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D7A2E" w14:textId="77777777" w:rsidR="002B7BFE" w:rsidRDefault="004749B5">
      <w:pPr>
        <w:ind w:left="6436"/>
        <w:rPr>
          <w:sz w:val="20"/>
        </w:rPr>
      </w:pPr>
      <w:r>
        <w:rPr>
          <w:noProof/>
          <w:sz w:val="20"/>
          <w:lang w:eastAsia="tr-TR"/>
        </w:rPr>
        <w:drawing>
          <wp:inline distT="0" distB="0" distL="0" distR="0" wp14:anchorId="25E455CF" wp14:editId="43BC9F85">
            <wp:extent cx="1086597" cy="1088136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86597" cy="1088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518CC" w14:textId="77777777" w:rsidR="002B7BFE" w:rsidRDefault="002B7BFE">
      <w:pPr>
        <w:spacing w:before="1"/>
        <w:rPr>
          <w:sz w:val="18"/>
        </w:rPr>
      </w:pPr>
    </w:p>
    <w:p w14:paraId="3104F4AB" w14:textId="77777777" w:rsidR="002B7BFE" w:rsidRDefault="004749B5">
      <w:pPr>
        <w:spacing w:before="92" w:line="242" w:lineRule="auto"/>
        <w:ind w:left="5777" w:right="6174" w:firstLine="1243"/>
        <w:rPr>
          <w:rFonts w:ascii="Arial" w:hAnsi="Arial"/>
          <w:b/>
          <w:sz w:val="24"/>
        </w:rPr>
      </w:pPr>
      <w:r>
        <w:rPr>
          <w:rFonts w:ascii="Arial" w:hAnsi="Arial"/>
          <w:b/>
          <w:spacing w:val="-4"/>
          <w:sz w:val="24"/>
        </w:rPr>
        <w:t>T.C.</w:t>
      </w:r>
      <w:r>
        <w:rPr>
          <w:rFonts w:ascii="Arial" w:hAnsi="Arial"/>
          <w:b/>
          <w:spacing w:val="40"/>
          <w:sz w:val="24"/>
        </w:rPr>
        <w:t xml:space="preserve"> </w:t>
      </w:r>
      <w:r>
        <w:rPr>
          <w:rFonts w:ascii="Arial" w:hAnsi="Arial"/>
          <w:b/>
          <w:spacing w:val="-2"/>
          <w:sz w:val="24"/>
        </w:rPr>
        <w:t>KARABÜK</w:t>
      </w:r>
      <w:r>
        <w:rPr>
          <w:rFonts w:ascii="Arial" w:hAnsi="Arial"/>
          <w:b/>
          <w:spacing w:val="-11"/>
          <w:sz w:val="24"/>
        </w:rPr>
        <w:t xml:space="preserve"> </w:t>
      </w:r>
      <w:r>
        <w:rPr>
          <w:rFonts w:ascii="Arial" w:hAnsi="Arial"/>
          <w:b/>
          <w:spacing w:val="-2"/>
          <w:sz w:val="24"/>
        </w:rPr>
        <w:t>ÜNİVERSİTESİ</w:t>
      </w:r>
    </w:p>
    <w:p w14:paraId="262B248E" w14:textId="77777777" w:rsidR="002B7BFE" w:rsidRDefault="004749B5">
      <w:pPr>
        <w:spacing w:line="266" w:lineRule="exact"/>
        <w:ind w:right="304"/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TIP</w:t>
      </w:r>
      <w:r>
        <w:rPr>
          <w:rFonts w:ascii="Arial" w:hAnsi="Arial"/>
          <w:b/>
          <w:spacing w:val="-2"/>
          <w:sz w:val="24"/>
        </w:rPr>
        <w:t xml:space="preserve"> FAKÜLTESİ</w:t>
      </w:r>
    </w:p>
    <w:p w14:paraId="60262CA8" w14:textId="77777777" w:rsidR="002B7BFE" w:rsidRDefault="004749B5">
      <w:pPr>
        <w:spacing w:before="7"/>
        <w:ind w:right="318"/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2022-2023</w:t>
      </w:r>
      <w:r>
        <w:rPr>
          <w:rFonts w:ascii="Arial" w:hAnsi="Arial"/>
          <w:b/>
          <w:spacing w:val="-7"/>
          <w:sz w:val="24"/>
        </w:rPr>
        <w:t xml:space="preserve"> </w:t>
      </w:r>
      <w:r>
        <w:rPr>
          <w:rFonts w:ascii="Arial" w:hAnsi="Arial"/>
          <w:b/>
          <w:sz w:val="24"/>
        </w:rPr>
        <w:t>ÖĞRETİM</w:t>
      </w:r>
      <w:r>
        <w:rPr>
          <w:rFonts w:ascii="Arial" w:hAnsi="Arial"/>
          <w:b/>
          <w:spacing w:val="-11"/>
          <w:sz w:val="24"/>
        </w:rPr>
        <w:t xml:space="preserve"> </w:t>
      </w:r>
      <w:r>
        <w:rPr>
          <w:rFonts w:ascii="Arial" w:hAnsi="Arial"/>
          <w:b/>
          <w:sz w:val="24"/>
        </w:rPr>
        <w:t>YILI</w:t>
      </w:r>
      <w:r>
        <w:rPr>
          <w:rFonts w:ascii="Arial" w:hAnsi="Arial"/>
          <w:b/>
          <w:spacing w:val="-6"/>
          <w:sz w:val="24"/>
        </w:rPr>
        <w:t xml:space="preserve"> </w:t>
      </w:r>
      <w:r>
        <w:rPr>
          <w:rFonts w:ascii="Arial" w:hAnsi="Arial"/>
          <w:b/>
          <w:sz w:val="24"/>
        </w:rPr>
        <w:t>DÖNEM</w:t>
      </w:r>
      <w:r>
        <w:rPr>
          <w:rFonts w:ascii="Arial" w:hAnsi="Arial"/>
          <w:b/>
          <w:spacing w:val="-13"/>
          <w:sz w:val="24"/>
        </w:rPr>
        <w:t xml:space="preserve"> </w:t>
      </w:r>
      <w:r>
        <w:rPr>
          <w:rFonts w:ascii="Arial" w:hAnsi="Arial"/>
          <w:b/>
          <w:sz w:val="24"/>
        </w:rPr>
        <w:t>I</w:t>
      </w:r>
      <w:r>
        <w:rPr>
          <w:rFonts w:ascii="Arial" w:hAnsi="Arial"/>
          <w:b/>
          <w:spacing w:val="-9"/>
          <w:sz w:val="24"/>
        </w:rPr>
        <w:t xml:space="preserve"> </w:t>
      </w:r>
      <w:r>
        <w:rPr>
          <w:rFonts w:ascii="Arial" w:hAnsi="Arial"/>
          <w:b/>
          <w:sz w:val="24"/>
        </w:rPr>
        <w:t>DERS</w:t>
      </w:r>
      <w:r>
        <w:rPr>
          <w:rFonts w:ascii="Arial" w:hAnsi="Arial"/>
          <w:b/>
          <w:spacing w:val="-12"/>
          <w:sz w:val="24"/>
        </w:rPr>
        <w:t xml:space="preserve"> </w:t>
      </w:r>
      <w:r>
        <w:rPr>
          <w:rFonts w:ascii="Arial" w:hAnsi="Arial"/>
          <w:b/>
          <w:spacing w:val="-2"/>
          <w:sz w:val="24"/>
        </w:rPr>
        <w:t>PROGRAMI</w:t>
      </w:r>
    </w:p>
    <w:p w14:paraId="338C1767" w14:textId="77777777" w:rsidR="002B7BFE" w:rsidRDefault="002B7BFE">
      <w:pPr>
        <w:pStyle w:val="GvdeMetni"/>
        <w:rPr>
          <w:b/>
          <w:sz w:val="20"/>
        </w:rPr>
      </w:pPr>
    </w:p>
    <w:p w14:paraId="206A9340" w14:textId="77777777" w:rsidR="002B7BFE" w:rsidRDefault="002B7BFE">
      <w:pPr>
        <w:pStyle w:val="GvdeMetni"/>
        <w:spacing w:before="2"/>
        <w:rPr>
          <w:b/>
          <w:sz w:val="21"/>
        </w:rPr>
      </w:pPr>
    </w:p>
    <w:tbl>
      <w:tblPr>
        <w:tblStyle w:val="TableNormal"/>
        <w:tblW w:w="0" w:type="auto"/>
        <w:tblInd w:w="18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09"/>
        <w:gridCol w:w="3123"/>
        <w:gridCol w:w="2981"/>
        <w:gridCol w:w="614"/>
        <w:gridCol w:w="1140"/>
        <w:gridCol w:w="1159"/>
        <w:gridCol w:w="1051"/>
      </w:tblGrid>
      <w:tr w:rsidR="002B7BFE" w14:paraId="5650E2DC" w14:textId="77777777">
        <w:trPr>
          <w:trHeight w:val="383"/>
        </w:trPr>
        <w:tc>
          <w:tcPr>
            <w:tcW w:w="11177" w:type="dxa"/>
            <w:gridSpan w:val="7"/>
          </w:tcPr>
          <w:p w14:paraId="339FC702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13A25984" w14:textId="77777777" w:rsidR="002B7BFE" w:rsidRDefault="004749B5">
            <w:pPr>
              <w:pStyle w:val="TableParagraph"/>
              <w:ind w:left="3489" w:right="3476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color w:val="4F81BA"/>
                <w:sz w:val="16"/>
              </w:rPr>
              <w:t>DÖNEM</w:t>
            </w:r>
            <w:r>
              <w:rPr>
                <w:rFonts w:ascii="Arial" w:hAnsi="Arial"/>
                <w:b/>
                <w:color w:val="4F81BA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4F81BA"/>
                <w:sz w:val="16"/>
              </w:rPr>
              <w:t>1,</w:t>
            </w:r>
            <w:r>
              <w:rPr>
                <w:rFonts w:ascii="Arial" w:hAnsi="Arial"/>
                <w:b/>
                <w:color w:val="4F81BA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4F81BA"/>
                <w:sz w:val="16"/>
              </w:rPr>
              <w:t>2022-2023</w:t>
            </w:r>
            <w:r>
              <w:rPr>
                <w:rFonts w:ascii="Arial" w:hAnsi="Arial"/>
                <w:b/>
                <w:color w:val="4F81BA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4F81BA"/>
                <w:sz w:val="16"/>
              </w:rPr>
              <w:t>EĞİTİM</w:t>
            </w:r>
            <w:r>
              <w:rPr>
                <w:rFonts w:ascii="Arial" w:hAnsi="Arial"/>
                <w:b/>
                <w:color w:val="4F81BA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4F81BA"/>
                <w:sz w:val="16"/>
              </w:rPr>
              <w:t>ÖĞRETİM</w:t>
            </w:r>
            <w:r>
              <w:rPr>
                <w:rFonts w:ascii="Arial" w:hAnsi="Arial"/>
                <w:b/>
                <w:color w:val="4F81BA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4F81BA"/>
                <w:sz w:val="16"/>
              </w:rPr>
              <w:t>YILI</w:t>
            </w:r>
            <w:r>
              <w:rPr>
                <w:rFonts w:ascii="Arial" w:hAnsi="Arial"/>
                <w:b/>
                <w:color w:val="4F81BA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4F81BA"/>
                <w:sz w:val="16"/>
              </w:rPr>
              <w:t>(34</w:t>
            </w:r>
            <w:r>
              <w:rPr>
                <w:rFonts w:ascii="Arial" w:hAnsi="Arial"/>
                <w:b/>
                <w:color w:val="4F81BA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4F81BA"/>
                <w:spacing w:val="-2"/>
                <w:sz w:val="16"/>
              </w:rPr>
              <w:t>HAFTA)</w:t>
            </w:r>
          </w:p>
        </w:tc>
      </w:tr>
      <w:tr w:rsidR="002B7BFE" w14:paraId="7F21248D" w14:textId="77777777">
        <w:trPr>
          <w:trHeight w:val="383"/>
        </w:trPr>
        <w:tc>
          <w:tcPr>
            <w:tcW w:w="1109" w:type="dxa"/>
          </w:tcPr>
          <w:p w14:paraId="781BFDD1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64E52A58" w14:textId="77777777" w:rsidR="002B7BFE" w:rsidRDefault="004749B5">
            <w:pPr>
              <w:pStyle w:val="TableParagraph"/>
              <w:ind w:left="364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4F81BA"/>
                <w:spacing w:val="-4"/>
                <w:sz w:val="16"/>
              </w:rPr>
              <w:t>Kodu</w:t>
            </w:r>
          </w:p>
        </w:tc>
        <w:tc>
          <w:tcPr>
            <w:tcW w:w="3123" w:type="dxa"/>
          </w:tcPr>
          <w:p w14:paraId="46964FB4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0F7C8F26" w14:textId="77777777" w:rsidR="002B7BFE" w:rsidRDefault="004749B5">
            <w:pPr>
              <w:pStyle w:val="TableParagraph"/>
              <w:ind w:left="125" w:right="99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4F81BA"/>
                <w:sz w:val="16"/>
              </w:rPr>
              <w:t>Ders</w:t>
            </w:r>
            <w:r>
              <w:rPr>
                <w:rFonts w:ascii="Arial"/>
                <w:b/>
                <w:color w:val="4F81BA"/>
                <w:spacing w:val="-10"/>
                <w:sz w:val="16"/>
              </w:rPr>
              <w:t xml:space="preserve"> </w:t>
            </w:r>
            <w:r>
              <w:rPr>
                <w:rFonts w:ascii="Arial"/>
                <w:b/>
                <w:color w:val="4F81BA"/>
                <w:spacing w:val="-2"/>
                <w:sz w:val="16"/>
              </w:rPr>
              <w:t>Kurulu</w:t>
            </w:r>
          </w:p>
        </w:tc>
        <w:tc>
          <w:tcPr>
            <w:tcW w:w="2981" w:type="dxa"/>
          </w:tcPr>
          <w:p w14:paraId="388C67B7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7D73B92F" w14:textId="77777777" w:rsidR="002B7BFE" w:rsidRDefault="004749B5">
            <w:pPr>
              <w:pStyle w:val="TableParagraph"/>
              <w:ind w:left="208" w:right="182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color w:val="4F81BA"/>
                <w:spacing w:val="-2"/>
                <w:sz w:val="16"/>
              </w:rPr>
              <w:t>Başlangıç-Bitiş</w:t>
            </w:r>
          </w:p>
        </w:tc>
        <w:tc>
          <w:tcPr>
            <w:tcW w:w="614" w:type="dxa"/>
          </w:tcPr>
          <w:p w14:paraId="5B943AE1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60A3BED9" w14:textId="77777777" w:rsidR="002B7BFE" w:rsidRDefault="004749B5">
            <w:pPr>
              <w:pStyle w:val="TableParagraph"/>
              <w:ind w:left="94" w:right="79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4F81BA"/>
                <w:spacing w:val="-2"/>
                <w:sz w:val="16"/>
              </w:rPr>
              <w:t>Hafta</w:t>
            </w:r>
          </w:p>
        </w:tc>
        <w:tc>
          <w:tcPr>
            <w:tcW w:w="1140" w:type="dxa"/>
          </w:tcPr>
          <w:p w14:paraId="04DD875E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419ED047" w14:textId="77777777" w:rsidR="002B7BFE" w:rsidRDefault="004749B5">
            <w:pPr>
              <w:pStyle w:val="TableParagraph"/>
              <w:ind w:left="323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4F81BA"/>
                <w:spacing w:val="-2"/>
                <w:sz w:val="16"/>
              </w:rPr>
              <w:t>Teorik</w:t>
            </w:r>
          </w:p>
        </w:tc>
        <w:tc>
          <w:tcPr>
            <w:tcW w:w="1159" w:type="dxa"/>
          </w:tcPr>
          <w:p w14:paraId="04A9174D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65EFA0D7" w14:textId="77777777" w:rsidR="002B7BFE" w:rsidRDefault="004749B5">
            <w:pPr>
              <w:pStyle w:val="TableParagraph"/>
              <w:ind w:left="347" w:right="328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4F81BA"/>
                <w:spacing w:val="-2"/>
                <w:sz w:val="16"/>
              </w:rPr>
              <w:t>Pratik</w:t>
            </w:r>
          </w:p>
        </w:tc>
        <w:tc>
          <w:tcPr>
            <w:tcW w:w="1051" w:type="dxa"/>
          </w:tcPr>
          <w:p w14:paraId="34FA36F7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7E1B79EB" w14:textId="77777777" w:rsidR="002B7BFE" w:rsidRDefault="004749B5">
            <w:pPr>
              <w:pStyle w:val="TableParagraph"/>
              <w:ind w:left="303" w:right="278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4F81BA"/>
                <w:spacing w:val="-4"/>
                <w:sz w:val="16"/>
              </w:rPr>
              <w:t>AKTS</w:t>
            </w:r>
          </w:p>
        </w:tc>
      </w:tr>
      <w:tr w:rsidR="002B7BFE" w14:paraId="2DD709B2" w14:textId="77777777">
        <w:trPr>
          <w:trHeight w:val="383"/>
        </w:trPr>
        <w:tc>
          <w:tcPr>
            <w:tcW w:w="1109" w:type="dxa"/>
          </w:tcPr>
          <w:p w14:paraId="358442EA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2E07D111" w14:textId="77777777" w:rsidR="002B7BFE" w:rsidRDefault="004749B5">
            <w:pPr>
              <w:pStyle w:val="TableParagraph"/>
              <w:ind w:left="316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2"/>
                <w:sz w:val="16"/>
              </w:rPr>
              <w:t>TIP111</w:t>
            </w:r>
          </w:p>
        </w:tc>
        <w:tc>
          <w:tcPr>
            <w:tcW w:w="3123" w:type="dxa"/>
          </w:tcPr>
          <w:p w14:paraId="7CEC4CA4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10453D1F" w14:textId="77777777" w:rsidR="002B7BFE" w:rsidRDefault="004749B5">
            <w:pPr>
              <w:pStyle w:val="TableParagraph"/>
              <w:ind w:left="125" w:right="91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pacing w:val="-2"/>
                <w:sz w:val="16"/>
              </w:rPr>
              <w:t>Hücre</w:t>
            </w:r>
            <w:r>
              <w:rPr>
                <w:rFonts w:ascii="Arial" w:hAnsi="Arial"/>
                <w:b/>
                <w:spacing w:val="20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6"/>
              </w:rPr>
              <w:t>Biyolojisi-</w:t>
            </w:r>
            <w:r>
              <w:rPr>
                <w:rFonts w:ascii="Arial" w:hAnsi="Arial"/>
                <w:b/>
                <w:spacing w:val="-10"/>
                <w:sz w:val="16"/>
              </w:rPr>
              <w:t>1</w:t>
            </w:r>
          </w:p>
        </w:tc>
        <w:tc>
          <w:tcPr>
            <w:tcW w:w="2981" w:type="dxa"/>
          </w:tcPr>
          <w:p w14:paraId="4B468662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6B9E3950" w14:textId="77777777" w:rsidR="002B7BFE" w:rsidRDefault="004749B5">
            <w:pPr>
              <w:pStyle w:val="TableParagraph"/>
              <w:ind w:left="208" w:right="189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12</w:t>
            </w:r>
            <w:r>
              <w:rPr>
                <w:rFonts w:ascii="Arial" w:hAns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Eylül-28</w:t>
            </w:r>
            <w:r>
              <w:rPr>
                <w:rFonts w:ascii="Arial" w:hAns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Ekim</w:t>
            </w:r>
            <w:r>
              <w:rPr>
                <w:rFonts w:ascii="Arial" w:hAns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6"/>
              </w:rPr>
              <w:t>2022</w:t>
            </w:r>
          </w:p>
        </w:tc>
        <w:tc>
          <w:tcPr>
            <w:tcW w:w="614" w:type="dxa"/>
          </w:tcPr>
          <w:p w14:paraId="3009987E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7B2BD8EF" w14:textId="77777777" w:rsidR="002B7BFE" w:rsidRDefault="004749B5">
            <w:pPr>
              <w:pStyle w:val="TableParagraph"/>
              <w:ind w:left="19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7</w:t>
            </w:r>
          </w:p>
        </w:tc>
        <w:tc>
          <w:tcPr>
            <w:tcW w:w="1140" w:type="dxa"/>
          </w:tcPr>
          <w:p w14:paraId="5C2E4DBF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77697B37" w14:textId="77777777" w:rsidR="002B7BFE" w:rsidRDefault="004749B5">
            <w:pPr>
              <w:pStyle w:val="TableParagraph"/>
              <w:ind w:left="315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75</w:t>
            </w:r>
          </w:p>
        </w:tc>
        <w:tc>
          <w:tcPr>
            <w:tcW w:w="1159" w:type="dxa"/>
          </w:tcPr>
          <w:p w14:paraId="24A8DD3A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7D3BB170" w14:textId="77777777" w:rsidR="002B7BFE" w:rsidRDefault="004749B5">
            <w:pPr>
              <w:pStyle w:val="TableParagraph"/>
              <w:ind w:left="9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4</w:t>
            </w:r>
          </w:p>
        </w:tc>
        <w:tc>
          <w:tcPr>
            <w:tcW w:w="1051" w:type="dxa"/>
          </w:tcPr>
          <w:p w14:paraId="76131ECE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5691AE42" w14:textId="77777777" w:rsidR="002B7BFE" w:rsidRDefault="004749B5">
            <w:pPr>
              <w:pStyle w:val="TableParagraph"/>
              <w:ind w:left="22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8</w:t>
            </w:r>
          </w:p>
        </w:tc>
      </w:tr>
      <w:tr w:rsidR="002B7BFE" w14:paraId="27BF7886" w14:textId="77777777">
        <w:trPr>
          <w:trHeight w:val="383"/>
        </w:trPr>
        <w:tc>
          <w:tcPr>
            <w:tcW w:w="1109" w:type="dxa"/>
          </w:tcPr>
          <w:p w14:paraId="2D9BC4D6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4BDB110B" w14:textId="77777777" w:rsidR="002B7BFE" w:rsidRDefault="004749B5">
            <w:pPr>
              <w:pStyle w:val="TableParagraph"/>
              <w:ind w:left="316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2"/>
                <w:sz w:val="16"/>
              </w:rPr>
              <w:t>TIP112</w:t>
            </w:r>
          </w:p>
        </w:tc>
        <w:tc>
          <w:tcPr>
            <w:tcW w:w="3123" w:type="dxa"/>
          </w:tcPr>
          <w:p w14:paraId="2E29C1E4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13001B14" w14:textId="77777777" w:rsidR="002B7BFE" w:rsidRDefault="004749B5">
            <w:pPr>
              <w:pStyle w:val="TableParagraph"/>
              <w:ind w:left="125" w:right="93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pacing w:val="-2"/>
                <w:sz w:val="16"/>
              </w:rPr>
              <w:t>Hücre</w:t>
            </w:r>
            <w:r>
              <w:rPr>
                <w:rFonts w:ascii="Arial" w:hAnsi="Arial"/>
                <w:b/>
                <w:spacing w:val="17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6"/>
              </w:rPr>
              <w:t>Biyolojisi-</w:t>
            </w:r>
            <w:r>
              <w:rPr>
                <w:rFonts w:ascii="Arial" w:hAnsi="Arial"/>
                <w:b/>
                <w:spacing w:val="-10"/>
                <w:sz w:val="16"/>
              </w:rPr>
              <w:t>2</w:t>
            </w:r>
          </w:p>
        </w:tc>
        <w:tc>
          <w:tcPr>
            <w:tcW w:w="2981" w:type="dxa"/>
          </w:tcPr>
          <w:p w14:paraId="061B7A2D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672AD4C1" w14:textId="77777777" w:rsidR="002B7BFE" w:rsidRDefault="004749B5">
            <w:pPr>
              <w:pStyle w:val="TableParagraph"/>
              <w:ind w:left="208" w:right="187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31</w:t>
            </w:r>
            <w:r>
              <w:rPr>
                <w:rFonts w:ascii="Arial" w:hAns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Ekim-09</w:t>
            </w:r>
            <w:r>
              <w:rPr>
                <w:rFonts w:ascii="Arial" w:hAnsi="Arial"/>
                <w:b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Aralık</w:t>
            </w:r>
            <w:r>
              <w:rPr>
                <w:rFonts w:ascii="Arial" w:hAnsi="Arial"/>
                <w:b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6"/>
              </w:rPr>
              <w:t>2022</w:t>
            </w:r>
          </w:p>
        </w:tc>
        <w:tc>
          <w:tcPr>
            <w:tcW w:w="614" w:type="dxa"/>
          </w:tcPr>
          <w:p w14:paraId="7130EA18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7C918FD4" w14:textId="77777777" w:rsidR="002B7BFE" w:rsidRDefault="004749B5">
            <w:pPr>
              <w:pStyle w:val="TableParagraph"/>
              <w:ind w:left="19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6</w:t>
            </w:r>
          </w:p>
        </w:tc>
        <w:tc>
          <w:tcPr>
            <w:tcW w:w="1140" w:type="dxa"/>
          </w:tcPr>
          <w:p w14:paraId="7747B49E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14E9144D" w14:textId="77777777" w:rsidR="002B7BFE" w:rsidRDefault="004749B5">
            <w:pPr>
              <w:pStyle w:val="TableParagraph"/>
              <w:ind w:left="315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77</w:t>
            </w:r>
          </w:p>
        </w:tc>
        <w:tc>
          <w:tcPr>
            <w:tcW w:w="1159" w:type="dxa"/>
          </w:tcPr>
          <w:p w14:paraId="4CBC8E09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78A1D4B8" w14:textId="77777777" w:rsidR="002B7BFE" w:rsidRDefault="004749B5">
            <w:pPr>
              <w:pStyle w:val="TableParagraph"/>
              <w:ind w:left="337" w:right="328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20</w:t>
            </w:r>
          </w:p>
        </w:tc>
        <w:tc>
          <w:tcPr>
            <w:tcW w:w="1051" w:type="dxa"/>
          </w:tcPr>
          <w:p w14:paraId="736A94CC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5ADB3CFC" w14:textId="77777777" w:rsidR="002B7BFE" w:rsidRDefault="004749B5">
            <w:pPr>
              <w:pStyle w:val="TableParagraph"/>
              <w:ind w:left="22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7</w:t>
            </w:r>
          </w:p>
        </w:tc>
      </w:tr>
      <w:tr w:rsidR="002B7BFE" w14:paraId="7F07CD6D" w14:textId="77777777">
        <w:trPr>
          <w:trHeight w:val="381"/>
        </w:trPr>
        <w:tc>
          <w:tcPr>
            <w:tcW w:w="1109" w:type="dxa"/>
          </w:tcPr>
          <w:p w14:paraId="777F7283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5"/>
              </w:rPr>
            </w:pPr>
          </w:p>
          <w:p w14:paraId="6F58F084" w14:textId="77777777" w:rsidR="002B7BFE" w:rsidRDefault="004749B5">
            <w:pPr>
              <w:pStyle w:val="TableParagraph"/>
              <w:ind w:left="316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2"/>
                <w:sz w:val="16"/>
              </w:rPr>
              <w:t>TIP113</w:t>
            </w:r>
          </w:p>
        </w:tc>
        <w:tc>
          <w:tcPr>
            <w:tcW w:w="3123" w:type="dxa"/>
          </w:tcPr>
          <w:p w14:paraId="420FEB91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5"/>
              </w:rPr>
            </w:pPr>
          </w:p>
          <w:p w14:paraId="77CCFE00" w14:textId="77777777" w:rsidR="002B7BFE" w:rsidRDefault="004749B5">
            <w:pPr>
              <w:pStyle w:val="TableParagraph"/>
              <w:ind w:left="125" w:right="93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pacing w:val="-2"/>
                <w:sz w:val="16"/>
              </w:rPr>
              <w:t>Hücre</w:t>
            </w:r>
            <w:r>
              <w:rPr>
                <w:rFonts w:ascii="Arial" w:hAnsi="Arial"/>
                <w:b/>
                <w:spacing w:val="17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6"/>
              </w:rPr>
              <w:t>Biyolojisi-</w:t>
            </w:r>
            <w:r>
              <w:rPr>
                <w:rFonts w:ascii="Arial" w:hAnsi="Arial"/>
                <w:b/>
                <w:spacing w:val="-10"/>
                <w:sz w:val="16"/>
              </w:rPr>
              <w:t>3</w:t>
            </w:r>
          </w:p>
        </w:tc>
        <w:tc>
          <w:tcPr>
            <w:tcW w:w="2981" w:type="dxa"/>
          </w:tcPr>
          <w:p w14:paraId="0E394E86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5"/>
              </w:rPr>
            </w:pPr>
          </w:p>
          <w:p w14:paraId="47861C5B" w14:textId="77777777" w:rsidR="002B7BFE" w:rsidRDefault="004749B5">
            <w:pPr>
              <w:pStyle w:val="TableParagraph"/>
              <w:ind w:left="208" w:right="191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12</w:t>
            </w:r>
            <w:r>
              <w:rPr>
                <w:rFonts w:ascii="Arial" w:hAnsi="Arial"/>
                <w:b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Aralık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2022-10</w:t>
            </w:r>
            <w:r>
              <w:rPr>
                <w:rFonts w:ascii="Arial" w:hAnsi="Arial"/>
                <w:b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Şubat</w:t>
            </w:r>
            <w:r>
              <w:rPr>
                <w:rFonts w:ascii="Arial" w:hAnsi="Arial"/>
                <w:b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6"/>
              </w:rPr>
              <w:t>2023</w:t>
            </w:r>
          </w:p>
        </w:tc>
        <w:tc>
          <w:tcPr>
            <w:tcW w:w="614" w:type="dxa"/>
          </w:tcPr>
          <w:p w14:paraId="7EFAB94E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5"/>
              </w:rPr>
            </w:pPr>
          </w:p>
          <w:p w14:paraId="73A3D4E7" w14:textId="77777777" w:rsidR="002B7BFE" w:rsidRDefault="004749B5">
            <w:pPr>
              <w:pStyle w:val="TableParagraph"/>
              <w:ind w:left="19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6</w:t>
            </w:r>
          </w:p>
        </w:tc>
        <w:tc>
          <w:tcPr>
            <w:tcW w:w="1140" w:type="dxa"/>
          </w:tcPr>
          <w:p w14:paraId="6F2B8D96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5"/>
              </w:rPr>
            </w:pPr>
          </w:p>
          <w:p w14:paraId="74E3B471" w14:textId="77777777" w:rsidR="002B7BFE" w:rsidRDefault="004749B5">
            <w:pPr>
              <w:pStyle w:val="TableParagraph"/>
              <w:ind w:left="315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86</w:t>
            </w:r>
          </w:p>
        </w:tc>
        <w:tc>
          <w:tcPr>
            <w:tcW w:w="1159" w:type="dxa"/>
          </w:tcPr>
          <w:p w14:paraId="5E8E441E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5"/>
              </w:rPr>
            </w:pPr>
          </w:p>
          <w:p w14:paraId="12D8107D" w14:textId="77777777" w:rsidR="002B7BFE" w:rsidRDefault="004749B5">
            <w:pPr>
              <w:pStyle w:val="TableParagraph"/>
              <w:ind w:left="337" w:right="328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24</w:t>
            </w:r>
          </w:p>
        </w:tc>
        <w:tc>
          <w:tcPr>
            <w:tcW w:w="1051" w:type="dxa"/>
          </w:tcPr>
          <w:p w14:paraId="05FD39DF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5"/>
              </w:rPr>
            </w:pPr>
          </w:p>
          <w:p w14:paraId="5EA1C4CD" w14:textId="77777777" w:rsidR="002B7BFE" w:rsidRDefault="004749B5">
            <w:pPr>
              <w:pStyle w:val="TableParagraph"/>
              <w:ind w:left="22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7</w:t>
            </w:r>
          </w:p>
        </w:tc>
      </w:tr>
      <w:tr w:rsidR="002B7BFE" w14:paraId="4FF8CFD1" w14:textId="77777777">
        <w:trPr>
          <w:trHeight w:val="383"/>
        </w:trPr>
        <w:tc>
          <w:tcPr>
            <w:tcW w:w="1109" w:type="dxa"/>
          </w:tcPr>
          <w:p w14:paraId="6960D072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42299D60" w14:textId="77777777" w:rsidR="002B7BFE" w:rsidRDefault="004749B5">
            <w:pPr>
              <w:pStyle w:val="TableParagraph"/>
              <w:ind w:left="316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2"/>
                <w:sz w:val="16"/>
              </w:rPr>
              <w:t>TIP114</w:t>
            </w:r>
          </w:p>
        </w:tc>
        <w:tc>
          <w:tcPr>
            <w:tcW w:w="3123" w:type="dxa"/>
          </w:tcPr>
          <w:p w14:paraId="51873E4C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4C6DBBF5" w14:textId="77777777" w:rsidR="002B7BFE" w:rsidRDefault="004749B5">
            <w:pPr>
              <w:pStyle w:val="TableParagraph"/>
              <w:ind w:left="125" w:right="103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Kemik</w:t>
            </w:r>
            <w:r>
              <w:rPr>
                <w:rFonts w:ascii="Arial"/>
                <w:b/>
                <w:spacing w:val="-8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ve</w:t>
            </w:r>
            <w:r>
              <w:rPr>
                <w:rFonts w:ascii="Arial"/>
                <w:b/>
                <w:spacing w:val="-3"/>
                <w:sz w:val="16"/>
              </w:rPr>
              <w:t xml:space="preserve"> </w:t>
            </w:r>
            <w:r>
              <w:rPr>
                <w:rFonts w:ascii="Arial"/>
                <w:b/>
                <w:spacing w:val="-2"/>
                <w:sz w:val="16"/>
              </w:rPr>
              <w:t>Eklem</w:t>
            </w:r>
          </w:p>
        </w:tc>
        <w:tc>
          <w:tcPr>
            <w:tcW w:w="2981" w:type="dxa"/>
          </w:tcPr>
          <w:p w14:paraId="28D07162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5F9A8C19" w14:textId="77777777" w:rsidR="002B7BFE" w:rsidRDefault="004749B5">
            <w:pPr>
              <w:pStyle w:val="TableParagraph"/>
              <w:ind w:left="208" w:right="189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13</w:t>
            </w:r>
            <w:r>
              <w:rPr>
                <w:rFonts w:ascii="Arial" w:hAnsi="Arial"/>
                <w:b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Şubat-31</w:t>
            </w:r>
            <w:r>
              <w:rPr>
                <w:rFonts w:ascii="Arial" w:hAnsi="Arial"/>
                <w:b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Mart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6"/>
              </w:rPr>
              <w:t>2023</w:t>
            </w:r>
          </w:p>
        </w:tc>
        <w:tc>
          <w:tcPr>
            <w:tcW w:w="614" w:type="dxa"/>
          </w:tcPr>
          <w:p w14:paraId="46FD9092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08A003B0" w14:textId="77777777" w:rsidR="002B7BFE" w:rsidRDefault="004749B5">
            <w:pPr>
              <w:pStyle w:val="TableParagraph"/>
              <w:ind w:left="19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7</w:t>
            </w:r>
          </w:p>
        </w:tc>
        <w:tc>
          <w:tcPr>
            <w:tcW w:w="1140" w:type="dxa"/>
          </w:tcPr>
          <w:p w14:paraId="7DBA37D2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6BFC7F07" w14:textId="77777777" w:rsidR="002B7BFE" w:rsidRDefault="004749B5">
            <w:pPr>
              <w:pStyle w:val="TableParagraph"/>
              <w:ind w:left="315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87</w:t>
            </w:r>
          </w:p>
        </w:tc>
        <w:tc>
          <w:tcPr>
            <w:tcW w:w="1159" w:type="dxa"/>
          </w:tcPr>
          <w:p w14:paraId="50A2269A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77AFD3E8" w14:textId="77777777" w:rsidR="002B7BFE" w:rsidRDefault="004749B5">
            <w:pPr>
              <w:pStyle w:val="TableParagraph"/>
              <w:ind w:left="337" w:right="328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40</w:t>
            </w:r>
          </w:p>
        </w:tc>
        <w:tc>
          <w:tcPr>
            <w:tcW w:w="1051" w:type="dxa"/>
          </w:tcPr>
          <w:p w14:paraId="2F61760D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48FA937C" w14:textId="77777777" w:rsidR="002B7BFE" w:rsidRDefault="004749B5">
            <w:pPr>
              <w:pStyle w:val="TableParagraph"/>
              <w:ind w:left="22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7</w:t>
            </w:r>
          </w:p>
        </w:tc>
      </w:tr>
      <w:tr w:rsidR="002B7BFE" w14:paraId="6B45A0B4" w14:textId="77777777">
        <w:trPr>
          <w:trHeight w:val="383"/>
        </w:trPr>
        <w:tc>
          <w:tcPr>
            <w:tcW w:w="1109" w:type="dxa"/>
          </w:tcPr>
          <w:p w14:paraId="1749619D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753291F5" w14:textId="77777777" w:rsidR="002B7BFE" w:rsidRDefault="004749B5">
            <w:pPr>
              <w:pStyle w:val="TableParagraph"/>
              <w:ind w:left="316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2"/>
                <w:sz w:val="16"/>
              </w:rPr>
              <w:t>TIP115</w:t>
            </w:r>
          </w:p>
        </w:tc>
        <w:tc>
          <w:tcPr>
            <w:tcW w:w="3123" w:type="dxa"/>
          </w:tcPr>
          <w:p w14:paraId="3016609C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65851D35" w14:textId="77777777" w:rsidR="002B7BFE" w:rsidRDefault="004749B5">
            <w:pPr>
              <w:pStyle w:val="TableParagraph"/>
              <w:ind w:left="125" w:right="100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Kas</w:t>
            </w:r>
            <w:r>
              <w:rPr>
                <w:rFonts w:asci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/>
                <w:b/>
                <w:spacing w:val="-2"/>
                <w:sz w:val="16"/>
              </w:rPr>
              <w:t>Sistemi</w:t>
            </w:r>
          </w:p>
        </w:tc>
        <w:tc>
          <w:tcPr>
            <w:tcW w:w="2981" w:type="dxa"/>
          </w:tcPr>
          <w:p w14:paraId="3EBE609B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288CF8CC" w14:textId="77777777" w:rsidR="002B7BFE" w:rsidRDefault="004749B5">
            <w:pPr>
              <w:pStyle w:val="TableParagraph"/>
              <w:ind w:left="208" w:right="189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3</w:t>
            </w:r>
            <w:r>
              <w:rPr>
                <w:rFonts w:ascii="Arial" w:hAns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Nisan-26</w:t>
            </w:r>
            <w:r>
              <w:rPr>
                <w:rFonts w:ascii="Arial" w:hAns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Mayıs</w:t>
            </w:r>
            <w:r>
              <w:rPr>
                <w:rFonts w:ascii="Arial" w:hAns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6"/>
              </w:rPr>
              <w:t>2023</w:t>
            </w:r>
          </w:p>
        </w:tc>
        <w:tc>
          <w:tcPr>
            <w:tcW w:w="614" w:type="dxa"/>
          </w:tcPr>
          <w:p w14:paraId="43315F75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5827F1EE" w14:textId="77777777" w:rsidR="002B7BFE" w:rsidRDefault="004749B5">
            <w:pPr>
              <w:pStyle w:val="TableParagraph"/>
              <w:ind w:left="19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8</w:t>
            </w:r>
          </w:p>
        </w:tc>
        <w:tc>
          <w:tcPr>
            <w:tcW w:w="1140" w:type="dxa"/>
          </w:tcPr>
          <w:p w14:paraId="0F791CEB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3457149A" w14:textId="77777777" w:rsidR="002B7BFE" w:rsidRDefault="004749B5">
            <w:pPr>
              <w:pStyle w:val="TableParagraph"/>
              <w:ind w:left="315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89</w:t>
            </w:r>
          </w:p>
        </w:tc>
        <w:tc>
          <w:tcPr>
            <w:tcW w:w="1159" w:type="dxa"/>
          </w:tcPr>
          <w:p w14:paraId="0BBE1863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16BA4989" w14:textId="77777777" w:rsidR="002B7BFE" w:rsidRDefault="004749B5">
            <w:pPr>
              <w:pStyle w:val="TableParagraph"/>
              <w:ind w:left="337" w:right="328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40</w:t>
            </w:r>
          </w:p>
        </w:tc>
        <w:tc>
          <w:tcPr>
            <w:tcW w:w="1051" w:type="dxa"/>
          </w:tcPr>
          <w:p w14:paraId="03A3CFC2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3E6607CA" w14:textId="77777777" w:rsidR="002B7BFE" w:rsidRDefault="004749B5">
            <w:pPr>
              <w:pStyle w:val="TableParagraph"/>
              <w:ind w:left="22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7</w:t>
            </w:r>
          </w:p>
        </w:tc>
      </w:tr>
      <w:tr w:rsidR="002B7BFE" w14:paraId="3492B8F3" w14:textId="77777777">
        <w:trPr>
          <w:trHeight w:val="383"/>
        </w:trPr>
        <w:tc>
          <w:tcPr>
            <w:tcW w:w="1109" w:type="dxa"/>
          </w:tcPr>
          <w:p w14:paraId="69330ECD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66CBC096" w14:textId="77777777" w:rsidR="002B7BFE" w:rsidRDefault="004749B5">
            <w:pPr>
              <w:pStyle w:val="TableParagraph"/>
              <w:ind w:left="306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2"/>
                <w:sz w:val="16"/>
              </w:rPr>
              <w:t>AIT181</w:t>
            </w:r>
          </w:p>
        </w:tc>
        <w:tc>
          <w:tcPr>
            <w:tcW w:w="3123" w:type="dxa"/>
          </w:tcPr>
          <w:p w14:paraId="31A82CD5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1BCCC844" w14:textId="77777777" w:rsidR="002B7BFE" w:rsidRDefault="004749B5">
            <w:pPr>
              <w:pStyle w:val="TableParagraph"/>
              <w:ind w:left="125" w:right="98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Atatürk</w:t>
            </w:r>
            <w:r>
              <w:rPr>
                <w:rFonts w:ascii="Arial" w:hAnsi="Arial"/>
                <w:b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İlkeleri</w:t>
            </w:r>
            <w:r>
              <w:rPr>
                <w:rFonts w:ascii="Arial" w:hAnsi="Arial"/>
                <w:b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ve</w:t>
            </w:r>
            <w:r>
              <w:rPr>
                <w:rFonts w:ascii="Arial" w:hAnsi="Arial"/>
                <w:b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İnkılap</w:t>
            </w:r>
            <w:r>
              <w:rPr>
                <w:rFonts w:ascii="Arial" w:hAnsi="Arial"/>
                <w:b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Tarihi-</w:t>
            </w:r>
            <w:r>
              <w:rPr>
                <w:rFonts w:ascii="Arial" w:hAnsi="Arial"/>
                <w:b/>
                <w:spacing w:val="-10"/>
                <w:sz w:val="16"/>
              </w:rPr>
              <w:t>I</w:t>
            </w:r>
          </w:p>
        </w:tc>
        <w:tc>
          <w:tcPr>
            <w:tcW w:w="2981" w:type="dxa"/>
          </w:tcPr>
          <w:p w14:paraId="1A2B86DD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614" w:type="dxa"/>
          </w:tcPr>
          <w:p w14:paraId="12E17B91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1140" w:type="dxa"/>
          </w:tcPr>
          <w:p w14:paraId="6F4E34C0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264AAA1B" w14:textId="77777777" w:rsidR="002B7BFE" w:rsidRDefault="004749B5">
            <w:pPr>
              <w:pStyle w:val="TableParagraph"/>
              <w:ind w:left="315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68</w:t>
            </w:r>
          </w:p>
        </w:tc>
        <w:tc>
          <w:tcPr>
            <w:tcW w:w="1159" w:type="dxa"/>
          </w:tcPr>
          <w:p w14:paraId="196C8722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7388D51A" w14:textId="77777777" w:rsidR="002B7BFE" w:rsidRDefault="004749B5">
            <w:pPr>
              <w:pStyle w:val="TableParagraph"/>
              <w:ind w:left="13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-</w:t>
            </w:r>
          </w:p>
        </w:tc>
        <w:tc>
          <w:tcPr>
            <w:tcW w:w="1051" w:type="dxa"/>
          </w:tcPr>
          <w:p w14:paraId="636437A9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16B839EB" w14:textId="77777777" w:rsidR="002B7BFE" w:rsidRDefault="004749B5">
            <w:pPr>
              <w:pStyle w:val="TableParagraph"/>
              <w:ind w:left="22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2</w:t>
            </w:r>
          </w:p>
        </w:tc>
      </w:tr>
      <w:tr w:rsidR="002B7BFE" w14:paraId="5F5870F8" w14:textId="77777777">
        <w:trPr>
          <w:trHeight w:val="383"/>
        </w:trPr>
        <w:tc>
          <w:tcPr>
            <w:tcW w:w="1109" w:type="dxa"/>
          </w:tcPr>
          <w:p w14:paraId="7BCE0E2D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2B02D4A0" w14:textId="77777777" w:rsidR="002B7BFE" w:rsidRDefault="004749B5">
            <w:pPr>
              <w:pStyle w:val="TableParagraph"/>
              <w:ind w:left="306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2"/>
                <w:sz w:val="16"/>
              </w:rPr>
              <w:t>AIT182</w:t>
            </w:r>
          </w:p>
        </w:tc>
        <w:tc>
          <w:tcPr>
            <w:tcW w:w="3123" w:type="dxa"/>
          </w:tcPr>
          <w:p w14:paraId="26A3D6C4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7672F278" w14:textId="77777777" w:rsidR="002B7BFE" w:rsidRDefault="004749B5">
            <w:pPr>
              <w:pStyle w:val="TableParagraph"/>
              <w:ind w:left="125" w:right="111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Atatürk</w:t>
            </w:r>
            <w:r>
              <w:rPr>
                <w:rFonts w:ascii="Arial" w:hAnsi="Arial"/>
                <w:b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İlkeleri</w:t>
            </w:r>
            <w:r>
              <w:rPr>
                <w:rFonts w:ascii="Arial" w:hAnsi="Arial"/>
                <w:b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ve</w:t>
            </w:r>
            <w:r>
              <w:rPr>
                <w:rFonts w:ascii="Arial" w:hAnsi="Arial"/>
                <w:b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İnkılap</w:t>
            </w:r>
            <w:r>
              <w:rPr>
                <w:rFonts w:ascii="Arial" w:hAnsi="Arial"/>
                <w:b/>
                <w:spacing w:val="-11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Tarihi-</w:t>
            </w:r>
            <w:r>
              <w:rPr>
                <w:rFonts w:ascii="Arial" w:hAnsi="Arial"/>
                <w:b/>
                <w:spacing w:val="-5"/>
                <w:sz w:val="16"/>
              </w:rPr>
              <w:t>II</w:t>
            </w:r>
          </w:p>
        </w:tc>
        <w:tc>
          <w:tcPr>
            <w:tcW w:w="2981" w:type="dxa"/>
          </w:tcPr>
          <w:p w14:paraId="32CCDA8F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614" w:type="dxa"/>
          </w:tcPr>
          <w:p w14:paraId="77E96840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1140" w:type="dxa"/>
          </w:tcPr>
          <w:p w14:paraId="50516A51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5E68840F" w14:textId="77777777" w:rsidR="002B7BFE" w:rsidRDefault="004749B5">
            <w:pPr>
              <w:pStyle w:val="TableParagraph"/>
              <w:ind w:left="315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68</w:t>
            </w:r>
          </w:p>
        </w:tc>
        <w:tc>
          <w:tcPr>
            <w:tcW w:w="1159" w:type="dxa"/>
          </w:tcPr>
          <w:p w14:paraId="6A9F1D19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752C2644" w14:textId="77777777" w:rsidR="002B7BFE" w:rsidRDefault="004749B5">
            <w:pPr>
              <w:pStyle w:val="TableParagraph"/>
              <w:ind w:left="13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-</w:t>
            </w:r>
          </w:p>
        </w:tc>
        <w:tc>
          <w:tcPr>
            <w:tcW w:w="1051" w:type="dxa"/>
          </w:tcPr>
          <w:p w14:paraId="39C4E4E8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518E68D4" w14:textId="77777777" w:rsidR="002B7BFE" w:rsidRDefault="004749B5">
            <w:pPr>
              <w:pStyle w:val="TableParagraph"/>
              <w:ind w:left="22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2</w:t>
            </w:r>
          </w:p>
        </w:tc>
      </w:tr>
      <w:tr w:rsidR="002B7BFE" w14:paraId="698F7C61" w14:textId="77777777">
        <w:trPr>
          <w:trHeight w:val="384"/>
        </w:trPr>
        <w:tc>
          <w:tcPr>
            <w:tcW w:w="1109" w:type="dxa"/>
          </w:tcPr>
          <w:p w14:paraId="5EF2BFC5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21B3D511" w14:textId="77777777" w:rsidR="002B7BFE" w:rsidRDefault="004749B5">
            <w:pPr>
              <w:pStyle w:val="TableParagraph"/>
              <w:ind w:left="273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2"/>
                <w:sz w:val="16"/>
              </w:rPr>
              <w:t>TUR181</w:t>
            </w:r>
          </w:p>
        </w:tc>
        <w:tc>
          <w:tcPr>
            <w:tcW w:w="3123" w:type="dxa"/>
          </w:tcPr>
          <w:p w14:paraId="0B01A141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5893F74E" w14:textId="77777777" w:rsidR="002B7BFE" w:rsidRDefault="004749B5">
            <w:pPr>
              <w:pStyle w:val="TableParagraph"/>
              <w:ind w:left="125" w:right="105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Türk</w:t>
            </w:r>
            <w:r>
              <w:rPr>
                <w:rFonts w:ascii="Arial" w:hAnsi="Arial"/>
                <w:b/>
                <w:spacing w:val="-13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Dili-</w:t>
            </w:r>
            <w:r>
              <w:rPr>
                <w:rFonts w:ascii="Arial" w:hAnsi="Arial"/>
                <w:b/>
                <w:spacing w:val="-10"/>
                <w:sz w:val="16"/>
              </w:rPr>
              <w:t>I</w:t>
            </w:r>
          </w:p>
        </w:tc>
        <w:tc>
          <w:tcPr>
            <w:tcW w:w="2981" w:type="dxa"/>
          </w:tcPr>
          <w:p w14:paraId="3F834A1F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614" w:type="dxa"/>
          </w:tcPr>
          <w:p w14:paraId="2ABF587C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1140" w:type="dxa"/>
          </w:tcPr>
          <w:p w14:paraId="09B262FE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1B8C6ADD" w14:textId="77777777" w:rsidR="002B7BFE" w:rsidRDefault="004749B5">
            <w:pPr>
              <w:pStyle w:val="TableParagraph"/>
              <w:ind w:left="315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68</w:t>
            </w:r>
          </w:p>
        </w:tc>
        <w:tc>
          <w:tcPr>
            <w:tcW w:w="1159" w:type="dxa"/>
          </w:tcPr>
          <w:p w14:paraId="74EC69C9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2CA34B7E" w14:textId="77777777" w:rsidR="002B7BFE" w:rsidRDefault="004749B5">
            <w:pPr>
              <w:pStyle w:val="TableParagraph"/>
              <w:ind w:left="13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-</w:t>
            </w:r>
          </w:p>
        </w:tc>
        <w:tc>
          <w:tcPr>
            <w:tcW w:w="1051" w:type="dxa"/>
          </w:tcPr>
          <w:p w14:paraId="0F93E3D6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37985206" w14:textId="77777777" w:rsidR="002B7BFE" w:rsidRDefault="004749B5">
            <w:pPr>
              <w:pStyle w:val="TableParagraph"/>
              <w:ind w:left="22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2</w:t>
            </w:r>
          </w:p>
        </w:tc>
      </w:tr>
      <w:tr w:rsidR="002B7BFE" w14:paraId="2E38A9A4" w14:textId="77777777">
        <w:trPr>
          <w:trHeight w:val="383"/>
        </w:trPr>
        <w:tc>
          <w:tcPr>
            <w:tcW w:w="1109" w:type="dxa"/>
          </w:tcPr>
          <w:p w14:paraId="40A38B07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5D1953B3" w14:textId="77777777" w:rsidR="002B7BFE" w:rsidRDefault="004749B5">
            <w:pPr>
              <w:pStyle w:val="TableParagraph"/>
              <w:ind w:left="273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2"/>
                <w:sz w:val="16"/>
              </w:rPr>
              <w:t>TUR182</w:t>
            </w:r>
          </w:p>
        </w:tc>
        <w:tc>
          <w:tcPr>
            <w:tcW w:w="3123" w:type="dxa"/>
          </w:tcPr>
          <w:p w14:paraId="2FACD0CC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13D2E2A0" w14:textId="77777777" w:rsidR="002B7BFE" w:rsidRDefault="004749B5">
            <w:pPr>
              <w:pStyle w:val="TableParagraph"/>
              <w:ind w:left="125" w:right="101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Türk</w:t>
            </w:r>
            <w:r>
              <w:rPr>
                <w:rFonts w:ascii="Arial" w:hAnsi="Arial"/>
                <w:b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Dili-</w:t>
            </w:r>
            <w:r>
              <w:rPr>
                <w:rFonts w:ascii="Arial" w:hAnsi="Arial"/>
                <w:b/>
                <w:spacing w:val="-5"/>
                <w:sz w:val="16"/>
              </w:rPr>
              <w:t>II</w:t>
            </w:r>
          </w:p>
        </w:tc>
        <w:tc>
          <w:tcPr>
            <w:tcW w:w="2981" w:type="dxa"/>
          </w:tcPr>
          <w:p w14:paraId="1C4CD6AA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614" w:type="dxa"/>
          </w:tcPr>
          <w:p w14:paraId="4AD3F69F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1140" w:type="dxa"/>
          </w:tcPr>
          <w:p w14:paraId="40A91AD0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32766A5D" w14:textId="77777777" w:rsidR="002B7BFE" w:rsidRDefault="004749B5">
            <w:pPr>
              <w:pStyle w:val="TableParagraph"/>
              <w:ind w:left="315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68</w:t>
            </w:r>
          </w:p>
        </w:tc>
        <w:tc>
          <w:tcPr>
            <w:tcW w:w="1159" w:type="dxa"/>
          </w:tcPr>
          <w:p w14:paraId="03DB5299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0FFC5EC6" w14:textId="77777777" w:rsidR="002B7BFE" w:rsidRDefault="004749B5">
            <w:pPr>
              <w:pStyle w:val="TableParagraph"/>
              <w:ind w:left="13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-</w:t>
            </w:r>
          </w:p>
        </w:tc>
        <w:tc>
          <w:tcPr>
            <w:tcW w:w="1051" w:type="dxa"/>
          </w:tcPr>
          <w:p w14:paraId="5FCC8554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4423D895" w14:textId="77777777" w:rsidR="002B7BFE" w:rsidRDefault="004749B5">
            <w:pPr>
              <w:pStyle w:val="TableParagraph"/>
              <w:ind w:left="22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2</w:t>
            </w:r>
          </w:p>
        </w:tc>
      </w:tr>
      <w:tr w:rsidR="002B7BFE" w14:paraId="26B0DD1E" w14:textId="77777777">
        <w:trPr>
          <w:trHeight w:val="381"/>
        </w:trPr>
        <w:tc>
          <w:tcPr>
            <w:tcW w:w="1109" w:type="dxa"/>
          </w:tcPr>
          <w:p w14:paraId="4ED0C66E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3A59393C" w14:textId="77777777" w:rsidR="002B7BFE" w:rsidRDefault="004749B5">
            <w:pPr>
              <w:pStyle w:val="TableParagraph"/>
              <w:ind w:left="273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2"/>
                <w:sz w:val="16"/>
              </w:rPr>
              <w:t>YDL183</w:t>
            </w:r>
          </w:p>
        </w:tc>
        <w:tc>
          <w:tcPr>
            <w:tcW w:w="3123" w:type="dxa"/>
          </w:tcPr>
          <w:p w14:paraId="0BF59362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6723CF3F" w14:textId="77777777" w:rsidR="002B7BFE" w:rsidRDefault="004749B5">
            <w:pPr>
              <w:pStyle w:val="TableParagraph"/>
              <w:ind w:left="125" w:right="102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pacing w:val="-2"/>
                <w:sz w:val="16"/>
              </w:rPr>
              <w:t>Yabancı</w:t>
            </w:r>
            <w:r>
              <w:rPr>
                <w:rFonts w:ascii="Arial" w:hAnsi="Arial"/>
                <w:b/>
                <w:spacing w:val="10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6"/>
              </w:rPr>
              <w:t>Dil-</w:t>
            </w:r>
            <w:r>
              <w:rPr>
                <w:rFonts w:ascii="Arial" w:hAnsi="Arial"/>
                <w:b/>
                <w:spacing w:val="-10"/>
                <w:sz w:val="16"/>
              </w:rPr>
              <w:t>I</w:t>
            </w:r>
          </w:p>
        </w:tc>
        <w:tc>
          <w:tcPr>
            <w:tcW w:w="2981" w:type="dxa"/>
          </w:tcPr>
          <w:p w14:paraId="63D28A03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614" w:type="dxa"/>
          </w:tcPr>
          <w:p w14:paraId="1F058509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1140" w:type="dxa"/>
          </w:tcPr>
          <w:p w14:paraId="31CD6BFC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30B4617D" w14:textId="77777777" w:rsidR="002B7BFE" w:rsidRDefault="004749B5">
            <w:pPr>
              <w:pStyle w:val="TableParagraph"/>
              <w:ind w:left="315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68</w:t>
            </w:r>
          </w:p>
        </w:tc>
        <w:tc>
          <w:tcPr>
            <w:tcW w:w="1159" w:type="dxa"/>
          </w:tcPr>
          <w:p w14:paraId="130CC211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6B7DCEDB" w14:textId="77777777" w:rsidR="002B7BFE" w:rsidRDefault="004749B5">
            <w:pPr>
              <w:pStyle w:val="TableParagraph"/>
              <w:ind w:left="13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-</w:t>
            </w:r>
          </w:p>
        </w:tc>
        <w:tc>
          <w:tcPr>
            <w:tcW w:w="1051" w:type="dxa"/>
          </w:tcPr>
          <w:p w14:paraId="547588BD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3C0BAB21" w14:textId="77777777" w:rsidR="002B7BFE" w:rsidRDefault="004749B5">
            <w:pPr>
              <w:pStyle w:val="TableParagraph"/>
              <w:ind w:left="22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2</w:t>
            </w:r>
          </w:p>
        </w:tc>
      </w:tr>
      <w:tr w:rsidR="002B7BFE" w14:paraId="0164B460" w14:textId="77777777">
        <w:trPr>
          <w:trHeight w:val="383"/>
        </w:trPr>
        <w:tc>
          <w:tcPr>
            <w:tcW w:w="1109" w:type="dxa"/>
          </w:tcPr>
          <w:p w14:paraId="6A1F905A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57F1BF56" w14:textId="77777777" w:rsidR="002B7BFE" w:rsidRDefault="004749B5">
            <w:pPr>
              <w:pStyle w:val="TableParagraph"/>
              <w:ind w:left="273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2"/>
                <w:sz w:val="16"/>
              </w:rPr>
              <w:t>YDL184</w:t>
            </w:r>
          </w:p>
        </w:tc>
        <w:tc>
          <w:tcPr>
            <w:tcW w:w="3123" w:type="dxa"/>
          </w:tcPr>
          <w:p w14:paraId="70461CA2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4CC55D40" w14:textId="77777777" w:rsidR="002B7BFE" w:rsidRDefault="004749B5">
            <w:pPr>
              <w:pStyle w:val="TableParagraph"/>
              <w:ind w:left="125" w:right="104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pacing w:val="-2"/>
                <w:sz w:val="16"/>
              </w:rPr>
              <w:t>Yabancı</w:t>
            </w:r>
            <w:r>
              <w:rPr>
                <w:rFonts w:ascii="Arial" w:hAnsi="Arial"/>
                <w:b/>
                <w:spacing w:val="10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6"/>
              </w:rPr>
              <w:t>Dil-</w:t>
            </w:r>
            <w:r>
              <w:rPr>
                <w:rFonts w:ascii="Arial" w:hAnsi="Arial"/>
                <w:b/>
                <w:spacing w:val="-5"/>
                <w:sz w:val="16"/>
              </w:rPr>
              <w:t>II</w:t>
            </w:r>
          </w:p>
        </w:tc>
        <w:tc>
          <w:tcPr>
            <w:tcW w:w="2981" w:type="dxa"/>
          </w:tcPr>
          <w:p w14:paraId="4A973764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614" w:type="dxa"/>
          </w:tcPr>
          <w:p w14:paraId="2634DAAF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1140" w:type="dxa"/>
          </w:tcPr>
          <w:p w14:paraId="54B63FDE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6EBD0EBF" w14:textId="77777777" w:rsidR="002B7BFE" w:rsidRDefault="004749B5">
            <w:pPr>
              <w:pStyle w:val="TableParagraph"/>
              <w:ind w:left="315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68</w:t>
            </w:r>
          </w:p>
        </w:tc>
        <w:tc>
          <w:tcPr>
            <w:tcW w:w="1159" w:type="dxa"/>
          </w:tcPr>
          <w:p w14:paraId="65EBB330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1E4637BE" w14:textId="77777777" w:rsidR="002B7BFE" w:rsidRDefault="004749B5">
            <w:pPr>
              <w:pStyle w:val="TableParagraph"/>
              <w:ind w:left="13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-</w:t>
            </w:r>
          </w:p>
        </w:tc>
        <w:tc>
          <w:tcPr>
            <w:tcW w:w="1051" w:type="dxa"/>
          </w:tcPr>
          <w:p w14:paraId="06D53ECE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3DD722F4" w14:textId="77777777" w:rsidR="002B7BFE" w:rsidRDefault="004749B5">
            <w:pPr>
              <w:pStyle w:val="TableParagraph"/>
              <w:ind w:left="22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2</w:t>
            </w:r>
          </w:p>
        </w:tc>
      </w:tr>
      <w:tr w:rsidR="002B7BFE" w14:paraId="198D10D4" w14:textId="77777777">
        <w:trPr>
          <w:trHeight w:val="383"/>
        </w:trPr>
        <w:tc>
          <w:tcPr>
            <w:tcW w:w="4232" w:type="dxa"/>
            <w:gridSpan w:val="2"/>
            <w:vMerge w:val="restart"/>
          </w:tcPr>
          <w:p w14:paraId="0F68702A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7"/>
              </w:rPr>
            </w:pPr>
          </w:p>
          <w:p w14:paraId="34A3B1F5" w14:textId="77777777" w:rsidR="002B7BFE" w:rsidRDefault="004749B5">
            <w:pPr>
              <w:pStyle w:val="TableParagraph"/>
              <w:spacing w:line="451" w:lineRule="auto"/>
              <w:ind w:left="1012" w:right="979" w:firstLine="4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Alan İçi Seçmeli Dersler Program</w:t>
            </w:r>
            <w:r>
              <w:rPr>
                <w:rFonts w:ascii="Arial" w:hAnsi="Arial"/>
                <w:b/>
                <w:spacing w:val="-12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Dışı</w:t>
            </w:r>
            <w:r>
              <w:rPr>
                <w:rFonts w:ascii="Arial" w:hAnsi="Arial"/>
                <w:b/>
                <w:spacing w:val="-11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Seçmeli</w:t>
            </w:r>
            <w:r>
              <w:rPr>
                <w:rFonts w:ascii="Arial" w:hAnsi="Arial"/>
                <w:b/>
                <w:spacing w:val="-11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Dersler</w:t>
            </w:r>
          </w:p>
          <w:p w14:paraId="06EED9EA" w14:textId="77777777" w:rsidR="002B7BFE" w:rsidRDefault="004749B5">
            <w:pPr>
              <w:pStyle w:val="TableParagraph"/>
              <w:spacing w:before="36"/>
              <w:ind w:left="1112" w:right="1079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Üniversite</w:t>
            </w:r>
            <w:r>
              <w:rPr>
                <w:rFonts w:ascii="Arial" w:hAnsi="Arial"/>
                <w:b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Seçmeli</w:t>
            </w:r>
            <w:r>
              <w:rPr>
                <w:rFonts w:ascii="Arial" w:hAns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6"/>
              </w:rPr>
              <w:t>Dersler</w:t>
            </w:r>
          </w:p>
        </w:tc>
        <w:tc>
          <w:tcPr>
            <w:tcW w:w="2981" w:type="dxa"/>
          </w:tcPr>
          <w:p w14:paraId="142A8FEF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614" w:type="dxa"/>
          </w:tcPr>
          <w:p w14:paraId="3FE07C35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1140" w:type="dxa"/>
          </w:tcPr>
          <w:p w14:paraId="2209DE2D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6F9D2921" w14:textId="77777777" w:rsidR="002B7BFE" w:rsidRDefault="004749B5">
            <w:pPr>
              <w:pStyle w:val="TableParagraph"/>
              <w:ind w:left="315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68</w:t>
            </w:r>
          </w:p>
        </w:tc>
        <w:tc>
          <w:tcPr>
            <w:tcW w:w="1159" w:type="dxa"/>
          </w:tcPr>
          <w:p w14:paraId="7B3FCD72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59B9955C" w14:textId="77777777" w:rsidR="002B7BFE" w:rsidRDefault="004749B5">
            <w:pPr>
              <w:pStyle w:val="TableParagraph"/>
              <w:ind w:left="13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-</w:t>
            </w:r>
          </w:p>
        </w:tc>
        <w:tc>
          <w:tcPr>
            <w:tcW w:w="1051" w:type="dxa"/>
          </w:tcPr>
          <w:p w14:paraId="3FA3C982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097646F6" w14:textId="77777777" w:rsidR="002B7BFE" w:rsidRDefault="004749B5">
            <w:pPr>
              <w:pStyle w:val="TableParagraph"/>
              <w:ind w:left="22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8</w:t>
            </w:r>
          </w:p>
        </w:tc>
      </w:tr>
      <w:tr w:rsidR="002B7BFE" w14:paraId="365049EC" w14:textId="77777777">
        <w:trPr>
          <w:trHeight w:val="383"/>
        </w:trPr>
        <w:tc>
          <w:tcPr>
            <w:tcW w:w="4232" w:type="dxa"/>
            <w:gridSpan w:val="2"/>
            <w:vMerge/>
            <w:tcBorders>
              <w:top w:val="nil"/>
            </w:tcBorders>
          </w:tcPr>
          <w:p w14:paraId="53CB571A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981" w:type="dxa"/>
          </w:tcPr>
          <w:p w14:paraId="3AD9623A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614" w:type="dxa"/>
          </w:tcPr>
          <w:p w14:paraId="409A267C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1140" w:type="dxa"/>
          </w:tcPr>
          <w:p w14:paraId="74C32D99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7EB93C84" w14:textId="77777777" w:rsidR="002B7BFE" w:rsidRDefault="004749B5">
            <w:pPr>
              <w:pStyle w:val="TableParagraph"/>
              <w:ind w:left="315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68</w:t>
            </w:r>
          </w:p>
        </w:tc>
        <w:tc>
          <w:tcPr>
            <w:tcW w:w="1159" w:type="dxa"/>
          </w:tcPr>
          <w:p w14:paraId="23539090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57DD9A7C" w14:textId="77777777" w:rsidR="002B7BFE" w:rsidRDefault="004749B5">
            <w:pPr>
              <w:pStyle w:val="TableParagraph"/>
              <w:ind w:left="13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-</w:t>
            </w:r>
          </w:p>
        </w:tc>
        <w:tc>
          <w:tcPr>
            <w:tcW w:w="1051" w:type="dxa"/>
          </w:tcPr>
          <w:p w14:paraId="6B7C6D66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1F7DC08B" w14:textId="77777777" w:rsidR="002B7BFE" w:rsidRDefault="004749B5">
            <w:pPr>
              <w:pStyle w:val="TableParagraph"/>
              <w:ind w:left="22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4</w:t>
            </w:r>
          </w:p>
        </w:tc>
      </w:tr>
      <w:tr w:rsidR="002B7BFE" w14:paraId="6093717A" w14:textId="77777777">
        <w:trPr>
          <w:trHeight w:val="383"/>
        </w:trPr>
        <w:tc>
          <w:tcPr>
            <w:tcW w:w="4232" w:type="dxa"/>
            <w:gridSpan w:val="2"/>
            <w:vMerge/>
            <w:tcBorders>
              <w:top w:val="nil"/>
            </w:tcBorders>
          </w:tcPr>
          <w:p w14:paraId="4130A9C4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981" w:type="dxa"/>
          </w:tcPr>
          <w:p w14:paraId="02EDA58A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614" w:type="dxa"/>
          </w:tcPr>
          <w:p w14:paraId="71F450BC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1140" w:type="dxa"/>
          </w:tcPr>
          <w:p w14:paraId="44CA1F94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192A5519" w14:textId="77777777" w:rsidR="002B7BFE" w:rsidRDefault="004749B5">
            <w:pPr>
              <w:pStyle w:val="TableParagraph"/>
              <w:ind w:left="315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68</w:t>
            </w:r>
          </w:p>
        </w:tc>
        <w:tc>
          <w:tcPr>
            <w:tcW w:w="1159" w:type="dxa"/>
          </w:tcPr>
          <w:p w14:paraId="080F5BE1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50447844" w14:textId="77777777" w:rsidR="002B7BFE" w:rsidRDefault="004749B5">
            <w:pPr>
              <w:pStyle w:val="TableParagraph"/>
              <w:ind w:left="13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-</w:t>
            </w:r>
          </w:p>
        </w:tc>
        <w:tc>
          <w:tcPr>
            <w:tcW w:w="1051" w:type="dxa"/>
          </w:tcPr>
          <w:p w14:paraId="6DC6A503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5"/>
              </w:rPr>
            </w:pPr>
          </w:p>
          <w:p w14:paraId="78B55BE6" w14:textId="77777777" w:rsidR="002B7BFE" w:rsidRDefault="004749B5">
            <w:pPr>
              <w:pStyle w:val="TableParagraph"/>
              <w:ind w:left="16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w w:val="97"/>
                <w:sz w:val="16"/>
              </w:rPr>
              <w:t>-</w:t>
            </w:r>
          </w:p>
        </w:tc>
      </w:tr>
      <w:tr w:rsidR="002B7BFE" w14:paraId="4C86602F" w14:textId="77777777">
        <w:trPr>
          <w:trHeight w:val="383"/>
        </w:trPr>
        <w:tc>
          <w:tcPr>
            <w:tcW w:w="7827" w:type="dxa"/>
            <w:gridSpan w:val="4"/>
          </w:tcPr>
          <w:p w14:paraId="137536F4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12C9FC1F" w14:textId="77777777" w:rsidR="002B7BFE" w:rsidRDefault="004749B5">
            <w:pPr>
              <w:pStyle w:val="TableParagraph"/>
              <w:ind w:right="80"/>
              <w:jc w:val="right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4F81BA"/>
                <w:spacing w:val="-2"/>
                <w:sz w:val="16"/>
              </w:rPr>
              <w:t>Toplam</w:t>
            </w:r>
          </w:p>
        </w:tc>
        <w:tc>
          <w:tcPr>
            <w:tcW w:w="1140" w:type="dxa"/>
          </w:tcPr>
          <w:p w14:paraId="69D9DDB1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661AC47D" w14:textId="77777777" w:rsidR="002B7BFE" w:rsidRDefault="004749B5">
            <w:pPr>
              <w:pStyle w:val="TableParagraph"/>
              <w:ind w:left="313" w:right="297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618</w:t>
            </w:r>
          </w:p>
        </w:tc>
        <w:tc>
          <w:tcPr>
            <w:tcW w:w="1159" w:type="dxa"/>
          </w:tcPr>
          <w:p w14:paraId="2BF0CC8C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4FE3E83B" w14:textId="77777777" w:rsidR="002B7BFE" w:rsidRDefault="004749B5">
            <w:pPr>
              <w:pStyle w:val="TableParagraph"/>
              <w:ind w:left="339" w:right="328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121</w:t>
            </w:r>
          </w:p>
        </w:tc>
        <w:tc>
          <w:tcPr>
            <w:tcW w:w="1051" w:type="dxa"/>
          </w:tcPr>
          <w:p w14:paraId="7551034F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5"/>
              </w:rPr>
            </w:pPr>
          </w:p>
          <w:p w14:paraId="3FF8F2C6" w14:textId="77777777" w:rsidR="002B7BFE" w:rsidRDefault="004749B5">
            <w:pPr>
              <w:pStyle w:val="TableParagraph"/>
              <w:ind w:left="290" w:right="278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pacing w:val="-5"/>
                <w:sz w:val="16"/>
              </w:rPr>
              <w:t>60</w:t>
            </w:r>
          </w:p>
        </w:tc>
      </w:tr>
    </w:tbl>
    <w:p w14:paraId="5A24C523" w14:textId="77777777" w:rsidR="002B7BFE" w:rsidRDefault="002B7BFE">
      <w:pPr>
        <w:jc w:val="center"/>
        <w:rPr>
          <w:rFonts w:ascii="Arial"/>
          <w:sz w:val="16"/>
        </w:rPr>
        <w:sectPr w:rsidR="002B7BFE">
          <w:footerReference w:type="default" r:id="rId8"/>
          <w:type w:val="continuous"/>
          <w:pgSz w:w="16850" w:h="11920" w:orient="landscape"/>
          <w:pgMar w:top="140" w:right="820" w:bottom="1140" w:left="1140" w:header="0" w:footer="958" w:gutter="0"/>
          <w:pgNumType w:start="1"/>
          <w:cols w:space="708"/>
        </w:sectPr>
      </w:pPr>
    </w:p>
    <w:p w14:paraId="4FABB64B" w14:textId="77777777" w:rsidR="002B7BFE" w:rsidRDefault="004749B5">
      <w:pPr>
        <w:pStyle w:val="ListeParagraf"/>
        <w:numPr>
          <w:ilvl w:val="0"/>
          <w:numId w:val="1"/>
        </w:numPr>
        <w:tabs>
          <w:tab w:val="left" w:pos="4641"/>
        </w:tabs>
        <w:ind w:hanging="270"/>
        <w:jc w:val="left"/>
        <w:rPr>
          <w:b/>
          <w:sz w:val="32"/>
        </w:rPr>
      </w:pPr>
      <w:r>
        <w:rPr>
          <w:b/>
          <w:color w:val="4F81BA"/>
          <w:sz w:val="32"/>
        </w:rPr>
        <w:lastRenderedPageBreak/>
        <w:t>DERS</w:t>
      </w:r>
      <w:r>
        <w:rPr>
          <w:b/>
          <w:color w:val="4F81BA"/>
          <w:spacing w:val="-14"/>
          <w:sz w:val="32"/>
        </w:rPr>
        <w:t xml:space="preserve"> </w:t>
      </w:r>
      <w:r>
        <w:rPr>
          <w:b/>
          <w:color w:val="4F81BA"/>
          <w:sz w:val="32"/>
        </w:rPr>
        <w:t>KURULU</w:t>
      </w:r>
      <w:r>
        <w:rPr>
          <w:b/>
          <w:color w:val="4F81BA"/>
          <w:spacing w:val="-12"/>
          <w:sz w:val="32"/>
        </w:rPr>
        <w:t xml:space="preserve"> </w:t>
      </w:r>
      <w:r>
        <w:rPr>
          <w:b/>
          <w:color w:val="4F81BA"/>
          <w:sz w:val="32"/>
        </w:rPr>
        <w:t>(HÜCRE</w:t>
      </w:r>
      <w:r>
        <w:rPr>
          <w:b/>
          <w:color w:val="4F81BA"/>
          <w:spacing w:val="-16"/>
          <w:sz w:val="32"/>
        </w:rPr>
        <w:t xml:space="preserve"> </w:t>
      </w:r>
      <w:r>
        <w:rPr>
          <w:b/>
          <w:color w:val="4F81BA"/>
          <w:sz w:val="32"/>
        </w:rPr>
        <w:t>BİYOLOJİSİ</w:t>
      </w:r>
      <w:r>
        <w:rPr>
          <w:b/>
          <w:color w:val="4F81BA"/>
          <w:spacing w:val="-12"/>
          <w:sz w:val="32"/>
        </w:rPr>
        <w:t xml:space="preserve"> </w:t>
      </w:r>
      <w:r>
        <w:rPr>
          <w:b/>
          <w:color w:val="4F81BA"/>
          <w:spacing w:val="-5"/>
          <w:sz w:val="32"/>
        </w:rPr>
        <w:t>I)</w:t>
      </w:r>
    </w:p>
    <w:p w14:paraId="097D2847" w14:textId="77777777" w:rsidR="002B7BFE" w:rsidRDefault="002B7BFE">
      <w:pPr>
        <w:pStyle w:val="GvdeMetni"/>
        <w:rPr>
          <w:b/>
          <w:sz w:val="20"/>
        </w:rPr>
      </w:pPr>
    </w:p>
    <w:p w14:paraId="217ED4C8" w14:textId="77777777" w:rsidR="002B7BFE" w:rsidRDefault="002B7BFE">
      <w:pPr>
        <w:pStyle w:val="GvdeMetni"/>
        <w:spacing w:before="1" w:after="1"/>
        <w:rPr>
          <w:b/>
        </w:rPr>
      </w:pPr>
    </w:p>
    <w:tbl>
      <w:tblPr>
        <w:tblStyle w:val="TableNormal"/>
        <w:tblW w:w="0" w:type="auto"/>
        <w:tblInd w:w="38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94"/>
        <w:gridCol w:w="4630"/>
      </w:tblGrid>
      <w:tr w:rsidR="002B7BFE" w14:paraId="1038A390" w14:textId="77777777">
        <w:trPr>
          <w:trHeight w:val="270"/>
        </w:trPr>
        <w:tc>
          <w:tcPr>
            <w:tcW w:w="2594" w:type="dxa"/>
          </w:tcPr>
          <w:p w14:paraId="19B5BDD9" w14:textId="77777777" w:rsidR="002B7BFE" w:rsidRDefault="004749B5">
            <w:pPr>
              <w:pStyle w:val="TableParagraph"/>
              <w:spacing w:line="251" w:lineRule="exact"/>
              <w:ind w:left="135" w:right="12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KURUL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pacing w:val="-5"/>
                <w:sz w:val="24"/>
              </w:rPr>
              <w:t>NO</w:t>
            </w:r>
          </w:p>
        </w:tc>
        <w:tc>
          <w:tcPr>
            <w:tcW w:w="4630" w:type="dxa"/>
          </w:tcPr>
          <w:p w14:paraId="6C40E25B" w14:textId="77777777" w:rsidR="002B7BFE" w:rsidRDefault="004749B5">
            <w:pPr>
              <w:pStyle w:val="TableParagraph"/>
              <w:spacing w:line="251" w:lineRule="exact"/>
              <w:ind w:left="1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1</w:t>
            </w:r>
          </w:p>
        </w:tc>
      </w:tr>
      <w:tr w:rsidR="002B7BFE" w14:paraId="321ED05C" w14:textId="77777777">
        <w:trPr>
          <w:trHeight w:val="273"/>
        </w:trPr>
        <w:tc>
          <w:tcPr>
            <w:tcW w:w="2594" w:type="dxa"/>
          </w:tcPr>
          <w:p w14:paraId="67E7915E" w14:textId="77777777" w:rsidR="002B7BFE" w:rsidRDefault="004749B5">
            <w:pPr>
              <w:pStyle w:val="TableParagraph"/>
              <w:spacing w:line="253" w:lineRule="exact"/>
              <w:ind w:left="145" w:right="12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KURUL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pacing w:val="-5"/>
                <w:sz w:val="24"/>
              </w:rPr>
              <w:t>ADI</w:t>
            </w:r>
          </w:p>
        </w:tc>
        <w:tc>
          <w:tcPr>
            <w:tcW w:w="4630" w:type="dxa"/>
          </w:tcPr>
          <w:p w14:paraId="39C0BCFC" w14:textId="77777777" w:rsidR="002B7BFE" w:rsidRDefault="004749B5">
            <w:pPr>
              <w:pStyle w:val="TableParagraph"/>
              <w:spacing w:line="253" w:lineRule="exact"/>
              <w:ind w:left="1206" w:right="1192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2"/>
                <w:w w:val="85"/>
                <w:sz w:val="24"/>
              </w:rPr>
              <w:t>HÜCRE</w:t>
            </w:r>
            <w:r>
              <w:rPr>
                <w:rFonts w:ascii="Arial" w:hAnsi="Arial"/>
                <w:spacing w:val="15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w w:val="110"/>
                <w:sz w:val="24"/>
              </w:rPr>
              <w:t>B</w:t>
            </w:r>
            <w:r>
              <w:rPr>
                <w:rFonts w:ascii="Arial" w:hAnsi="Arial"/>
                <w:spacing w:val="-3"/>
                <w:w w:val="64"/>
                <w:sz w:val="24"/>
              </w:rPr>
              <w:t>İY</w:t>
            </w:r>
            <w:r>
              <w:rPr>
                <w:rFonts w:ascii="Arial" w:hAnsi="Arial"/>
                <w:spacing w:val="-2"/>
                <w:w w:val="110"/>
                <w:sz w:val="24"/>
              </w:rPr>
              <w:t>O</w:t>
            </w:r>
            <w:r>
              <w:rPr>
                <w:rFonts w:ascii="Arial" w:hAnsi="Arial"/>
                <w:spacing w:val="-2"/>
                <w:w w:val="109"/>
                <w:sz w:val="24"/>
              </w:rPr>
              <w:t>L</w:t>
            </w:r>
            <w:r>
              <w:rPr>
                <w:rFonts w:ascii="Arial" w:hAnsi="Arial"/>
                <w:spacing w:val="-1"/>
                <w:w w:val="75"/>
                <w:sz w:val="24"/>
              </w:rPr>
              <w:t>O</w:t>
            </w:r>
            <w:r>
              <w:rPr>
                <w:rFonts w:ascii="Arial" w:hAnsi="Arial"/>
                <w:w w:val="75"/>
                <w:sz w:val="24"/>
              </w:rPr>
              <w:t>J</w:t>
            </w:r>
            <w:r>
              <w:rPr>
                <w:rFonts w:ascii="Arial" w:hAnsi="Arial"/>
                <w:spacing w:val="-3"/>
                <w:w w:val="75"/>
                <w:sz w:val="24"/>
              </w:rPr>
              <w:t>İ</w:t>
            </w:r>
            <w:r>
              <w:rPr>
                <w:rFonts w:ascii="Arial" w:hAnsi="Arial"/>
                <w:spacing w:val="-2"/>
                <w:w w:val="110"/>
                <w:sz w:val="24"/>
              </w:rPr>
              <w:t>S</w:t>
            </w:r>
            <w:r>
              <w:rPr>
                <w:rFonts w:ascii="Arial" w:hAnsi="Arial"/>
                <w:w w:val="35"/>
                <w:sz w:val="24"/>
              </w:rPr>
              <w:t>İ</w:t>
            </w:r>
            <w:r>
              <w:rPr>
                <w:rFonts w:ascii="Arial" w:hAnsi="Arial"/>
                <w:spacing w:val="-4"/>
                <w:w w:val="107"/>
                <w:sz w:val="24"/>
              </w:rPr>
              <w:t>-</w:t>
            </w:r>
            <w:r>
              <w:rPr>
                <w:rFonts w:ascii="Arial" w:hAnsi="Arial"/>
                <w:spacing w:val="-10"/>
                <w:w w:val="85"/>
                <w:sz w:val="24"/>
              </w:rPr>
              <w:t>1</w:t>
            </w:r>
          </w:p>
        </w:tc>
      </w:tr>
      <w:tr w:rsidR="002B7BFE" w14:paraId="2A257ED0" w14:textId="77777777">
        <w:trPr>
          <w:trHeight w:val="277"/>
        </w:trPr>
        <w:tc>
          <w:tcPr>
            <w:tcW w:w="2594" w:type="dxa"/>
          </w:tcPr>
          <w:p w14:paraId="632C37D4" w14:textId="77777777" w:rsidR="002B7BFE" w:rsidRDefault="004749B5">
            <w:pPr>
              <w:pStyle w:val="TableParagraph"/>
              <w:spacing w:line="258" w:lineRule="exact"/>
              <w:ind w:left="147" w:right="12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BAŞLANGIÇ</w:t>
            </w:r>
            <w:r>
              <w:rPr>
                <w:rFonts w:ascii="Arial" w:hAns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TARİHİ</w:t>
            </w:r>
          </w:p>
        </w:tc>
        <w:tc>
          <w:tcPr>
            <w:tcW w:w="4630" w:type="dxa"/>
          </w:tcPr>
          <w:p w14:paraId="3266BB20" w14:textId="77777777" w:rsidR="002B7BFE" w:rsidRDefault="004749B5">
            <w:pPr>
              <w:pStyle w:val="TableParagraph"/>
              <w:spacing w:line="258" w:lineRule="exact"/>
              <w:ind w:left="1206" w:right="1182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z w:val="24"/>
              </w:rPr>
              <w:t>12</w:t>
            </w:r>
            <w:r>
              <w:rPr>
                <w:rFonts w:ascii="Arial" w:hAnsi="Arial"/>
                <w:spacing w:val="-4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EYLÜL</w:t>
            </w:r>
            <w:r>
              <w:rPr>
                <w:rFonts w:ascii="Arial" w:hAnsi="Arial"/>
                <w:spacing w:val="-4"/>
                <w:sz w:val="24"/>
              </w:rPr>
              <w:t xml:space="preserve"> 2021</w:t>
            </w:r>
          </w:p>
        </w:tc>
      </w:tr>
      <w:tr w:rsidR="002B7BFE" w14:paraId="3DD48F53" w14:textId="77777777">
        <w:trPr>
          <w:trHeight w:val="278"/>
        </w:trPr>
        <w:tc>
          <w:tcPr>
            <w:tcW w:w="2594" w:type="dxa"/>
          </w:tcPr>
          <w:p w14:paraId="7B7EB046" w14:textId="77777777" w:rsidR="002B7BFE" w:rsidRDefault="004749B5">
            <w:pPr>
              <w:pStyle w:val="TableParagraph"/>
              <w:spacing w:line="252" w:lineRule="exact"/>
              <w:ind w:left="147" w:right="12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BİTİŞ</w:t>
            </w:r>
            <w:r>
              <w:rPr>
                <w:rFonts w:ascii="Arial" w:hAnsi="Arial"/>
                <w:b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TARİHİ</w:t>
            </w:r>
          </w:p>
        </w:tc>
        <w:tc>
          <w:tcPr>
            <w:tcW w:w="4630" w:type="dxa"/>
          </w:tcPr>
          <w:p w14:paraId="463D6EE8" w14:textId="77777777" w:rsidR="002B7BFE" w:rsidRDefault="004749B5">
            <w:pPr>
              <w:pStyle w:val="TableParagraph"/>
              <w:spacing w:line="252" w:lineRule="exact"/>
              <w:ind w:left="1206" w:right="1184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w w:val="90"/>
                <w:sz w:val="24"/>
              </w:rPr>
              <w:t>28</w:t>
            </w:r>
            <w:r>
              <w:rPr>
                <w:rFonts w:ascii="Arial" w:hAnsi="Arial"/>
                <w:spacing w:val="-6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w w:val="90"/>
                <w:sz w:val="24"/>
              </w:rPr>
              <w:t>EKİM</w:t>
            </w:r>
            <w:r>
              <w:rPr>
                <w:rFonts w:ascii="Arial" w:hAnsi="Arial"/>
                <w:spacing w:val="-3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w w:val="90"/>
                <w:sz w:val="24"/>
              </w:rPr>
              <w:t>2021</w:t>
            </w:r>
          </w:p>
        </w:tc>
      </w:tr>
      <w:tr w:rsidR="002B7BFE" w14:paraId="55854B3A" w14:textId="77777777">
        <w:trPr>
          <w:trHeight w:val="273"/>
        </w:trPr>
        <w:tc>
          <w:tcPr>
            <w:tcW w:w="2594" w:type="dxa"/>
          </w:tcPr>
          <w:p w14:paraId="1E8B4336" w14:textId="77777777" w:rsidR="002B7BFE" w:rsidRDefault="004749B5">
            <w:pPr>
              <w:pStyle w:val="TableParagraph"/>
              <w:spacing w:line="252" w:lineRule="exact"/>
              <w:ind w:left="147" w:right="12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HAFTA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pacing w:val="-2"/>
                <w:sz w:val="24"/>
              </w:rPr>
              <w:t>SAYISI</w:t>
            </w:r>
          </w:p>
        </w:tc>
        <w:tc>
          <w:tcPr>
            <w:tcW w:w="4630" w:type="dxa"/>
          </w:tcPr>
          <w:p w14:paraId="5F9E4336" w14:textId="77777777" w:rsidR="002B7BFE" w:rsidRDefault="004749B5">
            <w:pPr>
              <w:pStyle w:val="TableParagraph"/>
              <w:spacing w:line="252" w:lineRule="exact"/>
              <w:ind w:left="1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7</w:t>
            </w:r>
          </w:p>
        </w:tc>
      </w:tr>
    </w:tbl>
    <w:p w14:paraId="75A3DD63" w14:textId="77777777" w:rsidR="002B7BFE" w:rsidRDefault="002B7BFE">
      <w:pPr>
        <w:pStyle w:val="GvdeMetni"/>
        <w:rPr>
          <w:b/>
          <w:sz w:val="20"/>
        </w:rPr>
      </w:pPr>
    </w:p>
    <w:p w14:paraId="2A711FB1" w14:textId="77777777" w:rsidR="002B7BFE" w:rsidRDefault="002B7BFE">
      <w:pPr>
        <w:pStyle w:val="GvdeMetni"/>
        <w:rPr>
          <w:b/>
          <w:sz w:val="20"/>
        </w:rPr>
      </w:pPr>
    </w:p>
    <w:p w14:paraId="50D9A589" w14:textId="77777777" w:rsidR="002B7BFE" w:rsidRDefault="002B7BFE">
      <w:pPr>
        <w:pStyle w:val="GvdeMetni"/>
        <w:rPr>
          <w:b/>
          <w:sz w:val="20"/>
        </w:rPr>
      </w:pPr>
    </w:p>
    <w:p w14:paraId="48B0699D" w14:textId="77777777" w:rsidR="002B7BFE" w:rsidRDefault="002B7BFE">
      <w:pPr>
        <w:pStyle w:val="GvdeMetni"/>
        <w:spacing w:before="4" w:after="1"/>
        <w:rPr>
          <w:b/>
          <w:sz w:val="12"/>
        </w:rPr>
      </w:pPr>
    </w:p>
    <w:tbl>
      <w:tblPr>
        <w:tblStyle w:val="TableNormal"/>
        <w:tblW w:w="0" w:type="auto"/>
        <w:tblInd w:w="3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65"/>
        <w:gridCol w:w="4854"/>
      </w:tblGrid>
      <w:tr w:rsidR="002B7BFE" w14:paraId="5D40E6E5" w14:textId="77777777">
        <w:trPr>
          <w:trHeight w:val="273"/>
        </w:trPr>
        <w:tc>
          <w:tcPr>
            <w:tcW w:w="2765" w:type="dxa"/>
          </w:tcPr>
          <w:p w14:paraId="32D074A4" w14:textId="77777777" w:rsidR="002B7BFE" w:rsidRDefault="004749B5">
            <w:pPr>
              <w:pStyle w:val="TableParagraph"/>
              <w:spacing w:line="252" w:lineRule="exact"/>
              <w:ind w:left="119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Dekan</w:t>
            </w:r>
          </w:p>
        </w:tc>
        <w:tc>
          <w:tcPr>
            <w:tcW w:w="4854" w:type="dxa"/>
          </w:tcPr>
          <w:p w14:paraId="021791CC" w14:textId="77777777" w:rsidR="002B7BFE" w:rsidRDefault="004749B5">
            <w:pPr>
              <w:pStyle w:val="TableParagraph"/>
              <w:spacing w:line="252" w:lineRule="exact"/>
              <w:ind w:left="114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Prof.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Dr.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Mehmet</w:t>
            </w:r>
            <w:r>
              <w:rPr>
                <w:rFonts w:ascii="Arial"/>
                <w:spacing w:val="-9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Melih</w:t>
            </w:r>
            <w:r>
              <w:rPr>
                <w:rFonts w:ascii="Arial"/>
                <w:spacing w:val="-4"/>
                <w:sz w:val="24"/>
              </w:rPr>
              <w:t xml:space="preserve"> </w:t>
            </w:r>
            <w:r>
              <w:rPr>
                <w:rFonts w:ascii="Arial"/>
                <w:spacing w:val="-2"/>
                <w:sz w:val="24"/>
              </w:rPr>
              <w:t>SUNAY</w:t>
            </w:r>
          </w:p>
        </w:tc>
      </w:tr>
      <w:tr w:rsidR="002B7BFE" w14:paraId="608AC132" w14:textId="77777777">
        <w:trPr>
          <w:trHeight w:val="556"/>
        </w:trPr>
        <w:tc>
          <w:tcPr>
            <w:tcW w:w="2765" w:type="dxa"/>
          </w:tcPr>
          <w:p w14:paraId="1DE6CA58" w14:textId="77777777" w:rsidR="002B7BFE" w:rsidRDefault="004749B5">
            <w:pPr>
              <w:pStyle w:val="TableParagraph"/>
              <w:spacing w:before="134"/>
              <w:ind w:left="119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ekan</w:t>
            </w:r>
            <w:r>
              <w:rPr>
                <w:rFonts w:ascii="Arial" w:hAns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Yardımcıları</w:t>
            </w:r>
          </w:p>
        </w:tc>
        <w:tc>
          <w:tcPr>
            <w:tcW w:w="4854" w:type="dxa"/>
          </w:tcPr>
          <w:p w14:paraId="376FC472" w14:textId="77777777" w:rsidR="00D5448C" w:rsidRDefault="004749B5">
            <w:pPr>
              <w:pStyle w:val="TableParagraph"/>
              <w:spacing w:line="278" w:lineRule="exact"/>
              <w:ind w:left="114" w:right="401"/>
              <w:rPr>
                <w:rFonts w:ascii="Arial" w:hAnsi="Arial"/>
                <w:spacing w:val="-4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>Dr.</w:t>
            </w:r>
            <w:r>
              <w:rPr>
                <w:rFonts w:ascii="Arial" w:hAnsi="Arial"/>
                <w:spacing w:val="-11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Öğr.</w:t>
            </w:r>
            <w:r>
              <w:rPr>
                <w:rFonts w:ascii="Arial" w:hAnsi="Arial"/>
                <w:spacing w:val="-10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Üyesi</w:t>
            </w:r>
            <w:r>
              <w:rPr>
                <w:rFonts w:ascii="Arial" w:hAnsi="Arial"/>
                <w:spacing w:val="-11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Ferhat</w:t>
            </w:r>
            <w:r>
              <w:rPr>
                <w:rFonts w:ascii="Arial" w:hAnsi="Arial"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BOZDUMAN</w:t>
            </w:r>
          </w:p>
          <w:p w14:paraId="39ED52B5" w14:textId="37C2637F" w:rsidR="002B7BFE" w:rsidRDefault="004749B5">
            <w:pPr>
              <w:pStyle w:val="TableParagraph"/>
              <w:spacing w:line="278" w:lineRule="exact"/>
              <w:ind w:left="114" w:right="401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 xml:space="preserve">Dr. </w:t>
            </w:r>
            <w:r>
              <w:rPr>
                <w:rFonts w:ascii="Arial" w:hAnsi="Arial"/>
                <w:sz w:val="24"/>
              </w:rPr>
              <w:t>Öğr. Üyesi Nesibe YILMAZ</w:t>
            </w:r>
          </w:p>
        </w:tc>
      </w:tr>
      <w:tr w:rsidR="002B7BFE" w14:paraId="0E6FC715" w14:textId="77777777">
        <w:trPr>
          <w:trHeight w:val="270"/>
        </w:trPr>
        <w:tc>
          <w:tcPr>
            <w:tcW w:w="2765" w:type="dxa"/>
          </w:tcPr>
          <w:p w14:paraId="46227407" w14:textId="77777777" w:rsidR="002B7BFE" w:rsidRDefault="004749B5">
            <w:pPr>
              <w:pStyle w:val="TableParagraph"/>
              <w:spacing w:line="251" w:lineRule="exact"/>
              <w:ind w:left="119"/>
              <w:rPr>
                <w:rFonts w:ascii="Arial" w:hAnsi="Arial"/>
                <w:b/>
                <w:sz w:val="24"/>
              </w:rPr>
            </w:pPr>
            <w:proofErr w:type="spellStart"/>
            <w:r>
              <w:rPr>
                <w:rFonts w:ascii="Arial" w:hAnsi="Arial"/>
                <w:b/>
                <w:spacing w:val="-2"/>
                <w:sz w:val="24"/>
              </w:rPr>
              <w:t>Başkoordinatör</w:t>
            </w:r>
            <w:proofErr w:type="spellEnd"/>
          </w:p>
        </w:tc>
        <w:tc>
          <w:tcPr>
            <w:tcW w:w="4854" w:type="dxa"/>
          </w:tcPr>
          <w:p w14:paraId="32CA1AB8" w14:textId="77777777" w:rsidR="002B7BFE" w:rsidRDefault="004749B5">
            <w:pPr>
              <w:pStyle w:val="TableParagraph"/>
              <w:spacing w:line="251" w:lineRule="exact"/>
              <w:ind w:left="114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>Prof.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Dr.</w:t>
            </w:r>
            <w:r>
              <w:rPr>
                <w:rFonts w:ascii="Arial" w:hAnsi="Arial"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Hakkı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Uğur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ÖZOK</w:t>
            </w:r>
          </w:p>
        </w:tc>
      </w:tr>
      <w:tr w:rsidR="002B7BFE" w14:paraId="33AB9D4C" w14:textId="77777777">
        <w:trPr>
          <w:trHeight w:val="273"/>
        </w:trPr>
        <w:tc>
          <w:tcPr>
            <w:tcW w:w="2765" w:type="dxa"/>
          </w:tcPr>
          <w:p w14:paraId="713539FB" w14:textId="77777777" w:rsidR="002B7BFE" w:rsidRDefault="004749B5">
            <w:pPr>
              <w:pStyle w:val="TableParagraph"/>
              <w:spacing w:line="253" w:lineRule="exact"/>
              <w:ind w:left="119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önem</w:t>
            </w:r>
            <w:r>
              <w:rPr>
                <w:rFonts w:ascii="Arial" w:hAns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Koordinatörü</w:t>
            </w:r>
          </w:p>
        </w:tc>
        <w:tc>
          <w:tcPr>
            <w:tcW w:w="4854" w:type="dxa"/>
          </w:tcPr>
          <w:p w14:paraId="21FE4BB8" w14:textId="77777777" w:rsidR="002B7BFE" w:rsidRDefault="004749B5">
            <w:pPr>
              <w:pStyle w:val="TableParagraph"/>
              <w:spacing w:line="253" w:lineRule="exact"/>
              <w:ind w:left="114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>Doç.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Dr.</w:t>
            </w:r>
            <w:r>
              <w:rPr>
                <w:rFonts w:ascii="Arial" w:hAnsi="Arial"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Şeyma</w:t>
            </w:r>
            <w:r>
              <w:rPr>
                <w:rFonts w:ascii="Arial" w:hAnsi="Arial"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spacing w:val="-5"/>
                <w:sz w:val="24"/>
              </w:rPr>
              <w:t>TOY</w:t>
            </w:r>
          </w:p>
        </w:tc>
      </w:tr>
      <w:tr w:rsidR="002B7BFE" w14:paraId="32A92717" w14:textId="77777777">
        <w:trPr>
          <w:trHeight w:val="278"/>
        </w:trPr>
        <w:tc>
          <w:tcPr>
            <w:tcW w:w="2765" w:type="dxa"/>
          </w:tcPr>
          <w:p w14:paraId="59BE4313" w14:textId="77777777" w:rsidR="002B7BFE" w:rsidRDefault="004749B5">
            <w:pPr>
              <w:pStyle w:val="TableParagraph"/>
              <w:spacing w:line="255" w:lineRule="exact"/>
              <w:ind w:left="119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ers</w:t>
            </w:r>
            <w:r>
              <w:rPr>
                <w:rFonts w:ascii="Arial" w:hAns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Kurulu</w:t>
            </w:r>
            <w:r>
              <w:rPr>
                <w:rFonts w:ascii="Arial" w:hAns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Başkanı</w:t>
            </w:r>
          </w:p>
        </w:tc>
        <w:tc>
          <w:tcPr>
            <w:tcW w:w="4854" w:type="dxa"/>
          </w:tcPr>
          <w:p w14:paraId="73202144" w14:textId="77777777" w:rsidR="002B7BFE" w:rsidRDefault="004749B5">
            <w:pPr>
              <w:pStyle w:val="TableParagraph"/>
              <w:spacing w:line="255" w:lineRule="exact"/>
              <w:ind w:left="114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z w:val="24"/>
              </w:rPr>
              <w:t>Doç.</w:t>
            </w:r>
            <w:r>
              <w:rPr>
                <w:rFonts w:ascii="Arial" w:hAnsi="Arial"/>
                <w:spacing w:val="-4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Dr.</w:t>
            </w:r>
            <w:r>
              <w:rPr>
                <w:rFonts w:ascii="Arial" w:hAnsi="Arial"/>
                <w:spacing w:val="-4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M.</w:t>
            </w:r>
            <w:r>
              <w:rPr>
                <w:rFonts w:ascii="Arial" w:hAnsi="Arial"/>
                <w:spacing w:val="-4"/>
                <w:sz w:val="24"/>
              </w:rPr>
              <w:t xml:space="preserve"> </w:t>
            </w:r>
            <w:proofErr w:type="gramStart"/>
            <w:r>
              <w:rPr>
                <w:rFonts w:ascii="Arial" w:hAnsi="Arial"/>
                <w:sz w:val="24"/>
              </w:rPr>
              <w:t>Kamil</w:t>
            </w:r>
            <w:proofErr w:type="gramEnd"/>
            <w:r>
              <w:rPr>
                <w:rFonts w:ascii="Arial" w:hAnsi="Arial"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TURAN</w:t>
            </w:r>
          </w:p>
        </w:tc>
      </w:tr>
    </w:tbl>
    <w:p w14:paraId="1E4D5AB9" w14:textId="77777777" w:rsidR="002B7BFE" w:rsidRDefault="002B7BFE">
      <w:pPr>
        <w:pStyle w:val="GvdeMetni"/>
        <w:rPr>
          <w:b/>
          <w:sz w:val="20"/>
        </w:rPr>
      </w:pPr>
    </w:p>
    <w:p w14:paraId="189E3BFC" w14:textId="77777777" w:rsidR="002B7BFE" w:rsidRDefault="002B7BFE">
      <w:pPr>
        <w:pStyle w:val="GvdeMetni"/>
        <w:spacing w:before="1"/>
        <w:rPr>
          <w:b/>
        </w:rPr>
      </w:pPr>
    </w:p>
    <w:tbl>
      <w:tblPr>
        <w:tblStyle w:val="TableNormal"/>
        <w:tblW w:w="0" w:type="auto"/>
        <w:tblInd w:w="3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001"/>
        <w:gridCol w:w="831"/>
        <w:gridCol w:w="941"/>
        <w:gridCol w:w="886"/>
        <w:gridCol w:w="1225"/>
        <w:gridCol w:w="874"/>
      </w:tblGrid>
      <w:tr w:rsidR="002B7BFE" w14:paraId="2DD1CFB2" w14:textId="77777777">
        <w:trPr>
          <w:trHeight w:val="273"/>
        </w:trPr>
        <w:tc>
          <w:tcPr>
            <w:tcW w:w="3001" w:type="dxa"/>
            <w:shd w:val="clear" w:color="auto" w:fill="F79346"/>
          </w:tcPr>
          <w:p w14:paraId="096FDEAF" w14:textId="77777777" w:rsidR="002B7BFE" w:rsidRDefault="004749B5">
            <w:pPr>
              <w:pStyle w:val="TableParagraph"/>
              <w:spacing w:line="252" w:lineRule="exact"/>
              <w:ind w:left="115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pacing w:val="-2"/>
                <w:sz w:val="24"/>
              </w:rPr>
              <w:t>DİSİPLİN/BÖLÜM</w:t>
            </w:r>
          </w:p>
        </w:tc>
        <w:tc>
          <w:tcPr>
            <w:tcW w:w="831" w:type="dxa"/>
            <w:shd w:val="clear" w:color="auto" w:fill="F79346"/>
          </w:tcPr>
          <w:p w14:paraId="23BE9287" w14:textId="77777777" w:rsidR="002B7BFE" w:rsidRDefault="004749B5">
            <w:pPr>
              <w:pStyle w:val="TableParagraph"/>
              <w:spacing w:line="252" w:lineRule="exact"/>
              <w:ind w:left="116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4"/>
                <w:sz w:val="24"/>
              </w:rPr>
              <w:t>Kodu</w:t>
            </w:r>
          </w:p>
        </w:tc>
        <w:tc>
          <w:tcPr>
            <w:tcW w:w="941" w:type="dxa"/>
            <w:shd w:val="clear" w:color="auto" w:fill="F79346"/>
          </w:tcPr>
          <w:p w14:paraId="61080C4C" w14:textId="77777777" w:rsidR="002B7BFE" w:rsidRDefault="004749B5">
            <w:pPr>
              <w:pStyle w:val="TableParagraph"/>
              <w:spacing w:line="252" w:lineRule="exact"/>
              <w:ind w:left="105" w:right="77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Teorik</w:t>
            </w:r>
          </w:p>
        </w:tc>
        <w:tc>
          <w:tcPr>
            <w:tcW w:w="886" w:type="dxa"/>
            <w:shd w:val="clear" w:color="auto" w:fill="F79346"/>
          </w:tcPr>
          <w:p w14:paraId="0CCCB5DA" w14:textId="77777777" w:rsidR="002B7BFE" w:rsidRDefault="004749B5">
            <w:pPr>
              <w:pStyle w:val="TableParagraph"/>
              <w:spacing w:line="252" w:lineRule="exact"/>
              <w:ind w:left="97" w:right="82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Pratik</w:t>
            </w:r>
          </w:p>
        </w:tc>
        <w:tc>
          <w:tcPr>
            <w:tcW w:w="1225" w:type="dxa"/>
            <w:shd w:val="clear" w:color="auto" w:fill="F79346"/>
          </w:tcPr>
          <w:p w14:paraId="24691170" w14:textId="77777777" w:rsidR="002B7BFE" w:rsidRDefault="004749B5">
            <w:pPr>
              <w:pStyle w:val="TableParagraph"/>
              <w:spacing w:line="252" w:lineRule="exact"/>
              <w:ind w:left="105" w:right="68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TOPLAM</w:t>
            </w:r>
          </w:p>
        </w:tc>
        <w:tc>
          <w:tcPr>
            <w:tcW w:w="874" w:type="dxa"/>
            <w:shd w:val="clear" w:color="auto" w:fill="F79346"/>
          </w:tcPr>
          <w:p w14:paraId="6DCEB3BA" w14:textId="77777777" w:rsidR="002B7BFE" w:rsidRDefault="004749B5">
            <w:pPr>
              <w:pStyle w:val="TableParagraph"/>
              <w:spacing w:line="252" w:lineRule="exact"/>
              <w:ind w:left="122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4"/>
                <w:sz w:val="24"/>
              </w:rPr>
              <w:t>AKTS</w:t>
            </w:r>
          </w:p>
        </w:tc>
      </w:tr>
      <w:tr w:rsidR="002B7BFE" w14:paraId="2797E9A3" w14:textId="77777777">
        <w:trPr>
          <w:trHeight w:val="278"/>
        </w:trPr>
        <w:tc>
          <w:tcPr>
            <w:tcW w:w="3001" w:type="dxa"/>
          </w:tcPr>
          <w:p w14:paraId="6519B382" w14:textId="77777777" w:rsidR="002B7BFE" w:rsidRDefault="004749B5">
            <w:pPr>
              <w:pStyle w:val="TableParagraph"/>
              <w:spacing w:line="257" w:lineRule="exact"/>
              <w:ind w:left="115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Biyoistatistik</w:t>
            </w:r>
          </w:p>
        </w:tc>
        <w:tc>
          <w:tcPr>
            <w:tcW w:w="831" w:type="dxa"/>
          </w:tcPr>
          <w:p w14:paraId="260865E2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2B3958E8" w14:textId="77777777" w:rsidR="002B7BFE" w:rsidRDefault="004749B5">
            <w:pPr>
              <w:pStyle w:val="TableParagraph"/>
              <w:spacing w:line="257" w:lineRule="exact"/>
              <w:ind w:left="104" w:right="7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14</w:t>
            </w:r>
          </w:p>
        </w:tc>
        <w:tc>
          <w:tcPr>
            <w:tcW w:w="886" w:type="dxa"/>
          </w:tcPr>
          <w:p w14:paraId="521492E6" w14:textId="77777777" w:rsidR="002B7BFE" w:rsidRDefault="004749B5">
            <w:pPr>
              <w:pStyle w:val="TableParagraph"/>
              <w:spacing w:line="257" w:lineRule="exact"/>
              <w:ind w:left="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25" w:type="dxa"/>
          </w:tcPr>
          <w:p w14:paraId="7A545A7E" w14:textId="77777777" w:rsidR="002B7BFE" w:rsidRDefault="004749B5">
            <w:pPr>
              <w:pStyle w:val="TableParagraph"/>
              <w:spacing w:line="257" w:lineRule="exact"/>
              <w:ind w:left="98" w:right="6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14</w:t>
            </w:r>
          </w:p>
        </w:tc>
        <w:tc>
          <w:tcPr>
            <w:tcW w:w="874" w:type="dxa"/>
          </w:tcPr>
          <w:p w14:paraId="112084EB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4BC21B06" w14:textId="77777777">
        <w:trPr>
          <w:trHeight w:val="273"/>
        </w:trPr>
        <w:tc>
          <w:tcPr>
            <w:tcW w:w="3001" w:type="dxa"/>
          </w:tcPr>
          <w:p w14:paraId="09EAE9E2" w14:textId="77777777" w:rsidR="002B7BFE" w:rsidRDefault="004749B5">
            <w:pPr>
              <w:pStyle w:val="TableParagraph"/>
              <w:spacing w:line="252" w:lineRule="exact"/>
              <w:ind w:left="115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avranış</w:t>
            </w:r>
            <w:r>
              <w:rPr>
                <w:rFonts w:ascii="Arial" w:hAnsi="Arial"/>
                <w:b/>
                <w:spacing w:val="-10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Bilimleri</w:t>
            </w:r>
          </w:p>
        </w:tc>
        <w:tc>
          <w:tcPr>
            <w:tcW w:w="831" w:type="dxa"/>
          </w:tcPr>
          <w:p w14:paraId="141B4A83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76063B09" w14:textId="77777777" w:rsidR="002B7BFE" w:rsidRDefault="004749B5">
            <w:pPr>
              <w:pStyle w:val="TableParagraph"/>
              <w:spacing w:line="252" w:lineRule="exact"/>
              <w:ind w:left="22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9</w:t>
            </w:r>
          </w:p>
        </w:tc>
        <w:tc>
          <w:tcPr>
            <w:tcW w:w="886" w:type="dxa"/>
          </w:tcPr>
          <w:p w14:paraId="6813B1FE" w14:textId="77777777" w:rsidR="002B7BFE" w:rsidRDefault="004749B5">
            <w:pPr>
              <w:pStyle w:val="TableParagraph"/>
              <w:spacing w:line="252" w:lineRule="exact"/>
              <w:ind w:left="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25" w:type="dxa"/>
          </w:tcPr>
          <w:p w14:paraId="56A04280" w14:textId="77777777" w:rsidR="002B7BFE" w:rsidRDefault="004749B5">
            <w:pPr>
              <w:pStyle w:val="TableParagraph"/>
              <w:spacing w:line="252" w:lineRule="exact"/>
              <w:ind w:left="24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9</w:t>
            </w:r>
          </w:p>
        </w:tc>
        <w:tc>
          <w:tcPr>
            <w:tcW w:w="874" w:type="dxa"/>
          </w:tcPr>
          <w:p w14:paraId="5D24118C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1533B578" w14:textId="77777777">
        <w:trPr>
          <w:trHeight w:val="278"/>
        </w:trPr>
        <w:tc>
          <w:tcPr>
            <w:tcW w:w="3001" w:type="dxa"/>
          </w:tcPr>
          <w:p w14:paraId="709395FC" w14:textId="77777777" w:rsidR="002B7BFE" w:rsidRDefault="004749B5">
            <w:pPr>
              <w:pStyle w:val="TableParagraph"/>
              <w:spacing w:line="257" w:lineRule="exact"/>
              <w:ind w:left="115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eontoloji</w:t>
            </w:r>
            <w:r>
              <w:rPr>
                <w:rFonts w:ascii="Arial" w:hAns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ve</w:t>
            </w:r>
            <w:r>
              <w:rPr>
                <w:rFonts w:ascii="Arial" w:hAnsi="Arial"/>
                <w:b/>
                <w:spacing w:val="-13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Tıp</w:t>
            </w:r>
            <w:r>
              <w:rPr>
                <w:rFonts w:ascii="Arial" w:hAnsi="Arial"/>
                <w:b/>
                <w:spacing w:val="-11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Tarihi</w:t>
            </w:r>
          </w:p>
        </w:tc>
        <w:tc>
          <w:tcPr>
            <w:tcW w:w="831" w:type="dxa"/>
          </w:tcPr>
          <w:p w14:paraId="68EDD875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079600B6" w14:textId="77777777" w:rsidR="002B7BFE" w:rsidRDefault="004749B5">
            <w:pPr>
              <w:pStyle w:val="TableParagraph"/>
              <w:spacing w:line="257" w:lineRule="exact"/>
              <w:ind w:left="104" w:right="7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12</w:t>
            </w:r>
          </w:p>
        </w:tc>
        <w:tc>
          <w:tcPr>
            <w:tcW w:w="886" w:type="dxa"/>
          </w:tcPr>
          <w:p w14:paraId="20A5F16E" w14:textId="77777777" w:rsidR="002B7BFE" w:rsidRDefault="004749B5">
            <w:pPr>
              <w:pStyle w:val="TableParagraph"/>
              <w:spacing w:line="257" w:lineRule="exact"/>
              <w:ind w:left="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25" w:type="dxa"/>
          </w:tcPr>
          <w:p w14:paraId="192BBBFD" w14:textId="77777777" w:rsidR="002B7BFE" w:rsidRDefault="004749B5">
            <w:pPr>
              <w:pStyle w:val="TableParagraph"/>
              <w:spacing w:line="257" w:lineRule="exact"/>
              <w:ind w:left="98" w:right="6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12</w:t>
            </w:r>
          </w:p>
        </w:tc>
        <w:tc>
          <w:tcPr>
            <w:tcW w:w="874" w:type="dxa"/>
          </w:tcPr>
          <w:p w14:paraId="3DD7A723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7CA8C3BF" w14:textId="77777777">
        <w:trPr>
          <w:trHeight w:val="271"/>
        </w:trPr>
        <w:tc>
          <w:tcPr>
            <w:tcW w:w="3001" w:type="dxa"/>
          </w:tcPr>
          <w:p w14:paraId="7BC58891" w14:textId="77777777" w:rsidR="002B7BFE" w:rsidRDefault="004749B5">
            <w:pPr>
              <w:pStyle w:val="TableParagraph"/>
              <w:spacing w:line="251" w:lineRule="exact"/>
              <w:ind w:left="115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Tıbbi</w:t>
            </w:r>
            <w:r>
              <w:rPr>
                <w:rFonts w:ascii="Arial" w:hAnsi="Arial"/>
                <w:b/>
                <w:spacing w:val="-3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Biyokimya</w:t>
            </w:r>
          </w:p>
        </w:tc>
        <w:tc>
          <w:tcPr>
            <w:tcW w:w="831" w:type="dxa"/>
          </w:tcPr>
          <w:p w14:paraId="641529EB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1AF61755" w14:textId="77777777" w:rsidR="002B7BFE" w:rsidRDefault="004749B5">
            <w:pPr>
              <w:pStyle w:val="TableParagraph"/>
              <w:spacing w:line="251" w:lineRule="exact"/>
              <w:ind w:left="104" w:right="7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15</w:t>
            </w:r>
          </w:p>
        </w:tc>
        <w:tc>
          <w:tcPr>
            <w:tcW w:w="886" w:type="dxa"/>
          </w:tcPr>
          <w:p w14:paraId="6DE9CE20" w14:textId="77777777" w:rsidR="002B7BFE" w:rsidRDefault="004749B5">
            <w:pPr>
              <w:pStyle w:val="TableParagraph"/>
              <w:spacing w:line="251" w:lineRule="exact"/>
              <w:ind w:left="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25" w:type="dxa"/>
          </w:tcPr>
          <w:p w14:paraId="3D958EF2" w14:textId="77777777" w:rsidR="002B7BFE" w:rsidRDefault="004749B5">
            <w:pPr>
              <w:pStyle w:val="TableParagraph"/>
              <w:spacing w:line="251" w:lineRule="exact"/>
              <w:ind w:left="98" w:right="6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15</w:t>
            </w:r>
          </w:p>
        </w:tc>
        <w:tc>
          <w:tcPr>
            <w:tcW w:w="874" w:type="dxa"/>
          </w:tcPr>
          <w:p w14:paraId="2D99B45B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3A66F19D" w14:textId="77777777">
        <w:trPr>
          <w:trHeight w:val="278"/>
        </w:trPr>
        <w:tc>
          <w:tcPr>
            <w:tcW w:w="3001" w:type="dxa"/>
          </w:tcPr>
          <w:p w14:paraId="716A7B88" w14:textId="77777777" w:rsidR="002B7BFE" w:rsidRDefault="004749B5">
            <w:pPr>
              <w:pStyle w:val="TableParagraph"/>
              <w:spacing w:line="255" w:lineRule="exact"/>
              <w:ind w:left="115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Tıbbi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Biyoloji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ve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Genetik</w:t>
            </w:r>
          </w:p>
        </w:tc>
        <w:tc>
          <w:tcPr>
            <w:tcW w:w="831" w:type="dxa"/>
          </w:tcPr>
          <w:p w14:paraId="1D120812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57CC5129" w14:textId="77777777" w:rsidR="002B7BFE" w:rsidRDefault="004749B5">
            <w:pPr>
              <w:pStyle w:val="TableParagraph"/>
              <w:spacing w:line="255" w:lineRule="exact"/>
              <w:ind w:left="104" w:right="7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25</w:t>
            </w:r>
          </w:p>
        </w:tc>
        <w:tc>
          <w:tcPr>
            <w:tcW w:w="886" w:type="dxa"/>
          </w:tcPr>
          <w:p w14:paraId="54527BB1" w14:textId="77777777" w:rsidR="002B7BFE" w:rsidRDefault="004749B5">
            <w:pPr>
              <w:pStyle w:val="TableParagraph"/>
              <w:spacing w:line="255" w:lineRule="exact"/>
              <w:ind w:left="9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4</w:t>
            </w:r>
          </w:p>
        </w:tc>
        <w:tc>
          <w:tcPr>
            <w:tcW w:w="1225" w:type="dxa"/>
          </w:tcPr>
          <w:p w14:paraId="7B60216B" w14:textId="77777777" w:rsidR="002B7BFE" w:rsidRDefault="004749B5">
            <w:pPr>
              <w:pStyle w:val="TableParagraph"/>
              <w:spacing w:line="255" w:lineRule="exact"/>
              <w:ind w:left="98" w:right="6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29</w:t>
            </w:r>
          </w:p>
        </w:tc>
        <w:tc>
          <w:tcPr>
            <w:tcW w:w="874" w:type="dxa"/>
          </w:tcPr>
          <w:p w14:paraId="31EF0A32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3E2D571A" w14:textId="77777777">
        <w:trPr>
          <w:trHeight w:val="273"/>
        </w:trPr>
        <w:tc>
          <w:tcPr>
            <w:tcW w:w="3001" w:type="dxa"/>
          </w:tcPr>
          <w:p w14:paraId="1A4FD886" w14:textId="77777777" w:rsidR="002B7BFE" w:rsidRDefault="004749B5">
            <w:pPr>
              <w:pStyle w:val="TableParagraph"/>
              <w:spacing w:line="252" w:lineRule="exact"/>
              <w:ind w:left="115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TOPLAM</w:t>
            </w:r>
          </w:p>
        </w:tc>
        <w:tc>
          <w:tcPr>
            <w:tcW w:w="831" w:type="dxa"/>
          </w:tcPr>
          <w:p w14:paraId="043240E9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16F0CEEA" w14:textId="77777777" w:rsidR="002B7BFE" w:rsidRDefault="004749B5">
            <w:pPr>
              <w:pStyle w:val="TableParagraph"/>
              <w:spacing w:line="252" w:lineRule="exact"/>
              <w:ind w:left="104" w:right="77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5"/>
                <w:sz w:val="24"/>
              </w:rPr>
              <w:t>75</w:t>
            </w:r>
          </w:p>
        </w:tc>
        <w:tc>
          <w:tcPr>
            <w:tcW w:w="886" w:type="dxa"/>
          </w:tcPr>
          <w:p w14:paraId="2F3E9730" w14:textId="77777777" w:rsidR="002B7BFE" w:rsidRDefault="004749B5">
            <w:pPr>
              <w:pStyle w:val="TableParagraph"/>
              <w:spacing w:line="252" w:lineRule="exact"/>
              <w:ind w:left="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25" w:type="dxa"/>
          </w:tcPr>
          <w:p w14:paraId="0F3ADE6A" w14:textId="77777777" w:rsidR="002B7BFE" w:rsidRDefault="004749B5">
            <w:pPr>
              <w:pStyle w:val="TableParagraph"/>
              <w:spacing w:line="252" w:lineRule="exact"/>
              <w:ind w:left="98" w:right="68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5"/>
                <w:sz w:val="24"/>
              </w:rPr>
              <w:t>79</w:t>
            </w:r>
          </w:p>
        </w:tc>
        <w:tc>
          <w:tcPr>
            <w:tcW w:w="874" w:type="dxa"/>
          </w:tcPr>
          <w:p w14:paraId="6073310B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</w:tbl>
    <w:p w14:paraId="6C734DB2" w14:textId="77777777" w:rsidR="002B7BFE" w:rsidRDefault="002B7BFE">
      <w:pPr>
        <w:rPr>
          <w:sz w:val="20"/>
        </w:rPr>
        <w:sectPr w:rsidR="002B7BFE">
          <w:pgSz w:w="16850" w:h="11920" w:orient="landscape"/>
          <w:pgMar w:top="720" w:right="820" w:bottom="1140" w:left="1140" w:header="0" w:footer="958" w:gutter="0"/>
          <w:cols w:space="708"/>
        </w:sectPr>
      </w:pPr>
    </w:p>
    <w:p w14:paraId="1E7889EC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3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2"/>
        <w:gridCol w:w="2033"/>
        <w:gridCol w:w="3164"/>
        <w:gridCol w:w="2791"/>
        <w:gridCol w:w="2410"/>
        <w:gridCol w:w="2595"/>
      </w:tblGrid>
      <w:tr w:rsidR="002B7BFE" w14:paraId="2A57D69C" w14:textId="77777777">
        <w:trPr>
          <w:trHeight w:val="508"/>
        </w:trPr>
        <w:tc>
          <w:tcPr>
            <w:tcW w:w="1162" w:type="dxa"/>
            <w:shd w:val="clear" w:color="auto" w:fill="48ACC5"/>
          </w:tcPr>
          <w:p w14:paraId="114FD7B6" w14:textId="77777777" w:rsidR="002B7BFE" w:rsidRDefault="004749B5">
            <w:pPr>
              <w:pStyle w:val="TableParagraph"/>
              <w:spacing w:before="134"/>
              <w:ind w:left="115"/>
              <w:rPr>
                <w:b/>
                <w:sz w:val="18"/>
              </w:rPr>
            </w:pPr>
            <w:r>
              <w:rPr>
                <w:b/>
                <w:sz w:val="18"/>
              </w:rPr>
              <w:t>1.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Hafta</w:t>
            </w:r>
          </w:p>
        </w:tc>
        <w:tc>
          <w:tcPr>
            <w:tcW w:w="2033" w:type="dxa"/>
            <w:shd w:val="clear" w:color="auto" w:fill="48ACC5"/>
          </w:tcPr>
          <w:p w14:paraId="3F1324B4" w14:textId="77777777" w:rsidR="002B7BFE" w:rsidRDefault="004749B5">
            <w:pPr>
              <w:pStyle w:val="TableParagraph"/>
              <w:spacing w:before="134"/>
              <w:ind w:left="119"/>
              <w:rPr>
                <w:b/>
                <w:sz w:val="18"/>
              </w:rPr>
            </w:pPr>
            <w:r>
              <w:rPr>
                <w:b/>
                <w:sz w:val="18"/>
              </w:rPr>
              <w:t>12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Eylü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3164" w:type="dxa"/>
            <w:shd w:val="clear" w:color="auto" w:fill="48ACC5"/>
          </w:tcPr>
          <w:p w14:paraId="5C73E116" w14:textId="77777777" w:rsidR="002B7BFE" w:rsidRDefault="004749B5">
            <w:pPr>
              <w:pStyle w:val="TableParagraph"/>
              <w:spacing w:before="134"/>
              <w:ind w:left="113"/>
              <w:rPr>
                <w:b/>
                <w:sz w:val="18"/>
              </w:rPr>
            </w:pPr>
            <w:r>
              <w:rPr>
                <w:b/>
                <w:sz w:val="18"/>
              </w:rPr>
              <w:t>13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Eylü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Salı</w:t>
            </w:r>
          </w:p>
        </w:tc>
        <w:tc>
          <w:tcPr>
            <w:tcW w:w="2791" w:type="dxa"/>
            <w:shd w:val="clear" w:color="auto" w:fill="48ACC5"/>
          </w:tcPr>
          <w:p w14:paraId="648EDEB5" w14:textId="77777777" w:rsidR="002B7BFE" w:rsidRDefault="004749B5">
            <w:pPr>
              <w:pStyle w:val="TableParagraph"/>
              <w:spacing w:before="134"/>
              <w:ind w:left="112"/>
              <w:rPr>
                <w:b/>
                <w:sz w:val="18"/>
              </w:rPr>
            </w:pPr>
            <w:r>
              <w:rPr>
                <w:b/>
                <w:sz w:val="18"/>
              </w:rPr>
              <w:t>14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Eylü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2410" w:type="dxa"/>
            <w:shd w:val="clear" w:color="auto" w:fill="48ACC5"/>
          </w:tcPr>
          <w:p w14:paraId="5802BE2A" w14:textId="77777777" w:rsidR="002B7BFE" w:rsidRDefault="004749B5">
            <w:pPr>
              <w:pStyle w:val="TableParagraph"/>
              <w:spacing w:before="134"/>
              <w:ind w:left="112"/>
              <w:rPr>
                <w:b/>
                <w:sz w:val="18"/>
              </w:rPr>
            </w:pPr>
            <w:r>
              <w:rPr>
                <w:b/>
                <w:sz w:val="18"/>
              </w:rPr>
              <w:t>15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Eylü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595" w:type="dxa"/>
            <w:shd w:val="clear" w:color="auto" w:fill="48ACC5"/>
          </w:tcPr>
          <w:p w14:paraId="7C46271F" w14:textId="77777777" w:rsidR="002B7BFE" w:rsidRDefault="004749B5">
            <w:pPr>
              <w:pStyle w:val="TableParagraph"/>
              <w:spacing w:before="134"/>
              <w:ind w:left="120"/>
              <w:rPr>
                <w:b/>
                <w:sz w:val="18"/>
              </w:rPr>
            </w:pPr>
            <w:r>
              <w:rPr>
                <w:b/>
                <w:sz w:val="18"/>
              </w:rPr>
              <w:t>16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Eylü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2022 </w:t>
            </w: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3D132404" w14:textId="77777777">
        <w:trPr>
          <w:trHeight w:val="513"/>
        </w:trPr>
        <w:tc>
          <w:tcPr>
            <w:tcW w:w="1162" w:type="dxa"/>
          </w:tcPr>
          <w:p w14:paraId="06D0EC60" w14:textId="77777777" w:rsidR="002B7BFE" w:rsidRDefault="004749B5">
            <w:pPr>
              <w:pStyle w:val="TableParagraph"/>
              <w:spacing w:before="136"/>
              <w:ind w:left="115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at</w:t>
            </w:r>
          </w:p>
        </w:tc>
        <w:tc>
          <w:tcPr>
            <w:tcW w:w="2033" w:type="dxa"/>
          </w:tcPr>
          <w:p w14:paraId="1808E037" w14:textId="77777777" w:rsidR="002B7BFE" w:rsidRDefault="004749B5">
            <w:pPr>
              <w:pStyle w:val="TableParagraph"/>
              <w:spacing w:before="136"/>
              <w:ind w:left="15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3164" w:type="dxa"/>
          </w:tcPr>
          <w:p w14:paraId="278E6072" w14:textId="77777777" w:rsidR="002B7BFE" w:rsidRDefault="004749B5">
            <w:pPr>
              <w:pStyle w:val="TableParagraph"/>
              <w:spacing w:before="136"/>
              <w:ind w:left="113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791" w:type="dxa"/>
          </w:tcPr>
          <w:p w14:paraId="1C16AD50" w14:textId="77777777" w:rsidR="002B7BFE" w:rsidRDefault="004749B5">
            <w:pPr>
              <w:pStyle w:val="TableParagraph"/>
              <w:spacing w:before="136"/>
              <w:ind w:left="112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2410" w:type="dxa"/>
          </w:tcPr>
          <w:p w14:paraId="2D039CDF" w14:textId="77777777" w:rsidR="002B7BFE" w:rsidRDefault="004749B5">
            <w:pPr>
              <w:pStyle w:val="TableParagraph"/>
              <w:spacing w:before="136"/>
              <w:ind w:left="112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595" w:type="dxa"/>
          </w:tcPr>
          <w:p w14:paraId="7EA5E36F" w14:textId="77777777" w:rsidR="002B7BFE" w:rsidRDefault="004749B5">
            <w:pPr>
              <w:pStyle w:val="TableParagraph"/>
              <w:spacing w:before="136"/>
              <w:ind w:left="120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4E6D38E9" w14:textId="77777777">
        <w:trPr>
          <w:trHeight w:val="710"/>
        </w:trPr>
        <w:tc>
          <w:tcPr>
            <w:tcW w:w="1162" w:type="dxa"/>
          </w:tcPr>
          <w:p w14:paraId="22598FB0" w14:textId="77777777" w:rsidR="002B7BFE" w:rsidRDefault="002B7BFE">
            <w:pPr>
              <w:pStyle w:val="TableParagraph"/>
              <w:spacing w:before="11"/>
              <w:rPr>
                <w:rFonts w:ascii="Arial"/>
                <w:b/>
                <w:sz w:val="18"/>
              </w:rPr>
            </w:pPr>
          </w:p>
          <w:p w14:paraId="60EA0B6F" w14:textId="77777777" w:rsidR="002B7BFE" w:rsidRDefault="004749B5">
            <w:pPr>
              <w:pStyle w:val="TableParagraph"/>
              <w:ind w:left="13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8:50-09:30</w:t>
            </w:r>
          </w:p>
        </w:tc>
        <w:tc>
          <w:tcPr>
            <w:tcW w:w="2033" w:type="dxa"/>
          </w:tcPr>
          <w:p w14:paraId="0DC5798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64" w:type="dxa"/>
            <w:shd w:val="clear" w:color="auto" w:fill="DFECD9"/>
          </w:tcPr>
          <w:p w14:paraId="6BD38EC6" w14:textId="77777777" w:rsidR="002B7BFE" w:rsidRDefault="004749B5">
            <w:pPr>
              <w:pStyle w:val="TableParagraph"/>
              <w:spacing w:before="98" w:line="278" w:lineRule="auto"/>
              <w:ind w:left="665" w:right="162" w:firstLine="182"/>
              <w:rPr>
                <w:sz w:val="18"/>
              </w:rPr>
            </w:pPr>
            <w:r>
              <w:rPr>
                <w:sz w:val="18"/>
              </w:rPr>
              <w:t>Bağımsız Öğrenme Deontoloj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ıp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arihi</w:t>
            </w:r>
          </w:p>
        </w:tc>
        <w:tc>
          <w:tcPr>
            <w:tcW w:w="2791" w:type="dxa"/>
            <w:shd w:val="clear" w:color="auto" w:fill="DFECD9"/>
          </w:tcPr>
          <w:p w14:paraId="2E192942" w14:textId="77777777" w:rsidR="002B7BFE" w:rsidRDefault="004749B5">
            <w:pPr>
              <w:pStyle w:val="TableParagraph"/>
              <w:spacing w:before="98" w:line="278" w:lineRule="auto"/>
              <w:ind w:left="919" w:right="675" w:hanging="216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ğrenme </w:t>
            </w:r>
            <w:r>
              <w:rPr>
                <w:spacing w:val="-2"/>
                <w:sz w:val="18"/>
              </w:rPr>
              <w:t>Biyoistatistik</w:t>
            </w:r>
          </w:p>
        </w:tc>
        <w:tc>
          <w:tcPr>
            <w:tcW w:w="2410" w:type="dxa"/>
            <w:shd w:val="clear" w:color="auto" w:fill="FFEFCC"/>
          </w:tcPr>
          <w:p w14:paraId="16508F0A" w14:textId="77777777" w:rsidR="002B7BFE" w:rsidRDefault="004749B5">
            <w:pPr>
              <w:pStyle w:val="TableParagraph"/>
              <w:spacing w:line="278" w:lineRule="auto"/>
              <w:ind w:left="718" w:right="689" w:firstLine="288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8.50-09.30)</w:t>
            </w:r>
          </w:p>
          <w:p w14:paraId="2B8C1FBE" w14:textId="77777777" w:rsidR="002B7BFE" w:rsidRDefault="004749B5">
            <w:pPr>
              <w:pStyle w:val="TableParagraph"/>
              <w:spacing w:line="192" w:lineRule="exact"/>
              <w:ind w:left="602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595" w:type="dxa"/>
            <w:shd w:val="clear" w:color="auto" w:fill="DFECD9"/>
          </w:tcPr>
          <w:p w14:paraId="39AA7CD6" w14:textId="77777777" w:rsidR="002B7BFE" w:rsidRDefault="004749B5">
            <w:pPr>
              <w:pStyle w:val="TableParagraph"/>
              <w:spacing w:before="98"/>
              <w:ind w:left="265" w:right="291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5C83FC27" w14:textId="77777777" w:rsidR="002B7BFE" w:rsidRDefault="004749B5">
            <w:pPr>
              <w:pStyle w:val="TableParagraph"/>
              <w:spacing w:before="33"/>
              <w:ind w:left="257" w:right="291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</w:tr>
      <w:tr w:rsidR="002B7BFE" w14:paraId="5B883624" w14:textId="77777777">
        <w:trPr>
          <w:trHeight w:val="955"/>
        </w:trPr>
        <w:tc>
          <w:tcPr>
            <w:tcW w:w="1162" w:type="dxa"/>
          </w:tcPr>
          <w:p w14:paraId="4F2D2D31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9"/>
              </w:rPr>
            </w:pPr>
          </w:p>
          <w:p w14:paraId="132B95E2" w14:textId="77777777" w:rsidR="002B7BFE" w:rsidRDefault="004749B5">
            <w:pPr>
              <w:pStyle w:val="TableParagraph"/>
              <w:ind w:left="13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9:40-10:20</w:t>
            </w:r>
          </w:p>
        </w:tc>
        <w:tc>
          <w:tcPr>
            <w:tcW w:w="2033" w:type="dxa"/>
          </w:tcPr>
          <w:p w14:paraId="0A21B3D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64" w:type="dxa"/>
            <w:shd w:val="clear" w:color="auto" w:fill="DFECD9"/>
          </w:tcPr>
          <w:p w14:paraId="49FD873D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19"/>
              </w:rPr>
            </w:pPr>
          </w:p>
          <w:p w14:paraId="1E3A0F38" w14:textId="77777777" w:rsidR="002B7BFE" w:rsidRDefault="004749B5">
            <w:pPr>
              <w:pStyle w:val="TableParagraph"/>
              <w:spacing w:line="278" w:lineRule="auto"/>
              <w:ind w:left="665" w:right="162" w:firstLine="182"/>
              <w:rPr>
                <w:sz w:val="18"/>
              </w:rPr>
            </w:pPr>
            <w:r>
              <w:rPr>
                <w:sz w:val="18"/>
              </w:rPr>
              <w:t>Bağımsız Öğrenme Deontoloj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ıp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arihi</w:t>
            </w:r>
          </w:p>
        </w:tc>
        <w:tc>
          <w:tcPr>
            <w:tcW w:w="2791" w:type="dxa"/>
            <w:shd w:val="clear" w:color="auto" w:fill="DFECD9"/>
          </w:tcPr>
          <w:p w14:paraId="3466ABF0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19"/>
              </w:rPr>
            </w:pPr>
          </w:p>
          <w:p w14:paraId="61DEF2CC" w14:textId="77777777" w:rsidR="002B7BFE" w:rsidRDefault="004749B5">
            <w:pPr>
              <w:pStyle w:val="TableParagraph"/>
              <w:spacing w:line="278" w:lineRule="auto"/>
              <w:ind w:left="919" w:right="675" w:hanging="216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ğrenme </w:t>
            </w:r>
            <w:r>
              <w:rPr>
                <w:spacing w:val="-2"/>
                <w:sz w:val="18"/>
              </w:rPr>
              <w:t>Biyoistatistik</w:t>
            </w:r>
          </w:p>
        </w:tc>
        <w:tc>
          <w:tcPr>
            <w:tcW w:w="2410" w:type="dxa"/>
            <w:shd w:val="clear" w:color="auto" w:fill="FFEFCC"/>
          </w:tcPr>
          <w:p w14:paraId="4115696E" w14:textId="77777777" w:rsidR="002B7BFE" w:rsidRDefault="004749B5">
            <w:pPr>
              <w:pStyle w:val="TableParagraph"/>
              <w:spacing w:line="278" w:lineRule="auto"/>
              <w:ind w:left="720" w:right="686" w:hanging="8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09.40-10.20)</w:t>
            </w:r>
          </w:p>
          <w:p w14:paraId="6D7A7B52" w14:textId="77777777" w:rsidR="002B7BFE" w:rsidRDefault="004749B5">
            <w:pPr>
              <w:pStyle w:val="TableParagraph"/>
              <w:spacing w:line="197" w:lineRule="exact"/>
              <w:ind w:left="219" w:right="19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595" w:type="dxa"/>
          </w:tcPr>
          <w:p w14:paraId="0ED9FB3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5E47950F" w14:textId="77777777">
        <w:trPr>
          <w:trHeight w:val="714"/>
        </w:trPr>
        <w:tc>
          <w:tcPr>
            <w:tcW w:w="1162" w:type="dxa"/>
          </w:tcPr>
          <w:p w14:paraId="1391DAE6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9"/>
              </w:rPr>
            </w:pPr>
          </w:p>
          <w:p w14:paraId="5D875889" w14:textId="77777777" w:rsidR="002B7BFE" w:rsidRDefault="004749B5">
            <w:pPr>
              <w:pStyle w:val="TableParagraph"/>
              <w:ind w:left="13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0:30-11:10</w:t>
            </w:r>
          </w:p>
        </w:tc>
        <w:tc>
          <w:tcPr>
            <w:tcW w:w="2033" w:type="dxa"/>
          </w:tcPr>
          <w:p w14:paraId="2C5C555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64" w:type="dxa"/>
          </w:tcPr>
          <w:p w14:paraId="6D42AEB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791" w:type="dxa"/>
          </w:tcPr>
          <w:p w14:paraId="32358097" w14:textId="77777777" w:rsidR="002B7BFE" w:rsidRDefault="004749B5">
            <w:pPr>
              <w:pStyle w:val="TableParagraph"/>
              <w:spacing w:line="190" w:lineRule="exact"/>
              <w:ind w:left="132" w:right="112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49930017" w14:textId="77777777" w:rsidR="002B7BFE" w:rsidRDefault="004749B5">
            <w:pPr>
              <w:pStyle w:val="TableParagraph"/>
              <w:spacing w:line="240" w:lineRule="atLeast"/>
              <w:ind w:left="482" w:right="459" w:hanging="4"/>
              <w:jc w:val="center"/>
              <w:rPr>
                <w:sz w:val="18"/>
              </w:rPr>
            </w:pPr>
            <w:r>
              <w:rPr>
                <w:sz w:val="18"/>
              </w:rPr>
              <w:t>Biyoistatistiğe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Giriş 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radavut</w:t>
            </w:r>
            <w:proofErr w:type="spellEnd"/>
          </w:p>
        </w:tc>
        <w:tc>
          <w:tcPr>
            <w:tcW w:w="2410" w:type="dxa"/>
            <w:shd w:val="clear" w:color="auto" w:fill="FFEFCC"/>
          </w:tcPr>
          <w:p w14:paraId="27774707" w14:textId="77777777" w:rsidR="002B7BFE" w:rsidRDefault="004749B5">
            <w:pPr>
              <w:pStyle w:val="TableParagraph"/>
              <w:spacing w:line="278" w:lineRule="auto"/>
              <w:ind w:left="720" w:right="686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0.30-11.10)</w:t>
            </w:r>
          </w:p>
          <w:p w14:paraId="25EC94C3" w14:textId="77777777" w:rsidR="002B7BFE" w:rsidRDefault="004749B5">
            <w:pPr>
              <w:pStyle w:val="TableParagraph"/>
              <w:spacing w:line="197" w:lineRule="exact"/>
              <w:ind w:left="219" w:right="19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595" w:type="dxa"/>
          </w:tcPr>
          <w:p w14:paraId="0013BFAE" w14:textId="77777777" w:rsidR="002B7BFE" w:rsidRDefault="004749B5">
            <w:pPr>
              <w:pStyle w:val="TableParagraph"/>
              <w:spacing w:line="190" w:lineRule="exact"/>
              <w:ind w:left="758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10AD2A97" w14:textId="77777777" w:rsidR="002B7BFE" w:rsidRDefault="004749B5">
            <w:pPr>
              <w:pStyle w:val="TableParagraph"/>
              <w:spacing w:line="240" w:lineRule="atLeast"/>
              <w:ind w:left="336" w:hanging="152"/>
              <w:rPr>
                <w:sz w:val="18"/>
              </w:rPr>
            </w:pPr>
            <w:r>
              <w:rPr>
                <w:sz w:val="18"/>
              </w:rPr>
              <w:t>Organi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imya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iyokimya Prof. Dr. Eyüp ALTINÖZ</w:t>
            </w:r>
          </w:p>
        </w:tc>
      </w:tr>
      <w:tr w:rsidR="002B7BFE" w14:paraId="259AE34C" w14:textId="77777777">
        <w:trPr>
          <w:trHeight w:val="950"/>
        </w:trPr>
        <w:tc>
          <w:tcPr>
            <w:tcW w:w="1162" w:type="dxa"/>
          </w:tcPr>
          <w:p w14:paraId="7B2E3C67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9"/>
              </w:rPr>
            </w:pPr>
          </w:p>
          <w:p w14:paraId="37D02EE2" w14:textId="77777777" w:rsidR="002B7BFE" w:rsidRDefault="004749B5">
            <w:pPr>
              <w:pStyle w:val="TableParagraph"/>
              <w:ind w:left="13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1:20-12:00</w:t>
            </w:r>
          </w:p>
        </w:tc>
        <w:tc>
          <w:tcPr>
            <w:tcW w:w="2033" w:type="dxa"/>
            <w:shd w:val="clear" w:color="auto" w:fill="DFECD9"/>
          </w:tcPr>
          <w:p w14:paraId="48A36A7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0394E2C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19"/>
              </w:rPr>
            </w:pPr>
          </w:p>
          <w:p w14:paraId="7178C520" w14:textId="77777777" w:rsidR="002B7BFE" w:rsidRDefault="004749B5">
            <w:pPr>
              <w:pStyle w:val="TableParagraph"/>
              <w:ind w:left="331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</w:tc>
        <w:tc>
          <w:tcPr>
            <w:tcW w:w="3164" w:type="dxa"/>
          </w:tcPr>
          <w:p w14:paraId="412F3FF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791" w:type="dxa"/>
          </w:tcPr>
          <w:p w14:paraId="4CB654A1" w14:textId="77777777" w:rsidR="002B7BFE" w:rsidRDefault="004749B5">
            <w:pPr>
              <w:pStyle w:val="TableParagraph"/>
              <w:spacing w:before="103"/>
              <w:ind w:left="132" w:right="112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09D9732B" w14:textId="77777777" w:rsidR="002B7BFE" w:rsidRDefault="004749B5">
            <w:pPr>
              <w:pStyle w:val="TableParagraph"/>
              <w:spacing w:before="33" w:line="278" w:lineRule="auto"/>
              <w:ind w:left="482" w:right="459" w:firstLine="1"/>
              <w:jc w:val="center"/>
              <w:rPr>
                <w:sz w:val="18"/>
              </w:rPr>
            </w:pPr>
            <w:r>
              <w:rPr>
                <w:sz w:val="18"/>
              </w:rPr>
              <w:t>Biyoistatistiğe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Giriş 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radavut</w:t>
            </w:r>
            <w:proofErr w:type="spellEnd"/>
          </w:p>
        </w:tc>
        <w:tc>
          <w:tcPr>
            <w:tcW w:w="2410" w:type="dxa"/>
          </w:tcPr>
          <w:p w14:paraId="7623E17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95" w:type="dxa"/>
          </w:tcPr>
          <w:p w14:paraId="598D1F1E" w14:textId="77777777" w:rsidR="002B7BFE" w:rsidRDefault="004749B5">
            <w:pPr>
              <w:pStyle w:val="TableParagraph"/>
              <w:spacing w:line="192" w:lineRule="exact"/>
              <w:ind w:left="758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15EFA508" w14:textId="77777777" w:rsidR="002B7BFE" w:rsidRDefault="004749B5">
            <w:pPr>
              <w:pStyle w:val="TableParagraph"/>
              <w:spacing w:before="33" w:line="271" w:lineRule="auto"/>
              <w:ind w:left="252" w:right="218"/>
              <w:jc w:val="center"/>
              <w:rPr>
                <w:sz w:val="18"/>
              </w:rPr>
            </w:pPr>
            <w:r>
              <w:rPr>
                <w:sz w:val="18"/>
              </w:rPr>
              <w:t>Atomla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imyasa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Bağlar, Moleküller ve </w:t>
            </w:r>
            <w:proofErr w:type="spellStart"/>
            <w:r>
              <w:rPr>
                <w:sz w:val="18"/>
              </w:rPr>
              <w:t>İzomerlik</w:t>
            </w:r>
            <w:proofErr w:type="spellEnd"/>
            <w:r>
              <w:rPr>
                <w:sz w:val="18"/>
              </w:rPr>
              <w:t xml:space="preserve"> Prof. Dr. Eyüp ALTINÖZ</w:t>
            </w:r>
          </w:p>
        </w:tc>
      </w:tr>
      <w:tr w:rsidR="002B7BFE" w14:paraId="1AEBA2EA" w14:textId="77777777">
        <w:trPr>
          <w:trHeight w:val="696"/>
        </w:trPr>
        <w:tc>
          <w:tcPr>
            <w:tcW w:w="1162" w:type="dxa"/>
          </w:tcPr>
          <w:p w14:paraId="420EA7B6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8"/>
              </w:rPr>
            </w:pPr>
          </w:p>
          <w:p w14:paraId="4744C76F" w14:textId="77777777" w:rsidR="002B7BFE" w:rsidRDefault="004749B5">
            <w:pPr>
              <w:pStyle w:val="TableParagraph"/>
              <w:ind w:left="13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30</w:t>
            </w:r>
          </w:p>
        </w:tc>
        <w:tc>
          <w:tcPr>
            <w:tcW w:w="2033" w:type="dxa"/>
          </w:tcPr>
          <w:p w14:paraId="34A3D0C1" w14:textId="77777777" w:rsidR="002B7BFE" w:rsidRDefault="004749B5">
            <w:pPr>
              <w:pStyle w:val="TableParagraph"/>
              <w:spacing w:before="185"/>
              <w:ind w:left="340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164" w:type="dxa"/>
          </w:tcPr>
          <w:p w14:paraId="0B8C5761" w14:textId="77777777" w:rsidR="002B7BFE" w:rsidRDefault="004749B5">
            <w:pPr>
              <w:pStyle w:val="TableParagraph"/>
              <w:spacing w:before="185"/>
              <w:ind w:left="861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791" w:type="dxa"/>
          </w:tcPr>
          <w:p w14:paraId="2200E0DC" w14:textId="77777777" w:rsidR="002B7BFE" w:rsidRDefault="004749B5">
            <w:pPr>
              <w:pStyle w:val="TableParagraph"/>
              <w:spacing w:before="185"/>
              <w:ind w:left="712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410" w:type="dxa"/>
          </w:tcPr>
          <w:p w14:paraId="16BF0961" w14:textId="77777777" w:rsidR="002B7BFE" w:rsidRDefault="004749B5">
            <w:pPr>
              <w:pStyle w:val="TableParagraph"/>
              <w:spacing w:before="185"/>
              <w:ind w:left="526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95" w:type="dxa"/>
          </w:tcPr>
          <w:p w14:paraId="39D77D38" w14:textId="77777777" w:rsidR="002B7BFE" w:rsidRDefault="004749B5">
            <w:pPr>
              <w:pStyle w:val="TableParagraph"/>
              <w:spacing w:before="185"/>
              <w:ind w:left="619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3CD677E7" w14:textId="77777777">
        <w:trPr>
          <w:trHeight w:val="1189"/>
        </w:trPr>
        <w:tc>
          <w:tcPr>
            <w:tcW w:w="1162" w:type="dxa"/>
          </w:tcPr>
          <w:p w14:paraId="5CD5AF1E" w14:textId="77777777" w:rsidR="002B7BFE" w:rsidRDefault="004749B5">
            <w:pPr>
              <w:pStyle w:val="TableParagraph"/>
              <w:spacing w:line="190" w:lineRule="exact"/>
              <w:ind w:left="13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033" w:type="dxa"/>
          </w:tcPr>
          <w:p w14:paraId="0CABF003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9"/>
              </w:rPr>
            </w:pPr>
          </w:p>
          <w:p w14:paraId="3B235BF6" w14:textId="77777777" w:rsidR="002B7BFE" w:rsidRDefault="004749B5">
            <w:pPr>
              <w:pStyle w:val="TableParagraph"/>
              <w:spacing w:line="276" w:lineRule="auto"/>
              <w:ind w:left="227" w:right="188" w:hanging="8"/>
              <w:jc w:val="center"/>
              <w:rPr>
                <w:sz w:val="18"/>
              </w:rPr>
            </w:pPr>
            <w:r>
              <w:rPr>
                <w:sz w:val="18"/>
              </w:rPr>
              <w:t>Oryantasyon Eğitimi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Şeyma </w:t>
            </w:r>
            <w:r>
              <w:rPr>
                <w:spacing w:val="-4"/>
                <w:sz w:val="18"/>
              </w:rPr>
              <w:t>TOY</w:t>
            </w:r>
          </w:p>
        </w:tc>
        <w:tc>
          <w:tcPr>
            <w:tcW w:w="3164" w:type="dxa"/>
          </w:tcPr>
          <w:p w14:paraId="568BC109" w14:textId="77777777" w:rsidR="002B7BFE" w:rsidRDefault="004749B5">
            <w:pPr>
              <w:pStyle w:val="TableParagraph"/>
              <w:spacing w:before="107"/>
              <w:ind w:left="722"/>
              <w:rPr>
                <w:b/>
                <w:sz w:val="18"/>
              </w:rPr>
            </w:pPr>
            <w:r>
              <w:rPr>
                <w:b/>
                <w:sz w:val="18"/>
              </w:rPr>
              <w:t>T. 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ve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4A7959D9" w14:textId="77777777" w:rsidR="002B7BFE" w:rsidRDefault="004749B5">
            <w:pPr>
              <w:pStyle w:val="TableParagraph"/>
              <w:spacing w:before="31" w:line="268" w:lineRule="auto"/>
              <w:ind w:left="189" w:right="233" w:hanging="30"/>
              <w:jc w:val="center"/>
              <w:rPr>
                <w:sz w:val="18"/>
              </w:rPr>
            </w:pPr>
            <w:r>
              <w:rPr>
                <w:sz w:val="18"/>
              </w:rPr>
              <w:t>Bilimin temel kavramları, biyolojinin teme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avramları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yaşama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ai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eoriler Doç. Dr. Muhammed Kâmil Turan</w:t>
            </w:r>
          </w:p>
        </w:tc>
        <w:tc>
          <w:tcPr>
            <w:tcW w:w="2791" w:type="dxa"/>
          </w:tcPr>
          <w:p w14:paraId="2C78C308" w14:textId="77777777" w:rsidR="002B7BFE" w:rsidRDefault="004749B5">
            <w:pPr>
              <w:pStyle w:val="TableParagraph"/>
              <w:spacing w:line="190" w:lineRule="exact"/>
              <w:ind w:left="535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2FDEE4A5" w14:textId="77777777" w:rsidR="002B7BFE" w:rsidRDefault="004749B5">
            <w:pPr>
              <w:pStyle w:val="TableParagraph"/>
              <w:spacing w:before="33" w:line="276" w:lineRule="auto"/>
              <w:ind w:left="132" w:right="109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Genetik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 xml:space="preserve">Alanının Kapsamı ve Tıp Uygulamalarına </w:t>
            </w:r>
            <w:r>
              <w:rPr>
                <w:spacing w:val="-2"/>
                <w:sz w:val="18"/>
              </w:rPr>
              <w:t>Katkıları</w:t>
            </w:r>
          </w:p>
          <w:p w14:paraId="14F66682" w14:textId="77777777" w:rsidR="002B7BFE" w:rsidRDefault="004749B5">
            <w:pPr>
              <w:pStyle w:val="TableParagraph"/>
              <w:spacing w:line="203" w:lineRule="exact"/>
              <w:ind w:left="129" w:right="114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Kâmi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Turan</w:t>
            </w:r>
          </w:p>
        </w:tc>
        <w:tc>
          <w:tcPr>
            <w:tcW w:w="2410" w:type="dxa"/>
          </w:tcPr>
          <w:p w14:paraId="4BC75787" w14:textId="77777777" w:rsidR="002B7BFE" w:rsidRDefault="004749B5">
            <w:pPr>
              <w:pStyle w:val="TableParagraph"/>
              <w:spacing w:line="276" w:lineRule="auto"/>
              <w:ind w:left="209" w:right="231"/>
              <w:jc w:val="center"/>
              <w:rPr>
                <w:sz w:val="18"/>
              </w:rPr>
            </w:pPr>
            <w:r>
              <w:rPr>
                <w:b/>
                <w:sz w:val="18"/>
              </w:rPr>
              <w:t>Deontoloji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Tıp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Tarihi </w:t>
            </w:r>
            <w:r>
              <w:rPr>
                <w:sz w:val="18"/>
              </w:rPr>
              <w:t xml:space="preserve">Tıp Tarihinin Anlamı ve Modern Tıp Açısından </w:t>
            </w:r>
            <w:r>
              <w:rPr>
                <w:spacing w:val="-2"/>
                <w:sz w:val="18"/>
              </w:rPr>
              <w:t>Önemi</w:t>
            </w:r>
          </w:p>
          <w:p w14:paraId="3975A8C4" w14:textId="77777777" w:rsidR="002B7BFE" w:rsidRDefault="004749B5">
            <w:pPr>
              <w:pStyle w:val="TableParagraph"/>
              <w:spacing w:line="200" w:lineRule="exact"/>
              <w:ind w:left="219" w:right="231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Namı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İLİCİ</w:t>
            </w:r>
          </w:p>
        </w:tc>
        <w:tc>
          <w:tcPr>
            <w:tcW w:w="2595" w:type="dxa"/>
          </w:tcPr>
          <w:p w14:paraId="71D82F0F" w14:textId="77777777" w:rsidR="002B7BFE" w:rsidRDefault="004749B5">
            <w:pPr>
              <w:pStyle w:val="TableParagraph"/>
              <w:spacing w:line="276" w:lineRule="auto"/>
              <w:ind w:left="412" w:right="416" w:firstLine="31"/>
              <w:jc w:val="both"/>
              <w:rPr>
                <w:sz w:val="18"/>
              </w:rPr>
            </w:pPr>
            <w:r>
              <w:rPr>
                <w:b/>
                <w:sz w:val="18"/>
              </w:rPr>
              <w:t xml:space="preserve">T. Biyoloji ve Genetik </w:t>
            </w:r>
            <w:r>
              <w:rPr>
                <w:sz w:val="18"/>
              </w:rPr>
              <w:t>Hücrenin temel yapısal özellikler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1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(Prokaryot-</w:t>
            </w:r>
          </w:p>
          <w:p w14:paraId="0D9233B6" w14:textId="77777777" w:rsidR="002B7BFE" w:rsidRDefault="004749B5">
            <w:pPr>
              <w:pStyle w:val="TableParagraph"/>
              <w:spacing w:line="266" w:lineRule="auto"/>
              <w:ind w:left="379" w:right="284" w:hanging="101"/>
              <w:jc w:val="both"/>
              <w:rPr>
                <w:sz w:val="18"/>
              </w:rPr>
            </w:pPr>
            <w:r>
              <w:rPr>
                <w:sz w:val="18"/>
              </w:rPr>
              <w:t>Ökaryot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Hücr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Farklılıkları, çok hücrelilerin gelişimi)</w:t>
            </w:r>
          </w:p>
        </w:tc>
      </w:tr>
      <w:tr w:rsidR="002B7BFE" w14:paraId="6E6A6668" w14:textId="77777777">
        <w:trPr>
          <w:trHeight w:val="1665"/>
        </w:trPr>
        <w:tc>
          <w:tcPr>
            <w:tcW w:w="1162" w:type="dxa"/>
          </w:tcPr>
          <w:p w14:paraId="0AC2A7E5" w14:textId="77777777" w:rsidR="002B7BFE" w:rsidRDefault="004749B5">
            <w:pPr>
              <w:pStyle w:val="TableParagraph"/>
              <w:spacing w:line="190" w:lineRule="exact"/>
              <w:ind w:left="13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033" w:type="dxa"/>
          </w:tcPr>
          <w:p w14:paraId="68AFC0E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64" w:type="dxa"/>
          </w:tcPr>
          <w:p w14:paraId="3988270C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9"/>
              </w:rPr>
            </w:pPr>
          </w:p>
          <w:p w14:paraId="374EDBFD" w14:textId="77777777" w:rsidR="002B7BFE" w:rsidRDefault="004749B5">
            <w:pPr>
              <w:pStyle w:val="TableParagraph"/>
              <w:ind w:left="727"/>
              <w:rPr>
                <w:b/>
                <w:sz w:val="18"/>
              </w:rPr>
            </w:pPr>
            <w:r>
              <w:rPr>
                <w:b/>
                <w:sz w:val="18"/>
              </w:rPr>
              <w:t>T. 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ve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675A5093" w14:textId="77777777" w:rsidR="002B7BFE" w:rsidRDefault="004749B5">
            <w:pPr>
              <w:pStyle w:val="TableParagraph"/>
              <w:spacing w:before="34" w:line="278" w:lineRule="auto"/>
              <w:ind w:left="175" w:right="248" w:hanging="30"/>
              <w:jc w:val="center"/>
              <w:rPr>
                <w:sz w:val="18"/>
              </w:rPr>
            </w:pPr>
            <w:r>
              <w:rPr>
                <w:sz w:val="18"/>
              </w:rPr>
              <w:t>Bilimin temel kavramları, biyolojinin teme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avramları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yaşama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ai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eoriler Doç. Dr. Muhammed Kâmil Turan</w:t>
            </w:r>
          </w:p>
        </w:tc>
        <w:tc>
          <w:tcPr>
            <w:tcW w:w="2791" w:type="dxa"/>
          </w:tcPr>
          <w:p w14:paraId="0ED2052D" w14:textId="77777777" w:rsidR="002B7BFE" w:rsidRDefault="002B7BFE">
            <w:pPr>
              <w:pStyle w:val="TableParagraph"/>
              <w:spacing w:before="11"/>
              <w:rPr>
                <w:rFonts w:ascii="Arial"/>
                <w:b/>
                <w:sz w:val="18"/>
              </w:rPr>
            </w:pPr>
          </w:p>
          <w:p w14:paraId="2A1D46CC" w14:textId="77777777" w:rsidR="002B7BFE" w:rsidRDefault="004749B5">
            <w:pPr>
              <w:pStyle w:val="TableParagraph"/>
              <w:ind w:left="535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4031C378" w14:textId="77777777" w:rsidR="002B7BFE" w:rsidRDefault="004749B5">
            <w:pPr>
              <w:pStyle w:val="TableParagraph"/>
              <w:spacing w:before="33" w:line="278" w:lineRule="auto"/>
              <w:ind w:left="127" w:right="114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Genetik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 xml:space="preserve">Alanının Kapsamı ve Tıp Uygulamalarına </w:t>
            </w:r>
            <w:r>
              <w:rPr>
                <w:spacing w:val="-2"/>
                <w:sz w:val="18"/>
              </w:rPr>
              <w:t>Katkıları</w:t>
            </w:r>
          </w:p>
          <w:p w14:paraId="5024B7BF" w14:textId="77777777" w:rsidR="002B7BFE" w:rsidRDefault="004749B5">
            <w:pPr>
              <w:pStyle w:val="TableParagraph"/>
              <w:spacing w:line="200" w:lineRule="exact"/>
              <w:ind w:left="129" w:right="114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Kâmi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Turan</w:t>
            </w:r>
          </w:p>
        </w:tc>
        <w:tc>
          <w:tcPr>
            <w:tcW w:w="2410" w:type="dxa"/>
          </w:tcPr>
          <w:p w14:paraId="2BA9FC78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9"/>
              </w:rPr>
            </w:pPr>
          </w:p>
          <w:p w14:paraId="33475884" w14:textId="77777777" w:rsidR="002B7BFE" w:rsidRDefault="004749B5">
            <w:pPr>
              <w:pStyle w:val="TableParagraph"/>
              <w:spacing w:line="276" w:lineRule="auto"/>
              <w:ind w:left="209" w:right="231"/>
              <w:jc w:val="center"/>
              <w:rPr>
                <w:sz w:val="18"/>
              </w:rPr>
            </w:pPr>
            <w:r>
              <w:rPr>
                <w:b/>
                <w:sz w:val="18"/>
              </w:rPr>
              <w:t>Deontoloji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Tıp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Tarihi </w:t>
            </w:r>
            <w:r>
              <w:rPr>
                <w:sz w:val="18"/>
              </w:rPr>
              <w:t>Prehistorik Çağlarda Tıp Anlayışı ve Eğitimi</w:t>
            </w:r>
          </w:p>
          <w:p w14:paraId="531BA063" w14:textId="77777777" w:rsidR="002B7BFE" w:rsidRDefault="004749B5">
            <w:pPr>
              <w:pStyle w:val="TableParagraph"/>
              <w:spacing w:line="197" w:lineRule="exact"/>
              <w:ind w:left="219" w:right="231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Namı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İLİCİ</w:t>
            </w:r>
          </w:p>
        </w:tc>
        <w:tc>
          <w:tcPr>
            <w:tcW w:w="2595" w:type="dxa"/>
          </w:tcPr>
          <w:p w14:paraId="65E4C709" w14:textId="77777777" w:rsidR="002B7BFE" w:rsidRDefault="004749B5">
            <w:pPr>
              <w:pStyle w:val="TableParagraph"/>
              <w:spacing w:line="276" w:lineRule="auto"/>
              <w:ind w:left="412" w:right="416" w:firstLine="31"/>
              <w:jc w:val="both"/>
              <w:rPr>
                <w:sz w:val="18"/>
              </w:rPr>
            </w:pPr>
            <w:r>
              <w:rPr>
                <w:b/>
                <w:sz w:val="18"/>
              </w:rPr>
              <w:t xml:space="preserve">T. Biyoloji ve Genetik </w:t>
            </w:r>
            <w:r>
              <w:rPr>
                <w:sz w:val="18"/>
              </w:rPr>
              <w:t>Hücrenin temel yapısal özellikler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1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(Prokaryot-</w:t>
            </w:r>
          </w:p>
          <w:p w14:paraId="14B492A4" w14:textId="77777777" w:rsidR="002B7BFE" w:rsidRDefault="004749B5">
            <w:pPr>
              <w:pStyle w:val="TableParagraph"/>
              <w:spacing w:before="1" w:line="268" w:lineRule="auto"/>
              <w:ind w:left="278" w:right="291"/>
              <w:jc w:val="center"/>
              <w:rPr>
                <w:sz w:val="18"/>
              </w:rPr>
            </w:pPr>
            <w:r>
              <w:rPr>
                <w:sz w:val="18"/>
              </w:rPr>
              <w:t>Ökaryot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Hücr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Farklılıkları, çok hücrelilerin gelişimi) 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</w:tr>
      <w:tr w:rsidR="002B7BFE" w14:paraId="1BC7EFAA" w14:textId="77777777">
        <w:trPr>
          <w:trHeight w:val="690"/>
        </w:trPr>
        <w:tc>
          <w:tcPr>
            <w:tcW w:w="1162" w:type="dxa"/>
          </w:tcPr>
          <w:p w14:paraId="02E792E7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18"/>
              </w:rPr>
            </w:pPr>
          </w:p>
          <w:p w14:paraId="08FB69C9" w14:textId="77777777" w:rsidR="002B7BFE" w:rsidRDefault="004749B5">
            <w:pPr>
              <w:pStyle w:val="TableParagraph"/>
              <w:ind w:left="13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033" w:type="dxa"/>
          </w:tcPr>
          <w:p w14:paraId="3015EA89" w14:textId="77777777" w:rsidR="002B7BFE" w:rsidRDefault="004749B5">
            <w:pPr>
              <w:pStyle w:val="TableParagraph"/>
              <w:spacing w:before="98" w:line="273" w:lineRule="auto"/>
              <w:ind w:left="854" w:hanging="624"/>
              <w:rPr>
                <w:sz w:val="18"/>
              </w:rPr>
            </w:pPr>
            <w:r>
              <w:rPr>
                <w:color w:val="FF0000"/>
                <w:sz w:val="18"/>
              </w:rPr>
              <w:t>Program</w:t>
            </w:r>
            <w:r>
              <w:rPr>
                <w:color w:val="FF0000"/>
                <w:spacing w:val="-12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Dışı</w:t>
            </w:r>
            <w:r>
              <w:rPr>
                <w:color w:val="FF0000"/>
                <w:spacing w:val="-11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 xml:space="preserve">Seçmeli </w:t>
            </w:r>
            <w:r>
              <w:rPr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3164" w:type="dxa"/>
          </w:tcPr>
          <w:p w14:paraId="53D3622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791" w:type="dxa"/>
          </w:tcPr>
          <w:p w14:paraId="6F6A2FD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410" w:type="dxa"/>
          </w:tcPr>
          <w:p w14:paraId="57B9A125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18"/>
              </w:rPr>
            </w:pPr>
          </w:p>
          <w:p w14:paraId="0767ED13" w14:textId="77777777" w:rsidR="002B7BFE" w:rsidRDefault="004749B5">
            <w:pPr>
              <w:pStyle w:val="TableParagraph"/>
              <w:ind w:right="292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I</w:t>
            </w:r>
          </w:p>
        </w:tc>
        <w:tc>
          <w:tcPr>
            <w:tcW w:w="2595" w:type="dxa"/>
          </w:tcPr>
          <w:p w14:paraId="38FEA33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0BD71D72" w14:textId="77777777">
        <w:trPr>
          <w:trHeight w:val="695"/>
        </w:trPr>
        <w:tc>
          <w:tcPr>
            <w:tcW w:w="1162" w:type="dxa"/>
          </w:tcPr>
          <w:p w14:paraId="60420434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8"/>
              </w:rPr>
            </w:pPr>
          </w:p>
          <w:p w14:paraId="5FA8289D" w14:textId="77777777" w:rsidR="002B7BFE" w:rsidRDefault="004749B5">
            <w:pPr>
              <w:pStyle w:val="TableParagraph"/>
              <w:ind w:left="13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033" w:type="dxa"/>
          </w:tcPr>
          <w:p w14:paraId="512AF430" w14:textId="77777777" w:rsidR="002B7BFE" w:rsidRDefault="004749B5">
            <w:pPr>
              <w:pStyle w:val="TableParagraph"/>
              <w:spacing w:before="93" w:line="288" w:lineRule="auto"/>
              <w:ind w:left="854" w:hanging="624"/>
              <w:rPr>
                <w:sz w:val="18"/>
              </w:rPr>
            </w:pPr>
            <w:r>
              <w:rPr>
                <w:color w:val="FF0000"/>
                <w:sz w:val="18"/>
              </w:rPr>
              <w:t>Program</w:t>
            </w:r>
            <w:r>
              <w:rPr>
                <w:color w:val="FF0000"/>
                <w:spacing w:val="-12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Dışı</w:t>
            </w:r>
            <w:r>
              <w:rPr>
                <w:color w:val="FF0000"/>
                <w:spacing w:val="-11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 xml:space="preserve">Seçmeli </w:t>
            </w:r>
            <w:r>
              <w:rPr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3164" w:type="dxa"/>
          </w:tcPr>
          <w:p w14:paraId="77E6B78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791" w:type="dxa"/>
          </w:tcPr>
          <w:p w14:paraId="691B3A3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410" w:type="dxa"/>
          </w:tcPr>
          <w:p w14:paraId="54961698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8"/>
              </w:rPr>
            </w:pPr>
          </w:p>
          <w:p w14:paraId="1CED964B" w14:textId="77777777" w:rsidR="002B7BFE" w:rsidRDefault="004749B5">
            <w:pPr>
              <w:pStyle w:val="TableParagraph"/>
              <w:ind w:right="292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I</w:t>
            </w:r>
          </w:p>
        </w:tc>
        <w:tc>
          <w:tcPr>
            <w:tcW w:w="2595" w:type="dxa"/>
          </w:tcPr>
          <w:p w14:paraId="61AB834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79067360" w14:textId="77777777">
        <w:trPr>
          <w:trHeight w:val="690"/>
        </w:trPr>
        <w:tc>
          <w:tcPr>
            <w:tcW w:w="1162" w:type="dxa"/>
          </w:tcPr>
          <w:p w14:paraId="5691672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033" w:type="dxa"/>
          </w:tcPr>
          <w:p w14:paraId="232FC4C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64" w:type="dxa"/>
          </w:tcPr>
          <w:p w14:paraId="7A9CA5D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791" w:type="dxa"/>
          </w:tcPr>
          <w:p w14:paraId="6692EEA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410" w:type="dxa"/>
          </w:tcPr>
          <w:p w14:paraId="2DD9D2A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95" w:type="dxa"/>
          </w:tcPr>
          <w:p w14:paraId="18726E8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07851746" w14:textId="77777777" w:rsidR="002B7BFE" w:rsidRDefault="002B7BFE">
      <w:pPr>
        <w:rPr>
          <w:sz w:val="18"/>
        </w:rPr>
        <w:sectPr w:rsidR="002B7BFE">
          <w:pgSz w:w="16850" w:h="11920" w:orient="landscape"/>
          <w:pgMar w:top="520" w:right="820" w:bottom="1140" w:left="1140" w:header="0" w:footer="958" w:gutter="0"/>
          <w:cols w:space="708"/>
        </w:sectPr>
      </w:pPr>
    </w:p>
    <w:p w14:paraId="17DA9367" w14:textId="77777777" w:rsidR="002B7BFE" w:rsidRDefault="002B7BFE">
      <w:pPr>
        <w:pStyle w:val="GvdeMetni"/>
        <w:spacing w:before="6"/>
        <w:rPr>
          <w:b/>
          <w:sz w:val="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81"/>
        <w:gridCol w:w="3123"/>
        <w:gridCol w:w="2693"/>
        <w:gridCol w:w="2688"/>
        <w:gridCol w:w="2384"/>
        <w:gridCol w:w="2585"/>
      </w:tblGrid>
      <w:tr w:rsidR="002B7BFE" w14:paraId="2E29CBC0" w14:textId="77777777">
        <w:trPr>
          <w:trHeight w:val="505"/>
        </w:trPr>
        <w:tc>
          <w:tcPr>
            <w:tcW w:w="1181" w:type="dxa"/>
            <w:shd w:val="clear" w:color="auto" w:fill="48ACC5"/>
          </w:tcPr>
          <w:p w14:paraId="37558805" w14:textId="77777777" w:rsidR="002B7BFE" w:rsidRDefault="004749B5">
            <w:pPr>
              <w:pStyle w:val="TableParagraph"/>
              <w:spacing w:before="141"/>
              <w:ind w:left="115"/>
              <w:rPr>
                <w:b/>
                <w:sz w:val="18"/>
              </w:rPr>
            </w:pPr>
            <w:r>
              <w:rPr>
                <w:b/>
                <w:sz w:val="18"/>
              </w:rPr>
              <w:t>2.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Hafta</w:t>
            </w:r>
          </w:p>
        </w:tc>
        <w:tc>
          <w:tcPr>
            <w:tcW w:w="3123" w:type="dxa"/>
            <w:shd w:val="clear" w:color="auto" w:fill="48ACC5"/>
          </w:tcPr>
          <w:p w14:paraId="67500B18" w14:textId="77777777" w:rsidR="002B7BFE" w:rsidRDefault="004749B5">
            <w:pPr>
              <w:pStyle w:val="TableParagraph"/>
              <w:spacing w:before="141"/>
              <w:ind w:left="112"/>
              <w:rPr>
                <w:b/>
                <w:sz w:val="18"/>
              </w:rPr>
            </w:pPr>
            <w:r>
              <w:rPr>
                <w:b/>
                <w:sz w:val="18"/>
              </w:rPr>
              <w:t>19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Eylü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693" w:type="dxa"/>
            <w:shd w:val="clear" w:color="auto" w:fill="48ACC5"/>
          </w:tcPr>
          <w:p w14:paraId="04C68B69" w14:textId="77777777" w:rsidR="002B7BFE" w:rsidRDefault="004749B5">
            <w:pPr>
              <w:pStyle w:val="TableParagraph"/>
              <w:spacing w:before="141"/>
              <w:ind w:left="112"/>
              <w:rPr>
                <w:b/>
                <w:sz w:val="18"/>
              </w:rPr>
            </w:pPr>
            <w:r>
              <w:rPr>
                <w:b/>
                <w:sz w:val="18"/>
              </w:rPr>
              <w:t>20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Eylü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Salı</w:t>
            </w:r>
          </w:p>
        </w:tc>
        <w:tc>
          <w:tcPr>
            <w:tcW w:w="2688" w:type="dxa"/>
            <w:shd w:val="clear" w:color="auto" w:fill="48ACC5"/>
          </w:tcPr>
          <w:p w14:paraId="4FDF0001" w14:textId="77777777" w:rsidR="002B7BFE" w:rsidRDefault="004749B5">
            <w:pPr>
              <w:pStyle w:val="TableParagraph"/>
              <w:spacing w:before="141"/>
              <w:ind w:left="113"/>
              <w:rPr>
                <w:b/>
                <w:sz w:val="18"/>
              </w:rPr>
            </w:pPr>
            <w:r>
              <w:rPr>
                <w:b/>
                <w:sz w:val="18"/>
              </w:rPr>
              <w:t>21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Eylü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2384" w:type="dxa"/>
            <w:shd w:val="clear" w:color="auto" w:fill="48ACC5"/>
          </w:tcPr>
          <w:p w14:paraId="390FFD6E" w14:textId="77777777" w:rsidR="002B7BFE" w:rsidRDefault="004749B5">
            <w:pPr>
              <w:pStyle w:val="TableParagraph"/>
              <w:spacing w:before="141"/>
              <w:ind w:left="118"/>
              <w:rPr>
                <w:b/>
                <w:sz w:val="18"/>
              </w:rPr>
            </w:pPr>
            <w:r>
              <w:rPr>
                <w:b/>
                <w:sz w:val="18"/>
              </w:rPr>
              <w:t>22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Eylü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585" w:type="dxa"/>
            <w:shd w:val="clear" w:color="auto" w:fill="48ACC5"/>
          </w:tcPr>
          <w:p w14:paraId="357A4159" w14:textId="77777777" w:rsidR="002B7BFE" w:rsidRDefault="004749B5">
            <w:pPr>
              <w:pStyle w:val="TableParagraph"/>
              <w:spacing w:before="141"/>
              <w:ind w:left="122"/>
              <w:rPr>
                <w:b/>
                <w:sz w:val="18"/>
              </w:rPr>
            </w:pPr>
            <w:r>
              <w:rPr>
                <w:b/>
                <w:sz w:val="18"/>
              </w:rPr>
              <w:t>23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Eylü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2022 </w:t>
            </w: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1987A059" w14:textId="77777777">
        <w:trPr>
          <w:trHeight w:val="508"/>
        </w:trPr>
        <w:tc>
          <w:tcPr>
            <w:tcW w:w="1181" w:type="dxa"/>
          </w:tcPr>
          <w:p w14:paraId="147A451E" w14:textId="77777777" w:rsidR="002B7BFE" w:rsidRDefault="004749B5">
            <w:pPr>
              <w:pStyle w:val="TableParagraph"/>
              <w:spacing w:before="141"/>
              <w:ind w:left="115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at</w:t>
            </w:r>
          </w:p>
        </w:tc>
        <w:tc>
          <w:tcPr>
            <w:tcW w:w="3123" w:type="dxa"/>
          </w:tcPr>
          <w:p w14:paraId="31BA4480" w14:textId="77777777" w:rsidR="002B7BFE" w:rsidRDefault="004749B5">
            <w:pPr>
              <w:pStyle w:val="TableParagraph"/>
              <w:spacing w:before="141"/>
              <w:ind w:left="15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693" w:type="dxa"/>
          </w:tcPr>
          <w:p w14:paraId="51E2A99B" w14:textId="77777777" w:rsidR="002B7BFE" w:rsidRDefault="004749B5">
            <w:pPr>
              <w:pStyle w:val="TableParagraph"/>
              <w:spacing w:before="141"/>
              <w:ind w:left="112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688" w:type="dxa"/>
          </w:tcPr>
          <w:p w14:paraId="7F91879B" w14:textId="77777777" w:rsidR="002B7BFE" w:rsidRDefault="004749B5">
            <w:pPr>
              <w:pStyle w:val="TableParagraph"/>
              <w:spacing w:before="141"/>
              <w:ind w:left="11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2384" w:type="dxa"/>
          </w:tcPr>
          <w:p w14:paraId="0D0C3F85" w14:textId="77777777" w:rsidR="002B7BFE" w:rsidRDefault="004749B5">
            <w:pPr>
              <w:pStyle w:val="TableParagraph"/>
              <w:spacing w:before="141"/>
              <w:ind w:left="11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585" w:type="dxa"/>
          </w:tcPr>
          <w:p w14:paraId="29ED8EAF" w14:textId="77777777" w:rsidR="002B7BFE" w:rsidRDefault="004749B5">
            <w:pPr>
              <w:pStyle w:val="TableParagraph"/>
              <w:spacing w:before="141"/>
              <w:ind w:left="122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36F672E6" w14:textId="77777777">
        <w:trPr>
          <w:trHeight w:val="825"/>
        </w:trPr>
        <w:tc>
          <w:tcPr>
            <w:tcW w:w="1181" w:type="dxa"/>
          </w:tcPr>
          <w:p w14:paraId="031F48D5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6"/>
              </w:rPr>
            </w:pPr>
          </w:p>
          <w:p w14:paraId="6239C654" w14:textId="77777777" w:rsidR="002B7BFE" w:rsidRDefault="004749B5">
            <w:pPr>
              <w:pStyle w:val="TableParagraph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8:50-09:30</w:t>
            </w:r>
          </w:p>
        </w:tc>
        <w:tc>
          <w:tcPr>
            <w:tcW w:w="3123" w:type="dxa"/>
            <w:shd w:val="clear" w:color="auto" w:fill="DFECD9"/>
          </w:tcPr>
          <w:p w14:paraId="5D7A7223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7"/>
              </w:rPr>
            </w:pPr>
          </w:p>
          <w:p w14:paraId="3D798F98" w14:textId="77777777" w:rsidR="002B7BFE" w:rsidRDefault="004749B5">
            <w:pPr>
              <w:pStyle w:val="TableParagraph"/>
              <w:ind w:left="1084" w:right="842" w:hanging="216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ğrenme </w:t>
            </w:r>
            <w:r>
              <w:rPr>
                <w:spacing w:val="-2"/>
                <w:sz w:val="18"/>
              </w:rPr>
              <w:t>Biyoistatistik</w:t>
            </w:r>
          </w:p>
        </w:tc>
        <w:tc>
          <w:tcPr>
            <w:tcW w:w="2693" w:type="dxa"/>
            <w:shd w:val="clear" w:color="auto" w:fill="DFECD9"/>
          </w:tcPr>
          <w:p w14:paraId="7B867CC0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7"/>
              </w:rPr>
            </w:pPr>
          </w:p>
          <w:p w14:paraId="716CDD57" w14:textId="77777777" w:rsidR="002B7BFE" w:rsidRDefault="004749B5">
            <w:pPr>
              <w:pStyle w:val="TableParagraph"/>
              <w:spacing w:line="207" w:lineRule="exact"/>
              <w:ind w:left="125" w:right="187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78743BBA" w14:textId="77777777" w:rsidR="002B7BFE" w:rsidRDefault="004749B5">
            <w:pPr>
              <w:pStyle w:val="TableParagraph"/>
              <w:spacing w:line="207" w:lineRule="exact"/>
              <w:ind w:left="116" w:right="187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688" w:type="dxa"/>
          </w:tcPr>
          <w:p w14:paraId="1E2448C8" w14:textId="77777777" w:rsidR="002B7BFE" w:rsidRDefault="004749B5">
            <w:pPr>
              <w:pStyle w:val="TableParagraph"/>
              <w:ind w:left="225" w:right="196" w:firstLine="410"/>
              <w:rPr>
                <w:sz w:val="18"/>
              </w:rPr>
            </w:pPr>
            <w:r>
              <w:rPr>
                <w:b/>
                <w:sz w:val="18"/>
              </w:rPr>
              <w:t>Davranış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Bilimleri </w:t>
            </w:r>
            <w:r>
              <w:rPr>
                <w:sz w:val="18"/>
              </w:rPr>
              <w:t>Davranış Bilimlerine Giriş ve Davranışı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Biyoloji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emelleri</w:t>
            </w:r>
          </w:p>
          <w:p w14:paraId="7108DE05" w14:textId="77777777" w:rsidR="002B7BFE" w:rsidRDefault="004749B5">
            <w:pPr>
              <w:pStyle w:val="TableParagraph"/>
              <w:spacing w:line="185" w:lineRule="exact"/>
              <w:ind w:left="369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Nefis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DEMİR</w:t>
            </w:r>
          </w:p>
        </w:tc>
        <w:tc>
          <w:tcPr>
            <w:tcW w:w="2384" w:type="dxa"/>
            <w:shd w:val="clear" w:color="auto" w:fill="FFEFCC"/>
          </w:tcPr>
          <w:p w14:paraId="7C3A5CF3" w14:textId="77777777" w:rsidR="002B7BFE" w:rsidRDefault="004749B5">
            <w:pPr>
              <w:pStyle w:val="TableParagraph"/>
              <w:spacing w:before="93"/>
              <w:ind w:left="708" w:right="672" w:firstLine="292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8.50-09.30)</w:t>
            </w:r>
          </w:p>
          <w:p w14:paraId="660CCF49" w14:textId="77777777" w:rsidR="002B7BFE" w:rsidRDefault="004749B5">
            <w:pPr>
              <w:pStyle w:val="TableParagraph"/>
              <w:spacing w:line="203" w:lineRule="exact"/>
              <w:ind w:left="593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585" w:type="dxa"/>
            <w:shd w:val="clear" w:color="auto" w:fill="DFECD9"/>
          </w:tcPr>
          <w:p w14:paraId="14790AD9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7"/>
              </w:rPr>
            </w:pPr>
          </w:p>
          <w:p w14:paraId="02A1ECD2" w14:textId="77777777" w:rsidR="002B7BFE" w:rsidRDefault="004749B5">
            <w:pPr>
              <w:pStyle w:val="TableParagraph"/>
              <w:spacing w:line="207" w:lineRule="exact"/>
              <w:ind w:left="295" w:right="316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1906DA6E" w14:textId="77777777" w:rsidR="002B7BFE" w:rsidRDefault="004749B5">
            <w:pPr>
              <w:pStyle w:val="TableParagraph"/>
              <w:spacing w:line="207" w:lineRule="exact"/>
              <w:ind w:left="286" w:right="316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</w:tr>
      <w:tr w:rsidR="002B7BFE" w14:paraId="69C353E9" w14:textId="77777777">
        <w:trPr>
          <w:trHeight w:val="1037"/>
        </w:trPr>
        <w:tc>
          <w:tcPr>
            <w:tcW w:w="1181" w:type="dxa"/>
          </w:tcPr>
          <w:p w14:paraId="27A2B03B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74F96A2" w14:textId="77777777" w:rsidR="002B7BFE" w:rsidRDefault="004749B5">
            <w:pPr>
              <w:pStyle w:val="TableParagraph"/>
              <w:spacing w:before="175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9:40-10:20</w:t>
            </w:r>
          </w:p>
        </w:tc>
        <w:tc>
          <w:tcPr>
            <w:tcW w:w="3123" w:type="dxa"/>
          </w:tcPr>
          <w:p w14:paraId="33529E78" w14:textId="77777777" w:rsidR="002B7BFE" w:rsidRDefault="004749B5">
            <w:pPr>
              <w:pStyle w:val="TableParagraph"/>
              <w:spacing w:line="195" w:lineRule="exact"/>
              <w:ind w:left="705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03961E5D" w14:textId="77777777" w:rsidR="002B7BFE" w:rsidRDefault="004749B5">
            <w:pPr>
              <w:pStyle w:val="TableParagraph"/>
              <w:spacing w:before="4"/>
              <w:ind w:left="124" w:right="99" w:firstLine="28"/>
              <w:jc w:val="center"/>
              <w:rPr>
                <w:sz w:val="18"/>
              </w:rPr>
            </w:pPr>
            <w:r>
              <w:rPr>
                <w:sz w:val="18"/>
              </w:rPr>
              <w:t>Hücre Biyolojisinde deneysel modeller ve</w:t>
            </w:r>
            <w:r>
              <w:rPr>
                <w:spacing w:val="27"/>
                <w:sz w:val="18"/>
              </w:rPr>
              <w:t xml:space="preserve"> </w:t>
            </w:r>
            <w:r>
              <w:rPr>
                <w:sz w:val="18"/>
              </w:rPr>
              <w:t>teknikler</w:t>
            </w:r>
            <w:r>
              <w:rPr>
                <w:spacing w:val="27"/>
                <w:sz w:val="18"/>
              </w:rPr>
              <w:t xml:space="preserve"> </w:t>
            </w:r>
            <w:r>
              <w:rPr>
                <w:sz w:val="18"/>
              </w:rPr>
              <w:t>(E.</w:t>
            </w:r>
            <w:r>
              <w:rPr>
                <w:spacing w:val="2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coli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26"/>
                <w:sz w:val="18"/>
              </w:rPr>
              <w:t xml:space="preserve"> </w:t>
            </w:r>
            <w:r>
              <w:rPr>
                <w:sz w:val="18"/>
              </w:rPr>
              <w:t>maya,</w:t>
            </w:r>
            <w:r>
              <w:rPr>
                <w:spacing w:val="28"/>
                <w:sz w:val="18"/>
              </w:rPr>
              <w:t xml:space="preserve"> </w:t>
            </w:r>
            <w:proofErr w:type="spellStart"/>
            <w:proofErr w:type="gramStart"/>
            <w:r>
              <w:rPr>
                <w:spacing w:val="-2"/>
                <w:sz w:val="18"/>
              </w:rPr>
              <w:t>C.elegans</w:t>
            </w:r>
            <w:proofErr w:type="spellEnd"/>
            <w:proofErr w:type="gramEnd"/>
            <w:r>
              <w:rPr>
                <w:spacing w:val="-2"/>
                <w:sz w:val="18"/>
              </w:rPr>
              <w:t>,</w:t>
            </w:r>
          </w:p>
          <w:p w14:paraId="3117952D" w14:textId="77777777" w:rsidR="002B7BFE" w:rsidRDefault="004749B5">
            <w:pPr>
              <w:pStyle w:val="TableParagraph"/>
              <w:spacing w:before="5" w:line="230" w:lineRule="auto"/>
              <w:ind w:left="125" w:right="113"/>
              <w:jc w:val="center"/>
              <w:rPr>
                <w:sz w:val="18"/>
              </w:rPr>
            </w:pPr>
            <w:proofErr w:type="gramStart"/>
            <w:r>
              <w:rPr>
                <w:sz w:val="18"/>
              </w:rPr>
              <w:t>omurgalı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,</w:t>
            </w:r>
            <w:proofErr w:type="gramEnd"/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hücr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ültürü</w:t>
            </w:r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b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mikroskopi Prof. Dr. Gülay BULUT</w:t>
            </w:r>
          </w:p>
        </w:tc>
        <w:tc>
          <w:tcPr>
            <w:tcW w:w="2693" w:type="dxa"/>
            <w:shd w:val="clear" w:color="auto" w:fill="DFECD9"/>
          </w:tcPr>
          <w:p w14:paraId="70C2AC72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775E8E17" w14:textId="77777777" w:rsidR="002B7BFE" w:rsidRDefault="004749B5">
            <w:pPr>
              <w:pStyle w:val="TableParagraph"/>
              <w:spacing w:line="207" w:lineRule="exact"/>
              <w:ind w:left="125" w:right="187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017E1227" w14:textId="77777777" w:rsidR="002B7BFE" w:rsidRDefault="004749B5">
            <w:pPr>
              <w:pStyle w:val="TableParagraph"/>
              <w:spacing w:line="207" w:lineRule="exact"/>
              <w:ind w:left="116" w:right="187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688" w:type="dxa"/>
          </w:tcPr>
          <w:p w14:paraId="5C8B1724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7"/>
              </w:rPr>
            </w:pPr>
          </w:p>
          <w:p w14:paraId="5F03AA07" w14:textId="77777777" w:rsidR="002B7BFE" w:rsidRDefault="004749B5">
            <w:pPr>
              <w:pStyle w:val="TableParagraph"/>
              <w:ind w:left="341" w:right="196" w:firstLine="300"/>
              <w:rPr>
                <w:sz w:val="18"/>
              </w:rPr>
            </w:pPr>
            <w:r>
              <w:rPr>
                <w:b/>
                <w:sz w:val="18"/>
              </w:rPr>
              <w:t xml:space="preserve">Davranış Bilimleri </w:t>
            </w:r>
            <w:r>
              <w:rPr>
                <w:sz w:val="18"/>
              </w:rPr>
              <w:t>Kişili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işili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uramları Dr. Öğr. Ü. Nefise DEMİR</w:t>
            </w:r>
          </w:p>
        </w:tc>
        <w:tc>
          <w:tcPr>
            <w:tcW w:w="2384" w:type="dxa"/>
            <w:shd w:val="clear" w:color="auto" w:fill="FFEFCC"/>
          </w:tcPr>
          <w:p w14:paraId="2A9EADB4" w14:textId="77777777" w:rsidR="002B7BFE" w:rsidRDefault="004749B5">
            <w:pPr>
              <w:pStyle w:val="TableParagraph"/>
              <w:spacing w:before="98"/>
              <w:ind w:left="711" w:right="670" w:hanging="8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09.40-10.20)</w:t>
            </w:r>
          </w:p>
          <w:p w14:paraId="247AA018" w14:textId="77777777" w:rsidR="002B7BFE" w:rsidRDefault="004749B5">
            <w:pPr>
              <w:pStyle w:val="TableParagraph"/>
              <w:spacing w:line="199" w:lineRule="exact"/>
              <w:ind w:left="583" w:right="55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585" w:type="dxa"/>
          </w:tcPr>
          <w:p w14:paraId="0F5C7A0F" w14:textId="77777777" w:rsidR="002B7BFE" w:rsidRDefault="004749B5">
            <w:pPr>
              <w:pStyle w:val="TableParagraph"/>
              <w:spacing w:before="91" w:line="242" w:lineRule="auto"/>
              <w:ind w:left="175" w:right="197" w:firstLine="64"/>
              <w:jc w:val="center"/>
              <w:rPr>
                <w:sz w:val="18"/>
              </w:rPr>
            </w:pPr>
            <w:r>
              <w:rPr>
                <w:b/>
                <w:sz w:val="18"/>
              </w:rPr>
              <w:t>Davranış</w:t>
            </w:r>
            <w:r>
              <w:rPr>
                <w:b/>
                <w:spacing w:val="40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Bilimleri </w:t>
            </w:r>
            <w:r>
              <w:rPr>
                <w:sz w:val="18"/>
              </w:rPr>
              <w:t>Öğrenme ve Öğrenme Kavramını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arihse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Oluşumu Dr. Öğr. Ü. Nefise DEMİR</w:t>
            </w:r>
          </w:p>
        </w:tc>
      </w:tr>
      <w:tr w:rsidR="002B7BFE" w14:paraId="3D6B7998" w14:textId="77777777">
        <w:trPr>
          <w:trHeight w:val="1237"/>
        </w:trPr>
        <w:tc>
          <w:tcPr>
            <w:tcW w:w="1181" w:type="dxa"/>
          </w:tcPr>
          <w:p w14:paraId="0576EFE9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EDE5E17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4"/>
              </w:rPr>
            </w:pPr>
          </w:p>
          <w:p w14:paraId="73CC64C8" w14:textId="77777777" w:rsidR="002B7BFE" w:rsidRDefault="004749B5">
            <w:pPr>
              <w:pStyle w:val="TableParagraph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0:30-11:10</w:t>
            </w:r>
          </w:p>
        </w:tc>
        <w:tc>
          <w:tcPr>
            <w:tcW w:w="3123" w:type="dxa"/>
          </w:tcPr>
          <w:p w14:paraId="034330FD" w14:textId="77777777" w:rsidR="002B7BFE" w:rsidRDefault="004749B5">
            <w:pPr>
              <w:pStyle w:val="TableParagraph"/>
              <w:spacing w:line="195" w:lineRule="exact"/>
              <w:ind w:left="705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43BB15C7" w14:textId="77777777" w:rsidR="002B7BFE" w:rsidRDefault="004749B5">
            <w:pPr>
              <w:pStyle w:val="TableParagraph"/>
              <w:spacing w:before="4"/>
              <w:ind w:left="124" w:right="102" w:hanging="8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Hücre Biyolojisinde deneysel modeller ve teknikler (E. </w:t>
            </w:r>
            <w:proofErr w:type="spellStart"/>
            <w:r>
              <w:rPr>
                <w:sz w:val="18"/>
              </w:rPr>
              <w:t>coli</w:t>
            </w:r>
            <w:proofErr w:type="spellEnd"/>
            <w:r>
              <w:rPr>
                <w:sz w:val="18"/>
              </w:rPr>
              <w:t xml:space="preserve">, maya, </w:t>
            </w:r>
            <w:proofErr w:type="spellStart"/>
            <w:proofErr w:type="gramStart"/>
            <w:r>
              <w:rPr>
                <w:sz w:val="18"/>
              </w:rPr>
              <w:t>C.elegans</w:t>
            </w:r>
            <w:proofErr w:type="spellEnd"/>
            <w:proofErr w:type="gramEnd"/>
            <w:r>
              <w:rPr>
                <w:sz w:val="18"/>
              </w:rPr>
              <w:t>, omurgalı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,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hücr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kültürü</w:t>
            </w:r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b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mikroskopi Prof. Dr. Gülay BULUT</w:t>
            </w:r>
          </w:p>
        </w:tc>
        <w:tc>
          <w:tcPr>
            <w:tcW w:w="2693" w:type="dxa"/>
          </w:tcPr>
          <w:p w14:paraId="7B3F522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88" w:type="dxa"/>
          </w:tcPr>
          <w:p w14:paraId="473F915D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6CB8658A" w14:textId="77777777" w:rsidR="002B7BFE" w:rsidRDefault="004749B5">
            <w:pPr>
              <w:pStyle w:val="TableParagraph"/>
              <w:ind w:left="341" w:right="196" w:firstLine="300"/>
              <w:rPr>
                <w:sz w:val="18"/>
              </w:rPr>
            </w:pPr>
            <w:r>
              <w:rPr>
                <w:b/>
                <w:sz w:val="18"/>
              </w:rPr>
              <w:t>Davranış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Bilimleri </w:t>
            </w:r>
            <w:r>
              <w:rPr>
                <w:sz w:val="18"/>
              </w:rPr>
              <w:t>Kişili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işili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uramları Dr. Öğr. Ü. Nefise DEMİR</w:t>
            </w:r>
          </w:p>
        </w:tc>
        <w:tc>
          <w:tcPr>
            <w:tcW w:w="2384" w:type="dxa"/>
            <w:shd w:val="clear" w:color="auto" w:fill="FFEFCC"/>
          </w:tcPr>
          <w:p w14:paraId="791C4748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26"/>
              </w:rPr>
            </w:pPr>
          </w:p>
          <w:p w14:paraId="4CE78194" w14:textId="77777777" w:rsidR="002B7BFE" w:rsidRDefault="004749B5">
            <w:pPr>
              <w:pStyle w:val="TableParagraph"/>
              <w:ind w:left="711" w:right="670" w:firstLine="4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0.30-11.10)</w:t>
            </w:r>
          </w:p>
          <w:p w14:paraId="6862DE4F" w14:textId="77777777" w:rsidR="002B7BFE" w:rsidRDefault="004749B5">
            <w:pPr>
              <w:pStyle w:val="TableParagraph"/>
              <w:spacing w:line="206" w:lineRule="exact"/>
              <w:ind w:left="583" w:right="55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585" w:type="dxa"/>
          </w:tcPr>
          <w:p w14:paraId="33F76AD8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7"/>
              </w:rPr>
            </w:pPr>
          </w:p>
          <w:p w14:paraId="35CABAC2" w14:textId="77777777" w:rsidR="002B7BFE" w:rsidRDefault="004749B5">
            <w:pPr>
              <w:pStyle w:val="TableParagraph"/>
              <w:ind w:left="175" w:right="197" w:firstLine="64"/>
              <w:jc w:val="center"/>
              <w:rPr>
                <w:sz w:val="18"/>
              </w:rPr>
            </w:pPr>
            <w:r>
              <w:rPr>
                <w:b/>
                <w:sz w:val="18"/>
              </w:rPr>
              <w:t>Davranış</w:t>
            </w:r>
            <w:r>
              <w:rPr>
                <w:b/>
                <w:spacing w:val="40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Bilimleri </w:t>
            </w:r>
            <w:r>
              <w:rPr>
                <w:sz w:val="18"/>
              </w:rPr>
              <w:t>Öğrenme ve Öğrenme Kavramını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arihse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Oluşumu Dr. Öğr. Ü. Nefise DEMİR</w:t>
            </w:r>
          </w:p>
        </w:tc>
      </w:tr>
      <w:tr w:rsidR="002B7BFE" w14:paraId="2AB087FA" w14:textId="77777777">
        <w:trPr>
          <w:trHeight w:val="1036"/>
        </w:trPr>
        <w:tc>
          <w:tcPr>
            <w:tcW w:w="1181" w:type="dxa"/>
          </w:tcPr>
          <w:p w14:paraId="5F24A33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B97785D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15"/>
              </w:rPr>
            </w:pPr>
          </w:p>
          <w:p w14:paraId="1CF13E69" w14:textId="77777777" w:rsidR="002B7BFE" w:rsidRDefault="004749B5">
            <w:pPr>
              <w:pStyle w:val="TableParagraph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1:20-12:00</w:t>
            </w:r>
          </w:p>
        </w:tc>
        <w:tc>
          <w:tcPr>
            <w:tcW w:w="3123" w:type="dxa"/>
          </w:tcPr>
          <w:p w14:paraId="6DF40594" w14:textId="77777777" w:rsidR="002B7BFE" w:rsidRDefault="004749B5">
            <w:pPr>
              <w:pStyle w:val="TableParagraph"/>
              <w:spacing w:line="195" w:lineRule="exact"/>
              <w:ind w:left="705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4586EAE3" w14:textId="77777777" w:rsidR="002B7BFE" w:rsidRDefault="004749B5">
            <w:pPr>
              <w:pStyle w:val="TableParagraph"/>
              <w:spacing w:before="10" w:line="235" w:lineRule="auto"/>
              <w:ind w:left="124" w:right="99" w:firstLine="28"/>
              <w:jc w:val="center"/>
              <w:rPr>
                <w:sz w:val="18"/>
              </w:rPr>
            </w:pPr>
            <w:r>
              <w:rPr>
                <w:sz w:val="18"/>
              </w:rPr>
              <w:t>Hücre Biyolojisinde deneysel modeller ve</w:t>
            </w:r>
            <w:r>
              <w:rPr>
                <w:spacing w:val="20"/>
                <w:sz w:val="18"/>
              </w:rPr>
              <w:t xml:space="preserve"> </w:t>
            </w:r>
            <w:r>
              <w:rPr>
                <w:sz w:val="18"/>
              </w:rPr>
              <w:t>teknikler</w:t>
            </w:r>
            <w:r>
              <w:rPr>
                <w:spacing w:val="21"/>
                <w:sz w:val="18"/>
              </w:rPr>
              <w:t xml:space="preserve"> </w:t>
            </w:r>
            <w:r>
              <w:rPr>
                <w:sz w:val="18"/>
              </w:rPr>
              <w:t>(E.</w:t>
            </w:r>
            <w:r>
              <w:rPr>
                <w:spacing w:val="1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coli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19"/>
                <w:sz w:val="18"/>
              </w:rPr>
              <w:t xml:space="preserve"> </w:t>
            </w:r>
            <w:r>
              <w:rPr>
                <w:sz w:val="18"/>
              </w:rPr>
              <w:t>maya,</w:t>
            </w:r>
            <w:r>
              <w:rPr>
                <w:spacing w:val="21"/>
                <w:sz w:val="18"/>
              </w:rPr>
              <w:t xml:space="preserve"> </w:t>
            </w:r>
            <w:proofErr w:type="spellStart"/>
            <w:proofErr w:type="gramStart"/>
            <w:r>
              <w:rPr>
                <w:sz w:val="18"/>
              </w:rPr>
              <w:t>C.elegans</w:t>
            </w:r>
            <w:proofErr w:type="spellEnd"/>
            <w:proofErr w:type="gramEnd"/>
            <w:r>
              <w:rPr>
                <w:sz w:val="18"/>
              </w:rPr>
              <w:t>, omurgalı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,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hücre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kültürü</w:t>
            </w:r>
            <w:r>
              <w:rPr>
                <w:spacing w:val="-5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b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mikroskopi Prof. Dr. Gülay BULUT</w:t>
            </w:r>
          </w:p>
        </w:tc>
        <w:tc>
          <w:tcPr>
            <w:tcW w:w="2693" w:type="dxa"/>
          </w:tcPr>
          <w:p w14:paraId="63EDE47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88" w:type="dxa"/>
            <w:shd w:val="clear" w:color="auto" w:fill="DFECD9"/>
          </w:tcPr>
          <w:p w14:paraId="3863DAC4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26"/>
              </w:rPr>
            </w:pPr>
          </w:p>
          <w:p w14:paraId="69CC69FE" w14:textId="77777777" w:rsidR="002B7BFE" w:rsidRDefault="004749B5">
            <w:pPr>
              <w:pStyle w:val="TableParagraph"/>
              <w:ind w:left="873" w:right="618" w:hanging="216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ğrenme </w:t>
            </w:r>
            <w:r>
              <w:rPr>
                <w:spacing w:val="-2"/>
                <w:sz w:val="18"/>
              </w:rPr>
              <w:t>Biyoistatistik</w:t>
            </w:r>
          </w:p>
        </w:tc>
        <w:tc>
          <w:tcPr>
            <w:tcW w:w="2384" w:type="dxa"/>
          </w:tcPr>
          <w:p w14:paraId="620B187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85" w:type="dxa"/>
          </w:tcPr>
          <w:p w14:paraId="5EB6ED0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04661728" w14:textId="77777777">
        <w:trPr>
          <w:trHeight w:val="686"/>
        </w:trPr>
        <w:tc>
          <w:tcPr>
            <w:tcW w:w="1181" w:type="dxa"/>
          </w:tcPr>
          <w:p w14:paraId="515D588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5197981" w14:textId="77777777" w:rsidR="002B7BFE" w:rsidRDefault="004749B5">
            <w:pPr>
              <w:pStyle w:val="TableParagraph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30</w:t>
            </w:r>
          </w:p>
        </w:tc>
        <w:tc>
          <w:tcPr>
            <w:tcW w:w="3123" w:type="dxa"/>
          </w:tcPr>
          <w:p w14:paraId="3D56EA2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A61E562" w14:textId="77777777" w:rsidR="002B7BFE" w:rsidRDefault="004749B5">
            <w:pPr>
              <w:pStyle w:val="TableParagraph"/>
              <w:ind w:left="1008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693" w:type="dxa"/>
          </w:tcPr>
          <w:p w14:paraId="28A9CD2D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530F265" w14:textId="77777777" w:rsidR="002B7BFE" w:rsidRDefault="004749B5">
            <w:pPr>
              <w:pStyle w:val="TableParagraph"/>
              <w:ind w:left="748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688" w:type="dxa"/>
          </w:tcPr>
          <w:p w14:paraId="11CFC54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ACF7A7F" w14:textId="77777777" w:rsidR="002B7BFE" w:rsidRDefault="004749B5">
            <w:pPr>
              <w:pStyle w:val="TableParagraph"/>
              <w:ind w:left="792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384" w:type="dxa"/>
          </w:tcPr>
          <w:p w14:paraId="349B4E3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513E24E" w14:textId="77777777" w:rsidR="002B7BFE" w:rsidRDefault="004749B5">
            <w:pPr>
              <w:pStyle w:val="TableParagraph"/>
              <w:ind w:left="641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585" w:type="dxa"/>
          </w:tcPr>
          <w:p w14:paraId="26DD93C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D7AA058" w14:textId="77777777" w:rsidR="002B7BFE" w:rsidRDefault="004749B5">
            <w:pPr>
              <w:pStyle w:val="TableParagraph"/>
              <w:ind w:left="741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1"/>
                <w:sz w:val="18"/>
              </w:rPr>
              <w:t xml:space="preserve"> </w:t>
            </w:r>
            <w:r>
              <w:rPr>
                <w:b/>
                <w:color w:val="00AD50"/>
                <w:spacing w:val="-2"/>
                <w:sz w:val="18"/>
              </w:rPr>
              <w:t>ARASI</w:t>
            </w:r>
          </w:p>
        </w:tc>
      </w:tr>
      <w:tr w:rsidR="002B7BFE" w14:paraId="531180C8" w14:textId="77777777">
        <w:trPr>
          <w:trHeight w:val="1247"/>
        </w:trPr>
        <w:tc>
          <w:tcPr>
            <w:tcW w:w="1181" w:type="dxa"/>
          </w:tcPr>
          <w:p w14:paraId="5B92FC12" w14:textId="77777777" w:rsidR="002B7BFE" w:rsidRDefault="004749B5">
            <w:pPr>
              <w:pStyle w:val="TableParagraph"/>
              <w:spacing w:line="202" w:lineRule="exact"/>
              <w:ind w:left="14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3123" w:type="dxa"/>
          </w:tcPr>
          <w:p w14:paraId="30DD34A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3138C228" w14:textId="77777777" w:rsidR="002B7BFE" w:rsidRDefault="004749B5">
            <w:pPr>
              <w:pStyle w:val="TableParagraph"/>
              <w:spacing w:line="197" w:lineRule="exact"/>
              <w:ind w:left="494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697D3ED0" w14:textId="77777777" w:rsidR="002B7BFE" w:rsidRDefault="004749B5">
            <w:pPr>
              <w:pStyle w:val="TableParagraph"/>
              <w:spacing w:before="8" w:line="237" w:lineRule="auto"/>
              <w:ind w:left="328" w:firstLine="103"/>
              <w:rPr>
                <w:sz w:val="18"/>
              </w:rPr>
            </w:pPr>
            <w:r>
              <w:rPr>
                <w:sz w:val="18"/>
              </w:rPr>
              <w:t>Hücre yapısında yer alan biyomolekülle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iyolojik</w:t>
            </w:r>
          </w:p>
          <w:p w14:paraId="04DF99F1" w14:textId="77777777" w:rsidR="002B7BFE" w:rsidRDefault="004749B5">
            <w:pPr>
              <w:pStyle w:val="TableParagraph"/>
              <w:spacing w:line="202" w:lineRule="exact"/>
              <w:ind w:left="169" w:right="179"/>
              <w:jc w:val="center"/>
              <w:rPr>
                <w:sz w:val="18"/>
              </w:rPr>
            </w:pPr>
            <w:proofErr w:type="gramStart"/>
            <w:r>
              <w:rPr>
                <w:spacing w:val="-2"/>
                <w:sz w:val="18"/>
              </w:rPr>
              <w:t>fonksiyonları</w:t>
            </w:r>
            <w:proofErr w:type="gramEnd"/>
          </w:p>
          <w:p w14:paraId="11216701" w14:textId="77777777" w:rsidR="002B7BFE" w:rsidRDefault="004749B5">
            <w:pPr>
              <w:pStyle w:val="TableParagraph"/>
              <w:spacing w:line="206" w:lineRule="exact"/>
              <w:ind w:left="162" w:right="187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âmil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688" w:type="dxa"/>
          </w:tcPr>
          <w:p w14:paraId="49794A89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7"/>
              </w:rPr>
            </w:pPr>
          </w:p>
          <w:p w14:paraId="4D2D33F3" w14:textId="77777777" w:rsidR="002B7BFE" w:rsidRDefault="004749B5">
            <w:pPr>
              <w:pStyle w:val="TableParagraph"/>
              <w:spacing w:before="1"/>
              <w:ind w:left="211" w:right="179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5A2EC45F" w14:textId="77777777" w:rsidR="002B7BFE" w:rsidRDefault="004749B5">
            <w:pPr>
              <w:pStyle w:val="TableParagraph"/>
              <w:spacing w:before="1"/>
              <w:ind w:left="211" w:right="175"/>
              <w:jc w:val="center"/>
              <w:rPr>
                <w:sz w:val="18"/>
              </w:rPr>
            </w:pPr>
            <w:r>
              <w:rPr>
                <w:sz w:val="18"/>
              </w:rPr>
              <w:t>Teme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Biyoistatisti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avramlar ve Değişkenlerin Sın.</w:t>
            </w:r>
          </w:p>
          <w:p w14:paraId="4F305B36" w14:textId="77777777" w:rsidR="002B7BFE" w:rsidRDefault="004749B5">
            <w:pPr>
              <w:pStyle w:val="TableParagraph"/>
              <w:spacing w:line="203" w:lineRule="exact"/>
              <w:ind w:left="211" w:right="180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 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aradavut</w:t>
            </w:r>
            <w:proofErr w:type="spellEnd"/>
          </w:p>
        </w:tc>
        <w:tc>
          <w:tcPr>
            <w:tcW w:w="2384" w:type="dxa"/>
          </w:tcPr>
          <w:p w14:paraId="0D27F346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17"/>
              </w:rPr>
            </w:pPr>
          </w:p>
          <w:p w14:paraId="50AC70F0" w14:textId="77777777" w:rsidR="002B7BFE" w:rsidRDefault="004749B5">
            <w:pPr>
              <w:pStyle w:val="TableParagraph"/>
              <w:ind w:left="156" w:right="148" w:firstLine="182"/>
              <w:rPr>
                <w:sz w:val="18"/>
              </w:rPr>
            </w:pPr>
            <w:r>
              <w:rPr>
                <w:b/>
                <w:sz w:val="18"/>
              </w:rPr>
              <w:t xml:space="preserve">T. Biyoloji ve Genetik </w:t>
            </w:r>
            <w:r>
              <w:rPr>
                <w:sz w:val="18"/>
              </w:rPr>
              <w:t>Hücre membranının yapısı v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moleküle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organizasyonu</w:t>
            </w:r>
          </w:p>
          <w:p w14:paraId="02757CFC" w14:textId="77777777" w:rsidR="002B7BFE" w:rsidRDefault="004749B5">
            <w:pPr>
              <w:pStyle w:val="TableParagraph"/>
              <w:spacing w:line="203" w:lineRule="exact"/>
              <w:ind w:left="296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Gülay</w:t>
            </w:r>
            <w:r>
              <w:rPr>
                <w:spacing w:val="-2"/>
                <w:sz w:val="18"/>
              </w:rPr>
              <w:t xml:space="preserve"> BULUT</w:t>
            </w:r>
          </w:p>
        </w:tc>
        <w:tc>
          <w:tcPr>
            <w:tcW w:w="2585" w:type="dxa"/>
          </w:tcPr>
          <w:p w14:paraId="70488232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17"/>
              </w:rPr>
            </w:pPr>
          </w:p>
          <w:p w14:paraId="28B7B047" w14:textId="77777777" w:rsidR="002B7BFE" w:rsidRDefault="004749B5">
            <w:pPr>
              <w:pStyle w:val="TableParagraph"/>
              <w:ind w:left="305" w:right="316"/>
              <w:jc w:val="center"/>
              <w:rPr>
                <w:sz w:val="18"/>
              </w:rPr>
            </w:pPr>
            <w:r>
              <w:rPr>
                <w:b/>
                <w:sz w:val="18"/>
              </w:rPr>
              <w:t>Deontoloji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Tıp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Tarihi </w:t>
            </w:r>
            <w:proofErr w:type="gramStart"/>
            <w:r>
              <w:rPr>
                <w:sz w:val="18"/>
              </w:rPr>
              <w:t>Ortaçağda</w:t>
            </w:r>
            <w:proofErr w:type="gramEnd"/>
            <w:r>
              <w:rPr>
                <w:sz w:val="18"/>
              </w:rPr>
              <w:t xml:space="preserve"> Tıp Anlayışı, Eğitimi ve Gelişmeler</w:t>
            </w:r>
          </w:p>
          <w:p w14:paraId="29F264CB" w14:textId="77777777" w:rsidR="002B7BFE" w:rsidRDefault="004749B5">
            <w:pPr>
              <w:pStyle w:val="TableParagraph"/>
              <w:spacing w:line="203" w:lineRule="exact"/>
              <w:ind w:left="311" w:right="316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Namı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İLİCİ</w:t>
            </w:r>
          </w:p>
        </w:tc>
      </w:tr>
      <w:tr w:rsidR="002B7BFE" w14:paraId="3920FD8F" w14:textId="77777777">
        <w:trPr>
          <w:trHeight w:val="1238"/>
        </w:trPr>
        <w:tc>
          <w:tcPr>
            <w:tcW w:w="1181" w:type="dxa"/>
          </w:tcPr>
          <w:p w14:paraId="61866BF8" w14:textId="77777777" w:rsidR="002B7BFE" w:rsidRDefault="004749B5">
            <w:pPr>
              <w:pStyle w:val="TableParagraph"/>
              <w:spacing w:line="195" w:lineRule="exact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3123" w:type="dxa"/>
          </w:tcPr>
          <w:p w14:paraId="7CE8F7D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1078B86B" w14:textId="77777777" w:rsidR="002B7BFE" w:rsidRDefault="004749B5">
            <w:pPr>
              <w:pStyle w:val="TableParagraph"/>
              <w:spacing w:line="195" w:lineRule="exact"/>
              <w:ind w:left="489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0247951A" w14:textId="77777777" w:rsidR="002B7BFE" w:rsidRDefault="004749B5">
            <w:pPr>
              <w:pStyle w:val="TableParagraph"/>
              <w:spacing w:before="4"/>
              <w:ind w:left="304" w:firstLine="110"/>
              <w:rPr>
                <w:sz w:val="18"/>
              </w:rPr>
            </w:pPr>
            <w:r>
              <w:rPr>
                <w:sz w:val="18"/>
              </w:rPr>
              <w:t>Hücre yapısında yer alan biyomolekülle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iyolojik</w:t>
            </w:r>
          </w:p>
          <w:p w14:paraId="0F2FAAB7" w14:textId="77777777" w:rsidR="002B7BFE" w:rsidRDefault="004749B5">
            <w:pPr>
              <w:pStyle w:val="TableParagraph"/>
              <w:spacing w:before="1" w:line="203" w:lineRule="exact"/>
              <w:ind w:left="129" w:right="187"/>
              <w:jc w:val="center"/>
              <w:rPr>
                <w:sz w:val="18"/>
              </w:rPr>
            </w:pPr>
            <w:proofErr w:type="gramStart"/>
            <w:r>
              <w:rPr>
                <w:spacing w:val="-2"/>
                <w:sz w:val="18"/>
              </w:rPr>
              <w:t>fonksiyonları</w:t>
            </w:r>
            <w:proofErr w:type="gramEnd"/>
          </w:p>
          <w:p w14:paraId="32B4DEAA" w14:textId="77777777" w:rsidR="002B7BFE" w:rsidRDefault="004749B5">
            <w:pPr>
              <w:pStyle w:val="TableParagraph"/>
              <w:spacing w:before="5" w:line="228" w:lineRule="auto"/>
              <w:ind w:left="126" w:right="187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âmil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688" w:type="dxa"/>
          </w:tcPr>
          <w:p w14:paraId="5FCEE25E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16"/>
              </w:rPr>
            </w:pPr>
          </w:p>
          <w:p w14:paraId="1ECF1C59" w14:textId="77777777" w:rsidR="002B7BFE" w:rsidRDefault="004749B5">
            <w:pPr>
              <w:pStyle w:val="TableParagraph"/>
              <w:ind w:left="211" w:right="179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0A7F40E7" w14:textId="77777777" w:rsidR="002B7BFE" w:rsidRDefault="004749B5">
            <w:pPr>
              <w:pStyle w:val="TableParagraph"/>
              <w:spacing w:before="5"/>
              <w:ind w:left="206" w:right="180"/>
              <w:jc w:val="center"/>
              <w:rPr>
                <w:sz w:val="18"/>
              </w:rPr>
            </w:pPr>
            <w:r>
              <w:rPr>
                <w:sz w:val="18"/>
              </w:rPr>
              <w:t>Teme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Biyoistatisti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avramlar ve Değişkenlerin Sın.</w:t>
            </w:r>
          </w:p>
          <w:p w14:paraId="4EE984BB" w14:textId="77777777" w:rsidR="002B7BFE" w:rsidRDefault="004749B5">
            <w:pPr>
              <w:pStyle w:val="TableParagraph"/>
              <w:spacing w:line="199" w:lineRule="exact"/>
              <w:ind w:left="211" w:right="180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 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aradavut</w:t>
            </w:r>
            <w:proofErr w:type="spellEnd"/>
          </w:p>
        </w:tc>
        <w:tc>
          <w:tcPr>
            <w:tcW w:w="2384" w:type="dxa"/>
          </w:tcPr>
          <w:p w14:paraId="6F95D737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16"/>
              </w:rPr>
            </w:pPr>
          </w:p>
          <w:p w14:paraId="626E5EA7" w14:textId="77777777" w:rsidR="002B7BFE" w:rsidRDefault="004749B5">
            <w:pPr>
              <w:pStyle w:val="TableParagraph"/>
              <w:ind w:left="156" w:right="148" w:firstLine="182"/>
              <w:rPr>
                <w:sz w:val="18"/>
              </w:rPr>
            </w:pPr>
            <w:r>
              <w:rPr>
                <w:b/>
                <w:sz w:val="18"/>
              </w:rPr>
              <w:t xml:space="preserve">T. Biyoloji ve Genetik </w:t>
            </w:r>
            <w:r>
              <w:rPr>
                <w:sz w:val="18"/>
              </w:rPr>
              <w:t>Hücre membranının yapısı v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moleküle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organizasyonu</w:t>
            </w:r>
          </w:p>
          <w:p w14:paraId="3F32084E" w14:textId="77777777" w:rsidR="002B7BFE" w:rsidRDefault="004749B5">
            <w:pPr>
              <w:pStyle w:val="TableParagraph"/>
              <w:spacing w:before="1"/>
              <w:ind w:left="296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Gülay</w:t>
            </w:r>
            <w:r>
              <w:rPr>
                <w:spacing w:val="-2"/>
                <w:sz w:val="18"/>
              </w:rPr>
              <w:t xml:space="preserve"> BULUT</w:t>
            </w:r>
          </w:p>
        </w:tc>
        <w:tc>
          <w:tcPr>
            <w:tcW w:w="2585" w:type="dxa"/>
          </w:tcPr>
          <w:p w14:paraId="7D7577CB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16"/>
              </w:rPr>
            </w:pPr>
          </w:p>
          <w:p w14:paraId="1E819053" w14:textId="77777777" w:rsidR="002B7BFE" w:rsidRDefault="004749B5">
            <w:pPr>
              <w:pStyle w:val="TableParagraph"/>
              <w:ind w:left="300" w:right="307" w:hanging="10"/>
              <w:jc w:val="center"/>
              <w:rPr>
                <w:sz w:val="18"/>
              </w:rPr>
            </w:pPr>
            <w:r>
              <w:rPr>
                <w:b/>
                <w:sz w:val="18"/>
              </w:rPr>
              <w:t xml:space="preserve">Deontoloji ve Tıp Tarihi </w:t>
            </w:r>
            <w:proofErr w:type="spellStart"/>
            <w:r>
              <w:rPr>
                <w:sz w:val="18"/>
              </w:rPr>
              <w:t>Darül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ikme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ya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a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''Tıbbın Elmas Çağı'’</w:t>
            </w:r>
          </w:p>
          <w:p w14:paraId="6B8A7114" w14:textId="77777777" w:rsidR="002B7BFE" w:rsidRDefault="004749B5">
            <w:pPr>
              <w:pStyle w:val="TableParagraph"/>
              <w:spacing w:before="1"/>
              <w:ind w:left="311" w:right="316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Namı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İLİCİ</w:t>
            </w:r>
          </w:p>
        </w:tc>
      </w:tr>
      <w:tr w:rsidR="002B7BFE" w14:paraId="5752AF6C" w14:textId="77777777">
        <w:trPr>
          <w:trHeight w:val="436"/>
        </w:trPr>
        <w:tc>
          <w:tcPr>
            <w:tcW w:w="1181" w:type="dxa"/>
          </w:tcPr>
          <w:p w14:paraId="41AC2300" w14:textId="77777777" w:rsidR="002B7BFE" w:rsidRDefault="004749B5">
            <w:pPr>
              <w:pStyle w:val="TableParagraph"/>
              <w:spacing w:before="107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3123" w:type="dxa"/>
          </w:tcPr>
          <w:p w14:paraId="03C79EDB" w14:textId="77777777" w:rsidR="002B7BFE" w:rsidRDefault="004749B5">
            <w:pPr>
              <w:pStyle w:val="TableParagraph"/>
              <w:spacing w:before="107"/>
              <w:ind w:right="547"/>
              <w:jc w:val="right"/>
              <w:rPr>
                <w:sz w:val="18"/>
              </w:rPr>
            </w:pPr>
            <w:r>
              <w:rPr>
                <w:color w:val="FF0000"/>
                <w:sz w:val="18"/>
              </w:rPr>
              <w:t>Program</w:t>
            </w:r>
            <w:r>
              <w:rPr>
                <w:color w:val="FF0000"/>
                <w:spacing w:val="-12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Dışı</w:t>
            </w:r>
            <w:r>
              <w:rPr>
                <w:color w:val="FF0000"/>
                <w:spacing w:val="-10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Seçmeli</w:t>
            </w:r>
            <w:r>
              <w:rPr>
                <w:color w:val="FF0000"/>
                <w:spacing w:val="-7"/>
                <w:sz w:val="18"/>
              </w:rPr>
              <w:t xml:space="preserve"> </w:t>
            </w:r>
            <w:r>
              <w:rPr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1C25E19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88" w:type="dxa"/>
          </w:tcPr>
          <w:p w14:paraId="744C5A3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384" w:type="dxa"/>
          </w:tcPr>
          <w:p w14:paraId="302E9DB8" w14:textId="77777777" w:rsidR="002B7BFE" w:rsidRDefault="004749B5">
            <w:pPr>
              <w:pStyle w:val="TableParagraph"/>
              <w:spacing w:before="107"/>
              <w:ind w:right="275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I</w:t>
            </w:r>
          </w:p>
        </w:tc>
        <w:tc>
          <w:tcPr>
            <w:tcW w:w="2585" w:type="dxa"/>
          </w:tcPr>
          <w:p w14:paraId="0765614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1EE11C60" w14:textId="77777777">
        <w:trPr>
          <w:trHeight w:val="691"/>
        </w:trPr>
        <w:tc>
          <w:tcPr>
            <w:tcW w:w="1181" w:type="dxa"/>
          </w:tcPr>
          <w:p w14:paraId="1A20A40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14108DD" w14:textId="77777777" w:rsidR="002B7BFE" w:rsidRDefault="004749B5">
            <w:pPr>
              <w:pStyle w:val="TableParagraph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3123" w:type="dxa"/>
          </w:tcPr>
          <w:p w14:paraId="66FDF73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801558A" w14:textId="77777777" w:rsidR="002B7BFE" w:rsidRDefault="004749B5">
            <w:pPr>
              <w:pStyle w:val="TableParagraph"/>
              <w:ind w:right="547"/>
              <w:jc w:val="right"/>
              <w:rPr>
                <w:sz w:val="18"/>
              </w:rPr>
            </w:pPr>
            <w:r>
              <w:rPr>
                <w:color w:val="FF0000"/>
                <w:sz w:val="18"/>
              </w:rPr>
              <w:t>Program</w:t>
            </w:r>
            <w:r>
              <w:rPr>
                <w:color w:val="FF0000"/>
                <w:spacing w:val="-12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Dışı</w:t>
            </w:r>
            <w:r>
              <w:rPr>
                <w:color w:val="FF0000"/>
                <w:spacing w:val="-10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Seçmeli</w:t>
            </w:r>
            <w:r>
              <w:rPr>
                <w:color w:val="FF0000"/>
                <w:spacing w:val="-7"/>
                <w:sz w:val="18"/>
              </w:rPr>
              <w:t xml:space="preserve"> </w:t>
            </w:r>
            <w:r>
              <w:rPr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263B6C3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88" w:type="dxa"/>
          </w:tcPr>
          <w:p w14:paraId="50B2849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384" w:type="dxa"/>
          </w:tcPr>
          <w:p w14:paraId="6B9496AD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E65492F" w14:textId="77777777" w:rsidR="002B7BFE" w:rsidRDefault="004749B5">
            <w:pPr>
              <w:pStyle w:val="TableParagraph"/>
              <w:ind w:right="270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I</w:t>
            </w:r>
          </w:p>
        </w:tc>
        <w:tc>
          <w:tcPr>
            <w:tcW w:w="2585" w:type="dxa"/>
          </w:tcPr>
          <w:p w14:paraId="4EB55DE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3D0A4918" w14:textId="77777777" w:rsidR="002B7BFE" w:rsidRDefault="002B7BFE">
      <w:pPr>
        <w:rPr>
          <w:sz w:val="18"/>
        </w:rPr>
        <w:sectPr w:rsidR="002B7BFE">
          <w:pgSz w:w="16850" w:h="11920" w:orient="landscape"/>
          <w:pgMar w:top="300" w:right="820" w:bottom="1140" w:left="1140" w:header="0" w:footer="958" w:gutter="0"/>
          <w:cols w:space="708"/>
        </w:sectPr>
      </w:pPr>
    </w:p>
    <w:p w14:paraId="4EA2FCBA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2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81"/>
        <w:gridCol w:w="2297"/>
        <w:gridCol w:w="2983"/>
        <w:gridCol w:w="2563"/>
        <w:gridCol w:w="3046"/>
        <w:gridCol w:w="2316"/>
      </w:tblGrid>
      <w:tr w:rsidR="002B7BFE" w14:paraId="016D38FC" w14:textId="77777777">
        <w:trPr>
          <w:trHeight w:val="498"/>
        </w:trPr>
        <w:tc>
          <w:tcPr>
            <w:tcW w:w="1181" w:type="dxa"/>
            <w:shd w:val="clear" w:color="auto" w:fill="48ACC5"/>
          </w:tcPr>
          <w:p w14:paraId="5DC651B2" w14:textId="77777777" w:rsidR="002B7BFE" w:rsidRDefault="004749B5">
            <w:pPr>
              <w:pStyle w:val="TableParagraph"/>
              <w:spacing w:before="129"/>
              <w:ind w:left="119"/>
              <w:rPr>
                <w:b/>
                <w:sz w:val="18"/>
              </w:rPr>
            </w:pPr>
            <w:r>
              <w:rPr>
                <w:b/>
                <w:sz w:val="18"/>
              </w:rPr>
              <w:t>3.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Hafta</w:t>
            </w:r>
          </w:p>
        </w:tc>
        <w:tc>
          <w:tcPr>
            <w:tcW w:w="2297" w:type="dxa"/>
            <w:shd w:val="clear" w:color="auto" w:fill="48ACC5"/>
          </w:tcPr>
          <w:p w14:paraId="1C39099C" w14:textId="77777777" w:rsidR="002B7BFE" w:rsidRDefault="004749B5">
            <w:pPr>
              <w:pStyle w:val="TableParagraph"/>
              <w:spacing w:before="129"/>
              <w:ind w:left="120"/>
              <w:rPr>
                <w:b/>
                <w:sz w:val="18"/>
              </w:rPr>
            </w:pPr>
            <w:r>
              <w:rPr>
                <w:b/>
                <w:sz w:val="18"/>
              </w:rPr>
              <w:t>26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Eylü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83" w:type="dxa"/>
            <w:shd w:val="clear" w:color="auto" w:fill="48ACC5"/>
          </w:tcPr>
          <w:p w14:paraId="53326762" w14:textId="77777777" w:rsidR="002B7BFE" w:rsidRDefault="004749B5">
            <w:pPr>
              <w:pStyle w:val="TableParagraph"/>
              <w:spacing w:before="129"/>
              <w:ind w:left="118"/>
              <w:rPr>
                <w:b/>
                <w:sz w:val="18"/>
              </w:rPr>
            </w:pPr>
            <w:r>
              <w:rPr>
                <w:b/>
                <w:sz w:val="18"/>
              </w:rPr>
              <w:t>27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Eylü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Salı</w:t>
            </w:r>
          </w:p>
        </w:tc>
        <w:tc>
          <w:tcPr>
            <w:tcW w:w="2563" w:type="dxa"/>
            <w:shd w:val="clear" w:color="auto" w:fill="48ACC5"/>
          </w:tcPr>
          <w:p w14:paraId="4FB4FFE7" w14:textId="77777777" w:rsidR="002B7BFE" w:rsidRDefault="004749B5">
            <w:pPr>
              <w:pStyle w:val="TableParagraph"/>
              <w:spacing w:before="129"/>
              <w:ind w:left="118"/>
              <w:rPr>
                <w:b/>
                <w:sz w:val="18"/>
              </w:rPr>
            </w:pPr>
            <w:r>
              <w:rPr>
                <w:b/>
                <w:sz w:val="18"/>
              </w:rPr>
              <w:t>28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Eylü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3046" w:type="dxa"/>
            <w:shd w:val="clear" w:color="auto" w:fill="48ACC5"/>
          </w:tcPr>
          <w:p w14:paraId="6DCA30EF" w14:textId="77777777" w:rsidR="002B7BFE" w:rsidRDefault="004749B5">
            <w:pPr>
              <w:pStyle w:val="TableParagraph"/>
              <w:spacing w:before="129"/>
              <w:ind w:left="114"/>
              <w:rPr>
                <w:b/>
                <w:sz w:val="18"/>
              </w:rPr>
            </w:pPr>
            <w:r>
              <w:rPr>
                <w:b/>
                <w:sz w:val="18"/>
              </w:rPr>
              <w:t>29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Eylü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316" w:type="dxa"/>
            <w:shd w:val="clear" w:color="auto" w:fill="48ACC5"/>
          </w:tcPr>
          <w:p w14:paraId="00C42FDF" w14:textId="77777777" w:rsidR="002B7BFE" w:rsidRDefault="004749B5">
            <w:pPr>
              <w:pStyle w:val="TableParagraph"/>
              <w:spacing w:before="129"/>
              <w:ind w:left="121"/>
              <w:rPr>
                <w:b/>
                <w:sz w:val="18"/>
              </w:rPr>
            </w:pPr>
            <w:r>
              <w:rPr>
                <w:b/>
                <w:sz w:val="18"/>
              </w:rPr>
              <w:t>30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Eylü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2022 </w:t>
            </w: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77FA9BF1" w14:textId="77777777">
        <w:trPr>
          <w:trHeight w:val="494"/>
        </w:trPr>
        <w:tc>
          <w:tcPr>
            <w:tcW w:w="1181" w:type="dxa"/>
          </w:tcPr>
          <w:p w14:paraId="562FCD26" w14:textId="77777777" w:rsidR="002B7BFE" w:rsidRDefault="004749B5">
            <w:pPr>
              <w:pStyle w:val="TableParagraph"/>
              <w:spacing w:before="131"/>
              <w:ind w:left="119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at</w:t>
            </w:r>
          </w:p>
        </w:tc>
        <w:tc>
          <w:tcPr>
            <w:tcW w:w="2297" w:type="dxa"/>
          </w:tcPr>
          <w:p w14:paraId="02DE1996" w14:textId="77777777" w:rsidR="002B7BFE" w:rsidRDefault="004749B5">
            <w:pPr>
              <w:pStyle w:val="TableParagraph"/>
              <w:spacing w:before="131"/>
              <w:ind w:left="15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83" w:type="dxa"/>
          </w:tcPr>
          <w:p w14:paraId="1D885481" w14:textId="77777777" w:rsidR="002B7BFE" w:rsidRDefault="004749B5">
            <w:pPr>
              <w:pStyle w:val="TableParagraph"/>
              <w:spacing w:before="131"/>
              <w:ind w:left="118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563" w:type="dxa"/>
          </w:tcPr>
          <w:p w14:paraId="121E9782" w14:textId="77777777" w:rsidR="002B7BFE" w:rsidRDefault="004749B5">
            <w:pPr>
              <w:pStyle w:val="TableParagraph"/>
              <w:spacing w:before="131"/>
              <w:ind w:left="11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3046" w:type="dxa"/>
          </w:tcPr>
          <w:p w14:paraId="3AA71B03" w14:textId="77777777" w:rsidR="002B7BFE" w:rsidRDefault="004749B5">
            <w:pPr>
              <w:pStyle w:val="TableParagraph"/>
              <w:spacing w:before="131"/>
              <w:ind w:left="114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316" w:type="dxa"/>
          </w:tcPr>
          <w:p w14:paraId="37C41230" w14:textId="77777777" w:rsidR="002B7BFE" w:rsidRDefault="004749B5">
            <w:pPr>
              <w:pStyle w:val="TableParagraph"/>
              <w:spacing w:before="131"/>
              <w:ind w:left="121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7CF20BED" w14:textId="77777777">
        <w:trPr>
          <w:trHeight w:val="714"/>
        </w:trPr>
        <w:tc>
          <w:tcPr>
            <w:tcW w:w="1181" w:type="dxa"/>
          </w:tcPr>
          <w:p w14:paraId="643D6AF4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19"/>
              </w:rPr>
            </w:pPr>
          </w:p>
          <w:p w14:paraId="233CFCF7" w14:textId="77777777" w:rsidR="002B7BFE" w:rsidRDefault="004749B5">
            <w:pPr>
              <w:pStyle w:val="TableParagraph"/>
              <w:ind w:left="15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8:50-09:30</w:t>
            </w:r>
          </w:p>
        </w:tc>
        <w:tc>
          <w:tcPr>
            <w:tcW w:w="2297" w:type="dxa"/>
            <w:shd w:val="clear" w:color="auto" w:fill="DFECD9"/>
          </w:tcPr>
          <w:p w14:paraId="75C15FE7" w14:textId="77777777" w:rsidR="002B7BFE" w:rsidRDefault="004749B5">
            <w:pPr>
              <w:pStyle w:val="TableParagraph"/>
              <w:spacing w:before="105"/>
              <w:ind w:left="212" w:right="183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16890866" w14:textId="77777777" w:rsidR="002B7BFE" w:rsidRDefault="004749B5">
            <w:pPr>
              <w:pStyle w:val="TableParagraph"/>
              <w:spacing w:before="33"/>
              <w:ind w:left="212" w:right="190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r>
              <w:rPr>
                <w:spacing w:val="-2"/>
                <w:sz w:val="18"/>
              </w:rPr>
              <w:t>Genetik</w:t>
            </w:r>
          </w:p>
        </w:tc>
        <w:tc>
          <w:tcPr>
            <w:tcW w:w="2983" w:type="dxa"/>
            <w:shd w:val="clear" w:color="auto" w:fill="DFECD9"/>
          </w:tcPr>
          <w:p w14:paraId="2213DEB0" w14:textId="77777777" w:rsidR="002B7BFE" w:rsidRDefault="004749B5">
            <w:pPr>
              <w:pStyle w:val="TableParagraph"/>
              <w:spacing w:before="105"/>
              <w:ind w:left="263" w:right="316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6F52D12A" w14:textId="77777777" w:rsidR="002B7BFE" w:rsidRDefault="004749B5">
            <w:pPr>
              <w:pStyle w:val="TableParagraph"/>
              <w:spacing w:before="33"/>
              <w:ind w:left="254" w:right="316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563" w:type="dxa"/>
          </w:tcPr>
          <w:p w14:paraId="572F202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046" w:type="dxa"/>
            <w:shd w:val="clear" w:color="auto" w:fill="FFEFCC"/>
          </w:tcPr>
          <w:p w14:paraId="45F28284" w14:textId="77777777" w:rsidR="002B7BFE" w:rsidRDefault="004749B5">
            <w:pPr>
              <w:pStyle w:val="TableParagraph"/>
              <w:spacing w:line="278" w:lineRule="auto"/>
              <w:ind w:left="1036" w:right="1007" w:firstLine="292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8.50-09.30)</w:t>
            </w:r>
          </w:p>
          <w:p w14:paraId="0385DAD2" w14:textId="77777777" w:rsidR="002B7BFE" w:rsidRDefault="004749B5">
            <w:pPr>
              <w:pStyle w:val="TableParagraph"/>
              <w:spacing w:line="192" w:lineRule="exact"/>
              <w:ind w:left="923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316" w:type="dxa"/>
            <w:shd w:val="clear" w:color="auto" w:fill="DFECD9"/>
          </w:tcPr>
          <w:p w14:paraId="41286E19" w14:textId="77777777" w:rsidR="002B7BFE" w:rsidRDefault="004749B5">
            <w:pPr>
              <w:pStyle w:val="TableParagraph"/>
              <w:spacing w:before="105"/>
              <w:ind w:left="116" w:right="139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47149DAF" w14:textId="77777777" w:rsidR="002B7BFE" w:rsidRDefault="004749B5">
            <w:pPr>
              <w:pStyle w:val="TableParagraph"/>
              <w:spacing w:before="33"/>
              <w:ind w:left="108" w:right="139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</w:tr>
      <w:tr w:rsidR="002B7BFE" w14:paraId="3405ADA5" w14:textId="77777777">
        <w:trPr>
          <w:trHeight w:val="950"/>
        </w:trPr>
        <w:tc>
          <w:tcPr>
            <w:tcW w:w="1181" w:type="dxa"/>
          </w:tcPr>
          <w:p w14:paraId="6CC07CA1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9"/>
              </w:rPr>
            </w:pPr>
          </w:p>
          <w:p w14:paraId="2F7A1E4E" w14:textId="77777777" w:rsidR="002B7BFE" w:rsidRDefault="004749B5">
            <w:pPr>
              <w:pStyle w:val="TableParagraph"/>
              <w:ind w:left="15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9:40-10:20</w:t>
            </w:r>
          </w:p>
        </w:tc>
        <w:tc>
          <w:tcPr>
            <w:tcW w:w="2297" w:type="dxa"/>
            <w:shd w:val="clear" w:color="auto" w:fill="DFECD9"/>
          </w:tcPr>
          <w:p w14:paraId="7AE96CE0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19"/>
              </w:rPr>
            </w:pPr>
          </w:p>
          <w:p w14:paraId="6802C5B5" w14:textId="77777777" w:rsidR="002B7BFE" w:rsidRDefault="004749B5">
            <w:pPr>
              <w:pStyle w:val="TableParagraph"/>
              <w:ind w:left="212" w:right="183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4D67A62B" w14:textId="77777777" w:rsidR="002B7BFE" w:rsidRDefault="004749B5">
            <w:pPr>
              <w:pStyle w:val="TableParagraph"/>
              <w:spacing w:before="33"/>
              <w:ind w:left="212" w:right="192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983" w:type="dxa"/>
          </w:tcPr>
          <w:p w14:paraId="1C5E8B4D" w14:textId="77777777" w:rsidR="002B7BFE" w:rsidRDefault="004749B5">
            <w:pPr>
              <w:pStyle w:val="TableParagraph"/>
              <w:spacing w:before="100"/>
              <w:ind w:left="938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7212CDFB" w14:textId="77777777" w:rsidR="002B7BFE" w:rsidRDefault="004749B5">
            <w:pPr>
              <w:pStyle w:val="TableParagraph"/>
              <w:spacing w:before="33"/>
              <w:ind w:left="278" w:right="316"/>
              <w:jc w:val="center"/>
              <w:rPr>
                <w:sz w:val="18"/>
              </w:rPr>
            </w:pPr>
            <w:r>
              <w:rPr>
                <w:sz w:val="18"/>
              </w:rPr>
              <w:t>Su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Çözeltiler</w:t>
            </w:r>
          </w:p>
          <w:p w14:paraId="5674FB30" w14:textId="77777777" w:rsidR="002B7BFE" w:rsidRDefault="004749B5">
            <w:pPr>
              <w:pStyle w:val="TableParagraph"/>
              <w:spacing w:before="33"/>
              <w:ind w:left="280" w:right="316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Tahi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563" w:type="dxa"/>
          </w:tcPr>
          <w:p w14:paraId="60D5349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046" w:type="dxa"/>
            <w:shd w:val="clear" w:color="auto" w:fill="FFEFCC"/>
          </w:tcPr>
          <w:p w14:paraId="6E4F114B" w14:textId="77777777" w:rsidR="002B7BFE" w:rsidRDefault="004749B5">
            <w:pPr>
              <w:pStyle w:val="TableParagraph"/>
              <w:spacing w:line="278" w:lineRule="auto"/>
              <w:ind w:left="1038" w:right="1004" w:hanging="12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09.40-10.20)</w:t>
            </w:r>
          </w:p>
          <w:p w14:paraId="6A5749ED" w14:textId="77777777" w:rsidR="002B7BFE" w:rsidRDefault="004749B5">
            <w:pPr>
              <w:pStyle w:val="TableParagraph"/>
              <w:spacing w:line="192" w:lineRule="exact"/>
              <w:ind w:left="908" w:right="88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316" w:type="dxa"/>
            <w:shd w:val="clear" w:color="auto" w:fill="DFECD9"/>
          </w:tcPr>
          <w:p w14:paraId="31BC07A7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19"/>
              </w:rPr>
            </w:pPr>
          </w:p>
          <w:p w14:paraId="157E637E" w14:textId="77777777" w:rsidR="002B7BFE" w:rsidRDefault="004749B5">
            <w:pPr>
              <w:pStyle w:val="TableParagraph"/>
              <w:ind w:left="116" w:right="139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2CBB99BD" w14:textId="77777777" w:rsidR="002B7BFE" w:rsidRDefault="004749B5">
            <w:pPr>
              <w:pStyle w:val="TableParagraph"/>
              <w:spacing w:before="33"/>
              <w:ind w:left="108" w:right="139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</w:tr>
      <w:tr w:rsidR="002B7BFE" w14:paraId="3C310006" w14:textId="77777777">
        <w:trPr>
          <w:trHeight w:val="955"/>
        </w:trPr>
        <w:tc>
          <w:tcPr>
            <w:tcW w:w="1181" w:type="dxa"/>
          </w:tcPr>
          <w:p w14:paraId="58E35F7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5D15D5A" w14:textId="77777777" w:rsidR="002B7BFE" w:rsidRDefault="004749B5">
            <w:pPr>
              <w:pStyle w:val="TableParagraph"/>
              <w:spacing w:before="116"/>
              <w:ind w:left="15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0:30-11:10</w:t>
            </w:r>
          </w:p>
        </w:tc>
        <w:tc>
          <w:tcPr>
            <w:tcW w:w="2297" w:type="dxa"/>
          </w:tcPr>
          <w:p w14:paraId="6BF6FD5D" w14:textId="77777777" w:rsidR="002B7BFE" w:rsidRDefault="004749B5">
            <w:pPr>
              <w:pStyle w:val="TableParagraph"/>
              <w:spacing w:line="192" w:lineRule="exact"/>
              <w:ind w:left="321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1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7D62D769" w14:textId="77777777" w:rsidR="002B7BFE" w:rsidRDefault="004749B5">
            <w:pPr>
              <w:pStyle w:val="TableParagraph"/>
              <w:spacing w:before="41" w:line="266" w:lineRule="auto"/>
              <w:ind w:left="278" w:right="271" w:firstLine="96"/>
              <w:rPr>
                <w:sz w:val="18"/>
              </w:rPr>
            </w:pPr>
            <w:r>
              <w:rPr>
                <w:sz w:val="18"/>
              </w:rPr>
              <w:t>Hücre membranından transport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mekanizmaları</w:t>
            </w:r>
          </w:p>
          <w:p w14:paraId="53EED672" w14:textId="77777777" w:rsidR="002B7BFE" w:rsidRDefault="004749B5">
            <w:pPr>
              <w:pStyle w:val="TableParagraph"/>
              <w:spacing w:before="1"/>
              <w:ind w:left="278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ülay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ULUT</w:t>
            </w:r>
          </w:p>
        </w:tc>
        <w:tc>
          <w:tcPr>
            <w:tcW w:w="2983" w:type="dxa"/>
          </w:tcPr>
          <w:p w14:paraId="0CA5C4A2" w14:textId="77777777" w:rsidR="002B7BFE" w:rsidRDefault="004749B5">
            <w:pPr>
              <w:pStyle w:val="TableParagraph"/>
              <w:spacing w:line="192" w:lineRule="exact"/>
              <w:ind w:left="938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4E753FEF" w14:textId="77777777" w:rsidR="002B7BFE" w:rsidRDefault="004749B5">
            <w:pPr>
              <w:pStyle w:val="TableParagraph"/>
              <w:spacing w:before="35" w:line="266" w:lineRule="auto"/>
              <w:ind w:left="377" w:right="418" w:hanging="10"/>
              <w:jc w:val="center"/>
              <w:rPr>
                <w:sz w:val="18"/>
              </w:rPr>
            </w:pPr>
            <w:r>
              <w:rPr>
                <w:sz w:val="18"/>
              </w:rPr>
              <w:t>Konsantrasyon Kavramı, Laboratuvarda Hesaplamalar Prof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Tahi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563" w:type="dxa"/>
          </w:tcPr>
          <w:p w14:paraId="03229FCD" w14:textId="77777777" w:rsidR="002B7BFE" w:rsidRDefault="004749B5">
            <w:pPr>
              <w:pStyle w:val="TableParagraph"/>
              <w:spacing w:line="278" w:lineRule="auto"/>
              <w:ind w:left="360" w:right="324"/>
              <w:jc w:val="center"/>
              <w:rPr>
                <w:sz w:val="18"/>
              </w:rPr>
            </w:pPr>
            <w:r>
              <w:rPr>
                <w:b/>
                <w:sz w:val="18"/>
              </w:rPr>
              <w:t>Davranış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Bilimleri </w:t>
            </w:r>
            <w:r>
              <w:rPr>
                <w:sz w:val="18"/>
              </w:rPr>
              <w:t>Güdülenm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uramsal </w:t>
            </w:r>
            <w:r>
              <w:rPr>
                <w:spacing w:val="-2"/>
                <w:sz w:val="18"/>
              </w:rPr>
              <w:t>Yaklaşımlar</w:t>
            </w:r>
          </w:p>
          <w:p w14:paraId="62592522" w14:textId="77777777" w:rsidR="002B7BFE" w:rsidRDefault="004749B5">
            <w:pPr>
              <w:pStyle w:val="TableParagraph"/>
              <w:spacing w:line="193" w:lineRule="exact"/>
              <w:ind w:left="127" w:right="102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Zuhal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Koç </w:t>
            </w:r>
            <w:r>
              <w:rPr>
                <w:spacing w:val="-2"/>
                <w:sz w:val="18"/>
              </w:rPr>
              <w:t>Apaydın</w:t>
            </w:r>
          </w:p>
        </w:tc>
        <w:tc>
          <w:tcPr>
            <w:tcW w:w="3046" w:type="dxa"/>
            <w:shd w:val="clear" w:color="auto" w:fill="FFEFCC"/>
          </w:tcPr>
          <w:p w14:paraId="10F262E5" w14:textId="77777777" w:rsidR="002B7BFE" w:rsidRDefault="004749B5">
            <w:pPr>
              <w:pStyle w:val="TableParagraph"/>
              <w:spacing w:before="110" w:line="278" w:lineRule="auto"/>
              <w:ind w:left="1038" w:right="1004" w:hanging="2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0.30-11.10)</w:t>
            </w:r>
          </w:p>
          <w:p w14:paraId="3DC8B7FE" w14:textId="77777777" w:rsidR="002B7BFE" w:rsidRDefault="004749B5">
            <w:pPr>
              <w:pStyle w:val="TableParagraph"/>
              <w:spacing w:line="198" w:lineRule="exact"/>
              <w:ind w:left="908" w:right="88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316" w:type="dxa"/>
          </w:tcPr>
          <w:p w14:paraId="58476C14" w14:textId="77777777" w:rsidR="002B7BFE" w:rsidRDefault="004749B5">
            <w:pPr>
              <w:pStyle w:val="TableParagraph"/>
              <w:spacing w:before="105"/>
              <w:ind w:left="606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470A2F2E" w14:textId="77777777" w:rsidR="002B7BFE" w:rsidRDefault="004749B5">
            <w:pPr>
              <w:pStyle w:val="TableParagraph"/>
              <w:spacing w:before="29"/>
              <w:ind w:left="119" w:right="139"/>
              <w:jc w:val="center"/>
              <w:rPr>
                <w:sz w:val="18"/>
              </w:rPr>
            </w:pPr>
            <w:r>
              <w:rPr>
                <w:sz w:val="18"/>
              </w:rPr>
              <w:t>Asitle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azlar</w:t>
            </w:r>
          </w:p>
          <w:p w14:paraId="6CC0D179" w14:textId="77777777" w:rsidR="002B7BFE" w:rsidRDefault="004749B5">
            <w:pPr>
              <w:pStyle w:val="TableParagraph"/>
              <w:spacing w:before="38"/>
              <w:ind w:left="126" w:right="139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</w:tr>
      <w:tr w:rsidR="002B7BFE" w14:paraId="2BC2A3FE" w14:textId="77777777">
        <w:trPr>
          <w:trHeight w:val="1190"/>
        </w:trPr>
        <w:tc>
          <w:tcPr>
            <w:tcW w:w="1181" w:type="dxa"/>
          </w:tcPr>
          <w:p w14:paraId="3EDAC3C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9950B0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5D4B056" w14:textId="77777777" w:rsidR="002B7BFE" w:rsidRDefault="004749B5">
            <w:pPr>
              <w:pStyle w:val="TableParagraph"/>
              <w:ind w:left="15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1:20-12:00</w:t>
            </w:r>
          </w:p>
        </w:tc>
        <w:tc>
          <w:tcPr>
            <w:tcW w:w="2297" w:type="dxa"/>
          </w:tcPr>
          <w:p w14:paraId="1B7D8DD7" w14:textId="77777777" w:rsidR="002B7BFE" w:rsidRDefault="004749B5">
            <w:pPr>
              <w:pStyle w:val="TableParagraph"/>
              <w:spacing w:before="105"/>
              <w:ind w:left="321"/>
              <w:rPr>
                <w:b/>
                <w:sz w:val="18"/>
              </w:rPr>
            </w:pPr>
            <w:r>
              <w:rPr>
                <w:b/>
                <w:sz w:val="18"/>
              </w:rPr>
              <w:t>T. 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ve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3AB7263B" w14:textId="77777777" w:rsidR="002B7BFE" w:rsidRDefault="004749B5">
            <w:pPr>
              <w:pStyle w:val="TableParagraph"/>
              <w:spacing w:before="33"/>
              <w:ind w:left="278"/>
              <w:rPr>
                <w:sz w:val="18"/>
              </w:rPr>
            </w:pPr>
            <w:r>
              <w:rPr>
                <w:sz w:val="18"/>
              </w:rPr>
              <w:t>Hücr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membranından</w:t>
            </w:r>
          </w:p>
          <w:p w14:paraId="1F4276F5" w14:textId="77777777" w:rsidR="002B7BFE" w:rsidRDefault="004749B5">
            <w:pPr>
              <w:pStyle w:val="TableParagraph"/>
              <w:spacing w:before="31" w:line="276" w:lineRule="auto"/>
              <w:ind w:left="278"/>
              <w:rPr>
                <w:sz w:val="18"/>
              </w:rPr>
            </w:pPr>
            <w:proofErr w:type="gramStart"/>
            <w:r>
              <w:rPr>
                <w:sz w:val="18"/>
              </w:rPr>
              <w:t>transport</w:t>
            </w:r>
            <w:proofErr w:type="gram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mekanizmaları Prof.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ülay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ULUT</w:t>
            </w:r>
          </w:p>
        </w:tc>
        <w:tc>
          <w:tcPr>
            <w:tcW w:w="2983" w:type="dxa"/>
          </w:tcPr>
          <w:p w14:paraId="53DA6075" w14:textId="77777777" w:rsidR="002B7BFE" w:rsidRDefault="004749B5">
            <w:pPr>
              <w:pStyle w:val="TableParagraph"/>
              <w:spacing w:before="105"/>
              <w:ind w:left="275" w:right="31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7BB33EF8" w14:textId="77777777" w:rsidR="002B7BFE" w:rsidRDefault="004749B5">
            <w:pPr>
              <w:pStyle w:val="TableParagraph"/>
              <w:spacing w:before="35" w:line="276" w:lineRule="auto"/>
              <w:ind w:left="377" w:right="421" w:hanging="8"/>
              <w:jc w:val="center"/>
              <w:rPr>
                <w:sz w:val="18"/>
              </w:rPr>
            </w:pPr>
            <w:r>
              <w:rPr>
                <w:sz w:val="18"/>
              </w:rPr>
              <w:t>Konsantrasyon Kavramı, Laboratuvarda Hesaplamalar Prof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Tahir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563" w:type="dxa"/>
          </w:tcPr>
          <w:p w14:paraId="2683A176" w14:textId="77777777" w:rsidR="002B7BFE" w:rsidRDefault="004749B5">
            <w:pPr>
              <w:pStyle w:val="TableParagraph"/>
              <w:spacing w:before="110" w:line="276" w:lineRule="auto"/>
              <w:ind w:left="404" w:right="366" w:hanging="11"/>
              <w:jc w:val="center"/>
              <w:rPr>
                <w:sz w:val="18"/>
              </w:rPr>
            </w:pPr>
            <w:r>
              <w:rPr>
                <w:b/>
                <w:sz w:val="18"/>
              </w:rPr>
              <w:t>Davranış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Bilimleri </w:t>
            </w:r>
            <w:r>
              <w:rPr>
                <w:sz w:val="18"/>
              </w:rPr>
              <w:t>Norma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ış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Davranışlar </w:t>
            </w:r>
            <w:r>
              <w:rPr>
                <w:spacing w:val="-2"/>
                <w:sz w:val="18"/>
              </w:rPr>
              <w:t>Psikolojisi</w:t>
            </w:r>
          </w:p>
          <w:p w14:paraId="22D5FEF7" w14:textId="77777777" w:rsidR="002B7BFE" w:rsidRDefault="004749B5">
            <w:pPr>
              <w:pStyle w:val="TableParagraph"/>
              <w:spacing w:line="198" w:lineRule="exact"/>
              <w:ind w:left="127" w:right="102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Zuhal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Koç </w:t>
            </w:r>
            <w:r>
              <w:rPr>
                <w:spacing w:val="-2"/>
                <w:sz w:val="18"/>
              </w:rPr>
              <w:t>Apaydın</w:t>
            </w:r>
          </w:p>
        </w:tc>
        <w:tc>
          <w:tcPr>
            <w:tcW w:w="3046" w:type="dxa"/>
          </w:tcPr>
          <w:p w14:paraId="06A30E1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316" w:type="dxa"/>
          </w:tcPr>
          <w:p w14:paraId="385F6ED4" w14:textId="77777777" w:rsidR="002B7BFE" w:rsidRDefault="004749B5">
            <w:pPr>
              <w:pStyle w:val="TableParagraph"/>
              <w:spacing w:line="276" w:lineRule="auto"/>
              <w:ind w:left="121" w:right="103" w:firstLine="484"/>
              <w:rPr>
                <w:sz w:val="18"/>
              </w:rPr>
            </w:pPr>
            <w:r>
              <w:rPr>
                <w:b/>
                <w:sz w:val="18"/>
              </w:rPr>
              <w:t xml:space="preserve">T. Biyokimya </w:t>
            </w:r>
            <w:r>
              <w:rPr>
                <w:sz w:val="18"/>
              </w:rPr>
              <w:t>Alkanlar,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Alkenler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Alkinler, Organik Halojen Bileşikler</w:t>
            </w:r>
          </w:p>
          <w:p w14:paraId="402B8DE3" w14:textId="77777777" w:rsidR="002B7BFE" w:rsidRDefault="004749B5">
            <w:pPr>
              <w:pStyle w:val="TableParagraph"/>
              <w:spacing w:before="3"/>
              <w:ind w:left="630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ahir</w:t>
            </w:r>
          </w:p>
          <w:p w14:paraId="61EF1342" w14:textId="77777777" w:rsidR="002B7BFE" w:rsidRDefault="004749B5">
            <w:pPr>
              <w:pStyle w:val="TableParagraph"/>
              <w:spacing w:before="21"/>
              <w:ind w:left="637"/>
              <w:rPr>
                <w:sz w:val="18"/>
              </w:rPr>
            </w:pPr>
            <w:r>
              <w:rPr>
                <w:spacing w:val="-2"/>
                <w:sz w:val="18"/>
              </w:rPr>
              <w:t>KAHRAMAN</w:t>
            </w:r>
          </w:p>
        </w:tc>
      </w:tr>
      <w:tr w:rsidR="002B7BFE" w14:paraId="299AA345" w14:textId="77777777">
        <w:trPr>
          <w:trHeight w:val="436"/>
        </w:trPr>
        <w:tc>
          <w:tcPr>
            <w:tcW w:w="1181" w:type="dxa"/>
          </w:tcPr>
          <w:p w14:paraId="651A1905" w14:textId="77777777" w:rsidR="002B7BFE" w:rsidRDefault="004749B5">
            <w:pPr>
              <w:pStyle w:val="TableParagraph"/>
              <w:spacing w:before="86"/>
              <w:ind w:left="15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30</w:t>
            </w:r>
          </w:p>
        </w:tc>
        <w:tc>
          <w:tcPr>
            <w:tcW w:w="2297" w:type="dxa"/>
          </w:tcPr>
          <w:p w14:paraId="353EB52D" w14:textId="77777777" w:rsidR="002B7BFE" w:rsidRDefault="004749B5">
            <w:pPr>
              <w:pStyle w:val="TableParagraph"/>
              <w:spacing w:before="58"/>
              <w:ind w:left="470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83" w:type="dxa"/>
          </w:tcPr>
          <w:p w14:paraId="41B94974" w14:textId="77777777" w:rsidR="002B7BFE" w:rsidRDefault="004749B5">
            <w:pPr>
              <w:pStyle w:val="TableParagraph"/>
              <w:spacing w:before="58"/>
              <w:ind w:left="770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63" w:type="dxa"/>
          </w:tcPr>
          <w:p w14:paraId="7C43B344" w14:textId="77777777" w:rsidR="002B7BFE" w:rsidRDefault="004749B5">
            <w:pPr>
              <w:pStyle w:val="TableParagraph"/>
              <w:spacing w:before="58"/>
              <w:ind w:left="603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046" w:type="dxa"/>
          </w:tcPr>
          <w:p w14:paraId="4C412686" w14:textId="77777777" w:rsidR="002B7BFE" w:rsidRDefault="004749B5">
            <w:pPr>
              <w:pStyle w:val="TableParagraph"/>
              <w:spacing w:before="58"/>
              <w:ind w:left="844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316" w:type="dxa"/>
          </w:tcPr>
          <w:p w14:paraId="7A6FAF07" w14:textId="77777777" w:rsidR="002B7BFE" w:rsidRDefault="004749B5">
            <w:pPr>
              <w:pStyle w:val="TableParagraph"/>
              <w:spacing w:before="58"/>
              <w:ind w:left="476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5A9586E1" w14:textId="77777777">
        <w:trPr>
          <w:trHeight w:val="1190"/>
        </w:trPr>
        <w:tc>
          <w:tcPr>
            <w:tcW w:w="1181" w:type="dxa"/>
          </w:tcPr>
          <w:p w14:paraId="2C764E22" w14:textId="77777777" w:rsidR="002B7BFE" w:rsidRDefault="004749B5">
            <w:pPr>
              <w:pStyle w:val="TableParagraph"/>
              <w:spacing w:line="192" w:lineRule="exact"/>
              <w:ind w:left="15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97" w:type="dxa"/>
          </w:tcPr>
          <w:p w14:paraId="51A02D7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3" w:type="dxa"/>
          </w:tcPr>
          <w:p w14:paraId="08FC1FA5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9"/>
              </w:rPr>
            </w:pPr>
          </w:p>
          <w:p w14:paraId="4B56BD61" w14:textId="77777777" w:rsidR="002B7BFE" w:rsidRDefault="004749B5">
            <w:pPr>
              <w:pStyle w:val="TableParagraph"/>
              <w:spacing w:before="1"/>
              <w:ind w:left="298" w:right="298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59AC142B" w14:textId="77777777" w:rsidR="002B7BFE" w:rsidRDefault="004749B5">
            <w:pPr>
              <w:pStyle w:val="TableParagraph"/>
              <w:spacing w:before="33" w:line="278" w:lineRule="auto"/>
              <w:ind w:left="298" w:right="316"/>
              <w:jc w:val="center"/>
              <w:rPr>
                <w:sz w:val="18"/>
              </w:rPr>
            </w:pPr>
            <w:r>
              <w:rPr>
                <w:sz w:val="18"/>
              </w:rPr>
              <w:t>Verileri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zetlenm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(Tablolar) Prof. Dr. Ufuk </w:t>
            </w:r>
            <w:proofErr w:type="spellStart"/>
            <w:r>
              <w:rPr>
                <w:sz w:val="18"/>
              </w:rPr>
              <w:t>Karadavut</w:t>
            </w:r>
            <w:proofErr w:type="spellEnd"/>
          </w:p>
        </w:tc>
        <w:tc>
          <w:tcPr>
            <w:tcW w:w="2563" w:type="dxa"/>
          </w:tcPr>
          <w:p w14:paraId="398E9EF9" w14:textId="77777777" w:rsidR="002B7BFE" w:rsidRDefault="004749B5">
            <w:pPr>
              <w:pStyle w:val="TableParagraph"/>
              <w:spacing w:before="110" w:line="276" w:lineRule="auto"/>
              <w:ind w:left="325" w:right="279" w:firstLine="33"/>
              <w:jc w:val="both"/>
              <w:rPr>
                <w:sz w:val="18"/>
              </w:rPr>
            </w:pPr>
            <w:r>
              <w:rPr>
                <w:b/>
                <w:sz w:val="18"/>
              </w:rPr>
              <w:t xml:space="preserve">Deontoloji ve Tıp Tarihi </w:t>
            </w:r>
            <w:r>
              <w:rPr>
                <w:sz w:val="18"/>
              </w:rPr>
              <w:t xml:space="preserve">Başlangıçtan </w:t>
            </w:r>
            <w:proofErr w:type="spellStart"/>
            <w:r>
              <w:rPr>
                <w:sz w:val="18"/>
              </w:rPr>
              <w:t>Ondördüncü</w:t>
            </w:r>
            <w:proofErr w:type="spellEnd"/>
            <w:r>
              <w:rPr>
                <w:sz w:val="18"/>
              </w:rPr>
              <w:t xml:space="preserve"> Yüzyıla Kadar Türk Tıbbı 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Namık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İLİCİ</w:t>
            </w:r>
          </w:p>
        </w:tc>
        <w:tc>
          <w:tcPr>
            <w:tcW w:w="3046" w:type="dxa"/>
          </w:tcPr>
          <w:p w14:paraId="2F7578C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8A6EDE4" w14:textId="77777777" w:rsidR="002B7BFE" w:rsidRDefault="004749B5">
            <w:pPr>
              <w:pStyle w:val="TableParagraph"/>
              <w:spacing w:line="276" w:lineRule="auto"/>
              <w:ind w:left="623" w:right="636" w:firstLine="67"/>
              <w:jc w:val="both"/>
              <w:rPr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Genetik </w:t>
            </w:r>
            <w:r>
              <w:rPr>
                <w:sz w:val="18"/>
              </w:rPr>
              <w:t>Makromolekü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ransport Prof.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Gülay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ULUT</w:t>
            </w:r>
          </w:p>
        </w:tc>
        <w:tc>
          <w:tcPr>
            <w:tcW w:w="2316" w:type="dxa"/>
          </w:tcPr>
          <w:p w14:paraId="470112E1" w14:textId="77777777" w:rsidR="002B7BFE" w:rsidRDefault="004749B5">
            <w:pPr>
              <w:pStyle w:val="TableParagraph"/>
              <w:spacing w:line="276" w:lineRule="auto"/>
              <w:ind w:left="121" w:firstLine="206"/>
              <w:rPr>
                <w:sz w:val="18"/>
              </w:rPr>
            </w:pPr>
            <w:r>
              <w:rPr>
                <w:b/>
                <w:sz w:val="18"/>
              </w:rPr>
              <w:t xml:space="preserve">T. Biyoloji ve Genetik </w:t>
            </w:r>
            <w:r>
              <w:rPr>
                <w:sz w:val="18"/>
              </w:rPr>
              <w:t>Hücre membranı transport bozukluklar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hastalı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lişkisi Doç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âmil</w:t>
            </w:r>
          </w:p>
          <w:p w14:paraId="0F3E0D6B" w14:textId="77777777" w:rsidR="002B7BFE" w:rsidRDefault="004749B5">
            <w:pPr>
              <w:pStyle w:val="TableParagraph"/>
              <w:spacing w:line="198" w:lineRule="exact"/>
              <w:ind w:left="928"/>
              <w:rPr>
                <w:sz w:val="18"/>
              </w:rPr>
            </w:pPr>
            <w:r>
              <w:rPr>
                <w:spacing w:val="-2"/>
                <w:sz w:val="18"/>
              </w:rPr>
              <w:t>Turan</w:t>
            </w:r>
          </w:p>
        </w:tc>
      </w:tr>
      <w:tr w:rsidR="002B7BFE" w14:paraId="36241259" w14:textId="77777777">
        <w:trPr>
          <w:trHeight w:val="1190"/>
        </w:trPr>
        <w:tc>
          <w:tcPr>
            <w:tcW w:w="1181" w:type="dxa"/>
          </w:tcPr>
          <w:p w14:paraId="35644ABE" w14:textId="77777777" w:rsidR="002B7BFE" w:rsidRDefault="004749B5">
            <w:pPr>
              <w:pStyle w:val="TableParagraph"/>
              <w:spacing w:line="197" w:lineRule="exact"/>
              <w:ind w:left="15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97" w:type="dxa"/>
          </w:tcPr>
          <w:p w14:paraId="63942F2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3" w:type="dxa"/>
          </w:tcPr>
          <w:p w14:paraId="46E25DC9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9"/>
              </w:rPr>
            </w:pPr>
          </w:p>
          <w:p w14:paraId="7534C7B3" w14:textId="77777777" w:rsidR="002B7BFE" w:rsidRDefault="004749B5">
            <w:pPr>
              <w:pStyle w:val="TableParagraph"/>
              <w:spacing w:before="1"/>
              <w:ind w:left="298" w:right="298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04DE1C83" w14:textId="77777777" w:rsidR="002B7BFE" w:rsidRDefault="004749B5">
            <w:pPr>
              <w:pStyle w:val="TableParagraph"/>
              <w:spacing w:before="33" w:line="278" w:lineRule="auto"/>
              <w:ind w:left="298" w:right="316"/>
              <w:jc w:val="center"/>
              <w:rPr>
                <w:sz w:val="18"/>
              </w:rPr>
            </w:pPr>
            <w:r>
              <w:rPr>
                <w:sz w:val="18"/>
              </w:rPr>
              <w:t>Verileri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zetlenm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(Tablolar) Prof. Dr. Ufuk </w:t>
            </w:r>
            <w:proofErr w:type="spellStart"/>
            <w:r>
              <w:rPr>
                <w:sz w:val="18"/>
              </w:rPr>
              <w:t>Karadavut</w:t>
            </w:r>
            <w:proofErr w:type="spellEnd"/>
          </w:p>
        </w:tc>
        <w:tc>
          <w:tcPr>
            <w:tcW w:w="2563" w:type="dxa"/>
          </w:tcPr>
          <w:p w14:paraId="57F87214" w14:textId="77777777" w:rsidR="002B7BFE" w:rsidRDefault="004749B5">
            <w:pPr>
              <w:pStyle w:val="TableParagraph"/>
              <w:spacing w:before="110" w:line="276" w:lineRule="auto"/>
              <w:ind w:left="238" w:right="207" w:hanging="1"/>
              <w:jc w:val="center"/>
              <w:rPr>
                <w:sz w:val="18"/>
              </w:rPr>
            </w:pPr>
            <w:r>
              <w:rPr>
                <w:b/>
                <w:sz w:val="18"/>
              </w:rPr>
              <w:t xml:space="preserve">Deontoloji ve Tıp Tarihi </w:t>
            </w:r>
            <w:proofErr w:type="spellStart"/>
            <w:r>
              <w:rPr>
                <w:sz w:val="18"/>
              </w:rPr>
              <w:t>Ondördüncü</w:t>
            </w:r>
            <w:proofErr w:type="spellEnd"/>
            <w:r>
              <w:rPr>
                <w:sz w:val="18"/>
              </w:rPr>
              <w:t xml:space="preserve"> Yüzyıldan Günümüz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ada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ür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ıbbı Dr. Öğr. Ü. Namık BİLİCİ</w:t>
            </w:r>
          </w:p>
        </w:tc>
        <w:tc>
          <w:tcPr>
            <w:tcW w:w="3046" w:type="dxa"/>
          </w:tcPr>
          <w:p w14:paraId="713D54B6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8E7B616" w14:textId="77777777" w:rsidR="002B7BFE" w:rsidRDefault="004749B5">
            <w:pPr>
              <w:pStyle w:val="TableParagraph"/>
              <w:spacing w:line="276" w:lineRule="auto"/>
              <w:ind w:left="623" w:right="636" w:firstLine="67"/>
              <w:jc w:val="both"/>
              <w:rPr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Genetik </w:t>
            </w:r>
            <w:r>
              <w:rPr>
                <w:sz w:val="18"/>
              </w:rPr>
              <w:t>Makromolekü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ransport Prof.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Gülay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ULUT</w:t>
            </w:r>
          </w:p>
        </w:tc>
        <w:tc>
          <w:tcPr>
            <w:tcW w:w="2316" w:type="dxa"/>
          </w:tcPr>
          <w:p w14:paraId="4C416074" w14:textId="77777777" w:rsidR="002B7BFE" w:rsidRDefault="004749B5">
            <w:pPr>
              <w:pStyle w:val="TableParagraph"/>
              <w:spacing w:line="273" w:lineRule="auto"/>
              <w:ind w:left="121" w:firstLine="206"/>
              <w:rPr>
                <w:sz w:val="18"/>
              </w:rPr>
            </w:pPr>
            <w:r>
              <w:rPr>
                <w:b/>
                <w:sz w:val="18"/>
              </w:rPr>
              <w:t xml:space="preserve">T. Biyoloji ve Genetik </w:t>
            </w:r>
            <w:r>
              <w:rPr>
                <w:sz w:val="18"/>
              </w:rPr>
              <w:t>Hücre membranı transport bozukluklar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hastalı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lişkisi Doç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âmil</w:t>
            </w:r>
          </w:p>
          <w:p w14:paraId="031E22A7" w14:textId="77777777" w:rsidR="002B7BFE" w:rsidRDefault="004749B5">
            <w:pPr>
              <w:pStyle w:val="TableParagraph"/>
              <w:spacing w:line="202" w:lineRule="exact"/>
              <w:ind w:left="928"/>
              <w:rPr>
                <w:sz w:val="18"/>
              </w:rPr>
            </w:pPr>
            <w:r>
              <w:rPr>
                <w:spacing w:val="-2"/>
                <w:sz w:val="18"/>
              </w:rPr>
              <w:t>Turan</w:t>
            </w:r>
          </w:p>
        </w:tc>
      </w:tr>
      <w:tr w:rsidR="002B7BFE" w14:paraId="441DE8CC" w14:textId="77777777">
        <w:trPr>
          <w:trHeight w:val="671"/>
        </w:trPr>
        <w:tc>
          <w:tcPr>
            <w:tcW w:w="1181" w:type="dxa"/>
          </w:tcPr>
          <w:p w14:paraId="20E0A439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7"/>
              </w:rPr>
            </w:pPr>
          </w:p>
          <w:p w14:paraId="6508D88D" w14:textId="77777777" w:rsidR="002B7BFE" w:rsidRDefault="004749B5">
            <w:pPr>
              <w:pStyle w:val="TableParagraph"/>
              <w:spacing w:before="1"/>
              <w:ind w:left="15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97" w:type="dxa"/>
          </w:tcPr>
          <w:p w14:paraId="1F687BC1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7"/>
              </w:rPr>
            </w:pPr>
          </w:p>
          <w:p w14:paraId="06606F7D" w14:textId="77777777" w:rsidR="002B7BFE" w:rsidRDefault="004749B5">
            <w:pPr>
              <w:pStyle w:val="TableParagraph"/>
              <w:spacing w:before="1"/>
              <w:ind w:left="182"/>
              <w:rPr>
                <w:sz w:val="18"/>
              </w:rPr>
            </w:pPr>
            <w:r>
              <w:rPr>
                <w:color w:val="FF0000"/>
                <w:sz w:val="18"/>
              </w:rPr>
              <w:t>Program</w:t>
            </w:r>
            <w:r>
              <w:rPr>
                <w:color w:val="FF0000"/>
                <w:spacing w:val="-12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Dışı</w:t>
            </w:r>
            <w:r>
              <w:rPr>
                <w:color w:val="FF0000"/>
                <w:spacing w:val="-10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Seçmeli</w:t>
            </w:r>
            <w:r>
              <w:rPr>
                <w:color w:val="FF0000"/>
                <w:spacing w:val="-7"/>
                <w:sz w:val="18"/>
              </w:rPr>
              <w:t xml:space="preserve"> </w:t>
            </w:r>
            <w:r>
              <w:rPr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83" w:type="dxa"/>
          </w:tcPr>
          <w:p w14:paraId="3CA1AFC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3" w:type="dxa"/>
          </w:tcPr>
          <w:p w14:paraId="21E0527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046" w:type="dxa"/>
          </w:tcPr>
          <w:p w14:paraId="35C74591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7"/>
              </w:rPr>
            </w:pPr>
          </w:p>
          <w:p w14:paraId="38C48BF7" w14:textId="77777777" w:rsidR="002B7BFE" w:rsidRDefault="004749B5">
            <w:pPr>
              <w:pStyle w:val="TableParagraph"/>
              <w:spacing w:before="1"/>
              <w:ind w:right="612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I</w:t>
            </w:r>
          </w:p>
        </w:tc>
        <w:tc>
          <w:tcPr>
            <w:tcW w:w="2316" w:type="dxa"/>
          </w:tcPr>
          <w:p w14:paraId="673A56B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5801A3B4" w14:textId="77777777">
        <w:trPr>
          <w:trHeight w:val="671"/>
        </w:trPr>
        <w:tc>
          <w:tcPr>
            <w:tcW w:w="1181" w:type="dxa"/>
          </w:tcPr>
          <w:p w14:paraId="4A78C209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7"/>
              </w:rPr>
            </w:pPr>
          </w:p>
          <w:p w14:paraId="15B8AAA4" w14:textId="77777777" w:rsidR="002B7BFE" w:rsidRDefault="004749B5">
            <w:pPr>
              <w:pStyle w:val="TableParagraph"/>
              <w:spacing w:before="1"/>
              <w:ind w:left="15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97" w:type="dxa"/>
          </w:tcPr>
          <w:p w14:paraId="6877011C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7"/>
              </w:rPr>
            </w:pPr>
          </w:p>
          <w:p w14:paraId="38727D78" w14:textId="77777777" w:rsidR="002B7BFE" w:rsidRDefault="004749B5">
            <w:pPr>
              <w:pStyle w:val="TableParagraph"/>
              <w:spacing w:before="1"/>
              <w:ind w:left="182"/>
              <w:rPr>
                <w:sz w:val="18"/>
              </w:rPr>
            </w:pPr>
            <w:r>
              <w:rPr>
                <w:color w:val="FF0000"/>
                <w:sz w:val="18"/>
              </w:rPr>
              <w:t>Program</w:t>
            </w:r>
            <w:r>
              <w:rPr>
                <w:color w:val="FF0000"/>
                <w:spacing w:val="-12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Dışı</w:t>
            </w:r>
            <w:r>
              <w:rPr>
                <w:color w:val="FF0000"/>
                <w:spacing w:val="-10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Seçmeli</w:t>
            </w:r>
            <w:r>
              <w:rPr>
                <w:color w:val="FF0000"/>
                <w:spacing w:val="-7"/>
                <w:sz w:val="18"/>
              </w:rPr>
              <w:t xml:space="preserve"> </w:t>
            </w:r>
            <w:r>
              <w:rPr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83" w:type="dxa"/>
          </w:tcPr>
          <w:p w14:paraId="1B44267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3" w:type="dxa"/>
          </w:tcPr>
          <w:p w14:paraId="2084236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046" w:type="dxa"/>
          </w:tcPr>
          <w:p w14:paraId="084E2805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7"/>
              </w:rPr>
            </w:pPr>
          </w:p>
          <w:p w14:paraId="3961EAE2" w14:textId="77777777" w:rsidR="002B7BFE" w:rsidRDefault="004749B5">
            <w:pPr>
              <w:pStyle w:val="TableParagraph"/>
              <w:spacing w:before="1"/>
              <w:ind w:right="612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I</w:t>
            </w:r>
          </w:p>
        </w:tc>
        <w:tc>
          <w:tcPr>
            <w:tcW w:w="2316" w:type="dxa"/>
          </w:tcPr>
          <w:p w14:paraId="7C7CBA3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51F21FCF" w14:textId="77777777" w:rsidR="002B7BFE" w:rsidRDefault="002B7BFE">
      <w:pPr>
        <w:rPr>
          <w:sz w:val="18"/>
        </w:rPr>
        <w:sectPr w:rsidR="002B7BFE">
          <w:pgSz w:w="16850" w:h="11920" w:orient="landscape"/>
          <w:pgMar w:top="100" w:right="820" w:bottom="1140" w:left="1140" w:header="0" w:footer="958" w:gutter="0"/>
          <w:cols w:space="708"/>
        </w:sectPr>
      </w:pPr>
    </w:p>
    <w:p w14:paraId="50BB25DC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1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373"/>
        <w:gridCol w:w="2297"/>
        <w:gridCol w:w="2988"/>
        <w:gridCol w:w="2563"/>
        <w:gridCol w:w="3056"/>
        <w:gridCol w:w="2317"/>
      </w:tblGrid>
      <w:tr w:rsidR="002B7BFE" w14:paraId="4F36D182" w14:textId="77777777">
        <w:trPr>
          <w:trHeight w:val="422"/>
        </w:trPr>
        <w:tc>
          <w:tcPr>
            <w:tcW w:w="1373" w:type="dxa"/>
            <w:shd w:val="clear" w:color="auto" w:fill="48ACC5"/>
          </w:tcPr>
          <w:p w14:paraId="36A844B6" w14:textId="77777777" w:rsidR="002B7BFE" w:rsidRDefault="004749B5">
            <w:pPr>
              <w:pStyle w:val="TableParagraph"/>
              <w:spacing w:before="93"/>
              <w:ind w:left="115"/>
              <w:rPr>
                <w:b/>
                <w:sz w:val="18"/>
              </w:rPr>
            </w:pPr>
            <w:r>
              <w:rPr>
                <w:b/>
                <w:sz w:val="18"/>
              </w:rPr>
              <w:t>4.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Hafta</w:t>
            </w:r>
          </w:p>
        </w:tc>
        <w:tc>
          <w:tcPr>
            <w:tcW w:w="2297" w:type="dxa"/>
            <w:shd w:val="clear" w:color="auto" w:fill="48ACC5"/>
          </w:tcPr>
          <w:p w14:paraId="7060C126" w14:textId="77777777" w:rsidR="002B7BFE" w:rsidRDefault="004749B5">
            <w:pPr>
              <w:pStyle w:val="TableParagraph"/>
              <w:spacing w:before="93"/>
              <w:ind w:left="115"/>
              <w:rPr>
                <w:b/>
                <w:sz w:val="18"/>
              </w:rPr>
            </w:pPr>
            <w:r>
              <w:rPr>
                <w:b/>
                <w:sz w:val="18"/>
              </w:rPr>
              <w:t>3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Ekim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88" w:type="dxa"/>
            <w:shd w:val="clear" w:color="auto" w:fill="48ACC5"/>
          </w:tcPr>
          <w:p w14:paraId="4ADEB023" w14:textId="77777777" w:rsidR="002B7BFE" w:rsidRDefault="004749B5">
            <w:pPr>
              <w:pStyle w:val="TableParagraph"/>
              <w:spacing w:before="93"/>
              <w:ind w:left="118"/>
              <w:rPr>
                <w:b/>
                <w:sz w:val="18"/>
              </w:rPr>
            </w:pPr>
            <w:r>
              <w:rPr>
                <w:b/>
                <w:sz w:val="18"/>
              </w:rPr>
              <w:t>4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Ekim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563" w:type="dxa"/>
            <w:shd w:val="clear" w:color="auto" w:fill="48ACC5"/>
          </w:tcPr>
          <w:p w14:paraId="5C1806C1" w14:textId="77777777" w:rsidR="002B7BFE" w:rsidRDefault="004749B5">
            <w:pPr>
              <w:pStyle w:val="TableParagraph"/>
              <w:spacing w:before="93"/>
              <w:ind w:left="113"/>
              <w:rPr>
                <w:b/>
                <w:sz w:val="18"/>
              </w:rPr>
            </w:pPr>
            <w:r>
              <w:rPr>
                <w:b/>
                <w:sz w:val="18"/>
              </w:rPr>
              <w:t>5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Ekim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3056" w:type="dxa"/>
            <w:shd w:val="clear" w:color="auto" w:fill="48ACC5"/>
          </w:tcPr>
          <w:p w14:paraId="20C8045D" w14:textId="77777777" w:rsidR="002B7BFE" w:rsidRDefault="004749B5">
            <w:pPr>
              <w:pStyle w:val="TableParagraph"/>
              <w:spacing w:before="93"/>
              <w:ind w:left="118"/>
              <w:rPr>
                <w:b/>
                <w:sz w:val="18"/>
              </w:rPr>
            </w:pPr>
            <w:r>
              <w:rPr>
                <w:b/>
                <w:sz w:val="18"/>
              </w:rPr>
              <w:t>6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Ekim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317" w:type="dxa"/>
            <w:shd w:val="clear" w:color="auto" w:fill="48ACC5"/>
          </w:tcPr>
          <w:p w14:paraId="345C2CFE" w14:textId="77777777" w:rsidR="002B7BFE" w:rsidRDefault="004749B5">
            <w:pPr>
              <w:pStyle w:val="TableParagraph"/>
              <w:spacing w:before="93"/>
              <w:ind w:left="115"/>
              <w:rPr>
                <w:b/>
                <w:sz w:val="18"/>
              </w:rPr>
            </w:pPr>
            <w:r>
              <w:rPr>
                <w:b/>
                <w:sz w:val="18"/>
              </w:rPr>
              <w:t>7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Ekim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Cuma</w:t>
            </w:r>
          </w:p>
        </w:tc>
      </w:tr>
      <w:tr w:rsidR="002B7BFE" w14:paraId="5C1D3EEF" w14:textId="77777777">
        <w:trPr>
          <w:trHeight w:val="417"/>
        </w:trPr>
        <w:tc>
          <w:tcPr>
            <w:tcW w:w="1373" w:type="dxa"/>
          </w:tcPr>
          <w:p w14:paraId="05103BC7" w14:textId="77777777" w:rsidR="002B7BFE" w:rsidRDefault="004749B5">
            <w:pPr>
              <w:pStyle w:val="TableParagraph"/>
              <w:spacing w:before="93"/>
              <w:ind w:left="115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at</w:t>
            </w:r>
          </w:p>
        </w:tc>
        <w:tc>
          <w:tcPr>
            <w:tcW w:w="2297" w:type="dxa"/>
          </w:tcPr>
          <w:p w14:paraId="5AD1E2B6" w14:textId="77777777" w:rsidR="002B7BFE" w:rsidRDefault="004749B5">
            <w:pPr>
              <w:pStyle w:val="TableParagraph"/>
              <w:spacing w:before="93"/>
              <w:ind w:left="15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88" w:type="dxa"/>
          </w:tcPr>
          <w:p w14:paraId="40F33A68" w14:textId="77777777" w:rsidR="002B7BFE" w:rsidRDefault="004749B5">
            <w:pPr>
              <w:pStyle w:val="TableParagraph"/>
              <w:spacing w:before="93"/>
              <w:ind w:left="118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563" w:type="dxa"/>
          </w:tcPr>
          <w:p w14:paraId="4E147CE6" w14:textId="77777777" w:rsidR="002B7BFE" w:rsidRDefault="004749B5">
            <w:pPr>
              <w:pStyle w:val="TableParagraph"/>
              <w:spacing w:before="93"/>
              <w:ind w:left="11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3056" w:type="dxa"/>
          </w:tcPr>
          <w:p w14:paraId="03086A96" w14:textId="77777777" w:rsidR="002B7BFE" w:rsidRDefault="004749B5">
            <w:pPr>
              <w:pStyle w:val="TableParagraph"/>
              <w:spacing w:before="93"/>
              <w:ind w:left="11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317" w:type="dxa"/>
          </w:tcPr>
          <w:p w14:paraId="74EDA699" w14:textId="77777777" w:rsidR="002B7BFE" w:rsidRDefault="004749B5">
            <w:pPr>
              <w:pStyle w:val="TableParagraph"/>
              <w:spacing w:before="93"/>
              <w:ind w:left="115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0E17669E" w14:textId="77777777">
        <w:trPr>
          <w:trHeight w:val="619"/>
        </w:trPr>
        <w:tc>
          <w:tcPr>
            <w:tcW w:w="1373" w:type="dxa"/>
          </w:tcPr>
          <w:p w14:paraId="69043143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16"/>
              </w:rPr>
            </w:pPr>
          </w:p>
          <w:p w14:paraId="60E2BA65" w14:textId="77777777" w:rsidR="002B7BFE" w:rsidRDefault="004749B5">
            <w:pPr>
              <w:pStyle w:val="TableParagraph"/>
              <w:ind w:right="205"/>
              <w:jc w:val="righ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8:50-09:30</w:t>
            </w:r>
          </w:p>
        </w:tc>
        <w:tc>
          <w:tcPr>
            <w:tcW w:w="2297" w:type="dxa"/>
            <w:shd w:val="clear" w:color="auto" w:fill="DFECD9"/>
          </w:tcPr>
          <w:p w14:paraId="75159379" w14:textId="77777777" w:rsidR="002B7BFE" w:rsidRDefault="004749B5">
            <w:pPr>
              <w:pStyle w:val="TableParagraph"/>
              <w:spacing w:before="81" w:line="207" w:lineRule="exact"/>
              <w:ind w:left="212" w:right="193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57C7808B" w14:textId="77777777" w:rsidR="002B7BFE" w:rsidRDefault="004749B5">
            <w:pPr>
              <w:pStyle w:val="TableParagraph"/>
              <w:spacing w:line="207" w:lineRule="exact"/>
              <w:ind w:left="205" w:right="195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988" w:type="dxa"/>
          </w:tcPr>
          <w:p w14:paraId="1B9B2A7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3" w:type="dxa"/>
            <w:shd w:val="clear" w:color="auto" w:fill="DFECD9"/>
          </w:tcPr>
          <w:p w14:paraId="2AB7F1A4" w14:textId="77777777" w:rsidR="002B7BFE" w:rsidRDefault="004749B5">
            <w:pPr>
              <w:pStyle w:val="TableParagraph"/>
              <w:spacing w:before="86"/>
              <w:ind w:left="401" w:firstLine="187"/>
              <w:rPr>
                <w:sz w:val="18"/>
              </w:rPr>
            </w:pPr>
            <w:r>
              <w:rPr>
                <w:sz w:val="18"/>
              </w:rPr>
              <w:t>Bağımsız Öğrenme Deontoloj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ıp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arihi</w:t>
            </w:r>
          </w:p>
        </w:tc>
        <w:tc>
          <w:tcPr>
            <w:tcW w:w="3056" w:type="dxa"/>
            <w:shd w:val="clear" w:color="auto" w:fill="FFEFCC"/>
          </w:tcPr>
          <w:p w14:paraId="6DBDEA15" w14:textId="77777777" w:rsidR="002B7BFE" w:rsidRDefault="004749B5">
            <w:pPr>
              <w:pStyle w:val="TableParagraph"/>
              <w:ind w:left="1043" w:right="1010" w:firstLine="288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8.50-09.30)</w:t>
            </w:r>
          </w:p>
          <w:p w14:paraId="29CA08BD" w14:textId="77777777" w:rsidR="002B7BFE" w:rsidRDefault="004749B5">
            <w:pPr>
              <w:pStyle w:val="TableParagraph"/>
              <w:spacing w:line="185" w:lineRule="exact"/>
              <w:ind w:left="930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317" w:type="dxa"/>
            <w:shd w:val="clear" w:color="auto" w:fill="DFECD9"/>
          </w:tcPr>
          <w:p w14:paraId="46BDFDB9" w14:textId="77777777" w:rsidR="002B7BFE" w:rsidRDefault="004749B5">
            <w:pPr>
              <w:pStyle w:val="TableParagraph"/>
              <w:spacing w:before="81" w:line="207" w:lineRule="exact"/>
              <w:ind w:left="122" w:right="157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01BB6B7E" w14:textId="77777777" w:rsidR="002B7BFE" w:rsidRDefault="004749B5">
            <w:pPr>
              <w:pStyle w:val="TableParagraph"/>
              <w:spacing w:line="207" w:lineRule="exact"/>
              <w:ind w:left="114" w:right="157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</w:tr>
      <w:tr w:rsidR="002B7BFE" w14:paraId="246906D4" w14:textId="77777777">
        <w:trPr>
          <w:trHeight w:val="825"/>
        </w:trPr>
        <w:tc>
          <w:tcPr>
            <w:tcW w:w="1373" w:type="dxa"/>
          </w:tcPr>
          <w:p w14:paraId="32C86476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5"/>
              </w:rPr>
            </w:pPr>
          </w:p>
          <w:p w14:paraId="4CC2E207" w14:textId="77777777" w:rsidR="002B7BFE" w:rsidRDefault="004749B5">
            <w:pPr>
              <w:pStyle w:val="TableParagraph"/>
              <w:ind w:right="205"/>
              <w:jc w:val="righ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9:40-10:20</w:t>
            </w:r>
          </w:p>
        </w:tc>
        <w:tc>
          <w:tcPr>
            <w:tcW w:w="2297" w:type="dxa"/>
            <w:shd w:val="clear" w:color="auto" w:fill="DFECD9"/>
          </w:tcPr>
          <w:p w14:paraId="6B65F43E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16"/>
              </w:rPr>
            </w:pPr>
          </w:p>
          <w:p w14:paraId="4157D639" w14:textId="77777777" w:rsidR="002B7BFE" w:rsidRDefault="004749B5">
            <w:pPr>
              <w:pStyle w:val="TableParagraph"/>
              <w:spacing w:line="204" w:lineRule="exact"/>
              <w:ind w:left="212" w:right="193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61C23188" w14:textId="77777777" w:rsidR="002B7BFE" w:rsidRDefault="004749B5">
            <w:pPr>
              <w:pStyle w:val="TableParagraph"/>
              <w:spacing w:line="204" w:lineRule="exact"/>
              <w:ind w:left="205" w:right="195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988" w:type="dxa"/>
          </w:tcPr>
          <w:p w14:paraId="71F30CA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3" w:type="dxa"/>
            <w:shd w:val="clear" w:color="auto" w:fill="DFECD9"/>
          </w:tcPr>
          <w:p w14:paraId="1439C2EE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16"/>
              </w:rPr>
            </w:pPr>
          </w:p>
          <w:p w14:paraId="06F7F0F7" w14:textId="77777777" w:rsidR="002B7BFE" w:rsidRDefault="004749B5">
            <w:pPr>
              <w:pStyle w:val="TableParagraph"/>
              <w:ind w:left="401" w:firstLine="187"/>
              <w:rPr>
                <w:sz w:val="18"/>
              </w:rPr>
            </w:pPr>
            <w:r>
              <w:rPr>
                <w:sz w:val="18"/>
              </w:rPr>
              <w:t>Bağımsız Öğrenme Deontoloj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ıp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arihi</w:t>
            </w:r>
          </w:p>
        </w:tc>
        <w:tc>
          <w:tcPr>
            <w:tcW w:w="3056" w:type="dxa"/>
            <w:shd w:val="clear" w:color="auto" w:fill="FFEFCC"/>
          </w:tcPr>
          <w:p w14:paraId="70E3F8A9" w14:textId="77777777" w:rsidR="002B7BFE" w:rsidRDefault="004749B5">
            <w:pPr>
              <w:pStyle w:val="TableParagraph"/>
              <w:ind w:left="1045" w:right="1007" w:hanging="8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09.40-10.20)</w:t>
            </w:r>
          </w:p>
          <w:p w14:paraId="74C76FCA" w14:textId="77777777" w:rsidR="002B7BFE" w:rsidRDefault="004749B5">
            <w:pPr>
              <w:pStyle w:val="TableParagraph"/>
              <w:spacing w:line="199" w:lineRule="exact"/>
              <w:ind w:left="917" w:right="88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317" w:type="dxa"/>
          </w:tcPr>
          <w:p w14:paraId="2218971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5D21D3FB" w14:textId="77777777">
        <w:trPr>
          <w:trHeight w:val="1449"/>
        </w:trPr>
        <w:tc>
          <w:tcPr>
            <w:tcW w:w="1373" w:type="dxa"/>
          </w:tcPr>
          <w:p w14:paraId="6C37B2B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FCF8C5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848B80E" w14:textId="77777777" w:rsidR="002B7BFE" w:rsidRDefault="004749B5">
            <w:pPr>
              <w:pStyle w:val="TableParagraph"/>
              <w:spacing w:before="150"/>
              <w:ind w:right="205"/>
              <w:jc w:val="righ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0:30-11:10</w:t>
            </w:r>
          </w:p>
        </w:tc>
        <w:tc>
          <w:tcPr>
            <w:tcW w:w="2297" w:type="dxa"/>
          </w:tcPr>
          <w:p w14:paraId="28C9DCFC" w14:textId="77777777" w:rsidR="002B7BFE" w:rsidRDefault="004749B5">
            <w:pPr>
              <w:pStyle w:val="TableParagraph"/>
              <w:spacing w:line="192" w:lineRule="exact"/>
              <w:ind w:left="316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1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632F789A" w14:textId="77777777" w:rsidR="002B7BFE" w:rsidRDefault="004749B5">
            <w:pPr>
              <w:pStyle w:val="TableParagraph"/>
              <w:spacing w:before="4"/>
              <w:ind w:left="199" w:right="159" w:hanging="9"/>
              <w:jc w:val="center"/>
              <w:rPr>
                <w:sz w:val="18"/>
              </w:rPr>
            </w:pPr>
            <w:r>
              <w:rPr>
                <w:sz w:val="18"/>
              </w:rPr>
              <w:t>İnsan genomunun organizasyonu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(DNA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gen, lokus, genom, kromatin, kromozom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kavramları)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 xml:space="preserve">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</w:p>
          <w:p w14:paraId="2F32899B" w14:textId="77777777" w:rsidR="002B7BFE" w:rsidRDefault="004749B5">
            <w:pPr>
              <w:pStyle w:val="TableParagraph"/>
              <w:spacing w:line="198" w:lineRule="exact"/>
              <w:ind w:left="212" w:right="186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988" w:type="dxa"/>
          </w:tcPr>
          <w:p w14:paraId="40D5DB19" w14:textId="77777777" w:rsidR="002B7BFE" w:rsidRDefault="004749B5">
            <w:pPr>
              <w:pStyle w:val="TableParagraph"/>
              <w:spacing w:before="91"/>
              <w:ind w:left="247" w:right="291" w:firstLine="412"/>
              <w:rPr>
                <w:sz w:val="18"/>
              </w:rPr>
            </w:pPr>
            <w:r>
              <w:rPr>
                <w:b/>
                <w:sz w:val="18"/>
              </w:rPr>
              <w:t xml:space="preserve">T. Biyoloji ve Genetik </w:t>
            </w:r>
            <w:r>
              <w:rPr>
                <w:sz w:val="18"/>
              </w:rPr>
              <w:t>DNA'nı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genetik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ateryal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olarak keşfi, deneyler ve Watson/</w:t>
            </w:r>
            <w:proofErr w:type="spellStart"/>
            <w:r>
              <w:rPr>
                <w:sz w:val="18"/>
              </w:rPr>
              <w:t>Crick</w:t>
            </w:r>
            <w:proofErr w:type="spellEnd"/>
            <w:r>
              <w:rPr>
                <w:sz w:val="18"/>
              </w:rPr>
              <w:t xml:space="preserve"> modeli, güncel veriler ile DNA özellikleri, UV ve Isı davranışı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GÜRBÜZ</w:t>
            </w:r>
          </w:p>
        </w:tc>
        <w:tc>
          <w:tcPr>
            <w:tcW w:w="2563" w:type="dxa"/>
          </w:tcPr>
          <w:p w14:paraId="6743151D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5"/>
              </w:rPr>
            </w:pPr>
          </w:p>
          <w:p w14:paraId="138DDADF" w14:textId="77777777" w:rsidR="002B7BFE" w:rsidRDefault="004749B5">
            <w:pPr>
              <w:pStyle w:val="TableParagraph"/>
              <w:spacing w:before="1"/>
              <w:ind w:left="490" w:right="468" w:hanging="1"/>
              <w:jc w:val="center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 xml:space="preserve">Biyoistatistik </w:t>
            </w:r>
            <w:r>
              <w:rPr>
                <w:sz w:val="18"/>
              </w:rPr>
              <w:t>Verileri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zetlenmesi </w:t>
            </w:r>
            <w:r>
              <w:rPr>
                <w:spacing w:val="-2"/>
                <w:sz w:val="18"/>
              </w:rPr>
              <w:t>(Grafikler)</w:t>
            </w:r>
          </w:p>
          <w:p w14:paraId="44124E9D" w14:textId="77777777" w:rsidR="002B7BFE" w:rsidRDefault="004749B5">
            <w:pPr>
              <w:pStyle w:val="TableParagraph"/>
              <w:spacing w:line="203" w:lineRule="exact"/>
              <w:ind w:left="360" w:right="342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 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aradavut</w:t>
            </w:r>
            <w:proofErr w:type="spellEnd"/>
          </w:p>
        </w:tc>
        <w:tc>
          <w:tcPr>
            <w:tcW w:w="3056" w:type="dxa"/>
            <w:shd w:val="clear" w:color="auto" w:fill="FFEFCC"/>
          </w:tcPr>
          <w:p w14:paraId="0D5EC052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704B0C1" w14:textId="77777777" w:rsidR="002B7BFE" w:rsidRDefault="004749B5">
            <w:pPr>
              <w:pStyle w:val="TableParagraph"/>
              <w:spacing w:before="173"/>
              <w:ind w:left="1045" w:right="1007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0.30-11.10)</w:t>
            </w:r>
          </w:p>
          <w:p w14:paraId="59FDA0F9" w14:textId="77777777" w:rsidR="002B7BFE" w:rsidRDefault="004749B5">
            <w:pPr>
              <w:pStyle w:val="TableParagraph"/>
              <w:spacing w:line="199" w:lineRule="exact"/>
              <w:ind w:left="917" w:right="88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317" w:type="dxa"/>
          </w:tcPr>
          <w:p w14:paraId="72154785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5"/>
              </w:rPr>
            </w:pPr>
          </w:p>
          <w:p w14:paraId="3565BC11" w14:textId="77777777" w:rsidR="002B7BFE" w:rsidRDefault="004749B5">
            <w:pPr>
              <w:pStyle w:val="TableParagraph"/>
              <w:ind w:left="123" w:right="14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1AECB0AB" w14:textId="77777777" w:rsidR="002B7BFE" w:rsidRDefault="004749B5">
            <w:pPr>
              <w:pStyle w:val="TableParagraph"/>
              <w:spacing w:before="2"/>
              <w:ind w:left="123" w:right="157"/>
              <w:jc w:val="center"/>
              <w:rPr>
                <w:sz w:val="18"/>
              </w:rPr>
            </w:pPr>
            <w:r>
              <w:rPr>
                <w:sz w:val="18"/>
              </w:rPr>
              <w:t>Alkoller,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Eterler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Aldehit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r>
              <w:rPr>
                <w:spacing w:val="-2"/>
                <w:sz w:val="18"/>
              </w:rPr>
              <w:t>Ketonlar</w:t>
            </w:r>
          </w:p>
          <w:p w14:paraId="05425775" w14:textId="77777777" w:rsidR="002B7BFE" w:rsidRDefault="004749B5">
            <w:pPr>
              <w:pStyle w:val="TableParagraph"/>
              <w:spacing w:line="199" w:lineRule="exact"/>
              <w:ind w:left="123" w:right="151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</w:tr>
      <w:tr w:rsidR="002B7BFE" w14:paraId="3C02255F" w14:textId="77777777">
        <w:trPr>
          <w:trHeight w:val="1449"/>
        </w:trPr>
        <w:tc>
          <w:tcPr>
            <w:tcW w:w="1373" w:type="dxa"/>
          </w:tcPr>
          <w:p w14:paraId="75CE3207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2621B5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8BEFE78" w14:textId="77777777" w:rsidR="002B7BFE" w:rsidRDefault="004749B5">
            <w:pPr>
              <w:pStyle w:val="TableParagraph"/>
              <w:spacing w:before="149"/>
              <w:ind w:right="205"/>
              <w:jc w:val="righ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1:20-12:00</w:t>
            </w:r>
          </w:p>
        </w:tc>
        <w:tc>
          <w:tcPr>
            <w:tcW w:w="2297" w:type="dxa"/>
          </w:tcPr>
          <w:p w14:paraId="223507BB" w14:textId="77777777" w:rsidR="002B7BFE" w:rsidRDefault="004749B5">
            <w:pPr>
              <w:pStyle w:val="TableParagraph"/>
              <w:spacing w:line="192" w:lineRule="exact"/>
              <w:ind w:left="316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1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67765C00" w14:textId="77777777" w:rsidR="002B7BFE" w:rsidRDefault="004749B5">
            <w:pPr>
              <w:pStyle w:val="TableParagraph"/>
              <w:spacing w:before="1" w:line="237" w:lineRule="auto"/>
              <w:ind w:left="199" w:right="159" w:hanging="9"/>
              <w:jc w:val="center"/>
              <w:rPr>
                <w:sz w:val="18"/>
              </w:rPr>
            </w:pPr>
            <w:r>
              <w:rPr>
                <w:sz w:val="18"/>
              </w:rPr>
              <w:t>İnsan genomunun organizasyonu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(DNA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gen, lokus, genom, kromatin, kromozom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 xml:space="preserve">kavramları) 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988" w:type="dxa"/>
          </w:tcPr>
          <w:p w14:paraId="42B45D1B" w14:textId="77777777" w:rsidR="002B7BFE" w:rsidRDefault="004749B5">
            <w:pPr>
              <w:pStyle w:val="TableParagraph"/>
              <w:spacing w:before="91"/>
              <w:ind w:left="247" w:right="291" w:firstLine="412"/>
              <w:rPr>
                <w:sz w:val="18"/>
              </w:rPr>
            </w:pPr>
            <w:r>
              <w:rPr>
                <w:b/>
                <w:sz w:val="18"/>
              </w:rPr>
              <w:t xml:space="preserve">T. Biyoloji ve Genetik </w:t>
            </w:r>
            <w:r>
              <w:rPr>
                <w:sz w:val="18"/>
              </w:rPr>
              <w:t>DNA'nı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genetik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ateryal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olarak keşfi, deneyler ve Watson/</w:t>
            </w:r>
            <w:proofErr w:type="spellStart"/>
            <w:r>
              <w:rPr>
                <w:sz w:val="18"/>
              </w:rPr>
              <w:t>Crick</w:t>
            </w:r>
            <w:proofErr w:type="spellEnd"/>
            <w:r>
              <w:rPr>
                <w:sz w:val="18"/>
              </w:rPr>
              <w:t xml:space="preserve"> modeli, güncel veriler ile DNA özellikleri, UV ve Isı davranışı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GÜRBÜZ</w:t>
            </w:r>
          </w:p>
        </w:tc>
        <w:tc>
          <w:tcPr>
            <w:tcW w:w="2563" w:type="dxa"/>
          </w:tcPr>
          <w:p w14:paraId="1C64A296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5"/>
              </w:rPr>
            </w:pPr>
          </w:p>
          <w:p w14:paraId="5BBE1CCC" w14:textId="77777777" w:rsidR="002B7BFE" w:rsidRDefault="004749B5">
            <w:pPr>
              <w:pStyle w:val="TableParagraph"/>
              <w:spacing w:before="1"/>
              <w:ind w:left="490" w:right="468" w:hanging="1"/>
              <w:jc w:val="center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 xml:space="preserve">Biyoistatistik </w:t>
            </w:r>
            <w:r>
              <w:rPr>
                <w:sz w:val="18"/>
              </w:rPr>
              <w:t>Verileri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zetlenmesi </w:t>
            </w:r>
            <w:r>
              <w:rPr>
                <w:spacing w:val="-2"/>
                <w:sz w:val="18"/>
              </w:rPr>
              <w:t>(Grafikler)</w:t>
            </w:r>
          </w:p>
          <w:p w14:paraId="2763A2D1" w14:textId="77777777" w:rsidR="002B7BFE" w:rsidRDefault="004749B5">
            <w:pPr>
              <w:pStyle w:val="TableParagraph"/>
              <w:spacing w:line="203" w:lineRule="exact"/>
              <w:ind w:left="360" w:right="342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 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aradavut</w:t>
            </w:r>
            <w:proofErr w:type="spellEnd"/>
          </w:p>
        </w:tc>
        <w:tc>
          <w:tcPr>
            <w:tcW w:w="3056" w:type="dxa"/>
          </w:tcPr>
          <w:p w14:paraId="3469E43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317" w:type="dxa"/>
          </w:tcPr>
          <w:p w14:paraId="5D643BD0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6"/>
              </w:rPr>
            </w:pPr>
          </w:p>
          <w:p w14:paraId="695778BF" w14:textId="77777777" w:rsidR="002B7BFE" w:rsidRDefault="004749B5">
            <w:pPr>
              <w:pStyle w:val="TableParagraph"/>
              <w:ind w:left="123" w:right="14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5BC01D96" w14:textId="77777777" w:rsidR="002B7BFE" w:rsidRDefault="004749B5">
            <w:pPr>
              <w:pStyle w:val="TableParagraph"/>
              <w:spacing w:before="2"/>
              <w:ind w:left="123" w:right="94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Karboksilik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sit,</w:t>
            </w:r>
            <w:r>
              <w:rPr>
                <w:spacing w:val="-4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Nitriller</w:t>
            </w:r>
            <w:proofErr w:type="spellEnd"/>
            <w:r>
              <w:rPr>
                <w:spacing w:val="-2"/>
                <w:sz w:val="18"/>
              </w:rPr>
              <w:t xml:space="preserve">, </w:t>
            </w:r>
            <w:r>
              <w:rPr>
                <w:sz w:val="18"/>
              </w:rPr>
              <w:t xml:space="preserve">Alifatik Aminler, </w:t>
            </w:r>
            <w:proofErr w:type="spellStart"/>
            <w:r>
              <w:rPr>
                <w:spacing w:val="-2"/>
                <w:sz w:val="18"/>
              </w:rPr>
              <w:t>Nitroalkanlar</w:t>
            </w:r>
            <w:proofErr w:type="spellEnd"/>
          </w:p>
          <w:p w14:paraId="743BFA67" w14:textId="77777777" w:rsidR="002B7BFE" w:rsidRDefault="004749B5">
            <w:pPr>
              <w:pStyle w:val="TableParagraph"/>
              <w:spacing w:before="1"/>
              <w:ind w:left="123" w:right="106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</w:tr>
      <w:tr w:rsidR="002B7BFE" w14:paraId="2AF378E6" w14:textId="77777777">
        <w:trPr>
          <w:trHeight w:val="566"/>
        </w:trPr>
        <w:tc>
          <w:tcPr>
            <w:tcW w:w="1373" w:type="dxa"/>
          </w:tcPr>
          <w:p w14:paraId="39609357" w14:textId="77777777" w:rsidR="002B7BFE" w:rsidRDefault="004749B5">
            <w:pPr>
              <w:pStyle w:val="TableParagraph"/>
              <w:spacing w:before="168"/>
              <w:ind w:right="205"/>
              <w:jc w:val="righ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30</w:t>
            </w:r>
          </w:p>
        </w:tc>
        <w:tc>
          <w:tcPr>
            <w:tcW w:w="2297" w:type="dxa"/>
          </w:tcPr>
          <w:p w14:paraId="490144AD" w14:textId="77777777" w:rsidR="002B7BFE" w:rsidRDefault="004749B5">
            <w:pPr>
              <w:pStyle w:val="TableParagraph"/>
              <w:spacing w:before="140"/>
              <w:ind w:left="470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88" w:type="dxa"/>
          </w:tcPr>
          <w:p w14:paraId="50B4730B" w14:textId="77777777" w:rsidR="002B7BFE" w:rsidRDefault="004749B5">
            <w:pPr>
              <w:pStyle w:val="TableParagraph"/>
              <w:spacing w:before="140"/>
              <w:ind w:left="775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63" w:type="dxa"/>
          </w:tcPr>
          <w:p w14:paraId="35AE50CD" w14:textId="77777777" w:rsidR="002B7BFE" w:rsidRDefault="004749B5">
            <w:pPr>
              <w:pStyle w:val="TableParagraph"/>
              <w:spacing w:before="140"/>
              <w:ind w:left="598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056" w:type="dxa"/>
          </w:tcPr>
          <w:p w14:paraId="7B5EA036" w14:textId="77777777" w:rsidR="002B7BFE" w:rsidRDefault="004749B5">
            <w:pPr>
              <w:pStyle w:val="TableParagraph"/>
              <w:spacing w:before="140"/>
              <w:ind w:left="846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317" w:type="dxa"/>
          </w:tcPr>
          <w:p w14:paraId="78352C5A" w14:textId="77777777" w:rsidR="002B7BFE" w:rsidRDefault="004749B5">
            <w:pPr>
              <w:pStyle w:val="TableParagraph"/>
              <w:spacing w:before="140"/>
              <w:ind w:left="475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799C2F3A" w14:textId="77777777">
        <w:trPr>
          <w:trHeight w:val="1242"/>
        </w:trPr>
        <w:tc>
          <w:tcPr>
            <w:tcW w:w="1373" w:type="dxa"/>
          </w:tcPr>
          <w:p w14:paraId="5971E14D" w14:textId="77777777" w:rsidR="002B7BFE" w:rsidRDefault="004749B5">
            <w:pPr>
              <w:pStyle w:val="TableParagraph"/>
              <w:spacing w:line="192" w:lineRule="exact"/>
              <w:ind w:right="205"/>
              <w:jc w:val="righ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97" w:type="dxa"/>
          </w:tcPr>
          <w:p w14:paraId="00DD275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8" w:type="dxa"/>
          </w:tcPr>
          <w:p w14:paraId="3F3AB1F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3" w:type="dxa"/>
          </w:tcPr>
          <w:p w14:paraId="49CADCAD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5"/>
              </w:rPr>
            </w:pPr>
          </w:p>
          <w:p w14:paraId="0680ACC5" w14:textId="77777777" w:rsidR="002B7BFE" w:rsidRDefault="004749B5">
            <w:pPr>
              <w:pStyle w:val="TableParagraph"/>
              <w:spacing w:line="205" w:lineRule="exact"/>
              <w:ind w:left="357" w:right="34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Davranış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limleri</w:t>
            </w:r>
          </w:p>
          <w:p w14:paraId="1170C5D4" w14:textId="77777777" w:rsidR="002B7BFE" w:rsidRDefault="004749B5">
            <w:pPr>
              <w:pStyle w:val="TableParagraph"/>
              <w:spacing w:line="205" w:lineRule="exact"/>
              <w:ind w:left="360" w:right="336"/>
              <w:jc w:val="center"/>
              <w:rPr>
                <w:sz w:val="18"/>
              </w:rPr>
            </w:pPr>
            <w:r>
              <w:rPr>
                <w:sz w:val="18"/>
              </w:rPr>
              <w:t>Duyum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gılama</w:t>
            </w:r>
          </w:p>
          <w:p w14:paraId="2E621BB3" w14:textId="77777777" w:rsidR="002B7BFE" w:rsidRDefault="004749B5">
            <w:pPr>
              <w:pStyle w:val="TableParagraph"/>
              <w:spacing w:before="6"/>
              <w:ind w:left="122" w:right="107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Zuhal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Koç </w:t>
            </w:r>
            <w:r>
              <w:rPr>
                <w:spacing w:val="-2"/>
                <w:sz w:val="18"/>
              </w:rPr>
              <w:t>Apaydın</w:t>
            </w:r>
          </w:p>
        </w:tc>
        <w:tc>
          <w:tcPr>
            <w:tcW w:w="3056" w:type="dxa"/>
          </w:tcPr>
          <w:p w14:paraId="04CD7906" w14:textId="77777777" w:rsidR="002B7BFE" w:rsidRDefault="004749B5">
            <w:pPr>
              <w:pStyle w:val="TableParagraph"/>
              <w:ind w:left="315" w:right="308" w:firstLine="384"/>
              <w:rPr>
                <w:sz w:val="18"/>
              </w:rPr>
            </w:pPr>
            <w:r>
              <w:rPr>
                <w:b/>
                <w:sz w:val="18"/>
              </w:rPr>
              <w:t xml:space="preserve">T. Biyoloji ve Genetik </w:t>
            </w:r>
            <w:r>
              <w:rPr>
                <w:sz w:val="18"/>
              </w:rPr>
              <w:t>DNA'nı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geneti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aterya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olarak keşfi, deneyler ve Watson/</w:t>
            </w:r>
            <w:proofErr w:type="spellStart"/>
            <w:r>
              <w:rPr>
                <w:sz w:val="18"/>
              </w:rPr>
              <w:t>Crick</w:t>
            </w:r>
            <w:proofErr w:type="spellEnd"/>
            <w:r>
              <w:rPr>
                <w:sz w:val="18"/>
              </w:rPr>
              <w:t xml:space="preserve"> modeli, güncel veriler ile DNA</w:t>
            </w:r>
          </w:p>
          <w:p w14:paraId="59A88A3C" w14:textId="77777777" w:rsidR="002B7BFE" w:rsidRDefault="004749B5">
            <w:pPr>
              <w:pStyle w:val="TableParagraph"/>
              <w:spacing w:before="3" w:line="196" w:lineRule="exact"/>
              <w:ind w:left="298" w:right="308" w:firstLine="16"/>
              <w:rPr>
                <w:sz w:val="18"/>
              </w:rPr>
            </w:pPr>
            <w:proofErr w:type="gramStart"/>
            <w:r>
              <w:rPr>
                <w:sz w:val="18"/>
              </w:rPr>
              <w:t>özellikleri</w:t>
            </w:r>
            <w:proofErr w:type="gramEnd"/>
            <w:r>
              <w:rPr>
                <w:sz w:val="18"/>
              </w:rPr>
              <w:t>, UV ve Isı davranışı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GÜRBÜZ</w:t>
            </w:r>
          </w:p>
        </w:tc>
        <w:tc>
          <w:tcPr>
            <w:tcW w:w="2317" w:type="dxa"/>
          </w:tcPr>
          <w:p w14:paraId="31CBFC5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146EAA6D" w14:textId="77777777">
        <w:trPr>
          <w:trHeight w:val="1243"/>
        </w:trPr>
        <w:tc>
          <w:tcPr>
            <w:tcW w:w="1373" w:type="dxa"/>
          </w:tcPr>
          <w:p w14:paraId="77CCC8EA" w14:textId="77777777" w:rsidR="002B7BFE" w:rsidRDefault="004749B5">
            <w:pPr>
              <w:pStyle w:val="TableParagraph"/>
              <w:spacing w:line="192" w:lineRule="exact"/>
              <w:ind w:right="205"/>
              <w:jc w:val="righ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97" w:type="dxa"/>
          </w:tcPr>
          <w:p w14:paraId="0644BB2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8" w:type="dxa"/>
          </w:tcPr>
          <w:p w14:paraId="15CCDB0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3" w:type="dxa"/>
          </w:tcPr>
          <w:p w14:paraId="6EFA774C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25"/>
              </w:rPr>
            </w:pPr>
          </w:p>
          <w:p w14:paraId="19BF98D2" w14:textId="77777777" w:rsidR="002B7BFE" w:rsidRDefault="004749B5">
            <w:pPr>
              <w:pStyle w:val="TableParagraph"/>
              <w:spacing w:line="207" w:lineRule="exact"/>
              <w:ind w:left="357" w:right="34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Davranış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limleri</w:t>
            </w:r>
          </w:p>
          <w:p w14:paraId="66566DA7" w14:textId="77777777" w:rsidR="002B7BFE" w:rsidRDefault="004749B5">
            <w:pPr>
              <w:pStyle w:val="TableParagraph"/>
              <w:spacing w:line="206" w:lineRule="exact"/>
              <w:ind w:left="360" w:right="336"/>
              <w:jc w:val="center"/>
              <w:rPr>
                <w:sz w:val="18"/>
              </w:rPr>
            </w:pPr>
            <w:r>
              <w:rPr>
                <w:sz w:val="18"/>
              </w:rPr>
              <w:t>Duyum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gılama</w:t>
            </w:r>
          </w:p>
          <w:p w14:paraId="1CB996CE" w14:textId="77777777" w:rsidR="002B7BFE" w:rsidRDefault="004749B5">
            <w:pPr>
              <w:pStyle w:val="TableParagraph"/>
              <w:spacing w:line="207" w:lineRule="exact"/>
              <w:ind w:left="122" w:right="107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Zuhal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Koç </w:t>
            </w:r>
            <w:r>
              <w:rPr>
                <w:spacing w:val="-2"/>
                <w:sz w:val="18"/>
              </w:rPr>
              <w:t>Apaydın</w:t>
            </w:r>
          </w:p>
        </w:tc>
        <w:tc>
          <w:tcPr>
            <w:tcW w:w="3056" w:type="dxa"/>
          </w:tcPr>
          <w:p w14:paraId="16DB2F56" w14:textId="77777777" w:rsidR="002B7BFE" w:rsidRDefault="004749B5">
            <w:pPr>
              <w:pStyle w:val="TableParagraph"/>
              <w:spacing w:line="235" w:lineRule="auto"/>
              <w:ind w:left="298" w:right="308" w:firstLine="399"/>
              <w:rPr>
                <w:sz w:val="18"/>
              </w:rPr>
            </w:pPr>
            <w:r>
              <w:rPr>
                <w:b/>
                <w:sz w:val="18"/>
              </w:rPr>
              <w:t xml:space="preserve">T. Biyoloji ve Genetik </w:t>
            </w:r>
            <w:r>
              <w:rPr>
                <w:sz w:val="18"/>
              </w:rPr>
              <w:t>DNA'nı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genetik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ateryal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olarak keşfi, deneyler ve Watson/</w:t>
            </w:r>
            <w:proofErr w:type="spellStart"/>
            <w:r>
              <w:rPr>
                <w:sz w:val="18"/>
              </w:rPr>
              <w:t>Crick</w:t>
            </w:r>
            <w:proofErr w:type="spellEnd"/>
            <w:r>
              <w:rPr>
                <w:sz w:val="18"/>
              </w:rPr>
              <w:t xml:space="preserve"> modeli, güncel veriler ile DNA özellikleri, UV ve Isı davranışı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GÜRBÜZ</w:t>
            </w:r>
          </w:p>
        </w:tc>
        <w:tc>
          <w:tcPr>
            <w:tcW w:w="2317" w:type="dxa"/>
          </w:tcPr>
          <w:p w14:paraId="71B3A93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2DFFE774" w14:textId="77777777">
        <w:trPr>
          <w:trHeight w:val="566"/>
        </w:trPr>
        <w:tc>
          <w:tcPr>
            <w:tcW w:w="1373" w:type="dxa"/>
          </w:tcPr>
          <w:p w14:paraId="748CC12E" w14:textId="77777777" w:rsidR="002B7BFE" w:rsidRDefault="004749B5">
            <w:pPr>
              <w:pStyle w:val="TableParagraph"/>
              <w:spacing w:before="163"/>
              <w:ind w:right="205"/>
              <w:jc w:val="righ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97" w:type="dxa"/>
          </w:tcPr>
          <w:p w14:paraId="56DBFAA5" w14:textId="77777777" w:rsidR="002B7BFE" w:rsidRDefault="004749B5">
            <w:pPr>
              <w:pStyle w:val="TableParagraph"/>
              <w:spacing w:before="163"/>
              <w:ind w:left="172"/>
              <w:rPr>
                <w:sz w:val="18"/>
              </w:rPr>
            </w:pPr>
            <w:r>
              <w:rPr>
                <w:color w:val="FF0000"/>
                <w:sz w:val="18"/>
              </w:rPr>
              <w:t>Program</w:t>
            </w:r>
            <w:r>
              <w:rPr>
                <w:color w:val="FF0000"/>
                <w:spacing w:val="-12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Dışı</w:t>
            </w:r>
            <w:r>
              <w:rPr>
                <w:color w:val="FF0000"/>
                <w:spacing w:val="-10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Seçmeli</w:t>
            </w:r>
            <w:r>
              <w:rPr>
                <w:color w:val="FF0000"/>
                <w:spacing w:val="-7"/>
                <w:sz w:val="18"/>
              </w:rPr>
              <w:t xml:space="preserve"> </w:t>
            </w:r>
            <w:r>
              <w:rPr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88" w:type="dxa"/>
          </w:tcPr>
          <w:p w14:paraId="502B6C6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3" w:type="dxa"/>
          </w:tcPr>
          <w:p w14:paraId="2CE96FF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056" w:type="dxa"/>
          </w:tcPr>
          <w:p w14:paraId="12788549" w14:textId="77777777" w:rsidR="002B7BFE" w:rsidRDefault="004749B5">
            <w:pPr>
              <w:pStyle w:val="TableParagraph"/>
              <w:spacing w:before="163"/>
              <w:ind w:right="617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I</w:t>
            </w:r>
          </w:p>
        </w:tc>
        <w:tc>
          <w:tcPr>
            <w:tcW w:w="2317" w:type="dxa"/>
          </w:tcPr>
          <w:p w14:paraId="349E0A5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793194EA" w14:textId="77777777">
        <w:trPr>
          <w:trHeight w:val="561"/>
        </w:trPr>
        <w:tc>
          <w:tcPr>
            <w:tcW w:w="1373" w:type="dxa"/>
          </w:tcPr>
          <w:p w14:paraId="4D5F0EED" w14:textId="77777777" w:rsidR="002B7BFE" w:rsidRDefault="004749B5">
            <w:pPr>
              <w:pStyle w:val="TableParagraph"/>
              <w:spacing w:before="163"/>
              <w:ind w:right="205"/>
              <w:jc w:val="right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97" w:type="dxa"/>
          </w:tcPr>
          <w:p w14:paraId="52CC865E" w14:textId="77777777" w:rsidR="002B7BFE" w:rsidRDefault="004749B5">
            <w:pPr>
              <w:pStyle w:val="TableParagraph"/>
              <w:spacing w:before="163"/>
              <w:ind w:left="172"/>
              <w:rPr>
                <w:sz w:val="18"/>
              </w:rPr>
            </w:pPr>
            <w:r>
              <w:rPr>
                <w:color w:val="FF0000"/>
                <w:sz w:val="18"/>
              </w:rPr>
              <w:t>Program</w:t>
            </w:r>
            <w:r>
              <w:rPr>
                <w:color w:val="FF0000"/>
                <w:spacing w:val="-12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Dışı</w:t>
            </w:r>
            <w:r>
              <w:rPr>
                <w:color w:val="FF0000"/>
                <w:spacing w:val="-10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Seçmeli</w:t>
            </w:r>
            <w:r>
              <w:rPr>
                <w:color w:val="FF0000"/>
                <w:spacing w:val="-7"/>
                <w:sz w:val="18"/>
              </w:rPr>
              <w:t xml:space="preserve"> </w:t>
            </w:r>
            <w:r>
              <w:rPr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88" w:type="dxa"/>
          </w:tcPr>
          <w:p w14:paraId="0B4BB00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3" w:type="dxa"/>
          </w:tcPr>
          <w:p w14:paraId="71AD856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056" w:type="dxa"/>
          </w:tcPr>
          <w:p w14:paraId="28E4112C" w14:textId="77777777" w:rsidR="002B7BFE" w:rsidRDefault="004749B5">
            <w:pPr>
              <w:pStyle w:val="TableParagraph"/>
              <w:spacing w:before="163"/>
              <w:ind w:right="617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I</w:t>
            </w:r>
          </w:p>
        </w:tc>
        <w:tc>
          <w:tcPr>
            <w:tcW w:w="2317" w:type="dxa"/>
          </w:tcPr>
          <w:p w14:paraId="50737A8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7E2AD475" w14:textId="77777777" w:rsidR="002B7BFE" w:rsidRDefault="002B7BFE">
      <w:pPr>
        <w:rPr>
          <w:sz w:val="18"/>
        </w:rPr>
        <w:sectPr w:rsidR="002B7BFE">
          <w:pgSz w:w="16850" w:h="11920" w:orient="landscape"/>
          <w:pgMar w:top="100" w:right="820" w:bottom="1140" w:left="1140" w:header="0" w:footer="958" w:gutter="0"/>
          <w:cols w:space="708"/>
        </w:sectPr>
      </w:pPr>
    </w:p>
    <w:p w14:paraId="4C258BA8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81"/>
        <w:gridCol w:w="2307"/>
        <w:gridCol w:w="2981"/>
        <w:gridCol w:w="2569"/>
        <w:gridCol w:w="3059"/>
        <w:gridCol w:w="2315"/>
      </w:tblGrid>
      <w:tr w:rsidR="002B7BFE" w14:paraId="672CBE5A" w14:textId="77777777">
        <w:trPr>
          <w:trHeight w:val="479"/>
        </w:trPr>
        <w:tc>
          <w:tcPr>
            <w:tcW w:w="1181" w:type="dxa"/>
            <w:tcBorders>
              <w:bottom w:val="single" w:sz="6" w:space="0" w:color="000000"/>
            </w:tcBorders>
            <w:shd w:val="clear" w:color="auto" w:fill="48ACC5"/>
          </w:tcPr>
          <w:p w14:paraId="576B8F4F" w14:textId="77777777" w:rsidR="002B7BFE" w:rsidRDefault="004749B5">
            <w:pPr>
              <w:pStyle w:val="TableParagraph"/>
              <w:spacing w:before="119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5.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2"/>
                <w:sz w:val="20"/>
              </w:rPr>
              <w:t>Hafta</w:t>
            </w:r>
          </w:p>
        </w:tc>
        <w:tc>
          <w:tcPr>
            <w:tcW w:w="2307" w:type="dxa"/>
            <w:tcBorders>
              <w:bottom w:val="single" w:sz="6" w:space="0" w:color="000000"/>
            </w:tcBorders>
            <w:shd w:val="clear" w:color="auto" w:fill="48ACC5"/>
          </w:tcPr>
          <w:p w14:paraId="5465BD63" w14:textId="77777777" w:rsidR="002B7BFE" w:rsidRDefault="004749B5">
            <w:pPr>
              <w:pStyle w:val="TableParagraph"/>
              <w:spacing w:before="136"/>
              <w:ind w:left="117"/>
              <w:rPr>
                <w:b/>
                <w:sz w:val="18"/>
              </w:rPr>
            </w:pPr>
            <w:r>
              <w:rPr>
                <w:b/>
                <w:sz w:val="18"/>
              </w:rPr>
              <w:t>10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Ekim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81" w:type="dxa"/>
            <w:tcBorders>
              <w:bottom w:val="single" w:sz="6" w:space="0" w:color="000000"/>
            </w:tcBorders>
            <w:shd w:val="clear" w:color="auto" w:fill="48ACC5"/>
          </w:tcPr>
          <w:p w14:paraId="5E1F6A30" w14:textId="77777777" w:rsidR="002B7BFE" w:rsidRDefault="004749B5">
            <w:pPr>
              <w:pStyle w:val="TableParagraph"/>
              <w:spacing w:before="136"/>
              <w:ind w:left="112"/>
              <w:rPr>
                <w:b/>
                <w:sz w:val="18"/>
              </w:rPr>
            </w:pPr>
            <w:r>
              <w:rPr>
                <w:b/>
                <w:sz w:val="18"/>
              </w:rPr>
              <w:t>11 Ekim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Salı</w:t>
            </w:r>
          </w:p>
        </w:tc>
        <w:tc>
          <w:tcPr>
            <w:tcW w:w="2569" w:type="dxa"/>
            <w:tcBorders>
              <w:bottom w:val="single" w:sz="6" w:space="0" w:color="000000"/>
            </w:tcBorders>
            <w:shd w:val="clear" w:color="auto" w:fill="48ACC5"/>
          </w:tcPr>
          <w:p w14:paraId="76398A80" w14:textId="77777777" w:rsidR="002B7BFE" w:rsidRDefault="004749B5">
            <w:pPr>
              <w:pStyle w:val="TableParagraph"/>
              <w:spacing w:before="136"/>
              <w:ind w:left="115"/>
              <w:rPr>
                <w:b/>
                <w:sz w:val="18"/>
              </w:rPr>
            </w:pPr>
            <w:r>
              <w:rPr>
                <w:b/>
                <w:sz w:val="18"/>
              </w:rPr>
              <w:t>12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Ekim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2"/>
                <w:sz w:val="18"/>
              </w:rPr>
              <w:t xml:space="preserve"> Çarşamba</w:t>
            </w:r>
          </w:p>
        </w:tc>
        <w:tc>
          <w:tcPr>
            <w:tcW w:w="3059" w:type="dxa"/>
            <w:tcBorders>
              <w:bottom w:val="single" w:sz="6" w:space="0" w:color="000000"/>
            </w:tcBorders>
            <w:shd w:val="clear" w:color="auto" w:fill="48ACC5"/>
          </w:tcPr>
          <w:p w14:paraId="18835341" w14:textId="77777777" w:rsidR="002B7BFE" w:rsidRDefault="004749B5">
            <w:pPr>
              <w:pStyle w:val="TableParagraph"/>
              <w:spacing w:before="136"/>
              <w:ind w:left="114"/>
              <w:rPr>
                <w:b/>
                <w:sz w:val="18"/>
              </w:rPr>
            </w:pPr>
            <w:r>
              <w:rPr>
                <w:b/>
                <w:sz w:val="18"/>
              </w:rPr>
              <w:t>13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Ekim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315" w:type="dxa"/>
            <w:tcBorders>
              <w:bottom w:val="single" w:sz="6" w:space="0" w:color="000000"/>
            </w:tcBorders>
            <w:shd w:val="clear" w:color="auto" w:fill="48ACC5"/>
          </w:tcPr>
          <w:p w14:paraId="011D96BF" w14:textId="77777777" w:rsidR="002B7BFE" w:rsidRDefault="004749B5">
            <w:pPr>
              <w:pStyle w:val="TableParagraph"/>
              <w:spacing w:before="136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14 Ekim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Cuma</w:t>
            </w:r>
          </w:p>
        </w:tc>
      </w:tr>
      <w:tr w:rsidR="002B7BFE" w14:paraId="518FA74A" w14:textId="77777777">
        <w:trPr>
          <w:trHeight w:val="474"/>
        </w:trPr>
        <w:tc>
          <w:tcPr>
            <w:tcW w:w="1181" w:type="dxa"/>
            <w:tcBorders>
              <w:top w:val="single" w:sz="6" w:space="0" w:color="000000"/>
            </w:tcBorders>
          </w:tcPr>
          <w:p w14:paraId="3A8F7FE7" w14:textId="77777777" w:rsidR="002B7BFE" w:rsidRDefault="004749B5">
            <w:pPr>
              <w:pStyle w:val="TableParagraph"/>
              <w:spacing w:before="112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2307" w:type="dxa"/>
            <w:tcBorders>
              <w:top w:val="single" w:sz="6" w:space="0" w:color="000000"/>
            </w:tcBorders>
          </w:tcPr>
          <w:p w14:paraId="2E2A93DD" w14:textId="77777777" w:rsidR="002B7BFE" w:rsidRDefault="004749B5">
            <w:pPr>
              <w:pStyle w:val="TableParagraph"/>
              <w:spacing w:before="112"/>
              <w:ind w:left="15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981" w:type="dxa"/>
            <w:tcBorders>
              <w:top w:val="single" w:sz="6" w:space="0" w:color="000000"/>
            </w:tcBorders>
          </w:tcPr>
          <w:p w14:paraId="3277620C" w14:textId="77777777" w:rsidR="002B7BFE" w:rsidRDefault="004749B5">
            <w:pPr>
              <w:pStyle w:val="TableParagraph"/>
              <w:spacing w:before="112"/>
              <w:ind w:left="11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569" w:type="dxa"/>
            <w:tcBorders>
              <w:top w:val="single" w:sz="6" w:space="0" w:color="000000"/>
            </w:tcBorders>
          </w:tcPr>
          <w:p w14:paraId="28F93B41" w14:textId="77777777" w:rsidR="002B7BFE" w:rsidRDefault="004749B5">
            <w:pPr>
              <w:pStyle w:val="TableParagraph"/>
              <w:spacing w:before="112"/>
              <w:ind w:left="115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3059" w:type="dxa"/>
            <w:tcBorders>
              <w:top w:val="single" w:sz="6" w:space="0" w:color="000000"/>
            </w:tcBorders>
          </w:tcPr>
          <w:p w14:paraId="7C62FEBB" w14:textId="77777777" w:rsidR="002B7BFE" w:rsidRDefault="004749B5">
            <w:pPr>
              <w:pStyle w:val="TableParagraph"/>
              <w:spacing w:before="112"/>
              <w:ind w:left="114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315" w:type="dxa"/>
            <w:tcBorders>
              <w:top w:val="single" w:sz="6" w:space="0" w:color="000000"/>
            </w:tcBorders>
          </w:tcPr>
          <w:p w14:paraId="7CD34F21" w14:textId="77777777" w:rsidR="002B7BFE" w:rsidRDefault="004749B5">
            <w:pPr>
              <w:pStyle w:val="TableParagraph"/>
              <w:spacing w:before="112"/>
              <w:ind w:left="10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2EB2A0BD" w14:textId="77777777">
        <w:trPr>
          <w:trHeight w:val="647"/>
        </w:trPr>
        <w:tc>
          <w:tcPr>
            <w:tcW w:w="1181" w:type="dxa"/>
          </w:tcPr>
          <w:p w14:paraId="0F1196EE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18"/>
              </w:rPr>
            </w:pPr>
          </w:p>
          <w:p w14:paraId="30D7E228" w14:textId="77777777" w:rsidR="002B7BFE" w:rsidRDefault="004749B5">
            <w:pPr>
              <w:pStyle w:val="TableParagraph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8:50-09:30</w:t>
            </w:r>
          </w:p>
        </w:tc>
        <w:tc>
          <w:tcPr>
            <w:tcW w:w="2307" w:type="dxa"/>
            <w:shd w:val="clear" w:color="auto" w:fill="DFECD9"/>
          </w:tcPr>
          <w:p w14:paraId="650BED20" w14:textId="77777777" w:rsidR="002B7BFE" w:rsidRDefault="004749B5">
            <w:pPr>
              <w:pStyle w:val="TableParagraph"/>
              <w:spacing w:before="110" w:line="207" w:lineRule="exact"/>
              <w:ind w:left="217" w:right="198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1594C13D" w14:textId="77777777" w:rsidR="002B7BFE" w:rsidRDefault="004749B5">
            <w:pPr>
              <w:pStyle w:val="TableParagraph"/>
              <w:spacing w:line="207" w:lineRule="exact"/>
              <w:ind w:left="217" w:right="207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981" w:type="dxa"/>
          </w:tcPr>
          <w:p w14:paraId="06C6081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9" w:type="dxa"/>
            <w:shd w:val="clear" w:color="auto" w:fill="DFECD9"/>
          </w:tcPr>
          <w:p w14:paraId="76324142" w14:textId="77777777" w:rsidR="002B7BFE" w:rsidRDefault="004749B5">
            <w:pPr>
              <w:pStyle w:val="TableParagraph"/>
              <w:spacing w:before="115"/>
              <w:ind w:left="811" w:right="561" w:hanging="216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ğrenme </w:t>
            </w:r>
            <w:r>
              <w:rPr>
                <w:spacing w:val="-2"/>
                <w:sz w:val="18"/>
              </w:rPr>
              <w:t>Biyoistatistik</w:t>
            </w:r>
          </w:p>
        </w:tc>
        <w:tc>
          <w:tcPr>
            <w:tcW w:w="3059" w:type="dxa"/>
            <w:shd w:val="clear" w:color="auto" w:fill="FFEFCC"/>
          </w:tcPr>
          <w:p w14:paraId="00FE836E" w14:textId="77777777" w:rsidR="002B7BFE" w:rsidRDefault="004749B5">
            <w:pPr>
              <w:pStyle w:val="TableParagraph"/>
              <w:spacing w:before="9"/>
              <w:ind w:left="1036" w:right="1019" w:firstLine="288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8.50-09.30)</w:t>
            </w:r>
          </w:p>
          <w:p w14:paraId="3F04CF94" w14:textId="77777777" w:rsidR="002B7BFE" w:rsidRDefault="004749B5">
            <w:pPr>
              <w:pStyle w:val="TableParagraph"/>
              <w:spacing w:line="203" w:lineRule="exact"/>
              <w:ind w:left="926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315" w:type="dxa"/>
            <w:shd w:val="clear" w:color="auto" w:fill="DFECD9"/>
          </w:tcPr>
          <w:p w14:paraId="369C3895" w14:textId="77777777" w:rsidR="002B7BFE" w:rsidRDefault="004749B5">
            <w:pPr>
              <w:pStyle w:val="TableParagraph"/>
              <w:spacing w:before="110" w:line="207" w:lineRule="exact"/>
              <w:ind w:left="79" w:right="126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22338CF0" w14:textId="77777777" w:rsidR="002B7BFE" w:rsidRDefault="004749B5">
            <w:pPr>
              <w:pStyle w:val="TableParagraph"/>
              <w:spacing w:line="207" w:lineRule="exact"/>
              <w:ind w:left="70" w:right="126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</w:tr>
      <w:tr w:rsidR="002B7BFE" w14:paraId="72479212" w14:textId="77777777">
        <w:trPr>
          <w:trHeight w:val="830"/>
        </w:trPr>
        <w:tc>
          <w:tcPr>
            <w:tcW w:w="1181" w:type="dxa"/>
          </w:tcPr>
          <w:p w14:paraId="15CD4C6D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6"/>
              </w:rPr>
            </w:pPr>
          </w:p>
          <w:p w14:paraId="7FF9BC4C" w14:textId="77777777" w:rsidR="002B7BFE" w:rsidRDefault="004749B5">
            <w:pPr>
              <w:pStyle w:val="TableParagraph"/>
              <w:spacing w:before="1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9:40-10:20</w:t>
            </w:r>
          </w:p>
        </w:tc>
        <w:tc>
          <w:tcPr>
            <w:tcW w:w="2307" w:type="dxa"/>
          </w:tcPr>
          <w:p w14:paraId="2AB9B37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</w:tcPr>
          <w:p w14:paraId="312769E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9" w:type="dxa"/>
            <w:shd w:val="clear" w:color="auto" w:fill="DFECD9"/>
          </w:tcPr>
          <w:p w14:paraId="50166BD4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17"/>
              </w:rPr>
            </w:pPr>
          </w:p>
          <w:p w14:paraId="0733849A" w14:textId="77777777" w:rsidR="002B7BFE" w:rsidRDefault="004749B5">
            <w:pPr>
              <w:pStyle w:val="TableParagraph"/>
              <w:spacing w:line="244" w:lineRule="auto"/>
              <w:ind w:left="811" w:right="561" w:hanging="216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ğrenme </w:t>
            </w:r>
            <w:r>
              <w:rPr>
                <w:spacing w:val="-2"/>
                <w:sz w:val="18"/>
              </w:rPr>
              <w:t>Biyoistatistik</w:t>
            </w:r>
          </w:p>
        </w:tc>
        <w:tc>
          <w:tcPr>
            <w:tcW w:w="3059" w:type="dxa"/>
            <w:shd w:val="clear" w:color="auto" w:fill="FFEFCC"/>
          </w:tcPr>
          <w:p w14:paraId="5E72C097" w14:textId="77777777" w:rsidR="002B7BFE" w:rsidRDefault="004749B5">
            <w:pPr>
              <w:pStyle w:val="TableParagraph"/>
              <w:ind w:left="1039" w:right="1017" w:hanging="8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09.40-10.20)</w:t>
            </w:r>
          </w:p>
          <w:p w14:paraId="735346FB" w14:textId="77777777" w:rsidR="002B7BFE" w:rsidRDefault="004749B5">
            <w:pPr>
              <w:pStyle w:val="TableParagraph"/>
              <w:spacing w:line="203" w:lineRule="exact"/>
              <w:ind w:left="914" w:right="89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315" w:type="dxa"/>
            <w:shd w:val="clear" w:color="auto" w:fill="DFECD9"/>
          </w:tcPr>
          <w:p w14:paraId="5CD6FB20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17"/>
              </w:rPr>
            </w:pPr>
          </w:p>
          <w:p w14:paraId="3E6CE2DA" w14:textId="77777777" w:rsidR="002B7BFE" w:rsidRDefault="004749B5">
            <w:pPr>
              <w:pStyle w:val="TableParagraph"/>
              <w:spacing w:line="244" w:lineRule="auto"/>
              <w:ind w:left="507" w:right="472" w:hanging="77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 Tıbbi Biyokimya</w:t>
            </w:r>
          </w:p>
        </w:tc>
      </w:tr>
      <w:tr w:rsidR="002B7BFE" w14:paraId="0B4CA16B" w14:textId="77777777">
        <w:trPr>
          <w:trHeight w:val="1656"/>
        </w:trPr>
        <w:tc>
          <w:tcPr>
            <w:tcW w:w="1181" w:type="dxa"/>
          </w:tcPr>
          <w:p w14:paraId="3EBBA45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F9B80E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BAE0B91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</w:rPr>
            </w:pPr>
          </w:p>
          <w:p w14:paraId="6EFEA319" w14:textId="77777777" w:rsidR="002B7BFE" w:rsidRDefault="004749B5">
            <w:pPr>
              <w:pStyle w:val="TableParagraph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0:30-11:10</w:t>
            </w:r>
          </w:p>
        </w:tc>
        <w:tc>
          <w:tcPr>
            <w:tcW w:w="2307" w:type="dxa"/>
          </w:tcPr>
          <w:p w14:paraId="39C3E5B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</w:tcPr>
          <w:p w14:paraId="2B50DCE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9" w:type="dxa"/>
          </w:tcPr>
          <w:p w14:paraId="5838271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D40A9FE" w14:textId="77777777" w:rsidR="002B7BFE" w:rsidRDefault="004749B5">
            <w:pPr>
              <w:pStyle w:val="TableParagraph"/>
              <w:spacing w:before="178"/>
              <w:ind w:left="209" w:right="18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Deontoloji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7"/>
                <w:sz w:val="18"/>
              </w:rPr>
              <w:t xml:space="preserve"> </w:t>
            </w:r>
            <w:r>
              <w:rPr>
                <w:b/>
                <w:sz w:val="18"/>
              </w:rPr>
              <w:t>Tıp</w:t>
            </w:r>
            <w:r>
              <w:rPr>
                <w:b/>
                <w:spacing w:val="4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Tarihi</w:t>
            </w:r>
          </w:p>
          <w:p w14:paraId="34C67327" w14:textId="77777777" w:rsidR="002B7BFE" w:rsidRDefault="004749B5">
            <w:pPr>
              <w:pStyle w:val="TableParagraph"/>
              <w:spacing w:before="2"/>
              <w:ind w:left="218" w:right="186"/>
              <w:jc w:val="center"/>
              <w:rPr>
                <w:sz w:val="18"/>
              </w:rPr>
            </w:pPr>
            <w:r>
              <w:rPr>
                <w:sz w:val="18"/>
              </w:rPr>
              <w:t>TIP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ETİĞİ;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eme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avramlar ve Yaklaşımlar</w:t>
            </w:r>
          </w:p>
          <w:p w14:paraId="3C3C7F00" w14:textId="77777777" w:rsidR="002B7BFE" w:rsidRDefault="004749B5">
            <w:pPr>
              <w:pStyle w:val="TableParagraph"/>
              <w:spacing w:line="203" w:lineRule="exact"/>
              <w:ind w:left="324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Namı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İLİCİ</w:t>
            </w:r>
          </w:p>
        </w:tc>
        <w:tc>
          <w:tcPr>
            <w:tcW w:w="3059" w:type="dxa"/>
            <w:shd w:val="clear" w:color="auto" w:fill="FFEFCC"/>
          </w:tcPr>
          <w:p w14:paraId="77E1090D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F2520B3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24"/>
              </w:rPr>
            </w:pPr>
          </w:p>
          <w:p w14:paraId="1E6438F0" w14:textId="77777777" w:rsidR="002B7BFE" w:rsidRDefault="004749B5">
            <w:pPr>
              <w:pStyle w:val="TableParagraph"/>
              <w:ind w:left="1039" w:right="1017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0.30-11.10)</w:t>
            </w:r>
          </w:p>
          <w:p w14:paraId="05E914BA" w14:textId="77777777" w:rsidR="002B7BFE" w:rsidRDefault="004749B5">
            <w:pPr>
              <w:pStyle w:val="TableParagraph"/>
              <w:spacing w:line="199" w:lineRule="exact"/>
              <w:ind w:left="915" w:right="89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315" w:type="dxa"/>
          </w:tcPr>
          <w:p w14:paraId="59CCC643" w14:textId="77777777" w:rsidR="002B7BFE" w:rsidRDefault="004749B5">
            <w:pPr>
              <w:pStyle w:val="TableParagraph"/>
              <w:spacing w:line="200" w:lineRule="exact"/>
              <w:ind w:left="87" w:right="12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1FDED601" w14:textId="77777777" w:rsidR="002B7BFE" w:rsidRDefault="004749B5">
            <w:pPr>
              <w:pStyle w:val="TableParagraph"/>
              <w:spacing w:before="6"/>
              <w:ind w:left="82" w:right="126"/>
              <w:jc w:val="center"/>
              <w:rPr>
                <w:sz w:val="18"/>
              </w:rPr>
            </w:pPr>
            <w:r>
              <w:rPr>
                <w:sz w:val="18"/>
              </w:rPr>
              <w:t>Organi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ükürt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Fosfo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ve Silisyum Bileşikleri, Karbonik Asidin Organik Türevleri, Birden Çok Fonksiyonel Grubu Olan </w:t>
            </w:r>
            <w:r>
              <w:rPr>
                <w:spacing w:val="-2"/>
                <w:sz w:val="18"/>
              </w:rPr>
              <w:t>Bileşikler</w:t>
            </w:r>
          </w:p>
          <w:p w14:paraId="42C499CA" w14:textId="77777777" w:rsidR="002B7BFE" w:rsidRDefault="004749B5">
            <w:pPr>
              <w:pStyle w:val="TableParagraph"/>
              <w:spacing w:line="187" w:lineRule="exact"/>
              <w:ind w:left="89" w:right="126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</w:tr>
      <w:tr w:rsidR="002B7BFE" w14:paraId="035E6029" w14:textId="77777777">
        <w:trPr>
          <w:trHeight w:val="825"/>
        </w:trPr>
        <w:tc>
          <w:tcPr>
            <w:tcW w:w="1181" w:type="dxa"/>
          </w:tcPr>
          <w:p w14:paraId="15D940D8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6"/>
              </w:rPr>
            </w:pPr>
          </w:p>
          <w:p w14:paraId="4A995012" w14:textId="77777777" w:rsidR="002B7BFE" w:rsidRDefault="004749B5">
            <w:pPr>
              <w:pStyle w:val="TableParagraph"/>
              <w:spacing w:before="1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1:20-12:00</w:t>
            </w:r>
          </w:p>
        </w:tc>
        <w:tc>
          <w:tcPr>
            <w:tcW w:w="2307" w:type="dxa"/>
          </w:tcPr>
          <w:p w14:paraId="76A1A5D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</w:tcPr>
          <w:p w14:paraId="3263369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9" w:type="dxa"/>
          </w:tcPr>
          <w:p w14:paraId="23331042" w14:textId="77777777" w:rsidR="002B7BFE" w:rsidRDefault="004749B5">
            <w:pPr>
              <w:pStyle w:val="TableParagraph"/>
              <w:ind w:left="196" w:right="176" w:firstLine="3"/>
              <w:jc w:val="center"/>
              <w:rPr>
                <w:sz w:val="18"/>
              </w:rPr>
            </w:pPr>
            <w:r>
              <w:rPr>
                <w:b/>
                <w:sz w:val="18"/>
              </w:rPr>
              <w:t xml:space="preserve">Deontoloji ve Tıp Tarihi </w:t>
            </w:r>
            <w:r>
              <w:rPr>
                <w:sz w:val="18"/>
              </w:rPr>
              <w:t>Sağlığı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Belirleyenleri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Sağlık Hakkı ve Hasta Hakları</w:t>
            </w:r>
          </w:p>
          <w:p w14:paraId="79038B0A" w14:textId="77777777" w:rsidR="002B7BFE" w:rsidRDefault="004749B5">
            <w:pPr>
              <w:pStyle w:val="TableParagraph"/>
              <w:spacing w:line="185" w:lineRule="exact"/>
              <w:ind w:left="204" w:right="186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Namı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İLİCİ</w:t>
            </w:r>
          </w:p>
        </w:tc>
        <w:tc>
          <w:tcPr>
            <w:tcW w:w="3059" w:type="dxa"/>
          </w:tcPr>
          <w:p w14:paraId="17FA016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315" w:type="dxa"/>
          </w:tcPr>
          <w:p w14:paraId="6D13E517" w14:textId="77777777" w:rsidR="002B7BFE" w:rsidRDefault="004749B5">
            <w:pPr>
              <w:pStyle w:val="TableParagraph"/>
              <w:spacing w:line="200" w:lineRule="exact"/>
              <w:ind w:left="89" w:right="12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2F48910D" w14:textId="77777777" w:rsidR="002B7BFE" w:rsidRDefault="004749B5">
            <w:pPr>
              <w:pStyle w:val="TableParagraph"/>
              <w:spacing w:before="6"/>
              <w:ind w:left="114" w:right="100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Alisiklik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aromatik </w:t>
            </w:r>
            <w:r>
              <w:rPr>
                <w:spacing w:val="-2"/>
                <w:sz w:val="18"/>
              </w:rPr>
              <w:t>bileşikler</w:t>
            </w:r>
          </w:p>
          <w:p w14:paraId="0DF17691" w14:textId="77777777" w:rsidR="002B7BFE" w:rsidRDefault="004749B5">
            <w:pPr>
              <w:pStyle w:val="TableParagraph"/>
              <w:spacing w:line="185" w:lineRule="exact"/>
              <w:ind w:left="114" w:right="101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</w:tr>
      <w:tr w:rsidR="002B7BFE" w14:paraId="2652A6DD" w14:textId="77777777">
        <w:trPr>
          <w:trHeight w:val="652"/>
        </w:trPr>
        <w:tc>
          <w:tcPr>
            <w:tcW w:w="1181" w:type="dxa"/>
          </w:tcPr>
          <w:p w14:paraId="569BC34F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19"/>
              </w:rPr>
            </w:pPr>
          </w:p>
          <w:p w14:paraId="30A0934E" w14:textId="77777777" w:rsidR="002B7BFE" w:rsidRDefault="004749B5">
            <w:pPr>
              <w:pStyle w:val="TableParagraph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30</w:t>
            </w:r>
          </w:p>
        </w:tc>
        <w:tc>
          <w:tcPr>
            <w:tcW w:w="2307" w:type="dxa"/>
          </w:tcPr>
          <w:p w14:paraId="1B3FD681" w14:textId="77777777" w:rsidR="002B7BFE" w:rsidRDefault="004749B5">
            <w:pPr>
              <w:pStyle w:val="TableParagraph"/>
              <w:spacing w:before="193"/>
              <w:ind w:left="475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81" w:type="dxa"/>
          </w:tcPr>
          <w:p w14:paraId="7B14CB0E" w14:textId="77777777" w:rsidR="002B7BFE" w:rsidRDefault="004749B5">
            <w:pPr>
              <w:pStyle w:val="TableParagraph"/>
              <w:spacing w:before="193"/>
              <w:ind w:left="767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69" w:type="dxa"/>
          </w:tcPr>
          <w:p w14:paraId="67BEE121" w14:textId="77777777" w:rsidR="002B7BFE" w:rsidRDefault="004749B5">
            <w:pPr>
              <w:pStyle w:val="TableParagraph"/>
              <w:spacing w:before="193"/>
              <w:ind w:left="605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059" w:type="dxa"/>
          </w:tcPr>
          <w:p w14:paraId="20CF915F" w14:textId="77777777" w:rsidR="002B7BFE" w:rsidRDefault="004749B5">
            <w:pPr>
              <w:pStyle w:val="TableParagraph"/>
              <w:spacing w:before="193"/>
              <w:ind w:left="844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315" w:type="dxa"/>
          </w:tcPr>
          <w:p w14:paraId="5608AFF1" w14:textId="77777777" w:rsidR="002B7BFE" w:rsidRDefault="004749B5">
            <w:pPr>
              <w:pStyle w:val="TableParagraph"/>
              <w:spacing w:before="193"/>
              <w:ind w:left="468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45731830" w14:textId="77777777">
        <w:trPr>
          <w:trHeight w:val="825"/>
        </w:trPr>
        <w:tc>
          <w:tcPr>
            <w:tcW w:w="1181" w:type="dxa"/>
          </w:tcPr>
          <w:p w14:paraId="4BD83EDB" w14:textId="77777777" w:rsidR="002B7BFE" w:rsidRDefault="004749B5">
            <w:pPr>
              <w:pStyle w:val="TableParagraph"/>
              <w:spacing w:line="200" w:lineRule="exact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307" w:type="dxa"/>
          </w:tcPr>
          <w:p w14:paraId="41F037D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</w:tcPr>
          <w:p w14:paraId="379B1C9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9" w:type="dxa"/>
          </w:tcPr>
          <w:p w14:paraId="54A5368E" w14:textId="77777777" w:rsidR="002B7BFE" w:rsidRDefault="004749B5">
            <w:pPr>
              <w:pStyle w:val="TableParagraph"/>
              <w:spacing w:line="206" w:lineRule="exact"/>
              <w:ind w:left="212" w:right="186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612AD407" w14:textId="77777777" w:rsidR="002B7BFE" w:rsidRDefault="004749B5">
            <w:pPr>
              <w:pStyle w:val="TableParagraph"/>
              <w:spacing w:line="207" w:lineRule="exact"/>
              <w:ind w:left="211" w:right="186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anımlayıcı </w:t>
            </w:r>
            <w:r>
              <w:rPr>
                <w:spacing w:val="-2"/>
                <w:sz w:val="18"/>
              </w:rPr>
              <w:t>İstatistikler</w:t>
            </w:r>
          </w:p>
          <w:p w14:paraId="431506B4" w14:textId="77777777" w:rsidR="002B7BFE" w:rsidRDefault="004749B5">
            <w:pPr>
              <w:pStyle w:val="TableParagraph"/>
              <w:spacing w:before="12" w:line="190" w:lineRule="exact"/>
              <w:ind w:left="214" w:right="186"/>
              <w:jc w:val="center"/>
              <w:rPr>
                <w:sz w:val="18"/>
              </w:rPr>
            </w:pPr>
            <w:r>
              <w:rPr>
                <w:sz w:val="18"/>
              </w:rPr>
              <w:t>(Merkez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Eğilim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Ölçüleri) Prof. Dr. Ufuk</w:t>
            </w:r>
            <w:r>
              <w:rPr>
                <w:spacing w:val="-5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radavut</w:t>
            </w:r>
            <w:proofErr w:type="spellEnd"/>
          </w:p>
        </w:tc>
        <w:tc>
          <w:tcPr>
            <w:tcW w:w="3059" w:type="dxa"/>
          </w:tcPr>
          <w:p w14:paraId="18AF126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315" w:type="dxa"/>
          </w:tcPr>
          <w:p w14:paraId="0F61487E" w14:textId="77777777" w:rsidR="002B7BFE" w:rsidRDefault="004749B5">
            <w:pPr>
              <w:pStyle w:val="TableParagraph"/>
              <w:ind w:left="87" w:right="126"/>
              <w:jc w:val="center"/>
              <w:rPr>
                <w:sz w:val="18"/>
              </w:rPr>
            </w:pPr>
            <w:r>
              <w:rPr>
                <w:b/>
                <w:sz w:val="18"/>
              </w:rPr>
              <w:t xml:space="preserve">Deontoloji ve Tıp Tarihi </w:t>
            </w:r>
            <w:r>
              <w:rPr>
                <w:sz w:val="18"/>
              </w:rPr>
              <w:t>Cumhuriyet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önem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Sağlık Hizmetlerinin Tarihi</w:t>
            </w:r>
          </w:p>
          <w:p w14:paraId="2226CC29" w14:textId="77777777" w:rsidR="002B7BFE" w:rsidRDefault="004749B5">
            <w:pPr>
              <w:pStyle w:val="TableParagraph"/>
              <w:spacing w:line="184" w:lineRule="exact"/>
              <w:ind w:left="100" w:right="126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Namı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İLİCİ</w:t>
            </w:r>
          </w:p>
        </w:tc>
      </w:tr>
      <w:tr w:rsidR="002B7BFE" w14:paraId="751790A8" w14:textId="77777777">
        <w:trPr>
          <w:trHeight w:val="1032"/>
        </w:trPr>
        <w:tc>
          <w:tcPr>
            <w:tcW w:w="1181" w:type="dxa"/>
          </w:tcPr>
          <w:p w14:paraId="6B73B45D" w14:textId="77777777" w:rsidR="002B7BFE" w:rsidRDefault="004749B5">
            <w:pPr>
              <w:pStyle w:val="TableParagraph"/>
              <w:spacing w:line="200" w:lineRule="exact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307" w:type="dxa"/>
          </w:tcPr>
          <w:p w14:paraId="50DB463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</w:tcPr>
          <w:p w14:paraId="0720FA7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9" w:type="dxa"/>
          </w:tcPr>
          <w:p w14:paraId="17350B83" w14:textId="77777777" w:rsidR="002B7BFE" w:rsidRDefault="004749B5">
            <w:pPr>
              <w:pStyle w:val="TableParagraph"/>
              <w:spacing w:before="100"/>
              <w:ind w:left="212" w:right="186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69074C1F" w14:textId="77777777" w:rsidR="002B7BFE" w:rsidRDefault="004749B5">
            <w:pPr>
              <w:pStyle w:val="TableParagraph"/>
              <w:ind w:left="345" w:right="320" w:firstLine="2"/>
              <w:jc w:val="center"/>
              <w:rPr>
                <w:sz w:val="18"/>
              </w:rPr>
            </w:pPr>
            <w:r>
              <w:rPr>
                <w:sz w:val="18"/>
              </w:rPr>
              <w:t>Tanımlayıcı İstatistikler (Merkez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Eğilim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Ölçüleri) 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 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aradavut</w:t>
            </w:r>
            <w:proofErr w:type="spellEnd"/>
          </w:p>
        </w:tc>
        <w:tc>
          <w:tcPr>
            <w:tcW w:w="3059" w:type="dxa"/>
          </w:tcPr>
          <w:p w14:paraId="58002F8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315" w:type="dxa"/>
          </w:tcPr>
          <w:p w14:paraId="1A2D42D0" w14:textId="77777777" w:rsidR="002B7BFE" w:rsidRDefault="004749B5">
            <w:pPr>
              <w:pStyle w:val="TableParagraph"/>
              <w:spacing w:line="207" w:lineRule="exact"/>
              <w:ind w:left="200"/>
              <w:rPr>
                <w:b/>
                <w:sz w:val="18"/>
              </w:rPr>
            </w:pPr>
            <w:r>
              <w:rPr>
                <w:b/>
                <w:sz w:val="18"/>
              </w:rPr>
              <w:t>Deontoloji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Tıp</w:t>
            </w:r>
            <w:r>
              <w:rPr>
                <w:b/>
                <w:spacing w:val="-10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Tarihi</w:t>
            </w:r>
          </w:p>
          <w:p w14:paraId="5568F270" w14:textId="77777777" w:rsidR="002B7BFE" w:rsidRDefault="004749B5">
            <w:pPr>
              <w:pStyle w:val="TableParagraph"/>
              <w:ind w:left="372"/>
              <w:rPr>
                <w:sz w:val="18"/>
              </w:rPr>
            </w:pPr>
            <w:r>
              <w:rPr>
                <w:sz w:val="18"/>
              </w:rPr>
              <w:t>21.YY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ıp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iliminin Gelişiminde Dekat</w:t>
            </w:r>
          </w:p>
          <w:p w14:paraId="36299A77" w14:textId="77777777" w:rsidR="002B7BFE" w:rsidRDefault="004749B5">
            <w:pPr>
              <w:pStyle w:val="TableParagraph"/>
              <w:spacing w:before="1" w:line="225" w:lineRule="auto"/>
              <w:ind w:left="166" w:hanging="44"/>
              <w:rPr>
                <w:sz w:val="18"/>
              </w:rPr>
            </w:pPr>
            <w:r>
              <w:rPr>
                <w:sz w:val="18"/>
              </w:rPr>
              <w:t>Devrimleri,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Hayalle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Hız 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Namı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İLİCİ</w:t>
            </w:r>
          </w:p>
        </w:tc>
      </w:tr>
      <w:tr w:rsidR="002B7BFE" w14:paraId="615832AC" w14:textId="77777777">
        <w:trPr>
          <w:trHeight w:val="652"/>
        </w:trPr>
        <w:tc>
          <w:tcPr>
            <w:tcW w:w="1181" w:type="dxa"/>
          </w:tcPr>
          <w:p w14:paraId="24157D89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19"/>
              </w:rPr>
            </w:pPr>
          </w:p>
          <w:p w14:paraId="677DB806" w14:textId="77777777" w:rsidR="002B7BFE" w:rsidRDefault="004749B5">
            <w:pPr>
              <w:pStyle w:val="TableParagraph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307" w:type="dxa"/>
          </w:tcPr>
          <w:p w14:paraId="5D09B46A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19"/>
              </w:rPr>
            </w:pPr>
          </w:p>
          <w:p w14:paraId="585B3879" w14:textId="77777777" w:rsidR="002B7BFE" w:rsidRDefault="004749B5">
            <w:pPr>
              <w:pStyle w:val="TableParagraph"/>
              <w:ind w:right="144"/>
              <w:jc w:val="right"/>
              <w:rPr>
                <w:sz w:val="18"/>
              </w:rPr>
            </w:pPr>
            <w:r>
              <w:rPr>
                <w:color w:val="FF0000"/>
                <w:sz w:val="18"/>
              </w:rPr>
              <w:t>Program</w:t>
            </w:r>
            <w:r>
              <w:rPr>
                <w:color w:val="FF0000"/>
                <w:spacing w:val="-12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Dışı</w:t>
            </w:r>
            <w:r>
              <w:rPr>
                <w:color w:val="FF0000"/>
                <w:spacing w:val="-10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Seçmeli</w:t>
            </w:r>
            <w:r>
              <w:rPr>
                <w:color w:val="FF0000"/>
                <w:spacing w:val="-7"/>
                <w:sz w:val="18"/>
              </w:rPr>
              <w:t xml:space="preserve"> </w:t>
            </w:r>
            <w:r>
              <w:rPr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81" w:type="dxa"/>
          </w:tcPr>
          <w:p w14:paraId="3E925E5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9" w:type="dxa"/>
          </w:tcPr>
          <w:p w14:paraId="103AD88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059" w:type="dxa"/>
          </w:tcPr>
          <w:p w14:paraId="3C9246A1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19"/>
              </w:rPr>
            </w:pPr>
          </w:p>
          <w:p w14:paraId="52AC6B2C" w14:textId="77777777" w:rsidR="002B7BFE" w:rsidRDefault="004749B5">
            <w:pPr>
              <w:pStyle w:val="TableParagraph"/>
              <w:ind w:right="620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I</w:t>
            </w:r>
          </w:p>
        </w:tc>
        <w:tc>
          <w:tcPr>
            <w:tcW w:w="2315" w:type="dxa"/>
            <w:shd w:val="clear" w:color="auto" w:fill="DFECD9"/>
          </w:tcPr>
          <w:p w14:paraId="3B986B46" w14:textId="77777777" w:rsidR="002B7BFE" w:rsidRDefault="004749B5">
            <w:pPr>
              <w:pStyle w:val="TableParagraph"/>
              <w:spacing w:before="117" w:line="244" w:lineRule="auto"/>
              <w:ind w:left="675" w:right="443" w:hanging="216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ğrenme </w:t>
            </w:r>
            <w:r>
              <w:rPr>
                <w:spacing w:val="-2"/>
                <w:sz w:val="18"/>
              </w:rPr>
              <w:t>Biyoistatistik</w:t>
            </w:r>
          </w:p>
        </w:tc>
      </w:tr>
      <w:tr w:rsidR="002B7BFE" w14:paraId="6E5908A3" w14:textId="77777777">
        <w:trPr>
          <w:trHeight w:val="647"/>
        </w:trPr>
        <w:tc>
          <w:tcPr>
            <w:tcW w:w="1181" w:type="dxa"/>
          </w:tcPr>
          <w:p w14:paraId="0F9CCCF3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18"/>
              </w:rPr>
            </w:pPr>
          </w:p>
          <w:p w14:paraId="0D6F3F4D" w14:textId="77777777" w:rsidR="002B7BFE" w:rsidRDefault="004749B5">
            <w:pPr>
              <w:pStyle w:val="TableParagraph"/>
              <w:ind w:left="14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307" w:type="dxa"/>
          </w:tcPr>
          <w:p w14:paraId="7FDC2936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18"/>
              </w:rPr>
            </w:pPr>
          </w:p>
          <w:p w14:paraId="3C25FE52" w14:textId="77777777" w:rsidR="002B7BFE" w:rsidRDefault="004749B5">
            <w:pPr>
              <w:pStyle w:val="TableParagraph"/>
              <w:ind w:right="144"/>
              <w:jc w:val="right"/>
              <w:rPr>
                <w:sz w:val="18"/>
              </w:rPr>
            </w:pPr>
            <w:r>
              <w:rPr>
                <w:color w:val="FF0000"/>
                <w:sz w:val="18"/>
              </w:rPr>
              <w:t>Program</w:t>
            </w:r>
            <w:r>
              <w:rPr>
                <w:color w:val="FF0000"/>
                <w:spacing w:val="-12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Dışı</w:t>
            </w:r>
            <w:r>
              <w:rPr>
                <w:color w:val="FF0000"/>
                <w:spacing w:val="-10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Seçmeli</w:t>
            </w:r>
            <w:r>
              <w:rPr>
                <w:color w:val="FF0000"/>
                <w:spacing w:val="-7"/>
                <w:sz w:val="18"/>
              </w:rPr>
              <w:t xml:space="preserve"> </w:t>
            </w:r>
            <w:r>
              <w:rPr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81" w:type="dxa"/>
          </w:tcPr>
          <w:p w14:paraId="189A537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69" w:type="dxa"/>
          </w:tcPr>
          <w:p w14:paraId="73803D7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059" w:type="dxa"/>
          </w:tcPr>
          <w:p w14:paraId="19C1E9A6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18"/>
              </w:rPr>
            </w:pPr>
          </w:p>
          <w:p w14:paraId="3F2D57CD" w14:textId="77777777" w:rsidR="002B7BFE" w:rsidRDefault="004749B5">
            <w:pPr>
              <w:pStyle w:val="TableParagraph"/>
              <w:ind w:right="622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I</w:t>
            </w:r>
          </w:p>
        </w:tc>
        <w:tc>
          <w:tcPr>
            <w:tcW w:w="2315" w:type="dxa"/>
            <w:shd w:val="clear" w:color="auto" w:fill="DFECD9"/>
          </w:tcPr>
          <w:p w14:paraId="498E2CC9" w14:textId="77777777" w:rsidR="002B7BFE" w:rsidRDefault="004749B5">
            <w:pPr>
              <w:pStyle w:val="TableParagraph"/>
              <w:spacing w:before="115"/>
              <w:ind w:left="675" w:right="443" w:hanging="216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ğrenme </w:t>
            </w:r>
            <w:r>
              <w:rPr>
                <w:spacing w:val="-2"/>
                <w:sz w:val="18"/>
              </w:rPr>
              <w:t>Biyoistatistik</w:t>
            </w:r>
          </w:p>
        </w:tc>
      </w:tr>
    </w:tbl>
    <w:p w14:paraId="68AD4B73" w14:textId="77777777" w:rsidR="002B7BFE" w:rsidRDefault="002B7BFE">
      <w:pPr>
        <w:rPr>
          <w:sz w:val="18"/>
        </w:rPr>
        <w:sectPr w:rsidR="002B7BFE">
          <w:pgSz w:w="16850" w:h="11920" w:orient="landscape"/>
          <w:pgMar w:top="700" w:right="820" w:bottom="1140" w:left="1140" w:header="0" w:footer="958" w:gutter="0"/>
          <w:cols w:space="708"/>
        </w:sectPr>
      </w:pPr>
    </w:p>
    <w:p w14:paraId="5B346CE4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2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72"/>
        <w:gridCol w:w="2288"/>
        <w:gridCol w:w="2962"/>
        <w:gridCol w:w="2545"/>
        <w:gridCol w:w="3037"/>
        <w:gridCol w:w="2300"/>
      </w:tblGrid>
      <w:tr w:rsidR="002B7BFE" w14:paraId="182EBB88" w14:textId="77777777">
        <w:trPr>
          <w:trHeight w:val="455"/>
        </w:trPr>
        <w:tc>
          <w:tcPr>
            <w:tcW w:w="1172" w:type="dxa"/>
            <w:shd w:val="clear" w:color="auto" w:fill="48ACC5"/>
          </w:tcPr>
          <w:p w14:paraId="0542592C" w14:textId="77777777" w:rsidR="002B7BFE" w:rsidRDefault="004749B5">
            <w:pPr>
              <w:pStyle w:val="TableParagraph"/>
              <w:spacing w:before="119"/>
              <w:ind w:left="115"/>
              <w:rPr>
                <w:b/>
                <w:sz w:val="18"/>
              </w:rPr>
            </w:pPr>
            <w:r>
              <w:rPr>
                <w:b/>
                <w:sz w:val="18"/>
              </w:rPr>
              <w:t>6.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Hafta</w:t>
            </w:r>
          </w:p>
        </w:tc>
        <w:tc>
          <w:tcPr>
            <w:tcW w:w="2288" w:type="dxa"/>
            <w:shd w:val="clear" w:color="auto" w:fill="48ACC5"/>
          </w:tcPr>
          <w:p w14:paraId="5D63A780" w14:textId="77777777" w:rsidR="002B7BFE" w:rsidRDefault="004749B5">
            <w:pPr>
              <w:pStyle w:val="TableParagraph"/>
              <w:spacing w:before="119"/>
              <w:ind w:left="119"/>
              <w:rPr>
                <w:b/>
                <w:sz w:val="18"/>
              </w:rPr>
            </w:pPr>
            <w:r>
              <w:rPr>
                <w:b/>
                <w:sz w:val="18"/>
              </w:rPr>
              <w:t>17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Ekim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62" w:type="dxa"/>
            <w:shd w:val="clear" w:color="auto" w:fill="48ACC5"/>
          </w:tcPr>
          <w:p w14:paraId="531DD462" w14:textId="77777777" w:rsidR="002B7BFE" w:rsidRDefault="004749B5">
            <w:pPr>
              <w:pStyle w:val="TableParagraph"/>
              <w:spacing w:before="119"/>
              <w:ind w:left="114"/>
              <w:rPr>
                <w:b/>
                <w:sz w:val="18"/>
              </w:rPr>
            </w:pPr>
            <w:r>
              <w:rPr>
                <w:b/>
                <w:sz w:val="18"/>
              </w:rPr>
              <w:t>18 Ekim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Salı</w:t>
            </w:r>
          </w:p>
        </w:tc>
        <w:tc>
          <w:tcPr>
            <w:tcW w:w="2545" w:type="dxa"/>
            <w:shd w:val="clear" w:color="auto" w:fill="48ACC5"/>
          </w:tcPr>
          <w:p w14:paraId="3A69893F" w14:textId="77777777" w:rsidR="002B7BFE" w:rsidRDefault="004749B5">
            <w:pPr>
              <w:pStyle w:val="TableParagraph"/>
              <w:spacing w:before="119"/>
              <w:ind w:left="114"/>
              <w:rPr>
                <w:b/>
                <w:sz w:val="18"/>
              </w:rPr>
            </w:pPr>
            <w:r>
              <w:rPr>
                <w:b/>
                <w:sz w:val="18"/>
              </w:rPr>
              <w:t>19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Ekim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2"/>
                <w:sz w:val="18"/>
              </w:rPr>
              <w:t xml:space="preserve"> Çarşamba</w:t>
            </w:r>
          </w:p>
        </w:tc>
        <w:tc>
          <w:tcPr>
            <w:tcW w:w="3037" w:type="dxa"/>
            <w:shd w:val="clear" w:color="auto" w:fill="48ACC5"/>
          </w:tcPr>
          <w:p w14:paraId="7DC300F6" w14:textId="77777777" w:rsidR="002B7BFE" w:rsidRDefault="004749B5">
            <w:pPr>
              <w:pStyle w:val="TableParagraph"/>
              <w:spacing w:before="119"/>
              <w:ind w:left="115"/>
              <w:rPr>
                <w:b/>
                <w:sz w:val="18"/>
              </w:rPr>
            </w:pPr>
            <w:r>
              <w:rPr>
                <w:b/>
                <w:sz w:val="18"/>
              </w:rPr>
              <w:t>20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Ekim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300" w:type="dxa"/>
            <w:shd w:val="clear" w:color="auto" w:fill="48ACC5"/>
          </w:tcPr>
          <w:p w14:paraId="3D08DDB8" w14:textId="77777777" w:rsidR="002B7BFE" w:rsidRDefault="004749B5">
            <w:pPr>
              <w:pStyle w:val="TableParagraph"/>
              <w:spacing w:before="119"/>
              <w:ind w:left="110"/>
              <w:rPr>
                <w:b/>
                <w:sz w:val="18"/>
              </w:rPr>
            </w:pPr>
            <w:r>
              <w:rPr>
                <w:b/>
                <w:sz w:val="18"/>
              </w:rPr>
              <w:t>21 Ekim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Cuma</w:t>
            </w:r>
          </w:p>
        </w:tc>
      </w:tr>
      <w:tr w:rsidR="002B7BFE" w14:paraId="7D1CC5C3" w14:textId="77777777">
        <w:trPr>
          <w:trHeight w:val="450"/>
        </w:trPr>
        <w:tc>
          <w:tcPr>
            <w:tcW w:w="1172" w:type="dxa"/>
          </w:tcPr>
          <w:p w14:paraId="53DD0228" w14:textId="77777777" w:rsidR="002B7BFE" w:rsidRDefault="004749B5">
            <w:pPr>
              <w:pStyle w:val="TableParagraph"/>
              <w:spacing w:before="119"/>
              <w:ind w:left="115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at</w:t>
            </w:r>
          </w:p>
        </w:tc>
        <w:tc>
          <w:tcPr>
            <w:tcW w:w="2288" w:type="dxa"/>
          </w:tcPr>
          <w:p w14:paraId="60A8A9BF" w14:textId="77777777" w:rsidR="002B7BFE" w:rsidRDefault="004749B5">
            <w:pPr>
              <w:pStyle w:val="TableParagraph"/>
              <w:spacing w:before="119"/>
              <w:ind w:left="157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62" w:type="dxa"/>
          </w:tcPr>
          <w:p w14:paraId="4184EFD6" w14:textId="77777777" w:rsidR="002B7BFE" w:rsidRDefault="004749B5">
            <w:pPr>
              <w:pStyle w:val="TableParagraph"/>
              <w:spacing w:before="119"/>
              <w:ind w:left="114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545" w:type="dxa"/>
          </w:tcPr>
          <w:p w14:paraId="23F1AA5A" w14:textId="77777777" w:rsidR="002B7BFE" w:rsidRDefault="004749B5">
            <w:pPr>
              <w:pStyle w:val="TableParagraph"/>
              <w:spacing w:before="119"/>
              <w:ind w:left="114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3037" w:type="dxa"/>
          </w:tcPr>
          <w:p w14:paraId="09210EB9" w14:textId="77777777" w:rsidR="002B7BFE" w:rsidRDefault="004749B5">
            <w:pPr>
              <w:pStyle w:val="TableParagraph"/>
              <w:spacing w:before="119"/>
              <w:ind w:left="115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300" w:type="dxa"/>
          </w:tcPr>
          <w:p w14:paraId="543E8262" w14:textId="77777777" w:rsidR="002B7BFE" w:rsidRDefault="004749B5">
            <w:pPr>
              <w:pStyle w:val="TableParagraph"/>
              <w:spacing w:before="119"/>
              <w:ind w:left="110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23653D74" w14:textId="77777777">
        <w:trPr>
          <w:trHeight w:val="1036"/>
        </w:trPr>
        <w:tc>
          <w:tcPr>
            <w:tcW w:w="1172" w:type="dxa"/>
          </w:tcPr>
          <w:p w14:paraId="53DBB3B6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E8A4049" w14:textId="77777777" w:rsidR="002B7BFE" w:rsidRDefault="004749B5">
            <w:pPr>
              <w:pStyle w:val="TableParagraph"/>
              <w:spacing w:before="177"/>
              <w:ind w:left="14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8:50-09:30</w:t>
            </w:r>
          </w:p>
        </w:tc>
        <w:tc>
          <w:tcPr>
            <w:tcW w:w="2288" w:type="dxa"/>
          </w:tcPr>
          <w:p w14:paraId="08D0EAF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62" w:type="dxa"/>
          </w:tcPr>
          <w:p w14:paraId="51D2D348" w14:textId="77777777" w:rsidR="002B7BFE" w:rsidRDefault="004749B5">
            <w:pPr>
              <w:pStyle w:val="TableParagraph"/>
              <w:ind w:left="220" w:right="283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Tıbbi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Biyoloji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ve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 xml:space="preserve">Genetik </w:t>
            </w:r>
            <w:r>
              <w:rPr>
                <w:color w:val="6DAC46"/>
                <w:spacing w:val="-2"/>
                <w:sz w:val="18"/>
              </w:rPr>
              <w:t>Laboratuvar</w:t>
            </w:r>
          </w:p>
          <w:p w14:paraId="20004AEC" w14:textId="77777777" w:rsidR="002B7BFE" w:rsidRDefault="004749B5">
            <w:pPr>
              <w:pStyle w:val="TableParagraph"/>
              <w:spacing w:before="3"/>
              <w:ind w:left="563" w:right="605" w:hanging="11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Prof. Dr. Gülay bulut Doç.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proofErr w:type="gramStart"/>
            <w:r>
              <w:rPr>
                <w:color w:val="6DAC46"/>
                <w:sz w:val="18"/>
              </w:rPr>
              <w:t>Kamil</w:t>
            </w:r>
            <w:proofErr w:type="gramEnd"/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TURAN</w:t>
            </w:r>
          </w:p>
          <w:p w14:paraId="46470A70" w14:textId="77777777" w:rsidR="002B7BFE" w:rsidRDefault="004749B5">
            <w:pPr>
              <w:pStyle w:val="TableParagraph"/>
              <w:spacing w:line="185" w:lineRule="exact"/>
              <w:ind w:left="228" w:right="283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Öğr.</w:t>
            </w:r>
            <w:r>
              <w:rPr>
                <w:color w:val="6DAC46"/>
                <w:spacing w:val="-3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Üyesi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proofErr w:type="spellStart"/>
            <w:r>
              <w:rPr>
                <w:color w:val="6DAC46"/>
                <w:sz w:val="18"/>
              </w:rPr>
              <w:t>Venhar</w:t>
            </w:r>
            <w:proofErr w:type="spellEnd"/>
            <w:r>
              <w:rPr>
                <w:color w:val="6DAC46"/>
                <w:spacing w:val="-4"/>
                <w:sz w:val="18"/>
              </w:rPr>
              <w:t xml:space="preserve"> </w:t>
            </w:r>
            <w:r>
              <w:rPr>
                <w:color w:val="6DAC46"/>
                <w:spacing w:val="-2"/>
                <w:sz w:val="18"/>
              </w:rPr>
              <w:t>GÜRBÜZ</w:t>
            </w:r>
          </w:p>
        </w:tc>
        <w:tc>
          <w:tcPr>
            <w:tcW w:w="2545" w:type="dxa"/>
          </w:tcPr>
          <w:p w14:paraId="2E684833" w14:textId="77777777" w:rsidR="002B7BFE" w:rsidRDefault="004749B5">
            <w:pPr>
              <w:pStyle w:val="TableParagraph"/>
              <w:spacing w:before="95"/>
              <w:ind w:left="764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T.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71A69A60" w14:textId="77777777" w:rsidR="002B7BFE" w:rsidRDefault="004749B5">
            <w:pPr>
              <w:pStyle w:val="TableParagraph"/>
              <w:spacing w:before="5"/>
              <w:ind w:left="714" w:hanging="548"/>
              <w:rPr>
                <w:sz w:val="18"/>
              </w:rPr>
            </w:pPr>
            <w:r>
              <w:rPr>
                <w:sz w:val="18"/>
              </w:rPr>
              <w:t>Biyokimya’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ya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Giriş,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Hücr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r>
              <w:rPr>
                <w:spacing w:val="-2"/>
                <w:sz w:val="18"/>
              </w:rPr>
              <w:t>Biyomoleküller</w:t>
            </w:r>
          </w:p>
          <w:p w14:paraId="1F7D4A84" w14:textId="77777777" w:rsidR="002B7BFE" w:rsidRDefault="004749B5">
            <w:pPr>
              <w:pStyle w:val="TableParagraph"/>
              <w:spacing w:line="203" w:lineRule="exact"/>
              <w:ind w:left="128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Tahi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3037" w:type="dxa"/>
            <w:shd w:val="clear" w:color="auto" w:fill="FFEFCC"/>
          </w:tcPr>
          <w:p w14:paraId="24A06453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17"/>
              </w:rPr>
            </w:pPr>
          </w:p>
          <w:p w14:paraId="38358ABC" w14:textId="77777777" w:rsidR="002B7BFE" w:rsidRDefault="004749B5">
            <w:pPr>
              <w:pStyle w:val="TableParagraph"/>
              <w:ind w:left="1035" w:right="998" w:firstLine="288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8.50-09.30)</w:t>
            </w:r>
          </w:p>
          <w:p w14:paraId="79182C2E" w14:textId="77777777" w:rsidR="002B7BFE" w:rsidRDefault="004749B5">
            <w:pPr>
              <w:pStyle w:val="TableParagraph"/>
              <w:spacing w:line="203" w:lineRule="exact"/>
              <w:ind w:left="920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300" w:type="dxa"/>
          </w:tcPr>
          <w:p w14:paraId="2F63D16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0779929E" w14:textId="77777777">
        <w:trPr>
          <w:trHeight w:val="1027"/>
        </w:trPr>
        <w:tc>
          <w:tcPr>
            <w:tcW w:w="1172" w:type="dxa"/>
            <w:tcBorders>
              <w:bottom w:val="single" w:sz="6" w:space="0" w:color="000000"/>
            </w:tcBorders>
          </w:tcPr>
          <w:p w14:paraId="7DF3473B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9009632" w14:textId="77777777" w:rsidR="002B7BFE" w:rsidRDefault="004749B5">
            <w:pPr>
              <w:pStyle w:val="TableParagraph"/>
              <w:spacing w:before="178"/>
              <w:ind w:left="14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9:40-10:20</w:t>
            </w:r>
          </w:p>
        </w:tc>
        <w:tc>
          <w:tcPr>
            <w:tcW w:w="2288" w:type="dxa"/>
            <w:tcBorders>
              <w:bottom w:val="single" w:sz="6" w:space="0" w:color="000000"/>
            </w:tcBorders>
          </w:tcPr>
          <w:p w14:paraId="268EEE6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62" w:type="dxa"/>
            <w:tcBorders>
              <w:bottom w:val="single" w:sz="6" w:space="0" w:color="000000"/>
            </w:tcBorders>
          </w:tcPr>
          <w:p w14:paraId="545DCBF3" w14:textId="77777777" w:rsidR="002B7BFE" w:rsidRDefault="004749B5">
            <w:pPr>
              <w:pStyle w:val="TableParagraph"/>
              <w:ind w:left="220" w:right="283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Tıbbi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Biyoloji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ve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 xml:space="preserve">Genetik </w:t>
            </w:r>
            <w:r>
              <w:rPr>
                <w:color w:val="6DAC46"/>
                <w:spacing w:val="-2"/>
                <w:sz w:val="18"/>
              </w:rPr>
              <w:t>Laboratuvar</w:t>
            </w:r>
          </w:p>
          <w:p w14:paraId="2D6608E3" w14:textId="77777777" w:rsidR="002B7BFE" w:rsidRDefault="004749B5">
            <w:pPr>
              <w:pStyle w:val="TableParagraph"/>
              <w:spacing w:before="1"/>
              <w:ind w:left="563" w:right="605" w:hanging="11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Prof. Dr. Gülay bulut Doç.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proofErr w:type="gramStart"/>
            <w:r>
              <w:rPr>
                <w:color w:val="6DAC46"/>
                <w:sz w:val="18"/>
              </w:rPr>
              <w:t>Kamil</w:t>
            </w:r>
            <w:proofErr w:type="gramEnd"/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TURAN</w:t>
            </w:r>
          </w:p>
          <w:p w14:paraId="3E6FBD9D" w14:textId="77777777" w:rsidR="002B7BFE" w:rsidRDefault="004749B5">
            <w:pPr>
              <w:pStyle w:val="TableParagraph"/>
              <w:spacing w:line="178" w:lineRule="exact"/>
              <w:ind w:left="228" w:right="283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Öğr.</w:t>
            </w:r>
            <w:r>
              <w:rPr>
                <w:color w:val="6DAC46"/>
                <w:spacing w:val="-3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Üyesi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proofErr w:type="spellStart"/>
            <w:r>
              <w:rPr>
                <w:color w:val="6DAC46"/>
                <w:sz w:val="18"/>
              </w:rPr>
              <w:t>Venhar</w:t>
            </w:r>
            <w:proofErr w:type="spellEnd"/>
            <w:r>
              <w:rPr>
                <w:color w:val="6DAC46"/>
                <w:spacing w:val="-4"/>
                <w:sz w:val="18"/>
              </w:rPr>
              <w:t xml:space="preserve"> </w:t>
            </w:r>
            <w:r>
              <w:rPr>
                <w:color w:val="6DAC46"/>
                <w:spacing w:val="-2"/>
                <w:sz w:val="18"/>
              </w:rPr>
              <w:t>GÜRBÜZ</w:t>
            </w:r>
          </w:p>
        </w:tc>
        <w:tc>
          <w:tcPr>
            <w:tcW w:w="2545" w:type="dxa"/>
            <w:tcBorders>
              <w:bottom w:val="single" w:sz="6" w:space="0" w:color="000000"/>
            </w:tcBorders>
          </w:tcPr>
          <w:p w14:paraId="5FC9FF02" w14:textId="77777777" w:rsidR="002B7BFE" w:rsidRDefault="004749B5">
            <w:pPr>
              <w:pStyle w:val="TableParagraph"/>
              <w:spacing w:before="95"/>
              <w:ind w:left="764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T.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6348DACC" w14:textId="77777777" w:rsidR="002B7BFE" w:rsidRDefault="004749B5">
            <w:pPr>
              <w:pStyle w:val="TableParagraph"/>
              <w:spacing w:before="5"/>
              <w:ind w:left="714" w:hanging="548"/>
              <w:rPr>
                <w:sz w:val="18"/>
              </w:rPr>
            </w:pPr>
            <w:r>
              <w:rPr>
                <w:sz w:val="18"/>
              </w:rPr>
              <w:t>Biyokimya’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ya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Giriş,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Hücr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r>
              <w:rPr>
                <w:spacing w:val="-2"/>
                <w:sz w:val="18"/>
              </w:rPr>
              <w:t>Biyomoleküller</w:t>
            </w:r>
          </w:p>
          <w:p w14:paraId="7CFEB399" w14:textId="77777777" w:rsidR="002B7BFE" w:rsidRDefault="004749B5">
            <w:pPr>
              <w:pStyle w:val="TableParagraph"/>
              <w:spacing w:line="199" w:lineRule="exact"/>
              <w:ind w:left="128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Tahi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3037" w:type="dxa"/>
            <w:tcBorders>
              <w:bottom w:val="single" w:sz="6" w:space="0" w:color="000000"/>
            </w:tcBorders>
            <w:shd w:val="clear" w:color="auto" w:fill="FFEFCC"/>
          </w:tcPr>
          <w:p w14:paraId="523CFF93" w14:textId="77777777" w:rsidR="002B7BFE" w:rsidRDefault="004749B5">
            <w:pPr>
              <w:pStyle w:val="TableParagraph"/>
              <w:spacing w:before="95"/>
              <w:ind w:left="1038" w:right="996" w:hanging="8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09.40-10.20)</w:t>
            </w:r>
          </w:p>
          <w:p w14:paraId="09258226" w14:textId="77777777" w:rsidR="002B7BFE" w:rsidRDefault="004749B5">
            <w:pPr>
              <w:pStyle w:val="TableParagraph"/>
              <w:spacing w:before="2"/>
              <w:ind w:left="907" w:right="87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300" w:type="dxa"/>
            <w:tcBorders>
              <w:bottom w:val="single" w:sz="6" w:space="0" w:color="000000"/>
            </w:tcBorders>
          </w:tcPr>
          <w:p w14:paraId="7EFE93D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1354AAE3" w14:textId="77777777">
        <w:trPr>
          <w:trHeight w:val="1242"/>
        </w:trPr>
        <w:tc>
          <w:tcPr>
            <w:tcW w:w="1172" w:type="dxa"/>
            <w:tcBorders>
              <w:top w:val="single" w:sz="6" w:space="0" w:color="000000"/>
            </w:tcBorders>
          </w:tcPr>
          <w:p w14:paraId="5DFA7B3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D5588DA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4"/>
              </w:rPr>
            </w:pPr>
          </w:p>
          <w:p w14:paraId="057002EB" w14:textId="77777777" w:rsidR="002B7BFE" w:rsidRDefault="004749B5">
            <w:pPr>
              <w:pStyle w:val="TableParagraph"/>
              <w:ind w:left="14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0:30-11:10</w:t>
            </w:r>
          </w:p>
        </w:tc>
        <w:tc>
          <w:tcPr>
            <w:tcW w:w="2288" w:type="dxa"/>
            <w:tcBorders>
              <w:top w:val="single" w:sz="6" w:space="0" w:color="000000"/>
            </w:tcBorders>
          </w:tcPr>
          <w:p w14:paraId="352C9E41" w14:textId="77777777" w:rsidR="002B7BFE" w:rsidRDefault="004749B5">
            <w:pPr>
              <w:pStyle w:val="TableParagraph"/>
              <w:spacing w:line="204" w:lineRule="exact"/>
              <w:ind w:left="226" w:right="19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0BBFF5E3" w14:textId="77777777" w:rsidR="002B7BFE" w:rsidRDefault="004749B5">
            <w:pPr>
              <w:pStyle w:val="TableParagraph"/>
              <w:spacing w:before="2"/>
              <w:ind w:left="226" w:right="197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Heterosiklik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bileşikle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proofErr w:type="spellStart"/>
            <w:r>
              <w:rPr>
                <w:spacing w:val="-2"/>
                <w:sz w:val="18"/>
              </w:rPr>
              <w:t>izoprenoidler</w:t>
            </w:r>
            <w:proofErr w:type="spellEnd"/>
          </w:p>
          <w:p w14:paraId="5E48C9DF" w14:textId="77777777" w:rsidR="002B7BFE" w:rsidRDefault="004749B5">
            <w:pPr>
              <w:pStyle w:val="TableParagraph"/>
              <w:spacing w:before="1"/>
              <w:ind w:left="226" w:right="194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Tahir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962" w:type="dxa"/>
            <w:tcBorders>
              <w:top w:val="single" w:sz="6" w:space="0" w:color="000000"/>
            </w:tcBorders>
          </w:tcPr>
          <w:p w14:paraId="297569FF" w14:textId="77777777" w:rsidR="002B7BFE" w:rsidRDefault="004749B5">
            <w:pPr>
              <w:pStyle w:val="TableParagraph"/>
              <w:spacing w:before="100"/>
              <w:ind w:left="222" w:right="283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Tıbbi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Biyoloji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ve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 xml:space="preserve">Genetik </w:t>
            </w:r>
            <w:r>
              <w:rPr>
                <w:color w:val="6DAC46"/>
                <w:spacing w:val="-2"/>
                <w:sz w:val="18"/>
              </w:rPr>
              <w:t>Laboratuvar</w:t>
            </w:r>
          </w:p>
          <w:p w14:paraId="18702A64" w14:textId="77777777" w:rsidR="002B7BFE" w:rsidRDefault="004749B5">
            <w:pPr>
              <w:pStyle w:val="TableParagraph"/>
              <w:spacing w:before="4"/>
              <w:ind w:left="560" w:right="602" w:hanging="11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Prof. Dr. Gülay bulut Doç.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proofErr w:type="gramStart"/>
            <w:r>
              <w:rPr>
                <w:color w:val="6DAC46"/>
                <w:sz w:val="18"/>
              </w:rPr>
              <w:t>Kamil</w:t>
            </w:r>
            <w:proofErr w:type="gramEnd"/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TURAN</w:t>
            </w:r>
          </w:p>
          <w:p w14:paraId="2216EE22" w14:textId="77777777" w:rsidR="002B7BFE" w:rsidRDefault="004749B5">
            <w:pPr>
              <w:pStyle w:val="TableParagraph"/>
              <w:spacing w:line="203" w:lineRule="exact"/>
              <w:ind w:left="228" w:right="283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Öğr.</w:t>
            </w:r>
            <w:r>
              <w:rPr>
                <w:color w:val="6DAC46"/>
                <w:spacing w:val="-3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Üyesi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proofErr w:type="spellStart"/>
            <w:r>
              <w:rPr>
                <w:color w:val="6DAC46"/>
                <w:sz w:val="18"/>
              </w:rPr>
              <w:t>Venhar</w:t>
            </w:r>
            <w:proofErr w:type="spellEnd"/>
            <w:r>
              <w:rPr>
                <w:color w:val="6DAC46"/>
                <w:spacing w:val="-4"/>
                <w:sz w:val="18"/>
              </w:rPr>
              <w:t xml:space="preserve"> </w:t>
            </w:r>
            <w:r>
              <w:rPr>
                <w:color w:val="6DAC46"/>
                <w:spacing w:val="-2"/>
                <w:sz w:val="18"/>
              </w:rPr>
              <w:t>GÜRBÜZ</w:t>
            </w:r>
          </w:p>
        </w:tc>
        <w:tc>
          <w:tcPr>
            <w:tcW w:w="2545" w:type="dxa"/>
            <w:tcBorders>
              <w:top w:val="single" w:sz="6" w:space="0" w:color="000000"/>
            </w:tcBorders>
          </w:tcPr>
          <w:p w14:paraId="64BA63D8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17"/>
              </w:rPr>
            </w:pPr>
          </w:p>
          <w:p w14:paraId="5D9538F9" w14:textId="77777777" w:rsidR="002B7BFE" w:rsidRDefault="004749B5">
            <w:pPr>
              <w:pStyle w:val="TableParagraph"/>
              <w:ind w:left="366" w:right="334"/>
              <w:jc w:val="center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  <w:r>
              <w:rPr>
                <w:b/>
                <w:spacing w:val="4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orelasyo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v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Regresyon Analizi</w:t>
            </w:r>
          </w:p>
          <w:p w14:paraId="40B78AB0" w14:textId="77777777" w:rsidR="002B7BFE" w:rsidRDefault="004749B5">
            <w:pPr>
              <w:pStyle w:val="TableParagraph"/>
              <w:spacing w:line="203" w:lineRule="exact"/>
              <w:ind w:left="292" w:right="264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 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aradavut</w:t>
            </w:r>
            <w:proofErr w:type="spellEnd"/>
          </w:p>
        </w:tc>
        <w:tc>
          <w:tcPr>
            <w:tcW w:w="3037" w:type="dxa"/>
            <w:tcBorders>
              <w:top w:val="single" w:sz="6" w:space="0" w:color="000000"/>
            </w:tcBorders>
            <w:shd w:val="clear" w:color="auto" w:fill="FFEFCC"/>
          </w:tcPr>
          <w:p w14:paraId="5C5060CC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6"/>
              </w:rPr>
            </w:pPr>
          </w:p>
          <w:p w14:paraId="129E4A4E" w14:textId="77777777" w:rsidR="002B7BFE" w:rsidRDefault="004749B5">
            <w:pPr>
              <w:pStyle w:val="TableParagraph"/>
              <w:spacing w:before="1"/>
              <w:ind w:left="1038" w:right="996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0.30-11.10)</w:t>
            </w:r>
          </w:p>
          <w:p w14:paraId="5D953DCB" w14:textId="77777777" w:rsidR="002B7BFE" w:rsidRDefault="004749B5">
            <w:pPr>
              <w:pStyle w:val="TableParagraph"/>
              <w:spacing w:before="3"/>
              <w:ind w:left="907" w:right="87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300" w:type="dxa"/>
            <w:tcBorders>
              <w:top w:val="single" w:sz="6" w:space="0" w:color="000000"/>
            </w:tcBorders>
          </w:tcPr>
          <w:p w14:paraId="41707C1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1800E522" w14:textId="77777777">
        <w:trPr>
          <w:trHeight w:val="1243"/>
        </w:trPr>
        <w:tc>
          <w:tcPr>
            <w:tcW w:w="1172" w:type="dxa"/>
          </w:tcPr>
          <w:p w14:paraId="322C92F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30EF906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4"/>
              </w:rPr>
            </w:pPr>
          </w:p>
          <w:p w14:paraId="20745F95" w14:textId="77777777" w:rsidR="002B7BFE" w:rsidRDefault="004749B5">
            <w:pPr>
              <w:pStyle w:val="TableParagraph"/>
              <w:ind w:left="14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1:20-12:00</w:t>
            </w:r>
          </w:p>
        </w:tc>
        <w:tc>
          <w:tcPr>
            <w:tcW w:w="2288" w:type="dxa"/>
          </w:tcPr>
          <w:p w14:paraId="2B83891C" w14:textId="77777777" w:rsidR="002B7BFE" w:rsidRDefault="004749B5">
            <w:pPr>
              <w:pStyle w:val="TableParagraph"/>
              <w:spacing w:line="200" w:lineRule="exact"/>
              <w:ind w:left="226" w:right="19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702FB090" w14:textId="77777777" w:rsidR="002B7BFE" w:rsidRDefault="004749B5">
            <w:pPr>
              <w:pStyle w:val="TableParagraph"/>
              <w:spacing w:before="6"/>
              <w:ind w:left="226" w:right="197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Heterosiklik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bileşikle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proofErr w:type="spellStart"/>
            <w:r>
              <w:rPr>
                <w:spacing w:val="-2"/>
                <w:sz w:val="18"/>
              </w:rPr>
              <w:t>izoprenoidler</w:t>
            </w:r>
            <w:proofErr w:type="spellEnd"/>
          </w:p>
          <w:p w14:paraId="709589C2" w14:textId="77777777" w:rsidR="002B7BFE" w:rsidRDefault="004749B5">
            <w:pPr>
              <w:pStyle w:val="TableParagraph"/>
              <w:ind w:left="226" w:right="194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Tahir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962" w:type="dxa"/>
          </w:tcPr>
          <w:p w14:paraId="33D2C4A6" w14:textId="77777777" w:rsidR="002B7BFE" w:rsidRDefault="004749B5">
            <w:pPr>
              <w:pStyle w:val="TableParagraph"/>
              <w:spacing w:before="100"/>
              <w:ind w:left="220" w:right="283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Tıbbi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Biyoloji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ve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 xml:space="preserve">Genetik </w:t>
            </w:r>
            <w:r>
              <w:rPr>
                <w:color w:val="6DAC46"/>
                <w:spacing w:val="-2"/>
                <w:sz w:val="18"/>
              </w:rPr>
              <w:t>Laboratuvar</w:t>
            </w:r>
          </w:p>
          <w:p w14:paraId="37CEE0CF" w14:textId="77777777" w:rsidR="002B7BFE" w:rsidRDefault="004749B5">
            <w:pPr>
              <w:pStyle w:val="TableParagraph"/>
              <w:spacing w:before="2"/>
              <w:ind w:left="563" w:right="605" w:hanging="11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Prof. Dr. Gülay bulut Doç.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proofErr w:type="gramStart"/>
            <w:r>
              <w:rPr>
                <w:color w:val="6DAC46"/>
                <w:sz w:val="18"/>
              </w:rPr>
              <w:t>Kamil</w:t>
            </w:r>
            <w:proofErr w:type="gramEnd"/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TURAN</w:t>
            </w:r>
          </w:p>
          <w:p w14:paraId="16932A23" w14:textId="77777777" w:rsidR="002B7BFE" w:rsidRDefault="004749B5">
            <w:pPr>
              <w:pStyle w:val="TableParagraph"/>
              <w:spacing w:line="199" w:lineRule="exact"/>
              <w:ind w:left="228" w:right="283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Öğr.</w:t>
            </w:r>
            <w:r>
              <w:rPr>
                <w:color w:val="6DAC46"/>
                <w:spacing w:val="-3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Üyesi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proofErr w:type="spellStart"/>
            <w:r>
              <w:rPr>
                <w:color w:val="6DAC46"/>
                <w:sz w:val="18"/>
              </w:rPr>
              <w:t>Venhar</w:t>
            </w:r>
            <w:proofErr w:type="spellEnd"/>
            <w:r>
              <w:rPr>
                <w:color w:val="6DAC46"/>
                <w:spacing w:val="-4"/>
                <w:sz w:val="18"/>
              </w:rPr>
              <w:t xml:space="preserve"> </w:t>
            </w:r>
            <w:r>
              <w:rPr>
                <w:color w:val="6DAC46"/>
                <w:spacing w:val="-2"/>
                <w:sz w:val="18"/>
              </w:rPr>
              <w:t>GÜRBÜZ</w:t>
            </w:r>
          </w:p>
        </w:tc>
        <w:tc>
          <w:tcPr>
            <w:tcW w:w="2545" w:type="dxa"/>
          </w:tcPr>
          <w:p w14:paraId="26C43863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17"/>
              </w:rPr>
            </w:pPr>
          </w:p>
          <w:p w14:paraId="50B4063B" w14:textId="77777777" w:rsidR="002B7BFE" w:rsidRDefault="004749B5">
            <w:pPr>
              <w:pStyle w:val="TableParagraph"/>
              <w:ind w:left="366" w:right="334"/>
              <w:jc w:val="center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  <w:r>
              <w:rPr>
                <w:b/>
                <w:spacing w:val="4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orelasyo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v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Regresyon Analizi</w:t>
            </w:r>
          </w:p>
          <w:p w14:paraId="255FDE3A" w14:textId="77777777" w:rsidR="002B7BFE" w:rsidRDefault="004749B5">
            <w:pPr>
              <w:pStyle w:val="TableParagraph"/>
              <w:spacing w:line="201" w:lineRule="exact"/>
              <w:ind w:left="292" w:right="264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 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aradavut</w:t>
            </w:r>
            <w:proofErr w:type="spellEnd"/>
          </w:p>
        </w:tc>
        <w:tc>
          <w:tcPr>
            <w:tcW w:w="3037" w:type="dxa"/>
          </w:tcPr>
          <w:p w14:paraId="69DD13E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300" w:type="dxa"/>
          </w:tcPr>
          <w:p w14:paraId="6151BE5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1B22CF66" w14:textId="77777777">
        <w:trPr>
          <w:trHeight w:val="609"/>
        </w:trPr>
        <w:tc>
          <w:tcPr>
            <w:tcW w:w="1172" w:type="dxa"/>
          </w:tcPr>
          <w:p w14:paraId="7562F9AD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17"/>
              </w:rPr>
            </w:pPr>
          </w:p>
          <w:p w14:paraId="7111681E" w14:textId="77777777" w:rsidR="002B7BFE" w:rsidRDefault="004749B5">
            <w:pPr>
              <w:pStyle w:val="TableParagraph"/>
              <w:ind w:left="14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00</w:t>
            </w:r>
          </w:p>
        </w:tc>
        <w:tc>
          <w:tcPr>
            <w:tcW w:w="2288" w:type="dxa"/>
          </w:tcPr>
          <w:p w14:paraId="43D433EB" w14:textId="77777777" w:rsidR="002B7BFE" w:rsidRDefault="004749B5">
            <w:pPr>
              <w:pStyle w:val="TableParagraph"/>
              <w:spacing w:before="173"/>
              <w:ind w:left="465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62" w:type="dxa"/>
          </w:tcPr>
          <w:p w14:paraId="3ED8A34D" w14:textId="77777777" w:rsidR="002B7BFE" w:rsidRDefault="004749B5">
            <w:pPr>
              <w:pStyle w:val="TableParagraph"/>
              <w:spacing w:before="173"/>
              <w:ind w:left="757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45" w:type="dxa"/>
          </w:tcPr>
          <w:p w14:paraId="17FD8E27" w14:textId="77777777" w:rsidR="002B7BFE" w:rsidRDefault="004749B5">
            <w:pPr>
              <w:pStyle w:val="TableParagraph"/>
              <w:spacing w:before="173"/>
              <w:ind w:left="594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037" w:type="dxa"/>
          </w:tcPr>
          <w:p w14:paraId="75432516" w14:textId="77777777" w:rsidR="002B7BFE" w:rsidRDefault="004749B5">
            <w:pPr>
              <w:pStyle w:val="TableParagraph"/>
              <w:spacing w:before="173"/>
              <w:ind w:left="836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300" w:type="dxa"/>
          </w:tcPr>
          <w:p w14:paraId="2BF2C2AA" w14:textId="77777777" w:rsidR="002B7BFE" w:rsidRDefault="004749B5">
            <w:pPr>
              <w:pStyle w:val="TableParagraph"/>
              <w:spacing w:before="173"/>
              <w:ind w:left="465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2"/>
              </w:rPr>
              <w:t xml:space="preserve"> ARASI</w:t>
            </w:r>
          </w:p>
        </w:tc>
      </w:tr>
      <w:tr w:rsidR="002B7BFE" w14:paraId="74B9150C" w14:textId="77777777">
        <w:trPr>
          <w:trHeight w:val="830"/>
        </w:trPr>
        <w:tc>
          <w:tcPr>
            <w:tcW w:w="1172" w:type="dxa"/>
          </w:tcPr>
          <w:p w14:paraId="217B3527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6"/>
              </w:rPr>
            </w:pPr>
          </w:p>
          <w:p w14:paraId="0EB2DC62" w14:textId="77777777" w:rsidR="002B7BFE" w:rsidRDefault="004749B5">
            <w:pPr>
              <w:pStyle w:val="TableParagraph"/>
              <w:spacing w:before="1"/>
              <w:ind w:left="14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00-13:40</w:t>
            </w:r>
          </w:p>
        </w:tc>
        <w:tc>
          <w:tcPr>
            <w:tcW w:w="2288" w:type="dxa"/>
          </w:tcPr>
          <w:p w14:paraId="7EBD4C74" w14:textId="77777777" w:rsidR="002B7BFE" w:rsidRDefault="004749B5">
            <w:pPr>
              <w:pStyle w:val="TableParagraph"/>
              <w:spacing w:line="207" w:lineRule="exact"/>
              <w:ind w:left="226" w:right="199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3F2AE877" w14:textId="77777777" w:rsidR="002B7BFE" w:rsidRDefault="004749B5">
            <w:pPr>
              <w:pStyle w:val="TableParagraph"/>
              <w:spacing w:before="2"/>
              <w:ind w:left="224" w:right="200"/>
              <w:jc w:val="center"/>
              <w:rPr>
                <w:sz w:val="18"/>
              </w:rPr>
            </w:pPr>
            <w:r>
              <w:rPr>
                <w:sz w:val="18"/>
              </w:rPr>
              <w:t>Tanımlayı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İstatistikler (Yayılım Ölçüleri)</w:t>
            </w:r>
          </w:p>
          <w:p w14:paraId="6C24ED7A" w14:textId="77777777" w:rsidR="002B7BFE" w:rsidRDefault="004749B5">
            <w:pPr>
              <w:pStyle w:val="TableParagraph"/>
              <w:spacing w:line="188" w:lineRule="exact"/>
              <w:ind w:left="226" w:right="200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 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aradavut</w:t>
            </w:r>
            <w:proofErr w:type="spellEnd"/>
          </w:p>
        </w:tc>
        <w:tc>
          <w:tcPr>
            <w:tcW w:w="2962" w:type="dxa"/>
          </w:tcPr>
          <w:p w14:paraId="5FB74FC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45" w:type="dxa"/>
          </w:tcPr>
          <w:p w14:paraId="167BE22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037" w:type="dxa"/>
          </w:tcPr>
          <w:p w14:paraId="299FC4B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300" w:type="dxa"/>
          </w:tcPr>
          <w:p w14:paraId="714B66F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07CA070B" w14:textId="77777777">
        <w:trPr>
          <w:trHeight w:val="825"/>
        </w:trPr>
        <w:tc>
          <w:tcPr>
            <w:tcW w:w="1172" w:type="dxa"/>
          </w:tcPr>
          <w:p w14:paraId="7B6963F8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6"/>
              </w:rPr>
            </w:pPr>
          </w:p>
          <w:p w14:paraId="152D0F9E" w14:textId="77777777" w:rsidR="002B7BFE" w:rsidRDefault="004749B5">
            <w:pPr>
              <w:pStyle w:val="TableParagraph"/>
              <w:spacing w:before="1"/>
              <w:ind w:left="14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50-14:30</w:t>
            </w:r>
          </w:p>
        </w:tc>
        <w:tc>
          <w:tcPr>
            <w:tcW w:w="2288" w:type="dxa"/>
          </w:tcPr>
          <w:p w14:paraId="7CBCD0E0" w14:textId="77777777" w:rsidR="002B7BFE" w:rsidRDefault="004749B5">
            <w:pPr>
              <w:pStyle w:val="TableParagraph"/>
              <w:spacing w:line="206" w:lineRule="exact"/>
              <w:ind w:left="226" w:right="199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72A60F38" w14:textId="77777777" w:rsidR="002B7BFE" w:rsidRDefault="004749B5">
            <w:pPr>
              <w:pStyle w:val="TableParagraph"/>
              <w:ind w:left="224" w:right="200"/>
              <w:jc w:val="center"/>
              <w:rPr>
                <w:sz w:val="18"/>
              </w:rPr>
            </w:pPr>
            <w:r>
              <w:rPr>
                <w:sz w:val="18"/>
              </w:rPr>
              <w:t>Tanımlayı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İstatistikler (Yayılım Ölçüleri)</w:t>
            </w:r>
          </w:p>
          <w:p w14:paraId="67A2BC45" w14:textId="77777777" w:rsidR="002B7BFE" w:rsidRDefault="004749B5">
            <w:pPr>
              <w:pStyle w:val="TableParagraph"/>
              <w:spacing w:line="185" w:lineRule="exact"/>
              <w:ind w:left="226" w:right="200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 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aradavut</w:t>
            </w:r>
            <w:proofErr w:type="spellEnd"/>
          </w:p>
        </w:tc>
        <w:tc>
          <w:tcPr>
            <w:tcW w:w="2962" w:type="dxa"/>
          </w:tcPr>
          <w:p w14:paraId="691D96A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45" w:type="dxa"/>
          </w:tcPr>
          <w:p w14:paraId="2F2A757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037" w:type="dxa"/>
          </w:tcPr>
          <w:p w14:paraId="0AE9316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300" w:type="dxa"/>
          </w:tcPr>
          <w:p w14:paraId="2F19B1E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22E0B565" w14:textId="77777777">
        <w:trPr>
          <w:trHeight w:val="388"/>
        </w:trPr>
        <w:tc>
          <w:tcPr>
            <w:tcW w:w="1172" w:type="dxa"/>
          </w:tcPr>
          <w:p w14:paraId="6C7CDF99" w14:textId="77777777" w:rsidR="002B7BFE" w:rsidRDefault="004749B5">
            <w:pPr>
              <w:pStyle w:val="TableParagraph"/>
              <w:spacing w:before="86"/>
              <w:ind w:left="14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40-15:20</w:t>
            </w:r>
          </w:p>
        </w:tc>
        <w:tc>
          <w:tcPr>
            <w:tcW w:w="2288" w:type="dxa"/>
          </w:tcPr>
          <w:p w14:paraId="0D9AF00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62" w:type="dxa"/>
          </w:tcPr>
          <w:p w14:paraId="0BF7621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45" w:type="dxa"/>
          </w:tcPr>
          <w:p w14:paraId="2C79BCA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037" w:type="dxa"/>
          </w:tcPr>
          <w:p w14:paraId="55473F6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300" w:type="dxa"/>
          </w:tcPr>
          <w:p w14:paraId="2957A84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3BB945F9" w14:textId="77777777">
        <w:trPr>
          <w:trHeight w:val="823"/>
        </w:trPr>
        <w:tc>
          <w:tcPr>
            <w:tcW w:w="1172" w:type="dxa"/>
          </w:tcPr>
          <w:p w14:paraId="219B9D3D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26"/>
              </w:rPr>
            </w:pPr>
          </w:p>
          <w:p w14:paraId="69EBF3D1" w14:textId="77777777" w:rsidR="002B7BFE" w:rsidRDefault="004749B5">
            <w:pPr>
              <w:pStyle w:val="TableParagraph"/>
              <w:ind w:left="14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30-16:10</w:t>
            </w:r>
          </w:p>
        </w:tc>
        <w:tc>
          <w:tcPr>
            <w:tcW w:w="2288" w:type="dxa"/>
          </w:tcPr>
          <w:p w14:paraId="1BF57DC8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26"/>
              </w:rPr>
            </w:pPr>
          </w:p>
          <w:p w14:paraId="33E727DD" w14:textId="77777777" w:rsidR="002B7BFE" w:rsidRDefault="004749B5">
            <w:pPr>
              <w:pStyle w:val="TableParagraph"/>
              <w:ind w:left="167"/>
              <w:rPr>
                <w:sz w:val="18"/>
              </w:rPr>
            </w:pPr>
            <w:r>
              <w:rPr>
                <w:color w:val="FF0000"/>
                <w:sz w:val="18"/>
              </w:rPr>
              <w:t>Program</w:t>
            </w:r>
            <w:r>
              <w:rPr>
                <w:color w:val="FF0000"/>
                <w:spacing w:val="-12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Dışı</w:t>
            </w:r>
            <w:r>
              <w:rPr>
                <w:color w:val="FF0000"/>
                <w:spacing w:val="-10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Seçmeli</w:t>
            </w:r>
            <w:r>
              <w:rPr>
                <w:color w:val="FF0000"/>
                <w:spacing w:val="-7"/>
                <w:sz w:val="18"/>
              </w:rPr>
              <w:t xml:space="preserve"> </w:t>
            </w:r>
            <w:r>
              <w:rPr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62" w:type="dxa"/>
          </w:tcPr>
          <w:p w14:paraId="45F12AB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45" w:type="dxa"/>
          </w:tcPr>
          <w:p w14:paraId="4FFFA73C" w14:textId="77777777" w:rsidR="002B7BFE" w:rsidRDefault="004749B5">
            <w:pPr>
              <w:pStyle w:val="TableParagraph"/>
              <w:ind w:left="292" w:right="266"/>
              <w:jc w:val="center"/>
              <w:rPr>
                <w:sz w:val="18"/>
              </w:rPr>
            </w:pPr>
            <w:r>
              <w:rPr>
                <w:b/>
                <w:sz w:val="18"/>
              </w:rPr>
              <w:t xml:space="preserve">Deontoloji ve Tıp Tarihi </w:t>
            </w:r>
            <w:r>
              <w:rPr>
                <w:sz w:val="18"/>
              </w:rPr>
              <w:t>Teme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Meslek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eğerle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 İlgili Düzenlemeler</w:t>
            </w:r>
          </w:p>
          <w:p w14:paraId="1DBF87F5" w14:textId="77777777" w:rsidR="002B7BFE" w:rsidRDefault="004749B5">
            <w:pPr>
              <w:pStyle w:val="TableParagraph"/>
              <w:spacing w:line="182" w:lineRule="exact"/>
              <w:ind w:left="291" w:right="266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Namı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İLİCİ</w:t>
            </w:r>
          </w:p>
        </w:tc>
        <w:tc>
          <w:tcPr>
            <w:tcW w:w="3037" w:type="dxa"/>
          </w:tcPr>
          <w:p w14:paraId="57CF8FB4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26"/>
              </w:rPr>
            </w:pPr>
          </w:p>
          <w:p w14:paraId="50C8D417" w14:textId="77777777" w:rsidR="002B7BFE" w:rsidRDefault="004749B5">
            <w:pPr>
              <w:pStyle w:val="TableParagraph"/>
              <w:ind w:right="604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I</w:t>
            </w:r>
          </w:p>
        </w:tc>
        <w:tc>
          <w:tcPr>
            <w:tcW w:w="2300" w:type="dxa"/>
          </w:tcPr>
          <w:p w14:paraId="437D5F2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76207172" w14:textId="77777777">
        <w:trPr>
          <w:trHeight w:val="827"/>
        </w:trPr>
        <w:tc>
          <w:tcPr>
            <w:tcW w:w="1172" w:type="dxa"/>
          </w:tcPr>
          <w:p w14:paraId="4DBE2844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26"/>
              </w:rPr>
            </w:pPr>
          </w:p>
          <w:p w14:paraId="131B8522" w14:textId="77777777" w:rsidR="002B7BFE" w:rsidRDefault="004749B5">
            <w:pPr>
              <w:pStyle w:val="TableParagraph"/>
              <w:ind w:left="14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20-17:00</w:t>
            </w:r>
          </w:p>
        </w:tc>
        <w:tc>
          <w:tcPr>
            <w:tcW w:w="2288" w:type="dxa"/>
          </w:tcPr>
          <w:p w14:paraId="21CF2752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26"/>
              </w:rPr>
            </w:pPr>
          </w:p>
          <w:p w14:paraId="23243095" w14:textId="77777777" w:rsidR="002B7BFE" w:rsidRDefault="004749B5">
            <w:pPr>
              <w:pStyle w:val="TableParagraph"/>
              <w:ind w:left="167"/>
              <w:rPr>
                <w:sz w:val="18"/>
              </w:rPr>
            </w:pPr>
            <w:r>
              <w:rPr>
                <w:color w:val="FF0000"/>
                <w:sz w:val="18"/>
              </w:rPr>
              <w:t>Program</w:t>
            </w:r>
            <w:r>
              <w:rPr>
                <w:color w:val="FF0000"/>
                <w:spacing w:val="-12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Dışı</w:t>
            </w:r>
            <w:r>
              <w:rPr>
                <w:color w:val="FF0000"/>
                <w:spacing w:val="-10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Seçmeli</w:t>
            </w:r>
            <w:r>
              <w:rPr>
                <w:color w:val="FF0000"/>
                <w:spacing w:val="-7"/>
                <w:sz w:val="18"/>
              </w:rPr>
              <w:t xml:space="preserve"> </w:t>
            </w:r>
            <w:r>
              <w:rPr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62" w:type="dxa"/>
          </w:tcPr>
          <w:p w14:paraId="3E689C0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45" w:type="dxa"/>
          </w:tcPr>
          <w:p w14:paraId="4E364821" w14:textId="77777777" w:rsidR="002B7BFE" w:rsidRDefault="004749B5">
            <w:pPr>
              <w:pStyle w:val="TableParagraph"/>
              <w:spacing w:before="2"/>
              <w:ind w:left="352" w:right="324"/>
              <w:jc w:val="center"/>
              <w:rPr>
                <w:sz w:val="18"/>
              </w:rPr>
            </w:pPr>
            <w:r>
              <w:rPr>
                <w:b/>
                <w:sz w:val="18"/>
              </w:rPr>
              <w:t>Deontoloji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Tıp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Tarihi </w:t>
            </w:r>
            <w:r>
              <w:rPr>
                <w:sz w:val="18"/>
              </w:rPr>
              <w:t xml:space="preserve">Yaşamın Değeri ve Kişi </w:t>
            </w:r>
            <w:r>
              <w:rPr>
                <w:spacing w:val="-2"/>
                <w:sz w:val="18"/>
              </w:rPr>
              <w:t>Kavramı</w:t>
            </w:r>
          </w:p>
          <w:p w14:paraId="1379EB70" w14:textId="77777777" w:rsidR="002B7BFE" w:rsidRDefault="004749B5">
            <w:pPr>
              <w:pStyle w:val="TableParagraph"/>
              <w:spacing w:line="184" w:lineRule="exact"/>
              <w:ind w:left="291" w:right="266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Namık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İLİCİ</w:t>
            </w:r>
          </w:p>
        </w:tc>
        <w:tc>
          <w:tcPr>
            <w:tcW w:w="3037" w:type="dxa"/>
          </w:tcPr>
          <w:p w14:paraId="4749EC2C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26"/>
              </w:rPr>
            </w:pPr>
          </w:p>
          <w:p w14:paraId="79F62E92" w14:textId="77777777" w:rsidR="002B7BFE" w:rsidRDefault="004749B5">
            <w:pPr>
              <w:pStyle w:val="TableParagraph"/>
              <w:ind w:right="604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I</w:t>
            </w:r>
          </w:p>
        </w:tc>
        <w:tc>
          <w:tcPr>
            <w:tcW w:w="2300" w:type="dxa"/>
          </w:tcPr>
          <w:p w14:paraId="7465880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55AD1AD3" w14:textId="77777777" w:rsidR="002B7BFE" w:rsidRDefault="002B7BFE">
      <w:pPr>
        <w:rPr>
          <w:sz w:val="18"/>
        </w:rPr>
        <w:sectPr w:rsidR="002B7BFE">
          <w:pgSz w:w="16850" w:h="11920" w:orient="landscape"/>
          <w:pgMar w:top="700" w:right="820" w:bottom="1140" w:left="1140" w:header="0" w:footer="958" w:gutter="0"/>
          <w:cols w:space="708"/>
        </w:sectPr>
      </w:pPr>
    </w:p>
    <w:p w14:paraId="6CEAE698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2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72"/>
        <w:gridCol w:w="2283"/>
        <w:gridCol w:w="2962"/>
        <w:gridCol w:w="2545"/>
        <w:gridCol w:w="3037"/>
        <w:gridCol w:w="2290"/>
      </w:tblGrid>
      <w:tr w:rsidR="002B7BFE" w14:paraId="085798BA" w14:textId="77777777">
        <w:trPr>
          <w:trHeight w:val="561"/>
        </w:trPr>
        <w:tc>
          <w:tcPr>
            <w:tcW w:w="1172" w:type="dxa"/>
            <w:shd w:val="clear" w:color="auto" w:fill="48ACC5"/>
          </w:tcPr>
          <w:p w14:paraId="0A9D3C2C" w14:textId="77777777" w:rsidR="002B7BFE" w:rsidRDefault="004749B5">
            <w:pPr>
              <w:pStyle w:val="TableParagraph"/>
              <w:spacing w:before="163"/>
              <w:ind w:left="115"/>
              <w:rPr>
                <w:b/>
                <w:sz w:val="18"/>
              </w:rPr>
            </w:pPr>
            <w:r>
              <w:rPr>
                <w:b/>
                <w:sz w:val="18"/>
              </w:rPr>
              <w:t>7.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Hafta</w:t>
            </w:r>
          </w:p>
        </w:tc>
        <w:tc>
          <w:tcPr>
            <w:tcW w:w="2283" w:type="dxa"/>
            <w:shd w:val="clear" w:color="auto" w:fill="48ACC5"/>
          </w:tcPr>
          <w:p w14:paraId="4D1A2DA3" w14:textId="77777777" w:rsidR="002B7BFE" w:rsidRDefault="004749B5">
            <w:pPr>
              <w:pStyle w:val="TableParagraph"/>
              <w:spacing w:before="163"/>
              <w:ind w:left="119"/>
              <w:rPr>
                <w:b/>
                <w:sz w:val="18"/>
              </w:rPr>
            </w:pPr>
            <w:r>
              <w:rPr>
                <w:b/>
                <w:sz w:val="18"/>
              </w:rPr>
              <w:t>24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Ekim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62" w:type="dxa"/>
            <w:shd w:val="clear" w:color="auto" w:fill="48ACC5"/>
          </w:tcPr>
          <w:p w14:paraId="0055B543" w14:textId="77777777" w:rsidR="002B7BFE" w:rsidRDefault="004749B5">
            <w:pPr>
              <w:pStyle w:val="TableParagraph"/>
              <w:spacing w:before="163"/>
              <w:ind w:left="119"/>
              <w:rPr>
                <w:b/>
                <w:sz w:val="18"/>
              </w:rPr>
            </w:pPr>
            <w:r>
              <w:rPr>
                <w:b/>
                <w:sz w:val="18"/>
              </w:rPr>
              <w:t>25 Ekim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Salı</w:t>
            </w:r>
          </w:p>
        </w:tc>
        <w:tc>
          <w:tcPr>
            <w:tcW w:w="2545" w:type="dxa"/>
            <w:shd w:val="clear" w:color="auto" w:fill="48ACC5"/>
          </w:tcPr>
          <w:p w14:paraId="73178628" w14:textId="77777777" w:rsidR="002B7BFE" w:rsidRDefault="004749B5">
            <w:pPr>
              <w:pStyle w:val="TableParagraph"/>
              <w:spacing w:before="163"/>
              <w:ind w:left="119"/>
              <w:rPr>
                <w:b/>
                <w:sz w:val="18"/>
              </w:rPr>
            </w:pPr>
            <w:r>
              <w:rPr>
                <w:b/>
                <w:sz w:val="18"/>
              </w:rPr>
              <w:t>26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Ekim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2"/>
                <w:sz w:val="18"/>
              </w:rPr>
              <w:t xml:space="preserve"> Çarşamba</w:t>
            </w:r>
          </w:p>
        </w:tc>
        <w:tc>
          <w:tcPr>
            <w:tcW w:w="3037" w:type="dxa"/>
            <w:shd w:val="clear" w:color="auto" w:fill="48ACC5"/>
          </w:tcPr>
          <w:p w14:paraId="68829CEC" w14:textId="77777777" w:rsidR="002B7BFE" w:rsidRDefault="004749B5">
            <w:pPr>
              <w:pStyle w:val="TableParagraph"/>
              <w:spacing w:before="163"/>
              <w:ind w:left="118"/>
              <w:rPr>
                <w:b/>
                <w:sz w:val="18"/>
              </w:rPr>
            </w:pPr>
            <w:r>
              <w:rPr>
                <w:b/>
                <w:sz w:val="18"/>
              </w:rPr>
              <w:t>27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Ekim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290" w:type="dxa"/>
            <w:shd w:val="clear" w:color="auto" w:fill="48ACC5"/>
          </w:tcPr>
          <w:p w14:paraId="75CB03A4" w14:textId="77777777" w:rsidR="002B7BFE" w:rsidRDefault="004749B5">
            <w:pPr>
              <w:pStyle w:val="TableParagraph"/>
              <w:spacing w:before="163"/>
              <w:ind w:left="110"/>
              <w:rPr>
                <w:b/>
                <w:sz w:val="18"/>
              </w:rPr>
            </w:pPr>
            <w:r>
              <w:rPr>
                <w:b/>
                <w:sz w:val="18"/>
              </w:rPr>
              <w:t>28 Ekim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Cuma</w:t>
            </w:r>
          </w:p>
        </w:tc>
      </w:tr>
      <w:tr w:rsidR="002B7BFE" w14:paraId="4F3F7D86" w14:textId="77777777">
        <w:trPr>
          <w:trHeight w:val="565"/>
        </w:trPr>
        <w:tc>
          <w:tcPr>
            <w:tcW w:w="1172" w:type="dxa"/>
          </w:tcPr>
          <w:p w14:paraId="238ACBA6" w14:textId="77777777" w:rsidR="002B7BFE" w:rsidRDefault="004749B5">
            <w:pPr>
              <w:pStyle w:val="TableParagraph"/>
              <w:spacing w:before="165"/>
              <w:ind w:left="115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at</w:t>
            </w:r>
          </w:p>
        </w:tc>
        <w:tc>
          <w:tcPr>
            <w:tcW w:w="2283" w:type="dxa"/>
          </w:tcPr>
          <w:p w14:paraId="1EB35C00" w14:textId="77777777" w:rsidR="002B7BFE" w:rsidRDefault="004749B5">
            <w:pPr>
              <w:pStyle w:val="TableParagraph"/>
              <w:spacing w:before="165"/>
              <w:ind w:left="157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62" w:type="dxa"/>
          </w:tcPr>
          <w:p w14:paraId="61DD246B" w14:textId="77777777" w:rsidR="002B7BFE" w:rsidRDefault="004749B5">
            <w:pPr>
              <w:pStyle w:val="TableParagraph"/>
              <w:spacing w:before="165"/>
              <w:ind w:left="119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545" w:type="dxa"/>
          </w:tcPr>
          <w:p w14:paraId="7BCB1474" w14:textId="77777777" w:rsidR="002B7BFE" w:rsidRDefault="004749B5">
            <w:pPr>
              <w:pStyle w:val="TableParagraph"/>
              <w:spacing w:before="165"/>
              <w:ind w:left="11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3037" w:type="dxa"/>
          </w:tcPr>
          <w:p w14:paraId="38DCA273" w14:textId="77777777" w:rsidR="002B7BFE" w:rsidRDefault="004749B5">
            <w:pPr>
              <w:pStyle w:val="TableParagraph"/>
              <w:spacing w:before="165"/>
              <w:ind w:left="118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290" w:type="dxa"/>
          </w:tcPr>
          <w:p w14:paraId="0350D672" w14:textId="77777777" w:rsidR="002B7BFE" w:rsidRDefault="004749B5">
            <w:pPr>
              <w:pStyle w:val="TableParagraph"/>
              <w:spacing w:before="165"/>
              <w:ind w:left="110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707417FD" w14:textId="77777777">
        <w:trPr>
          <w:trHeight w:val="767"/>
        </w:trPr>
        <w:tc>
          <w:tcPr>
            <w:tcW w:w="1172" w:type="dxa"/>
          </w:tcPr>
          <w:p w14:paraId="51BF5AAB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21"/>
              </w:rPr>
            </w:pPr>
          </w:p>
          <w:p w14:paraId="35062C8F" w14:textId="77777777" w:rsidR="002B7BFE" w:rsidRDefault="004749B5">
            <w:pPr>
              <w:pStyle w:val="TableParagraph"/>
              <w:ind w:left="144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8:50-09:30</w:t>
            </w:r>
          </w:p>
        </w:tc>
        <w:tc>
          <w:tcPr>
            <w:tcW w:w="2283" w:type="dxa"/>
            <w:shd w:val="clear" w:color="auto" w:fill="DFECD9"/>
          </w:tcPr>
          <w:p w14:paraId="48E84D01" w14:textId="77777777" w:rsidR="002B7BFE" w:rsidRDefault="004749B5">
            <w:pPr>
              <w:pStyle w:val="TableParagraph"/>
              <w:spacing w:before="131"/>
              <w:ind w:left="211" w:right="189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12DEFE27" w14:textId="77777777" w:rsidR="002B7BFE" w:rsidRDefault="004749B5">
            <w:pPr>
              <w:pStyle w:val="TableParagraph"/>
              <w:spacing w:before="33"/>
              <w:ind w:left="212" w:right="189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962" w:type="dxa"/>
            <w:shd w:val="clear" w:color="auto" w:fill="DFECD9"/>
          </w:tcPr>
          <w:p w14:paraId="0FC8C908" w14:textId="77777777" w:rsidR="002B7BFE" w:rsidRDefault="004749B5">
            <w:pPr>
              <w:pStyle w:val="TableParagraph"/>
              <w:spacing w:before="136" w:line="273" w:lineRule="auto"/>
              <w:ind w:left="997" w:right="797" w:hanging="245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 Halk Sağlığı</w:t>
            </w:r>
          </w:p>
        </w:tc>
        <w:tc>
          <w:tcPr>
            <w:tcW w:w="2545" w:type="dxa"/>
            <w:shd w:val="clear" w:color="auto" w:fill="DFECD9"/>
          </w:tcPr>
          <w:p w14:paraId="24D4E77D" w14:textId="77777777" w:rsidR="002B7BFE" w:rsidRDefault="004749B5">
            <w:pPr>
              <w:pStyle w:val="TableParagraph"/>
              <w:spacing w:before="136" w:line="273" w:lineRule="auto"/>
              <w:ind w:left="801" w:right="547" w:hanging="216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ğrenme </w:t>
            </w:r>
            <w:r>
              <w:rPr>
                <w:spacing w:val="-2"/>
                <w:sz w:val="18"/>
              </w:rPr>
              <w:t>Biyoistatistik</w:t>
            </w:r>
          </w:p>
        </w:tc>
        <w:tc>
          <w:tcPr>
            <w:tcW w:w="3037" w:type="dxa"/>
            <w:shd w:val="clear" w:color="auto" w:fill="FFEFCC"/>
          </w:tcPr>
          <w:p w14:paraId="16C16700" w14:textId="77777777" w:rsidR="002B7BFE" w:rsidRDefault="004749B5">
            <w:pPr>
              <w:pStyle w:val="TableParagraph"/>
              <w:spacing w:before="21" w:line="273" w:lineRule="auto"/>
              <w:ind w:left="1035" w:right="998" w:firstLine="288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8.50-09.30)</w:t>
            </w:r>
          </w:p>
          <w:p w14:paraId="14993482" w14:textId="77777777" w:rsidR="002B7BFE" w:rsidRDefault="004749B5">
            <w:pPr>
              <w:pStyle w:val="TableParagraph"/>
              <w:spacing w:line="198" w:lineRule="exact"/>
              <w:ind w:left="920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290" w:type="dxa"/>
            <w:vMerge w:val="restart"/>
          </w:tcPr>
          <w:p w14:paraId="548019F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171288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D2C3F9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5909CC9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7DB9A8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EC3AF70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20"/>
              </w:rPr>
            </w:pPr>
          </w:p>
          <w:p w14:paraId="342E54B3" w14:textId="77777777" w:rsidR="002B7BFE" w:rsidRDefault="004749B5">
            <w:pPr>
              <w:pStyle w:val="TableParagraph"/>
              <w:spacing w:line="278" w:lineRule="auto"/>
              <w:ind w:left="915" w:right="485" w:hanging="454"/>
              <w:rPr>
                <w:b/>
                <w:sz w:val="18"/>
              </w:rPr>
            </w:pPr>
            <w:r>
              <w:rPr>
                <w:b/>
                <w:sz w:val="18"/>
              </w:rPr>
              <w:t>TEORİK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SINAV </w:t>
            </w:r>
            <w:r>
              <w:rPr>
                <w:b/>
                <w:spacing w:val="-2"/>
                <w:sz w:val="18"/>
              </w:rPr>
              <w:t>09:30</w:t>
            </w:r>
          </w:p>
        </w:tc>
      </w:tr>
      <w:tr w:rsidR="002B7BFE" w14:paraId="72CC6EB7" w14:textId="77777777">
        <w:trPr>
          <w:trHeight w:val="955"/>
        </w:trPr>
        <w:tc>
          <w:tcPr>
            <w:tcW w:w="1172" w:type="dxa"/>
          </w:tcPr>
          <w:p w14:paraId="30C93142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9"/>
              </w:rPr>
            </w:pPr>
          </w:p>
          <w:p w14:paraId="31737DA1" w14:textId="77777777" w:rsidR="002B7BFE" w:rsidRDefault="004749B5">
            <w:pPr>
              <w:pStyle w:val="TableParagraph"/>
              <w:ind w:left="144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9:40-10:20</w:t>
            </w:r>
          </w:p>
        </w:tc>
        <w:tc>
          <w:tcPr>
            <w:tcW w:w="2283" w:type="dxa"/>
            <w:shd w:val="clear" w:color="auto" w:fill="DFECD9"/>
          </w:tcPr>
          <w:p w14:paraId="36A75C5C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9"/>
              </w:rPr>
            </w:pPr>
          </w:p>
          <w:p w14:paraId="4D8F0B37" w14:textId="77777777" w:rsidR="002B7BFE" w:rsidRDefault="004749B5">
            <w:pPr>
              <w:pStyle w:val="TableParagraph"/>
              <w:ind w:left="211" w:right="189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03AE1600" w14:textId="77777777" w:rsidR="002B7BFE" w:rsidRDefault="004749B5">
            <w:pPr>
              <w:pStyle w:val="TableParagraph"/>
              <w:spacing w:before="28"/>
              <w:ind w:left="212" w:right="189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962" w:type="dxa"/>
            <w:shd w:val="clear" w:color="auto" w:fill="DFECD9"/>
          </w:tcPr>
          <w:p w14:paraId="488EA962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19"/>
              </w:rPr>
            </w:pPr>
          </w:p>
          <w:p w14:paraId="2404F4F6" w14:textId="77777777" w:rsidR="002B7BFE" w:rsidRDefault="004749B5">
            <w:pPr>
              <w:pStyle w:val="TableParagraph"/>
              <w:spacing w:line="278" w:lineRule="auto"/>
              <w:ind w:left="997" w:right="797" w:hanging="245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 Halk Sağlığı</w:t>
            </w:r>
          </w:p>
        </w:tc>
        <w:tc>
          <w:tcPr>
            <w:tcW w:w="2545" w:type="dxa"/>
            <w:shd w:val="clear" w:color="auto" w:fill="DFECD9"/>
          </w:tcPr>
          <w:p w14:paraId="6D364B78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19"/>
              </w:rPr>
            </w:pPr>
          </w:p>
          <w:p w14:paraId="56FA2D15" w14:textId="77777777" w:rsidR="002B7BFE" w:rsidRDefault="004749B5">
            <w:pPr>
              <w:pStyle w:val="TableParagraph"/>
              <w:spacing w:line="278" w:lineRule="auto"/>
              <w:ind w:left="801" w:right="547" w:hanging="216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ğrenme </w:t>
            </w:r>
            <w:r>
              <w:rPr>
                <w:spacing w:val="-2"/>
                <w:sz w:val="18"/>
              </w:rPr>
              <w:t>Biyoistatistik</w:t>
            </w:r>
          </w:p>
        </w:tc>
        <w:tc>
          <w:tcPr>
            <w:tcW w:w="3037" w:type="dxa"/>
            <w:shd w:val="clear" w:color="auto" w:fill="FFEFCC"/>
          </w:tcPr>
          <w:p w14:paraId="56A06D72" w14:textId="77777777" w:rsidR="002B7BFE" w:rsidRDefault="004749B5">
            <w:pPr>
              <w:pStyle w:val="TableParagraph"/>
              <w:spacing w:line="278" w:lineRule="auto"/>
              <w:ind w:left="1038" w:right="996" w:hanging="8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09.40-10.20)</w:t>
            </w:r>
          </w:p>
          <w:p w14:paraId="6393A10D" w14:textId="77777777" w:rsidR="002B7BFE" w:rsidRDefault="004749B5">
            <w:pPr>
              <w:pStyle w:val="TableParagraph"/>
              <w:spacing w:line="200" w:lineRule="exact"/>
              <w:ind w:left="907" w:right="87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290" w:type="dxa"/>
            <w:vMerge/>
            <w:tcBorders>
              <w:top w:val="nil"/>
            </w:tcBorders>
          </w:tcPr>
          <w:p w14:paraId="31966C7B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16DF90D0" w14:textId="77777777">
        <w:trPr>
          <w:trHeight w:val="767"/>
        </w:trPr>
        <w:tc>
          <w:tcPr>
            <w:tcW w:w="1172" w:type="dxa"/>
          </w:tcPr>
          <w:p w14:paraId="27C05FFD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1"/>
              </w:rPr>
            </w:pPr>
          </w:p>
          <w:p w14:paraId="1A2F29FB" w14:textId="77777777" w:rsidR="002B7BFE" w:rsidRDefault="004749B5">
            <w:pPr>
              <w:pStyle w:val="TableParagraph"/>
              <w:ind w:left="144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0:30-11:10</w:t>
            </w:r>
          </w:p>
        </w:tc>
        <w:tc>
          <w:tcPr>
            <w:tcW w:w="2283" w:type="dxa"/>
            <w:shd w:val="clear" w:color="auto" w:fill="DFECD9"/>
          </w:tcPr>
          <w:p w14:paraId="1E6A3716" w14:textId="77777777" w:rsidR="002B7BFE" w:rsidRDefault="004749B5">
            <w:pPr>
              <w:pStyle w:val="TableParagraph"/>
              <w:spacing w:before="127"/>
              <w:ind w:left="211" w:right="189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6BD0039B" w14:textId="77777777" w:rsidR="002B7BFE" w:rsidRDefault="004749B5">
            <w:pPr>
              <w:pStyle w:val="TableParagraph"/>
              <w:spacing w:before="33"/>
              <w:ind w:left="212" w:right="189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962" w:type="dxa"/>
            <w:shd w:val="clear" w:color="auto" w:fill="DFECD9"/>
          </w:tcPr>
          <w:p w14:paraId="26274F7D" w14:textId="77777777" w:rsidR="002B7BFE" w:rsidRDefault="004749B5">
            <w:pPr>
              <w:pStyle w:val="TableParagraph"/>
              <w:spacing w:before="131" w:line="278" w:lineRule="auto"/>
              <w:ind w:left="997" w:right="797" w:hanging="245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 Halk Sağlığı</w:t>
            </w:r>
          </w:p>
        </w:tc>
        <w:tc>
          <w:tcPr>
            <w:tcW w:w="2545" w:type="dxa"/>
            <w:shd w:val="clear" w:color="auto" w:fill="DFECD9"/>
          </w:tcPr>
          <w:p w14:paraId="4D2143C1" w14:textId="77777777" w:rsidR="002B7BFE" w:rsidRDefault="004749B5">
            <w:pPr>
              <w:pStyle w:val="TableParagraph"/>
              <w:spacing w:before="131" w:line="278" w:lineRule="auto"/>
              <w:ind w:left="801" w:right="547" w:hanging="216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ğrenme </w:t>
            </w:r>
            <w:r>
              <w:rPr>
                <w:spacing w:val="-2"/>
                <w:sz w:val="18"/>
              </w:rPr>
              <w:t>Biyoistatistik</w:t>
            </w:r>
          </w:p>
        </w:tc>
        <w:tc>
          <w:tcPr>
            <w:tcW w:w="3037" w:type="dxa"/>
            <w:shd w:val="clear" w:color="auto" w:fill="FFEFCC"/>
          </w:tcPr>
          <w:p w14:paraId="103118AF" w14:textId="77777777" w:rsidR="002B7BFE" w:rsidRDefault="004749B5">
            <w:pPr>
              <w:pStyle w:val="TableParagraph"/>
              <w:spacing w:before="11" w:line="278" w:lineRule="auto"/>
              <w:ind w:left="1038" w:right="996" w:hanging="7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0.30-11.10)</w:t>
            </w:r>
          </w:p>
          <w:p w14:paraId="468CB5AF" w14:textId="77777777" w:rsidR="002B7BFE" w:rsidRDefault="004749B5">
            <w:pPr>
              <w:pStyle w:val="TableParagraph"/>
              <w:spacing w:line="200" w:lineRule="exact"/>
              <w:ind w:left="907" w:right="87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290" w:type="dxa"/>
            <w:vMerge/>
            <w:tcBorders>
              <w:top w:val="nil"/>
            </w:tcBorders>
          </w:tcPr>
          <w:p w14:paraId="1F22D8B0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50EBD9AA" w14:textId="77777777">
        <w:trPr>
          <w:trHeight w:val="767"/>
        </w:trPr>
        <w:tc>
          <w:tcPr>
            <w:tcW w:w="1172" w:type="dxa"/>
          </w:tcPr>
          <w:p w14:paraId="19C329DF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1"/>
              </w:rPr>
            </w:pPr>
          </w:p>
          <w:p w14:paraId="6F2A0D3A" w14:textId="77777777" w:rsidR="002B7BFE" w:rsidRDefault="004749B5">
            <w:pPr>
              <w:pStyle w:val="TableParagraph"/>
              <w:ind w:left="144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1:20-12:00</w:t>
            </w:r>
          </w:p>
        </w:tc>
        <w:tc>
          <w:tcPr>
            <w:tcW w:w="2283" w:type="dxa"/>
            <w:shd w:val="clear" w:color="auto" w:fill="DFECD9"/>
          </w:tcPr>
          <w:p w14:paraId="3B4A5345" w14:textId="77777777" w:rsidR="002B7BFE" w:rsidRDefault="004749B5">
            <w:pPr>
              <w:pStyle w:val="TableParagraph"/>
              <w:spacing w:before="127"/>
              <w:ind w:left="211" w:right="189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2D6958CE" w14:textId="77777777" w:rsidR="002B7BFE" w:rsidRDefault="004749B5">
            <w:pPr>
              <w:pStyle w:val="TableParagraph"/>
              <w:spacing w:before="33"/>
              <w:ind w:left="212" w:right="189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962" w:type="dxa"/>
            <w:shd w:val="clear" w:color="auto" w:fill="DFECD9"/>
          </w:tcPr>
          <w:p w14:paraId="3D80AF67" w14:textId="77777777" w:rsidR="002B7BFE" w:rsidRDefault="004749B5">
            <w:pPr>
              <w:pStyle w:val="TableParagraph"/>
              <w:spacing w:before="131" w:line="278" w:lineRule="auto"/>
              <w:ind w:left="997" w:right="797" w:hanging="245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 Halk Sağlığı</w:t>
            </w:r>
          </w:p>
        </w:tc>
        <w:tc>
          <w:tcPr>
            <w:tcW w:w="2545" w:type="dxa"/>
            <w:shd w:val="clear" w:color="auto" w:fill="DFECD9"/>
          </w:tcPr>
          <w:p w14:paraId="0CD5D0B9" w14:textId="77777777" w:rsidR="002B7BFE" w:rsidRDefault="004749B5">
            <w:pPr>
              <w:pStyle w:val="TableParagraph"/>
              <w:spacing w:before="131" w:line="278" w:lineRule="auto"/>
              <w:ind w:left="801" w:right="547" w:hanging="216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ğrenme </w:t>
            </w:r>
            <w:r>
              <w:rPr>
                <w:spacing w:val="-2"/>
                <w:sz w:val="18"/>
              </w:rPr>
              <w:t>Biyoistatistik</w:t>
            </w:r>
          </w:p>
        </w:tc>
        <w:tc>
          <w:tcPr>
            <w:tcW w:w="3037" w:type="dxa"/>
          </w:tcPr>
          <w:p w14:paraId="01B4F59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290" w:type="dxa"/>
            <w:vMerge/>
            <w:tcBorders>
              <w:top w:val="nil"/>
            </w:tcBorders>
          </w:tcPr>
          <w:p w14:paraId="163D8389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3ED3090C" w14:textId="77777777">
        <w:trPr>
          <w:trHeight w:val="763"/>
        </w:trPr>
        <w:tc>
          <w:tcPr>
            <w:tcW w:w="1172" w:type="dxa"/>
          </w:tcPr>
          <w:p w14:paraId="030A36C3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21"/>
              </w:rPr>
            </w:pPr>
          </w:p>
          <w:p w14:paraId="39E38ED0" w14:textId="77777777" w:rsidR="002B7BFE" w:rsidRDefault="004749B5">
            <w:pPr>
              <w:pStyle w:val="TableParagraph"/>
              <w:ind w:left="144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30</w:t>
            </w:r>
          </w:p>
        </w:tc>
        <w:tc>
          <w:tcPr>
            <w:tcW w:w="2283" w:type="dxa"/>
          </w:tcPr>
          <w:p w14:paraId="69EA8F57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19"/>
              </w:rPr>
            </w:pPr>
          </w:p>
          <w:p w14:paraId="6689DBEA" w14:textId="77777777" w:rsidR="002B7BFE" w:rsidRDefault="004749B5">
            <w:pPr>
              <w:pStyle w:val="TableParagraph"/>
              <w:ind w:left="465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62" w:type="dxa"/>
          </w:tcPr>
          <w:p w14:paraId="51C67BA5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19"/>
              </w:rPr>
            </w:pPr>
          </w:p>
          <w:p w14:paraId="46824866" w14:textId="77777777" w:rsidR="002B7BFE" w:rsidRDefault="004749B5">
            <w:pPr>
              <w:pStyle w:val="TableParagraph"/>
              <w:ind w:left="762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45" w:type="dxa"/>
          </w:tcPr>
          <w:p w14:paraId="0F205AA2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19"/>
              </w:rPr>
            </w:pPr>
          </w:p>
          <w:p w14:paraId="6741A9B4" w14:textId="77777777" w:rsidR="002B7BFE" w:rsidRDefault="004749B5">
            <w:pPr>
              <w:pStyle w:val="TableParagraph"/>
              <w:ind w:left="594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037" w:type="dxa"/>
          </w:tcPr>
          <w:p w14:paraId="5D1848B6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19"/>
              </w:rPr>
            </w:pPr>
          </w:p>
          <w:p w14:paraId="07AA64A8" w14:textId="77777777" w:rsidR="002B7BFE" w:rsidRDefault="004749B5">
            <w:pPr>
              <w:pStyle w:val="TableParagraph"/>
              <w:ind w:left="839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290" w:type="dxa"/>
          </w:tcPr>
          <w:p w14:paraId="2EE44225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19"/>
              </w:rPr>
            </w:pPr>
          </w:p>
          <w:p w14:paraId="05CA595D" w14:textId="77777777" w:rsidR="002B7BFE" w:rsidRDefault="004749B5">
            <w:pPr>
              <w:pStyle w:val="TableParagraph"/>
              <w:ind w:left="468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69F88761" w14:textId="77777777">
        <w:trPr>
          <w:trHeight w:val="767"/>
        </w:trPr>
        <w:tc>
          <w:tcPr>
            <w:tcW w:w="1172" w:type="dxa"/>
          </w:tcPr>
          <w:p w14:paraId="410ED70B" w14:textId="77777777" w:rsidR="002B7BFE" w:rsidRDefault="004749B5">
            <w:pPr>
              <w:pStyle w:val="TableParagraph"/>
              <w:spacing w:line="195" w:lineRule="exact"/>
              <w:ind w:left="144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83" w:type="dxa"/>
          </w:tcPr>
          <w:p w14:paraId="715C97F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62" w:type="dxa"/>
            <w:shd w:val="clear" w:color="auto" w:fill="DFECD9"/>
          </w:tcPr>
          <w:p w14:paraId="083F9A55" w14:textId="77777777" w:rsidR="002B7BFE" w:rsidRDefault="004749B5">
            <w:pPr>
              <w:pStyle w:val="TableParagraph"/>
              <w:spacing w:before="131" w:line="278" w:lineRule="auto"/>
              <w:ind w:left="824" w:right="778" w:hanging="53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 Davranış</w:t>
            </w:r>
            <w:r>
              <w:rPr>
                <w:spacing w:val="-2"/>
                <w:sz w:val="18"/>
              </w:rPr>
              <w:t xml:space="preserve"> Bilimler</w:t>
            </w:r>
          </w:p>
        </w:tc>
        <w:tc>
          <w:tcPr>
            <w:tcW w:w="2545" w:type="dxa"/>
            <w:shd w:val="clear" w:color="auto" w:fill="DFECD9"/>
          </w:tcPr>
          <w:p w14:paraId="0B10650E" w14:textId="77777777" w:rsidR="002B7BFE" w:rsidRDefault="004749B5">
            <w:pPr>
              <w:pStyle w:val="TableParagraph"/>
              <w:spacing w:before="127"/>
              <w:ind w:left="354" w:right="334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0F018A14" w14:textId="77777777" w:rsidR="002B7BFE" w:rsidRDefault="004749B5">
            <w:pPr>
              <w:pStyle w:val="TableParagraph"/>
              <w:spacing w:before="33"/>
              <w:ind w:left="277" w:right="266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3037" w:type="dxa"/>
          </w:tcPr>
          <w:p w14:paraId="491AD96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290" w:type="dxa"/>
            <w:vMerge w:val="restart"/>
          </w:tcPr>
          <w:p w14:paraId="261286A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FC58147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6FD3FE2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C8898B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F56A51B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A08B860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23"/>
              </w:rPr>
            </w:pPr>
          </w:p>
          <w:p w14:paraId="1B96243A" w14:textId="77777777" w:rsidR="002B7BFE" w:rsidRDefault="004749B5">
            <w:pPr>
              <w:pStyle w:val="TableParagraph"/>
              <w:ind w:left="566"/>
              <w:rPr>
                <w:sz w:val="18"/>
              </w:rPr>
            </w:pPr>
            <w:r>
              <w:rPr>
                <w:sz w:val="18"/>
              </w:rPr>
              <w:t>RESMİ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ATİL</w:t>
            </w:r>
          </w:p>
        </w:tc>
      </w:tr>
      <w:tr w:rsidR="002B7BFE" w14:paraId="3FDDDAEB" w14:textId="77777777">
        <w:trPr>
          <w:trHeight w:val="767"/>
        </w:trPr>
        <w:tc>
          <w:tcPr>
            <w:tcW w:w="1172" w:type="dxa"/>
          </w:tcPr>
          <w:p w14:paraId="7E6E8AEC" w14:textId="77777777" w:rsidR="002B7BFE" w:rsidRDefault="004749B5">
            <w:pPr>
              <w:pStyle w:val="TableParagraph"/>
              <w:spacing w:line="190" w:lineRule="exact"/>
              <w:ind w:left="144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83" w:type="dxa"/>
          </w:tcPr>
          <w:p w14:paraId="71D4752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62" w:type="dxa"/>
            <w:shd w:val="clear" w:color="auto" w:fill="DFECD9"/>
          </w:tcPr>
          <w:p w14:paraId="7E9EFE8E" w14:textId="77777777" w:rsidR="002B7BFE" w:rsidRDefault="004749B5">
            <w:pPr>
              <w:pStyle w:val="TableParagraph"/>
              <w:spacing w:before="131" w:line="276" w:lineRule="auto"/>
              <w:ind w:left="805" w:right="797" w:hanging="53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 Davranış</w:t>
            </w:r>
            <w:r>
              <w:rPr>
                <w:spacing w:val="-2"/>
                <w:sz w:val="18"/>
              </w:rPr>
              <w:t xml:space="preserve"> Bilimler</w:t>
            </w:r>
          </w:p>
        </w:tc>
        <w:tc>
          <w:tcPr>
            <w:tcW w:w="2545" w:type="dxa"/>
            <w:shd w:val="clear" w:color="auto" w:fill="DFECD9"/>
          </w:tcPr>
          <w:p w14:paraId="34988001" w14:textId="77777777" w:rsidR="002B7BFE" w:rsidRDefault="004749B5">
            <w:pPr>
              <w:pStyle w:val="TableParagraph"/>
              <w:spacing w:before="127"/>
              <w:ind w:left="354" w:right="334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597367ED" w14:textId="77777777" w:rsidR="002B7BFE" w:rsidRDefault="004749B5">
            <w:pPr>
              <w:pStyle w:val="TableParagraph"/>
              <w:spacing w:before="33"/>
              <w:ind w:left="277" w:right="266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3037" w:type="dxa"/>
          </w:tcPr>
          <w:p w14:paraId="3B66C67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290" w:type="dxa"/>
            <w:vMerge/>
            <w:tcBorders>
              <w:top w:val="nil"/>
            </w:tcBorders>
          </w:tcPr>
          <w:p w14:paraId="70D89520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47669152" w14:textId="77777777">
        <w:trPr>
          <w:trHeight w:val="768"/>
        </w:trPr>
        <w:tc>
          <w:tcPr>
            <w:tcW w:w="1172" w:type="dxa"/>
          </w:tcPr>
          <w:p w14:paraId="3D245199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1"/>
              </w:rPr>
            </w:pPr>
          </w:p>
          <w:p w14:paraId="355B2776" w14:textId="77777777" w:rsidR="002B7BFE" w:rsidRDefault="004749B5">
            <w:pPr>
              <w:pStyle w:val="TableParagraph"/>
              <w:ind w:left="144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83" w:type="dxa"/>
          </w:tcPr>
          <w:p w14:paraId="05059B49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1"/>
              </w:rPr>
            </w:pPr>
          </w:p>
          <w:p w14:paraId="4322E296" w14:textId="77777777" w:rsidR="002B7BFE" w:rsidRDefault="004749B5">
            <w:pPr>
              <w:pStyle w:val="TableParagraph"/>
              <w:ind w:left="162"/>
              <w:rPr>
                <w:sz w:val="18"/>
              </w:rPr>
            </w:pPr>
            <w:r>
              <w:rPr>
                <w:color w:val="FF0000"/>
                <w:sz w:val="18"/>
              </w:rPr>
              <w:t>Program</w:t>
            </w:r>
            <w:r>
              <w:rPr>
                <w:color w:val="FF0000"/>
                <w:spacing w:val="-12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Dışı</w:t>
            </w:r>
            <w:r>
              <w:rPr>
                <w:color w:val="FF0000"/>
                <w:spacing w:val="-10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Seçmeli</w:t>
            </w:r>
            <w:r>
              <w:rPr>
                <w:color w:val="FF0000"/>
                <w:spacing w:val="-7"/>
                <w:sz w:val="18"/>
              </w:rPr>
              <w:t xml:space="preserve"> </w:t>
            </w:r>
            <w:r>
              <w:rPr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62" w:type="dxa"/>
          </w:tcPr>
          <w:p w14:paraId="2C5B6EA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45" w:type="dxa"/>
          </w:tcPr>
          <w:p w14:paraId="4AB0040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037" w:type="dxa"/>
          </w:tcPr>
          <w:p w14:paraId="5D97962C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1"/>
              </w:rPr>
            </w:pPr>
          </w:p>
          <w:p w14:paraId="1B690C13" w14:textId="77777777" w:rsidR="002B7BFE" w:rsidRDefault="004749B5">
            <w:pPr>
              <w:pStyle w:val="TableParagraph"/>
              <w:ind w:right="608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I</w:t>
            </w:r>
          </w:p>
        </w:tc>
        <w:tc>
          <w:tcPr>
            <w:tcW w:w="2290" w:type="dxa"/>
            <w:vMerge/>
            <w:tcBorders>
              <w:top w:val="nil"/>
            </w:tcBorders>
          </w:tcPr>
          <w:p w14:paraId="2800F292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1147BA90" w14:textId="77777777">
        <w:trPr>
          <w:trHeight w:val="767"/>
        </w:trPr>
        <w:tc>
          <w:tcPr>
            <w:tcW w:w="1172" w:type="dxa"/>
          </w:tcPr>
          <w:p w14:paraId="44E1DF2A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1"/>
              </w:rPr>
            </w:pPr>
          </w:p>
          <w:p w14:paraId="283B2913" w14:textId="77777777" w:rsidR="002B7BFE" w:rsidRDefault="004749B5">
            <w:pPr>
              <w:pStyle w:val="TableParagraph"/>
              <w:ind w:left="144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83" w:type="dxa"/>
          </w:tcPr>
          <w:p w14:paraId="00A37714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1"/>
              </w:rPr>
            </w:pPr>
          </w:p>
          <w:p w14:paraId="1A1BDE16" w14:textId="77777777" w:rsidR="002B7BFE" w:rsidRDefault="004749B5">
            <w:pPr>
              <w:pStyle w:val="TableParagraph"/>
              <w:ind w:left="162"/>
              <w:rPr>
                <w:sz w:val="18"/>
              </w:rPr>
            </w:pPr>
            <w:r>
              <w:rPr>
                <w:color w:val="FF0000"/>
                <w:sz w:val="18"/>
              </w:rPr>
              <w:t>Program</w:t>
            </w:r>
            <w:r>
              <w:rPr>
                <w:color w:val="FF0000"/>
                <w:spacing w:val="-12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Dışı</w:t>
            </w:r>
            <w:r>
              <w:rPr>
                <w:color w:val="FF0000"/>
                <w:spacing w:val="-10"/>
                <w:sz w:val="18"/>
              </w:rPr>
              <w:t xml:space="preserve"> </w:t>
            </w:r>
            <w:r>
              <w:rPr>
                <w:color w:val="FF0000"/>
                <w:sz w:val="18"/>
              </w:rPr>
              <w:t>Seçmeli</w:t>
            </w:r>
            <w:r>
              <w:rPr>
                <w:color w:val="FF0000"/>
                <w:spacing w:val="-7"/>
                <w:sz w:val="18"/>
              </w:rPr>
              <w:t xml:space="preserve"> </w:t>
            </w:r>
            <w:r>
              <w:rPr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62" w:type="dxa"/>
          </w:tcPr>
          <w:p w14:paraId="3A239EB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45" w:type="dxa"/>
          </w:tcPr>
          <w:p w14:paraId="038D156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037" w:type="dxa"/>
          </w:tcPr>
          <w:p w14:paraId="567B120B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1"/>
              </w:rPr>
            </w:pPr>
          </w:p>
          <w:p w14:paraId="4A7012FA" w14:textId="77777777" w:rsidR="002B7BFE" w:rsidRDefault="004749B5">
            <w:pPr>
              <w:pStyle w:val="TableParagraph"/>
              <w:ind w:right="608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I</w:t>
            </w:r>
          </w:p>
        </w:tc>
        <w:tc>
          <w:tcPr>
            <w:tcW w:w="2290" w:type="dxa"/>
            <w:vMerge/>
            <w:tcBorders>
              <w:top w:val="nil"/>
            </w:tcBorders>
          </w:tcPr>
          <w:p w14:paraId="4894D8A3" w14:textId="77777777" w:rsidR="002B7BFE" w:rsidRDefault="002B7BFE">
            <w:pPr>
              <w:rPr>
                <w:sz w:val="2"/>
                <w:szCs w:val="2"/>
              </w:rPr>
            </w:pPr>
          </w:p>
        </w:tc>
      </w:tr>
    </w:tbl>
    <w:p w14:paraId="07CCD585" w14:textId="77777777" w:rsidR="002B7BFE" w:rsidRDefault="002B7BFE">
      <w:pPr>
        <w:rPr>
          <w:sz w:val="2"/>
          <w:szCs w:val="2"/>
        </w:rPr>
        <w:sectPr w:rsidR="002B7BFE">
          <w:pgSz w:w="16850" w:h="11920" w:orient="landscape"/>
          <w:pgMar w:top="520" w:right="820" w:bottom="1140" w:left="1140" w:header="0" w:footer="958" w:gutter="0"/>
          <w:cols w:space="708"/>
        </w:sectPr>
      </w:pPr>
    </w:p>
    <w:p w14:paraId="5828136D" w14:textId="77777777" w:rsidR="002B7BFE" w:rsidRDefault="004749B5">
      <w:pPr>
        <w:pStyle w:val="ListeParagraf"/>
        <w:numPr>
          <w:ilvl w:val="0"/>
          <w:numId w:val="1"/>
        </w:numPr>
        <w:tabs>
          <w:tab w:val="left" w:pos="4641"/>
        </w:tabs>
        <w:ind w:hanging="356"/>
        <w:jc w:val="left"/>
        <w:rPr>
          <w:b/>
          <w:sz w:val="32"/>
        </w:rPr>
      </w:pPr>
      <w:r>
        <w:rPr>
          <w:b/>
          <w:color w:val="4F81BA"/>
          <w:sz w:val="32"/>
        </w:rPr>
        <w:lastRenderedPageBreak/>
        <w:t>DERS</w:t>
      </w:r>
      <w:r>
        <w:rPr>
          <w:b/>
          <w:color w:val="4F81BA"/>
          <w:spacing w:val="-14"/>
          <w:sz w:val="32"/>
        </w:rPr>
        <w:t xml:space="preserve"> </w:t>
      </w:r>
      <w:r>
        <w:rPr>
          <w:b/>
          <w:color w:val="4F81BA"/>
          <w:sz w:val="32"/>
        </w:rPr>
        <w:t>KURULU</w:t>
      </w:r>
      <w:r>
        <w:rPr>
          <w:b/>
          <w:color w:val="4F81BA"/>
          <w:spacing w:val="-12"/>
          <w:sz w:val="32"/>
        </w:rPr>
        <w:t xml:space="preserve"> </w:t>
      </w:r>
      <w:r>
        <w:rPr>
          <w:b/>
          <w:color w:val="4F81BA"/>
          <w:sz w:val="32"/>
        </w:rPr>
        <w:t>(HÜCRE</w:t>
      </w:r>
      <w:r>
        <w:rPr>
          <w:b/>
          <w:color w:val="4F81BA"/>
          <w:spacing w:val="-16"/>
          <w:sz w:val="32"/>
        </w:rPr>
        <w:t xml:space="preserve"> </w:t>
      </w:r>
      <w:r>
        <w:rPr>
          <w:b/>
          <w:color w:val="4F81BA"/>
          <w:sz w:val="32"/>
        </w:rPr>
        <w:t>BİYOLOJİSİ</w:t>
      </w:r>
      <w:r>
        <w:rPr>
          <w:b/>
          <w:color w:val="4F81BA"/>
          <w:spacing w:val="-14"/>
          <w:sz w:val="32"/>
        </w:rPr>
        <w:t xml:space="preserve"> </w:t>
      </w:r>
      <w:r>
        <w:rPr>
          <w:b/>
          <w:color w:val="4F81BA"/>
          <w:spacing w:val="-5"/>
          <w:sz w:val="32"/>
        </w:rPr>
        <w:t>II)</w:t>
      </w:r>
    </w:p>
    <w:p w14:paraId="147E1AB6" w14:textId="77777777" w:rsidR="002B7BFE" w:rsidRDefault="002B7BFE">
      <w:pPr>
        <w:pStyle w:val="GvdeMetni"/>
        <w:rPr>
          <w:b/>
          <w:sz w:val="20"/>
        </w:rPr>
      </w:pPr>
    </w:p>
    <w:p w14:paraId="44D370FD" w14:textId="77777777" w:rsidR="002B7BFE" w:rsidRDefault="002B7BFE">
      <w:pPr>
        <w:pStyle w:val="GvdeMetni"/>
        <w:spacing w:before="1" w:after="1"/>
        <w:rPr>
          <w:b/>
        </w:rPr>
      </w:pPr>
    </w:p>
    <w:tbl>
      <w:tblPr>
        <w:tblStyle w:val="TableNormal"/>
        <w:tblW w:w="0" w:type="auto"/>
        <w:tblInd w:w="38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94"/>
        <w:gridCol w:w="4630"/>
      </w:tblGrid>
      <w:tr w:rsidR="002B7BFE" w14:paraId="161BA43F" w14:textId="77777777">
        <w:trPr>
          <w:trHeight w:val="270"/>
        </w:trPr>
        <w:tc>
          <w:tcPr>
            <w:tcW w:w="2594" w:type="dxa"/>
          </w:tcPr>
          <w:p w14:paraId="7EA26E93" w14:textId="77777777" w:rsidR="002B7BFE" w:rsidRDefault="004749B5">
            <w:pPr>
              <w:pStyle w:val="TableParagraph"/>
              <w:spacing w:line="251" w:lineRule="exact"/>
              <w:ind w:left="135" w:right="12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KURUL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pacing w:val="-5"/>
                <w:sz w:val="24"/>
              </w:rPr>
              <w:t>NO</w:t>
            </w:r>
          </w:p>
        </w:tc>
        <w:tc>
          <w:tcPr>
            <w:tcW w:w="4630" w:type="dxa"/>
          </w:tcPr>
          <w:p w14:paraId="38790759" w14:textId="77777777" w:rsidR="002B7BFE" w:rsidRDefault="004749B5">
            <w:pPr>
              <w:pStyle w:val="TableParagraph"/>
              <w:spacing w:line="251" w:lineRule="exact"/>
              <w:ind w:left="1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2</w:t>
            </w:r>
          </w:p>
        </w:tc>
      </w:tr>
      <w:tr w:rsidR="002B7BFE" w14:paraId="52FE656A" w14:textId="77777777">
        <w:trPr>
          <w:trHeight w:val="273"/>
        </w:trPr>
        <w:tc>
          <w:tcPr>
            <w:tcW w:w="2594" w:type="dxa"/>
          </w:tcPr>
          <w:p w14:paraId="3D78C03B" w14:textId="77777777" w:rsidR="002B7BFE" w:rsidRDefault="004749B5">
            <w:pPr>
              <w:pStyle w:val="TableParagraph"/>
              <w:spacing w:line="253" w:lineRule="exact"/>
              <w:ind w:left="145" w:right="12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KURUL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pacing w:val="-5"/>
                <w:sz w:val="24"/>
              </w:rPr>
              <w:t>ADI</w:t>
            </w:r>
          </w:p>
        </w:tc>
        <w:tc>
          <w:tcPr>
            <w:tcW w:w="4630" w:type="dxa"/>
          </w:tcPr>
          <w:p w14:paraId="5C736BE0" w14:textId="77777777" w:rsidR="002B7BFE" w:rsidRDefault="004749B5">
            <w:pPr>
              <w:pStyle w:val="TableParagraph"/>
              <w:spacing w:line="253" w:lineRule="exact"/>
              <w:ind w:left="1206" w:right="1192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w w:val="85"/>
                <w:sz w:val="24"/>
              </w:rPr>
              <w:t>HÜCRE</w:t>
            </w:r>
            <w:r>
              <w:rPr>
                <w:rFonts w:ascii="Arial" w:hAnsi="Arial"/>
                <w:spacing w:val="-10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w w:val="110"/>
                <w:sz w:val="24"/>
              </w:rPr>
              <w:t>B</w:t>
            </w:r>
            <w:r>
              <w:rPr>
                <w:rFonts w:ascii="Arial" w:hAnsi="Arial"/>
                <w:spacing w:val="-1"/>
                <w:w w:val="64"/>
                <w:sz w:val="24"/>
              </w:rPr>
              <w:t>İY</w:t>
            </w:r>
            <w:r>
              <w:rPr>
                <w:rFonts w:ascii="Arial" w:hAnsi="Arial"/>
                <w:w w:val="110"/>
                <w:sz w:val="24"/>
              </w:rPr>
              <w:t>O</w:t>
            </w:r>
            <w:r>
              <w:rPr>
                <w:rFonts w:ascii="Arial" w:hAnsi="Arial"/>
                <w:w w:val="109"/>
                <w:sz w:val="24"/>
              </w:rPr>
              <w:t>L</w:t>
            </w:r>
            <w:r>
              <w:rPr>
                <w:rFonts w:ascii="Arial" w:hAnsi="Arial"/>
                <w:spacing w:val="1"/>
                <w:w w:val="75"/>
                <w:sz w:val="24"/>
              </w:rPr>
              <w:t>O</w:t>
            </w:r>
            <w:r>
              <w:rPr>
                <w:rFonts w:ascii="Arial" w:hAnsi="Arial"/>
                <w:spacing w:val="2"/>
                <w:w w:val="75"/>
                <w:sz w:val="24"/>
              </w:rPr>
              <w:t>J</w:t>
            </w:r>
            <w:r>
              <w:rPr>
                <w:rFonts w:ascii="Arial" w:hAnsi="Arial"/>
                <w:spacing w:val="-1"/>
                <w:w w:val="75"/>
                <w:sz w:val="24"/>
              </w:rPr>
              <w:t>İ</w:t>
            </w:r>
            <w:r>
              <w:rPr>
                <w:rFonts w:ascii="Arial" w:hAnsi="Arial"/>
                <w:w w:val="110"/>
                <w:sz w:val="24"/>
              </w:rPr>
              <w:t>S</w:t>
            </w:r>
            <w:r>
              <w:rPr>
                <w:rFonts w:ascii="Arial" w:hAnsi="Arial"/>
                <w:spacing w:val="2"/>
                <w:w w:val="35"/>
                <w:sz w:val="24"/>
              </w:rPr>
              <w:t>İ</w:t>
            </w:r>
            <w:r>
              <w:rPr>
                <w:rFonts w:ascii="Arial" w:hAnsi="Arial"/>
                <w:w w:val="107"/>
                <w:sz w:val="24"/>
              </w:rPr>
              <w:t>-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10"/>
                <w:w w:val="85"/>
                <w:sz w:val="24"/>
              </w:rPr>
              <w:t>2</w:t>
            </w:r>
          </w:p>
        </w:tc>
      </w:tr>
      <w:tr w:rsidR="002B7BFE" w14:paraId="0BAA6048" w14:textId="77777777">
        <w:trPr>
          <w:trHeight w:val="277"/>
        </w:trPr>
        <w:tc>
          <w:tcPr>
            <w:tcW w:w="2594" w:type="dxa"/>
          </w:tcPr>
          <w:p w14:paraId="048562B6" w14:textId="77777777" w:rsidR="002B7BFE" w:rsidRDefault="004749B5">
            <w:pPr>
              <w:pStyle w:val="TableParagraph"/>
              <w:spacing w:line="258" w:lineRule="exact"/>
              <w:ind w:left="147" w:right="12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BAŞLANGIÇ</w:t>
            </w:r>
            <w:r>
              <w:rPr>
                <w:rFonts w:ascii="Arial" w:hAns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TARİHİ</w:t>
            </w:r>
          </w:p>
        </w:tc>
        <w:tc>
          <w:tcPr>
            <w:tcW w:w="4630" w:type="dxa"/>
          </w:tcPr>
          <w:p w14:paraId="0C28935F" w14:textId="77777777" w:rsidR="002B7BFE" w:rsidRDefault="004749B5">
            <w:pPr>
              <w:pStyle w:val="TableParagraph"/>
              <w:spacing w:line="258" w:lineRule="exact"/>
              <w:ind w:left="1206" w:right="117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31</w:t>
            </w:r>
            <w:r>
              <w:rPr>
                <w:rFonts w:ascii="Arial"/>
                <w:spacing w:val="-3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 xml:space="preserve">Ekim </w:t>
            </w:r>
            <w:r>
              <w:rPr>
                <w:rFonts w:ascii="Arial"/>
                <w:spacing w:val="-4"/>
                <w:sz w:val="24"/>
              </w:rPr>
              <w:t>2021</w:t>
            </w:r>
          </w:p>
        </w:tc>
      </w:tr>
      <w:tr w:rsidR="002B7BFE" w14:paraId="4BF46FAF" w14:textId="77777777">
        <w:trPr>
          <w:trHeight w:val="278"/>
        </w:trPr>
        <w:tc>
          <w:tcPr>
            <w:tcW w:w="2594" w:type="dxa"/>
          </w:tcPr>
          <w:p w14:paraId="223C698C" w14:textId="77777777" w:rsidR="002B7BFE" w:rsidRDefault="004749B5">
            <w:pPr>
              <w:pStyle w:val="TableParagraph"/>
              <w:spacing w:line="252" w:lineRule="exact"/>
              <w:ind w:left="147" w:right="12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BİTİŞ</w:t>
            </w:r>
            <w:r>
              <w:rPr>
                <w:rFonts w:ascii="Arial" w:hAnsi="Arial"/>
                <w:b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TARİHİ</w:t>
            </w:r>
          </w:p>
        </w:tc>
        <w:tc>
          <w:tcPr>
            <w:tcW w:w="4630" w:type="dxa"/>
          </w:tcPr>
          <w:p w14:paraId="02A9ECF7" w14:textId="77777777" w:rsidR="002B7BFE" w:rsidRDefault="004749B5">
            <w:pPr>
              <w:pStyle w:val="TableParagraph"/>
              <w:spacing w:line="252" w:lineRule="exact"/>
              <w:ind w:left="1206" w:right="1183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z w:val="24"/>
              </w:rPr>
              <w:t>9 Aralık</w:t>
            </w:r>
            <w:r>
              <w:rPr>
                <w:rFonts w:ascii="Arial" w:hAnsi="Arial"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2022</w:t>
            </w:r>
          </w:p>
        </w:tc>
      </w:tr>
      <w:tr w:rsidR="002B7BFE" w14:paraId="2513A27B" w14:textId="77777777">
        <w:trPr>
          <w:trHeight w:val="273"/>
        </w:trPr>
        <w:tc>
          <w:tcPr>
            <w:tcW w:w="2594" w:type="dxa"/>
          </w:tcPr>
          <w:p w14:paraId="7B6D7001" w14:textId="77777777" w:rsidR="002B7BFE" w:rsidRDefault="004749B5">
            <w:pPr>
              <w:pStyle w:val="TableParagraph"/>
              <w:spacing w:line="252" w:lineRule="exact"/>
              <w:ind w:left="147" w:right="12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HAFTA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pacing w:val="-2"/>
                <w:sz w:val="24"/>
              </w:rPr>
              <w:t>SAYISI</w:t>
            </w:r>
          </w:p>
        </w:tc>
        <w:tc>
          <w:tcPr>
            <w:tcW w:w="4630" w:type="dxa"/>
          </w:tcPr>
          <w:p w14:paraId="306EC8A1" w14:textId="77777777" w:rsidR="002B7BFE" w:rsidRDefault="004749B5">
            <w:pPr>
              <w:pStyle w:val="TableParagraph"/>
              <w:spacing w:line="252" w:lineRule="exact"/>
              <w:ind w:left="1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6</w:t>
            </w:r>
          </w:p>
        </w:tc>
      </w:tr>
    </w:tbl>
    <w:p w14:paraId="7D4D01ED" w14:textId="77777777" w:rsidR="002B7BFE" w:rsidRDefault="002B7BFE">
      <w:pPr>
        <w:pStyle w:val="GvdeMetni"/>
        <w:rPr>
          <w:b/>
          <w:sz w:val="20"/>
        </w:rPr>
      </w:pPr>
    </w:p>
    <w:p w14:paraId="0E4FD89D" w14:textId="77777777" w:rsidR="002B7BFE" w:rsidRDefault="002B7BFE">
      <w:pPr>
        <w:pStyle w:val="GvdeMetni"/>
        <w:rPr>
          <w:b/>
          <w:sz w:val="20"/>
        </w:rPr>
      </w:pPr>
    </w:p>
    <w:p w14:paraId="2835A7B9" w14:textId="77777777" w:rsidR="002B7BFE" w:rsidRDefault="002B7BFE">
      <w:pPr>
        <w:pStyle w:val="GvdeMetni"/>
        <w:rPr>
          <w:b/>
          <w:sz w:val="20"/>
        </w:rPr>
      </w:pPr>
    </w:p>
    <w:p w14:paraId="2D702FE3" w14:textId="77777777" w:rsidR="002B7BFE" w:rsidRDefault="002B7BFE">
      <w:pPr>
        <w:pStyle w:val="GvdeMetni"/>
        <w:spacing w:before="4" w:after="1"/>
        <w:rPr>
          <w:b/>
          <w:sz w:val="12"/>
        </w:rPr>
      </w:pPr>
    </w:p>
    <w:tbl>
      <w:tblPr>
        <w:tblStyle w:val="TableNormal"/>
        <w:tblW w:w="0" w:type="auto"/>
        <w:tblInd w:w="3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65"/>
        <w:gridCol w:w="4854"/>
      </w:tblGrid>
      <w:tr w:rsidR="002B7BFE" w14:paraId="2E649B83" w14:textId="77777777">
        <w:trPr>
          <w:trHeight w:val="273"/>
        </w:trPr>
        <w:tc>
          <w:tcPr>
            <w:tcW w:w="2765" w:type="dxa"/>
          </w:tcPr>
          <w:p w14:paraId="43E9DC79" w14:textId="77777777" w:rsidR="002B7BFE" w:rsidRDefault="004749B5">
            <w:pPr>
              <w:pStyle w:val="TableParagraph"/>
              <w:spacing w:line="252" w:lineRule="exact"/>
              <w:ind w:left="119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Dekan</w:t>
            </w:r>
          </w:p>
        </w:tc>
        <w:tc>
          <w:tcPr>
            <w:tcW w:w="4854" w:type="dxa"/>
          </w:tcPr>
          <w:p w14:paraId="7DBBF2F5" w14:textId="77777777" w:rsidR="002B7BFE" w:rsidRDefault="004749B5">
            <w:pPr>
              <w:pStyle w:val="TableParagraph"/>
              <w:spacing w:line="252" w:lineRule="exact"/>
              <w:ind w:left="114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Prof.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Dr.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Mehmet</w:t>
            </w:r>
            <w:r>
              <w:rPr>
                <w:rFonts w:ascii="Arial"/>
                <w:spacing w:val="-9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Melih</w:t>
            </w:r>
            <w:r>
              <w:rPr>
                <w:rFonts w:ascii="Arial"/>
                <w:spacing w:val="1"/>
                <w:sz w:val="24"/>
              </w:rPr>
              <w:t xml:space="preserve"> </w:t>
            </w:r>
            <w:r>
              <w:rPr>
                <w:rFonts w:ascii="Arial"/>
                <w:spacing w:val="-2"/>
                <w:sz w:val="24"/>
              </w:rPr>
              <w:t>SUNAY</w:t>
            </w:r>
          </w:p>
        </w:tc>
      </w:tr>
      <w:tr w:rsidR="002B7BFE" w14:paraId="2A63641E" w14:textId="77777777">
        <w:trPr>
          <w:trHeight w:val="556"/>
        </w:trPr>
        <w:tc>
          <w:tcPr>
            <w:tcW w:w="2765" w:type="dxa"/>
          </w:tcPr>
          <w:p w14:paraId="64AEC9D4" w14:textId="77777777" w:rsidR="002B7BFE" w:rsidRDefault="004749B5">
            <w:pPr>
              <w:pStyle w:val="TableParagraph"/>
              <w:spacing w:before="134"/>
              <w:ind w:left="119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ekan</w:t>
            </w:r>
            <w:r>
              <w:rPr>
                <w:rFonts w:ascii="Arial" w:hAns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Yardımcıları</w:t>
            </w:r>
          </w:p>
        </w:tc>
        <w:tc>
          <w:tcPr>
            <w:tcW w:w="4854" w:type="dxa"/>
          </w:tcPr>
          <w:p w14:paraId="75A6968F" w14:textId="77777777" w:rsidR="00D5448C" w:rsidRDefault="004749B5">
            <w:pPr>
              <w:pStyle w:val="TableParagraph"/>
              <w:spacing w:line="278" w:lineRule="exact"/>
              <w:ind w:left="114" w:right="401"/>
              <w:rPr>
                <w:rFonts w:ascii="Arial" w:hAnsi="Arial"/>
                <w:spacing w:val="-4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>Dr.</w:t>
            </w:r>
            <w:r>
              <w:rPr>
                <w:rFonts w:ascii="Arial" w:hAnsi="Arial"/>
                <w:spacing w:val="-11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Öğr.</w:t>
            </w:r>
            <w:r>
              <w:rPr>
                <w:rFonts w:ascii="Arial" w:hAnsi="Arial"/>
                <w:spacing w:val="-10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Üyesi</w:t>
            </w:r>
            <w:r>
              <w:rPr>
                <w:rFonts w:ascii="Arial" w:hAnsi="Arial"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Ferhat</w:t>
            </w:r>
            <w:r>
              <w:rPr>
                <w:rFonts w:ascii="Arial" w:hAnsi="Arial"/>
                <w:spacing w:val="-10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BOZDUMAN</w:t>
            </w:r>
          </w:p>
          <w:p w14:paraId="2081B0AB" w14:textId="6AFC8C7D" w:rsidR="002B7BFE" w:rsidRDefault="004749B5">
            <w:pPr>
              <w:pStyle w:val="TableParagraph"/>
              <w:spacing w:line="278" w:lineRule="exact"/>
              <w:ind w:left="114" w:right="401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 xml:space="preserve">Dr. </w:t>
            </w:r>
            <w:r>
              <w:rPr>
                <w:rFonts w:ascii="Arial" w:hAnsi="Arial"/>
                <w:sz w:val="24"/>
              </w:rPr>
              <w:t>Öğr. Üyesi Nesibe YILMAZ</w:t>
            </w:r>
          </w:p>
        </w:tc>
      </w:tr>
      <w:tr w:rsidR="002B7BFE" w14:paraId="31680D97" w14:textId="77777777">
        <w:trPr>
          <w:trHeight w:val="270"/>
        </w:trPr>
        <w:tc>
          <w:tcPr>
            <w:tcW w:w="2765" w:type="dxa"/>
          </w:tcPr>
          <w:p w14:paraId="42049E20" w14:textId="77777777" w:rsidR="002B7BFE" w:rsidRDefault="004749B5">
            <w:pPr>
              <w:pStyle w:val="TableParagraph"/>
              <w:spacing w:line="251" w:lineRule="exact"/>
              <w:ind w:left="119"/>
              <w:rPr>
                <w:rFonts w:ascii="Arial" w:hAnsi="Arial"/>
                <w:b/>
                <w:sz w:val="24"/>
              </w:rPr>
            </w:pPr>
            <w:proofErr w:type="spellStart"/>
            <w:r>
              <w:rPr>
                <w:rFonts w:ascii="Arial" w:hAnsi="Arial"/>
                <w:b/>
                <w:spacing w:val="-2"/>
                <w:sz w:val="24"/>
              </w:rPr>
              <w:t>Başkoordinatör</w:t>
            </w:r>
            <w:proofErr w:type="spellEnd"/>
          </w:p>
        </w:tc>
        <w:tc>
          <w:tcPr>
            <w:tcW w:w="4854" w:type="dxa"/>
          </w:tcPr>
          <w:p w14:paraId="4633198D" w14:textId="77777777" w:rsidR="002B7BFE" w:rsidRDefault="004749B5">
            <w:pPr>
              <w:pStyle w:val="TableParagraph"/>
              <w:spacing w:line="251" w:lineRule="exact"/>
              <w:ind w:left="114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>Prof.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Dr.</w:t>
            </w:r>
            <w:r>
              <w:rPr>
                <w:rFonts w:ascii="Arial" w:hAnsi="Arial"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Hakkı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Uğur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ÖZOK</w:t>
            </w:r>
          </w:p>
        </w:tc>
      </w:tr>
      <w:tr w:rsidR="002B7BFE" w14:paraId="2A1BB539" w14:textId="77777777">
        <w:trPr>
          <w:trHeight w:val="273"/>
        </w:trPr>
        <w:tc>
          <w:tcPr>
            <w:tcW w:w="2765" w:type="dxa"/>
          </w:tcPr>
          <w:p w14:paraId="7FDE2BC0" w14:textId="77777777" w:rsidR="002B7BFE" w:rsidRDefault="004749B5">
            <w:pPr>
              <w:pStyle w:val="TableParagraph"/>
              <w:spacing w:line="253" w:lineRule="exact"/>
              <w:ind w:left="119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önem</w:t>
            </w:r>
            <w:r>
              <w:rPr>
                <w:rFonts w:ascii="Arial" w:hAns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Koordinatörü</w:t>
            </w:r>
          </w:p>
        </w:tc>
        <w:tc>
          <w:tcPr>
            <w:tcW w:w="4854" w:type="dxa"/>
          </w:tcPr>
          <w:p w14:paraId="0941530C" w14:textId="77777777" w:rsidR="002B7BFE" w:rsidRDefault="004749B5">
            <w:pPr>
              <w:pStyle w:val="TableParagraph"/>
              <w:spacing w:line="253" w:lineRule="exact"/>
              <w:ind w:left="114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>Doç.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Dr.</w:t>
            </w:r>
            <w:r>
              <w:rPr>
                <w:rFonts w:ascii="Arial" w:hAnsi="Arial"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Şeyma</w:t>
            </w:r>
            <w:r>
              <w:rPr>
                <w:rFonts w:ascii="Arial" w:hAnsi="Arial"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spacing w:val="-5"/>
                <w:sz w:val="24"/>
              </w:rPr>
              <w:t>TOY</w:t>
            </w:r>
          </w:p>
        </w:tc>
      </w:tr>
      <w:tr w:rsidR="002B7BFE" w14:paraId="46ACD4B6" w14:textId="77777777">
        <w:trPr>
          <w:trHeight w:val="278"/>
        </w:trPr>
        <w:tc>
          <w:tcPr>
            <w:tcW w:w="2765" w:type="dxa"/>
          </w:tcPr>
          <w:p w14:paraId="04041896" w14:textId="77777777" w:rsidR="002B7BFE" w:rsidRDefault="004749B5">
            <w:pPr>
              <w:pStyle w:val="TableParagraph"/>
              <w:spacing w:line="255" w:lineRule="exact"/>
              <w:ind w:left="119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ers</w:t>
            </w:r>
            <w:r>
              <w:rPr>
                <w:rFonts w:ascii="Arial" w:hAns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Kurulu</w:t>
            </w:r>
            <w:r>
              <w:rPr>
                <w:rFonts w:ascii="Arial" w:hAns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Başkanı</w:t>
            </w:r>
          </w:p>
        </w:tc>
        <w:tc>
          <w:tcPr>
            <w:tcW w:w="4854" w:type="dxa"/>
          </w:tcPr>
          <w:p w14:paraId="2C2FF3E8" w14:textId="77777777" w:rsidR="002B7BFE" w:rsidRDefault="004749B5">
            <w:pPr>
              <w:pStyle w:val="TableParagraph"/>
              <w:spacing w:line="255" w:lineRule="exact"/>
              <w:ind w:left="114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2"/>
                <w:sz w:val="24"/>
              </w:rPr>
              <w:t>Dr.</w:t>
            </w:r>
            <w:r>
              <w:rPr>
                <w:rFonts w:ascii="Arial" w:hAnsi="Arial"/>
                <w:spacing w:val="-11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Öğr.</w:t>
            </w:r>
            <w:r>
              <w:rPr>
                <w:rFonts w:ascii="Arial" w:hAnsi="Arial"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Ü.</w:t>
            </w:r>
            <w:r>
              <w:rPr>
                <w:rFonts w:ascii="Arial" w:hAnsi="Arial"/>
                <w:spacing w:val="-10"/>
                <w:sz w:val="24"/>
              </w:rPr>
              <w:t xml:space="preserve"> </w:t>
            </w:r>
            <w:proofErr w:type="spellStart"/>
            <w:r>
              <w:rPr>
                <w:rFonts w:ascii="Arial" w:hAnsi="Arial"/>
                <w:spacing w:val="-2"/>
                <w:sz w:val="24"/>
              </w:rPr>
              <w:t>Ahmad</w:t>
            </w:r>
            <w:proofErr w:type="spellEnd"/>
            <w:r>
              <w:rPr>
                <w:rFonts w:ascii="Arial" w:hAnsi="Arial"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YAHYAZADEH</w:t>
            </w:r>
          </w:p>
        </w:tc>
      </w:tr>
    </w:tbl>
    <w:p w14:paraId="6F692441" w14:textId="77777777" w:rsidR="002B7BFE" w:rsidRDefault="002B7BFE">
      <w:pPr>
        <w:pStyle w:val="GvdeMetni"/>
        <w:rPr>
          <w:b/>
          <w:sz w:val="20"/>
        </w:rPr>
      </w:pPr>
    </w:p>
    <w:p w14:paraId="2FA0BF29" w14:textId="77777777" w:rsidR="002B7BFE" w:rsidRDefault="002B7BFE">
      <w:pPr>
        <w:pStyle w:val="GvdeMetni"/>
        <w:spacing w:before="1"/>
        <w:rPr>
          <w:b/>
        </w:rPr>
      </w:pPr>
    </w:p>
    <w:tbl>
      <w:tblPr>
        <w:tblStyle w:val="TableNormal"/>
        <w:tblW w:w="0" w:type="auto"/>
        <w:tblInd w:w="3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95"/>
        <w:gridCol w:w="828"/>
        <w:gridCol w:w="936"/>
        <w:gridCol w:w="883"/>
        <w:gridCol w:w="1229"/>
        <w:gridCol w:w="868"/>
      </w:tblGrid>
      <w:tr w:rsidR="002B7BFE" w14:paraId="384B3102" w14:textId="77777777">
        <w:trPr>
          <w:trHeight w:val="273"/>
        </w:trPr>
        <w:tc>
          <w:tcPr>
            <w:tcW w:w="2695" w:type="dxa"/>
            <w:shd w:val="clear" w:color="auto" w:fill="F79346"/>
          </w:tcPr>
          <w:p w14:paraId="44D250F3" w14:textId="77777777" w:rsidR="002B7BFE" w:rsidRDefault="004749B5">
            <w:pPr>
              <w:pStyle w:val="TableParagraph"/>
              <w:spacing w:line="252" w:lineRule="exact"/>
              <w:ind w:left="119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pacing w:val="-2"/>
                <w:sz w:val="24"/>
              </w:rPr>
              <w:t>DİSİPLİN/BÖLÜM</w:t>
            </w:r>
          </w:p>
        </w:tc>
        <w:tc>
          <w:tcPr>
            <w:tcW w:w="828" w:type="dxa"/>
            <w:shd w:val="clear" w:color="auto" w:fill="F79346"/>
          </w:tcPr>
          <w:p w14:paraId="537857F0" w14:textId="77777777" w:rsidR="002B7BFE" w:rsidRDefault="004749B5">
            <w:pPr>
              <w:pStyle w:val="TableParagraph"/>
              <w:spacing w:line="252" w:lineRule="exact"/>
              <w:ind w:left="115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4"/>
                <w:sz w:val="24"/>
              </w:rPr>
              <w:t>Kodu</w:t>
            </w:r>
          </w:p>
        </w:tc>
        <w:tc>
          <w:tcPr>
            <w:tcW w:w="936" w:type="dxa"/>
            <w:shd w:val="clear" w:color="auto" w:fill="F79346"/>
          </w:tcPr>
          <w:p w14:paraId="4AD26DF9" w14:textId="77777777" w:rsidR="002B7BFE" w:rsidRDefault="004749B5">
            <w:pPr>
              <w:pStyle w:val="TableParagraph"/>
              <w:spacing w:line="252" w:lineRule="exact"/>
              <w:ind w:left="100" w:right="74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Teorik</w:t>
            </w:r>
          </w:p>
        </w:tc>
        <w:tc>
          <w:tcPr>
            <w:tcW w:w="883" w:type="dxa"/>
            <w:shd w:val="clear" w:color="auto" w:fill="F79346"/>
          </w:tcPr>
          <w:p w14:paraId="05D1D6DB" w14:textId="77777777" w:rsidR="002B7BFE" w:rsidRDefault="004749B5">
            <w:pPr>
              <w:pStyle w:val="TableParagraph"/>
              <w:spacing w:line="252" w:lineRule="exact"/>
              <w:ind w:left="101" w:right="75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Pratik</w:t>
            </w:r>
          </w:p>
        </w:tc>
        <w:tc>
          <w:tcPr>
            <w:tcW w:w="1229" w:type="dxa"/>
            <w:shd w:val="clear" w:color="auto" w:fill="F79346"/>
          </w:tcPr>
          <w:p w14:paraId="5E2C4A87" w14:textId="77777777" w:rsidR="002B7BFE" w:rsidRDefault="004749B5">
            <w:pPr>
              <w:pStyle w:val="TableParagraph"/>
              <w:spacing w:line="252" w:lineRule="exact"/>
              <w:ind w:left="109" w:right="67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TOPLAM</w:t>
            </w:r>
          </w:p>
        </w:tc>
        <w:tc>
          <w:tcPr>
            <w:tcW w:w="868" w:type="dxa"/>
            <w:shd w:val="clear" w:color="auto" w:fill="F79346"/>
          </w:tcPr>
          <w:p w14:paraId="6433F502" w14:textId="77777777" w:rsidR="002B7BFE" w:rsidRDefault="004749B5">
            <w:pPr>
              <w:pStyle w:val="TableParagraph"/>
              <w:spacing w:line="252" w:lineRule="exact"/>
              <w:ind w:left="123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4"/>
                <w:sz w:val="24"/>
              </w:rPr>
              <w:t>AKTS</w:t>
            </w:r>
          </w:p>
        </w:tc>
      </w:tr>
      <w:tr w:rsidR="002B7BFE" w14:paraId="1C87479D" w14:textId="77777777">
        <w:trPr>
          <w:trHeight w:val="278"/>
        </w:trPr>
        <w:tc>
          <w:tcPr>
            <w:tcW w:w="2695" w:type="dxa"/>
          </w:tcPr>
          <w:p w14:paraId="37A3E70E" w14:textId="77777777" w:rsidR="002B7BFE" w:rsidRDefault="004749B5">
            <w:pPr>
              <w:pStyle w:val="TableParagraph"/>
              <w:spacing w:line="258" w:lineRule="exact"/>
              <w:ind w:left="119"/>
              <w:rPr>
                <w:sz w:val="24"/>
              </w:rPr>
            </w:pPr>
            <w:r>
              <w:rPr>
                <w:spacing w:val="-2"/>
                <w:sz w:val="24"/>
              </w:rPr>
              <w:t>Biyofizik</w:t>
            </w:r>
          </w:p>
        </w:tc>
        <w:tc>
          <w:tcPr>
            <w:tcW w:w="828" w:type="dxa"/>
          </w:tcPr>
          <w:p w14:paraId="25E3C8F2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36" w:type="dxa"/>
          </w:tcPr>
          <w:p w14:paraId="2EA0C2FB" w14:textId="77777777" w:rsidR="002B7BFE" w:rsidRDefault="004749B5">
            <w:pPr>
              <w:pStyle w:val="TableParagraph"/>
              <w:spacing w:line="258" w:lineRule="exact"/>
              <w:ind w:left="20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883" w:type="dxa"/>
          </w:tcPr>
          <w:p w14:paraId="6864F391" w14:textId="77777777" w:rsidR="002B7BFE" w:rsidRDefault="004749B5">
            <w:pPr>
              <w:pStyle w:val="TableParagraph"/>
              <w:spacing w:line="258" w:lineRule="exact"/>
              <w:ind w:left="22"/>
              <w:jc w:val="center"/>
              <w:rPr>
                <w:sz w:val="24"/>
              </w:rPr>
            </w:pPr>
            <w:r>
              <w:rPr>
                <w:w w:val="92"/>
                <w:sz w:val="24"/>
              </w:rPr>
              <w:t>-</w:t>
            </w:r>
          </w:p>
        </w:tc>
        <w:tc>
          <w:tcPr>
            <w:tcW w:w="1229" w:type="dxa"/>
          </w:tcPr>
          <w:p w14:paraId="03E10075" w14:textId="77777777" w:rsidR="002B7BFE" w:rsidRDefault="004749B5">
            <w:pPr>
              <w:pStyle w:val="TableParagraph"/>
              <w:spacing w:line="258" w:lineRule="exact"/>
              <w:ind w:left="39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868" w:type="dxa"/>
          </w:tcPr>
          <w:p w14:paraId="69DB48DD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1934C182" w14:textId="77777777">
        <w:trPr>
          <w:trHeight w:val="273"/>
        </w:trPr>
        <w:tc>
          <w:tcPr>
            <w:tcW w:w="2695" w:type="dxa"/>
          </w:tcPr>
          <w:p w14:paraId="0CD31925" w14:textId="77777777" w:rsidR="002B7BFE" w:rsidRDefault="004749B5">
            <w:pPr>
              <w:pStyle w:val="TableParagraph"/>
              <w:spacing w:line="253" w:lineRule="exact"/>
              <w:ind w:left="119"/>
              <w:rPr>
                <w:sz w:val="24"/>
              </w:rPr>
            </w:pPr>
            <w:r>
              <w:rPr>
                <w:spacing w:val="-2"/>
                <w:sz w:val="24"/>
              </w:rPr>
              <w:t>Biyoistatistik</w:t>
            </w:r>
          </w:p>
        </w:tc>
        <w:tc>
          <w:tcPr>
            <w:tcW w:w="828" w:type="dxa"/>
          </w:tcPr>
          <w:p w14:paraId="19786262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36" w:type="dxa"/>
          </w:tcPr>
          <w:p w14:paraId="3A62F715" w14:textId="77777777" w:rsidR="002B7BFE" w:rsidRDefault="004749B5">
            <w:pPr>
              <w:pStyle w:val="TableParagraph"/>
              <w:spacing w:line="253" w:lineRule="exact"/>
              <w:ind w:left="90" w:right="75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10</w:t>
            </w:r>
          </w:p>
        </w:tc>
        <w:tc>
          <w:tcPr>
            <w:tcW w:w="883" w:type="dxa"/>
          </w:tcPr>
          <w:p w14:paraId="01ADC44A" w14:textId="77777777" w:rsidR="002B7BFE" w:rsidRDefault="004749B5">
            <w:pPr>
              <w:pStyle w:val="TableParagraph"/>
              <w:spacing w:line="253" w:lineRule="exact"/>
              <w:ind w:left="22"/>
              <w:jc w:val="center"/>
              <w:rPr>
                <w:sz w:val="24"/>
              </w:rPr>
            </w:pPr>
            <w:r>
              <w:rPr>
                <w:w w:val="92"/>
                <w:sz w:val="24"/>
              </w:rPr>
              <w:t>-</w:t>
            </w:r>
          </w:p>
        </w:tc>
        <w:tc>
          <w:tcPr>
            <w:tcW w:w="1229" w:type="dxa"/>
          </w:tcPr>
          <w:p w14:paraId="024FEE54" w14:textId="77777777" w:rsidR="002B7BFE" w:rsidRDefault="004749B5">
            <w:pPr>
              <w:pStyle w:val="TableParagraph"/>
              <w:spacing w:line="253" w:lineRule="exact"/>
              <w:ind w:left="109" w:right="65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10</w:t>
            </w:r>
          </w:p>
        </w:tc>
        <w:tc>
          <w:tcPr>
            <w:tcW w:w="868" w:type="dxa"/>
          </w:tcPr>
          <w:p w14:paraId="4F76BCC5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45057FF9" w14:textId="77777777">
        <w:trPr>
          <w:trHeight w:val="278"/>
        </w:trPr>
        <w:tc>
          <w:tcPr>
            <w:tcW w:w="2695" w:type="dxa"/>
          </w:tcPr>
          <w:p w14:paraId="17F0524C" w14:textId="77777777" w:rsidR="002B7BFE" w:rsidRDefault="004749B5">
            <w:pPr>
              <w:pStyle w:val="TableParagraph"/>
              <w:spacing w:line="258" w:lineRule="exact"/>
              <w:ind w:left="119"/>
              <w:rPr>
                <w:sz w:val="24"/>
              </w:rPr>
            </w:pPr>
            <w:r>
              <w:rPr>
                <w:sz w:val="24"/>
              </w:rPr>
              <w:t>Davranış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Bilimler</w:t>
            </w:r>
          </w:p>
        </w:tc>
        <w:tc>
          <w:tcPr>
            <w:tcW w:w="828" w:type="dxa"/>
          </w:tcPr>
          <w:p w14:paraId="7991FEAE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36" w:type="dxa"/>
          </w:tcPr>
          <w:p w14:paraId="70E44794" w14:textId="77777777" w:rsidR="002B7BFE" w:rsidRDefault="004749B5">
            <w:pPr>
              <w:pStyle w:val="TableParagraph"/>
              <w:spacing w:line="258" w:lineRule="exact"/>
              <w:ind w:left="20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83" w:type="dxa"/>
          </w:tcPr>
          <w:p w14:paraId="009AE80A" w14:textId="77777777" w:rsidR="002B7BFE" w:rsidRDefault="004749B5">
            <w:pPr>
              <w:pStyle w:val="TableParagraph"/>
              <w:spacing w:line="258" w:lineRule="exact"/>
              <w:ind w:left="22"/>
              <w:jc w:val="center"/>
              <w:rPr>
                <w:sz w:val="24"/>
              </w:rPr>
            </w:pPr>
            <w:r>
              <w:rPr>
                <w:w w:val="92"/>
                <w:sz w:val="24"/>
              </w:rPr>
              <w:t>-</w:t>
            </w:r>
          </w:p>
        </w:tc>
        <w:tc>
          <w:tcPr>
            <w:tcW w:w="1229" w:type="dxa"/>
          </w:tcPr>
          <w:p w14:paraId="51C47111" w14:textId="77777777" w:rsidR="002B7BFE" w:rsidRDefault="004749B5">
            <w:pPr>
              <w:pStyle w:val="TableParagraph"/>
              <w:spacing w:line="258" w:lineRule="exact"/>
              <w:ind w:left="39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68" w:type="dxa"/>
          </w:tcPr>
          <w:p w14:paraId="7832842C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473A61D1" w14:textId="77777777">
        <w:trPr>
          <w:trHeight w:val="278"/>
        </w:trPr>
        <w:tc>
          <w:tcPr>
            <w:tcW w:w="2695" w:type="dxa"/>
          </w:tcPr>
          <w:p w14:paraId="7F0B5430" w14:textId="77777777" w:rsidR="002B7BFE" w:rsidRDefault="004749B5">
            <w:pPr>
              <w:pStyle w:val="TableParagraph"/>
              <w:spacing w:line="259" w:lineRule="exact"/>
              <w:ind w:left="119"/>
              <w:rPr>
                <w:sz w:val="24"/>
              </w:rPr>
            </w:pPr>
            <w:r>
              <w:rPr>
                <w:sz w:val="24"/>
              </w:rPr>
              <w:t>Tem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İletişi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Becerileri</w:t>
            </w:r>
          </w:p>
        </w:tc>
        <w:tc>
          <w:tcPr>
            <w:tcW w:w="828" w:type="dxa"/>
          </w:tcPr>
          <w:p w14:paraId="70A9A261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36" w:type="dxa"/>
          </w:tcPr>
          <w:p w14:paraId="36C767A3" w14:textId="77777777" w:rsidR="002B7BFE" w:rsidRDefault="004749B5">
            <w:pPr>
              <w:pStyle w:val="TableParagraph"/>
              <w:spacing w:line="259" w:lineRule="exact"/>
              <w:ind w:left="2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83" w:type="dxa"/>
          </w:tcPr>
          <w:p w14:paraId="1ADFB08F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1229" w:type="dxa"/>
          </w:tcPr>
          <w:p w14:paraId="12851759" w14:textId="77777777" w:rsidR="002B7BFE" w:rsidRDefault="004749B5">
            <w:pPr>
              <w:pStyle w:val="TableParagraph"/>
              <w:spacing w:line="259" w:lineRule="exact"/>
              <w:ind w:left="39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68" w:type="dxa"/>
          </w:tcPr>
          <w:p w14:paraId="16DD6A0E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65FFF8A8" w14:textId="77777777">
        <w:trPr>
          <w:trHeight w:val="270"/>
        </w:trPr>
        <w:tc>
          <w:tcPr>
            <w:tcW w:w="2695" w:type="dxa"/>
          </w:tcPr>
          <w:p w14:paraId="25C77AC0" w14:textId="77777777" w:rsidR="002B7BFE" w:rsidRDefault="004749B5">
            <w:pPr>
              <w:pStyle w:val="TableParagraph"/>
              <w:spacing w:line="251" w:lineRule="exact"/>
              <w:ind w:left="119"/>
              <w:rPr>
                <w:sz w:val="24"/>
              </w:rPr>
            </w:pPr>
            <w:r>
              <w:rPr>
                <w:sz w:val="24"/>
              </w:rPr>
              <w:t xml:space="preserve">Tıbbi </w:t>
            </w:r>
            <w:r>
              <w:rPr>
                <w:spacing w:val="-2"/>
                <w:sz w:val="24"/>
              </w:rPr>
              <w:t>Biyokimya</w:t>
            </w:r>
          </w:p>
        </w:tc>
        <w:tc>
          <w:tcPr>
            <w:tcW w:w="828" w:type="dxa"/>
          </w:tcPr>
          <w:p w14:paraId="70BCD9D6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36" w:type="dxa"/>
          </w:tcPr>
          <w:p w14:paraId="17FDC887" w14:textId="77777777" w:rsidR="002B7BFE" w:rsidRDefault="004749B5">
            <w:pPr>
              <w:pStyle w:val="TableParagraph"/>
              <w:spacing w:line="251" w:lineRule="exact"/>
              <w:ind w:left="90" w:right="75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24</w:t>
            </w:r>
          </w:p>
        </w:tc>
        <w:tc>
          <w:tcPr>
            <w:tcW w:w="883" w:type="dxa"/>
          </w:tcPr>
          <w:p w14:paraId="7E02982A" w14:textId="77777777" w:rsidR="002B7BFE" w:rsidRDefault="004749B5">
            <w:pPr>
              <w:pStyle w:val="TableParagraph"/>
              <w:spacing w:line="251" w:lineRule="exact"/>
              <w:ind w:left="101" w:right="71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16</w:t>
            </w:r>
          </w:p>
        </w:tc>
        <w:tc>
          <w:tcPr>
            <w:tcW w:w="1229" w:type="dxa"/>
          </w:tcPr>
          <w:p w14:paraId="44947B25" w14:textId="77777777" w:rsidR="002B7BFE" w:rsidRDefault="004749B5">
            <w:pPr>
              <w:pStyle w:val="TableParagraph"/>
              <w:spacing w:line="251" w:lineRule="exact"/>
              <w:ind w:left="109" w:right="65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40</w:t>
            </w:r>
          </w:p>
        </w:tc>
        <w:tc>
          <w:tcPr>
            <w:tcW w:w="868" w:type="dxa"/>
          </w:tcPr>
          <w:p w14:paraId="0F4505E6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50F7CC64" w14:textId="77777777">
        <w:trPr>
          <w:trHeight w:val="277"/>
        </w:trPr>
        <w:tc>
          <w:tcPr>
            <w:tcW w:w="2695" w:type="dxa"/>
          </w:tcPr>
          <w:p w14:paraId="27F33666" w14:textId="77777777" w:rsidR="002B7BFE" w:rsidRDefault="004749B5">
            <w:pPr>
              <w:pStyle w:val="TableParagraph"/>
              <w:spacing w:line="258" w:lineRule="exact"/>
              <w:ind w:left="119"/>
              <w:rPr>
                <w:sz w:val="24"/>
              </w:rPr>
            </w:pPr>
            <w:r>
              <w:rPr>
                <w:sz w:val="24"/>
              </w:rPr>
              <w:t>Tıbbi Biyoloj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Genetik</w:t>
            </w:r>
          </w:p>
        </w:tc>
        <w:tc>
          <w:tcPr>
            <w:tcW w:w="828" w:type="dxa"/>
          </w:tcPr>
          <w:p w14:paraId="387ABA13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36" w:type="dxa"/>
          </w:tcPr>
          <w:p w14:paraId="57414EA1" w14:textId="77777777" w:rsidR="002B7BFE" w:rsidRDefault="004749B5">
            <w:pPr>
              <w:pStyle w:val="TableParagraph"/>
              <w:spacing w:line="258" w:lineRule="exact"/>
              <w:ind w:left="90" w:right="75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29</w:t>
            </w:r>
          </w:p>
        </w:tc>
        <w:tc>
          <w:tcPr>
            <w:tcW w:w="883" w:type="dxa"/>
          </w:tcPr>
          <w:p w14:paraId="7F726D9F" w14:textId="77777777" w:rsidR="002B7BFE" w:rsidRDefault="004749B5">
            <w:pPr>
              <w:pStyle w:val="TableParagraph"/>
              <w:spacing w:line="258" w:lineRule="exact"/>
              <w:ind w:left="3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229" w:type="dxa"/>
          </w:tcPr>
          <w:p w14:paraId="63E4659F" w14:textId="77777777" w:rsidR="002B7BFE" w:rsidRDefault="004749B5">
            <w:pPr>
              <w:pStyle w:val="TableParagraph"/>
              <w:spacing w:line="258" w:lineRule="exact"/>
              <w:ind w:left="109" w:right="65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33</w:t>
            </w:r>
          </w:p>
        </w:tc>
        <w:tc>
          <w:tcPr>
            <w:tcW w:w="868" w:type="dxa"/>
          </w:tcPr>
          <w:p w14:paraId="4C1B5E27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5A6FD07D" w14:textId="77777777">
        <w:trPr>
          <w:trHeight w:val="275"/>
        </w:trPr>
        <w:tc>
          <w:tcPr>
            <w:tcW w:w="2695" w:type="dxa"/>
          </w:tcPr>
          <w:p w14:paraId="4D690A72" w14:textId="77777777" w:rsidR="002B7BFE" w:rsidRDefault="004749B5">
            <w:pPr>
              <w:pStyle w:val="TableParagraph"/>
              <w:spacing w:line="256" w:lineRule="exact"/>
              <w:ind w:left="119"/>
              <w:rPr>
                <w:sz w:val="24"/>
              </w:rPr>
            </w:pPr>
            <w:r>
              <w:rPr>
                <w:spacing w:val="-2"/>
                <w:sz w:val="24"/>
              </w:rPr>
              <w:t>TOPLAM</w:t>
            </w:r>
          </w:p>
        </w:tc>
        <w:tc>
          <w:tcPr>
            <w:tcW w:w="828" w:type="dxa"/>
          </w:tcPr>
          <w:p w14:paraId="51C28364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36" w:type="dxa"/>
          </w:tcPr>
          <w:p w14:paraId="2E377436" w14:textId="77777777" w:rsidR="002B7BFE" w:rsidRDefault="004749B5">
            <w:pPr>
              <w:pStyle w:val="TableParagraph"/>
              <w:spacing w:line="256" w:lineRule="exact"/>
              <w:ind w:left="90" w:right="75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81</w:t>
            </w:r>
          </w:p>
        </w:tc>
        <w:tc>
          <w:tcPr>
            <w:tcW w:w="883" w:type="dxa"/>
          </w:tcPr>
          <w:p w14:paraId="20721023" w14:textId="77777777" w:rsidR="002B7BFE" w:rsidRDefault="004749B5">
            <w:pPr>
              <w:pStyle w:val="TableParagraph"/>
              <w:spacing w:line="256" w:lineRule="exact"/>
              <w:ind w:left="101" w:right="71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20</w:t>
            </w:r>
          </w:p>
        </w:tc>
        <w:tc>
          <w:tcPr>
            <w:tcW w:w="1229" w:type="dxa"/>
          </w:tcPr>
          <w:p w14:paraId="52E1E45B" w14:textId="77777777" w:rsidR="002B7BFE" w:rsidRDefault="004749B5">
            <w:pPr>
              <w:pStyle w:val="TableParagraph"/>
              <w:spacing w:line="256" w:lineRule="exact"/>
              <w:ind w:left="106" w:right="67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101</w:t>
            </w:r>
          </w:p>
        </w:tc>
        <w:tc>
          <w:tcPr>
            <w:tcW w:w="868" w:type="dxa"/>
          </w:tcPr>
          <w:p w14:paraId="3F026880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</w:tbl>
    <w:p w14:paraId="0E9E2B06" w14:textId="77777777" w:rsidR="002B7BFE" w:rsidRDefault="002B7BFE">
      <w:pPr>
        <w:rPr>
          <w:sz w:val="20"/>
        </w:rPr>
        <w:sectPr w:rsidR="002B7BFE">
          <w:footerReference w:type="default" r:id="rId9"/>
          <w:pgSz w:w="16850" w:h="11920" w:orient="landscape"/>
          <w:pgMar w:top="720" w:right="820" w:bottom="1140" w:left="1140" w:header="0" w:footer="958" w:gutter="0"/>
          <w:pgNumType w:start="1"/>
          <w:cols w:space="708"/>
        </w:sectPr>
      </w:pPr>
    </w:p>
    <w:p w14:paraId="64E52FF6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55"/>
        <w:gridCol w:w="2242"/>
        <w:gridCol w:w="2914"/>
        <w:gridCol w:w="2501"/>
        <w:gridCol w:w="2981"/>
        <w:gridCol w:w="2258"/>
      </w:tblGrid>
      <w:tr w:rsidR="002B7BFE" w14:paraId="0465BA27" w14:textId="77777777">
        <w:trPr>
          <w:trHeight w:val="340"/>
        </w:trPr>
        <w:tc>
          <w:tcPr>
            <w:tcW w:w="1155" w:type="dxa"/>
            <w:shd w:val="clear" w:color="auto" w:fill="48ACC5"/>
          </w:tcPr>
          <w:p w14:paraId="476DE5B4" w14:textId="77777777" w:rsidR="002B7BFE" w:rsidRDefault="004749B5">
            <w:pPr>
              <w:pStyle w:val="TableParagraph"/>
              <w:spacing w:before="55"/>
              <w:ind w:left="273"/>
              <w:rPr>
                <w:b/>
                <w:sz w:val="18"/>
              </w:rPr>
            </w:pPr>
            <w:r>
              <w:rPr>
                <w:b/>
                <w:sz w:val="18"/>
              </w:rPr>
              <w:t>1.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Hafta</w:t>
            </w:r>
          </w:p>
        </w:tc>
        <w:tc>
          <w:tcPr>
            <w:tcW w:w="2242" w:type="dxa"/>
            <w:shd w:val="clear" w:color="auto" w:fill="48ACC5"/>
          </w:tcPr>
          <w:p w14:paraId="5E121576" w14:textId="77777777" w:rsidR="002B7BFE" w:rsidRDefault="004749B5">
            <w:pPr>
              <w:pStyle w:val="TableParagraph"/>
              <w:spacing w:before="55"/>
              <w:ind w:left="227"/>
              <w:rPr>
                <w:b/>
                <w:sz w:val="18"/>
              </w:rPr>
            </w:pPr>
            <w:r>
              <w:rPr>
                <w:b/>
                <w:sz w:val="18"/>
              </w:rPr>
              <w:t>31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Ekim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14" w:type="dxa"/>
            <w:shd w:val="clear" w:color="auto" w:fill="48ACC5"/>
          </w:tcPr>
          <w:p w14:paraId="76CE3F5C" w14:textId="77777777" w:rsidR="002B7BFE" w:rsidRDefault="004749B5">
            <w:pPr>
              <w:pStyle w:val="TableParagraph"/>
              <w:spacing w:before="55"/>
              <w:ind w:left="208" w:right="18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1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501" w:type="dxa"/>
            <w:shd w:val="clear" w:color="auto" w:fill="48ACC5"/>
          </w:tcPr>
          <w:p w14:paraId="6161910D" w14:textId="77777777" w:rsidR="002B7BFE" w:rsidRDefault="004749B5">
            <w:pPr>
              <w:pStyle w:val="TableParagraph"/>
              <w:spacing w:before="55"/>
              <w:ind w:left="206" w:right="18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2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2022 </w:t>
            </w: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2981" w:type="dxa"/>
            <w:shd w:val="clear" w:color="auto" w:fill="48ACC5"/>
          </w:tcPr>
          <w:p w14:paraId="77067776" w14:textId="77777777" w:rsidR="002B7BFE" w:rsidRDefault="004749B5">
            <w:pPr>
              <w:pStyle w:val="TableParagraph"/>
              <w:spacing w:before="55"/>
              <w:ind w:left="208" w:right="18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3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2"/>
                <w:sz w:val="18"/>
              </w:rPr>
              <w:t xml:space="preserve"> Perşembe</w:t>
            </w:r>
          </w:p>
        </w:tc>
        <w:tc>
          <w:tcPr>
            <w:tcW w:w="2258" w:type="dxa"/>
            <w:shd w:val="clear" w:color="auto" w:fill="48ACC5"/>
          </w:tcPr>
          <w:p w14:paraId="4E21DE9B" w14:textId="77777777" w:rsidR="002B7BFE" w:rsidRDefault="004749B5">
            <w:pPr>
              <w:pStyle w:val="TableParagraph"/>
              <w:spacing w:before="55"/>
              <w:ind w:left="355"/>
              <w:rPr>
                <w:b/>
                <w:sz w:val="18"/>
              </w:rPr>
            </w:pPr>
            <w:r>
              <w:rPr>
                <w:b/>
                <w:sz w:val="18"/>
              </w:rPr>
              <w:t>4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43BA2C86" w14:textId="77777777">
        <w:trPr>
          <w:trHeight w:val="340"/>
        </w:trPr>
        <w:tc>
          <w:tcPr>
            <w:tcW w:w="1155" w:type="dxa"/>
          </w:tcPr>
          <w:p w14:paraId="4DA3157A" w14:textId="77777777" w:rsidR="002B7BFE" w:rsidRDefault="004749B5">
            <w:pPr>
              <w:pStyle w:val="TableParagraph"/>
              <w:spacing w:before="53"/>
              <w:ind w:left="124" w:right="101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at</w:t>
            </w:r>
          </w:p>
        </w:tc>
        <w:tc>
          <w:tcPr>
            <w:tcW w:w="2242" w:type="dxa"/>
          </w:tcPr>
          <w:p w14:paraId="047BC2B7" w14:textId="77777777" w:rsidR="002B7BFE" w:rsidRDefault="004749B5">
            <w:pPr>
              <w:pStyle w:val="TableParagraph"/>
              <w:spacing w:before="53"/>
              <w:ind w:left="84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14" w:type="dxa"/>
          </w:tcPr>
          <w:p w14:paraId="1AE98E58" w14:textId="77777777" w:rsidR="002B7BFE" w:rsidRDefault="004749B5">
            <w:pPr>
              <w:pStyle w:val="TableParagraph"/>
              <w:spacing w:before="53"/>
              <w:ind w:left="208" w:right="172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501" w:type="dxa"/>
          </w:tcPr>
          <w:p w14:paraId="0D0691BA" w14:textId="77777777" w:rsidR="002B7BFE" w:rsidRDefault="004749B5">
            <w:pPr>
              <w:pStyle w:val="TableParagraph"/>
              <w:spacing w:before="53"/>
              <w:ind w:left="206" w:right="184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2981" w:type="dxa"/>
          </w:tcPr>
          <w:p w14:paraId="5011322F" w14:textId="77777777" w:rsidR="002B7BFE" w:rsidRDefault="004749B5">
            <w:pPr>
              <w:pStyle w:val="TableParagraph"/>
              <w:spacing w:before="53"/>
              <w:ind w:left="208" w:right="188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258" w:type="dxa"/>
          </w:tcPr>
          <w:p w14:paraId="3EBF15F5" w14:textId="77777777" w:rsidR="002B7BFE" w:rsidRDefault="004749B5">
            <w:pPr>
              <w:pStyle w:val="TableParagraph"/>
              <w:spacing w:before="53"/>
              <w:ind w:left="244" w:right="47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77331F4A" w14:textId="77777777">
        <w:trPr>
          <w:trHeight w:val="618"/>
        </w:trPr>
        <w:tc>
          <w:tcPr>
            <w:tcW w:w="1155" w:type="dxa"/>
          </w:tcPr>
          <w:p w14:paraId="584AE652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16"/>
              </w:rPr>
            </w:pPr>
          </w:p>
          <w:p w14:paraId="4C72C93B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8:50-09:30</w:t>
            </w:r>
          </w:p>
        </w:tc>
        <w:tc>
          <w:tcPr>
            <w:tcW w:w="2242" w:type="dxa"/>
          </w:tcPr>
          <w:p w14:paraId="6A9EB66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14" w:type="dxa"/>
          </w:tcPr>
          <w:p w14:paraId="65C92CD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  <w:shd w:val="clear" w:color="auto" w:fill="DFECD9"/>
          </w:tcPr>
          <w:p w14:paraId="71CA2B9D" w14:textId="77777777" w:rsidR="002B7BFE" w:rsidRDefault="004749B5">
            <w:pPr>
              <w:pStyle w:val="TableParagraph"/>
              <w:spacing w:before="91"/>
              <w:ind w:left="638" w:right="527" w:hanging="77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 Tıbbi Biyokimya</w:t>
            </w:r>
          </w:p>
        </w:tc>
        <w:tc>
          <w:tcPr>
            <w:tcW w:w="2981" w:type="dxa"/>
            <w:shd w:val="clear" w:color="auto" w:fill="FFEFCC"/>
          </w:tcPr>
          <w:p w14:paraId="73F81B5F" w14:textId="77777777" w:rsidR="002B7BFE" w:rsidRDefault="004749B5">
            <w:pPr>
              <w:pStyle w:val="TableParagraph"/>
              <w:ind w:left="1003" w:right="975" w:firstLine="288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8.50-09.30)</w:t>
            </w:r>
          </w:p>
          <w:p w14:paraId="103EF6BD" w14:textId="77777777" w:rsidR="002B7BFE" w:rsidRDefault="004749B5">
            <w:pPr>
              <w:pStyle w:val="TableParagraph"/>
              <w:spacing w:line="185" w:lineRule="exact"/>
              <w:ind w:left="888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258" w:type="dxa"/>
            <w:shd w:val="clear" w:color="auto" w:fill="DFECD9"/>
          </w:tcPr>
          <w:p w14:paraId="5A8C6170" w14:textId="77777777" w:rsidR="002B7BFE" w:rsidRDefault="004749B5">
            <w:pPr>
              <w:pStyle w:val="TableParagraph"/>
              <w:spacing w:before="93"/>
              <w:ind w:left="57" w:right="92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5682E90B" w14:textId="77777777" w:rsidR="002B7BFE" w:rsidRDefault="004749B5">
            <w:pPr>
              <w:pStyle w:val="TableParagraph"/>
              <w:spacing w:before="4"/>
              <w:ind w:left="49" w:right="92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</w:tr>
      <w:tr w:rsidR="002B7BFE" w14:paraId="37014C79" w14:textId="77777777">
        <w:trPr>
          <w:trHeight w:val="1449"/>
        </w:trPr>
        <w:tc>
          <w:tcPr>
            <w:tcW w:w="1155" w:type="dxa"/>
          </w:tcPr>
          <w:p w14:paraId="7F4440FB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87DDAFC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F46F4DA" w14:textId="77777777" w:rsidR="002B7BFE" w:rsidRDefault="004749B5">
            <w:pPr>
              <w:pStyle w:val="TableParagraph"/>
              <w:spacing w:before="149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9:40-10:20</w:t>
            </w:r>
          </w:p>
        </w:tc>
        <w:tc>
          <w:tcPr>
            <w:tcW w:w="2242" w:type="dxa"/>
          </w:tcPr>
          <w:p w14:paraId="302C1A0D" w14:textId="77777777" w:rsidR="002B7BFE" w:rsidRDefault="004749B5">
            <w:pPr>
              <w:pStyle w:val="TableParagraph"/>
              <w:spacing w:line="197" w:lineRule="exact"/>
              <w:ind w:left="83" w:right="5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26F029CF" w14:textId="77777777" w:rsidR="002B7BFE" w:rsidRDefault="004749B5">
            <w:pPr>
              <w:pStyle w:val="TableParagraph"/>
              <w:ind w:left="201" w:right="174" w:firstLine="9"/>
              <w:jc w:val="center"/>
              <w:rPr>
                <w:sz w:val="18"/>
              </w:rPr>
            </w:pPr>
            <w:r>
              <w:rPr>
                <w:sz w:val="18"/>
              </w:rPr>
              <w:t>Santral dogma- I (Replikasyo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Prokaryotik ve ökaryotik</w:t>
            </w:r>
          </w:p>
          <w:p w14:paraId="6680AFCE" w14:textId="77777777" w:rsidR="002B7BFE" w:rsidRDefault="004749B5">
            <w:pPr>
              <w:pStyle w:val="TableParagraph"/>
              <w:ind w:left="309" w:right="286" w:firstLine="276"/>
              <w:rPr>
                <w:sz w:val="18"/>
              </w:rPr>
            </w:pPr>
            <w:proofErr w:type="gramStart"/>
            <w:r>
              <w:rPr>
                <w:spacing w:val="-2"/>
                <w:sz w:val="18"/>
              </w:rPr>
              <w:t>karşılaştırmalı</w:t>
            </w:r>
            <w:proofErr w:type="gramEnd"/>
            <w:r>
              <w:rPr>
                <w:spacing w:val="-2"/>
                <w:sz w:val="18"/>
              </w:rPr>
              <w:t>)</w:t>
            </w:r>
            <w:r>
              <w:rPr>
                <w:spacing w:val="80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</w:p>
          <w:p w14:paraId="71E56838" w14:textId="77777777" w:rsidR="002B7BFE" w:rsidRDefault="004749B5">
            <w:pPr>
              <w:pStyle w:val="TableParagraph"/>
              <w:spacing w:line="187" w:lineRule="exact"/>
              <w:ind w:left="83" w:right="61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914" w:type="dxa"/>
          </w:tcPr>
          <w:p w14:paraId="08DC2C4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</w:tcPr>
          <w:p w14:paraId="019A4921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5"/>
              </w:rPr>
            </w:pPr>
          </w:p>
          <w:p w14:paraId="16F41B1B" w14:textId="77777777" w:rsidR="002B7BFE" w:rsidRDefault="004749B5">
            <w:pPr>
              <w:pStyle w:val="TableParagraph"/>
              <w:spacing w:before="1"/>
              <w:ind w:left="177" w:right="18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2DC0A36B" w14:textId="77777777" w:rsidR="002B7BFE" w:rsidRDefault="004749B5">
            <w:pPr>
              <w:pStyle w:val="TableParagraph"/>
              <w:spacing w:before="4"/>
              <w:ind w:left="206" w:right="179"/>
              <w:jc w:val="center"/>
              <w:rPr>
                <w:sz w:val="18"/>
              </w:rPr>
            </w:pPr>
            <w:r>
              <w:rPr>
                <w:sz w:val="18"/>
              </w:rPr>
              <w:t>Karbonhidratla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Yapısı, Özellikleri ve Sınıf.</w:t>
            </w:r>
          </w:p>
          <w:p w14:paraId="5249FF39" w14:textId="77777777" w:rsidR="002B7BFE" w:rsidRDefault="004749B5">
            <w:pPr>
              <w:pStyle w:val="TableParagraph"/>
              <w:spacing w:line="199" w:lineRule="exact"/>
              <w:ind w:left="206" w:right="188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981" w:type="dxa"/>
            <w:shd w:val="clear" w:color="auto" w:fill="FFEFCC"/>
          </w:tcPr>
          <w:p w14:paraId="7BD10A81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1D8CE276" w14:textId="77777777" w:rsidR="002B7BFE" w:rsidRDefault="004749B5">
            <w:pPr>
              <w:pStyle w:val="TableParagraph"/>
              <w:spacing w:line="244" w:lineRule="auto"/>
              <w:ind w:left="1005" w:right="972" w:hanging="13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09.40-10.20)</w:t>
            </w:r>
          </w:p>
          <w:p w14:paraId="40D89C6A" w14:textId="77777777" w:rsidR="002B7BFE" w:rsidRDefault="004749B5">
            <w:pPr>
              <w:pStyle w:val="TableParagraph"/>
              <w:spacing w:line="198" w:lineRule="exact"/>
              <w:ind w:left="208" w:right="18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258" w:type="dxa"/>
          </w:tcPr>
          <w:p w14:paraId="50F5564A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5"/>
              </w:rPr>
            </w:pPr>
          </w:p>
          <w:p w14:paraId="6EFC2F2B" w14:textId="77777777" w:rsidR="002B7BFE" w:rsidRDefault="004749B5">
            <w:pPr>
              <w:pStyle w:val="TableParagraph"/>
              <w:spacing w:before="1"/>
              <w:ind w:left="244" w:right="259" w:firstLine="48"/>
              <w:jc w:val="both"/>
              <w:rPr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9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Genetik </w:t>
            </w:r>
            <w:r>
              <w:rPr>
                <w:sz w:val="18"/>
              </w:rPr>
              <w:t>RNA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yapı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özellikleri 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</w:p>
          <w:p w14:paraId="5BAA801A" w14:textId="77777777" w:rsidR="002B7BFE" w:rsidRDefault="004749B5">
            <w:pPr>
              <w:pStyle w:val="TableParagraph"/>
              <w:ind w:left="734"/>
              <w:rPr>
                <w:sz w:val="18"/>
              </w:rPr>
            </w:pPr>
            <w:r>
              <w:rPr>
                <w:spacing w:val="-2"/>
                <w:sz w:val="18"/>
              </w:rPr>
              <w:t>GÜRBÜZ</w:t>
            </w:r>
          </w:p>
        </w:tc>
      </w:tr>
      <w:tr w:rsidR="002B7BFE" w14:paraId="64829125" w14:textId="77777777">
        <w:trPr>
          <w:trHeight w:val="1242"/>
        </w:trPr>
        <w:tc>
          <w:tcPr>
            <w:tcW w:w="1155" w:type="dxa"/>
          </w:tcPr>
          <w:p w14:paraId="47DF8E6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667EEF2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24"/>
              </w:rPr>
            </w:pPr>
          </w:p>
          <w:p w14:paraId="3C46A3B7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0:30-11:10</w:t>
            </w:r>
          </w:p>
        </w:tc>
        <w:tc>
          <w:tcPr>
            <w:tcW w:w="2242" w:type="dxa"/>
          </w:tcPr>
          <w:p w14:paraId="7D03693C" w14:textId="77777777" w:rsidR="002B7BFE" w:rsidRDefault="004749B5">
            <w:pPr>
              <w:pStyle w:val="TableParagraph"/>
              <w:spacing w:line="197" w:lineRule="exact"/>
              <w:ind w:left="83" w:right="5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06E92720" w14:textId="77777777" w:rsidR="002B7BFE" w:rsidRDefault="004749B5">
            <w:pPr>
              <w:pStyle w:val="TableParagraph"/>
              <w:ind w:left="201" w:right="174" w:firstLine="9"/>
              <w:jc w:val="center"/>
              <w:rPr>
                <w:sz w:val="18"/>
              </w:rPr>
            </w:pPr>
            <w:r>
              <w:rPr>
                <w:sz w:val="18"/>
              </w:rPr>
              <w:t>Santral dogma- I (Replikasyo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Prokaryotik ve ökaryotik</w:t>
            </w:r>
          </w:p>
          <w:p w14:paraId="398EA1B6" w14:textId="77777777" w:rsidR="002B7BFE" w:rsidRDefault="004749B5">
            <w:pPr>
              <w:pStyle w:val="TableParagraph"/>
              <w:spacing w:before="8" w:line="228" w:lineRule="auto"/>
              <w:ind w:left="585" w:right="555"/>
              <w:jc w:val="center"/>
              <w:rPr>
                <w:sz w:val="18"/>
              </w:rPr>
            </w:pPr>
            <w:proofErr w:type="gramStart"/>
            <w:r>
              <w:rPr>
                <w:spacing w:val="-2"/>
                <w:sz w:val="18"/>
              </w:rPr>
              <w:t>karşılaştırmalı</w:t>
            </w:r>
            <w:proofErr w:type="gramEnd"/>
            <w:r>
              <w:rPr>
                <w:spacing w:val="-2"/>
                <w:sz w:val="18"/>
              </w:rPr>
              <w:t xml:space="preserve">) </w:t>
            </w: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Üyesi</w:t>
            </w:r>
          </w:p>
        </w:tc>
        <w:tc>
          <w:tcPr>
            <w:tcW w:w="2914" w:type="dxa"/>
          </w:tcPr>
          <w:p w14:paraId="2FDE879A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5"/>
              </w:rPr>
            </w:pPr>
          </w:p>
          <w:p w14:paraId="0704F98A" w14:textId="77777777" w:rsidR="002B7BFE" w:rsidRDefault="004749B5">
            <w:pPr>
              <w:pStyle w:val="TableParagraph"/>
              <w:spacing w:before="1" w:line="205" w:lineRule="exact"/>
              <w:ind w:left="208" w:right="243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fizik</w:t>
            </w:r>
          </w:p>
          <w:p w14:paraId="64E5C765" w14:textId="77777777" w:rsidR="002B7BFE" w:rsidRDefault="004749B5">
            <w:pPr>
              <w:pStyle w:val="TableParagraph"/>
              <w:spacing w:line="205" w:lineRule="exact"/>
              <w:ind w:left="203" w:right="257"/>
              <w:jc w:val="center"/>
              <w:rPr>
                <w:sz w:val="18"/>
              </w:rPr>
            </w:pPr>
            <w:r>
              <w:rPr>
                <w:sz w:val="18"/>
              </w:rPr>
              <w:t>Biyofiziğ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iriş</w:t>
            </w:r>
          </w:p>
          <w:p w14:paraId="5E1F6A98" w14:textId="77777777" w:rsidR="002B7BFE" w:rsidRDefault="004749B5">
            <w:pPr>
              <w:pStyle w:val="TableParagraph"/>
              <w:spacing w:before="1"/>
              <w:ind w:left="208" w:right="244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erha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OZDUMAN</w:t>
            </w:r>
          </w:p>
        </w:tc>
        <w:tc>
          <w:tcPr>
            <w:tcW w:w="2501" w:type="dxa"/>
          </w:tcPr>
          <w:p w14:paraId="7649418D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16"/>
              </w:rPr>
            </w:pPr>
          </w:p>
          <w:p w14:paraId="7364B37C" w14:textId="77777777" w:rsidR="002B7BFE" w:rsidRDefault="004749B5">
            <w:pPr>
              <w:pStyle w:val="TableParagraph"/>
              <w:ind w:left="177" w:right="18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79468039" w14:textId="77777777" w:rsidR="002B7BFE" w:rsidRDefault="004749B5">
            <w:pPr>
              <w:pStyle w:val="TableParagraph"/>
              <w:spacing w:before="2"/>
              <w:ind w:left="206" w:right="179"/>
              <w:jc w:val="center"/>
              <w:rPr>
                <w:sz w:val="18"/>
              </w:rPr>
            </w:pPr>
            <w:r>
              <w:rPr>
                <w:sz w:val="18"/>
              </w:rPr>
              <w:t>Karbonhidratla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Yapısı, Özellikleri ve Sınıf.</w:t>
            </w:r>
          </w:p>
          <w:p w14:paraId="20B2055E" w14:textId="77777777" w:rsidR="002B7BFE" w:rsidRDefault="004749B5">
            <w:pPr>
              <w:pStyle w:val="TableParagraph"/>
              <w:spacing w:line="206" w:lineRule="exact"/>
              <w:ind w:left="206" w:right="188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981" w:type="dxa"/>
            <w:shd w:val="clear" w:color="auto" w:fill="FFEFCC"/>
          </w:tcPr>
          <w:p w14:paraId="6884A7F6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442C66C7" w14:textId="77777777" w:rsidR="002B7BFE" w:rsidRDefault="004749B5">
            <w:pPr>
              <w:pStyle w:val="TableParagraph"/>
              <w:spacing w:line="244" w:lineRule="auto"/>
              <w:ind w:left="1003" w:right="972" w:hanging="9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0.30-11.10)</w:t>
            </w:r>
          </w:p>
          <w:p w14:paraId="766FB509" w14:textId="77777777" w:rsidR="002B7BFE" w:rsidRDefault="004749B5">
            <w:pPr>
              <w:pStyle w:val="TableParagraph"/>
              <w:spacing w:line="198" w:lineRule="exact"/>
              <w:ind w:left="208" w:right="18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258" w:type="dxa"/>
          </w:tcPr>
          <w:p w14:paraId="368104D2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17"/>
              </w:rPr>
            </w:pPr>
          </w:p>
          <w:p w14:paraId="0EA2AB28" w14:textId="77777777" w:rsidR="002B7BFE" w:rsidRDefault="004749B5">
            <w:pPr>
              <w:pStyle w:val="TableParagraph"/>
              <w:ind w:left="244" w:right="259" w:firstLine="48"/>
              <w:jc w:val="both"/>
              <w:rPr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9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Genetik </w:t>
            </w:r>
            <w:r>
              <w:rPr>
                <w:sz w:val="18"/>
              </w:rPr>
              <w:t>RNA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yapı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özellikleri 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</w:p>
          <w:p w14:paraId="118CE038" w14:textId="77777777" w:rsidR="002B7BFE" w:rsidRDefault="004749B5">
            <w:pPr>
              <w:pStyle w:val="TableParagraph"/>
              <w:spacing w:line="205" w:lineRule="exact"/>
              <w:ind w:left="734"/>
              <w:rPr>
                <w:sz w:val="18"/>
              </w:rPr>
            </w:pPr>
            <w:r>
              <w:rPr>
                <w:spacing w:val="-2"/>
                <w:sz w:val="18"/>
              </w:rPr>
              <w:t>GÜRBÜZ</w:t>
            </w:r>
          </w:p>
        </w:tc>
      </w:tr>
      <w:tr w:rsidR="002B7BFE" w14:paraId="0E73A651" w14:textId="77777777">
        <w:trPr>
          <w:trHeight w:val="1243"/>
        </w:trPr>
        <w:tc>
          <w:tcPr>
            <w:tcW w:w="1155" w:type="dxa"/>
          </w:tcPr>
          <w:p w14:paraId="0007194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B6079CD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3"/>
              </w:rPr>
            </w:pPr>
          </w:p>
          <w:p w14:paraId="2F2D873D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1:20-12:00</w:t>
            </w:r>
          </w:p>
        </w:tc>
        <w:tc>
          <w:tcPr>
            <w:tcW w:w="2242" w:type="dxa"/>
          </w:tcPr>
          <w:p w14:paraId="00AA0781" w14:textId="77777777" w:rsidR="002B7BFE" w:rsidRDefault="004749B5">
            <w:pPr>
              <w:pStyle w:val="TableParagraph"/>
              <w:spacing w:line="192" w:lineRule="exact"/>
              <w:ind w:left="292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15EE9943" w14:textId="77777777" w:rsidR="002B7BFE" w:rsidRDefault="004749B5">
            <w:pPr>
              <w:pStyle w:val="TableParagraph"/>
              <w:spacing w:before="6"/>
              <w:ind w:left="201" w:right="174" w:firstLine="9"/>
              <w:jc w:val="center"/>
              <w:rPr>
                <w:sz w:val="18"/>
              </w:rPr>
            </w:pPr>
            <w:r>
              <w:rPr>
                <w:sz w:val="18"/>
              </w:rPr>
              <w:t>Santral dogma- I (Replikasyo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Prokaryotik ve ökaryotik</w:t>
            </w:r>
          </w:p>
          <w:p w14:paraId="7D7A580F" w14:textId="77777777" w:rsidR="002B7BFE" w:rsidRDefault="004749B5">
            <w:pPr>
              <w:pStyle w:val="TableParagraph"/>
              <w:spacing w:before="7" w:line="228" w:lineRule="auto"/>
              <w:ind w:left="585" w:right="555"/>
              <w:jc w:val="center"/>
              <w:rPr>
                <w:sz w:val="18"/>
              </w:rPr>
            </w:pPr>
            <w:proofErr w:type="gramStart"/>
            <w:r>
              <w:rPr>
                <w:spacing w:val="-2"/>
                <w:sz w:val="18"/>
              </w:rPr>
              <w:t>karşılaştırmalı</w:t>
            </w:r>
            <w:proofErr w:type="gramEnd"/>
            <w:r>
              <w:rPr>
                <w:spacing w:val="-2"/>
                <w:sz w:val="18"/>
              </w:rPr>
              <w:t xml:space="preserve">) </w:t>
            </w: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Üyesi</w:t>
            </w:r>
          </w:p>
        </w:tc>
        <w:tc>
          <w:tcPr>
            <w:tcW w:w="2914" w:type="dxa"/>
          </w:tcPr>
          <w:p w14:paraId="5991300C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16"/>
              </w:rPr>
            </w:pPr>
          </w:p>
          <w:p w14:paraId="31ED1081" w14:textId="77777777" w:rsidR="002B7BFE" w:rsidRDefault="004749B5">
            <w:pPr>
              <w:pStyle w:val="TableParagraph"/>
              <w:ind w:left="208" w:right="243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fizik</w:t>
            </w:r>
          </w:p>
          <w:p w14:paraId="6E9EFE07" w14:textId="77777777" w:rsidR="002B7BFE" w:rsidRDefault="004749B5">
            <w:pPr>
              <w:pStyle w:val="TableParagraph"/>
              <w:spacing w:before="5"/>
              <w:ind w:left="201" w:right="257"/>
              <w:jc w:val="center"/>
              <w:rPr>
                <w:sz w:val="18"/>
              </w:rPr>
            </w:pPr>
            <w:r>
              <w:rPr>
                <w:sz w:val="18"/>
              </w:rPr>
              <w:t>Moleküle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Biyofiziğin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Temel </w:t>
            </w:r>
            <w:r>
              <w:rPr>
                <w:spacing w:val="-2"/>
                <w:sz w:val="18"/>
              </w:rPr>
              <w:t>Kavramları</w:t>
            </w:r>
          </w:p>
          <w:p w14:paraId="64843239" w14:textId="77777777" w:rsidR="002B7BFE" w:rsidRDefault="004749B5">
            <w:pPr>
              <w:pStyle w:val="TableParagraph"/>
              <w:spacing w:line="204" w:lineRule="exact"/>
              <w:ind w:left="220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erhat</w:t>
            </w:r>
            <w:r>
              <w:rPr>
                <w:spacing w:val="-2"/>
                <w:sz w:val="18"/>
              </w:rPr>
              <w:t xml:space="preserve"> BOZDUMAN</w:t>
            </w:r>
          </w:p>
        </w:tc>
        <w:tc>
          <w:tcPr>
            <w:tcW w:w="2501" w:type="dxa"/>
          </w:tcPr>
          <w:p w14:paraId="3E87B343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16"/>
              </w:rPr>
            </w:pPr>
          </w:p>
          <w:p w14:paraId="76F4E329" w14:textId="77777777" w:rsidR="002B7BFE" w:rsidRDefault="004749B5">
            <w:pPr>
              <w:pStyle w:val="TableParagraph"/>
              <w:ind w:left="177" w:right="18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2BBB8339" w14:textId="77777777" w:rsidR="002B7BFE" w:rsidRDefault="004749B5">
            <w:pPr>
              <w:pStyle w:val="TableParagraph"/>
              <w:spacing w:before="5"/>
              <w:ind w:left="206" w:right="179"/>
              <w:jc w:val="center"/>
              <w:rPr>
                <w:sz w:val="18"/>
              </w:rPr>
            </w:pPr>
            <w:r>
              <w:rPr>
                <w:sz w:val="18"/>
              </w:rPr>
              <w:t>Karbonhidratla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Yapısı, Özellikleri ve Sınıf.</w:t>
            </w:r>
          </w:p>
          <w:p w14:paraId="53A5E7C4" w14:textId="77777777" w:rsidR="002B7BFE" w:rsidRDefault="004749B5">
            <w:pPr>
              <w:pStyle w:val="TableParagraph"/>
              <w:spacing w:line="204" w:lineRule="exact"/>
              <w:ind w:left="206" w:right="188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981" w:type="dxa"/>
          </w:tcPr>
          <w:p w14:paraId="1EB91DA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258" w:type="dxa"/>
          </w:tcPr>
          <w:p w14:paraId="3EB436A9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17"/>
              </w:rPr>
            </w:pPr>
          </w:p>
          <w:p w14:paraId="22A1CFCE" w14:textId="77777777" w:rsidR="002B7BFE" w:rsidRDefault="004749B5">
            <w:pPr>
              <w:pStyle w:val="TableParagraph"/>
              <w:ind w:left="244" w:right="259" w:firstLine="48"/>
              <w:jc w:val="both"/>
              <w:rPr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9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Genetik </w:t>
            </w:r>
            <w:r>
              <w:rPr>
                <w:sz w:val="18"/>
              </w:rPr>
              <w:t>RNA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yapı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özellikleri 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</w:p>
          <w:p w14:paraId="34ADE695" w14:textId="77777777" w:rsidR="002B7BFE" w:rsidRDefault="004749B5">
            <w:pPr>
              <w:pStyle w:val="TableParagraph"/>
              <w:spacing w:line="206" w:lineRule="exact"/>
              <w:ind w:left="763"/>
              <w:rPr>
                <w:sz w:val="18"/>
              </w:rPr>
            </w:pPr>
            <w:r>
              <w:rPr>
                <w:spacing w:val="-2"/>
                <w:sz w:val="18"/>
              </w:rPr>
              <w:t>GÜRBÜZ</w:t>
            </w:r>
          </w:p>
        </w:tc>
      </w:tr>
      <w:tr w:rsidR="002B7BFE" w14:paraId="37BDE9F9" w14:textId="77777777">
        <w:trPr>
          <w:trHeight w:val="460"/>
        </w:trPr>
        <w:tc>
          <w:tcPr>
            <w:tcW w:w="1155" w:type="dxa"/>
          </w:tcPr>
          <w:p w14:paraId="05C03025" w14:textId="77777777" w:rsidR="002B7BFE" w:rsidRDefault="004749B5">
            <w:pPr>
              <w:pStyle w:val="TableParagraph"/>
              <w:spacing w:before="115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2242" w:type="dxa"/>
          </w:tcPr>
          <w:p w14:paraId="3903B031" w14:textId="77777777" w:rsidR="002B7BFE" w:rsidRDefault="004749B5">
            <w:pPr>
              <w:pStyle w:val="TableParagraph"/>
              <w:spacing w:before="115"/>
              <w:ind w:left="563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914" w:type="dxa"/>
          </w:tcPr>
          <w:p w14:paraId="5D8B1CD8" w14:textId="77777777" w:rsidR="002B7BFE" w:rsidRDefault="004749B5">
            <w:pPr>
              <w:pStyle w:val="TableParagraph"/>
              <w:spacing w:before="115"/>
              <w:ind w:left="208" w:right="254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501" w:type="dxa"/>
          </w:tcPr>
          <w:p w14:paraId="3CDE6A87" w14:textId="77777777" w:rsidR="002B7BFE" w:rsidRDefault="004749B5">
            <w:pPr>
              <w:pStyle w:val="TableParagraph"/>
              <w:spacing w:before="115"/>
              <w:ind w:left="206" w:right="183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981" w:type="dxa"/>
          </w:tcPr>
          <w:p w14:paraId="3BA991A3" w14:textId="77777777" w:rsidR="002B7BFE" w:rsidRDefault="004749B5">
            <w:pPr>
              <w:pStyle w:val="TableParagraph"/>
              <w:spacing w:before="115"/>
              <w:ind w:left="208" w:right="189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258" w:type="dxa"/>
          </w:tcPr>
          <w:p w14:paraId="7344F6D3" w14:textId="77777777" w:rsidR="002B7BFE" w:rsidRDefault="004749B5">
            <w:pPr>
              <w:pStyle w:val="TableParagraph"/>
              <w:spacing w:before="115"/>
              <w:ind w:left="571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1"/>
                <w:sz w:val="18"/>
              </w:rPr>
              <w:t xml:space="preserve"> </w:t>
            </w:r>
            <w:r>
              <w:rPr>
                <w:b/>
                <w:color w:val="00AD50"/>
                <w:spacing w:val="-2"/>
                <w:sz w:val="18"/>
              </w:rPr>
              <w:t>ARASI</w:t>
            </w:r>
          </w:p>
        </w:tc>
      </w:tr>
      <w:tr w:rsidR="002B7BFE" w14:paraId="5CE50F3E" w14:textId="77777777">
        <w:trPr>
          <w:trHeight w:val="1031"/>
        </w:trPr>
        <w:tc>
          <w:tcPr>
            <w:tcW w:w="1155" w:type="dxa"/>
          </w:tcPr>
          <w:p w14:paraId="0BC5CFE6" w14:textId="77777777" w:rsidR="002B7BFE" w:rsidRDefault="004749B5">
            <w:pPr>
              <w:pStyle w:val="TableParagraph"/>
              <w:spacing w:line="192" w:lineRule="exact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42" w:type="dxa"/>
          </w:tcPr>
          <w:p w14:paraId="3EC5673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14" w:type="dxa"/>
          </w:tcPr>
          <w:p w14:paraId="3616BAAC" w14:textId="77777777" w:rsidR="002B7BFE" w:rsidRDefault="004749B5">
            <w:pPr>
              <w:pStyle w:val="TableParagraph"/>
              <w:spacing w:before="86"/>
              <w:ind w:left="208" w:right="21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210429B5" w14:textId="77777777" w:rsidR="002B7BFE" w:rsidRDefault="004749B5">
            <w:pPr>
              <w:pStyle w:val="TableParagraph"/>
              <w:spacing w:before="6"/>
              <w:ind w:left="245" w:right="257"/>
              <w:jc w:val="center"/>
              <w:rPr>
                <w:sz w:val="18"/>
              </w:rPr>
            </w:pPr>
            <w:r>
              <w:rPr>
                <w:sz w:val="18"/>
              </w:rPr>
              <w:t>Karbonhidratla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Yapısı, Özellikleri ve Sınıf.</w:t>
            </w:r>
          </w:p>
          <w:p w14:paraId="37C0DAB3" w14:textId="77777777" w:rsidR="002B7BFE" w:rsidRDefault="004749B5">
            <w:pPr>
              <w:pStyle w:val="TableParagraph"/>
              <w:spacing w:line="203" w:lineRule="exact"/>
              <w:ind w:left="208" w:right="211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501" w:type="dxa"/>
          </w:tcPr>
          <w:p w14:paraId="7C92C59D" w14:textId="77777777" w:rsidR="002B7BFE" w:rsidRDefault="004749B5">
            <w:pPr>
              <w:pStyle w:val="TableParagraph"/>
              <w:spacing w:before="86" w:line="207" w:lineRule="exact"/>
              <w:ind w:left="417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25B407E8" w14:textId="77777777" w:rsidR="002B7BFE" w:rsidRDefault="004749B5">
            <w:pPr>
              <w:pStyle w:val="TableParagraph"/>
              <w:spacing w:line="207" w:lineRule="exact"/>
              <w:ind w:left="198" w:right="188"/>
              <w:jc w:val="center"/>
              <w:rPr>
                <w:sz w:val="18"/>
              </w:rPr>
            </w:pPr>
            <w:r>
              <w:rPr>
                <w:sz w:val="18"/>
              </w:rPr>
              <w:t>DNA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amiri</w:t>
            </w:r>
          </w:p>
          <w:p w14:paraId="06A00A1B" w14:textId="77777777" w:rsidR="002B7BFE" w:rsidRDefault="004749B5">
            <w:pPr>
              <w:pStyle w:val="TableParagraph"/>
              <w:spacing w:before="6"/>
              <w:ind w:left="206" w:right="181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981" w:type="dxa"/>
          </w:tcPr>
          <w:p w14:paraId="44B0517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258" w:type="dxa"/>
          </w:tcPr>
          <w:p w14:paraId="3B327A7B" w14:textId="77777777" w:rsidR="002B7BFE" w:rsidRDefault="004749B5">
            <w:pPr>
              <w:pStyle w:val="TableParagraph"/>
              <w:ind w:left="415" w:right="440" w:hanging="1"/>
              <w:jc w:val="center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 xml:space="preserve">Biyoistatistik </w:t>
            </w:r>
            <w:r>
              <w:rPr>
                <w:sz w:val="18"/>
              </w:rPr>
              <w:t>Olasılı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(</w:t>
            </w:r>
            <w:proofErr w:type="spellStart"/>
            <w:r>
              <w:rPr>
                <w:sz w:val="18"/>
              </w:rPr>
              <w:t>Binomial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pacing w:val="-2"/>
                <w:sz w:val="18"/>
              </w:rPr>
              <w:t>Poisson</w:t>
            </w:r>
            <w:proofErr w:type="spellEnd"/>
            <w:r>
              <w:rPr>
                <w:spacing w:val="-2"/>
                <w:sz w:val="18"/>
              </w:rPr>
              <w:t>)</w:t>
            </w:r>
          </w:p>
          <w:p w14:paraId="1A918D43" w14:textId="77777777" w:rsidR="002B7BFE" w:rsidRDefault="004749B5">
            <w:pPr>
              <w:pStyle w:val="TableParagraph"/>
              <w:spacing w:line="200" w:lineRule="exact"/>
              <w:ind w:left="544" w:right="563" w:hanging="9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Prof. Dr. Ufuk </w:t>
            </w:r>
            <w:r>
              <w:rPr>
                <w:spacing w:val="-2"/>
                <w:sz w:val="18"/>
              </w:rPr>
              <w:t>KARADAVUT</w:t>
            </w:r>
          </w:p>
        </w:tc>
      </w:tr>
      <w:tr w:rsidR="002B7BFE" w14:paraId="4E0B945E" w14:textId="77777777">
        <w:trPr>
          <w:trHeight w:val="1037"/>
        </w:trPr>
        <w:tc>
          <w:tcPr>
            <w:tcW w:w="1155" w:type="dxa"/>
          </w:tcPr>
          <w:p w14:paraId="5A869770" w14:textId="77777777" w:rsidR="002B7BFE" w:rsidRDefault="004749B5">
            <w:pPr>
              <w:pStyle w:val="TableParagraph"/>
              <w:spacing w:line="193" w:lineRule="exact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42" w:type="dxa"/>
          </w:tcPr>
          <w:p w14:paraId="786C7C5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14" w:type="dxa"/>
          </w:tcPr>
          <w:p w14:paraId="74EA77C8" w14:textId="77777777" w:rsidR="002B7BFE" w:rsidRDefault="004749B5">
            <w:pPr>
              <w:pStyle w:val="TableParagraph"/>
              <w:spacing w:before="94"/>
              <w:ind w:left="208" w:right="21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620228C4" w14:textId="77777777" w:rsidR="002B7BFE" w:rsidRDefault="004749B5">
            <w:pPr>
              <w:pStyle w:val="TableParagraph"/>
              <w:spacing w:before="4"/>
              <w:ind w:left="245" w:right="257"/>
              <w:jc w:val="center"/>
              <w:rPr>
                <w:sz w:val="18"/>
              </w:rPr>
            </w:pPr>
            <w:r>
              <w:rPr>
                <w:sz w:val="18"/>
              </w:rPr>
              <w:t>Karbonhidratla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Yapısı, Özellikleri ve Sınıf.</w:t>
            </w:r>
          </w:p>
          <w:p w14:paraId="07E2E3D0" w14:textId="77777777" w:rsidR="002B7BFE" w:rsidRDefault="004749B5">
            <w:pPr>
              <w:pStyle w:val="TableParagraph"/>
              <w:spacing w:line="199" w:lineRule="exact"/>
              <w:ind w:left="208" w:right="250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501" w:type="dxa"/>
          </w:tcPr>
          <w:p w14:paraId="264A58AA" w14:textId="77777777" w:rsidR="002B7BFE" w:rsidRDefault="004749B5">
            <w:pPr>
              <w:pStyle w:val="TableParagraph"/>
              <w:spacing w:before="91" w:line="207" w:lineRule="exact"/>
              <w:ind w:left="417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0D382AC8" w14:textId="77777777" w:rsidR="002B7BFE" w:rsidRDefault="004749B5">
            <w:pPr>
              <w:pStyle w:val="TableParagraph"/>
              <w:spacing w:line="207" w:lineRule="exact"/>
              <w:ind w:left="198" w:right="188"/>
              <w:jc w:val="center"/>
              <w:rPr>
                <w:sz w:val="18"/>
              </w:rPr>
            </w:pPr>
            <w:r>
              <w:rPr>
                <w:sz w:val="18"/>
              </w:rPr>
              <w:t>DNA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amiri</w:t>
            </w:r>
          </w:p>
          <w:p w14:paraId="3ECDF6E6" w14:textId="77777777" w:rsidR="002B7BFE" w:rsidRDefault="004749B5">
            <w:pPr>
              <w:pStyle w:val="TableParagraph"/>
              <w:spacing w:before="7"/>
              <w:ind w:left="206" w:right="181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981" w:type="dxa"/>
          </w:tcPr>
          <w:p w14:paraId="7E85B0E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258" w:type="dxa"/>
          </w:tcPr>
          <w:p w14:paraId="69E004C6" w14:textId="77777777" w:rsidR="002B7BFE" w:rsidRDefault="004749B5">
            <w:pPr>
              <w:pStyle w:val="TableParagraph"/>
              <w:ind w:left="415" w:right="440" w:hanging="1"/>
              <w:jc w:val="center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 xml:space="preserve">Biyoistatistik </w:t>
            </w:r>
            <w:r>
              <w:rPr>
                <w:sz w:val="18"/>
              </w:rPr>
              <w:t>Olasılı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(</w:t>
            </w:r>
            <w:proofErr w:type="spellStart"/>
            <w:r>
              <w:rPr>
                <w:sz w:val="18"/>
              </w:rPr>
              <w:t>Binomial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pacing w:val="-2"/>
                <w:sz w:val="18"/>
              </w:rPr>
              <w:t>Poisson</w:t>
            </w:r>
            <w:proofErr w:type="spellEnd"/>
            <w:r>
              <w:rPr>
                <w:spacing w:val="-2"/>
                <w:sz w:val="18"/>
              </w:rPr>
              <w:t>)</w:t>
            </w:r>
          </w:p>
          <w:p w14:paraId="52241A23" w14:textId="77777777" w:rsidR="002B7BFE" w:rsidRDefault="004749B5">
            <w:pPr>
              <w:pStyle w:val="TableParagraph"/>
              <w:spacing w:line="202" w:lineRule="exact"/>
              <w:ind w:left="544" w:right="563" w:hanging="9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Prof. Dr. Ufuk </w:t>
            </w:r>
            <w:r>
              <w:rPr>
                <w:spacing w:val="-2"/>
                <w:sz w:val="18"/>
              </w:rPr>
              <w:t>KARADAVUT</w:t>
            </w:r>
          </w:p>
        </w:tc>
      </w:tr>
      <w:tr w:rsidR="002B7BFE" w14:paraId="500C60BF" w14:textId="77777777">
        <w:trPr>
          <w:trHeight w:val="830"/>
        </w:trPr>
        <w:tc>
          <w:tcPr>
            <w:tcW w:w="1155" w:type="dxa"/>
          </w:tcPr>
          <w:p w14:paraId="2D47CA51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5"/>
              </w:rPr>
            </w:pPr>
          </w:p>
          <w:p w14:paraId="36295C0B" w14:textId="77777777" w:rsidR="002B7BFE" w:rsidRDefault="004749B5">
            <w:pPr>
              <w:pStyle w:val="TableParagraph"/>
              <w:spacing w:before="1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42" w:type="dxa"/>
          </w:tcPr>
          <w:p w14:paraId="6BBCEAEF" w14:textId="77777777" w:rsidR="002B7BFE" w:rsidRDefault="004749B5">
            <w:pPr>
              <w:pStyle w:val="TableParagraph"/>
              <w:spacing w:before="91"/>
              <w:ind w:left="947" w:hanging="653"/>
              <w:rPr>
                <w:b/>
                <w:sz w:val="18"/>
              </w:rPr>
            </w:pPr>
            <w:r>
              <w:rPr>
                <w:b/>
                <w:color w:val="FF0000"/>
                <w:sz w:val="18"/>
              </w:rPr>
              <w:t>Program</w:t>
            </w:r>
            <w:r>
              <w:rPr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Dışı</w:t>
            </w:r>
            <w:r>
              <w:rPr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 xml:space="preserve">Seçmeli </w:t>
            </w:r>
            <w:r>
              <w:rPr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14" w:type="dxa"/>
          </w:tcPr>
          <w:p w14:paraId="498DC3F7" w14:textId="77777777" w:rsidR="002B7BFE" w:rsidRDefault="004749B5">
            <w:pPr>
              <w:pStyle w:val="TableParagraph"/>
              <w:spacing w:line="192" w:lineRule="exact"/>
              <w:ind w:left="923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5EA3BF5C" w14:textId="77777777" w:rsidR="002B7BFE" w:rsidRDefault="004749B5">
            <w:pPr>
              <w:pStyle w:val="TableParagraph"/>
              <w:spacing w:before="4"/>
              <w:ind w:left="729" w:right="599" w:hanging="142"/>
              <w:rPr>
                <w:sz w:val="18"/>
              </w:rPr>
            </w:pPr>
            <w:r>
              <w:rPr>
                <w:sz w:val="18"/>
              </w:rPr>
              <w:t>Karbonhidratla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Yapısı, Özellikleri ve Sınıf.</w:t>
            </w:r>
          </w:p>
          <w:p w14:paraId="4AF10416" w14:textId="77777777" w:rsidR="002B7BFE" w:rsidRDefault="004749B5">
            <w:pPr>
              <w:pStyle w:val="TableParagraph"/>
              <w:spacing w:line="191" w:lineRule="exact"/>
              <w:ind w:left="484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501" w:type="dxa"/>
          </w:tcPr>
          <w:p w14:paraId="1B36ADC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</w:tcPr>
          <w:p w14:paraId="1BB4EFA7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7"/>
              </w:rPr>
            </w:pPr>
          </w:p>
          <w:p w14:paraId="075A9D08" w14:textId="77777777" w:rsidR="002B7BFE" w:rsidRDefault="004749B5">
            <w:pPr>
              <w:pStyle w:val="TableParagraph"/>
              <w:ind w:left="1257" w:right="536" w:hanging="389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</w:t>
            </w:r>
          </w:p>
        </w:tc>
        <w:tc>
          <w:tcPr>
            <w:tcW w:w="2258" w:type="dxa"/>
          </w:tcPr>
          <w:p w14:paraId="3A46FAB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0F8B5385" w14:textId="77777777">
        <w:trPr>
          <w:trHeight w:val="619"/>
        </w:trPr>
        <w:tc>
          <w:tcPr>
            <w:tcW w:w="1155" w:type="dxa"/>
          </w:tcPr>
          <w:p w14:paraId="05E85050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16"/>
              </w:rPr>
            </w:pPr>
          </w:p>
          <w:p w14:paraId="3C5DC722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42" w:type="dxa"/>
          </w:tcPr>
          <w:p w14:paraId="74AD346C" w14:textId="77777777" w:rsidR="002B7BFE" w:rsidRDefault="004749B5">
            <w:pPr>
              <w:pStyle w:val="TableParagraph"/>
              <w:ind w:left="947" w:hanging="653"/>
              <w:rPr>
                <w:b/>
                <w:sz w:val="18"/>
              </w:rPr>
            </w:pPr>
            <w:r>
              <w:rPr>
                <w:b/>
                <w:color w:val="FF0000"/>
                <w:sz w:val="18"/>
              </w:rPr>
              <w:t>Program</w:t>
            </w:r>
            <w:r>
              <w:rPr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Dışı</w:t>
            </w:r>
            <w:r>
              <w:rPr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 xml:space="preserve">Seçmeli </w:t>
            </w:r>
            <w:r>
              <w:rPr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14" w:type="dxa"/>
          </w:tcPr>
          <w:p w14:paraId="33C1019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</w:tcPr>
          <w:p w14:paraId="0E67603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</w:tcPr>
          <w:p w14:paraId="2EE2EDB5" w14:textId="77777777" w:rsidR="002B7BFE" w:rsidRDefault="004749B5">
            <w:pPr>
              <w:pStyle w:val="TableParagraph"/>
              <w:spacing w:before="91"/>
              <w:ind w:left="1257" w:right="536" w:hanging="389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</w:t>
            </w:r>
          </w:p>
        </w:tc>
        <w:tc>
          <w:tcPr>
            <w:tcW w:w="2258" w:type="dxa"/>
          </w:tcPr>
          <w:p w14:paraId="52C5F66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6F0FD753" w14:textId="77777777" w:rsidR="002B7BFE" w:rsidRDefault="002B7BFE">
      <w:pPr>
        <w:rPr>
          <w:sz w:val="18"/>
        </w:rPr>
        <w:sectPr w:rsidR="002B7BFE">
          <w:pgSz w:w="16850" w:h="11920" w:orient="landscape"/>
          <w:pgMar w:top="580" w:right="820" w:bottom="1140" w:left="1140" w:header="0" w:footer="958" w:gutter="0"/>
          <w:cols w:space="708"/>
        </w:sectPr>
      </w:pPr>
    </w:p>
    <w:p w14:paraId="4DC48C54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55"/>
        <w:gridCol w:w="2242"/>
        <w:gridCol w:w="2294"/>
        <w:gridCol w:w="3122"/>
        <w:gridCol w:w="2124"/>
        <w:gridCol w:w="3113"/>
      </w:tblGrid>
      <w:tr w:rsidR="002B7BFE" w14:paraId="725C78DE" w14:textId="77777777">
        <w:trPr>
          <w:trHeight w:val="412"/>
        </w:trPr>
        <w:tc>
          <w:tcPr>
            <w:tcW w:w="1155" w:type="dxa"/>
            <w:shd w:val="clear" w:color="auto" w:fill="48ACC5"/>
          </w:tcPr>
          <w:p w14:paraId="0848520E" w14:textId="77777777" w:rsidR="002B7BFE" w:rsidRDefault="004749B5">
            <w:pPr>
              <w:pStyle w:val="TableParagraph"/>
              <w:spacing w:before="86"/>
              <w:ind w:left="273"/>
              <w:rPr>
                <w:b/>
                <w:sz w:val="18"/>
              </w:rPr>
            </w:pPr>
            <w:r>
              <w:rPr>
                <w:b/>
                <w:sz w:val="18"/>
              </w:rPr>
              <w:t>2.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Hafta</w:t>
            </w:r>
          </w:p>
        </w:tc>
        <w:tc>
          <w:tcPr>
            <w:tcW w:w="2242" w:type="dxa"/>
            <w:shd w:val="clear" w:color="auto" w:fill="48ACC5"/>
          </w:tcPr>
          <w:p w14:paraId="598086E7" w14:textId="77777777" w:rsidR="002B7BFE" w:rsidRDefault="004749B5">
            <w:pPr>
              <w:pStyle w:val="TableParagraph"/>
              <w:spacing w:before="86"/>
              <w:ind w:left="232"/>
              <w:rPr>
                <w:b/>
                <w:sz w:val="18"/>
              </w:rPr>
            </w:pPr>
            <w:r>
              <w:rPr>
                <w:b/>
                <w:sz w:val="18"/>
              </w:rPr>
              <w:t>7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2"/>
                <w:sz w:val="18"/>
              </w:rPr>
              <w:t xml:space="preserve"> Pazartesi</w:t>
            </w:r>
          </w:p>
        </w:tc>
        <w:tc>
          <w:tcPr>
            <w:tcW w:w="2294" w:type="dxa"/>
            <w:shd w:val="clear" w:color="auto" w:fill="48ACC5"/>
          </w:tcPr>
          <w:p w14:paraId="32C41F04" w14:textId="77777777" w:rsidR="002B7BFE" w:rsidRDefault="004749B5">
            <w:pPr>
              <w:pStyle w:val="TableParagraph"/>
              <w:spacing w:before="86"/>
              <w:ind w:left="270" w:right="24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8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3122" w:type="dxa"/>
            <w:shd w:val="clear" w:color="auto" w:fill="48ACC5"/>
          </w:tcPr>
          <w:p w14:paraId="28E6A0CA" w14:textId="77777777" w:rsidR="002B7BFE" w:rsidRDefault="004749B5">
            <w:pPr>
              <w:pStyle w:val="TableParagraph"/>
              <w:spacing w:before="86"/>
              <w:ind w:left="122" w:right="9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9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asım 2022</w:t>
            </w:r>
            <w:r>
              <w:rPr>
                <w:b/>
                <w:spacing w:val="-2"/>
                <w:sz w:val="18"/>
              </w:rPr>
              <w:t xml:space="preserve"> Çarşamba</w:t>
            </w:r>
          </w:p>
        </w:tc>
        <w:tc>
          <w:tcPr>
            <w:tcW w:w="2124" w:type="dxa"/>
            <w:tcBorders>
              <w:right w:val="single" w:sz="6" w:space="0" w:color="000000"/>
            </w:tcBorders>
            <w:shd w:val="clear" w:color="auto" w:fill="48ACC5"/>
          </w:tcPr>
          <w:p w14:paraId="32B33209" w14:textId="77777777" w:rsidR="002B7BFE" w:rsidRDefault="004749B5">
            <w:pPr>
              <w:pStyle w:val="TableParagraph"/>
              <w:spacing w:line="196" w:lineRule="exact"/>
              <w:ind w:left="695" w:hanging="195"/>
              <w:rPr>
                <w:b/>
                <w:sz w:val="18"/>
              </w:rPr>
            </w:pPr>
            <w:r>
              <w:rPr>
                <w:b/>
                <w:sz w:val="18"/>
              </w:rPr>
              <w:t>10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2022 </w:t>
            </w: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3113" w:type="dxa"/>
            <w:tcBorders>
              <w:left w:val="single" w:sz="6" w:space="0" w:color="000000"/>
            </w:tcBorders>
            <w:shd w:val="clear" w:color="auto" w:fill="48ACC5"/>
          </w:tcPr>
          <w:p w14:paraId="1F935624" w14:textId="77777777" w:rsidR="002B7BFE" w:rsidRDefault="004749B5">
            <w:pPr>
              <w:pStyle w:val="TableParagraph"/>
              <w:spacing w:before="86"/>
              <w:ind w:left="743"/>
              <w:rPr>
                <w:b/>
                <w:sz w:val="18"/>
              </w:rPr>
            </w:pPr>
            <w:r>
              <w:rPr>
                <w:b/>
                <w:sz w:val="18"/>
              </w:rPr>
              <w:t>11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0FDD1852" w14:textId="77777777">
        <w:trPr>
          <w:trHeight w:val="340"/>
        </w:trPr>
        <w:tc>
          <w:tcPr>
            <w:tcW w:w="1155" w:type="dxa"/>
          </w:tcPr>
          <w:p w14:paraId="6095DC06" w14:textId="77777777" w:rsidR="002B7BFE" w:rsidRDefault="004749B5">
            <w:pPr>
              <w:pStyle w:val="TableParagraph"/>
              <w:spacing w:before="50"/>
              <w:ind w:left="124" w:right="101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at</w:t>
            </w:r>
          </w:p>
        </w:tc>
        <w:tc>
          <w:tcPr>
            <w:tcW w:w="2242" w:type="dxa"/>
          </w:tcPr>
          <w:p w14:paraId="7026CA4A" w14:textId="77777777" w:rsidR="002B7BFE" w:rsidRDefault="004749B5">
            <w:pPr>
              <w:pStyle w:val="TableParagraph"/>
              <w:spacing w:before="50"/>
              <w:ind w:left="84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294" w:type="dxa"/>
          </w:tcPr>
          <w:p w14:paraId="1B2B593E" w14:textId="77777777" w:rsidR="002B7BFE" w:rsidRDefault="004749B5">
            <w:pPr>
              <w:pStyle w:val="TableParagraph"/>
              <w:spacing w:before="50"/>
              <w:ind w:left="270" w:right="233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3122" w:type="dxa"/>
          </w:tcPr>
          <w:p w14:paraId="690B69C6" w14:textId="77777777" w:rsidR="002B7BFE" w:rsidRDefault="004749B5">
            <w:pPr>
              <w:pStyle w:val="TableParagraph"/>
              <w:spacing w:before="50"/>
              <w:ind w:left="122" w:right="96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2124" w:type="dxa"/>
            <w:tcBorders>
              <w:right w:val="single" w:sz="6" w:space="0" w:color="000000"/>
            </w:tcBorders>
          </w:tcPr>
          <w:p w14:paraId="75E5D15B" w14:textId="77777777" w:rsidR="002B7BFE" w:rsidRDefault="004749B5">
            <w:pPr>
              <w:pStyle w:val="TableParagraph"/>
              <w:spacing w:before="50"/>
              <w:ind w:left="447" w:right="417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3113" w:type="dxa"/>
            <w:tcBorders>
              <w:left w:val="single" w:sz="6" w:space="0" w:color="000000"/>
            </w:tcBorders>
          </w:tcPr>
          <w:p w14:paraId="0C9D76A4" w14:textId="77777777" w:rsidR="002B7BFE" w:rsidRDefault="004749B5">
            <w:pPr>
              <w:pStyle w:val="TableParagraph"/>
              <w:spacing w:before="50"/>
              <w:ind w:left="227" w:right="29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79554B99" w14:textId="77777777">
        <w:trPr>
          <w:trHeight w:val="1238"/>
        </w:trPr>
        <w:tc>
          <w:tcPr>
            <w:tcW w:w="1155" w:type="dxa"/>
          </w:tcPr>
          <w:p w14:paraId="2FFAB1BF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F81A974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23"/>
              </w:rPr>
            </w:pPr>
          </w:p>
          <w:p w14:paraId="6C4EA267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8:50-09:30</w:t>
            </w:r>
          </w:p>
        </w:tc>
        <w:tc>
          <w:tcPr>
            <w:tcW w:w="2242" w:type="dxa"/>
          </w:tcPr>
          <w:p w14:paraId="1FB92C6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294" w:type="dxa"/>
          </w:tcPr>
          <w:p w14:paraId="1DE91CF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22" w:type="dxa"/>
          </w:tcPr>
          <w:p w14:paraId="13084C3B" w14:textId="77777777" w:rsidR="002B7BFE" w:rsidRDefault="004749B5">
            <w:pPr>
              <w:pStyle w:val="TableParagraph"/>
              <w:ind w:left="360" w:right="331" w:hanging="16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Tanımı,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Malz Tanıtımı, 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</w:t>
            </w:r>
          </w:p>
          <w:p w14:paraId="40611E85" w14:textId="77777777" w:rsidR="002B7BFE" w:rsidRDefault="004749B5">
            <w:pPr>
              <w:pStyle w:val="TableParagraph"/>
              <w:tabs>
                <w:tab w:val="left" w:pos="1872"/>
              </w:tabs>
              <w:spacing w:before="2" w:line="230" w:lineRule="auto"/>
              <w:ind w:left="122" w:right="10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 Eyüp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</w:t>
            </w:r>
            <w:r>
              <w:rPr>
                <w:color w:val="00AD50"/>
                <w:sz w:val="18"/>
              </w:rPr>
              <w:tab/>
              <w:t>Dr. Öğr. Ü.</w:t>
            </w:r>
          </w:p>
          <w:p w14:paraId="68DC98CC" w14:textId="77777777" w:rsidR="002B7BFE" w:rsidRDefault="004749B5">
            <w:pPr>
              <w:pStyle w:val="TableParagraph"/>
              <w:spacing w:line="197" w:lineRule="exact"/>
              <w:ind w:left="122" w:right="10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124" w:type="dxa"/>
            <w:tcBorders>
              <w:right w:val="single" w:sz="6" w:space="0" w:color="000000"/>
            </w:tcBorders>
            <w:shd w:val="clear" w:color="auto" w:fill="FFEFCC"/>
          </w:tcPr>
          <w:p w14:paraId="71DECB0F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5"/>
              </w:rPr>
            </w:pPr>
          </w:p>
          <w:p w14:paraId="0B20EF72" w14:textId="77777777" w:rsidR="002B7BFE" w:rsidRDefault="004749B5">
            <w:pPr>
              <w:pStyle w:val="TableParagraph"/>
              <w:spacing w:line="244" w:lineRule="auto"/>
              <w:ind w:left="574" w:right="541" w:firstLine="291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8.50-09.30)</w:t>
            </w:r>
          </w:p>
          <w:p w14:paraId="098E9899" w14:textId="77777777" w:rsidR="002B7BFE" w:rsidRDefault="004749B5">
            <w:pPr>
              <w:pStyle w:val="TableParagraph"/>
              <w:spacing w:line="195" w:lineRule="exact"/>
              <w:ind w:left="461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3113" w:type="dxa"/>
            <w:tcBorders>
              <w:left w:val="single" w:sz="6" w:space="0" w:color="000000"/>
            </w:tcBorders>
          </w:tcPr>
          <w:p w14:paraId="3E80D131" w14:textId="77777777" w:rsidR="002B7BFE" w:rsidRDefault="004749B5">
            <w:pPr>
              <w:pStyle w:val="TableParagraph"/>
              <w:ind w:left="354" w:right="323" w:hanging="16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Tanımı,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Malz Tanıtımı, 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I</w:t>
            </w:r>
          </w:p>
          <w:p w14:paraId="6EE613B3" w14:textId="77777777" w:rsidR="002B7BFE" w:rsidRDefault="004749B5">
            <w:pPr>
              <w:pStyle w:val="TableParagraph"/>
              <w:ind w:left="198" w:right="22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 Dr. Eyüp ALTINÖZ, Dr. Öğr. Ü.</w:t>
            </w:r>
          </w:p>
          <w:p w14:paraId="0B8E9E23" w14:textId="77777777" w:rsidR="002B7BFE" w:rsidRDefault="004749B5">
            <w:pPr>
              <w:pStyle w:val="TableParagraph"/>
              <w:spacing w:line="183" w:lineRule="exact"/>
              <w:ind w:left="203" w:right="22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</w:tr>
      <w:tr w:rsidR="002B7BFE" w14:paraId="146D9B04" w14:textId="77777777">
        <w:trPr>
          <w:trHeight w:val="1243"/>
        </w:trPr>
        <w:tc>
          <w:tcPr>
            <w:tcW w:w="1155" w:type="dxa"/>
          </w:tcPr>
          <w:p w14:paraId="5842373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F4C7ADD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3"/>
              </w:rPr>
            </w:pPr>
          </w:p>
          <w:p w14:paraId="34125A3C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9:40-10:20</w:t>
            </w:r>
          </w:p>
        </w:tc>
        <w:tc>
          <w:tcPr>
            <w:tcW w:w="2242" w:type="dxa"/>
          </w:tcPr>
          <w:p w14:paraId="3F1C83A4" w14:textId="77777777" w:rsidR="002B7BFE" w:rsidRDefault="004749B5">
            <w:pPr>
              <w:pStyle w:val="TableParagraph"/>
              <w:spacing w:line="190" w:lineRule="exact"/>
              <w:ind w:left="609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43F30E3C" w14:textId="77777777" w:rsidR="002B7BFE" w:rsidRDefault="004749B5">
            <w:pPr>
              <w:pStyle w:val="TableParagraph"/>
              <w:ind w:left="136" w:firstLine="175"/>
              <w:rPr>
                <w:sz w:val="18"/>
              </w:rPr>
            </w:pPr>
            <w:r>
              <w:rPr>
                <w:sz w:val="18"/>
              </w:rPr>
              <w:t xml:space="preserve">Amino Asitler, Yapısı, </w:t>
            </w:r>
            <w:r>
              <w:rPr>
                <w:spacing w:val="-2"/>
                <w:sz w:val="18"/>
              </w:rPr>
              <w:t>Sınıflandırılması,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imyasal</w:t>
            </w:r>
          </w:p>
          <w:p w14:paraId="5E75DD9A" w14:textId="77777777" w:rsidR="002B7BFE" w:rsidRDefault="004749B5">
            <w:pPr>
              <w:pStyle w:val="TableParagraph"/>
              <w:spacing w:before="9" w:line="232" w:lineRule="auto"/>
              <w:ind w:left="525" w:hanging="250"/>
              <w:rPr>
                <w:sz w:val="18"/>
              </w:rPr>
            </w:pPr>
            <w:r>
              <w:rPr>
                <w:sz w:val="18"/>
              </w:rPr>
              <w:t>Özellikleri,</w:t>
            </w:r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eptid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Bağı Prof. Dr. Tahir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294" w:type="dxa"/>
          </w:tcPr>
          <w:p w14:paraId="6AC3338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22" w:type="dxa"/>
          </w:tcPr>
          <w:p w14:paraId="5D9DF440" w14:textId="77777777" w:rsidR="002B7BFE" w:rsidRDefault="004749B5">
            <w:pPr>
              <w:pStyle w:val="TableParagraph"/>
              <w:ind w:left="360" w:right="331" w:hanging="16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Tanımı,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Malz Tanıtımı, 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</w:t>
            </w:r>
          </w:p>
          <w:p w14:paraId="0FB02C65" w14:textId="77777777" w:rsidR="002B7BFE" w:rsidRDefault="004749B5">
            <w:pPr>
              <w:pStyle w:val="TableParagraph"/>
              <w:tabs>
                <w:tab w:val="left" w:pos="1872"/>
              </w:tabs>
              <w:spacing w:before="7" w:line="230" w:lineRule="auto"/>
              <w:ind w:left="122" w:right="10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 Eyüp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</w:t>
            </w:r>
            <w:r>
              <w:rPr>
                <w:color w:val="00AD50"/>
                <w:sz w:val="18"/>
              </w:rPr>
              <w:tab/>
              <w:t>Dr. Öğr. Ü.</w:t>
            </w:r>
          </w:p>
          <w:p w14:paraId="74A3DCCE" w14:textId="77777777" w:rsidR="002B7BFE" w:rsidRDefault="004749B5">
            <w:pPr>
              <w:pStyle w:val="TableParagraph"/>
              <w:spacing w:line="197" w:lineRule="exact"/>
              <w:ind w:left="122" w:right="10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124" w:type="dxa"/>
            <w:tcBorders>
              <w:right w:val="single" w:sz="6" w:space="0" w:color="000000"/>
            </w:tcBorders>
            <w:shd w:val="clear" w:color="auto" w:fill="FFEFCC"/>
          </w:tcPr>
          <w:p w14:paraId="4D5ABAEE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6"/>
              </w:rPr>
            </w:pPr>
          </w:p>
          <w:p w14:paraId="2CC20C1C" w14:textId="77777777" w:rsidR="002B7BFE" w:rsidRDefault="004749B5">
            <w:pPr>
              <w:pStyle w:val="TableParagraph"/>
              <w:ind w:left="576" w:right="538" w:hanging="12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09.40-10.20)</w:t>
            </w:r>
          </w:p>
          <w:p w14:paraId="2B576B3C" w14:textId="77777777" w:rsidR="002B7BFE" w:rsidRDefault="004749B5">
            <w:pPr>
              <w:pStyle w:val="TableParagraph"/>
              <w:spacing w:before="4"/>
              <w:ind w:left="447" w:right="42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3113" w:type="dxa"/>
            <w:tcBorders>
              <w:left w:val="single" w:sz="6" w:space="0" w:color="000000"/>
            </w:tcBorders>
          </w:tcPr>
          <w:p w14:paraId="53B9A733" w14:textId="77777777" w:rsidR="002B7BFE" w:rsidRDefault="004749B5">
            <w:pPr>
              <w:pStyle w:val="TableParagraph"/>
              <w:ind w:left="354" w:right="323" w:hanging="16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Tanımı,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Malz Tanıtımı, 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I</w:t>
            </w:r>
          </w:p>
          <w:p w14:paraId="14503788" w14:textId="77777777" w:rsidR="002B7BFE" w:rsidRDefault="004749B5">
            <w:pPr>
              <w:pStyle w:val="TableParagraph"/>
              <w:spacing w:before="6"/>
              <w:ind w:left="227" w:right="19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 Dr. Eyüp ALTINÖZ, Dr. Öğr. Ü.</w:t>
            </w:r>
          </w:p>
          <w:p w14:paraId="646F1460" w14:textId="77777777" w:rsidR="002B7BFE" w:rsidRDefault="004749B5">
            <w:pPr>
              <w:pStyle w:val="TableParagraph"/>
              <w:spacing w:line="183" w:lineRule="exact"/>
              <w:ind w:left="227" w:right="200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</w:tr>
      <w:tr w:rsidR="002B7BFE" w14:paraId="28AD30DF" w14:textId="77777777">
        <w:trPr>
          <w:trHeight w:val="1242"/>
        </w:trPr>
        <w:tc>
          <w:tcPr>
            <w:tcW w:w="1155" w:type="dxa"/>
          </w:tcPr>
          <w:p w14:paraId="4BE0B0C2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5E9E72F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3"/>
              </w:rPr>
            </w:pPr>
          </w:p>
          <w:p w14:paraId="7956AE58" w14:textId="77777777" w:rsidR="002B7BFE" w:rsidRDefault="004749B5">
            <w:pPr>
              <w:pStyle w:val="TableParagraph"/>
              <w:spacing w:before="1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0:30-11:10</w:t>
            </w:r>
          </w:p>
        </w:tc>
        <w:tc>
          <w:tcPr>
            <w:tcW w:w="2242" w:type="dxa"/>
          </w:tcPr>
          <w:p w14:paraId="0D6B4F9F" w14:textId="77777777" w:rsidR="002B7BFE" w:rsidRDefault="004749B5">
            <w:pPr>
              <w:pStyle w:val="TableParagraph"/>
              <w:spacing w:line="190" w:lineRule="exact"/>
              <w:ind w:left="609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T.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68DA3EBB" w14:textId="77777777" w:rsidR="002B7BFE" w:rsidRDefault="004749B5">
            <w:pPr>
              <w:pStyle w:val="TableParagraph"/>
              <w:spacing w:before="6" w:line="237" w:lineRule="auto"/>
              <w:ind w:left="136" w:firstLine="175"/>
              <w:rPr>
                <w:sz w:val="18"/>
              </w:rPr>
            </w:pPr>
            <w:r>
              <w:rPr>
                <w:sz w:val="18"/>
              </w:rPr>
              <w:t xml:space="preserve">Amino Asitler, Yapısı, </w:t>
            </w:r>
            <w:r>
              <w:rPr>
                <w:spacing w:val="-2"/>
                <w:sz w:val="18"/>
              </w:rPr>
              <w:t>Sınıflandırılması,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imyasal</w:t>
            </w:r>
          </w:p>
          <w:p w14:paraId="17A58013" w14:textId="77777777" w:rsidR="002B7BFE" w:rsidRDefault="004749B5">
            <w:pPr>
              <w:pStyle w:val="TableParagraph"/>
              <w:spacing w:line="237" w:lineRule="auto"/>
              <w:ind w:left="590" w:hanging="317"/>
              <w:rPr>
                <w:sz w:val="18"/>
              </w:rPr>
            </w:pPr>
            <w:r>
              <w:rPr>
                <w:sz w:val="18"/>
              </w:rPr>
              <w:t>Özellikleri,</w:t>
            </w:r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eptid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Bağı Prof. Dr. Tahir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294" w:type="dxa"/>
          </w:tcPr>
          <w:p w14:paraId="432F2135" w14:textId="77777777" w:rsidR="002B7BFE" w:rsidRDefault="004749B5">
            <w:pPr>
              <w:pStyle w:val="TableParagraph"/>
              <w:spacing w:before="88"/>
              <w:ind w:left="153" w:firstLine="122"/>
              <w:rPr>
                <w:sz w:val="18"/>
              </w:rPr>
            </w:pPr>
            <w:r>
              <w:rPr>
                <w:b/>
                <w:sz w:val="18"/>
              </w:rPr>
              <w:t xml:space="preserve">T. Biyoloji ve Genetik </w:t>
            </w:r>
            <w:r>
              <w:rPr>
                <w:sz w:val="18"/>
              </w:rPr>
              <w:t>Ribozom yapısı ve santral dogmaya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ilişki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zellikleri</w:t>
            </w:r>
          </w:p>
          <w:p w14:paraId="0219D2F6" w14:textId="77777777" w:rsidR="002B7BFE" w:rsidRDefault="004749B5">
            <w:pPr>
              <w:pStyle w:val="TableParagraph"/>
              <w:spacing w:before="1"/>
              <w:ind w:left="657" w:hanging="312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Muhammed </w:t>
            </w:r>
            <w:proofErr w:type="gramStart"/>
            <w:r>
              <w:rPr>
                <w:sz w:val="18"/>
              </w:rPr>
              <w:t>Kamil</w:t>
            </w:r>
            <w:proofErr w:type="gramEnd"/>
            <w:r>
              <w:rPr>
                <w:sz w:val="18"/>
              </w:rPr>
              <w:t xml:space="preserve"> Turan</w:t>
            </w:r>
          </w:p>
        </w:tc>
        <w:tc>
          <w:tcPr>
            <w:tcW w:w="3122" w:type="dxa"/>
          </w:tcPr>
          <w:p w14:paraId="33BEDFA4" w14:textId="77777777" w:rsidR="002B7BFE" w:rsidRDefault="004749B5">
            <w:pPr>
              <w:pStyle w:val="TableParagraph"/>
              <w:ind w:left="360" w:right="331" w:hanging="16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Tanımı,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Malz Tanıtımı, 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</w:t>
            </w:r>
          </w:p>
          <w:p w14:paraId="3C9659DE" w14:textId="77777777" w:rsidR="002B7BFE" w:rsidRDefault="004749B5">
            <w:pPr>
              <w:pStyle w:val="TableParagraph"/>
              <w:spacing w:line="207" w:lineRule="exact"/>
              <w:ind w:left="119" w:right="9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5"/>
                <w:sz w:val="18"/>
              </w:rPr>
              <w:t xml:space="preserve"> Dr.</w:t>
            </w:r>
          </w:p>
          <w:p w14:paraId="6F026878" w14:textId="77777777" w:rsidR="002B7BFE" w:rsidRDefault="004749B5">
            <w:pPr>
              <w:pStyle w:val="TableParagraph"/>
              <w:tabs>
                <w:tab w:val="left" w:pos="2033"/>
              </w:tabs>
              <w:spacing w:line="200" w:lineRule="exact"/>
              <w:ind w:left="283" w:right="25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Eyüp ALTINÖZ</w:t>
            </w:r>
            <w:r>
              <w:rPr>
                <w:color w:val="00AD50"/>
                <w:sz w:val="18"/>
              </w:rPr>
              <w:tab/>
              <w:t>Dr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 Mehmet KARA</w:t>
            </w:r>
          </w:p>
        </w:tc>
        <w:tc>
          <w:tcPr>
            <w:tcW w:w="2124" w:type="dxa"/>
            <w:tcBorders>
              <w:right w:val="single" w:sz="6" w:space="0" w:color="000000"/>
            </w:tcBorders>
            <w:shd w:val="clear" w:color="auto" w:fill="FFEFCC"/>
          </w:tcPr>
          <w:p w14:paraId="4A6EC718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5"/>
              </w:rPr>
            </w:pPr>
          </w:p>
          <w:p w14:paraId="16D8B52B" w14:textId="77777777" w:rsidR="002B7BFE" w:rsidRDefault="004749B5">
            <w:pPr>
              <w:pStyle w:val="TableParagraph"/>
              <w:ind w:left="576" w:right="538" w:hanging="2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I (10.30-</w:t>
            </w:r>
            <w:r>
              <w:rPr>
                <w:spacing w:val="-2"/>
                <w:sz w:val="18"/>
              </w:rPr>
              <w:t>11.10)</w:t>
            </w:r>
          </w:p>
          <w:p w14:paraId="12AAF71C" w14:textId="77777777" w:rsidR="002B7BFE" w:rsidRDefault="004749B5">
            <w:pPr>
              <w:pStyle w:val="TableParagraph"/>
              <w:spacing w:line="201" w:lineRule="exact"/>
              <w:ind w:left="447" w:right="42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3113" w:type="dxa"/>
            <w:tcBorders>
              <w:left w:val="single" w:sz="6" w:space="0" w:color="000000"/>
            </w:tcBorders>
          </w:tcPr>
          <w:p w14:paraId="43D6A166" w14:textId="77777777" w:rsidR="002B7BFE" w:rsidRDefault="004749B5">
            <w:pPr>
              <w:pStyle w:val="TableParagraph"/>
              <w:ind w:left="354" w:right="323" w:hanging="16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Tanımı,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Malz Tanıtımı, 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I</w:t>
            </w:r>
          </w:p>
          <w:p w14:paraId="1BFA90B0" w14:textId="77777777" w:rsidR="002B7BFE" w:rsidRDefault="004749B5">
            <w:pPr>
              <w:pStyle w:val="TableParagraph"/>
              <w:spacing w:before="3" w:line="244" w:lineRule="auto"/>
              <w:ind w:left="198" w:right="22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 Dr. Eyüp ALTINÖZ, Dr. Öğr. Ü.</w:t>
            </w:r>
          </w:p>
          <w:p w14:paraId="768D601D" w14:textId="77777777" w:rsidR="002B7BFE" w:rsidRDefault="004749B5">
            <w:pPr>
              <w:pStyle w:val="TableParagraph"/>
              <w:spacing w:line="177" w:lineRule="exact"/>
              <w:ind w:left="203" w:right="22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</w:tr>
      <w:tr w:rsidR="002B7BFE" w14:paraId="7B0CD451" w14:textId="77777777">
        <w:trPr>
          <w:trHeight w:val="1243"/>
        </w:trPr>
        <w:tc>
          <w:tcPr>
            <w:tcW w:w="1155" w:type="dxa"/>
          </w:tcPr>
          <w:p w14:paraId="1738AA1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3E0F37D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3"/>
              </w:rPr>
            </w:pPr>
          </w:p>
          <w:p w14:paraId="17E9EDC9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1:20-12:00</w:t>
            </w:r>
          </w:p>
        </w:tc>
        <w:tc>
          <w:tcPr>
            <w:tcW w:w="2242" w:type="dxa"/>
          </w:tcPr>
          <w:p w14:paraId="0453F6BD" w14:textId="77777777" w:rsidR="002B7BFE" w:rsidRDefault="004749B5">
            <w:pPr>
              <w:pStyle w:val="TableParagraph"/>
              <w:spacing w:line="190" w:lineRule="exact"/>
              <w:ind w:left="609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T.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242D6569" w14:textId="77777777" w:rsidR="002B7BFE" w:rsidRDefault="004749B5">
            <w:pPr>
              <w:pStyle w:val="TableParagraph"/>
              <w:ind w:left="136" w:firstLine="175"/>
              <w:rPr>
                <w:sz w:val="18"/>
              </w:rPr>
            </w:pPr>
            <w:r>
              <w:rPr>
                <w:sz w:val="18"/>
              </w:rPr>
              <w:t xml:space="preserve">Amino Asitler, Yapısı, </w:t>
            </w:r>
            <w:r>
              <w:rPr>
                <w:spacing w:val="-2"/>
                <w:sz w:val="18"/>
              </w:rPr>
              <w:t>Sınıflandırılması,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imyasal</w:t>
            </w:r>
          </w:p>
          <w:p w14:paraId="7C98422F" w14:textId="77777777" w:rsidR="002B7BFE" w:rsidRDefault="004749B5">
            <w:pPr>
              <w:pStyle w:val="TableParagraph"/>
              <w:spacing w:before="1" w:line="206" w:lineRule="exact"/>
              <w:ind w:left="590" w:hanging="317"/>
              <w:rPr>
                <w:sz w:val="18"/>
              </w:rPr>
            </w:pPr>
            <w:r>
              <w:rPr>
                <w:sz w:val="18"/>
              </w:rPr>
              <w:t>Özellikleri,</w:t>
            </w:r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eptid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Bağı Prof. Dr. Tahir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294" w:type="dxa"/>
          </w:tcPr>
          <w:p w14:paraId="78300B7E" w14:textId="77777777" w:rsidR="002B7BFE" w:rsidRDefault="004749B5">
            <w:pPr>
              <w:pStyle w:val="TableParagraph"/>
              <w:spacing w:before="83"/>
              <w:ind w:left="153" w:firstLine="122"/>
              <w:rPr>
                <w:sz w:val="18"/>
              </w:rPr>
            </w:pPr>
            <w:r>
              <w:rPr>
                <w:b/>
                <w:sz w:val="18"/>
              </w:rPr>
              <w:t xml:space="preserve">T. Biyoloji ve Genetik </w:t>
            </w:r>
            <w:r>
              <w:rPr>
                <w:sz w:val="18"/>
              </w:rPr>
              <w:t>Ribozom yapısı ve santral dogmaya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ilişki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zellikleri</w:t>
            </w:r>
          </w:p>
          <w:p w14:paraId="6635DBE1" w14:textId="77777777" w:rsidR="002B7BFE" w:rsidRDefault="004749B5">
            <w:pPr>
              <w:pStyle w:val="TableParagraph"/>
              <w:spacing w:before="4"/>
              <w:ind w:left="657" w:hanging="312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Muhammed </w:t>
            </w:r>
            <w:proofErr w:type="gramStart"/>
            <w:r>
              <w:rPr>
                <w:sz w:val="18"/>
              </w:rPr>
              <w:t>Kamil</w:t>
            </w:r>
            <w:proofErr w:type="gramEnd"/>
            <w:r>
              <w:rPr>
                <w:sz w:val="18"/>
              </w:rPr>
              <w:t xml:space="preserve"> Turan</w:t>
            </w:r>
          </w:p>
        </w:tc>
        <w:tc>
          <w:tcPr>
            <w:tcW w:w="3122" w:type="dxa"/>
          </w:tcPr>
          <w:p w14:paraId="3B41315D" w14:textId="77777777" w:rsidR="002B7BFE" w:rsidRDefault="004749B5">
            <w:pPr>
              <w:pStyle w:val="TableParagraph"/>
              <w:ind w:left="360" w:right="331" w:hanging="6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Tanımı,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Malz Tanıtımı, 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</w:t>
            </w:r>
          </w:p>
          <w:p w14:paraId="4F0F8278" w14:textId="77777777" w:rsidR="002B7BFE" w:rsidRDefault="004749B5">
            <w:pPr>
              <w:pStyle w:val="TableParagraph"/>
              <w:spacing w:before="1" w:line="207" w:lineRule="exact"/>
              <w:ind w:left="120" w:right="10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Dr.</w:t>
            </w:r>
          </w:p>
          <w:p w14:paraId="210D0C96" w14:textId="77777777" w:rsidR="002B7BFE" w:rsidRDefault="004749B5">
            <w:pPr>
              <w:pStyle w:val="TableParagraph"/>
              <w:tabs>
                <w:tab w:val="left" w:pos="2028"/>
              </w:tabs>
              <w:spacing w:line="202" w:lineRule="exact"/>
              <w:ind w:left="278" w:right="254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</w:t>
            </w:r>
            <w:r>
              <w:rPr>
                <w:color w:val="00AD50"/>
                <w:sz w:val="18"/>
              </w:rPr>
              <w:tab/>
              <w:t>Dr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 Mehmet KARA</w:t>
            </w:r>
          </w:p>
        </w:tc>
        <w:tc>
          <w:tcPr>
            <w:tcW w:w="2124" w:type="dxa"/>
            <w:tcBorders>
              <w:right w:val="single" w:sz="6" w:space="0" w:color="000000"/>
            </w:tcBorders>
          </w:tcPr>
          <w:p w14:paraId="0CA8ABE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13" w:type="dxa"/>
            <w:tcBorders>
              <w:left w:val="single" w:sz="6" w:space="0" w:color="000000"/>
            </w:tcBorders>
          </w:tcPr>
          <w:p w14:paraId="3DD7E62E" w14:textId="77777777" w:rsidR="002B7BFE" w:rsidRDefault="004749B5">
            <w:pPr>
              <w:pStyle w:val="TableParagraph"/>
              <w:ind w:left="354" w:right="323" w:hanging="11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Tanımı,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Malz Tanıtımı, 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I</w:t>
            </w:r>
          </w:p>
          <w:p w14:paraId="1EA65911" w14:textId="77777777" w:rsidR="002B7BFE" w:rsidRDefault="004749B5">
            <w:pPr>
              <w:pStyle w:val="TableParagraph"/>
              <w:spacing w:before="1"/>
              <w:ind w:left="227" w:right="19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 Dr. Eyüp ALTINÖZ, Dr. Öğr. Ü.</w:t>
            </w:r>
          </w:p>
          <w:p w14:paraId="6EB3994B" w14:textId="77777777" w:rsidR="002B7BFE" w:rsidRDefault="004749B5">
            <w:pPr>
              <w:pStyle w:val="TableParagraph"/>
              <w:spacing w:line="187" w:lineRule="exact"/>
              <w:ind w:left="227" w:right="19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</w:tr>
      <w:tr w:rsidR="002B7BFE" w14:paraId="1D3C1E1F" w14:textId="77777777">
        <w:trPr>
          <w:trHeight w:val="455"/>
        </w:trPr>
        <w:tc>
          <w:tcPr>
            <w:tcW w:w="1155" w:type="dxa"/>
          </w:tcPr>
          <w:p w14:paraId="363A3438" w14:textId="77777777" w:rsidR="002B7BFE" w:rsidRDefault="004749B5">
            <w:pPr>
              <w:pStyle w:val="TableParagraph"/>
              <w:spacing w:before="107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2242" w:type="dxa"/>
          </w:tcPr>
          <w:p w14:paraId="71F20781" w14:textId="77777777" w:rsidR="002B7BFE" w:rsidRDefault="004749B5">
            <w:pPr>
              <w:pStyle w:val="TableParagraph"/>
              <w:spacing w:before="107"/>
              <w:ind w:left="563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294" w:type="dxa"/>
          </w:tcPr>
          <w:p w14:paraId="6D16E4C9" w14:textId="77777777" w:rsidR="002B7BFE" w:rsidRDefault="004749B5">
            <w:pPr>
              <w:pStyle w:val="TableParagraph"/>
              <w:spacing w:before="107"/>
              <w:ind w:left="269" w:right="314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3122" w:type="dxa"/>
          </w:tcPr>
          <w:p w14:paraId="2253D5DA" w14:textId="77777777" w:rsidR="002B7BFE" w:rsidRDefault="004749B5">
            <w:pPr>
              <w:pStyle w:val="TableParagraph"/>
              <w:spacing w:before="107"/>
              <w:ind w:left="120" w:right="102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124" w:type="dxa"/>
            <w:tcBorders>
              <w:right w:val="single" w:sz="6" w:space="0" w:color="000000"/>
            </w:tcBorders>
          </w:tcPr>
          <w:p w14:paraId="053FD627" w14:textId="77777777" w:rsidR="002B7BFE" w:rsidRDefault="004749B5">
            <w:pPr>
              <w:pStyle w:val="TableParagraph"/>
              <w:spacing w:before="107"/>
              <w:ind w:left="442" w:right="423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1"/>
                <w:sz w:val="18"/>
              </w:rPr>
              <w:t xml:space="preserve"> </w:t>
            </w:r>
            <w:r>
              <w:rPr>
                <w:b/>
                <w:color w:val="00AD50"/>
                <w:spacing w:val="-2"/>
                <w:sz w:val="18"/>
              </w:rPr>
              <w:t>ARASI</w:t>
            </w:r>
          </w:p>
        </w:tc>
        <w:tc>
          <w:tcPr>
            <w:tcW w:w="3113" w:type="dxa"/>
            <w:tcBorders>
              <w:left w:val="single" w:sz="6" w:space="0" w:color="000000"/>
            </w:tcBorders>
          </w:tcPr>
          <w:p w14:paraId="7D07545B" w14:textId="77777777" w:rsidR="002B7BFE" w:rsidRDefault="004749B5">
            <w:pPr>
              <w:pStyle w:val="TableParagraph"/>
              <w:spacing w:before="107"/>
              <w:ind w:left="1002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</w:tr>
      <w:tr w:rsidR="002B7BFE" w14:paraId="218A8ED6" w14:textId="77777777">
        <w:trPr>
          <w:trHeight w:val="1039"/>
        </w:trPr>
        <w:tc>
          <w:tcPr>
            <w:tcW w:w="1155" w:type="dxa"/>
          </w:tcPr>
          <w:p w14:paraId="265C56DE" w14:textId="77777777" w:rsidR="002B7BFE" w:rsidRDefault="004749B5">
            <w:pPr>
              <w:pStyle w:val="TableParagraph"/>
              <w:spacing w:line="197" w:lineRule="exact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42" w:type="dxa"/>
          </w:tcPr>
          <w:p w14:paraId="3F7D40B0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6"/>
              </w:rPr>
            </w:pPr>
          </w:p>
          <w:p w14:paraId="43278910" w14:textId="77777777" w:rsidR="002B7BFE" w:rsidRDefault="004749B5">
            <w:pPr>
              <w:pStyle w:val="TableParagraph"/>
              <w:ind w:left="606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5EC1FE95" w14:textId="77777777" w:rsidR="002B7BFE" w:rsidRDefault="004749B5">
            <w:pPr>
              <w:pStyle w:val="TableParagraph"/>
              <w:spacing w:before="2" w:line="242" w:lineRule="auto"/>
              <w:ind w:left="117"/>
              <w:rPr>
                <w:sz w:val="18"/>
              </w:rPr>
            </w:pPr>
            <w:r>
              <w:rPr>
                <w:sz w:val="18"/>
              </w:rPr>
              <w:t>Laboratuva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Araç-Gereçleri 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  <w:tc>
          <w:tcPr>
            <w:tcW w:w="2294" w:type="dxa"/>
          </w:tcPr>
          <w:p w14:paraId="535076D0" w14:textId="77777777" w:rsidR="002B7BFE" w:rsidRDefault="004749B5">
            <w:pPr>
              <w:pStyle w:val="TableParagraph"/>
              <w:spacing w:before="83"/>
              <w:ind w:left="270" w:right="31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50EAFDDA" w14:textId="77777777" w:rsidR="002B7BFE" w:rsidRDefault="004749B5">
            <w:pPr>
              <w:pStyle w:val="TableParagraph"/>
              <w:spacing w:before="5" w:line="242" w:lineRule="auto"/>
              <w:ind w:left="367" w:right="376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Santal</w:t>
            </w:r>
            <w:proofErr w:type="spellEnd"/>
            <w:r>
              <w:rPr>
                <w:sz w:val="18"/>
              </w:rPr>
              <w:t xml:space="preserve"> Dogma – II 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Muhammed </w:t>
            </w:r>
            <w:proofErr w:type="gramStart"/>
            <w:r>
              <w:rPr>
                <w:sz w:val="18"/>
              </w:rPr>
              <w:t>Kamil</w:t>
            </w:r>
            <w:proofErr w:type="gramEnd"/>
            <w:r>
              <w:rPr>
                <w:sz w:val="18"/>
              </w:rPr>
              <w:t xml:space="preserve"> Turan</w:t>
            </w:r>
          </w:p>
        </w:tc>
        <w:tc>
          <w:tcPr>
            <w:tcW w:w="3122" w:type="dxa"/>
          </w:tcPr>
          <w:p w14:paraId="62196A7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124" w:type="dxa"/>
            <w:tcBorders>
              <w:right w:val="single" w:sz="6" w:space="0" w:color="000000"/>
            </w:tcBorders>
          </w:tcPr>
          <w:p w14:paraId="04152727" w14:textId="77777777" w:rsidR="002B7BFE" w:rsidRDefault="004749B5">
            <w:pPr>
              <w:pStyle w:val="TableParagraph"/>
              <w:spacing w:before="83"/>
              <w:ind w:left="69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fizik</w:t>
            </w:r>
          </w:p>
          <w:p w14:paraId="3A8BBC30" w14:textId="77777777" w:rsidR="002B7BFE" w:rsidRDefault="004749B5">
            <w:pPr>
              <w:pStyle w:val="TableParagraph"/>
              <w:spacing w:before="5"/>
              <w:ind w:left="380" w:right="390" w:firstLine="172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Biyoenerjetik</w:t>
            </w:r>
            <w:proofErr w:type="spellEnd"/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Ferhat</w:t>
            </w:r>
          </w:p>
          <w:p w14:paraId="1DBF600C" w14:textId="77777777" w:rsidR="002B7BFE" w:rsidRDefault="004749B5">
            <w:pPr>
              <w:pStyle w:val="TableParagraph"/>
              <w:spacing w:line="202" w:lineRule="exact"/>
              <w:ind w:left="526"/>
              <w:rPr>
                <w:sz w:val="18"/>
              </w:rPr>
            </w:pPr>
            <w:r>
              <w:rPr>
                <w:spacing w:val="-2"/>
                <w:sz w:val="18"/>
              </w:rPr>
              <w:t>BOZDUMAN</w:t>
            </w:r>
          </w:p>
        </w:tc>
        <w:tc>
          <w:tcPr>
            <w:tcW w:w="3113" w:type="dxa"/>
            <w:tcBorders>
              <w:left w:val="single" w:sz="6" w:space="0" w:color="000000"/>
            </w:tcBorders>
          </w:tcPr>
          <w:p w14:paraId="51D46155" w14:textId="77777777" w:rsidR="002B7BFE" w:rsidRDefault="004749B5">
            <w:pPr>
              <w:pStyle w:val="TableParagraph"/>
              <w:spacing w:line="192" w:lineRule="exact"/>
              <w:ind w:left="213" w:right="22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5BA6E3D3" w14:textId="77777777" w:rsidR="002B7BFE" w:rsidRDefault="004749B5">
            <w:pPr>
              <w:pStyle w:val="TableParagraph"/>
              <w:spacing w:before="4"/>
              <w:ind w:left="200" w:right="221"/>
              <w:jc w:val="center"/>
              <w:rPr>
                <w:sz w:val="18"/>
              </w:rPr>
            </w:pPr>
            <w:r>
              <w:rPr>
                <w:sz w:val="18"/>
              </w:rPr>
              <w:t>Olasılık,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lasi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Popülasyonlar (Normal Dağılım)</w:t>
            </w:r>
          </w:p>
          <w:p w14:paraId="2C7F0FB6" w14:textId="77777777" w:rsidR="002B7BFE" w:rsidRDefault="004749B5">
            <w:pPr>
              <w:pStyle w:val="TableParagraph"/>
              <w:tabs>
                <w:tab w:val="left" w:pos="1527"/>
              </w:tabs>
              <w:spacing w:line="206" w:lineRule="exact"/>
              <w:ind w:left="534" w:right="536"/>
              <w:jc w:val="center"/>
              <w:rPr>
                <w:sz w:val="18"/>
              </w:rPr>
            </w:pPr>
            <w:r>
              <w:rPr>
                <w:sz w:val="18"/>
              </w:rPr>
              <w:t>Prof. Dr.</w:t>
            </w:r>
            <w:r>
              <w:rPr>
                <w:sz w:val="18"/>
              </w:rPr>
              <w:tab/>
              <w:t>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Ufuk </w:t>
            </w:r>
            <w:r>
              <w:rPr>
                <w:spacing w:val="-2"/>
                <w:sz w:val="18"/>
              </w:rPr>
              <w:t>KARADAVUT</w:t>
            </w:r>
          </w:p>
        </w:tc>
      </w:tr>
      <w:tr w:rsidR="002B7BFE" w14:paraId="0E65E410" w14:textId="77777777">
        <w:trPr>
          <w:trHeight w:val="1034"/>
        </w:trPr>
        <w:tc>
          <w:tcPr>
            <w:tcW w:w="1155" w:type="dxa"/>
          </w:tcPr>
          <w:p w14:paraId="5B9679CA" w14:textId="77777777" w:rsidR="002B7BFE" w:rsidRDefault="004749B5">
            <w:pPr>
              <w:pStyle w:val="TableParagraph"/>
              <w:spacing w:line="190" w:lineRule="exact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42" w:type="dxa"/>
          </w:tcPr>
          <w:p w14:paraId="36CB1040" w14:textId="77777777" w:rsidR="002B7BFE" w:rsidRDefault="002B7BFE">
            <w:pPr>
              <w:pStyle w:val="TableParagraph"/>
              <w:rPr>
                <w:rFonts w:ascii="Arial"/>
                <w:b/>
                <w:sz w:val="16"/>
              </w:rPr>
            </w:pPr>
          </w:p>
          <w:p w14:paraId="273B473C" w14:textId="77777777" w:rsidR="002B7BFE" w:rsidRDefault="004749B5">
            <w:pPr>
              <w:pStyle w:val="TableParagraph"/>
              <w:ind w:left="606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2828966D" w14:textId="77777777" w:rsidR="002B7BFE" w:rsidRDefault="004749B5">
            <w:pPr>
              <w:pStyle w:val="TableParagraph"/>
              <w:spacing w:before="4" w:line="244" w:lineRule="auto"/>
              <w:ind w:left="117"/>
              <w:rPr>
                <w:sz w:val="18"/>
              </w:rPr>
            </w:pPr>
            <w:r>
              <w:rPr>
                <w:sz w:val="18"/>
              </w:rPr>
              <w:t>Laboratuva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Araç-Gereçleri 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  <w:tc>
          <w:tcPr>
            <w:tcW w:w="2294" w:type="dxa"/>
          </w:tcPr>
          <w:p w14:paraId="381F8DF8" w14:textId="77777777" w:rsidR="002B7BFE" w:rsidRDefault="004749B5">
            <w:pPr>
              <w:pStyle w:val="TableParagraph"/>
              <w:spacing w:before="83"/>
              <w:ind w:left="270" w:right="31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2D9629AD" w14:textId="77777777" w:rsidR="002B7BFE" w:rsidRDefault="004749B5">
            <w:pPr>
              <w:pStyle w:val="TableParagraph"/>
              <w:spacing w:before="5"/>
              <w:ind w:left="347" w:right="395" w:firstLine="38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Santal</w:t>
            </w:r>
            <w:proofErr w:type="spellEnd"/>
            <w:r>
              <w:rPr>
                <w:sz w:val="18"/>
              </w:rPr>
              <w:t xml:space="preserve"> Dogma – II 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Muhammed </w:t>
            </w:r>
            <w:proofErr w:type="gramStart"/>
            <w:r>
              <w:rPr>
                <w:sz w:val="18"/>
              </w:rPr>
              <w:t>Kamil</w:t>
            </w:r>
            <w:proofErr w:type="gramEnd"/>
            <w:r>
              <w:rPr>
                <w:sz w:val="18"/>
              </w:rPr>
              <w:t xml:space="preserve"> Turan</w:t>
            </w:r>
          </w:p>
        </w:tc>
        <w:tc>
          <w:tcPr>
            <w:tcW w:w="3122" w:type="dxa"/>
          </w:tcPr>
          <w:p w14:paraId="74C9AFB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124" w:type="dxa"/>
            <w:tcBorders>
              <w:right w:val="single" w:sz="6" w:space="0" w:color="000000"/>
            </w:tcBorders>
          </w:tcPr>
          <w:p w14:paraId="7867899F" w14:textId="77777777" w:rsidR="002B7BFE" w:rsidRDefault="004749B5">
            <w:pPr>
              <w:pStyle w:val="TableParagraph"/>
              <w:spacing w:before="83"/>
              <w:ind w:left="69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fizik</w:t>
            </w:r>
          </w:p>
          <w:p w14:paraId="3717A028" w14:textId="77777777" w:rsidR="002B7BFE" w:rsidRDefault="004749B5">
            <w:pPr>
              <w:pStyle w:val="TableParagraph"/>
              <w:spacing w:before="5"/>
              <w:ind w:left="380" w:right="390" w:firstLine="172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Biyoenerjetik</w:t>
            </w:r>
            <w:proofErr w:type="spellEnd"/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Ferhat</w:t>
            </w:r>
          </w:p>
          <w:p w14:paraId="20680110" w14:textId="77777777" w:rsidR="002B7BFE" w:rsidRDefault="004749B5">
            <w:pPr>
              <w:pStyle w:val="TableParagraph"/>
              <w:spacing w:line="203" w:lineRule="exact"/>
              <w:ind w:left="526"/>
              <w:rPr>
                <w:sz w:val="18"/>
              </w:rPr>
            </w:pPr>
            <w:r>
              <w:rPr>
                <w:spacing w:val="-2"/>
                <w:sz w:val="18"/>
              </w:rPr>
              <w:t>BOZDUMAN</w:t>
            </w:r>
          </w:p>
        </w:tc>
        <w:tc>
          <w:tcPr>
            <w:tcW w:w="3113" w:type="dxa"/>
            <w:tcBorders>
              <w:left w:val="single" w:sz="6" w:space="0" w:color="000000"/>
            </w:tcBorders>
          </w:tcPr>
          <w:p w14:paraId="50FD972E" w14:textId="77777777" w:rsidR="002B7BFE" w:rsidRDefault="004749B5">
            <w:pPr>
              <w:pStyle w:val="TableParagraph"/>
              <w:spacing w:line="190" w:lineRule="exact"/>
              <w:ind w:left="213" w:right="22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2B9DADC8" w14:textId="77777777" w:rsidR="002B7BFE" w:rsidRDefault="004749B5">
            <w:pPr>
              <w:pStyle w:val="TableParagraph"/>
              <w:ind w:left="206" w:right="221"/>
              <w:jc w:val="center"/>
              <w:rPr>
                <w:sz w:val="18"/>
              </w:rPr>
            </w:pPr>
            <w:r>
              <w:rPr>
                <w:sz w:val="18"/>
              </w:rPr>
              <w:t>Olasılık,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lasi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Popülasyonlar (Normal Dağılım)</w:t>
            </w:r>
          </w:p>
          <w:p w14:paraId="5B20A4FA" w14:textId="77777777" w:rsidR="002B7BFE" w:rsidRDefault="004749B5">
            <w:pPr>
              <w:pStyle w:val="TableParagraph"/>
              <w:tabs>
                <w:tab w:val="left" w:pos="1527"/>
              </w:tabs>
              <w:spacing w:line="208" w:lineRule="exact"/>
              <w:ind w:left="534" w:right="536"/>
              <w:jc w:val="center"/>
              <w:rPr>
                <w:sz w:val="18"/>
              </w:rPr>
            </w:pPr>
            <w:r>
              <w:rPr>
                <w:sz w:val="18"/>
              </w:rPr>
              <w:t>Prof. Dr.</w:t>
            </w:r>
            <w:r>
              <w:rPr>
                <w:sz w:val="18"/>
              </w:rPr>
              <w:tab/>
              <w:t>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Ufuk </w:t>
            </w:r>
            <w:r>
              <w:rPr>
                <w:spacing w:val="-2"/>
                <w:sz w:val="18"/>
              </w:rPr>
              <w:t>KARADAVUT</w:t>
            </w:r>
          </w:p>
        </w:tc>
      </w:tr>
      <w:tr w:rsidR="002B7BFE" w14:paraId="2EBF3BAB" w14:textId="77777777">
        <w:trPr>
          <w:trHeight w:val="618"/>
        </w:trPr>
        <w:tc>
          <w:tcPr>
            <w:tcW w:w="1155" w:type="dxa"/>
          </w:tcPr>
          <w:p w14:paraId="75EAFA19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6"/>
              </w:rPr>
            </w:pPr>
          </w:p>
          <w:p w14:paraId="52898B70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42" w:type="dxa"/>
          </w:tcPr>
          <w:p w14:paraId="01B7395C" w14:textId="77777777" w:rsidR="002B7BFE" w:rsidRDefault="004749B5">
            <w:pPr>
              <w:pStyle w:val="TableParagraph"/>
              <w:spacing w:before="2"/>
              <w:ind w:left="947" w:hanging="653"/>
              <w:rPr>
                <w:b/>
                <w:sz w:val="18"/>
              </w:rPr>
            </w:pPr>
            <w:r>
              <w:rPr>
                <w:b/>
                <w:color w:val="FF0000"/>
                <w:sz w:val="18"/>
              </w:rPr>
              <w:t>Program</w:t>
            </w:r>
            <w:r>
              <w:rPr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Dışı</w:t>
            </w:r>
            <w:r>
              <w:rPr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 xml:space="preserve">Seçmeli </w:t>
            </w:r>
            <w:r>
              <w:rPr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294" w:type="dxa"/>
          </w:tcPr>
          <w:p w14:paraId="6D20209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22" w:type="dxa"/>
          </w:tcPr>
          <w:p w14:paraId="048F141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124" w:type="dxa"/>
            <w:tcBorders>
              <w:right w:val="single" w:sz="6" w:space="0" w:color="000000"/>
            </w:tcBorders>
          </w:tcPr>
          <w:p w14:paraId="000312B9" w14:textId="77777777" w:rsidR="002B7BFE" w:rsidRDefault="004749B5">
            <w:pPr>
              <w:pStyle w:val="TableParagraph"/>
              <w:spacing w:before="91"/>
              <w:ind w:left="831" w:right="103" w:hanging="390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</w:t>
            </w:r>
          </w:p>
        </w:tc>
        <w:tc>
          <w:tcPr>
            <w:tcW w:w="3113" w:type="dxa"/>
            <w:tcBorders>
              <w:left w:val="single" w:sz="6" w:space="0" w:color="000000"/>
            </w:tcBorders>
          </w:tcPr>
          <w:p w14:paraId="10F1FE8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64A6E6CE" w14:textId="77777777">
        <w:trPr>
          <w:trHeight w:val="624"/>
        </w:trPr>
        <w:tc>
          <w:tcPr>
            <w:tcW w:w="1155" w:type="dxa"/>
          </w:tcPr>
          <w:p w14:paraId="7960EB9E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16"/>
              </w:rPr>
            </w:pPr>
          </w:p>
          <w:p w14:paraId="163C0273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42" w:type="dxa"/>
          </w:tcPr>
          <w:p w14:paraId="1736C32E" w14:textId="77777777" w:rsidR="002B7BFE" w:rsidRDefault="004749B5">
            <w:pPr>
              <w:pStyle w:val="TableParagraph"/>
              <w:spacing w:before="2" w:line="244" w:lineRule="auto"/>
              <w:ind w:left="947" w:hanging="653"/>
              <w:rPr>
                <w:b/>
                <w:sz w:val="18"/>
              </w:rPr>
            </w:pPr>
            <w:r>
              <w:rPr>
                <w:b/>
                <w:color w:val="FF0000"/>
                <w:sz w:val="18"/>
              </w:rPr>
              <w:t>Program</w:t>
            </w:r>
            <w:r>
              <w:rPr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Dışı</w:t>
            </w:r>
            <w:r>
              <w:rPr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 xml:space="preserve">Seçmeli </w:t>
            </w:r>
            <w:r>
              <w:rPr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294" w:type="dxa"/>
          </w:tcPr>
          <w:p w14:paraId="2AEA878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22" w:type="dxa"/>
          </w:tcPr>
          <w:p w14:paraId="025E8C1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124" w:type="dxa"/>
            <w:tcBorders>
              <w:right w:val="single" w:sz="6" w:space="0" w:color="000000"/>
            </w:tcBorders>
          </w:tcPr>
          <w:p w14:paraId="0030B808" w14:textId="77777777" w:rsidR="002B7BFE" w:rsidRDefault="004749B5">
            <w:pPr>
              <w:pStyle w:val="TableParagraph"/>
              <w:spacing w:before="84" w:line="247" w:lineRule="auto"/>
              <w:ind w:left="831" w:right="103" w:hanging="390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</w:t>
            </w:r>
          </w:p>
        </w:tc>
        <w:tc>
          <w:tcPr>
            <w:tcW w:w="3113" w:type="dxa"/>
            <w:tcBorders>
              <w:left w:val="single" w:sz="6" w:space="0" w:color="000000"/>
            </w:tcBorders>
          </w:tcPr>
          <w:p w14:paraId="6810B97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71F156B5" w14:textId="77777777" w:rsidR="002B7BFE" w:rsidRDefault="002B7BFE">
      <w:pPr>
        <w:rPr>
          <w:sz w:val="18"/>
        </w:rPr>
        <w:sectPr w:rsidR="002B7BFE">
          <w:pgSz w:w="16850" w:h="11920" w:orient="landscape"/>
          <w:pgMar w:top="520" w:right="820" w:bottom="1140" w:left="1140" w:header="0" w:footer="958" w:gutter="0"/>
          <w:cols w:space="708"/>
        </w:sectPr>
      </w:pPr>
    </w:p>
    <w:p w14:paraId="529850D8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55"/>
        <w:gridCol w:w="2242"/>
        <w:gridCol w:w="2438"/>
        <w:gridCol w:w="2978"/>
        <w:gridCol w:w="2414"/>
        <w:gridCol w:w="2822"/>
      </w:tblGrid>
      <w:tr w:rsidR="002B7BFE" w14:paraId="0D3747F7" w14:textId="77777777">
        <w:trPr>
          <w:trHeight w:val="335"/>
        </w:trPr>
        <w:tc>
          <w:tcPr>
            <w:tcW w:w="1155" w:type="dxa"/>
            <w:shd w:val="clear" w:color="auto" w:fill="48ACC5"/>
          </w:tcPr>
          <w:p w14:paraId="3862484F" w14:textId="77777777" w:rsidR="002B7BFE" w:rsidRDefault="004749B5">
            <w:pPr>
              <w:pStyle w:val="TableParagraph"/>
              <w:spacing w:before="52"/>
              <w:ind w:left="273"/>
              <w:rPr>
                <w:b/>
                <w:sz w:val="18"/>
              </w:rPr>
            </w:pPr>
            <w:r>
              <w:rPr>
                <w:b/>
                <w:sz w:val="18"/>
              </w:rPr>
              <w:t>3.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Hafta</w:t>
            </w:r>
          </w:p>
        </w:tc>
        <w:tc>
          <w:tcPr>
            <w:tcW w:w="2242" w:type="dxa"/>
            <w:shd w:val="clear" w:color="auto" w:fill="48ACC5"/>
          </w:tcPr>
          <w:p w14:paraId="2D7CD05F" w14:textId="77777777" w:rsidR="002B7BFE" w:rsidRDefault="004749B5">
            <w:pPr>
              <w:pStyle w:val="TableParagraph"/>
              <w:spacing w:before="52"/>
              <w:ind w:left="184"/>
              <w:rPr>
                <w:b/>
                <w:sz w:val="18"/>
              </w:rPr>
            </w:pPr>
            <w:r>
              <w:rPr>
                <w:b/>
                <w:sz w:val="18"/>
              </w:rPr>
              <w:t>14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438" w:type="dxa"/>
            <w:shd w:val="clear" w:color="auto" w:fill="48ACC5"/>
          </w:tcPr>
          <w:p w14:paraId="2852A5E7" w14:textId="77777777" w:rsidR="002B7BFE" w:rsidRDefault="004749B5">
            <w:pPr>
              <w:pStyle w:val="TableParagraph"/>
              <w:spacing w:before="52"/>
              <w:ind w:left="177" w:right="13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15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978" w:type="dxa"/>
            <w:shd w:val="clear" w:color="auto" w:fill="48ACC5"/>
          </w:tcPr>
          <w:p w14:paraId="05B35D26" w14:textId="77777777" w:rsidR="002B7BFE" w:rsidRDefault="004749B5">
            <w:pPr>
              <w:pStyle w:val="TableParagraph"/>
              <w:spacing w:before="52"/>
              <w:ind w:left="187" w:right="16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16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2022 </w:t>
            </w: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2414" w:type="dxa"/>
            <w:shd w:val="clear" w:color="auto" w:fill="48ACC5"/>
          </w:tcPr>
          <w:p w14:paraId="4D092032" w14:textId="77777777" w:rsidR="002B7BFE" w:rsidRDefault="004749B5">
            <w:pPr>
              <w:pStyle w:val="TableParagraph"/>
              <w:spacing w:before="52"/>
              <w:ind w:left="209" w:right="18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17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822" w:type="dxa"/>
            <w:shd w:val="clear" w:color="auto" w:fill="48ACC5"/>
          </w:tcPr>
          <w:p w14:paraId="7224EA23" w14:textId="77777777" w:rsidR="002B7BFE" w:rsidRDefault="004749B5">
            <w:pPr>
              <w:pStyle w:val="TableParagraph"/>
              <w:spacing w:before="52"/>
              <w:ind w:left="594"/>
              <w:rPr>
                <w:b/>
                <w:sz w:val="18"/>
              </w:rPr>
            </w:pPr>
            <w:r>
              <w:rPr>
                <w:b/>
                <w:sz w:val="18"/>
              </w:rPr>
              <w:t>18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7C641863" w14:textId="77777777">
        <w:trPr>
          <w:trHeight w:val="335"/>
        </w:trPr>
        <w:tc>
          <w:tcPr>
            <w:tcW w:w="1155" w:type="dxa"/>
            <w:tcBorders>
              <w:bottom w:val="single" w:sz="6" w:space="0" w:color="000000"/>
            </w:tcBorders>
          </w:tcPr>
          <w:p w14:paraId="1CD07CF7" w14:textId="77777777" w:rsidR="002B7BFE" w:rsidRDefault="004749B5">
            <w:pPr>
              <w:pStyle w:val="TableParagraph"/>
              <w:spacing w:before="50"/>
              <w:ind w:left="124" w:right="101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at</w:t>
            </w:r>
          </w:p>
        </w:tc>
        <w:tc>
          <w:tcPr>
            <w:tcW w:w="2242" w:type="dxa"/>
            <w:tcBorders>
              <w:bottom w:val="single" w:sz="6" w:space="0" w:color="000000"/>
            </w:tcBorders>
          </w:tcPr>
          <w:p w14:paraId="0556C5FC" w14:textId="77777777" w:rsidR="002B7BFE" w:rsidRDefault="004749B5">
            <w:pPr>
              <w:pStyle w:val="TableParagraph"/>
              <w:spacing w:before="50"/>
              <w:ind w:left="84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438" w:type="dxa"/>
            <w:tcBorders>
              <w:bottom w:val="single" w:sz="6" w:space="0" w:color="000000"/>
            </w:tcBorders>
          </w:tcPr>
          <w:p w14:paraId="6CF5F523" w14:textId="77777777" w:rsidR="002B7BFE" w:rsidRDefault="004749B5">
            <w:pPr>
              <w:pStyle w:val="TableParagraph"/>
              <w:spacing w:before="50"/>
              <w:ind w:left="177" w:right="135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978" w:type="dxa"/>
            <w:tcBorders>
              <w:bottom w:val="single" w:sz="6" w:space="0" w:color="000000"/>
            </w:tcBorders>
          </w:tcPr>
          <w:p w14:paraId="32CA4071" w14:textId="77777777" w:rsidR="002B7BFE" w:rsidRDefault="004749B5">
            <w:pPr>
              <w:pStyle w:val="TableParagraph"/>
              <w:spacing w:before="50"/>
              <w:ind w:left="187" w:right="16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2414" w:type="dxa"/>
            <w:tcBorders>
              <w:bottom w:val="single" w:sz="6" w:space="0" w:color="000000"/>
            </w:tcBorders>
          </w:tcPr>
          <w:p w14:paraId="14170B4A" w14:textId="77777777" w:rsidR="002B7BFE" w:rsidRDefault="004749B5">
            <w:pPr>
              <w:pStyle w:val="TableParagraph"/>
              <w:spacing w:before="50"/>
              <w:ind w:left="209" w:right="18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822" w:type="dxa"/>
            <w:tcBorders>
              <w:bottom w:val="single" w:sz="6" w:space="0" w:color="000000"/>
            </w:tcBorders>
          </w:tcPr>
          <w:p w14:paraId="5318E05C" w14:textId="77777777" w:rsidR="002B7BFE" w:rsidRDefault="004749B5">
            <w:pPr>
              <w:pStyle w:val="TableParagraph"/>
              <w:spacing w:before="50"/>
              <w:ind w:left="206" w:right="9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0FEC4E9E" w14:textId="77777777">
        <w:trPr>
          <w:trHeight w:val="1242"/>
        </w:trPr>
        <w:tc>
          <w:tcPr>
            <w:tcW w:w="1155" w:type="dxa"/>
            <w:tcBorders>
              <w:top w:val="single" w:sz="6" w:space="0" w:color="000000"/>
            </w:tcBorders>
          </w:tcPr>
          <w:p w14:paraId="27088E8B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E5138A6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3"/>
              </w:rPr>
            </w:pPr>
          </w:p>
          <w:p w14:paraId="5CF6FD16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8:50-09:30</w:t>
            </w:r>
          </w:p>
        </w:tc>
        <w:tc>
          <w:tcPr>
            <w:tcW w:w="2242" w:type="dxa"/>
            <w:tcBorders>
              <w:top w:val="single" w:sz="6" w:space="0" w:color="000000"/>
            </w:tcBorders>
            <w:shd w:val="clear" w:color="auto" w:fill="DFECD9"/>
          </w:tcPr>
          <w:p w14:paraId="0A582B7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387E1A5" w14:textId="77777777" w:rsidR="002B7BFE" w:rsidRDefault="004749B5">
            <w:pPr>
              <w:pStyle w:val="TableParagraph"/>
              <w:spacing w:before="163"/>
              <w:ind w:left="83" w:right="58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3EE87559" w14:textId="77777777" w:rsidR="002B7BFE" w:rsidRDefault="004749B5">
            <w:pPr>
              <w:pStyle w:val="TableParagraph"/>
              <w:spacing w:before="4"/>
              <w:ind w:left="77" w:right="61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438" w:type="dxa"/>
            <w:tcBorders>
              <w:top w:val="single" w:sz="6" w:space="0" w:color="000000"/>
            </w:tcBorders>
          </w:tcPr>
          <w:p w14:paraId="76EA9B4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8" w:type="dxa"/>
            <w:tcBorders>
              <w:top w:val="single" w:sz="6" w:space="0" w:color="000000"/>
            </w:tcBorders>
          </w:tcPr>
          <w:p w14:paraId="21545C6C" w14:textId="77777777" w:rsidR="002B7BFE" w:rsidRDefault="004749B5">
            <w:pPr>
              <w:pStyle w:val="TableParagraph"/>
              <w:spacing w:line="190" w:lineRule="exact"/>
              <w:ind w:left="183" w:right="161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nımı,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alz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Tanıtımı,</w:t>
            </w:r>
          </w:p>
          <w:p w14:paraId="3C6A5C7F" w14:textId="77777777" w:rsidR="002B7BFE" w:rsidRDefault="004749B5">
            <w:pPr>
              <w:pStyle w:val="TableParagraph"/>
              <w:spacing w:before="4"/>
              <w:ind w:left="188" w:right="159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II</w:t>
            </w:r>
          </w:p>
          <w:p w14:paraId="576B55FE" w14:textId="77777777" w:rsidR="002B7BFE" w:rsidRDefault="004749B5">
            <w:pPr>
              <w:pStyle w:val="TableParagraph"/>
              <w:ind w:left="188" w:right="16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 Dr. Eyüp ALTINÖZ, Dr. Öğr. Ü.</w:t>
            </w:r>
          </w:p>
          <w:p w14:paraId="4BCED3A7" w14:textId="77777777" w:rsidR="002B7BFE" w:rsidRDefault="004749B5">
            <w:pPr>
              <w:pStyle w:val="TableParagraph"/>
              <w:spacing w:line="199" w:lineRule="exact"/>
              <w:ind w:left="182" w:right="16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414" w:type="dxa"/>
            <w:tcBorders>
              <w:top w:val="single" w:sz="6" w:space="0" w:color="000000"/>
            </w:tcBorders>
            <w:shd w:val="clear" w:color="auto" w:fill="FFEFCC"/>
          </w:tcPr>
          <w:p w14:paraId="589A9A76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5"/>
              </w:rPr>
            </w:pPr>
          </w:p>
          <w:p w14:paraId="3E24972E" w14:textId="77777777" w:rsidR="002B7BFE" w:rsidRDefault="004749B5">
            <w:pPr>
              <w:pStyle w:val="TableParagraph"/>
              <w:ind w:left="719" w:right="692" w:firstLine="292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8.50-09.30)</w:t>
            </w:r>
          </w:p>
          <w:p w14:paraId="1CC89249" w14:textId="77777777" w:rsidR="002B7BFE" w:rsidRDefault="004749B5">
            <w:pPr>
              <w:pStyle w:val="TableParagraph"/>
              <w:spacing w:line="199" w:lineRule="exact"/>
              <w:ind w:left="608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822" w:type="dxa"/>
            <w:tcBorders>
              <w:top w:val="single" w:sz="6" w:space="0" w:color="000000"/>
            </w:tcBorders>
          </w:tcPr>
          <w:p w14:paraId="55A0B470" w14:textId="77777777" w:rsidR="002B7BFE" w:rsidRDefault="004749B5">
            <w:pPr>
              <w:pStyle w:val="TableParagraph"/>
              <w:spacing w:line="190" w:lineRule="exact"/>
              <w:ind w:left="199" w:right="185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nımı,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alz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Tanıtımı,</w:t>
            </w:r>
          </w:p>
          <w:p w14:paraId="11371631" w14:textId="77777777" w:rsidR="002B7BFE" w:rsidRDefault="004749B5">
            <w:pPr>
              <w:pStyle w:val="TableParagraph"/>
              <w:spacing w:before="4"/>
              <w:ind w:left="206" w:right="18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V</w:t>
            </w:r>
          </w:p>
          <w:p w14:paraId="095AFFB0" w14:textId="77777777" w:rsidR="002B7BFE" w:rsidRDefault="004749B5">
            <w:pPr>
              <w:pStyle w:val="TableParagraph"/>
              <w:ind w:left="151" w:right="18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 Prof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Dr.</w:t>
            </w:r>
          </w:p>
          <w:p w14:paraId="030FCB06" w14:textId="77777777" w:rsidR="002B7BFE" w:rsidRDefault="004749B5">
            <w:pPr>
              <w:pStyle w:val="TableParagraph"/>
              <w:spacing w:line="199" w:lineRule="exact"/>
              <w:ind w:left="164" w:right="18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</w:tr>
      <w:tr w:rsidR="002B7BFE" w14:paraId="695214F4" w14:textId="77777777">
        <w:trPr>
          <w:trHeight w:val="1243"/>
        </w:trPr>
        <w:tc>
          <w:tcPr>
            <w:tcW w:w="1155" w:type="dxa"/>
          </w:tcPr>
          <w:p w14:paraId="7790C80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856DA70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3"/>
              </w:rPr>
            </w:pPr>
          </w:p>
          <w:p w14:paraId="0706B429" w14:textId="77777777" w:rsidR="002B7BFE" w:rsidRDefault="004749B5">
            <w:pPr>
              <w:pStyle w:val="TableParagraph"/>
              <w:spacing w:before="1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9:40-10:20</w:t>
            </w:r>
          </w:p>
        </w:tc>
        <w:tc>
          <w:tcPr>
            <w:tcW w:w="2242" w:type="dxa"/>
          </w:tcPr>
          <w:p w14:paraId="273A489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438" w:type="dxa"/>
          </w:tcPr>
          <w:p w14:paraId="01FF651C" w14:textId="77777777" w:rsidR="002B7BFE" w:rsidRDefault="004749B5">
            <w:pPr>
              <w:pStyle w:val="TableParagraph"/>
              <w:spacing w:before="83"/>
              <w:ind w:left="472" w:right="538" w:firstLine="192"/>
              <w:rPr>
                <w:sz w:val="18"/>
              </w:rPr>
            </w:pPr>
            <w:r>
              <w:rPr>
                <w:b/>
                <w:sz w:val="18"/>
              </w:rPr>
              <w:t xml:space="preserve">T. Biyokimya </w:t>
            </w:r>
            <w:r>
              <w:rPr>
                <w:sz w:val="18"/>
              </w:rPr>
              <w:t>Proteinleri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Yapısı, </w:t>
            </w:r>
            <w:r>
              <w:rPr>
                <w:spacing w:val="-2"/>
                <w:sz w:val="18"/>
              </w:rPr>
              <w:t>Özellikleri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v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ınıf.</w:t>
            </w:r>
          </w:p>
          <w:p w14:paraId="3DD682A4" w14:textId="77777777" w:rsidR="002B7BFE" w:rsidRDefault="004749B5">
            <w:pPr>
              <w:pStyle w:val="TableParagraph"/>
              <w:spacing w:before="7"/>
              <w:ind w:left="657" w:right="706" w:hanging="72"/>
              <w:rPr>
                <w:sz w:val="18"/>
              </w:rPr>
            </w:pPr>
            <w:r>
              <w:rPr>
                <w:sz w:val="18"/>
              </w:rPr>
              <w:t xml:space="preserve">Prof. Dr. Tahir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978" w:type="dxa"/>
          </w:tcPr>
          <w:p w14:paraId="695EB282" w14:textId="77777777" w:rsidR="002B7BFE" w:rsidRDefault="004749B5">
            <w:pPr>
              <w:pStyle w:val="TableParagraph"/>
              <w:ind w:left="288" w:right="259" w:hanging="16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Tanımı,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Malz Tanıtımı, 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II</w:t>
            </w:r>
          </w:p>
          <w:p w14:paraId="70F30967" w14:textId="77777777" w:rsidR="002B7BFE" w:rsidRDefault="004749B5">
            <w:pPr>
              <w:pStyle w:val="TableParagraph"/>
              <w:spacing w:before="1"/>
              <w:ind w:left="188" w:right="16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 Dr. Eyüp ALTINÖZ, Dr. Öğr. Ü.</w:t>
            </w:r>
          </w:p>
          <w:p w14:paraId="36BCAF00" w14:textId="77777777" w:rsidR="002B7BFE" w:rsidRDefault="004749B5">
            <w:pPr>
              <w:pStyle w:val="TableParagraph"/>
              <w:spacing w:line="187" w:lineRule="exact"/>
              <w:ind w:left="182" w:right="16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414" w:type="dxa"/>
            <w:shd w:val="clear" w:color="auto" w:fill="FFEFCC"/>
          </w:tcPr>
          <w:p w14:paraId="7F927321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6"/>
              </w:rPr>
            </w:pPr>
          </w:p>
          <w:p w14:paraId="3057BAEA" w14:textId="77777777" w:rsidR="002B7BFE" w:rsidRDefault="004749B5">
            <w:pPr>
              <w:pStyle w:val="TableParagraph"/>
              <w:ind w:left="728" w:right="682" w:hanging="13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09.40-10.20)</w:t>
            </w:r>
          </w:p>
          <w:p w14:paraId="30AA7BA6" w14:textId="77777777" w:rsidR="002B7BFE" w:rsidRDefault="004749B5">
            <w:pPr>
              <w:pStyle w:val="TableParagraph"/>
              <w:spacing w:line="204" w:lineRule="exact"/>
              <w:ind w:left="209" w:right="17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822" w:type="dxa"/>
          </w:tcPr>
          <w:p w14:paraId="17566493" w14:textId="77777777" w:rsidR="002B7BFE" w:rsidRDefault="004749B5">
            <w:pPr>
              <w:pStyle w:val="TableParagraph"/>
              <w:ind w:left="205" w:right="185" w:hanging="7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Tanımı,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Malz Tanıtımı, 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V</w:t>
            </w:r>
          </w:p>
          <w:p w14:paraId="685D2A00" w14:textId="77777777" w:rsidR="002B7BFE" w:rsidRDefault="004749B5">
            <w:pPr>
              <w:pStyle w:val="TableParagraph"/>
              <w:spacing w:before="1"/>
              <w:ind w:left="151" w:right="18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 Prof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Dr.</w:t>
            </w:r>
          </w:p>
          <w:p w14:paraId="59213098" w14:textId="77777777" w:rsidR="002B7BFE" w:rsidRDefault="004749B5">
            <w:pPr>
              <w:pStyle w:val="TableParagraph"/>
              <w:spacing w:line="187" w:lineRule="exact"/>
              <w:ind w:left="164" w:right="18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</w:tr>
      <w:tr w:rsidR="002B7BFE" w14:paraId="0552463A" w14:textId="77777777">
        <w:trPr>
          <w:trHeight w:val="1238"/>
        </w:trPr>
        <w:tc>
          <w:tcPr>
            <w:tcW w:w="1155" w:type="dxa"/>
          </w:tcPr>
          <w:p w14:paraId="0CFAB766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95A86F8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23"/>
              </w:rPr>
            </w:pPr>
          </w:p>
          <w:p w14:paraId="70F8936F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0:30-11:10</w:t>
            </w:r>
          </w:p>
        </w:tc>
        <w:tc>
          <w:tcPr>
            <w:tcW w:w="2242" w:type="dxa"/>
          </w:tcPr>
          <w:p w14:paraId="0B3D0423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16"/>
              </w:rPr>
            </w:pPr>
          </w:p>
          <w:p w14:paraId="3ED45B1A" w14:textId="77777777" w:rsidR="002B7BFE" w:rsidRDefault="004749B5">
            <w:pPr>
              <w:pStyle w:val="TableParagraph"/>
              <w:ind w:left="357" w:right="286" w:hanging="111"/>
              <w:rPr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Genetik </w:t>
            </w:r>
            <w:r>
              <w:rPr>
                <w:sz w:val="18"/>
              </w:rPr>
              <w:t>Santral Dogma – III Doç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</w:p>
          <w:p w14:paraId="73B7CA9C" w14:textId="77777777" w:rsidR="002B7BFE" w:rsidRDefault="004749B5">
            <w:pPr>
              <w:pStyle w:val="TableParagraph"/>
              <w:spacing w:line="200" w:lineRule="exact"/>
              <w:ind w:left="664"/>
              <w:rPr>
                <w:sz w:val="18"/>
              </w:rPr>
            </w:pPr>
            <w:proofErr w:type="gramStart"/>
            <w:r>
              <w:rPr>
                <w:sz w:val="18"/>
              </w:rPr>
              <w:t>Kamil</w:t>
            </w:r>
            <w:proofErr w:type="gramEnd"/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438" w:type="dxa"/>
          </w:tcPr>
          <w:p w14:paraId="6CE4BE87" w14:textId="77777777" w:rsidR="002B7BFE" w:rsidRDefault="004749B5">
            <w:pPr>
              <w:pStyle w:val="TableParagraph"/>
              <w:spacing w:before="88"/>
              <w:ind w:left="472" w:right="538" w:firstLine="192"/>
              <w:rPr>
                <w:sz w:val="18"/>
              </w:rPr>
            </w:pPr>
            <w:r>
              <w:rPr>
                <w:b/>
                <w:sz w:val="18"/>
              </w:rPr>
              <w:t xml:space="preserve">T. Biyokimya </w:t>
            </w:r>
            <w:r>
              <w:rPr>
                <w:sz w:val="18"/>
              </w:rPr>
              <w:t>Proteinleri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Yapısı, </w:t>
            </w:r>
            <w:r>
              <w:rPr>
                <w:spacing w:val="-2"/>
                <w:sz w:val="18"/>
              </w:rPr>
              <w:t>Özellikleri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v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ınıf.</w:t>
            </w:r>
          </w:p>
          <w:p w14:paraId="1E6E24A0" w14:textId="77777777" w:rsidR="002B7BFE" w:rsidRDefault="004749B5">
            <w:pPr>
              <w:pStyle w:val="TableParagraph"/>
              <w:spacing w:before="1"/>
              <w:ind w:left="657" w:right="706" w:hanging="72"/>
              <w:rPr>
                <w:sz w:val="18"/>
              </w:rPr>
            </w:pPr>
            <w:r>
              <w:rPr>
                <w:sz w:val="18"/>
              </w:rPr>
              <w:t xml:space="preserve">Prof. Dr. Tahir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978" w:type="dxa"/>
          </w:tcPr>
          <w:p w14:paraId="027FD10A" w14:textId="77777777" w:rsidR="002B7BFE" w:rsidRDefault="004749B5">
            <w:pPr>
              <w:pStyle w:val="TableParagraph"/>
              <w:ind w:left="288" w:right="259" w:hanging="7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Tanımı,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Malz Tanıtımı, 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II</w:t>
            </w:r>
          </w:p>
          <w:p w14:paraId="7C8327F9" w14:textId="77777777" w:rsidR="002B7BFE" w:rsidRDefault="004749B5">
            <w:pPr>
              <w:pStyle w:val="TableParagraph"/>
              <w:ind w:left="188" w:right="16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 Dr. Eyüp ALTINÖZ, Dr. Öğr. Ü.</w:t>
            </w:r>
          </w:p>
          <w:p w14:paraId="4EA17644" w14:textId="77777777" w:rsidR="002B7BFE" w:rsidRDefault="004749B5">
            <w:pPr>
              <w:pStyle w:val="TableParagraph"/>
              <w:spacing w:line="183" w:lineRule="exact"/>
              <w:ind w:left="182" w:right="16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414" w:type="dxa"/>
            <w:shd w:val="clear" w:color="auto" w:fill="FFEFCC"/>
          </w:tcPr>
          <w:p w14:paraId="2342F462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25"/>
              </w:rPr>
            </w:pPr>
          </w:p>
          <w:p w14:paraId="5AA619BC" w14:textId="77777777" w:rsidR="002B7BFE" w:rsidRDefault="004749B5">
            <w:pPr>
              <w:pStyle w:val="TableParagraph"/>
              <w:ind w:left="726" w:right="682" w:hanging="9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0.30-11.10)</w:t>
            </w:r>
          </w:p>
          <w:p w14:paraId="31361BBD" w14:textId="77777777" w:rsidR="002B7BFE" w:rsidRDefault="004749B5">
            <w:pPr>
              <w:pStyle w:val="TableParagraph"/>
              <w:spacing w:before="6"/>
              <w:ind w:left="209" w:right="17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822" w:type="dxa"/>
          </w:tcPr>
          <w:p w14:paraId="03D2DE5B" w14:textId="77777777" w:rsidR="002B7BFE" w:rsidRDefault="004749B5">
            <w:pPr>
              <w:pStyle w:val="TableParagraph"/>
              <w:ind w:left="206" w:right="185" w:hanging="5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Tanımı,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Malz Tanıtımı, 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V</w:t>
            </w:r>
          </w:p>
          <w:p w14:paraId="4BA9017B" w14:textId="77777777" w:rsidR="002B7BFE" w:rsidRDefault="004749B5">
            <w:pPr>
              <w:pStyle w:val="TableParagraph"/>
              <w:ind w:left="151" w:right="18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 Prof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Dr.</w:t>
            </w:r>
          </w:p>
          <w:p w14:paraId="2DAA9CE8" w14:textId="77777777" w:rsidR="002B7BFE" w:rsidRDefault="004749B5">
            <w:pPr>
              <w:pStyle w:val="TableParagraph"/>
              <w:spacing w:line="183" w:lineRule="exact"/>
              <w:ind w:left="164" w:right="18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</w:tr>
      <w:tr w:rsidR="002B7BFE" w14:paraId="2C275BF1" w14:textId="77777777">
        <w:trPr>
          <w:trHeight w:val="1243"/>
        </w:trPr>
        <w:tc>
          <w:tcPr>
            <w:tcW w:w="1155" w:type="dxa"/>
          </w:tcPr>
          <w:p w14:paraId="405CDFA9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5FD1FE6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3"/>
              </w:rPr>
            </w:pPr>
          </w:p>
          <w:p w14:paraId="1ABD9BAA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1:20-12:00</w:t>
            </w:r>
          </w:p>
        </w:tc>
        <w:tc>
          <w:tcPr>
            <w:tcW w:w="2242" w:type="dxa"/>
          </w:tcPr>
          <w:p w14:paraId="77098BD1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16"/>
              </w:rPr>
            </w:pPr>
          </w:p>
          <w:p w14:paraId="4445C092" w14:textId="77777777" w:rsidR="002B7BFE" w:rsidRDefault="004749B5">
            <w:pPr>
              <w:pStyle w:val="TableParagraph"/>
              <w:ind w:left="357" w:right="286" w:hanging="111"/>
              <w:rPr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Genetik </w:t>
            </w:r>
            <w:r>
              <w:rPr>
                <w:sz w:val="18"/>
              </w:rPr>
              <w:t>Santral Dogma – III Doç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</w:p>
          <w:p w14:paraId="42F96D64" w14:textId="77777777" w:rsidR="002B7BFE" w:rsidRDefault="004749B5">
            <w:pPr>
              <w:pStyle w:val="TableParagraph"/>
              <w:spacing w:line="201" w:lineRule="exact"/>
              <w:ind w:left="664"/>
              <w:rPr>
                <w:sz w:val="18"/>
              </w:rPr>
            </w:pPr>
            <w:proofErr w:type="gramStart"/>
            <w:r>
              <w:rPr>
                <w:sz w:val="18"/>
              </w:rPr>
              <w:t>Kamil</w:t>
            </w:r>
            <w:proofErr w:type="gramEnd"/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438" w:type="dxa"/>
          </w:tcPr>
          <w:p w14:paraId="75E672B0" w14:textId="77777777" w:rsidR="002B7BFE" w:rsidRDefault="004749B5">
            <w:pPr>
              <w:pStyle w:val="TableParagraph"/>
              <w:spacing w:before="83" w:line="242" w:lineRule="auto"/>
              <w:ind w:left="472" w:right="538" w:firstLine="192"/>
              <w:rPr>
                <w:sz w:val="18"/>
              </w:rPr>
            </w:pPr>
            <w:r>
              <w:rPr>
                <w:b/>
                <w:sz w:val="18"/>
              </w:rPr>
              <w:t xml:space="preserve">T. Biyokimya </w:t>
            </w:r>
            <w:r>
              <w:rPr>
                <w:sz w:val="18"/>
              </w:rPr>
              <w:t>Proteinleri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Yapısı, </w:t>
            </w:r>
            <w:r>
              <w:rPr>
                <w:spacing w:val="-2"/>
                <w:sz w:val="18"/>
              </w:rPr>
              <w:t>Özellikleri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v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ınıf.</w:t>
            </w:r>
          </w:p>
          <w:p w14:paraId="24CAB037" w14:textId="77777777" w:rsidR="002B7BFE" w:rsidRDefault="004749B5">
            <w:pPr>
              <w:pStyle w:val="TableParagraph"/>
              <w:spacing w:before="2" w:line="244" w:lineRule="auto"/>
              <w:ind w:left="657" w:right="706" w:hanging="72"/>
              <w:rPr>
                <w:sz w:val="18"/>
              </w:rPr>
            </w:pPr>
            <w:r>
              <w:rPr>
                <w:sz w:val="18"/>
              </w:rPr>
              <w:t xml:space="preserve">Prof. Dr. Tahir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978" w:type="dxa"/>
          </w:tcPr>
          <w:p w14:paraId="0ED70593" w14:textId="77777777" w:rsidR="002B7BFE" w:rsidRDefault="004749B5">
            <w:pPr>
              <w:pStyle w:val="TableParagraph"/>
              <w:spacing w:line="242" w:lineRule="auto"/>
              <w:ind w:left="288" w:right="259" w:hanging="16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Tanımı,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Malz Tanıtımı, 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II</w:t>
            </w:r>
          </w:p>
          <w:p w14:paraId="69FD98D7" w14:textId="77777777" w:rsidR="002B7BFE" w:rsidRDefault="004749B5">
            <w:pPr>
              <w:pStyle w:val="TableParagraph"/>
              <w:ind w:left="188" w:right="16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 Dr. Eyüp ALTINÖZ, Dr. Öğr. Ü.</w:t>
            </w:r>
          </w:p>
          <w:p w14:paraId="40DD5209" w14:textId="77777777" w:rsidR="002B7BFE" w:rsidRDefault="004749B5">
            <w:pPr>
              <w:pStyle w:val="TableParagraph"/>
              <w:spacing w:line="183" w:lineRule="exact"/>
              <w:ind w:left="182" w:right="16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414" w:type="dxa"/>
          </w:tcPr>
          <w:p w14:paraId="05A10C9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822" w:type="dxa"/>
          </w:tcPr>
          <w:p w14:paraId="0E6DF214" w14:textId="77777777" w:rsidR="002B7BFE" w:rsidRDefault="004749B5">
            <w:pPr>
              <w:pStyle w:val="TableParagraph"/>
              <w:spacing w:line="242" w:lineRule="auto"/>
              <w:ind w:left="205" w:right="185" w:hanging="7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Tanımı, </w:t>
            </w:r>
            <w:proofErr w:type="spellStart"/>
            <w:r>
              <w:rPr>
                <w:color w:val="00AD50"/>
                <w:sz w:val="18"/>
              </w:rPr>
              <w:t>Lab</w:t>
            </w:r>
            <w:proofErr w:type="spellEnd"/>
            <w:r>
              <w:rPr>
                <w:color w:val="00AD50"/>
                <w:sz w:val="18"/>
              </w:rPr>
              <w:t xml:space="preserve"> Malz Tanıtımı, Çözelt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Hazırlama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H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ü GRUP IV</w:t>
            </w:r>
          </w:p>
          <w:p w14:paraId="2AEC933A" w14:textId="77777777" w:rsidR="002B7BFE" w:rsidRDefault="004749B5">
            <w:pPr>
              <w:pStyle w:val="TableParagraph"/>
              <w:ind w:left="143" w:right="110" w:hanging="1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 Dr. Tahir KAHRAMAN, Prof.</w:t>
            </w:r>
            <w:r>
              <w:rPr>
                <w:color w:val="00AD50"/>
                <w:spacing w:val="-1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</w:p>
          <w:p w14:paraId="50D8E71E" w14:textId="77777777" w:rsidR="002B7BFE" w:rsidRDefault="004749B5">
            <w:pPr>
              <w:pStyle w:val="TableParagraph"/>
              <w:spacing w:line="183" w:lineRule="exact"/>
              <w:ind w:left="206" w:right="179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4"/>
                <w:sz w:val="18"/>
              </w:rPr>
              <w:t xml:space="preserve"> KARA</w:t>
            </w:r>
          </w:p>
        </w:tc>
      </w:tr>
      <w:tr w:rsidR="002B7BFE" w14:paraId="6F573D12" w14:textId="77777777">
        <w:trPr>
          <w:trHeight w:val="460"/>
        </w:trPr>
        <w:tc>
          <w:tcPr>
            <w:tcW w:w="1155" w:type="dxa"/>
          </w:tcPr>
          <w:p w14:paraId="7CFEF18E" w14:textId="77777777" w:rsidR="002B7BFE" w:rsidRDefault="004749B5">
            <w:pPr>
              <w:pStyle w:val="TableParagraph"/>
              <w:spacing w:before="107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2242" w:type="dxa"/>
          </w:tcPr>
          <w:p w14:paraId="5B85DFF4" w14:textId="77777777" w:rsidR="002B7BFE" w:rsidRDefault="004749B5">
            <w:pPr>
              <w:pStyle w:val="TableParagraph"/>
              <w:spacing w:before="107"/>
              <w:ind w:left="563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438" w:type="dxa"/>
          </w:tcPr>
          <w:p w14:paraId="39ED67C9" w14:textId="77777777" w:rsidR="002B7BFE" w:rsidRDefault="004749B5">
            <w:pPr>
              <w:pStyle w:val="TableParagraph"/>
              <w:spacing w:before="107"/>
              <w:ind w:left="139" w:right="189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978" w:type="dxa"/>
          </w:tcPr>
          <w:p w14:paraId="63B3632F" w14:textId="77777777" w:rsidR="002B7BFE" w:rsidRDefault="004749B5">
            <w:pPr>
              <w:pStyle w:val="TableParagraph"/>
              <w:spacing w:before="107"/>
              <w:ind w:left="179" w:right="161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414" w:type="dxa"/>
          </w:tcPr>
          <w:p w14:paraId="73F0E1C1" w14:textId="77777777" w:rsidR="002B7BFE" w:rsidRDefault="004749B5">
            <w:pPr>
              <w:pStyle w:val="TableParagraph"/>
              <w:spacing w:before="107"/>
              <w:ind w:left="209" w:right="181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822" w:type="dxa"/>
          </w:tcPr>
          <w:p w14:paraId="7B11A797" w14:textId="77777777" w:rsidR="002B7BFE" w:rsidRDefault="004749B5">
            <w:pPr>
              <w:pStyle w:val="TableParagraph"/>
              <w:spacing w:before="107"/>
              <w:ind w:left="856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1"/>
                <w:sz w:val="18"/>
              </w:rPr>
              <w:t xml:space="preserve"> </w:t>
            </w:r>
            <w:r>
              <w:rPr>
                <w:b/>
                <w:color w:val="00AD50"/>
                <w:spacing w:val="-2"/>
                <w:sz w:val="18"/>
              </w:rPr>
              <w:t>ARASI</w:t>
            </w:r>
          </w:p>
        </w:tc>
      </w:tr>
      <w:tr w:rsidR="002B7BFE" w14:paraId="2E4D99DD" w14:textId="77777777">
        <w:trPr>
          <w:trHeight w:val="1037"/>
        </w:trPr>
        <w:tc>
          <w:tcPr>
            <w:tcW w:w="1155" w:type="dxa"/>
          </w:tcPr>
          <w:p w14:paraId="00CEC711" w14:textId="77777777" w:rsidR="002B7BFE" w:rsidRDefault="004749B5">
            <w:pPr>
              <w:pStyle w:val="TableParagraph"/>
              <w:spacing w:line="190" w:lineRule="exact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42" w:type="dxa"/>
          </w:tcPr>
          <w:p w14:paraId="17B77D78" w14:textId="77777777" w:rsidR="002B7BFE" w:rsidRDefault="002B7BFE">
            <w:pPr>
              <w:pStyle w:val="TableParagraph"/>
              <w:rPr>
                <w:rFonts w:ascii="Arial"/>
                <w:b/>
                <w:sz w:val="16"/>
              </w:rPr>
            </w:pPr>
          </w:p>
          <w:p w14:paraId="75551119" w14:textId="77777777" w:rsidR="002B7BFE" w:rsidRDefault="004749B5">
            <w:pPr>
              <w:pStyle w:val="TableParagraph"/>
              <w:ind w:left="417"/>
              <w:rPr>
                <w:b/>
                <w:sz w:val="18"/>
              </w:rPr>
            </w:pPr>
            <w:r>
              <w:rPr>
                <w:b/>
                <w:sz w:val="18"/>
              </w:rPr>
              <w:t>Davranış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limleri</w:t>
            </w:r>
          </w:p>
          <w:p w14:paraId="5B7DF3BD" w14:textId="77777777" w:rsidR="002B7BFE" w:rsidRDefault="004749B5">
            <w:pPr>
              <w:pStyle w:val="TableParagraph"/>
              <w:spacing w:before="4"/>
              <w:ind w:left="148" w:right="115" w:firstLine="204"/>
              <w:rPr>
                <w:sz w:val="18"/>
              </w:rPr>
            </w:pPr>
            <w:r>
              <w:rPr>
                <w:sz w:val="18"/>
              </w:rPr>
              <w:t>Yaşam Boyu Gelişim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Nefis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EMİR</w:t>
            </w:r>
          </w:p>
        </w:tc>
        <w:tc>
          <w:tcPr>
            <w:tcW w:w="2438" w:type="dxa"/>
          </w:tcPr>
          <w:p w14:paraId="09FC8171" w14:textId="77777777" w:rsidR="002B7BFE" w:rsidRDefault="004749B5">
            <w:pPr>
              <w:pStyle w:val="TableParagraph"/>
              <w:spacing w:line="190" w:lineRule="exact"/>
              <w:ind w:left="347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36FE6F1E" w14:textId="77777777" w:rsidR="002B7BFE" w:rsidRDefault="004749B5">
            <w:pPr>
              <w:pStyle w:val="TableParagraph"/>
              <w:ind w:left="177" w:right="184"/>
              <w:jc w:val="center"/>
              <w:rPr>
                <w:sz w:val="18"/>
              </w:rPr>
            </w:pPr>
            <w:r>
              <w:rPr>
                <w:sz w:val="18"/>
              </w:rPr>
              <w:t>Transkripsiyone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regülasyon </w:t>
            </w:r>
            <w:r>
              <w:rPr>
                <w:spacing w:val="-10"/>
                <w:sz w:val="18"/>
              </w:rPr>
              <w:t>1</w:t>
            </w:r>
          </w:p>
          <w:p w14:paraId="59F9AC09" w14:textId="77777777" w:rsidR="002B7BFE" w:rsidRDefault="004749B5">
            <w:pPr>
              <w:pStyle w:val="TableParagraph"/>
              <w:spacing w:line="200" w:lineRule="atLeast"/>
              <w:ind w:left="175" w:right="189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11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Kamil</w:t>
            </w:r>
            <w:proofErr w:type="gram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978" w:type="dxa"/>
          </w:tcPr>
          <w:p w14:paraId="5A49C2D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414" w:type="dxa"/>
          </w:tcPr>
          <w:p w14:paraId="5AC394D4" w14:textId="77777777" w:rsidR="002B7BFE" w:rsidRDefault="004749B5">
            <w:pPr>
              <w:pStyle w:val="TableParagraph"/>
              <w:spacing w:line="187" w:lineRule="exact"/>
              <w:ind w:left="654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T.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1C317F1B" w14:textId="77777777" w:rsidR="002B7BFE" w:rsidRDefault="004749B5">
            <w:pPr>
              <w:pStyle w:val="TableParagraph"/>
              <w:spacing w:line="207" w:lineRule="exact"/>
              <w:ind w:left="204" w:right="218"/>
              <w:jc w:val="center"/>
              <w:rPr>
                <w:sz w:val="18"/>
              </w:rPr>
            </w:pPr>
            <w:r>
              <w:rPr>
                <w:sz w:val="18"/>
              </w:rPr>
              <w:t>Enzimleri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apısı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ve</w:t>
            </w:r>
          </w:p>
          <w:p w14:paraId="31E5EC7A" w14:textId="77777777" w:rsidR="002B7BFE" w:rsidRDefault="004749B5">
            <w:pPr>
              <w:pStyle w:val="TableParagraph"/>
              <w:spacing w:before="2"/>
              <w:ind w:left="195" w:right="218"/>
              <w:jc w:val="center"/>
              <w:rPr>
                <w:sz w:val="18"/>
              </w:rPr>
            </w:pPr>
            <w:r>
              <w:rPr>
                <w:sz w:val="18"/>
              </w:rPr>
              <w:t>Sınıflandırılması,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oenzim v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Kofaktörler</w:t>
            </w:r>
          </w:p>
          <w:p w14:paraId="5CADCA9A" w14:textId="77777777" w:rsidR="002B7BFE" w:rsidRDefault="004749B5">
            <w:pPr>
              <w:pStyle w:val="TableParagraph"/>
              <w:spacing w:line="199" w:lineRule="exact"/>
              <w:ind w:left="260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822" w:type="dxa"/>
          </w:tcPr>
          <w:p w14:paraId="12425E53" w14:textId="77777777" w:rsidR="002B7BFE" w:rsidRDefault="002B7BFE">
            <w:pPr>
              <w:pStyle w:val="TableParagraph"/>
              <w:rPr>
                <w:rFonts w:ascii="Arial"/>
                <w:b/>
                <w:sz w:val="16"/>
              </w:rPr>
            </w:pPr>
          </w:p>
          <w:p w14:paraId="17294A9B" w14:textId="77777777" w:rsidR="002B7BFE" w:rsidRDefault="004749B5">
            <w:pPr>
              <w:pStyle w:val="TableParagraph"/>
              <w:ind w:left="136" w:right="185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261FD57B" w14:textId="77777777" w:rsidR="002B7BFE" w:rsidRDefault="004749B5">
            <w:pPr>
              <w:pStyle w:val="TableParagraph"/>
              <w:spacing w:before="4"/>
              <w:ind w:left="184" w:right="206" w:hanging="1"/>
              <w:jc w:val="center"/>
              <w:rPr>
                <w:sz w:val="18"/>
              </w:rPr>
            </w:pPr>
            <w:r>
              <w:rPr>
                <w:sz w:val="18"/>
              </w:rPr>
              <w:t>Transkripsiyonel regülasyon 2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GÜRBÜZ</w:t>
            </w:r>
          </w:p>
        </w:tc>
      </w:tr>
      <w:tr w:rsidR="002B7BFE" w14:paraId="545430ED" w14:textId="77777777">
        <w:trPr>
          <w:trHeight w:val="1031"/>
        </w:trPr>
        <w:tc>
          <w:tcPr>
            <w:tcW w:w="1155" w:type="dxa"/>
          </w:tcPr>
          <w:p w14:paraId="72148661" w14:textId="77777777" w:rsidR="002B7BFE" w:rsidRDefault="004749B5">
            <w:pPr>
              <w:pStyle w:val="TableParagraph"/>
              <w:spacing w:line="190" w:lineRule="exact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42" w:type="dxa"/>
          </w:tcPr>
          <w:p w14:paraId="187421F0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16"/>
              </w:rPr>
            </w:pPr>
          </w:p>
          <w:p w14:paraId="3A46C0D7" w14:textId="77777777" w:rsidR="002B7BFE" w:rsidRDefault="004749B5">
            <w:pPr>
              <w:pStyle w:val="TableParagraph"/>
              <w:spacing w:before="1"/>
              <w:ind w:left="417"/>
              <w:rPr>
                <w:b/>
                <w:sz w:val="18"/>
              </w:rPr>
            </w:pPr>
            <w:r>
              <w:rPr>
                <w:b/>
                <w:sz w:val="18"/>
              </w:rPr>
              <w:t>Davranış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limleri</w:t>
            </w:r>
          </w:p>
          <w:p w14:paraId="4760CAFA" w14:textId="77777777" w:rsidR="002B7BFE" w:rsidRDefault="004749B5">
            <w:pPr>
              <w:pStyle w:val="TableParagraph"/>
              <w:spacing w:before="1"/>
              <w:ind w:left="148" w:right="115" w:firstLine="204"/>
              <w:rPr>
                <w:sz w:val="18"/>
              </w:rPr>
            </w:pPr>
            <w:r>
              <w:rPr>
                <w:sz w:val="18"/>
              </w:rPr>
              <w:t>Yaşam Boyu Gelişim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Nefis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EMİR</w:t>
            </w:r>
          </w:p>
        </w:tc>
        <w:tc>
          <w:tcPr>
            <w:tcW w:w="2438" w:type="dxa"/>
          </w:tcPr>
          <w:p w14:paraId="6757AE9C" w14:textId="77777777" w:rsidR="002B7BFE" w:rsidRDefault="004749B5">
            <w:pPr>
              <w:pStyle w:val="TableParagraph"/>
              <w:spacing w:line="190" w:lineRule="exact"/>
              <w:ind w:left="347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29D2960D" w14:textId="77777777" w:rsidR="002B7BFE" w:rsidRDefault="004749B5">
            <w:pPr>
              <w:pStyle w:val="TableParagraph"/>
              <w:spacing w:before="2"/>
              <w:ind w:left="172" w:right="189"/>
              <w:jc w:val="center"/>
              <w:rPr>
                <w:sz w:val="18"/>
              </w:rPr>
            </w:pPr>
            <w:r>
              <w:rPr>
                <w:sz w:val="18"/>
              </w:rPr>
              <w:t>Transkripsiyone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regülasyon </w:t>
            </w:r>
            <w:r>
              <w:rPr>
                <w:spacing w:val="-10"/>
                <w:sz w:val="18"/>
              </w:rPr>
              <w:t>1</w:t>
            </w:r>
          </w:p>
          <w:p w14:paraId="0ED34279" w14:textId="77777777" w:rsidR="002B7BFE" w:rsidRDefault="004749B5">
            <w:pPr>
              <w:pStyle w:val="TableParagraph"/>
              <w:spacing w:line="203" w:lineRule="exact"/>
              <w:ind w:left="141" w:right="189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1"/>
                <w:sz w:val="18"/>
              </w:rPr>
              <w:t xml:space="preserve"> </w:t>
            </w:r>
            <w:proofErr w:type="gramStart"/>
            <w:r>
              <w:rPr>
                <w:spacing w:val="-4"/>
                <w:sz w:val="18"/>
              </w:rPr>
              <w:t>Kamil</w:t>
            </w:r>
            <w:proofErr w:type="gramEnd"/>
          </w:p>
          <w:p w14:paraId="59A9D5F3" w14:textId="77777777" w:rsidR="002B7BFE" w:rsidRDefault="004749B5">
            <w:pPr>
              <w:pStyle w:val="TableParagraph"/>
              <w:spacing w:line="203" w:lineRule="exact"/>
              <w:ind w:left="142" w:right="189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978" w:type="dxa"/>
          </w:tcPr>
          <w:p w14:paraId="6381BBB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414" w:type="dxa"/>
          </w:tcPr>
          <w:p w14:paraId="030C5A85" w14:textId="77777777" w:rsidR="002B7BFE" w:rsidRDefault="004749B5">
            <w:pPr>
              <w:pStyle w:val="TableParagraph"/>
              <w:spacing w:line="187" w:lineRule="exact"/>
              <w:ind w:left="656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T.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0BF9426A" w14:textId="77777777" w:rsidR="002B7BFE" w:rsidRDefault="004749B5">
            <w:pPr>
              <w:pStyle w:val="TableParagraph"/>
              <w:spacing w:line="207" w:lineRule="exact"/>
              <w:ind w:left="204" w:right="218"/>
              <w:jc w:val="center"/>
              <w:rPr>
                <w:sz w:val="18"/>
              </w:rPr>
            </w:pPr>
            <w:r>
              <w:rPr>
                <w:sz w:val="18"/>
              </w:rPr>
              <w:t>Enzimleri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apısı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ve</w:t>
            </w:r>
          </w:p>
          <w:p w14:paraId="7475826C" w14:textId="77777777" w:rsidR="002B7BFE" w:rsidRDefault="004749B5">
            <w:pPr>
              <w:pStyle w:val="TableParagraph"/>
              <w:spacing w:before="2"/>
              <w:ind w:left="195" w:right="218"/>
              <w:jc w:val="center"/>
              <w:rPr>
                <w:sz w:val="18"/>
              </w:rPr>
            </w:pPr>
            <w:r>
              <w:rPr>
                <w:sz w:val="18"/>
              </w:rPr>
              <w:t>Sınıflandırılması,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oenzim v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Kofaktörler</w:t>
            </w:r>
          </w:p>
          <w:p w14:paraId="5B19569E" w14:textId="77777777" w:rsidR="002B7BFE" w:rsidRDefault="004749B5">
            <w:pPr>
              <w:pStyle w:val="TableParagraph"/>
              <w:spacing w:line="199" w:lineRule="exact"/>
              <w:ind w:left="260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822" w:type="dxa"/>
          </w:tcPr>
          <w:p w14:paraId="761CE3F5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16"/>
              </w:rPr>
            </w:pPr>
          </w:p>
          <w:p w14:paraId="4D6211CF" w14:textId="77777777" w:rsidR="002B7BFE" w:rsidRDefault="004749B5">
            <w:pPr>
              <w:pStyle w:val="TableParagraph"/>
              <w:spacing w:before="1"/>
              <w:ind w:left="136" w:right="185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465209F1" w14:textId="77777777" w:rsidR="002B7BFE" w:rsidRDefault="004749B5">
            <w:pPr>
              <w:pStyle w:val="TableParagraph"/>
              <w:spacing w:before="1"/>
              <w:ind w:left="194" w:right="211" w:firstLine="3"/>
              <w:jc w:val="center"/>
              <w:rPr>
                <w:sz w:val="18"/>
              </w:rPr>
            </w:pPr>
            <w:r>
              <w:rPr>
                <w:sz w:val="18"/>
              </w:rPr>
              <w:t>Transkripsiyonel regülasyon 2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pacing w:val="-14"/>
                <w:sz w:val="18"/>
              </w:rPr>
              <w:t xml:space="preserve"> </w:t>
            </w:r>
            <w:r>
              <w:rPr>
                <w:sz w:val="18"/>
              </w:rPr>
              <w:t>GÜRBÜZ</w:t>
            </w:r>
          </w:p>
        </w:tc>
      </w:tr>
      <w:tr w:rsidR="002B7BFE" w14:paraId="1537C840" w14:textId="77777777">
        <w:trPr>
          <w:trHeight w:val="623"/>
        </w:trPr>
        <w:tc>
          <w:tcPr>
            <w:tcW w:w="1155" w:type="dxa"/>
          </w:tcPr>
          <w:p w14:paraId="3CE5CDCA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16"/>
              </w:rPr>
            </w:pPr>
          </w:p>
          <w:p w14:paraId="5714821E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42" w:type="dxa"/>
          </w:tcPr>
          <w:p w14:paraId="48D09A88" w14:textId="77777777" w:rsidR="002B7BFE" w:rsidRDefault="004749B5">
            <w:pPr>
              <w:pStyle w:val="TableParagraph"/>
              <w:spacing w:before="2"/>
              <w:ind w:left="947" w:hanging="653"/>
              <w:rPr>
                <w:b/>
                <w:sz w:val="18"/>
              </w:rPr>
            </w:pPr>
            <w:r>
              <w:rPr>
                <w:b/>
                <w:color w:val="FF0000"/>
                <w:sz w:val="18"/>
              </w:rPr>
              <w:t>Program</w:t>
            </w:r>
            <w:r>
              <w:rPr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Dışı</w:t>
            </w:r>
            <w:r>
              <w:rPr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 xml:space="preserve">Seçmeli </w:t>
            </w:r>
            <w:r>
              <w:rPr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438" w:type="dxa"/>
          </w:tcPr>
          <w:p w14:paraId="05C520E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8" w:type="dxa"/>
          </w:tcPr>
          <w:p w14:paraId="768B50E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414" w:type="dxa"/>
          </w:tcPr>
          <w:p w14:paraId="59AB5661" w14:textId="77777777" w:rsidR="002B7BFE" w:rsidRDefault="004749B5">
            <w:pPr>
              <w:pStyle w:val="TableParagraph"/>
              <w:spacing w:before="88"/>
              <w:ind w:left="978" w:right="249" w:hanging="390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</w:t>
            </w:r>
          </w:p>
        </w:tc>
        <w:tc>
          <w:tcPr>
            <w:tcW w:w="2822" w:type="dxa"/>
          </w:tcPr>
          <w:p w14:paraId="1D1DA46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75140EA3" w14:textId="77777777">
        <w:trPr>
          <w:trHeight w:val="619"/>
        </w:trPr>
        <w:tc>
          <w:tcPr>
            <w:tcW w:w="1155" w:type="dxa"/>
          </w:tcPr>
          <w:p w14:paraId="1809FCC5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6"/>
              </w:rPr>
            </w:pPr>
          </w:p>
          <w:p w14:paraId="5232C9E9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42" w:type="dxa"/>
          </w:tcPr>
          <w:p w14:paraId="0178E044" w14:textId="77777777" w:rsidR="002B7BFE" w:rsidRDefault="004749B5">
            <w:pPr>
              <w:pStyle w:val="TableParagraph"/>
              <w:spacing w:line="242" w:lineRule="auto"/>
              <w:ind w:left="947" w:hanging="653"/>
              <w:rPr>
                <w:b/>
                <w:sz w:val="18"/>
              </w:rPr>
            </w:pPr>
            <w:r>
              <w:rPr>
                <w:b/>
                <w:color w:val="FF0000"/>
                <w:sz w:val="18"/>
              </w:rPr>
              <w:t>Program</w:t>
            </w:r>
            <w:r>
              <w:rPr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Dışı</w:t>
            </w:r>
            <w:r>
              <w:rPr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 xml:space="preserve">Seçmeli </w:t>
            </w:r>
            <w:r>
              <w:rPr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438" w:type="dxa"/>
          </w:tcPr>
          <w:p w14:paraId="1540446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8" w:type="dxa"/>
          </w:tcPr>
          <w:p w14:paraId="5D8D09F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414" w:type="dxa"/>
          </w:tcPr>
          <w:p w14:paraId="06C5542B" w14:textId="77777777" w:rsidR="002B7BFE" w:rsidRDefault="004749B5">
            <w:pPr>
              <w:pStyle w:val="TableParagraph"/>
              <w:spacing w:before="88"/>
              <w:ind w:left="978" w:right="249" w:hanging="390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</w:t>
            </w:r>
          </w:p>
        </w:tc>
        <w:tc>
          <w:tcPr>
            <w:tcW w:w="2822" w:type="dxa"/>
          </w:tcPr>
          <w:p w14:paraId="5B3AAD3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1D82867E" w14:textId="77777777" w:rsidR="002B7BFE" w:rsidRDefault="002B7BFE">
      <w:pPr>
        <w:rPr>
          <w:sz w:val="18"/>
        </w:rPr>
        <w:sectPr w:rsidR="002B7BFE">
          <w:pgSz w:w="16850" w:h="11920" w:orient="landscape"/>
          <w:pgMar w:top="520" w:right="820" w:bottom="1140" w:left="1140" w:header="0" w:footer="958" w:gutter="0"/>
          <w:cols w:space="708"/>
        </w:sectPr>
      </w:pPr>
    </w:p>
    <w:p w14:paraId="336E4C3E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55"/>
        <w:gridCol w:w="2242"/>
        <w:gridCol w:w="2914"/>
        <w:gridCol w:w="2501"/>
        <w:gridCol w:w="2981"/>
        <w:gridCol w:w="2258"/>
      </w:tblGrid>
      <w:tr w:rsidR="002B7BFE" w14:paraId="165BEA52" w14:textId="77777777">
        <w:trPr>
          <w:trHeight w:val="340"/>
        </w:trPr>
        <w:tc>
          <w:tcPr>
            <w:tcW w:w="1155" w:type="dxa"/>
            <w:shd w:val="clear" w:color="auto" w:fill="48ACC5"/>
          </w:tcPr>
          <w:p w14:paraId="296FB068" w14:textId="77777777" w:rsidR="002B7BFE" w:rsidRDefault="004749B5">
            <w:pPr>
              <w:pStyle w:val="TableParagraph"/>
              <w:spacing w:before="64"/>
              <w:ind w:left="273"/>
              <w:rPr>
                <w:b/>
                <w:sz w:val="18"/>
              </w:rPr>
            </w:pPr>
            <w:r>
              <w:rPr>
                <w:b/>
                <w:sz w:val="18"/>
              </w:rPr>
              <w:t>4.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Hafta</w:t>
            </w:r>
          </w:p>
        </w:tc>
        <w:tc>
          <w:tcPr>
            <w:tcW w:w="2242" w:type="dxa"/>
            <w:shd w:val="clear" w:color="auto" w:fill="48ACC5"/>
          </w:tcPr>
          <w:p w14:paraId="3CCF3D01" w14:textId="77777777" w:rsidR="002B7BFE" w:rsidRDefault="004749B5">
            <w:pPr>
              <w:pStyle w:val="TableParagraph"/>
              <w:spacing w:before="64"/>
              <w:ind w:left="184"/>
              <w:rPr>
                <w:b/>
                <w:sz w:val="18"/>
              </w:rPr>
            </w:pPr>
            <w:r>
              <w:rPr>
                <w:b/>
                <w:sz w:val="18"/>
              </w:rPr>
              <w:t>21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14" w:type="dxa"/>
            <w:shd w:val="clear" w:color="auto" w:fill="48ACC5"/>
          </w:tcPr>
          <w:p w14:paraId="7564242E" w14:textId="77777777" w:rsidR="002B7BFE" w:rsidRDefault="004749B5">
            <w:pPr>
              <w:pStyle w:val="TableParagraph"/>
              <w:spacing w:before="64"/>
              <w:ind w:left="208" w:right="18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22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501" w:type="dxa"/>
            <w:shd w:val="clear" w:color="auto" w:fill="48ACC5"/>
          </w:tcPr>
          <w:p w14:paraId="1DCCEA3B" w14:textId="77777777" w:rsidR="002B7BFE" w:rsidRDefault="004749B5">
            <w:pPr>
              <w:pStyle w:val="TableParagraph"/>
              <w:spacing w:before="64"/>
              <w:ind w:left="206" w:right="18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23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2022 </w:t>
            </w: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2981" w:type="dxa"/>
            <w:shd w:val="clear" w:color="auto" w:fill="48ACC5"/>
          </w:tcPr>
          <w:p w14:paraId="5942941A" w14:textId="77777777" w:rsidR="002B7BFE" w:rsidRDefault="004749B5">
            <w:pPr>
              <w:pStyle w:val="TableParagraph"/>
              <w:spacing w:before="64"/>
              <w:ind w:left="208" w:right="187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24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258" w:type="dxa"/>
            <w:shd w:val="clear" w:color="auto" w:fill="48ACC5"/>
          </w:tcPr>
          <w:p w14:paraId="6A388BE6" w14:textId="77777777" w:rsidR="002B7BFE" w:rsidRDefault="004749B5">
            <w:pPr>
              <w:pStyle w:val="TableParagraph"/>
              <w:spacing w:before="64"/>
              <w:ind w:left="311"/>
              <w:rPr>
                <w:b/>
                <w:sz w:val="18"/>
              </w:rPr>
            </w:pPr>
            <w:r>
              <w:rPr>
                <w:b/>
                <w:sz w:val="18"/>
              </w:rPr>
              <w:t>25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45C071D9" w14:textId="77777777">
        <w:trPr>
          <w:trHeight w:val="340"/>
        </w:trPr>
        <w:tc>
          <w:tcPr>
            <w:tcW w:w="1155" w:type="dxa"/>
          </w:tcPr>
          <w:p w14:paraId="5F39179D" w14:textId="77777777" w:rsidR="002B7BFE" w:rsidRDefault="004749B5">
            <w:pPr>
              <w:pStyle w:val="TableParagraph"/>
              <w:spacing w:before="62"/>
              <w:ind w:left="124" w:right="101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at</w:t>
            </w:r>
          </w:p>
        </w:tc>
        <w:tc>
          <w:tcPr>
            <w:tcW w:w="2242" w:type="dxa"/>
          </w:tcPr>
          <w:p w14:paraId="2C4BDB58" w14:textId="77777777" w:rsidR="002B7BFE" w:rsidRDefault="004749B5">
            <w:pPr>
              <w:pStyle w:val="TableParagraph"/>
              <w:spacing w:before="62"/>
              <w:ind w:left="84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14" w:type="dxa"/>
          </w:tcPr>
          <w:p w14:paraId="752A9BBA" w14:textId="77777777" w:rsidR="002B7BFE" w:rsidRDefault="004749B5">
            <w:pPr>
              <w:pStyle w:val="TableParagraph"/>
              <w:spacing w:before="62"/>
              <w:ind w:left="208" w:right="172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501" w:type="dxa"/>
          </w:tcPr>
          <w:p w14:paraId="7EA529D3" w14:textId="77777777" w:rsidR="002B7BFE" w:rsidRDefault="004749B5">
            <w:pPr>
              <w:pStyle w:val="TableParagraph"/>
              <w:spacing w:before="62"/>
              <w:ind w:left="206" w:right="184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2981" w:type="dxa"/>
          </w:tcPr>
          <w:p w14:paraId="21427C37" w14:textId="77777777" w:rsidR="002B7BFE" w:rsidRDefault="004749B5">
            <w:pPr>
              <w:pStyle w:val="TableParagraph"/>
              <w:spacing w:before="62"/>
              <w:ind w:left="208" w:right="188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258" w:type="dxa"/>
          </w:tcPr>
          <w:p w14:paraId="0EA40780" w14:textId="77777777" w:rsidR="002B7BFE" w:rsidRDefault="004749B5">
            <w:pPr>
              <w:pStyle w:val="TableParagraph"/>
              <w:spacing w:before="62"/>
              <w:ind w:left="244" w:right="47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7F7721FF" w14:textId="77777777">
        <w:trPr>
          <w:trHeight w:val="618"/>
        </w:trPr>
        <w:tc>
          <w:tcPr>
            <w:tcW w:w="1155" w:type="dxa"/>
          </w:tcPr>
          <w:p w14:paraId="02DC5C17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7"/>
              </w:rPr>
            </w:pPr>
          </w:p>
          <w:p w14:paraId="5AC5920E" w14:textId="77777777" w:rsidR="002B7BFE" w:rsidRDefault="004749B5">
            <w:pPr>
              <w:pStyle w:val="TableParagraph"/>
              <w:spacing w:before="1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8:50-09:30</w:t>
            </w:r>
          </w:p>
        </w:tc>
        <w:tc>
          <w:tcPr>
            <w:tcW w:w="2242" w:type="dxa"/>
          </w:tcPr>
          <w:p w14:paraId="688109A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14" w:type="dxa"/>
          </w:tcPr>
          <w:p w14:paraId="395CA2C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</w:tcPr>
          <w:p w14:paraId="31DDE5A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  <w:shd w:val="clear" w:color="auto" w:fill="FFEFCC"/>
          </w:tcPr>
          <w:p w14:paraId="28C09322" w14:textId="77777777" w:rsidR="002B7BFE" w:rsidRDefault="004749B5">
            <w:pPr>
              <w:pStyle w:val="TableParagraph"/>
              <w:ind w:left="1003" w:right="975" w:firstLine="288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8.50-09.30)</w:t>
            </w:r>
          </w:p>
          <w:p w14:paraId="7ED95A29" w14:textId="77777777" w:rsidR="002B7BFE" w:rsidRDefault="004749B5">
            <w:pPr>
              <w:pStyle w:val="TableParagraph"/>
              <w:spacing w:line="185" w:lineRule="exact"/>
              <w:ind w:left="888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258" w:type="dxa"/>
          </w:tcPr>
          <w:p w14:paraId="7364DCC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15FAD9A3" w14:textId="77777777">
        <w:trPr>
          <w:trHeight w:val="1036"/>
        </w:trPr>
        <w:tc>
          <w:tcPr>
            <w:tcW w:w="1155" w:type="dxa"/>
          </w:tcPr>
          <w:p w14:paraId="1860342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DBD1056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15"/>
              </w:rPr>
            </w:pPr>
          </w:p>
          <w:p w14:paraId="1928831E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9:40-10:20</w:t>
            </w:r>
          </w:p>
        </w:tc>
        <w:tc>
          <w:tcPr>
            <w:tcW w:w="2242" w:type="dxa"/>
          </w:tcPr>
          <w:p w14:paraId="423AE18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14" w:type="dxa"/>
          </w:tcPr>
          <w:p w14:paraId="67E9CFE7" w14:textId="77777777" w:rsidR="002B7BFE" w:rsidRDefault="004749B5">
            <w:pPr>
              <w:pStyle w:val="TableParagraph"/>
              <w:spacing w:line="200" w:lineRule="exact"/>
              <w:ind w:left="208" w:right="25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0FD9BA0C" w14:textId="77777777" w:rsidR="002B7BFE" w:rsidRDefault="004749B5">
            <w:pPr>
              <w:pStyle w:val="TableParagraph"/>
              <w:spacing w:before="6"/>
              <w:ind w:left="148" w:right="215" w:firstLine="6"/>
              <w:jc w:val="center"/>
              <w:rPr>
                <w:sz w:val="18"/>
              </w:rPr>
            </w:pPr>
            <w:r>
              <w:rPr>
                <w:sz w:val="18"/>
              </w:rPr>
              <w:t>Hücre Çekirdeği, nükleer zarf, çekirde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RNA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ransportu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romatin yapısı, nükleer cisimcikler</w:t>
            </w:r>
          </w:p>
          <w:p w14:paraId="2EC30BC4" w14:textId="77777777" w:rsidR="002B7BFE" w:rsidRDefault="004749B5">
            <w:pPr>
              <w:pStyle w:val="TableParagraph"/>
              <w:spacing w:line="189" w:lineRule="exact"/>
              <w:ind w:left="196" w:right="257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4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pacing w:val="-1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501" w:type="dxa"/>
          </w:tcPr>
          <w:p w14:paraId="0BA73AE5" w14:textId="77777777" w:rsidR="002B7BFE" w:rsidRDefault="004749B5">
            <w:pPr>
              <w:pStyle w:val="TableParagraph"/>
              <w:ind w:left="542" w:right="531" w:firstLine="153"/>
              <w:rPr>
                <w:sz w:val="18"/>
              </w:rPr>
            </w:pPr>
            <w:r>
              <w:rPr>
                <w:b/>
                <w:sz w:val="18"/>
              </w:rPr>
              <w:t xml:space="preserve">T. Biyokimya </w:t>
            </w:r>
            <w:r>
              <w:rPr>
                <w:sz w:val="18"/>
              </w:rPr>
              <w:t>Proteinleri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Yapısı, </w:t>
            </w:r>
            <w:r>
              <w:rPr>
                <w:spacing w:val="-2"/>
                <w:sz w:val="18"/>
              </w:rPr>
              <w:t>Özellikleri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v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ınıf.</w:t>
            </w:r>
          </w:p>
          <w:p w14:paraId="298B0AC1" w14:textId="77777777" w:rsidR="002B7BFE" w:rsidRDefault="004749B5">
            <w:pPr>
              <w:pStyle w:val="TableParagraph"/>
              <w:spacing w:before="5" w:line="223" w:lineRule="auto"/>
              <w:ind w:left="724" w:right="702" w:hanging="72"/>
              <w:rPr>
                <w:sz w:val="18"/>
              </w:rPr>
            </w:pPr>
            <w:r>
              <w:rPr>
                <w:sz w:val="18"/>
              </w:rPr>
              <w:t xml:space="preserve">Prof. Dr. Tahir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981" w:type="dxa"/>
            <w:shd w:val="clear" w:color="auto" w:fill="FFEFCC"/>
          </w:tcPr>
          <w:p w14:paraId="5628645B" w14:textId="77777777" w:rsidR="002B7BFE" w:rsidRDefault="004749B5">
            <w:pPr>
              <w:pStyle w:val="TableParagraph"/>
              <w:spacing w:before="100"/>
              <w:ind w:left="1005" w:right="972" w:hanging="13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09.40-10.20)</w:t>
            </w:r>
          </w:p>
          <w:p w14:paraId="669ED385" w14:textId="77777777" w:rsidR="002B7BFE" w:rsidRDefault="004749B5">
            <w:pPr>
              <w:pStyle w:val="TableParagraph"/>
              <w:spacing w:line="199" w:lineRule="exact"/>
              <w:ind w:left="208" w:right="18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258" w:type="dxa"/>
          </w:tcPr>
          <w:p w14:paraId="762574B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3071BD8B" w14:textId="77777777">
        <w:trPr>
          <w:trHeight w:val="1243"/>
        </w:trPr>
        <w:tc>
          <w:tcPr>
            <w:tcW w:w="1155" w:type="dxa"/>
          </w:tcPr>
          <w:p w14:paraId="537BF73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5C6D663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24"/>
              </w:rPr>
            </w:pPr>
          </w:p>
          <w:p w14:paraId="481B67A9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0:30-11:10</w:t>
            </w:r>
          </w:p>
        </w:tc>
        <w:tc>
          <w:tcPr>
            <w:tcW w:w="2242" w:type="dxa"/>
          </w:tcPr>
          <w:p w14:paraId="5E64941C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6"/>
              </w:rPr>
            </w:pPr>
          </w:p>
          <w:p w14:paraId="5392EE95" w14:textId="77777777" w:rsidR="002B7BFE" w:rsidRDefault="004749B5">
            <w:pPr>
              <w:pStyle w:val="TableParagraph"/>
              <w:ind w:left="568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46D79FFF" w14:textId="77777777" w:rsidR="002B7BFE" w:rsidRDefault="004749B5">
            <w:pPr>
              <w:pStyle w:val="TableParagraph"/>
              <w:spacing w:before="2"/>
              <w:ind w:left="184" w:right="175" w:firstLine="393"/>
              <w:rPr>
                <w:sz w:val="18"/>
              </w:rPr>
            </w:pPr>
            <w:r>
              <w:rPr>
                <w:sz w:val="18"/>
              </w:rPr>
              <w:t>Enzim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Kinetiği 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ALTINÖZ</w:t>
            </w:r>
          </w:p>
        </w:tc>
        <w:tc>
          <w:tcPr>
            <w:tcW w:w="2914" w:type="dxa"/>
          </w:tcPr>
          <w:p w14:paraId="5921D99E" w14:textId="77777777" w:rsidR="002B7BFE" w:rsidRDefault="004749B5">
            <w:pPr>
              <w:pStyle w:val="TableParagraph"/>
              <w:spacing w:before="96"/>
              <w:ind w:left="208" w:right="25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02A67664" w14:textId="77777777" w:rsidR="002B7BFE" w:rsidRDefault="004749B5">
            <w:pPr>
              <w:pStyle w:val="TableParagraph"/>
              <w:spacing w:before="4"/>
              <w:ind w:left="148" w:right="215" w:firstLine="6"/>
              <w:jc w:val="center"/>
              <w:rPr>
                <w:sz w:val="18"/>
              </w:rPr>
            </w:pPr>
            <w:r>
              <w:rPr>
                <w:sz w:val="18"/>
              </w:rPr>
              <w:t>Hücre Çekirdeği, nükleer zarf, çekirde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RNA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ransportu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romatin yapısı, nükleer cisimcikler</w:t>
            </w:r>
          </w:p>
          <w:p w14:paraId="471894B2" w14:textId="77777777" w:rsidR="002B7BFE" w:rsidRDefault="004749B5">
            <w:pPr>
              <w:pStyle w:val="TableParagraph"/>
              <w:spacing w:before="1"/>
              <w:ind w:left="196" w:right="257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4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pacing w:val="-1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501" w:type="dxa"/>
          </w:tcPr>
          <w:p w14:paraId="150D5D9D" w14:textId="77777777" w:rsidR="002B7BFE" w:rsidRDefault="004749B5">
            <w:pPr>
              <w:pStyle w:val="TableParagraph"/>
              <w:ind w:left="230" w:right="200" w:firstLine="499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 xml:space="preserve">Biyoistatistik </w:t>
            </w:r>
            <w:r>
              <w:rPr>
                <w:sz w:val="18"/>
              </w:rPr>
              <w:t>Standart Hata ve Parametre Tahmin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(</w:t>
            </w:r>
            <w:proofErr w:type="spellStart"/>
            <w:r>
              <w:rPr>
                <w:sz w:val="18"/>
              </w:rPr>
              <w:t>Populasyon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Oranı, İki </w:t>
            </w:r>
            <w:proofErr w:type="spellStart"/>
            <w:r>
              <w:rPr>
                <w:sz w:val="18"/>
              </w:rPr>
              <w:t>Populasyon</w:t>
            </w:r>
            <w:proofErr w:type="spellEnd"/>
            <w:r>
              <w:rPr>
                <w:sz w:val="18"/>
              </w:rPr>
              <w:t xml:space="preserve"> Oranı Arası</w:t>
            </w:r>
          </w:p>
          <w:p w14:paraId="3CCD1E8F" w14:textId="77777777" w:rsidR="002B7BFE" w:rsidRDefault="004749B5">
            <w:pPr>
              <w:pStyle w:val="TableParagraph"/>
              <w:spacing w:line="191" w:lineRule="exact"/>
              <w:ind w:left="206" w:right="186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Fark)</w:t>
            </w:r>
          </w:p>
          <w:p w14:paraId="241A3B94" w14:textId="77777777" w:rsidR="002B7BFE" w:rsidRDefault="004749B5">
            <w:pPr>
              <w:pStyle w:val="TableParagraph"/>
              <w:spacing w:line="203" w:lineRule="exact"/>
              <w:ind w:left="206" w:right="181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 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aradavut</w:t>
            </w:r>
            <w:proofErr w:type="spellEnd"/>
          </w:p>
        </w:tc>
        <w:tc>
          <w:tcPr>
            <w:tcW w:w="2981" w:type="dxa"/>
            <w:shd w:val="clear" w:color="auto" w:fill="FFEFCC"/>
          </w:tcPr>
          <w:p w14:paraId="1D6C5843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26"/>
              </w:rPr>
            </w:pPr>
          </w:p>
          <w:p w14:paraId="6082BE5B" w14:textId="77777777" w:rsidR="002B7BFE" w:rsidRDefault="004749B5">
            <w:pPr>
              <w:pStyle w:val="TableParagraph"/>
              <w:ind w:left="1003" w:right="972" w:hanging="9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0.30-11.10)</w:t>
            </w:r>
          </w:p>
          <w:p w14:paraId="12CD95DC" w14:textId="77777777" w:rsidR="002B7BFE" w:rsidRDefault="004749B5">
            <w:pPr>
              <w:pStyle w:val="TableParagraph"/>
              <w:spacing w:line="199" w:lineRule="exact"/>
              <w:ind w:left="208" w:right="18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258" w:type="dxa"/>
          </w:tcPr>
          <w:p w14:paraId="73FAC281" w14:textId="77777777" w:rsidR="002B7BFE" w:rsidRDefault="004749B5">
            <w:pPr>
              <w:pStyle w:val="TableParagraph"/>
              <w:spacing w:before="94"/>
              <w:ind w:left="32" w:right="9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7604C7CB" w14:textId="77777777" w:rsidR="002B7BFE" w:rsidRDefault="004749B5">
            <w:pPr>
              <w:pStyle w:val="TableParagraph"/>
              <w:spacing w:before="1"/>
              <w:ind w:left="232" w:right="275" w:firstLine="7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Prokaryotlarda gen </w:t>
            </w:r>
            <w:r>
              <w:rPr>
                <w:spacing w:val="-2"/>
                <w:sz w:val="18"/>
              </w:rPr>
              <w:t>ifadesini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 xml:space="preserve">düzenlenmesi </w:t>
            </w:r>
            <w:r>
              <w:rPr>
                <w:sz w:val="18"/>
              </w:rPr>
              <w:t xml:space="preserve">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</w:tr>
      <w:tr w:rsidR="002B7BFE" w14:paraId="3EF804F5" w14:textId="77777777">
        <w:trPr>
          <w:trHeight w:val="1238"/>
        </w:trPr>
        <w:tc>
          <w:tcPr>
            <w:tcW w:w="1155" w:type="dxa"/>
          </w:tcPr>
          <w:p w14:paraId="16814EA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9B2DEEA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4"/>
              </w:rPr>
            </w:pPr>
          </w:p>
          <w:p w14:paraId="5E1EA214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1:20-12:00</w:t>
            </w:r>
          </w:p>
        </w:tc>
        <w:tc>
          <w:tcPr>
            <w:tcW w:w="2242" w:type="dxa"/>
          </w:tcPr>
          <w:p w14:paraId="583CC8D5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26"/>
              </w:rPr>
            </w:pPr>
          </w:p>
          <w:p w14:paraId="2EF17EFA" w14:textId="77777777" w:rsidR="002B7BFE" w:rsidRDefault="004749B5">
            <w:pPr>
              <w:pStyle w:val="TableParagraph"/>
              <w:ind w:left="568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01A1105F" w14:textId="77777777" w:rsidR="002B7BFE" w:rsidRDefault="004749B5">
            <w:pPr>
              <w:pStyle w:val="TableParagraph"/>
              <w:spacing w:before="4"/>
              <w:ind w:left="184" w:right="171" w:firstLine="393"/>
              <w:rPr>
                <w:sz w:val="18"/>
              </w:rPr>
            </w:pPr>
            <w:r>
              <w:rPr>
                <w:sz w:val="18"/>
              </w:rPr>
              <w:t>Enzim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Kinetiği 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ALTINÖZ</w:t>
            </w:r>
          </w:p>
        </w:tc>
        <w:tc>
          <w:tcPr>
            <w:tcW w:w="2914" w:type="dxa"/>
          </w:tcPr>
          <w:p w14:paraId="1AFDADEF" w14:textId="77777777" w:rsidR="002B7BFE" w:rsidRDefault="004749B5">
            <w:pPr>
              <w:pStyle w:val="TableParagraph"/>
              <w:spacing w:before="95"/>
              <w:ind w:left="208" w:right="25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11065DC1" w14:textId="77777777" w:rsidR="002B7BFE" w:rsidRDefault="004749B5">
            <w:pPr>
              <w:pStyle w:val="TableParagraph"/>
              <w:spacing w:before="5"/>
              <w:ind w:left="148" w:right="220" w:firstLine="11"/>
              <w:jc w:val="center"/>
              <w:rPr>
                <w:sz w:val="18"/>
              </w:rPr>
            </w:pPr>
            <w:r>
              <w:rPr>
                <w:sz w:val="18"/>
              </w:rPr>
              <w:t>Hücre Çekirdeği, nükleer zarf, çekirde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RNA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ransportu,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z w:val="18"/>
              </w:rPr>
              <w:t>kromatin yapısı, nükleer cisimcikler</w:t>
            </w:r>
          </w:p>
          <w:p w14:paraId="3C476F5F" w14:textId="77777777" w:rsidR="002B7BFE" w:rsidRDefault="004749B5">
            <w:pPr>
              <w:pStyle w:val="TableParagraph"/>
              <w:spacing w:line="206" w:lineRule="exact"/>
              <w:ind w:left="196" w:right="257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4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pacing w:val="-1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501" w:type="dxa"/>
          </w:tcPr>
          <w:p w14:paraId="1B885ED3" w14:textId="77777777" w:rsidR="002B7BFE" w:rsidRDefault="004749B5">
            <w:pPr>
              <w:pStyle w:val="TableParagraph"/>
              <w:ind w:left="230" w:right="200" w:firstLine="499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 xml:space="preserve">Biyoistatistik </w:t>
            </w:r>
            <w:r>
              <w:rPr>
                <w:sz w:val="18"/>
              </w:rPr>
              <w:t>Standart Hata ve Parametre Tahmin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(</w:t>
            </w:r>
            <w:proofErr w:type="spellStart"/>
            <w:r>
              <w:rPr>
                <w:sz w:val="18"/>
              </w:rPr>
              <w:t>Populasyon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Oranı, İki </w:t>
            </w:r>
            <w:proofErr w:type="spellStart"/>
            <w:r>
              <w:rPr>
                <w:sz w:val="18"/>
              </w:rPr>
              <w:t>Populasyon</w:t>
            </w:r>
            <w:proofErr w:type="spellEnd"/>
            <w:r>
              <w:rPr>
                <w:sz w:val="18"/>
              </w:rPr>
              <w:t xml:space="preserve"> Oranı Arası</w:t>
            </w:r>
          </w:p>
          <w:p w14:paraId="59AA9593" w14:textId="77777777" w:rsidR="002B7BFE" w:rsidRDefault="004749B5">
            <w:pPr>
              <w:pStyle w:val="TableParagraph"/>
              <w:spacing w:line="189" w:lineRule="exact"/>
              <w:ind w:left="206" w:right="186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Fark)</w:t>
            </w:r>
          </w:p>
          <w:p w14:paraId="003908D7" w14:textId="77777777" w:rsidR="002B7BFE" w:rsidRDefault="004749B5">
            <w:pPr>
              <w:pStyle w:val="TableParagraph"/>
              <w:spacing w:line="202" w:lineRule="exact"/>
              <w:ind w:left="206" w:right="181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 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aradavut</w:t>
            </w:r>
            <w:proofErr w:type="spellEnd"/>
          </w:p>
        </w:tc>
        <w:tc>
          <w:tcPr>
            <w:tcW w:w="2981" w:type="dxa"/>
          </w:tcPr>
          <w:p w14:paraId="2714CAD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258" w:type="dxa"/>
          </w:tcPr>
          <w:p w14:paraId="63B57BEE" w14:textId="77777777" w:rsidR="002B7BFE" w:rsidRDefault="004749B5">
            <w:pPr>
              <w:pStyle w:val="TableParagraph"/>
              <w:spacing w:before="93"/>
              <w:ind w:left="32" w:right="9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4460570A" w14:textId="77777777" w:rsidR="002B7BFE" w:rsidRDefault="004749B5">
            <w:pPr>
              <w:pStyle w:val="TableParagraph"/>
              <w:spacing w:before="2" w:line="242" w:lineRule="auto"/>
              <w:ind w:left="232" w:right="275" w:firstLine="7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Prokaryotlarda gen </w:t>
            </w:r>
            <w:r>
              <w:rPr>
                <w:spacing w:val="-2"/>
                <w:sz w:val="18"/>
              </w:rPr>
              <w:t>ifadesini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 xml:space="preserve">düzenlenmesi </w:t>
            </w:r>
            <w:r>
              <w:rPr>
                <w:sz w:val="18"/>
              </w:rPr>
              <w:t xml:space="preserve">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</w:tr>
      <w:tr w:rsidR="002B7BFE" w14:paraId="27B12D6B" w14:textId="77777777">
        <w:trPr>
          <w:trHeight w:val="460"/>
        </w:trPr>
        <w:tc>
          <w:tcPr>
            <w:tcW w:w="1155" w:type="dxa"/>
          </w:tcPr>
          <w:p w14:paraId="4BE2FB2D" w14:textId="77777777" w:rsidR="002B7BFE" w:rsidRDefault="004749B5">
            <w:pPr>
              <w:pStyle w:val="TableParagraph"/>
              <w:spacing w:before="124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2242" w:type="dxa"/>
          </w:tcPr>
          <w:p w14:paraId="5DCAD4D2" w14:textId="77777777" w:rsidR="002B7BFE" w:rsidRDefault="004749B5">
            <w:pPr>
              <w:pStyle w:val="TableParagraph"/>
              <w:spacing w:before="124"/>
              <w:ind w:left="563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914" w:type="dxa"/>
          </w:tcPr>
          <w:p w14:paraId="49537692" w14:textId="77777777" w:rsidR="002B7BFE" w:rsidRDefault="004749B5">
            <w:pPr>
              <w:pStyle w:val="TableParagraph"/>
              <w:spacing w:before="124"/>
              <w:ind w:left="208" w:right="254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501" w:type="dxa"/>
          </w:tcPr>
          <w:p w14:paraId="21F8A9AA" w14:textId="77777777" w:rsidR="002B7BFE" w:rsidRDefault="004749B5">
            <w:pPr>
              <w:pStyle w:val="TableParagraph"/>
              <w:spacing w:before="124"/>
              <w:ind w:left="206" w:right="183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981" w:type="dxa"/>
          </w:tcPr>
          <w:p w14:paraId="5B91A471" w14:textId="77777777" w:rsidR="002B7BFE" w:rsidRDefault="004749B5">
            <w:pPr>
              <w:pStyle w:val="TableParagraph"/>
              <w:spacing w:before="124"/>
              <w:ind w:left="208" w:right="189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258" w:type="dxa"/>
          </w:tcPr>
          <w:p w14:paraId="7D5E5A0A" w14:textId="77777777" w:rsidR="002B7BFE" w:rsidRDefault="004749B5">
            <w:pPr>
              <w:pStyle w:val="TableParagraph"/>
              <w:spacing w:before="124"/>
              <w:ind w:left="571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1"/>
                <w:sz w:val="18"/>
              </w:rPr>
              <w:t xml:space="preserve"> </w:t>
            </w:r>
            <w:r>
              <w:rPr>
                <w:b/>
                <w:color w:val="00AD50"/>
                <w:spacing w:val="-2"/>
                <w:sz w:val="18"/>
              </w:rPr>
              <w:t>ARASI</w:t>
            </w:r>
          </w:p>
        </w:tc>
      </w:tr>
      <w:tr w:rsidR="002B7BFE" w14:paraId="4AF69F8B" w14:textId="77777777">
        <w:trPr>
          <w:trHeight w:val="1036"/>
        </w:trPr>
        <w:tc>
          <w:tcPr>
            <w:tcW w:w="1155" w:type="dxa"/>
          </w:tcPr>
          <w:p w14:paraId="5328180B" w14:textId="77777777" w:rsidR="002B7BFE" w:rsidRDefault="004749B5">
            <w:pPr>
              <w:pStyle w:val="TableParagraph"/>
              <w:spacing w:line="200" w:lineRule="exact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42" w:type="dxa"/>
          </w:tcPr>
          <w:p w14:paraId="442F445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14" w:type="dxa"/>
          </w:tcPr>
          <w:p w14:paraId="645DE8D1" w14:textId="77777777" w:rsidR="002B7BFE" w:rsidRDefault="004749B5">
            <w:pPr>
              <w:pStyle w:val="TableParagraph"/>
              <w:spacing w:before="95"/>
              <w:ind w:left="208" w:right="217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01B975A4" w14:textId="77777777" w:rsidR="002B7BFE" w:rsidRDefault="004749B5">
            <w:pPr>
              <w:pStyle w:val="TableParagraph"/>
              <w:spacing w:before="5"/>
              <w:ind w:left="208" w:right="228"/>
              <w:jc w:val="center"/>
              <w:rPr>
                <w:sz w:val="18"/>
              </w:rPr>
            </w:pPr>
            <w:r>
              <w:rPr>
                <w:sz w:val="18"/>
              </w:rPr>
              <w:t>Örneklem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est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ağılım (Oranlara Ait)</w:t>
            </w:r>
          </w:p>
          <w:p w14:paraId="42E2D4A4" w14:textId="77777777" w:rsidR="002B7BFE" w:rsidRDefault="004749B5">
            <w:pPr>
              <w:pStyle w:val="TableParagraph"/>
              <w:spacing w:before="3"/>
              <w:ind w:left="208" w:right="219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 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aradavut</w:t>
            </w:r>
            <w:proofErr w:type="spellEnd"/>
          </w:p>
        </w:tc>
        <w:tc>
          <w:tcPr>
            <w:tcW w:w="2501" w:type="dxa"/>
          </w:tcPr>
          <w:p w14:paraId="13047D09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17"/>
              </w:rPr>
            </w:pPr>
          </w:p>
          <w:p w14:paraId="2E3D8A80" w14:textId="77777777" w:rsidR="002B7BFE" w:rsidRDefault="004749B5">
            <w:pPr>
              <w:pStyle w:val="TableParagraph"/>
              <w:spacing w:line="205" w:lineRule="exact"/>
              <w:ind w:left="206" w:right="18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Davranış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limleri</w:t>
            </w:r>
          </w:p>
          <w:p w14:paraId="09F72E3D" w14:textId="77777777" w:rsidR="002B7BFE" w:rsidRDefault="004749B5">
            <w:pPr>
              <w:pStyle w:val="TableParagraph"/>
              <w:spacing w:line="204" w:lineRule="exact"/>
              <w:ind w:left="206" w:right="184"/>
              <w:jc w:val="center"/>
              <w:rPr>
                <w:sz w:val="18"/>
              </w:rPr>
            </w:pPr>
            <w:r>
              <w:rPr>
                <w:sz w:val="18"/>
              </w:rPr>
              <w:t>Sosy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Psikoloji</w:t>
            </w:r>
          </w:p>
          <w:p w14:paraId="6AB5968D" w14:textId="77777777" w:rsidR="002B7BFE" w:rsidRDefault="004749B5">
            <w:pPr>
              <w:pStyle w:val="TableParagraph"/>
              <w:spacing w:line="205" w:lineRule="exact"/>
              <w:ind w:left="206" w:right="183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Nefis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DEMİR</w:t>
            </w:r>
          </w:p>
        </w:tc>
        <w:tc>
          <w:tcPr>
            <w:tcW w:w="2981" w:type="dxa"/>
          </w:tcPr>
          <w:p w14:paraId="535D887F" w14:textId="77777777" w:rsidR="002B7BFE" w:rsidRDefault="004749B5">
            <w:pPr>
              <w:pStyle w:val="TableParagraph"/>
              <w:spacing w:line="200" w:lineRule="exact"/>
              <w:ind w:left="183" w:right="23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464A51D8" w14:textId="77777777" w:rsidR="002B7BFE" w:rsidRDefault="004749B5">
            <w:pPr>
              <w:pStyle w:val="TableParagraph"/>
              <w:spacing w:before="6"/>
              <w:ind w:left="208" w:right="232"/>
              <w:jc w:val="center"/>
              <w:rPr>
                <w:sz w:val="18"/>
              </w:rPr>
            </w:pPr>
            <w:r>
              <w:rPr>
                <w:sz w:val="18"/>
              </w:rPr>
              <w:t>Enzimlerin</w:t>
            </w:r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eg</w:t>
            </w:r>
            <w:proofErr w:type="spellEnd"/>
            <w:r>
              <w:rPr>
                <w:sz w:val="18"/>
              </w:rPr>
              <w:t>.</w:t>
            </w:r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llosterik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nz</w:t>
            </w:r>
            <w:proofErr w:type="spellEnd"/>
            <w:r>
              <w:rPr>
                <w:sz w:val="18"/>
              </w:rPr>
              <w:t>.</w:t>
            </w:r>
            <w:r>
              <w:rPr>
                <w:spacing w:val="-10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ve</w:t>
            </w:r>
            <w:proofErr w:type="gram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İzoenz</w:t>
            </w:r>
            <w:proofErr w:type="spellEnd"/>
            <w:r>
              <w:rPr>
                <w:sz w:val="18"/>
              </w:rPr>
              <w:t xml:space="preserve">. Enzimatik Katalizinin </w:t>
            </w:r>
            <w:r>
              <w:rPr>
                <w:spacing w:val="-2"/>
                <w:sz w:val="18"/>
              </w:rPr>
              <w:t>İnhibisyonu</w:t>
            </w:r>
          </w:p>
          <w:p w14:paraId="2C329FEA" w14:textId="77777777" w:rsidR="002B7BFE" w:rsidRDefault="004749B5">
            <w:pPr>
              <w:pStyle w:val="TableParagraph"/>
              <w:spacing w:line="188" w:lineRule="exact"/>
              <w:ind w:left="208" w:right="221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258" w:type="dxa"/>
          </w:tcPr>
          <w:p w14:paraId="2D2DA2AF" w14:textId="77777777" w:rsidR="002B7BFE" w:rsidRDefault="004749B5">
            <w:pPr>
              <w:pStyle w:val="TableParagraph"/>
              <w:spacing w:before="100"/>
              <w:ind w:left="446" w:right="474" w:firstLine="316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 xml:space="preserve">Biyofizik </w:t>
            </w:r>
            <w:r>
              <w:rPr>
                <w:sz w:val="18"/>
              </w:rPr>
              <w:t>Görme Biyofiziği 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Ferhat</w:t>
            </w:r>
          </w:p>
          <w:p w14:paraId="4AC6E2C6" w14:textId="77777777" w:rsidR="002B7BFE" w:rsidRDefault="004749B5">
            <w:pPr>
              <w:pStyle w:val="TableParagraph"/>
              <w:spacing w:before="3"/>
              <w:ind w:left="590"/>
              <w:rPr>
                <w:sz w:val="18"/>
              </w:rPr>
            </w:pPr>
            <w:r>
              <w:rPr>
                <w:spacing w:val="-2"/>
                <w:sz w:val="18"/>
              </w:rPr>
              <w:t>BOZDUMAN</w:t>
            </w:r>
          </w:p>
        </w:tc>
      </w:tr>
      <w:tr w:rsidR="002B7BFE" w14:paraId="1577B95C" w14:textId="77777777">
        <w:trPr>
          <w:trHeight w:val="1037"/>
        </w:trPr>
        <w:tc>
          <w:tcPr>
            <w:tcW w:w="1155" w:type="dxa"/>
          </w:tcPr>
          <w:p w14:paraId="72537AA0" w14:textId="77777777" w:rsidR="002B7BFE" w:rsidRDefault="004749B5">
            <w:pPr>
              <w:pStyle w:val="TableParagraph"/>
              <w:spacing w:line="200" w:lineRule="exact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42" w:type="dxa"/>
          </w:tcPr>
          <w:p w14:paraId="079431E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14" w:type="dxa"/>
          </w:tcPr>
          <w:p w14:paraId="5B4A51FD" w14:textId="77777777" w:rsidR="002B7BFE" w:rsidRDefault="004749B5">
            <w:pPr>
              <w:pStyle w:val="TableParagraph"/>
              <w:spacing w:before="95"/>
              <w:ind w:left="208" w:right="217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4D383B2A" w14:textId="77777777" w:rsidR="002B7BFE" w:rsidRDefault="004749B5">
            <w:pPr>
              <w:pStyle w:val="TableParagraph"/>
              <w:spacing w:before="5"/>
              <w:ind w:left="208" w:right="228"/>
              <w:jc w:val="center"/>
              <w:rPr>
                <w:sz w:val="18"/>
              </w:rPr>
            </w:pPr>
            <w:r>
              <w:rPr>
                <w:sz w:val="18"/>
              </w:rPr>
              <w:t>Örneklem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est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ağılım (Oranlara Ait)</w:t>
            </w:r>
          </w:p>
          <w:p w14:paraId="01429573" w14:textId="77777777" w:rsidR="002B7BFE" w:rsidRDefault="004749B5">
            <w:pPr>
              <w:pStyle w:val="TableParagraph"/>
              <w:spacing w:line="199" w:lineRule="exact"/>
              <w:ind w:left="208" w:right="257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 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aradavut</w:t>
            </w:r>
            <w:proofErr w:type="spellEnd"/>
          </w:p>
        </w:tc>
        <w:tc>
          <w:tcPr>
            <w:tcW w:w="2501" w:type="dxa"/>
          </w:tcPr>
          <w:p w14:paraId="726C126C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7"/>
              </w:rPr>
            </w:pPr>
          </w:p>
          <w:p w14:paraId="370BBB89" w14:textId="77777777" w:rsidR="002B7BFE" w:rsidRDefault="004749B5">
            <w:pPr>
              <w:pStyle w:val="TableParagraph"/>
              <w:spacing w:before="1" w:line="206" w:lineRule="exact"/>
              <w:ind w:left="206" w:right="18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Davranış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limleri</w:t>
            </w:r>
          </w:p>
          <w:p w14:paraId="5826575A" w14:textId="77777777" w:rsidR="002B7BFE" w:rsidRDefault="004749B5">
            <w:pPr>
              <w:pStyle w:val="TableParagraph"/>
              <w:spacing w:line="206" w:lineRule="exact"/>
              <w:ind w:left="206" w:right="184"/>
              <w:jc w:val="center"/>
              <w:rPr>
                <w:sz w:val="18"/>
              </w:rPr>
            </w:pPr>
            <w:r>
              <w:rPr>
                <w:sz w:val="18"/>
              </w:rPr>
              <w:t>Sosy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Psikoloji</w:t>
            </w:r>
          </w:p>
          <w:p w14:paraId="51F1F6B4" w14:textId="77777777" w:rsidR="002B7BFE" w:rsidRDefault="004749B5">
            <w:pPr>
              <w:pStyle w:val="TableParagraph"/>
              <w:spacing w:line="207" w:lineRule="exact"/>
              <w:ind w:left="206" w:right="183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Nefis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DEMİR</w:t>
            </w:r>
          </w:p>
        </w:tc>
        <w:tc>
          <w:tcPr>
            <w:tcW w:w="2981" w:type="dxa"/>
          </w:tcPr>
          <w:p w14:paraId="4A923D84" w14:textId="77777777" w:rsidR="002B7BFE" w:rsidRDefault="004749B5">
            <w:pPr>
              <w:pStyle w:val="TableParagraph"/>
              <w:spacing w:line="200" w:lineRule="exact"/>
              <w:ind w:left="183" w:right="23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674EE0E5" w14:textId="77777777" w:rsidR="002B7BFE" w:rsidRDefault="004749B5">
            <w:pPr>
              <w:pStyle w:val="TableParagraph"/>
              <w:spacing w:before="6"/>
              <w:ind w:left="208" w:right="232"/>
              <w:jc w:val="center"/>
              <w:rPr>
                <w:sz w:val="18"/>
              </w:rPr>
            </w:pPr>
            <w:r>
              <w:rPr>
                <w:sz w:val="18"/>
              </w:rPr>
              <w:t>Enzimlerin</w:t>
            </w:r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eg</w:t>
            </w:r>
            <w:proofErr w:type="spellEnd"/>
            <w:r>
              <w:rPr>
                <w:sz w:val="18"/>
              </w:rPr>
              <w:t>.</w:t>
            </w:r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llosterik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nz</w:t>
            </w:r>
            <w:proofErr w:type="spellEnd"/>
            <w:r>
              <w:rPr>
                <w:sz w:val="18"/>
              </w:rPr>
              <w:t>.</w:t>
            </w:r>
            <w:r>
              <w:rPr>
                <w:spacing w:val="-10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ve</w:t>
            </w:r>
            <w:proofErr w:type="gram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İzoenz</w:t>
            </w:r>
            <w:proofErr w:type="spellEnd"/>
            <w:r>
              <w:rPr>
                <w:sz w:val="18"/>
              </w:rPr>
              <w:t xml:space="preserve">. Enzimatik Katalizinin </w:t>
            </w:r>
            <w:r>
              <w:rPr>
                <w:spacing w:val="-2"/>
                <w:sz w:val="18"/>
              </w:rPr>
              <w:t>İnhibisyonu</w:t>
            </w:r>
          </w:p>
          <w:p w14:paraId="58169944" w14:textId="77777777" w:rsidR="002B7BFE" w:rsidRDefault="004749B5">
            <w:pPr>
              <w:pStyle w:val="TableParagraph"/>
              <w:spacing w:line="189" w:lineRule="exact"/>
              <w:ind w:left="208" w:right="221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258" w:type="dxa"/>
          </w:tcPr>
          <w:p w14:paraId="7602AB01" w14:textId="77777777" w:rsidR="002B7BFE" w:rsidRDefault="004749B5">
            <w:pPr>
              <w:pStyle w:val="TableParagraph"/>
              <w:spacing w:before="100"/>
              <w:ind w:left="446" w:right="474" w:firstLine="316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 xml:space="preserve">Biyofizik </w:t>
            </w:r>
            <w:r>
              <w:rPr>
                <w:sz w:val="18"/>
              </w:rPr>
              <w:t>Görme Biyofiziği 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Ferhat</w:t>
            </w:r>
          </w:p>
          <w:p w14:paraId="5F673561" w14:textId="77777777" w:rsidR="002B7BFE" w:rsidRDefault="004749B5">
            <w:pPr>
              <w:pStyle w:val="TableParagraph"/>
              <w:spacing w:line="199" w:lineRule="exact"/>
              <w:ind w:left="590"/>
              <w:rPr>
                <w:sz w:val="18"/>
              </w:rPr>
            </w:pPr>
            <w:r>
              <w:rPr>
                <w:spacing w:val="-2"/>
                <w:sz w:val="18"/>
              </w:rPr>
              <w:t>BOZDUMAN</w:t>
            </w:r>
          </w:p>
        </w:tc>
      </w:tr>
      <w:tr w:rsidR="002B7BFE" w14:paraId="704B50C8" w14:textId="77777777">
        <w:trPr>
          <w:trHeight w:val="820"/>
        </w:trPr>
        <w:tc>
          <w:tcPr>
            <w:tcW w:w="1155" w:type="dxa"/>
          </w:tcPr>
          <w:p w14:paraId="2D0EC036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7"/>
              </w:rPr>
            </w:pPr>
          </w:p>
          <w:p w14:paraId="29F09D87" w14:textId="77777777" w:rsidR="002B7BFE" w:rsidRDefault="004749B5">
            <w:pPr>
              <w:pStyle w:val="TableParagraph"/>
              <w:spacing w:before="1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42" w:type="dxa"/>
          </w:tcPr>
          <w:p w14:paraId="0ED80994" w14:textId="77777777" w:rsidR="002B7BFE" w:rsidRDefault="004749B5">
            <w:pPr>
              <w:pStyle w:val="TableParagraph"/>
              <w:ind w:left="947" w:hanging="653"/>
              <w:rPr>
                <w:b/>
                <w:sz w:val="18"/>
              </w:rPr>
            </w:pPr>
            <w:r>
              <w:rPr>
                <w:b/>
                <w:color w:val="FF0000"/>
                <w:sz w:val="18"/>
              </w:rPr>
              <w:t>Program</w:t>
            </w:r>
            <w:r>
              <w:rPr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Dışı</w:t>
            </w:r>
            <w:r>
              <w:rPr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 xml:space="preserve">Seçmeli </w:t>
            </w:r>
            <w:r>
              <w:rPr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14" w:type="dxa"/>
          </w:tcPr>
          <w:p w14:paraId="10F43BD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</w:tcPr>
          <w:p w14:paraId="04A7C4F4" w14:textId="77777777" w:rsidR="002B7BFE" w:rsidRDefault="004749B5">
            <w:pPr>
              <w:pStyle w:val="TableParagraph"/>
              <w:spacing w:line="200" w:lineRule="exact"/>
              <w:ind w:left="134" w:right="18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333B7A11" w14:textId="77777777" w:rsidR="002B7BFE" w:rsidRDefault="004749B5">
            <w:pPr>
              <w:pStyle w:val="TableParagraph"/>
              <w:spacing w:before="2"/>
              <w:ind w:left="201" w:right="188"/>
              <w:jc w:val="center"/>
              <w:rPr>
                <w:sz w:val="18"/>
              </w:rPr>
            </w:pPr>
            <w:r>
              <w:rPr>
                <w:sz w:val="18"/>
              </w:rPr>
              <w:t>Protei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entezi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İşlenm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r>
              <w:rPr>
                <w:spacing w:val="-2"/>
                <w:sz w:val="18"/>
              </w:rPr>
              <w:t>Düzenlenmesi</w:t>
            </w:r>
          </w:p>
          <w:p w14:paraId="0BC6A536" w14:textId="77777777" w:rsidR="002B7BFE" w:rsidRDefault="004749B5">
            <w:pPr>
              <w:pStyle w:val="TableParagraph"/>
              <w:spacing w:line="185" w:lineRule="exact"/>
              <w:ind w:left="8" w:right="45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981" w:type="dxa"/>
          </w:tcPr>
          <w:p w14:paraId="5EBCC396" w14:textId="77777777" w:rsidR="002B7BFE" w:rsidRDefault="004749B5">
            <w:pPr>
              <w:pStyle w:val="TableParagraph"/>
              <w:spacing w:before="100"/>
              <w:ind w:left="1257" w:right="536" w:hanging="389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</w:t>
            </w:r>
          </w:p>
        </w:tc>
        <w:tc>
          <w:tcPr>
            <w:tcW w:w="2258" w:type="dxa"/>
          </w:tcPr>
          <w:p w14:paraId="0AA8297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6FC1F033" w14:textId="77777777">
        <w:trPr>
          <w:trHeight w:val="830"/>
        </w:trPr>
        <w:tc>
          <w:tcPr>
            <w:tcW w:w="1155" w:type="dxa"/>
          </w:tcPr>
          <w:p w14:paraId="1466FC59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17"/>
              </w:rPr>
            </w:pPr>
          </w:p>
          <w:p w14:paraId="4DEBA731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42" w:type="dxa"/>
          </w:tcPr>
          <w:p w14:paraId="6479D9DE" w14:textId="77777777" w:rsidR="002B7BFE" w:rsidRDefault="004749B5">
            <w:pPr>
              <w:pStyle w:val="TableParagraph"/>
              <w:spacing w:before="4"/>
              <w:ind w:left="947" w:hanging="653"/>
              <w:rPr>
                <w:b/>
                <w:sz w:val="18"/>
              </w:rPr>
            </w:pPr>
            <w:r>
              <w:rPr>
                <w:b/>
                <w:color w:val="FF0000"/>
                <w:sz w:val="18"/>
              </w:rPr>
              <w:t>Program</w:t>
            </w:r>
            <w:r>
              <w:rPr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Dışı</w:t>
            </w:r>
            <w:r>
              <w:rPr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 xml:space="preserve">Seçmeli </w:t>
            </w:r>
            <w:r>
              <w:rPr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14" w:type="dxa"/>
          </w:tcPr>
          <w:p w14:paraId="31A7F60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</w:tcPr>
          <w:p w14:paraId="13968FB0" w14:textId="77777777" w:rsidR="002B7BFE" w:rsidRDefault="004749B5">
            <w:pPr>
              <w:pStyle w:val="TableParagraph"/>
              <w:spacing w:line="204" w:lineRule="exact"/>
              <w:ind w:left="134" w:right="18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1213134E" w14:textId="77777777" w:rsidR="002B7BFE" w:rsidRDefault="004749B5">
            <w:pPr>
              <w:pStyle w:val="TableParagraph"/>
              <w:spacing w:before="6"/>
              <w:ind w:left="206" w:right="183"/>
              <w:jc w:val="center"/>
              <w:rPr>
                <w:sz w:val="18"/>
              </w:rPr>
            </w:pPr>
            <w:r>
              <w:rPr>
                <w:sz w:val="18"/>
              </w:rPr>
              <w:t>Protei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entezi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İşlenm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r>
              <w:rPr>
                <w:spacing w:val="-2"/>
                <w:sz w:val="18"/>
              </w:rPr>
              <w:t>Düzenlenmesi</w:t>
            </w:r>
          </w:p>
          <w:p w14:paraId="00D84BF1" w14:textId="77777777" w:rsidR="002B7BFE" w:rsidRDefault="004749B5">
            <w:pPr>
              <w:pStyle w:val="TableParagraph"/>
              <w:spacing w:line="185" w:lineRule="exact"/>
              <w:ind w:left="8" w:right="45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981" w:type="dxa"/>
          </w:tcPr>
          <w:p w14:paraId="04E5FD4C" w14:textId="77777777" w:rsidR="002B7BFE" w:rsidRDefault="004749B5">
            <w:pPr>
              <w:pStyle w:val="TableParagraph"/>
              <w:spacing w:before="100"/>
              <w:ind w:left="1257" w:right="536" w:hanging="389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</w:t>
            </w:r>
          </w:p>
        </w:tc>
        <w:tc>
          <w:tcPr>
            <w:tcW w:w="2258" w:type="dxa"/>
          </w:tcPr>
          <w:p w14:paraId="06330E8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7E28BF33" w14:textId="77777777" w:rsidR="002B7BFE" w:rsidRDefault="002B7BFE">
      <w:pPr>
        <w:rPr>
          <w:sz w:val="18"/>
        </w:rPr>
        <w:sectPr w:rsidR="002B7BFE">
          <w:pgSz w:w="16850" w:h="11920" w:orient="landscape"/>
          <w:pgMar w:top="700" w:right="820" w:bottom="1140" w:left="1140" w:header="0" w:footer="958" w:gutter="0"/>
          <w:cols w:space="708"/>
        </w:sectPr>
      </w:pPr>
    </w:p>
    <w:p w14:paraId="7C3BFAD7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55"/>
        <w:gridCol w:w="2242"/>
        <w:gridCol w:w="2914"/>
        <w:gridCol w:w="2501"/>
        <w:gridCol w:w="2981"/>
        <w:gridCol w:w="2258"/>
      </w:tblGrid>
      <w:tr w:rsidR="002B7BFE" w14:paraId="36B25909" w14:textId="77777777">
        <w:trPr>
          <w:trHeight w:val="335"/>
        </w:trPr>
        <w:tc>
          <w:tcPr>
            <w:tcW w:w="1155" w:type="dxa"/>
            <w:shd w:val="clear" w:color="auto" w:fill="48ACC5"/>
          </w:tcPr>
          <w:p w14:paraId="2412F8ED" w14:textId="77777777" w:rsidR="002B7BFE" w:rsidRDefault="004749B5">
            <w:pPr>
              <w:pStyle w:val="TableParagraph"/>
              <w:spacing w:before="33"/>
              <w:ind w:left="273"/>
              <w:rPr>
                <w:b/>
                <w:sz w:val="18"/>
              </w:rPr>
            </w:pPr>
            <w:r>
              <w:rPr>
                <w:b/>
                <w:sz w:val="18"/>
              </w:rPr>
              <w:t>5.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Hafta</w:t>
            </w:r>
          </w:p>
        </w:tc>
        <w:tc>
          <w:tcPr>
            <w:tcW w:w="2242" w:type="dxa"/>
            <w:shd w:val="clear" w:color="auto" w:fill="48ACC5"/>
          </w:tcPr>
          <w:p w14:paraId="06E46874" w14:textId="77777777" w:rsidR="002B7BFE" w:rsidRDefault="004749B5">
            <w:pPr>
              <w:pStyle w:val="TableParagraph"/>
              <w:spacing w:before="33"/>
              <w:ind w:left="184"/>
              <w:rPr>
                <w:b/>
                <w:sz w:val="18"/>
              </w:rPr>
            </w:pPr>
            <w:r>
              <w:rPr>
                <w:b/>
                <w:sz w:val="18"/>
              </w:rPr>
              <w:t>28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14" w:type="dxa"/>
            <w:shd w:val="clear" w:color="auto" w:fill="48ACC5"/>
          </w:tcPr>
          <w:p w14:paraId="0387E124" w14:textId="77777777" w:rsidR="002B7BFE" w:rsidRDefault="004749B5">
            <w:pPr>
              <w:pStyle w:val="TableParagraph"/>
              <w:spacing w:before="33"/>
              <w:ind w:left="208" w:right="18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29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501" w:type="dxa"/>
            <w:shd w:val="clear" w:color="auto" w:fill="48ACC5"/>
          </w:tcPr>
          <w:p w14:paraId="0ED4E1FF" w14:textId="77777777" w:rsidR="002B7BFE" w:rsidRDefault="004749B5">
            <w:pPr>
              <w:pStyle w:val="TableParagraph"/>
              <w:spacing w:before="33"/>
              <w:ind w:left="206" w:right="18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30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Kasım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2022 </w:t>
            </w: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2981" w:type="dxa"/>
            <w:shd w:val="clear" w:color="auto" w:fill="48ACC5"/>
          </w:tcPr>
          <w:p w14:paraId="17EEA4CB" w14:textId="77777777" w:rsidR="002B7BFE" w:rsidRDefault="004749B5">
            <w:pPr>
              <w:pStyle w:val="TableParagraph"/>
              <w:spacing w:before="33"/>
              <w:ind w:left="208" w:right="18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1 Aralık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258" w:type="dxa"/>
            <w:shd w:val="clear" w:color="auto" w:fill="48ACC5"/>
          </w:tcPr>
          <w:p w14:paraId="3934B938" w14:textId="77777777" w:rsidR="002B7BFE" w:rsidRDefault="004749B5">
            <w:pPr>
              <w:pStyle w:val="TableParagraph"/>
              <w:spacing w:before="33"/>
              <w:ind w:left="355"/>
              <w:rPr>
                <w:b/>
                <w:sz w:val="18"/>
              </w:rPr>
            </w:pPr>
            <w:r>
              <w:rPr>
                <w:b/>
                <w:sz w:val="18"/>
              </w:rPr>
              <w:t>2 Aralık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0ED016C1" w14:textId="77777777">
        <w:trPr>
          <w:trHeight w:val="335"/>
        </w:trPr>
        <w:tc>
          <w:tcPr>
            <w:tcW w:w="1155" w:type="dxa"/>
            <w:tcBorders>
              <w:bottom w:val="single" w:sz="6" w:space="0" w:color="000000"/>
            </w:tcBorders>
          </w:tcPr>
          <w:p w14:paraId="730E70E1" w14:textId="77777777" w:rsidR="002B7BFE" w:rsidRDefault="004749B5">
            <w:pPr>
              <w:pStyle w:val="TableParagraph"/>
              <w:spacing w:before="36"/>
              <w:ind w:left="124" w:right="101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at</w:t>
            </w:r>
          </w:p>
        </w:tc>
        <w:tc>
          <w:tcPr>
            <w:tcW w:w="2242" w:type="dxa"/>
            <w:tcBorders>
              <w:bottom w:val="single" w:sz="6" w:space="0" w:color="000000"/>
            </w:tcBorders>
          </w:tcPr>
          <w:p w14:paraId="0C0D53F0" w14:textId="77777777" w:rsidR="002B7BFE" w:rsidRDefault="004749B5">
            <w:pPr>
              <w:pStyle w:val="TableParagraph"/>
              <w:spacing w:before="36"/>
              <w:ind w:left="84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14" w:type="dxa"/>
            <w:tcBorders>
              <w:bottom w:val="single" w:sz="6" w:space="0" w:color="000000"/>
            </w:tcBorders>
          </w:tcPr>
          <w:p w14:paraId="7659DCC0" w14:textId="77777777" w:rsidR="002B7BFE" w:rsidRDefault="004749B5">
            <w:pPr>
              <w:pStyle w:val="TableParagraph"/>
              <w:spacing w:before="36"/>
              <w:ind w:left="208" w:right="172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501" w:type="dxa"/>
            <w:tcBorders>
              <w:bottom w:val="single" w:sz="6" w:space="0" w:color="000000"/>
            </w:tcBorders>
          </w:tcPr>
          <w:p w14:paraId="7076A549" w14:textId="77777777" w:rsidR="002B7BFE" w:rsidRDefault="004749B5">
            <w:pPr>
              <w:pStyle w:val="TableParagraph"/>
              <w:spacing w:before="36"/>
              <w:ind w:left="206" w:right="184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2981" w:type="dxa"/>
            <w:tcBorders>
              <w:bottom w:val="single" w:sz="6" w:space="0" w:color="000000"/>
            </w:tcBorders>
          </w:tcPr>
          <w:p w14:paraId="12AFE552" w14:textId="77777777" w:rsidR="002B7BFE" w:rsidRDefault="004749B5">
            <w:pPr>
              <w:pStyle w:val="TableParagraph"/>
              <w:spacing w:before="36"/>
              <w:ind w:left="208" w:right="188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258" w:type="dxa"/>
            <w:tcBorders>
              <w:bottom w:val="single" w:sz="6" w:space="0" w:color="000000"/>
            </w:tcBorders>
          </w:tcPr>
          <w:p w14:paraId="00FD41C0" w14:textId="77777777" w:rsidR="002B7BFE" w:rsidRDefault="004749B5">
            <w:pPr>
              <w:pStyle w:val="TableParagraph"/>
              <w:spacing w:before="36"/>
              <w:ind w:left="244" w:right="47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6618D92C" w14:textId="77777777">
        <w:trPr>
          <w:trHeight w:val="714"/>
        </w:trPr>
        <w:tc>
          <w:tcPr>
            <w:tcW w:w="1155" w:type="dxa"/>
            <w:tcBorders>
              <w:top w:val="single" w:sz="6" w:space="0" w:color="000000"/>
            </w:tcBorders>
          </w:tcPr>
          <w:p w14:paraId="60059FD6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9"/>
              </w:rPr>
            </w:pPr>
          </w:p>
          <w:p w14:paraId="52D1C326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8:50-09:30</w:t>
            </w:r>
          </w:p>
        </w:tc>
        <w:tc>
          <w:tcPr>
            <w:tcW w:w="2242" w:type="dxa"/>
            <w:tcBorders>
              <w:top w:val="single" w:sz="6" w:space="0" w:color="000000"/>
            </w:tcBorders>
          </w:tcPr>
          <w:p w14:paraId="5438684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14" w:type="dxa"/>
            <w:tcBorders>
              <w:top w:val="single" w:sz="6" w:space="0" w:color="000000"/>
            </w:tcBorders>
          </w:tcPr>
          <w:p w14:paraId="1304BBE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  <w:tcBorders>
              <w:top w:val="single" w:sz="6" w:space="0" w:color="000000"/>
            </w:tcBorders>
          </w:tcPr>
          <w:p w14:paraId="37A9D73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  <w:tcBorders>
              <w:top w:val="single" w:sz="6" w:space="0" w:color="000000"/>
            </w:tcBorders>
            <w:shd w:val="clear" w:color="auto" w:fill="FFEFCC"/>
          </w:tcPr>
          <w:p w14:paraId="09B29009" w14:textId="77777777" w:rsidR="002B7BFE" w:rsidRDefault="004749B5">
            <w:pPr>
              <w:pStyle w:val="TableParagraph"/>
              <w:spacing w:line="190" w:lineRule="exact"/>
              <w:ind w:left="208" w:right="192"/>
              <w:jc w:val="center"/>
              <w:rPr>
                <w:sz w:val="18"/>
              </w:rPr>
            </w:pPr>
            <w:r>
              <w:rPr>
                <w:sz w:val="18"/>
              </w:rPr>
              <w:t>Aİ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pacing w:val="-10"/>
                <w:sz w:val="18"/>
              </w:rPr>
              <w:t>I</w:t>
            </w:r>
          </w:p>
          <w:p w14:paraId="224C5315" w14:textId="77777777" w:rsidR="002B7BFE" w:rsidRDefault="004749B5">
            <w:pPr>
              <w:pStyle w:val="TableParagraph"/>
              <w:spacing w:before="33"/>
              <w:ind w:left="208" w:right="177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(08.50-09.30)</w:t>
            </w:r>
          </w:p>
          <w:p w14:paraId="651C0DBD" w14:textId="77777777" w:rsidR="002B7BFE" w:rsidRDefault="004749B5">
            <w:pPr>
              <w:pStyle w:val="TableParagraph"/>
              <w:spacing w:before="28"/>
              <w:ind w:left="208" w:right="18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258" w:type="dxa"/>
            <w:tcBorders>
              <w:top w:val="single" w:sz="6" w:space="0" w:color="000000"/>
            </w:tcBorders>
          </w:tcPr>
          <w:p w14:paraId="004805F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1F5CE7C6" w14:textId="77777777">
        <w:trPr>
          <w:trHeight w:val="950"/>
        </w:trPr>
        <w:tc>
          <w:tcPr>
            <w:tcW w:w="1155" w:type="dxa"/>
          </w:tcPr>
          <w:p w14:paraId="62505908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9"/>
              </w:rPr>
            </w:pPr>
          </w:p>
          <w:p w14:paraId="3F746D49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9:40-10:20</w:t>
            </w:r>
          </w:p>
        </w:tc>
        <w:tc>
          <w:tcPr>
            <w:tcW w:w="2242" w:type="dxa"/>
          </w:tcPr>
          <w:p w14:paraId="70915A2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14" w:type="dxa"/>
          </w:tcPr>
          <w:p w14:paraId="133C020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</w:tcPr>
          <w:p w14:paraId="00259BA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  <w:shd w:val="clear" w:color="auto" w:fill="FFEFCC"/>
          </w:tcPr>
          <w:p w14:paraId="3DD06354" w14:textId="77777777" w:rsidR="002B7BFE" w:rsidRDefault="004749B5">
            <w:pPr>
              <w:pStyle w:val="TableParagraph"/>
              <w:spacing w:line="278" w:lineRule="auto"/>
              <w:ind w:left="1005" w:right="972" w:hanging="13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09.40-10.20)</w:t>
            </w:r>
          </w:p>
          <w:p w14:paraId="7E7F604F" w14:textId="77777777" w:rsidR="002B7BFE" w:rsidRDefault="004749B5">
            <w:pPr>
              <w:pStyle w:val="TableParagraph"/>
              <w:spacing w:line="197" w:lineRule="exact"/>
              <w:ind w:left="208" w:right="18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258" w:type="dxa"/>
          </w:tcPr>
          <w:p w14:paraId="779EBA4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3ED72E84" w14:textId="77777777">
        <w:trPr>
          <w:trHeight w:val="1161"/>
        </w:trPr>
        <w:tc>
          <w:tcPr>
            <w:tcW w:w="1155" w:type="dxa"/>
          </w:tcPr>
          <w:p w14:paraId="4A345066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3FD3F1B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18"/>
              </w:rPr>
            </w:pPr>
          </w:p>
          <w:p w14:paraId="356AD7C9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0:30-11:10</w:t>
            </w:r>
          </w:p>
        </w:tc>
        <w:tc>
          <w:tcPr>
            <w:tcW w:w="2242" w:type="dxa"/>
          </w:tcPr>
          <w:p w14:paraId="5EE4FFDA" w14:textId="77777777" w:rsidR="002B7BFE" w:rsidRDefault="004749B5">
            <w:pPr>
              <w:pStyle w:val="TableParagraph"/>
              <w:spacing w:line="188" w:lineRule="exact"/>
              <w:ind w:left="249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12383320" w14:textId="77777777" w:rsidR="002B7BFE" w:rsidRDefault="004749B5">
            <w:pPr>
              <w:pStyle w:val="TableParagraph"/>
              <w:spacing w:line="276" w:lineRule="auto"/>
              <w:ind w:left="261" w:right="231" w:hanging="3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Prokaryotlarda gen </w:t>
            </w:r>
            <w:r>
              <w:rPr>
                <w:spacing w:val="-2"/>
                <w:sz w:val="18"/>
              </w:rPr>
              <w:t>ifadesini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 xml:space="preserve">düzenlenmesi </w:t>
            </w:r>
            <w:r>
              <w:rPr>
                <w:sz w:val="18"/>
              </w:rPr>
              <w:t xml:space="preserve">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914" w:type="dxa"/>
          </w:tcPr>
          <w:p w14:paraId="110E1FCE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18"/>
              </w:rPr>
            </w:pPr>
          </w:p>
          <w:p w14:paraId="65E6D8C2" w14:textId="77777777" w:rsidR="002B7BFE" w:rsidRDefault="004749B5">
            <w:pPr>
              <w:pStyle w:val="TableParagraph"/>
              <w:ind w:left="208" w:right="243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fizik</w:t>
            </w:r>
          </w:p>
          <w:p w14:paraId="641669C9" w14:textId="77777777" w:rsidR="002B7BFE" w:rsidRDefault="004749B5">
            <w:pPr>
              <w:pStyle w:val="TableParagraph"/>
              <w:spacing w:before="28"/>
              <w:ind w:left="208" w:right="252"/>
              <w:jc w:val="center"/>
              <w:rPr>
                <w:sz w:val="18"/>
              </w:rPr>
            </w:pPr>
            <w:r>
              <w:rPr>
                <w:sz w:val="18"/>
              </w:rPr>
              <w:t>İşitm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iyofiziği</w:t>
            </w:r>
          </w:p>
          <w:p w14:paraId="4AE51FA8" w14:textId="77777777" w:rsidR="002B7BFE" w:rsidRDefault="004749B5">
            <w:pPr>
              <w:pStyle w:val="TableParagraph"/>
              <w:spacing w:before="33"/>
              <w:ind w:left="208" w:right="244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erha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OZDUMAN</w:t>
            </w:r>
          </w:p>
        </w:tc>
        <w:tc>
          <w:tcPr>
            <w:tcW w:w="2501" w:type="dxa"/>
            <w:shd w:val="clear" w:color="auto" w:fill="DFECD9"/>
          </w:tcPr>
          <w:p w14:paraId="52FC4F7D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28"/>
              </w:rPr>
            </w:pPr>
          </w:p>
          <w:p w14:paraId="348257FC" w14:textId="77777777" w:rsidR="002B7BFE" w:rsidRDefault="004749B5">
            <w:pPr>
              <w:pStyle w:val="TableParagraph"/>
              <w:ind w:left="204" w:right="188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077635C4" w14:textId="77777777" w:rsidR="002B7BFE" w:rsidRDefault="004749B5">
            <w:pPr>
              <w:pStyle w:val="TableParagraph"/>
              <w:spacing w:before="33"/>
              <w:ind w:left="205" w:right="188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981" w:type="dxa"/>
            <w:shd w:val="clear" w:color="auto" w:fill="FFEFCC"/>
          </w:tcPr>
          <w:p w14:paraId="5CF96429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8"/>
              </w:rPr>
            </w:pPr>
          </w:p>
          <w:p w14:paraId="66846F6E" w14:textId="77777777" w:rsidR="002B7BFE" w:rsidRDefault="004749B5">
            <w:pPr>
              <w:pStyle w:val="TableParagraph"/>
              <w:spacing w:before="1" w:line="273" w:lineRule="auto"/>
              <w:ind w:left="1003" w:right="972" w:hanging="9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0.30-11.10)</w:t>
            </w:r>
          </w:p>
          <w:p w14:paraId="01B3B671" w14:textId="77777777" w:rsidR="002B7BFE" w:rsidRDefault="004749B5">
            <w:pPr>
              <w:pStyle w:val="TableParagraph"/>
              <w:spacing w:line="198" w:lineRule="exact"/>
              <w:ind w:left="208" w:right="18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258" w:type="dxa"/>
          </w:tcPr>
          <w:p w14:paraId="666ABA9B" w14:textId="77777777" w:rsidR="002B7BFE" w:rsidRDefault="004749B5">
            <w:pPr>
              <w:pStyle w:val="TableParagraph"/>
              <w:spacing w:line="190" w:lineRule="exact"/>
              <w:ind w:left="254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1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2785B6F0" w14:textId="77777777" w:rsidR="002B7BFE" w:rsidRDefault="004749B5">
            <w:pPr>
              <w:pStyle w:val="TableParagraph"/>
              <w:spacing w:line="276" w:lineRule="auto"/>
              <w:ind w:left="237" w:right="273" w:hanging="5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Ökaryotlarda gen </w:t>
            </w:r>
            <w:r>
              <w:rPr>
                <w:spacing w:val="-2"/>
                <w:sz w:val="18"/>
              </w:rPr>
              <w:t>ifadesin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 xml:space="preserve">düzenlenmesi </w:t>
            </w:r>
            <w:r>
              <w:rPr>
                <w:sz w:val="18"/>
              </w:rPr>
              <w:t xml:space="preserve">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</w:p>
          <w:p w14:paraId="4FC7CB83" w14:textId="77777777" w:rsidR="002B7BFE" w:rsidRDefault="004749B5">
            <w:pPr>
              <w:pStyle w:val="TableParagraph"/>
              <w:spacing w:before="1"/>
              <w:ind w:left="59" w:right="92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GÜRBÜZ</w:t>
            </w:r>
          </w:p>
        </w:tc>
      </w:tr>
      <w:tr w:rsidR="002B7BFE" w14:paraId="7B25395E" w14:textId="77777777">
        <w:trPr>
          <w:trHeight w:val="1189"/>
        </w:trPr>
        <w:tc>
          <w:tcPr>
            <w:tcW w:w="1155" w:type="dxa"/>
          </w:tcPr>
          <w:p w14:paraId="60205432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34ADEA0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19"/>
              </w:rPr>
            </w:pPr>
          </w:p>
          <w:p w14:paraId="7A4B7F81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1:20-12:00</w:t>
            </w:r>
          </w:p>
        </w:tc>
        <w:tc>
          <w:tcPr>
            <w:tcW w:w="2242" w:type="dxa"/>
          </w:tcPr>
          <w:p w14:paraId="3D6780D5" w14:textId="77777777" w:rsidR="002B7BFE" w:rsidRDefault="004749B5">
            <w:pPr>
              <w:pStyle w:val="TableParagraph"/>
              <w:spacing w:line="202" w:lineRule="exact"/>
              <w:ind w:left="16" w:right="6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46C646B7" w14:textId="77777777" w:rsidR="002B7BFE" w:rsidRDefault="004749B5">
            <w:pPr>
              <w:pStyle w:val="TableParagraph"/>
              <w:spacing w:before="2" w:line="278" w:lineRule="auto"/>
              <w:ind w:left="261" w:right="231" w:hanging="3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Prokaryotlarda gen </w:t>
            </w:r>
            <w:r>
              <w:rPr>
                <w:spacing w:val="-2"/>
                <w:sz w:val="18"/>
              </w:rPr>
              <w:t>ifadesini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 xml:space="preserve">düzenlenmesi </w:t>
            </w:r>
            <w:r>
              <w:rPr>
                <w:sz w:val="18"/>
              </w:rPr>
              <w:t xml:space="preserve">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914" w:type="dxa"/>
          </w:tcPr>
          <w:p w14:paraId="3F93C46E" w14:textId="77777777" w:rsidR="002B7BFE" w:rsidRDefault="002B7BFE">
            <w:pPr>
              <w:pStyle w:val="TableParagraph"/>
              <w:spacing w:before="11"/>
              <w:rPr>
                <w:rFonts w:ascii="Arial"/>
                <w:b/>
                <w:sz w:val="18"/>
              </w:rPr>
            </w:pPr>
          </w:p>
          <w:p w14:paraId="22E383A8" w14:textId="77777777" w:rsidR="002B7BFE" w:rsidRDefault="004749B5">
            <w:pPr>
              <w:pStyle w:val="TableParagraph"/>
              <w:ind w:left="208" w:right="243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fizik</w:t>
            </w:r>
          </w:p>
          <w:p w14:paraId="0D3E99C1" w14:textId="77777777" w:rsidR="002B7BFE" w:rsidRDefault="004749B5">
            <w:pPr>
              <w:pStyle w:val="TableParagraph"/>
              <w:spacing w:before="33"/>
              <w:ind w:left="208" w:right="252"/>
              <w:jc w:val="center"/>
              <w:rPr>
                <w:sz w:val="18"/>
              </w:rPr>
            </w:pPr>
            <w:r>
              <w:rPr>
                <w:sz w:val="18"/>
              </w:rPr>
              <w:t>İşitm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iyofiziği</w:t>
            </w:r>
          </w:p>
          <w:p w14:paraId="359D2CCC" w14:textId="77777777" w:rsidR="002B7BFE" w:rsidRDefault="004749B5">
            <w:pPr>
              <w:pStyle w:val="TableParagraph"/>
              <w:spacing w:before="33"/>
              <w:ind w:left="208" w:right="244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erha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OZDUMAN</w:t>
            </w:r>
          </w:p>
        </w:tc>
        <w:tc>
          <w:tcPr>
            <w:tcW w:w="2501" w:type="dxa"/>
            <w:shd w:val="clear" w:color="auto" w:fill="DFECD9"/>
          </w:tcPr>
          <w:p w14:paraId="69CC63FA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9"/>
              </w:rPr>
            </w:pPr>
          </w:p>
          <w:p w14:paraId="61244DCD" w14:textId="77777777" w:rsidR="002B7BFE" w:rsidRDefault="004749B5">
            <w:pPr>
              <w:pStyle w:val="TableParagraph"/>
              <w:ind w:left="204" w:right="188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48C9A576" w14:textId="77777777" w:rsidR="002B7BFE" w:rsidRDefault="004749B5">
            <w:pPr>
              <w:pStyle w:val="TableParagraph"/>
              <w:spacing w:before="33"/>
              <w:ind w:left="205" w:right="188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981" w:type="dxa"/>
          </w:tcPr>
          <w:p w14:paraId="7ADD8099" w14:textId="77777777" w:rsidR="002B7BFE" w:rsidRDefault="004749B5">
            <w:pPr>
              <w:pStyle w:val="TableParagraph"/>
              <w:spacing w:line="278" w:lineRule="auto"/>
              <w:ind w:left="161" w:right="232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Tıbbi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Biyoloji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ve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 xml:space="preserve">Genetik </w:t>
            </w:r>
            <w:r>
              <w:rPr>
                <w:color w:val="6DAC46"/>
                <w:spacing w:val="-2"/>
                <w:sz w:val="18"/>
              </w:rPr>
              <w:t>Laboratuvar</w:t>
            </w:r>
          </w:p>
          <w:p w14:paraId="1E9B5A88" w14:textId="77777777" w:rsidR="002B7BFE" w:rsidRDefault="004749B5">
            <w:pPr>
              <w:pStyle w:val="TableParagraph"/>
              <w:spacing w:line="278" w:lineRule="auto"/>
              <w:ind w:left="568" w:right="618" w:hanging="10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Prof. Dr. Gülay bulut Doç.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proofErr w:type="gramStart"/>
            <w:r>
              <w:rPr>
                <w:color w:val="6DAC46"/>
                <w:sz w:val="18"/>
              </w:rPr>
              <w:t>Kamil</w:t>
            </w:r>
            <w:proofErr w:type="gramEnd"/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TURAN</w:t>
            </w:r>
          </w:p>
          <w:p w14:paraId="48ECCB14" w14:textId="77777777" w:rsidR="002B7BFE" w:rsidRDefault="004749B5">
            <w:pPr>
              <w:pStyle w:val="TableParagraph"/>
              <w:spacing w:line="192" w:lineRule="exact"/>
              <w:ind w:left="208" w:right="192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Öğr.</w:t>
            </w:r>
            <w:r>
              <w:rPr>
                <w:color w:val="6DAC46"/>
                <w:spacing w:val="-3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Üyesi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proofErr w:type="spellStart"/>
            <w:r>
              <w:rPr>
                <w:color w:val="6DAC46"/>
                <w:sz w:val="18"/>
              </w:rPr>
              <w:t>Venhar</w:t>
            </w:r>
            <w:proofErr w:type="spellEnd"/>
            <w:r>
              <w:rPr>
                <w:color w:val="6DAC46"/>
                <w:spacing w:val="-4"/>
                <w:sz w:val="18"/>
              </w:rPr>
              <w:t xml:space="preserve"> </w:t>
            </w:r>
            <w:r>
              <w:rPr>
                <w:color w:val="6DAC46"/>
                <w:spacing w:val="-2"/>
                <w:sz w:val="18"/>
              </w:rPr>
              <w:t>GÜRBÜZ</w:t>
            </w:r>
          </w:p>
        </w:tc>
        <w:tc>
          <w:tcPr>
            <w:tcW w:w="2258" w:type="dxa"/>
          </w:tcPr>
          <w:p w14:paraId="3F379688" w14:textId="77777777" w:rsidR="002B7BFE" w:rsidRDefault="004749B5">
            <w:pPr>
              <w:pStyle w:val="TableParagraph"/>
              <w:spacing w:line="202" w:lineRule="exact"/>
              <w:ind w:left="32" w:right="9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5296B832" w14:textId="77777777" w:rsidR="002B7BFE" w:rsidRDefault="004749B5">
            <w:pPr>
              <w:pStyle w:val="TableParagraph"/>
              <w:spacing w:before="2" w:line="278" w:lineRule="auto"/>
              <w:ind w:left="232" w:right="275" w:firstLine="12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Ökaryotlarda gen </w:t>
            </w:r>
            <w:r>
              <w:rPr>
                <w:spacing w:val="-2"/>
                <w:sz w:val="18"/>
              </w:rPr>
              <w:t>ifadesini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 xml:space="preserve">düzenlenmesi </w:t>
            </w:r>
            <w:r>
              <w:rPr>
                <w:sz w:val="18"/>
              </w:rPr>
              <w:t xml:space="preserve">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</w:tr>
      <w:tr w:rsidR="002B7BFE" w14:paraId="065B1EDC" w14:textId="77777777">
        <w:trPr>
          <w:trHeight w:val="460"/>
        </w:trPr>
        <w:tc>
          <w:tcPr>
            <w:tcW w:w="1155" w:type="dxa"/>
          </w:tcPr>
          <w:p w14:paraId="5E16B7DE" w14:textId="77777777" w:rsidR="002B7BFE" w:rsidRDefault="004749B5">
            <w:pPr>
              <w:pStyle w:val="TableParagraph"/>
              <w:spacing w:before="93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2242" w:type="dxa"/>
          </w:tcPr>
          <w:p w14:paraId="2898AF12" w14:textId="77777777" w:rsidR="002B7BFE" w:rsidRDefault="004749B5">
            <w:pPr>
              <w:pStyle w:val="TableParagraph"/>
              <w:spacing w:before="93"/>
              <w:ind w:left="563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914" w:type="dxa"/>
          </w:tcPr>
          <w:p w14:paraId="0480FCD7" w14:textId="77777777" w:rsidR="002B7BFE" w:rsidRDefault="004749B5">
            <w:pPr>
              <w:pStyle w:val="TableParagraph"/>
              <w:spacing w:before="93"/>
              <w:ind w:left="208" w:right="254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501" w:type="dxa"/>
          </w:tcPr>
          <w:p w14:paraId="63707987" w14:textId="77777777" w:rsidR="002B7BFE" w:rsidRDefault="004749B5">
            <w:pPr>
              <w:pStyle w:val="TableParagraph"/>
              <w:spacing w:before="93"/>
              <w:ind w:left="206" w:right="183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981" w:type="dxa"/>
          </w:tcPr>
          <w:p w14:paraId="6CF31D70" w14:textId="77777777" w:rsidR="002B7BFE" w:rsidRDefault="004749B5">
            <w:pPr>
              <w:pStyle w:val="TableParagraph"/>
              <w:spacing w:before="93"/>
              <w:ind w:left="208" w:right="189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258" w:type="dxa"/>
          </w:tcPr>
          <w:p w14:paraId="45BD3305" w14:textId="77777777" w:rsidR="002B7BFE" w:rsidRDefault="004749B5">
            <w:pPr>
              <w:pStyle w:val="TableParagraph"/>
              <w:spacing w:before="93"/>
              <w:ind w:left="571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1"/>
                <w:sz w:val="18"/>
              </w:rPr>
              <w:t xml:space="preserve"> </w:t>
            </w:r>
            <w:r>
              <w:rPr>
                <w:b/>
                <w:color w:val="00AD50"/>
                <w:spacing w:val="-2"/>
                <w:sz w:val="18"/>
              </w:rPr>
              <w:t>ARASI</w:t>
            </w:r>
          </w:p>
        </w:tc>
      </w:tr>
      <w:tr w:rsidR="002B7BFE" w14:paraId="509A1A54" w14:textId="77777777">
        <w:trPr>
          <w:trHeight w:val="1189"/>
        </w:trPr>
        <w:tc>
          <w:tcPr>
            <w:tcW w:w="1155" w:type="dxa"/>
          </w:tcPr>
          <w:p w14:paraId="70BBA1CE" w14:textId="77777777" w:rsidR="002B7BFE" w:rsidRDefault="004749B5">
            <w:pPr>
              <w:pStyle w:val="TableParagraph"/>
              <w:spacing w:line="190" w:lineRule="exact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42" w:type="dxa"/>
          </w:tcPr>
          <w:p w14:paraId="693B4B67" w14:textId="77777777" w:rsidR="002B7BFE" w:rsidRDefault="004749B5">
            <w:pPr>
              <w:pStyle w:val="TableParagraph"/>
              <w:spacing w:line="206" w:lineRule="exact"/>
              <w:ind w:left="80" w:right="6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eme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İletişim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ecerileri</w:t>
            </w:r>
          </w:p>
          <w:p w14:paraId="22C89A18" w14:textId="77777777" w:rsidR="002B7BFE" w:rsidRDefault="004749B5">
            <w:pPr>
              <w:pStyle w:val="TableParagraph"/>
              <w:ind w:left="83" w:right="61"/>
              <w:jc w:val="center"/>
              <w:rPr>
                <w:sz w:val="18"/>
              </w:rPr>
            </w:pPr>
            <w:r>
              <w:rPr>
                <w:sz w:val="18"/>
              </w:rPr>
              <w:t>Teme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iletişim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avramlar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 iletişim türleri</w:t>
            </w:r>
          </w:p>
          <w:p w14:paraId="04CC3EDF" w14:textId="77777777" w:rsidR="002B7BFE" w:rsidRDefault="004749B5">
            <w:pPr>
              <w:pStyle w:val="TableParagraph"/>
              <w:spacing w:line="203" w:lineRule="exact"/>
              <w:ind w:left="83" w:right="57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idem</w:t>
            </w:r>
            <w:r>
              <w:rPr>
                <w:spacing w:val="-6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Adahan</w:t>
            </w:r>
            <w:proofErr w:type="spellEnd"/>
          </w:p>
        </w:tc>
        <w:tc>
          <w:tcPr>
            <w:tcW w:w="2914" w:type="dxa"/>
          </w:tcPr>
          <w:p w14:paraId="2A94B4AC" w14:textId="77777777" w:rsidR="002B7BFE" w:rsidRDefault="004749B5">
            <w:pPr>
              <w:pStyle w:val="TableParagraph"/>
              <w:spacing w:before="103"/>
              <w:ind w:left="208" w:right="217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25E40526" w14:textId="77777777" w:rsidR="002B7BFE" w:rsidRDefault="004749B5">
            <w:pPr>
              <w:pStyle w:val="TableParagraph"/>
              <w:spacing w:before="33" w:line="278" w:lineRule="auto"/>
              <w:ind w:left="208" w:right="226"/>
              <w:jc w:val="center"/>
              <w:rPr>
                <w:sz w:val="18"/>
              </w:rPr>
            </w:pPr>
            <w:r>
              <w:rPr>
                <w:sz w:val="18"/>
              </w:rPr>
              <w:t>Örneklem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est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ağılımları (Ortalamaya Ait)</w:t>
            </w:r>
          </w:p>
          <w:p w14:paraId="37A65467" w14:textId="77777777" w:rsidR="002B7BFE" w:rsidRDefault="004749B5">
            <w:pPr>
              <w:pStyle w:val="TableParagraph"/>
              <w:spacing w:line="192" w:lineRule="exact"/>
              <w:ind w:left="208" w:right="219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 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aradavut</w:t>
            </w:r>
            <w:proofErr w:type="spellEnd"/>
          </w:p>
        </w:tc>
        <w:tc>
          <w:tcPr>
            <w:tcW w:w="2501" w:type="dxa"/>
          </w:tcPr>
          <w:p w14:paraId="0300C5D8" w14:textId="77777777" w:rsidR="002B7BFE" w:rsidRDefault="002B7BFE">
            <w:pPr>
              <w:pStyle w:val="TableParagraph"/>
              <w:spacing w:before="11"/>
              <w:rPr>
                <w:rFonts w:ascii="Arial"/>
                <w:b/>
                <w:sz w:val="18"/>
              </w:rPr>
            </w:pPr>
          </w:p>
          <w:p w14:paraId="4FB29B73" w14:textId="77777777" w:rsidR="002B7BFE" w:rsidRDefault="004749B5">
            <w:pPr>
              <w:pStyle w:val="TableParagraph"/>
              <w:ind w:left="206" w:right="18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Davranış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limleri</w:t>
            </w:r>
          </w:p>
          <w:p w14:paraId="12027C86" w14:textId="77777777" w:rsidR="002B7BFE" w:rsidRDefault="004749B5">
            <w:pPr>
              <w:pStyle w:val="TableParagraph"/>
              <w:spacing w:before="33"/>
              <w:ind w:left="205" w:right="188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Bellek</w:t>
            </w:r>
          </w:p>
          <w:p w14:paraId="046FE0D3" w14:textId="77777777" w:rsidR="002B7BFE" w:rsidRDefault="004749B5">
            <w:pPr>
              <w:pStyle w:val="TableParagraph"/>
              <w:spacing w:before="33"/>
              <w:ind w:left="206" w:right="183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Nefis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DEMİR</w:t>
            </w:r>
          </w:p>
        </w:tc>
        <w:tc>
          <w:tcPr>
            <w:tcW w:w="2981" w:type="dxa"/>
          </w:tcPr>
          <w:p w14:paraId="53109E59" w14:textId="77777777" w:rsidR="002B7BFE" w:rsidRDefault="004749B5">
            <w:pPr>
              <w:pStyle w:val="TableParagraph"/>
              <w:spacing w:line="273" w:lineRule="auto"/>
              <w:ind w:left="161" w:right="232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Tıbbi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Biyoloji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ve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 xml:space="preserve">Genetik </w:t>
            </w:r>
            <w:r>
              <w:rPr>
                <w:color w:val="6DAC46"/>
                <w:spacing w:val="-2"/>
                <w:sz w:val="18"/>
              </w:rPr>
              <w:t>Laboratuvar</w:t>
            </w:r>
          </w:p>
          <w:p w14:paraId="3F978FCD" w14:textId="77777777" w:rsidR="002B7BFE" w:rsidRDefault="004749B5">
            <w:pPr>
              <w:pStyle w:val="TableParagraph"/>
              <w:spacing w:line="278" w:lineRule="auto"/>
              <w:ind w:left="568" w:right="618" w:hanging="10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Prof. Dr. Gülay bulut Doç.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proofErr w:type="gramStart"/>
            <w:r>
              <w:rPr>
                <w:color w:val="6DAC46"/>
                <w:sz w:val="18"/>
              </w:rPr>
              <w:t>Kamil</w:t>
            </w:r>
            <w:proofErr w:type="gramEnd"/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TURAN</w:t>
            </w:r>
          </w:p>
          <w:p w14:paraId="347492A6" w14:textId="77777777" w:rsidR="002B7BFE" w:rsidRDefault="004749B5">
            <w:pPr>
              <w:pStyle w:val="TableParagraph"/>
              <w:spacing w:line="200" w:lineRule="exact"/>
              <w:ind w:left="208" w:right="223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Öğr.</w:t>
            </w:r>
            <w:r>
              <w:rPr>
                <w:color w:val="6DAC46"/>
                <w:spacing w:val="-3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Üyesi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proofErr w:type="spellStart"/>
            <w:r>
              <w:rPr>
                <w:color w:val="6DAC46"/>
                <w:sz w:val="18"/>
              </w:rPr>
              <w:t>Venhar</w:t>
            </w:r>
            <w:proofErr w:type="spellEnd"/>
            <w:r>
              <w:rPr>
                <w:color w:val="6DAC46"/>
                <w:spacing w:val="-4"/>
                <w:sz w:val="18"/>
              </w:rPr>
              <w:t xml:space="preserve"> </w:t>
            </w:r>
            <w:r>
              <w:rPr>
                <w:color w:val="6DAC46"/>
                <w:spacing w:val="-2"/>
                <w:sz w:val="18"/>
              </w:rPr>
              <w:t>GÜRBÜZ</w:t>
            </w:r>
          </w:p>
        </w:tc>
        <w:tc>
          <w:tcPr>
            <w:tcW w:w="2258" w:type="dxa"/>
          </w:tcPr>
          <w:p w14:paraId="772AC8B6" w14:textId="77777777" w:rsidR="002B7BFE" w:rsidRDefault="004749B5">
            <w:pPr>
              <w:pStyle w:val="TableParagraph"/>
              <w:spacing w:before="107" w:line="276" w:lineRule="auto"/>
              <w:ind w:left="374" w:right="374" w:firstLine="216"/>
              <w:rPr>
                <w:sz w:val="18"/>
              </w:rPr>
            </w:pPr>
            <w:r>
              <w:rPr>
                <w:b/>
                <w:sz w:val="18"/>
              </w:rPr>
              <w:t xml:space="preserve">T. Biyokimya </w:t>
            </w:r>
            <w:r>
              <w:rPr>
                <w:sz w:val="18"/>
              </w:rPr>
              <w:t>Makro elementler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</w:p>
          <w:p w14:paraId="3F62E93A" w14:textId="77777777" w:rsidR="002B7BFE" w:rsidRDefault="004749B5">
            <w:pPr>
              <w:pStyle w:val="TableParagraph"/>
              <w:spacing w:line="194" w:lineRule="exact"/>
              <w:ind w:left="70" w:right="92"/>
              <w:jc w:val="center"/>
              <w:rPr>
                <w:sz w:val="18"/>
              </w:rPr>
            </w:pPr>
            <w:r>
              <w:rPr>
                <w:spacing w:val="-4"/>
                <w:sz w:val="18"/>
              </w:rPr>
              <w:t>KARA</w:t>
            </w:r>
          </w:p>
        </w:tc>
      </w:tr>
      <w:tr w:rsidR="002B7BFE" w14:paraId="1F78A229" w14:textId="77777777">
        <w:trPr>
          <w:trHeight w:val="1190"/>
        </w:trPr>
        <w:tc>
          <w:tcPr>
            <w:tcW w:w="1155" w:type="dxa"/>
          </w:tcPr>
          <w:p w14:paraId="42F0F490" w14:textId="77777777" w:rsidR="002B7BFE" w:rsidRDefault="004749B5">
            <w:pPr>
              <w:pStyle w:val="TableParagraph"/>
              <w:spacing w:line="190" w:lineRule="exact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42" w:type="dxa"/>
          </w:tcPr>
          <w:p w14:paraId="30E30F4E" w14:textId="77777777" w:rsidR="002B7BFE" w:rsidRDefault="004749B5">
            <w:pPr>
              <w:pStyle w:val="TableParagraph"/>
              <w:ind w:left="83" w:right="57"/>
              <w:jc w:val="center"/>
              <w:rPr>
                <w:sz w:val="18"/>
              </w:rPr>
            </w:pPr>
            <w:r>
              <w:rPr>
                <w:b/>
                <w:sz w:val="18"/>
              </w:rPr>
              <w:t>Temel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İletişim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Becerileri </w:t>
            </w:r>
            <w:r>
              <w:rPr>
                <w:sz w:val="18"/>
              </w:rPr>
              <w:t>Etkin dinleme, empati ve iletişim engelleri</w:t>
            </w:r>
          </w:p>
          <w:p w14:paraId="11CEF8C2" w14:textId="77777777" w:rsidR="002B7BFE" w:rsidRDefault="004749B5">
            <w:pPr>
              <w:pStyle w:val="TableParagraph"/>
              <w:spacing w:line="203" w:lineRule="exact"/>
              <w:ind w:left="83" w:right="57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idem</w:t>
            </w:r>
            <w:r>
              <w:rPr>
                <w:spacing w:val="-6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Adahan</w:t>
            </w:r>
            <w:proofErr w:type="spellEnd"/>
          </w:p>
        </w:tc>
        <w:tc>
          <w:tcPr>
            <w:tcW w:w="2914" w:type="dxa"/>
          </w:tcPr>
          <w:p w14:paraId="4C29E0A6" w14:textId="77777777" w:rsidR="002B7BFE" w:rsidRDefault="004749B5">
            <w:pPr>
              <w:pStyle w:val="TableParagraph"/>
              <w:spacing w:before="103"/>
              <w:ind w:left="208" w:right="217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iyoistatistik</w:t>
            </w:r>
          </w:p>
          <w:p w14:paraId="7D9C26A7" w14:textId="77777777" w:rsidR="002B7BFE" w:rsidRDefault="004749B5">
            <w:pPr>
              <w:pStyle w:val="TableParagraph"/>
              <w:spacing w:before="33" w:line="278" w:lineRule="auto"/>
              <w:ind w:left="208" w:right="226"/>
              <w:jc w:val="center"/>
              <w:rPr>
                <w:sz w:val="18"/>
              </w:rPr>
            </w:pPr>
            <w:r>
              <w:rPr>
                <w:sz w:val="18"/>
              </w:rPr>
              <w:t>Örneklem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est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ağılımları (Ortalamaya Ait)</w:t>
            </w:r>
          </w:p>
          <w:p w14:paraId="6A83D983" w14:textId="77777777" w:rsidR="002B7BFE" w:rsidRDefault="004749B5">
            <w:pPr>
              <w:pStyle w:val="TableParagraph"/>
              <w:spacing w:line="193" w:lineRule="exact"/>
              <w:ind w:left="208" w:right="257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 Ufuk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aradavut</w:t>
            </w:r>
            <w:proofErr w:type="spellEnd"/>
          </w:p>
        </w:tc>
        <w:tc>
          <w:tcPr>
            <w:tcW w:w="2501" w:type="dxa"/>
          </w:tcPr>
          <w:p w14:paraId="5F3C78BD" w14:textId="77777777" w:rsidR="002B7BFE" w:rsidRDefault="002B7BFE">
            <w:pPr>
              <w:pStyle w:val="TableParagraph"/>
              <w:spacing w:before="11"/>
              <w:rPr>
                <w:rFonts w:ascii="Arial"/>
                <w:b/>
                <w:sz w:val="18"/>
              </w:rPr>
            </w:pPr>
          </w:p>
          <w:p w14:paraId="2DF0D80F" w14:textId="77777777" w:rsidR="002B7BFE" w:rsidRDefault="004749B5">
            <w:pPr>
              <w:pStyle w:val="TableParagraph"/>
              <w:ind w:left="206" w:right="18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Davranış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limleri</w:t>
            </w:r>
          </w:p>
          <w:p w14:paraId="0B9D726C" w14:textId="77777777" w:rsidR="002B7BFE" w:rsidRDefault="004749B5">
            <w:pPr>
              <w:pStyle w:val="TableParagraph"/>
              <w:spacing w:before="33"/>
              <w:ind w:left="205" w:right="188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Bellek</w:t>
            </w:r>
          </w:p>
          <w:p w14:paraId="323B4AD7" w14:textId="77777777" w:rsidR="002B7BFE" w:rsidRDefault="004749B5">
            <w:pPr>
              <w:pStyle w:val="TableParagraph"/>
              <w:spacing w:before="34"/>
              <w:ind w:left="206" w:right="183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Nefis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DEMİR</w:t>
            </w:r>
          </w:p>
        </w:tc>
        <w:tc>
          <w:tcPr>
            <w:tcW w:w="2981" w:type="dxa"/>
          </w:tcPr>
          <w:p w14:paraId="27B2D706" w14:textId="77777777" w:rsidR="002B7BFE" w:rsidRDefault="004749B5">
            <w:pPr>
              <w:pStyle w:val="TableParagraph"/>
              <w:spacing w:line="273" w:lineRule="auto"/>
              <w:ind w:left="161" w:right="232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Tıbbi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Biyoloji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ve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 xml:space="preserve">Genetik </w:t>
            </w:r>
            <w:r>
              <w:rPr>
                <w:color w:val="6DAC46"/>
                <w:spacing w:val="-2"/>
                <w:sz w:val="18"/>
              </w:rPr>
              <w:t>Laboratuvar</w:t>
            </w:r>
          </w:p>
          <w:p w14:paraId="12EFCE82" w14:textId="77777777" w:rsidR="002B7BFE" w:rsidRDefault="004749B5">
            <w:pPr>
              <w:pStyle w:val="TableParagraph"/>
              <w:spacing w:before="1" w:line="273" w:lineRule="auto"/>
              <w:ind w:left="568" w:right="618" w:hanging="10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Prof. Dr. Gülay bulut Doç.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proofErr w:type="gramStart"/>
            <w:r>
              <w:rPr>
                <w:color w:val="6DAC46"/>
                <w:sz w:val="18"/>
              </w:rPr>
              <w:t>Kamil</w:t>
            </w:r>
            <w:proofErr w:type="gramEnd"/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TURAN</w:t>
            </w:r>
          </w:p>
          <w:p w14:paraId="14D21617" w14:textId="77777777" w:rsidR="002B7BFE" w:rsidRDefault="004749B5">
            <w:pPr>
              <w:pStyle w:val="TableParagraph"/>
              <w:spacing w:line="196" w:lineRule="exact"/>
              <w:ind w:left="208" w:right="223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Öğr.</w:t>
            </w:r>
            <w:r>
              <w:rPr>
                <w:color w:val="6DAC46"/>
                <w:spacing w:val="-3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Üyesi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proofErr w:type="spellStart"/>
            <w:r>
              <w:rPr>
                <w:color w:val="6DAC46"/>
                <w:sz w:val="18"/>
              </w:rPr>
              <w:t>Venhar</w:t>
            </w:r>
            <w:proofErr w:type="spellEnd"/>
            <w:r>
              <w:rPr>
                <w:color w:val="6DAC46"/>
                <w:spacing w:val="-4"/>
                <w:sz w:val="18"/>
              </w:rPr>
              <w:t xml:space="preserve"> </w:t>
            </w:r>
            <w:r>
              <w:rPr>
                <w:color w:val="6DAC46"/>
                <w:spacing w:val="-2"/>
                <w:sz w:val="18"/>
              </w:rPr>
              <w:t>GÜRBÜZ</w:t>
            </w:r>
          </w:p>
        </w:tc>
        <w:tc>
          <w:tcPr>
            <w:tcW w:w="2258" w:type="dxa"/>
          </w:tcPr>
          <w:p w14:paraId="5AA6210F" w14:textId="77777777" w:rsidR="002B7BFE" w:rsidRDefault="004749B5">
            <w:pPr>
              <w:pStyle w:val="TableParagraph"/>
              <w:spacing w:before="107" w:line="276" w:lineRule="auto"/>
              <w:ind w:left="374" w:right="374" w:firstLine="216"/>
              <w:rPr>
                <w:sz w:val="18"/>
              </w:rPr>
            </w:pPr>
            <w:r>
              <w:rPr>
                <w:b/>
                <w:sz w:val="18"/>
              </w:rPr>
              <w:t xml:space="preserve">T. Biyokimya </w:t>
            </w:r>
            <w:r>
              <w:rPr>
                <w:sz w:val="18"/>
              </w:rPr>
              <w:t>Makro elementler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</w:p>
          <w:p w14:paraId="324F18D6" w14:textId="77777777" w:rsidR="002B7BFE" w:rsidRDefault="004749B5">
            <w:pPr>
              <w:pStyle w:val="TableParagraph"/>
              <w:spacing w:line="194" w:lineRule="exact"/>
              <w:ind w:left="70" w:right="92"/>
              <w:jc w:val="center"/>
              <w:rPr>
                <w:sz w:val="18"/>
              </w:rPr>
            </w:pPr>
            <w:r>
              <w:rPr>
                <w:spacing w:val="-4"/>
                <w:sz w:val="18"/>
              </w:rPr>
              <w:t>KARA</w:t>
            </w:r>
          </w:p>
        </w:tc>
      </w:tr>
      <w:tr w:rsidR="002B7BFE" w14:paraId="7E74FF99" w14:textId="77777777">
        <w:trPr>
          <w:trHeight w:val="1190"/>
        </w:trPr>
        <w:tc>
          <w:tcPr>
            <w:tcW w:w="1155" w:type="dxa"/>
          </w:tcPr>
          <w:p w14:paraId="71F1BF4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24321F0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19"/>
              </w:rPr>
            </w:pPr>
          </w:p>
          <w:p w14:paraId="4479E1CF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42" w:type="dxa"/>
          </w:tcPr>
          <w:p w14:paraId="12D89213" w14:textId="77777777" w:rsidR="002B7BFE" w:rsidRDefault="002B7BFE">
            <w:pPr>
              <w:pStyle w:val="TableParagraph"/>
              <w:spacing w:before="11"/>
              <w:rPr>
                <w:rFonts w:ascii="Arial"/>
                <w:b/>
                <w:sz w:val="18"/>
              </w:rPr>
            </w:pPr>
          </w:p>
          <w:p w14:paraId="1968AE82" w14:textId="77777777" w:rsidR="002B7BFE" w:rsidRDefault="004749B5">
            <w:pPr>
              <w:pStyle w:val="TableParagraph"/>
              <w:spacing w:line="278" w:lineRule="auto"/>
              <w:ind w:left="947" w:hanging="653"/>
              <w:rPr>
                <w:b/>
                <w:sz w:val="18"/>
              </w:rPr>
            </w:pPr>
            <w:r>
              <w:rPr>
                <w:b/>
                <w:color w:val="FF0000"/>
                <w:sz w:val="18"/>
              </w:rPr>
              <w:t>Program</w:t>
            </w:r>
            <w:r>
              <w:rPr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Dışı</w:t>
            </w:r>
            <w:r>
              <w:rPr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 xml:space="preserve">Seçmeli </w:t>
            </w:r>
            <w:r>
              <w:rPr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14" w:type="dxa"/>
          </w:tcPr>
          <w:p w14:paraId="5FFB6F44" w14:textId="77777777" w:rsidR="002B7BFE" w:rsidRDefault="004749B5">
            <w:pPr>
              <w:pStyle w:val="TableParagraph"/>
              <w:ind w:left="575" w:right="224" w:hanging="65"/>
              <w:rPr>
                <w:sz w:val="18"/>
              </w:rPr>
            </w:pPr>
            <w:r>
              <w:rPr>
                <w:b/>
                <w:sz w:val="18"/>
              </w:rPr>
              <w:t>Temel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İletişim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Becerileri </w:t>
            </w:r>
            <w:r>
              <w:rPr>
                <w:sz w:val="18"/>
              </w:rPr>
              <w:t xml:space="preserve">Temel iletişim becerileri Prof. Dr. Didem </w:t>
            </w:r>
            <w:proofErr w:type="spellStart"/>
            <w:r>
              <w:rPr>
                <w:sz w:val="18"/>
              </w:rPr>
              <w:t>Adahan</w:t>
            </w:r>
            <w:proofErr w:type="spellEnd"/>
          </w:p>
        </w:tc>
        <w:tc>
          <w:tcPr>
            <w:tcW w:w="2501" w:type="dxa"/>
          </w:tcPr>
          <w:p w14:paraId="4BE86CD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</w:tcPr>
          <w:p w14:paraId="2EA3D4C9" w14:textId="77777777" w:rsidR="002B7BFE" w:rsidRDefault="004749B5">
            <w:pPr>
              <w:pStyle w:val="TableParagraph"/>
              <w:spacing w:line="273" w:lineRule="auto"/>
              <w:ind w:left="161" w:right="232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Tıbbi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Biyoloji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ve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 xml:space="preserve">Genetik </w:t>
            </w:r>
            <w:r>
              <w:rPr>
                <w:color w:val="6DAC46"/>
                <w:spacing w:val="-2"/>
                <w:sz w:val="18"/>
              </w:rPr>
              <w:t>Laboratuvar</w:t>
            </w:r>
          </w:p>
          <w:p w14:paraId="5E26FFB4" w14:textId="77777777" w:rsidR="002B7BFE" w:rsidRDefault="004749B5">
            <w:pPr>
              <w:pStyle w:val="TableParagraph"/>
              <w:spacing w:line="273" w:lineRule="auto"/>
              <w:ind w:left="568" w:right="618" w:hanging="10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Prof. Dr. Gülay bulut Doç.</w:t>
            </w:r>
            <w:r>
              <w:rPr>
                <w:color w:val="6DAC46"/>
                <w:spacing w:val="-12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11"/>
                <w:sz w:val="18"/>
              </w:rPr>
              <w:t xml:space="preserve"> </w:t>
            </w:r>
            <w:proofErr w:type="gramStart"/>
            <w:r>
              <w:rPr>
                <w:color w:val="6DAC46"/>
                <w:sz w:val="18"/>
              </w:rPr>
              <w:t>Kamil</w:t>
            </w:r>
            <w:proofErr w:type="gramEnd"/>
            <w:r>
              <w:rPr>
                <w:color w:val="6DAC46"/>
                <w:spacing w:val="-11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TURAN</w:t>
            </w:r>
          </w:p>
          <w:p w14:paraId="192C90AF" w14:textId="77777777" w:rsidR="002B7BFE" w:rsidRDefault="004749B5">
            <w:pPr>
              <w:pStyle w:val="TableParagraph"/>
              <w:spacing w:line="196" w:lineRule="exact"/>
              <w:ind w:left="208" w:right="192"/>
              <w:jc w:val="center"/>
              <w:rPr>
                <w:sz w:val="18"/>
              </w:rPr>
            </w:pPr>
            <w:r>
              <w:rPr>
                <w:color w:val="6DAC46"/>
                <w:sz w:val="18"/>
              </w:rPr>
              <w:t>Dr.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Öğr.</w:t>
            </w:r>
            <w:r>
              <w:rPr>
                <w:color w:val="6DAC46"/>
                <w:spacing w:val="-3"/>
                <w:sz w:val="18"/>
              </w:rPr>
              <w:t xml:space="preserve"> </w:t>
            </w:r>
            <w:r>
              <w:rPr>
                <w:color w:val="6DAC46"/>
                <w:sz w:val="18"/>
              </w:rPr>
              <w:t>Üyesi</w:t>
            </w:r>
            <w:r>
              <w:rPr>
                <w:color w:val="6DAC46"/>
                <w:spacing w:val="-5"/>
                <w:sz w:val="18"/>
              </w:rPr>
              <w:t xml:space="preserve"> </w:t>
            </w:r>
            <w:proofErr w:type="spellStart"/>
            <w:r>
              <w:rPr>
                <w:color w:val="6DAC46"/>
                <w:sz w:val="18"/>
              </w:rPr>
              <w:t>Venhar</w:t>
            </w:r>
            <w:proofErr w:type="spellEnd"/>
            <w:r>
              <w:rPr>
                <w:color w:val="6DAC46"/>
                <w:spacing w:val="-4"/>
                <w:sz w:val="18"/>
              </w:rPr>
              <w:t xml:space="preserve"> </w:t>
            </w:r>
            <w:r>
              <w:rPr>
                <w:color w:val="6DAC46"/>
                <w:spacing w:val="-2"/>
                <w:sz w:val="18"/>
              </w:rPr>
              <w:t>GÜRBÜZ</w:t>
            </w:r>
          </w:p>
        </w:tc>
        <w:tc>
          <w:tcPr>
            <w:tcW w:w="2258" w:type="dxa"/>
          </w:tcPr>
          <w:p w14:paraId="5DB73974" w14:textId="77777777" w:rsidR="002B7BFE" w:rsidRDefault="002B7BFE">
            <w:pPr>
              <w:pStyle w:val="TableParagraph"/>
              <w:spacing w:before="11"/>
              <w:rPr>
                <w:rFonts w:ascii="Arial"/>
                <w:b/>
                <w:sz w:val="18"/>
              </w:rPr>
            </w:pPr>
          </w:p>
          <w:p w14:paraId="5923F39A" w14:textId="77777777" w:rsidR="002B7BFE" w:rsidRDefault="004749B5">
            <w:pPr>
              <w:pStyle w:val="TableParagraph"/>
              <w:ind w:left="590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53453A54" w14:textId="77777777" w:rsidR="002B7BFE" w:rsidRDefault="004749B5">
            <w:pPr>
              <w:pStyle w:val="TableParagraph"/>
              <w:spacing w:before="33"/>
              <w:ind w:left="109" w:right="92"/>
              <w:jc w:val="center"/>
              <w:rPr>
                <w:sz w:val="18"/>
              </w:rPr>
            </w:pPr>
            <w:r>
              <w:rPr>
                <w:sz w:val="18"/>
              </w:rPr>
              <w:t>Eser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elementler</w:t>
            </w:r>
          </w:p>
          <w:p w14:paraId="21DB8B20" w14:textId="77777777" w:rsidR="002B7BFE" w:rsidRDefault="004749B5">
            <w:pPr>
              <w:pStyle w:val="TableParagraph"/>
              <w:spacing w:before="28"/>
              <w:ind w:left="117" w:right="92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</w:tr>
      <w:tr w:rsidR="002B7BFE" w14:paraId="0679F732" w14:textId="77777777">
        <w:trPr>
          <w:trHeight w:val="710"/>
        </w:trPr>
        <w:tc>
          <w:tcPr>
            <w:tcW w:w="1155" w:type="dxa"/>
          </w:tcPr>
          <w:p w14:paraId="697E7A87" w14:textId="77777777" w:rsidR="002B7BFE" w:rsidRDefault="002B7BFE">
            <w:pPr>
              <w:pStyle w:val="TableParagraph"/>
              <w:rPr>
                <w:rFonts w:ascii="Arial"/>
                <w:b/>
                <w:sz w:val="19"/>
              </w:rPr>
            </w:pPr>
          </w:p>
          <w:p w14:paraId="342F8741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42" w:type="dxa"/>
          </w:tcPr>
          <w:p w14:paraId="1E6485E8" w14:textId="77777777" w:rsidR="002B7BFE" w:rsidRDefault="004749B5">
            <w:pPr>
              <w:pStyle w:val="TableParagraph"/>
              <w:spacing w:line="273" w:lineRule="auto"/>
              <w:ind w:left="947" w:hanging="653"/>
              <w:rPr>
                <w:b/>
                <w:sz w:val="18"/>
              </w:rPr>
            </w:pPr>
            <w:r>
              <w:rPr>
                <w:b/>
                <w:color w:val="FF0000"/>
                <w:sz w:val="18"/>
              </w:rPr>
              <w:t>Program</w:t>
            </w:r>
            <w:r>
              <w:rPr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Dışı</w:t>
            </w:r>
            <w:r>
              <w:rPr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 xml:space="preserve">Seçmeli </w:t>
            </w:r>
            <w:r>
              <w:rPr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14" w:type="dxa"/>
          </w:tcPr>
          <w:p w14:paraId="1171DF17" w14:textId="77777777" w:rsidR="002B7BFE" w:rsidRDefault="004749B5">
            <w:pPr>
              <w:pStyle w:val="TableParagraph"/>
              <w:ind w:left="575" w:right="224" w:hanging="65"/>
              <w:rPr>
                <w:sz w:val="18"/>
              </w:rPr>
            </w:pPr>
            <w:r>
              <w:rPr>
                <w:b/>
                <w:sz w:val="18"/>
              </w:rPr>
              <w:t>Temel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İletişim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Becerileri </w:t>
            </w:r>
            <w:r>
              <w:rPr>
                <w:sz w:val="18"/>
              </w:rPr>
              <w:t xml:space="preserve">Temel iletişim becerileri Prof. Dr. Didem </w:t>
            </w:r>
            <w:proofErr w:type="spellStart"/>
            <w:r>
              <w:rPr>
                <w:sz w:val="18"/>
              </w:rPr>
              <w:t>Adahan</w:t>
            </w:r>
            <w:proofErr w:type="spellEnd"/>
          </w:p>
        </w:tc>
        <w:tc>
          <w:tcPr>
            <w:tcW w:w="2501" w:type="dxa"/>
          </w:tcPr>
          <w:p w14:paraId="5888259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</w:tcPr>
          <w:p w14:paraId="7A17AA9C" w14:textId="77777777" w:rsidR="002B7BFE" w:rsidRDefault="004749B5">
            <w:pPr>
              <w:pStyle w:val="TableParagraph"/>
              <w:spacing w:before="107" w:line="273" w:lineRule="auto"/>
              <w:ind w:left="1257" w:right="536" w:hanging="389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</w:t>
            </w:r>
          </w:p>
        </w:tc>
        <w:tc>
          <w:tcPr>
            <w:tcW w:w="2258" w:type="dxa"/>
          </w:tcPr>
          <w:p w14:paraId="78F913C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085508C2" w14:textId="77777777">
        <w:trPr>
          <w:trHeight w:val="479"/>
        </w:trPr>
        <w:tc>
          <w:tcPr>
            <w:tcW w:w="1155" w:type="dxa"/>
          </w:tcPr>
          <w:p w14:paraId="100CEA8C" w14:textId="77777777" w:rsidR="002B7BFE" w:rsidRDefault="004749B5">
            <w:pPr>
              <w:pStyle w:val="TableParagraph"/>
              <w:spacing w:before="107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50-17:30</w:t>
            </w:r>
          </w:p>
        </w:tc>
        <w:tc>
          <w:tcPr>
            <w:tcW w:w="2242" w:type="dxa"/>
          </w:tcPr>
          <w:p w14:paraId="5A8EA4D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14" w:type="dxa"/>
          </w:tcPr>
          <w:p w14:paraId="2D57D8B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</w:tcPr>
          <w:p w14:paraId="1E21352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</w:tcPr>
          <w:p w14:paraId="7AFFEE41" w14:textId="77777777" w:rsidR="002B7BFE" w:rsidRDefault="004749B5">
            <w:pPr>
              <w:pStyle w:val="TableParagraph"/>
              <w:spacing w:line="195" w:lineRule="exact"/>
              <w:ind w:left="208" w:right="19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Seçmeli</w:t>
            </w:r>
          </w:p>
          <w:p w14:paraId="47642774" w14:textId="77777777" w:rsidR="002B7BFE" w:rsidRDefault="004749B5">
            <w:pPr>
              <w:pStyle w:val="TableParagraph"/>
              <w:spacing w:before="28"/>
              <w:ind w:left="208" w:right="18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Ders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I</w:t>
            </w:r>
          </w:p>
        </w:tc>
        <w:tc>
          <w:tcPr>
            <w:tcW w:w="2258" w:type="dxa"/>
          </w:tcPr>
          <w:p w14:paraId="684A601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413DA902" w14:textId="77777777" w:rsidR="002B7BFE" w:rsidRDefault="002B7BFE">
      <w:pPr>
        <w:rPr>
          <w:sz w:val="18"/>
        </w:rPr>
        <w:sectPr w:rsidR="002B7BFE">
          <w:pgSz w:w="16850" w:h="11920" w:orient="landscape"/>
          <w:pgMar w:top="520" w:right="820" w:bottom="1140" w:left="1140" w:header="0" w:footer="958" w:gutter="0"/>
          <w:cols w:space="708"/>
        </w:sectPr>
      </w:pPr>
    </w:p>
    <w:p w14:paraId="758983D8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55"/>
        <w:gridCol w:w="2242"/>
        <w:gridCol w:w="2914"/>
        <w:gridCol w:w="2501"/>
        <w:gridCol w:w="2981"/>
        <w:gridCol w:w="2258"/>
      </w:tblGrid>
      <w:tr w:rsidR="002B7BFE" w14:paraId="06E22622" w14:textId="77777777">
        <w:trPr>
          <w:trHeight w:val="335"/>
        </w:trPr>
        <w:tc>
          <w:tcPr>
            <w:tcW w:w="1155" w:type="dxa"/>
            <w:shd w:val="clear" w:color="auto" w:fill="48ACC5"/>
          </w:tcPr>
          <w:p w14:paraId="3793F8AB" w14:textId="77777777" w:rsidR="002B7BFE" w:rsidRDefault="004749B5">
            <w:pPr>
              <w:pStyle w:val="TableParagraph"/>
              <w:spacing w:before="33"/>
              <w:ind w:left="273"/>
              <w:rPr>
                <w:b/>
                <w:sz w:val="18"/>
              </w:rPr>
            </w:pPr>
            <w:r>
              <w:rPr>
                <w:b/>
                <w:sz w:val="18"/>
              </w:rPr>
              <w:t>6.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Hafta</w:t>
            </w:r>
          </w:p>
        </w:tc>
        <w:tc>
          <w:tcPr>
            <w:tcW w:w="2242" w:type="dxa"/>
            <w:shd w:val="clear" w:color="auto" w:fill="48ACC5"/>
          </w:tcPr>
          <w:p w14:paraId="42B7940F" w14:textId="77777777" w:rsidR="002B7BFE" w:rsidRDefault="004749B5">
            <w:pPr>
              <w:pStyle w:val="TableParagraph"/>
              <w:spacing w:before="33"/>
              <w:ind w:left="232"/>
              <w:rPr>
                <w:b/>
                <w:sz w:val="18"/>
              </w:rPr>
            </w:pPr>
            <w:r>
              <w:rPr>
                <w:b/>
                <w:sz w:val="18"/>
              </w:rPr>
              <w:t>5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Aralık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14" w:type="dxa"/>
            <w:shd w:val="clear" w:color="auto" w:fill="48ACC5"/>
          </w:tcPr>
          <w:p w14:paraId="17B7D86C" w14:textId="77777777" w:rsidR="002B7BFE" w:rsidRDefault="004749B5">
            <w:pPr>
              <w:pStyle w:val="TableParagraph"/>
              <w:spacing w:before="33"/>
              <w:ind w:left="208" w:right="17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6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ralık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501" w:type="dxa"/>
            <w:shd w:val="clear" w:color="auto" w:fill="48ACC5"/>
          </w:tcPr>
          <w:p w14:paraId="02F659F7" w14:textId="77777777" w:rsidR="002B7BFE" w:rsidRDefault="004749B5">
            <w:pPr>
              <w:pStyle w:val="TableParagraph"/>
              <w:spacing w:before="33"/>
              <w:ind w:left="206" w:right="18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7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z w:val="18"/>
              </w:rPr>
              <w:t>Aralık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2"/>
                <w:sz w:val="18"/>
              </w:rPr>
              <w:t xml:space="preserve"> Çarşamba</w:t>
            </w:r>
          </w:p>
        </w:tc>
        <w:tc>
          <w:tcPr>
            <w:tcW w:w="2981" w:type="dxa"/>
            <w:shd w:val="clear" w:color="auto" w:fill="48ACC5"/>
          </w:tcPr>
          <w:p w14:paraId="3FE60B15" w14:textId="77777777" w:rsidR="002B7BFE" w:rsidRDefault="004749B5">
            <w:pPr>
              <w:pStyle w:val="TableParagraph"/>
              <w:spacing w:before="33"/>
              <w:ind w:left="208" w:right="18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8 Aralık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258" w:type="dxa"/>
            <w:shd w:val="clear" w:color="auto" w:fill="48ACC5"/>
          </w:tcPr>
          <w:p w14:paraId="774400DD" w14:textId="77777777" w:rsidR="002B7BFE" w:rsidRDefault="004749B5">
            <w:pPr>
              <w:pStyle w:val="TableParagraph"/>
              <w:spacing w:before="33"/>
              <w:ind w:left="355"/>
              <w:rPr>
                <w:b/>
                <w:sz w:val="18"/>
              </w:rPr>
            </w:pPr>
            <w:r>
              <w:rPr>
                <w:b/>
                <w:sz w:val="18"/>
              </w:rPr>
              <w:t>9 Aralık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2022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58B8E6F8" w14:textId="77777777">
        <w:trPr>
          <w:trHeight w:val="335"/>
        </w:trPr>
        <w:tc>
          <w:tcPr>
            <w:tcW w:w="1155" w:type="dxa"/>
            <w:tcBorders>
              <w:bottom w:val="single" w:sz="6" w:space="0" w:color="000000"/>
            </w:tcBorders>
          </w:tcPr>
          <w:p w14:paraId="2CDDA5F8" w14:textId="77777777" w:rsidR="002B7BFE" w:rsidRDefault="004749B5">
            <w:pPr>
              <w:pStyle w:val="TableParagraph"/>
              <w:spacing w:before="36"/>
              <w:ind w:left="124" w:right="101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at</w:t>
            </w:r>
          </w:p>
        </w:tc>
        <w:tc>
          <w:tcPr>
            <w:tcW w:w="2242" w:type="dxa"/>
            <w:tcBorders>
              <w:bottom w:val="single" w:sz="6" w:space="0" w:color="000000"/>
            </w:tcBorders>
          </w:tcPr>
          <w:p w14:paraId="4E34D6BC" w14:textId="77777777" w:rsidR="002B7BFE" w:rsidRDefault="004749B5">
            <w:pPr>
              <w:pStyle w:val="TableParagraph"/>
              <w:spacing w:before="36"/>
              <w:ind w:left="84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azartesi</w:t>
            </w:r>
          </w:p>
        </w:tc>
        <w:tc>
          <w:tcPr>
            <w:tcW w:w="2914" w:type="dxa"/>
            <w:tcBorders>
              <w:bottom w:val="single" w:sz="6" w:space="0" w:color="000000"/>
            </w:tcBorders>
          </w:tcPr>
          <w:p w14:paraId="5C1EDA9D" w14:textId="77777777" w:rsidR="002B7BFE" w:rsidRDefault="004749B5">
            <w:pPr>
              <w:pStyle w:val="TableParagraph"/>
              <w:spacing w:before="36"/>
              <w:ind w:left="208" w:right="172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Salı</w:t>
            </w:r>
          </w:p>
        </w:tc>
        <w:tc>
          <w:tcPr>
            <w:tcW w:w="2501" w:type="dxa"/>
            <w:tcBorders>
              <w:bottom w:val="single" w:sz="6" w:space="0" w:color="000000"/>
            </w:tcBorders>
          </w:tcPr>
          <w:p w14:paraId="26B59D97" w14:textId="77777777" w:rsidR="002B7BFE" w:rsidRDefault="004749B5">
            <w:pPr>
              <w:pStyle w:val="TableParagraph"/>
              <w:spacing w:before="36"/>
              <w:ind w:left="206" w:right="184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Çarşamba</w:t>
            </w:r>
          </w:p>
        </w:tc>
        <w:tc>
          <w:tcPr>
            <w:tcW w:w="2981" w:type="dxa"/>
            <w:tcBorders>
              <w:bottom w:val="single" w:sz="6" w:space="0" w:color="000000"/>
            </w:tcBorders>
          </w:tcPr>
          <w:p w14:paraId="206B7A8E" w14:textId="77777777" w:rsidR="002B7BFE" w:rsidRDefault="004749B5">
            <w:pPr>
              <w:pStyle w:val="TableParagraph"/>
              <w:spacing w:before="36"/>
              <w:ind w:left="208" w:right="188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Perşembe</w:t>
            </w:r>
          </w:p>
        </w:tc>
        <w:tc>
          <w:tcPr>
            <w:tcW w:w="2258" w:type="dxa"/>
            <w:tcBorders>
              <w:bottom w:val="single" w:sz="6" w:space="0" w:color="000000"/>
            </w:tcBorders>
          </w:tcPr>
          <w:p w14:paraId="5649651D" w14:textId="77777777" w:rsidR="002B7BFE" w:rsidRDefault="004749B5">
            <w:pPr>
              <w:pStyle w:val="TableParagraph"/>
              <w:spacing w:before="36"/>
              <w:ind w:left="244" w:right="47"/>
              <w:jc w:val="center"/>
              <w:rPr>
                <w:b/>
                <w:sz w:val="18"/>
              </w:rPr>
            </w:pPr>
            <w:r>
              <w:rPr>
                <w:b/>
                <w:spacing w:val="-4"/>
                <w:sz w:val="18"/>
              </w:rPr>
              <w:t>Cuma</w:t>
            </w:r>
          </w:p>
        </w:tc>
      </w:tr>
      <w:tr w:rsidR="002B7BFE" w14:paraId="3AED5DA8" w14:textId="77777777">
        <w:trPr>
          <w:trHeight w:val="714"/>
        </w:trPr>
        <w:tc>
          <w:tcPr>
            <w:tcW w:w="1155" w:type="dxa"/>
            <w:tcBorders>
              <w:top w:val="single" w:sz="6" w:space="0" w:color="000000"/>
            </w:tcBorders>
          </w:tcPr>
          <w:p w14:paraId="4881A557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9"/>
              </w:rPr>
            </w:pPr>
          </w:p>
          <w:p w14:paraId="30B0CE00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8:50-09:30</w:t>
            </w:r>
          </w:p>
        </w:tc>
        <w:tc>
          <w:tcPr>
            <w:tcW w:w="2242" w:type="dxa"/>
            <w:tcBorders>
              <w:top w:val="single" w:sz="6" w:space="0" w:color="000000"/>
            </w:tcBorders>
            <w:shd w:val="clear" w:color="auto" w:fill="DFECD9"/>
          </w:tcPr>
          <w:p w14:paraId="09DBB636" w14:textId="77777777" w:rsidR="002B7BFE" w:rsidRDefault="004749B5">
            <w:pPr>
              <w:pStyle w:val="TableParagraph"/>
              <w:spacing w:before="107" w:line="278" w:lineRule="auto"/>
              <w:ind w:left="652" w:right="398" w:hanging="221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ğrenme </w:t>
            </w:r>
            <w:r>
              <w:rPr>
                <w:spacing w:val="-2"/>
                <w:sz w:val="18"/>
              </w:rPr>
              <w:t>Biyoistatistik</w:t>
            </w:r>
          </w:p>
        </w:tc>
        <w:tc>
          <w:tcPr>
            <w:tcW w:w="2914" w:type="dxa"/>
            <w:tcBorders>
              <w:top w:val="single" w:sz="6" w:space="0" w:color="000000"/>
            </w:tcBorders>
            <w:shd w:val="clear" w:color="auto" w:fill="DFECD9"/>
          </w:tcPr>
          <w:p w14:paraId="4CE9F1C9" w14:textId="77777777" w:rsidR="002B7BFE" w:rsidRDefault="004749B5">
            <w:pPr>
              <w:pStyle w:val="TableParagraph"/>
              <w:spacing w:before="107" w:line="278" w:lineRule="auto"/>
              <w:ind w:left="945" w:right="772" w:hanging="216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Öğrenme </w:t>
            </w:r>
            <w:r>
              <w:rPr>
                <w:spacing w:val="-2"/>
                <w:sz w:val="18"/>
              </w:rPr>
              <w:t>Biyoistatistik</w:t>
            </w:r>
          </w:p>
        </w:tc>
        <w:tc>
          <w:tcPr>
            <w:tcW w:w="2501" w:type="dxa"/>
            <w:tcBorders>
              <w:top w:val="single" w:sz="6" w:space="0" w:color="000000"/>
            </w:tcBorders>
          </w:tcPr>
          <w:p w14:paraId="45ED806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  <w:tcBorders>
              <w:top w:val="single" w:sz="6" w:space="0" w:color="000000"/>
            </w:tcBorders>
            <w:shd w:val="clear" w:color="auto" w:fill="FFEFCC"/>
          </w:tcPr>
          <w:p w14:paraId="43634409" w14:textId="77777777" w:rsidR="002B7BFE" w:rsidRDefault="004749B5">
            <w:pPr>
              <w:pStyle w:val="TableParagraph"/>
              <w:spacing w:line="190" w:lineRule="exact"/>
              <w:ind w:left="208" w:right="192"/>
              <w:jc w:val="center"/>
              <w:rPr>
                <w:sz w:val="18"/>
              </w:rPr>
            </w:pPr>
            <w:r>
              <w:rPr>
                <w:sz w:val="18"/>
              </w:rPr>
              <w:t>Aİ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pacing w:val="-10"/>
                <w:sz w:val="18"/>
              </w:rPr>
              <w:t>I</w:t>
            </w:r>
          </w:p>
          <w:p w14:paraId="5235E097" w14:textId="77777777" w:rsidR="002B7BFE" w:rsidRDefault="004749B5">
            <w:pPr>
              <w:pStyle w:val="TableParagraph"/>
              <w:spacing w:before="33"/>
              <w:ind w:left="208" w:right="177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(08.50-09.30)</w:t>
            </w:r>
          </w:p>
          <w:p w14:paraId="77F5DA18" w14:textId="77777777" w:rsidR="002B7BFE" w:rsidRDefault="004749B5">
            <w:pPr>
              <w:pStyle w:val="TableParagraph"/>
              <w:spacing w:before="28"/>
              <w:ind w:left="208" w:right="18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258" w:type="dxa"/>
            <w:tcBorders>
              <w:top w:val="single" w:sz="6" w:space="0" w:color="000000"/>
            </w:tcBorders>
          </w:tcPr>
          <w:p w14:paraId="2DBCB15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459DC96A" w14:textId="77777777">
        <w:trPr>
          <w:trHeight w:val="950"/>
        </w:trPr>
        <w:tc>
          <w:tcPr>
            <w:tcW w:w="1155" w:type="dxa"/>
          </w:tcPr>
          <w:p w14:paraId="3F2ECF32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9"/>
              </w:rPr>
            </w:pPr>
          </w:p>
          <w:p w14:paraId="01CF90DA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09:40-10:20</w:t>
            </w:r>
          </w:p>
        </w:tc>
        <w:tc>
          <w:tcPr>
            <w:tcW w:w="2242" w:type="dxa"/>
          </w:tcPr>
          <w:p w14:paraId="12F4ACF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14" w:type="dxa"/>
          </w:tcPr>
          <w:p w14:paraId="4F9BB12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</w:tcPr>
          <w:p w14:paraId="22E7417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  <w:shd w:val="clear" w:color="auto" w:fill="FFEFCC"/>
          </w:tcPr>
          <w:p w14:paraId="1CC64898" w14:textId="77777777" w:rsidR="002B7BFE" w:rsidRDefault="004749B5">
            <w:pPr>
              <w:pStyle w:val="TableParagraph"/>
              <w:spacing w:line="278" w:lineRule="auto"/>
              <w:ind w:left="1005" w:right="972" w:hanging="13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09.40-10.20)</w:t>
            </w:r>
          </w:p>
          <w:p w14:paraId="7DDBC010" w14:textId="77777777" w:rsidR="002B7BFE" w:rsidRDefault="004749B5">
            <w:pPr>
              <w:pStyle w:val="TableParagraph"/>
              <w:spacing w:line="197" w:lineRule="exact"/>
              <w:ind w:left="208" w:right="18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258" w:type="dxa"/>
            <w:vMerge w:val="restart"/>
          </w:tcPr>
          <w:p w14:paraId="726425A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704D9ED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029086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1333C52" w14:textId="77777777" w:rsidR="002B7BFE" w:rsidRDefault="004749B5">
            <w:pPr>
              <w:pStyle w:val="TableParagraph"/>
              <w:spacing w:before="135" w:line="268" w:lineRule="auto"/>
              <w:ind w:left="897" w:right="469" w:hanging="452"/>
              <w:rPr>
                <w:b/>
                <w:sz w:val="18"/>
              </w:rPr>
            </w:pPr>
            <w:r>
              <w:rPr>
                <w:b/>
                <w:sz w:val="18"/>
              </w:rPr>
              <w:t>TEORİK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SINAV </w:t>
            </w:r>
            <w:r>
              <w:rPr>
                <w:b/>
                <w:spacing w:val="-2"/>
                <w:sz w:val="18"/>
              </w:rPr>
              <w:t>09:30</w:t>
            </w:r>
          </w:p>
        </w:tc>
      </w:tr>
      <w:tr w:rsidR="002B7BFE" w14:paraId="604D93D4" w14:textId="77777777">
        <w:trPr>
          <w:trHeight w:val="715"/>
        </w:trPr>
        <w:tc>
          <w:tcPr>
            <w:tcW w:w="1155" w:type="dxa"/>
          </w:tcPr>
          <w:p w14:paraId="5144C71E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9"/>
              </w:rPr>
            </w:pPr>
          </w:p>
          <w:p w14:paraId="56979B0B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0:30-11:10</w:t>
            </w:r>
          </w:p>
        </w:tc>
        <w:tc>
          <w:tcPr>
            <w:tcW w:w="2242" w:type="dxa"/>
          </w:tcPr>
          <w:p w14:paraId="1123EA5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14" w:type="dxa"/>
          </w:tcPr>
          <w:p w14:paraId="29E1A9F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</w:tcPr>
          <w:p w14:paraId="5141BEC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  <w:shd w:val="clear" w:color="auto" w:fill="FFEFCC"/>
          </w:tcPr>
          <w:p w14:paraId="62407031" w14:textId="77777777" w:rsidR="002B7BFE" w:rsidRDefault="004749B5">
            <w:pPr>
              <w:pStyle w:val="TableParagraph"/>
              <w:spacing w:line="278" w:lineRule="auto"/>
              <w:ind w:left="1003" w:right="972" w:hanging="9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0.30-11.10)</w:t>
            </w:r>
          </w:p>
          <w:p w14:paraId="5D1D05D4" w14:textId="77777777" w:rsidR="002B7BFE" w:rsidRDefault="004749B5">
            <w:pPr>
              <w:pStyle w:val="TableParagraph"/>
              <w:spacing w:line="198" w:lineRule="exact"/>
              <w:ind w:left="208" w:right="18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2258" w:type="dxa"/>
            <w:vMerge/>
            <w:tcBorders>
              <w:top w:val="nil"/>
            </w:tcBorders>
          </w:tcPr>
          <w:p w14:paraId="3D7583C9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63F0AB60" w14:textId="77777777">
        <w:trPr>
          <w:trHeight w:val="458"/>
        </w:trPr>
        <w:tc>
          <w:tcPr>
            <w:tcW w:w="1155" w:type="dxa"/>
          </w:tcPr>
          <w:p w14:paraId="1B2D15BE" w14:textId="77777777" w:rsidR="002B7BFE" w:rsidRDefault="004749B5">
            <w:pPr>
              <w:pStyle w:val="TableParagraph"/>
              <w:spacing w:before="93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1:20-12:00</w:t>
            </w:r>
          </w:p>
        </w:tc>
        <w:tc>
          <w:tcPr>
            <w:tcW w:w="2242" w:type="dxa"/>
          </w:tcPr>
          <w:p w14:paraId="2BA7D8D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14" w:type="dxa"/>
          </w:tcPr>
          <w:p w14:paraId="613585A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</w:tcPr>
          <w:p w14:paraId="5D54DBD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</w:tcPr>
          <w:p w14:paraId="1B838DB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258" w:type="dxa"/>
            <w:vMerge/>
            <w:tcBorders>
              <w:top w:val="nil"/>
            </w:tcBorders>
          </w:tcPr>
          <w:p w14:paraId="20E09CEB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4F809923" w14:textId="77777777">
        <w:trPr>
          <w:trHeight w:val="460"/>
        </w:trPr>
        <w:tc>
          <w:tcPr>
            <w:tcW w:w="1155" w:type="dxa"/>
          </w:tcPr>
          <w:p w14:paraId="22EB7112" w14:textId="77777777" w:rsidR="002B7BFE" w:rsidRDefault="004749B5">
            <w:pPr>
              <w:pStyle w:val="TableParagraph"/>
              <w:spacing w:before="95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2242" w:type="dxa"/>
          </w:tcPr>
          <w:p w14:paraId="3D5D884C" w14:textId="77777777" w:rsidR="002B7BFE" w:rsidRDefault="004749B5">
            <w:pPr>
              <w:pStyle w:val="TableParagraph"/>
              <w:spacing w:before="95"/>
              <w:ind w:left="563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914" w:type="dxa"/>
          </w:tcPr>
          <w:p w14:paraId="48428D65" w14:textId="77777777" w:rsidR="002B7BFE" w:rsidRDefault="004749B5">
            <w:pPr>
              <w:pStyle w:val="TableParagraph"/>
              <w:spacing w:before="95"/>
              <w:ind w:left="208" w:right="254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501" w:type="dxa"/>
          </w:tcPr>
          <w:p w14:paraId="3C3747F7" w14:textId="77777777" w:rsidR="002B7BFE" w:rsidRDefault="004749B5">
            <w:pPr>
              <w:pStyle w:val="TableParagraph"/>
              <w:spacing w:before="95"/>
              <w:ind w:left="206" w:right="183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981" w:type="dxa"/>
          </w:tcPr>
          <w:p w14:paraId="2FD09444" w14:textId="77777777" w:rsidR="002B7BFE" w:rsidRDefault="004749B5">
            <w:pPr>
              <w:pStyle w:val="TableParagraph"/>
              <w:spacing w:before="95"/>
              <w:ind w:left="208" w:right="189"/>
              <w:jc w:val="center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2"/>
                <w:sz w:val="18"/>
              </w:rPr>
              <w:t xml:space="preserve"> ARASI</w:t>
            </w:r>
          </w:p>
        </w:tc>
        <w:tc>
          <w:tcPr>
            <w:tcW w:w="2258" w:type="dxa"/>
          </w:tcPr>
          <w:p w14:paraId="6FD4BDC1" w14:textId="77777777" w:rsidR="002B7BFE" w:rsidRDefault="004749B5">
            <w:pPr>
              <w:pStyle w:val="TableParagraph"/>
              <w:spacing w:before="95"/>
              <w:ind w:left="571"/>
              <w:rPr>
                <w:b/>
                <w:sz w:val="18"/>
              </w:rPr>
            </w:pPr>
            <w:r>
              <w:rPr>
                <w:b/>
                <w:color w:val="00AD50"/>
                <w:sz w:val="18"/>
              </w:rPr>
              <w:t>ÖĞLE</w:t>
            </w:r>
            <w:r>
              <w:rPr>
                <w:b/>
                <w:color w:val="00AD50"/>
                <w:spacing w:val="-1"/>
                <w:sz w:val="18"/>
              </w:rPr>
              <w:t xml:space="preserve"> </w:t>
            </w:r>
            <w:r>
              <w:rPr>
                <w:b/>
                <w:color w:val="00AD50"/>
                <w:spacing w:val="-2"/>
                <w:sz w:val="18"/>
              </w:rPr>
              <w:t>ARASI</w:t>
            </w:r>
          </w:p>
        </w:tc>
      </w:tr>
      <w:tr w:rsidR="002B7BFE" w14:paraId="14B4E5A5" w14:textId="77777777">
        <w:trPr>
          <w:trHeight w:val="474"/>
        </w:trPr>
        <w:tc>
          <w:tcPr>
            <w:tcW w:w="1155" w:type="dxa"/>
          </w:tcPr>
          <w:p w14:paraId="137FAFA8" w14:textId="77777777" w:rsidR="002B7BFE" w:rsidRDefault="004749B5">
            <w:pPr>
              <w:pStyle w:val="TableParagraph"/>
              <w:spacing w:line="190" w:lineRule="exact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42" w:type="dxa"/>
          </w:tcPr>
          <w:p w14:paraId="24826EA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14" w:type="dxa"/>
          </w:tcPr>
          <w:p w14:paraId="3ADB3C4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</w:tcPr>
          <w:p w14:paraId="07A5550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</w:tcPr>
          <w:p w14:paraId="6CBCAFF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258" w:type="dxa"/>
            <w:shd w:val="clear" w:color="auto" w:fill="DFECD9"/>
          </w:tcPr>
          <w:p w14:paraId="1DB73AD9" w14:textId="77777777" w:rsidR="002B7BFE" w:rsidRDefault="004749B5">
            <w:pPr>
              <w:pStyle w:val="TableParagraph"/>
              <w:spacing w:line="190" w:lineRule="exact"/>
              <w:ind w:left="412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19595F97" w14:textId="77777777" w:rsidR="002B7BFE" w:rsidRDefault="004749B5">
            <w:pPr>
              <w:pStyle w:val="TableParagraph"/>
              <w:spacing w:before="35"/>
              <w:ind w:left="494"/>
              <w:rPr>
                <w:sz w:val="18"/>
              </w:rPr>
            </w:pPr>
            <w:r>
              <w:rPr>
                <w:sz w:val="18"/>
              </w:rPr>
              <w:t xml:space="preserve">Tıbbi </w:t>
            </w:r>
            <w:r>
              <w:rPr>
                <w:spacing w:val="-2"/>
                <w:sz w:val="18"/>
              </w:rPr>
              <w:t>Biyokimya</w:t>
            </w:r>
          </w:p>
        </w:tc>
      </w:tr>
      <w:tr w:rsidR="002B7BFE" w14:paraId="64EAFCAC" w14:textId="77777777">
        <w:trPr>
          <w:trHeight w:val="475"/>
        </w:trPr>
        <w:tc>
          <w:tcPr>
            <w:tcW w:w="1155" w:type="dxa"/>
          </w:tcPr>
          <w:p w14:paraId="7ADAB0D9" w14:textId="77777777" w:rsidR="002B7BFE" w:rsidRDefault="004749B5">
            <w:pPr>
              <w:pStyle w:val="TableParagraph"/>
              <w:spacing w:line="190" w:lineRule="exact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42" w:type="dxa"/>
          </w:tcPr>
          <w:p w14:paraId="32BF60B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14" w:type="dxa"/>
          </w:tcPr>
          <w:p w14:paraId="72EEAEF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</w:tcPr>
          <w:p w14:paraId="49BBFD9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</w:tcPr>
          <w:p w14:paraId="4BFBA5F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258" w:type="dxa"/>
            <w:shd w:val="clear" w:color="auto" w:fill="DFECD9"/>
          </w:tcPr>
          <w:p w14:paraId="101B3CCB" w14:textId="77777777" w:rsidR="002B7BFE" w:rsidRDefault="004749B5">
            <w:pPr>
              <w:pStyle w:val="TableParagraph"/>
              <w:spacing w:line="190" w:lineRule="exact"/>
              <w:ind w:left="412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7FF7EA78" w14:textId="77777777" w:rsidR="002B7BFE" w:rsidRDefault="004749B5">
            <w:pPr>
              <w:pStyle w:val="TableParagraph"/>
              <w:spacing w:before="28"/>
              <w:ind w:left="494"/>
              <w:rPr>
                <w:sz w:val="18"/>
              </w:rPr>
            </w:pPr>
            <w:r>
              <w:rPr>
                <w:sz w:val="18"/>
              </w:rPr>
              <w:t xml:space="preserve">Tıbbi </w:t>
            </w:r>
            <w:r>
              <w:rPr>
                <w:spacing w:val="-2"/>
                <w:sz w:val="18"/>
              </w:rPr>
              <w:t>Biyokimya</w:t>
            </w:r>
          </w:p>
        </w:tc>
      </w:tr>
      <w:tr w:rsidR="002B7BFE" w14:paraId="26A97C17" w14:textId="77777777">
        <w:trPr>
          <w:trHeight w:val="714"/>
        </w:trPr>
        <w:tc>
          <w:tcPr>
            <w:tcW w:w="1155" w:type="dxa"/>
          </w:tcPr>
          <w:p w14:paraId="25EC2EB9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9"/>
              </w:rPr>
            </w:pPr>
          </w:p>
          <w:p w14:paraId="70C939AF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42" w:type="dxa"/>
          </w:tcPr>
          <w:p w14:paraId="72B6DD8A" w14:textId="77777777" w:rsidR="002B7BFE" w:rsidRDefault="004749B5">
            <w:pPr>
              <w:pStyle w:val="TableParagraph"/>
              <w:spacing w:line="278" w:lineRule="auto"/>
              <w:ind w:left="947" w:hanging="653"/>
              <w:rPr>
                <w:b/>
                <w:sz w:val="18"/>
              </w:rPr>
            </w:pPr>
            <w:r>
              <w:rPr>
                <w:b/>
                <w:color w:val="FF0000"/>
                <w:sz w:val="18"/>
              </w:rPr>
              <w:t>Program</w:t>
            </w:r>
            <w:r>
              <w:rPr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Dışı</w:t>
            </w:r>
            <w:r>
              <w:rPr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 xml:space="preserve">Seçmeli </w:t>
            </w:r>
            <w:r>
              <w:rPr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14" w:type="dxa"/>
          </w:tcPr>
          <w:p w14:paraId="6C5DF7C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</w:tcPr>
          <w:p w14:paraId="6BF7AF3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</w:tcPr>
          <w:p w14:paraId="180998B1" w14:textId="77777777" w:rsidR="002B7BFE" w:rsidRDefault="004749B5">
            <w:pPr>
              <w:pStyle w:val="TableParagraph"/>
              <w:spacing w:before="107" w:line="273" w:lineRule="auto"/>
              <w:ind w:left="1257" w:right="536" w:hanging="389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</w:t>
            </w:r>
          </w:p>
        </w:tc>
        <w:tc>
          <w:tcPr>
            <w:tcW w:w="2258" w:type="dxa"/>
          </w:tcPr>
          <w:p w14:paraId="43336B5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05C159F6" w14:textId="77777777">
        <w:trPr>
          <w:trHeight w:val="714"/>
        </w:trPr>
        <w:tc>
          <w:tcPr>
            <w:tcW w:w="1155" w:type="dxa"/>
          </w:tcPr>
          <w:p w14:paraId="4F0A3A86" w14:textId="77777777" w:rsidR="002B7BFE" w:rsidRDefault="002B7BFE">
            <w:pPr>
              <w:pStyle w:val="TableParagraph"/>
              <w:spacing w:before="11"/>
              <w:rPr>
                <w:rFonts w:ascii="Arial"/>
                <w:b/>
                <w:sz w:val="18"/>
              </w:rPr>
            </w:pPr>
          </w:p>
          <w:p w14:paraId="5673FB0C" w14:textId="77777777" w:rsidR="002B7BFE" w:rsidRDefault="004749B5">
            <w:pPr>
              <w:pStyle w:val="TableParagraph"/>
              <w:ind w:left="126" w:right="10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42" w:type="dxa"/>
          </w:tcPr>
          <w:p w14:paraId="3A72E96E" w14:textId="77777777" w:rsidR="002B7BFE" w:rsidRDefault="004749B5">
            <w:pPr>
              <w:pStyle w:val="TableParagraph"/>
              <w:spacing w:line="278" w:lineRule="auto"/>
              <w:ind w:left="947" w:hanging="653"/>
              <w:rPr>
                <w:b/>
                <w:sz w:val="18"/>
              </w:rPr>
            </w:pPr>
            <w:r>
              <w:rPr>
                <w:b/>
                <w:color w:val="FF0000"/>
                <w:sz w:val="18"/>
              </w:rPr>
              <w:t>Program</w:t>
            </w:r>
            <w:r>
              <w:rPr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Dışı</w:t>
            </w:r>
            <w:r>
              <w:rPr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 xml:space="preserve">Seçmeli </w:t>
            </w:r>
            <w:r>
              <w:rPr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14" w:type="dxa"/>
          </w:tcPr>
          <w:p w14:paraId="6571F44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1" w:type="dxa"/>
          </w:tcPr>
          <w:p w14:paraId="5FB5476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1" w:type="dxa"/>
          </w:tcPr>
          <w:p w14:paraId="4880D458" w14:textId="77777777" w:rsidR="002B7BFE" w:rsidRDefault="004749B5">
            <w:pPr>
              <w:pStyle w:val="TableParagraph"/>
              <w:spacing w:before="107" w:line="278" w:lineRule="auto"/>
              <w:ind w:left="1257" w:right="536" w:hanging="389"/>
              <w:rPr>
                <w:b/>
                <w:sz w:val="18"/>
              </w:rPr>
            </w:pPr>
            <w:r>
              <w:rPr>
                <w:b/>
                <w:sz w:val="18"/>
              </w:rPr>
              <w:t>Alan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İçi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Seçmeli Der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</w:t>
            </w:r>
          </w:p>
        </w:tc>
        <w:tc>
          <w:tcPr>
            <w:tcW w:w="2258" w:type="dxa"/>
          </w:tcPr>
          <w:p w14:paraId="115F07F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65A4F3ED" w14:textId="77777777" w:rsidR="002B7BFE" w:rsidRDefault="002B7BFE">
      <w:pPr>
        <w:rPr>
          <w:sz w:val="18"/>
        </w:rPr>
        <w:sectPr w:rsidR="002B7BFE">
          <w:pgSz w:w="16850" w:h="11920" w:orient="landscape"/>
          <w:pgMar w:top="520" w:right="820" w:bottom="1140" w:left="1140" w:header="0" w:footer="958" w:gutter="0"/>
          <w:cols w:space="708"/>
        </w:sectPr>
      </w:pPr>
    </w:p>
    <w:p w14:paraId="042EC8D5" w14:textId="77777777" w:rsidR="002B7BFE" w:rsidRDefault="004749B5">
      <w:pPr>
        <w:pStyle w:val="ListeParagraf"/>
        <w:numPr>
          <w:ilvl w:val="0"/>
          <w:numId w:val="1"/>
        </w:numPr>
        <w:tabs>
          <w:tab w:val="left" w:pos="4636"/>
        </w:tabs>
        <w:ind w:left="4635" w:hanging="443"/>
        <w:jc w:val="left"/>
        <w:rPr>
          <w:b/>
          <w:sz w:val="32"/>
        </w:rPr>
      </w:pPr>
      <w:r>
        <w:rPr>
          <w:b/>
          <w:color w:val="4F81BA"/>
          <w:sz w:val="32"/>
        </w:rPr>
        <w:lastRenderedPageBreak/>
        <w:t>DERS</w:t>
      </w:r>
      <w:r>
        <w:rPr>
          <w:b/>
          <w:color w:val="4F81BA"/>
          <w:spacing w:val="-14"/>
          <w:sz w:val="32"/>
        </w:rPr>
        <w:t xml:space="preserve"> </w:t>
      </w:r>
      <w:r>
        <w:rPr>
          <w:b/>
          <w:color w:val="4F81BA"/>
          <w:sz w:val="32"/>
        </w:rPr>
        <w:t>KURULU</w:t>
      </w:r>
      <w:r>
        <w:rPr>
          <w:b/>
          <w:color w:val="4F81BA"/>
          <w:spacing w:val="-14"/>
          <w:sz w:val="32"/>
        </w:rPr>
        <w:t xml:space="preserve"> </w:t>
      </w:r>
      <w:r>
        <w:rPr>
          <w:b/>
          <w:color w:val="4F81BA"/>
          <w:sz w:val="32"/>
        </w:rPr>
        <w:t>(HÜCRE</w:t>
      </w:r>
      <w:r>
        <w:rPr>
          <w:b/>
          <w:color w:val="4F81BA"/>
          <w:spacing w:val="-19"/>
          <w:sz w:val="32"/>
        </w:rPr>
        <w:t xml:space="preserve"> </w:t>
      </w:r>
      <w:r>
        <w:rPr>
          <w:b/>
          <w:color w:val="4F81BA"/>
          <w:sz w:val="32"/>
        </w:rPr>
        <w:t>BİYOLOJİSİ</w:t>
      </w:r>
      <w:r>
        <w:rPr>
          <w:b/>
          <w:color w:val="4F81BA"/>
          <w:spacing w:val="-14"/>
          <w:sz w:val="32"/>
        </w:rPr>
        <w:t xml:space="preserve"> </w:t>
      </w:r>
      <w:r>
        <w:rPr>
          <w:b/>
          <w:color w:val="4F81BA"/>
          <w:spacing w:val="-4"/>
          <w:sz w:val="32"/>
        </w:rPr>
        <w:t>III)</w:t>
      </w:r>
    </w:p>
    <w:p w14:paraId="11DB3EEA" w14:textId="77777777" w:rsidR="002B7BFE" w:rsidRDefault="002B7BFE">
      <w:pPr>
        <w:pStyle w:val="GvdeMetni"/>
        <w:rPr>
          <w:b/>
          <w:sz w:val="20"/>
        </w:rPr>
      </w:pPr>
    </w:p>
    <w:p w14:paraId="23095EF1" w14:textId="77777777" w:rsidR="002B7BFE" w:rsidRDefault="002B7BFE">
      <w:pPr>
        <w:pStyle w:val="GvdeMetni"/>
        <w:spacing w:before="1" w:after="1"/>
        <w:rPr>
          <w:b/>
        </w:rPr>
      </w:pPr>
    </w:p>
    <w:tbl>
      <w:tblPr>
        <w:tblStyle w:val="TableNormal"/>
        <w:tblW w:w="0" w:type="auto"/>
        <w:tblInd w:w="38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94"/>
        <w:gridCol w:w="4630"/>
      </w:tblGrid>
      <w:tr w:rsidR="002B7BFE" w14:paraId="00221762" w14:textId="77777777">
        <w:trPr>
          <w:trHeight w:val="270"/>
        </w:trPr>
        <w:tc>
          <w:tcPr>
            <w:tcW w:w="2594" w:type="dxa"/>
          </w:tcPr>
          <w:p w14:paraId="398C056A" w14:textId="77777777" w:rsidR="002B7BFE" w:rsidRDefault="004749B5">
            <w:pPr>
              <w:pStyle w:val="TableParagraph"/>
              <w:spacing w:line="251" w:lineRule="exact"/>
              <w:ind w:left="135" w:right="12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KURUL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pacing w:val="-5"/>
                <w:sz w:val="24"/>
              </w:rPr>
              <w:t>NO</w:t>
            </w:r>
          </w:p>
        </w:tc>
        <w:tc>
          <w:tcPr>
            <w:tcW w:w="4630" w:type="dxa"/>
          </w:tcPr>
          <w:p w14:paraId="4BB88062" w14:textId="77777777" w:rsidR="002B7BFE" w:rsidRDefault="004749B5">
            <w:pPr>
              <w:pStyle w:val="TableParagraph"/>
              <w:spacing w:line="251" w:lineRule="exact"/>
              <w:ind w:left="1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3</w:t>
            </w:r>
          </w:p>
        </w:tc>
      </w:tr>
      <w:tr w:rsidR="002B7BFE" w14:paraId="67CD06E8" w14:textId="77777777">
        <w:trPr>
          <w:trHeight w:val="273"/>
        </w:trPr>
        <w:tc>
          <w:tcPr>
            <w:tcW w:w="2594" w:type="dxa"/>
          </w:tcPr>
          <w:p w14:paraId="36E7ADAB" w14:textId="77777777" w:rsidR="002B7BFE" w:rsidRDefault="004749B5">
            <w:pPr>
              <w:pStyle w:val="TableParagraph"/>
              <w:spacing w:line="253" w:lineRule="exact"/>
              <w:ind w:left="145" w:right="12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KURUL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pacing w:val="-5"/>
                <w:sz w:val="24"/>
              </w:rPr>
              <w:t>ADI</w:t>
            </w:r>
          </w:p>
        </w:tc>
        <w:tc>
          <w:tcPr>
            <w:tcW w:w="4630" w:type="dxa"/>
          </w:tcPr>
          <w:p w14:paraId="70FE5342" w14:textId="77777777" w:rsidR="002B7BFE" w:rsidRDefault="004749B5">
            <w:pPr>
              <w:pStyle w:val="TableParagraph"/>
              <w:spacing w:line="253" w:lineRule="exact"/>
              <w:ind w:left="1206" w:right="1192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2"/>
                <w:w w:val="85"/>
                <w:sz w:val="24"/>
              </w:rPr>
              <w:t>HÜCRE</w:t>
            </w:r>
            <w:r>
              <w:rPr>
                <w:rFonts w:ascii="Arial" w:hAnsi="Arial"/>
                <w:spacing w:val="15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w w:val="110"/>
                <w:sz w:val="24"/>
              </w:rPr>
              <w:t>B</w:t>
            </w:r>
            <w:r>
              <w:rPr>
                <w:rFonts w:ascii="Arial" w:hAnsi="Arial"/>
                <w:spacing w:val="-3"/>
                <w:w w:val="64"/>
                <w:sz w:val="24"/>
              </w:rPr>
              <w:t>İY</w:t>
            </w:r>
            <w:r>
              <w:rPr>
                <w:rFonts w:ascii="Arial" w:hAnsi="Arial"/>
                <w:spacing w:val="-2"/>
                <w:w w:val="110"/>
                <w:sz w:val="24"/>
              </w:rPr>
              <w:t>O</w:t>
            </w:r>
            <w:r>
              <w:rPr>
                <w:rFonts w:ascii="Arial" w:hAnsi="Arial"/>
                <w:spacing w:val="-2"/>
                <w:w w:val="109"/>
                <w:sz w:val="24"/>
              </w:rPr>
              <w:t>L</w:t>
            </w:r>
            <w:r>
              <w:rPr>
                <w:rFonts w:ascii="Arial" w:hAnsi="Arial"/>
                <w:spacing w:val="-1"/>
                <w:w w:val="75"/>
                <w:sz w:val="24"/>
              </w:rPr>
              <w:t>O</w:t>
            </w:r>
            <w:r>
              <w:rPr>
                <w:rFonts w:ascii="Arial" w:hAnsi="Arial"/>
                <w:w w:val="75"/>
                <w:sz w:val="24"/>
              </w:rPr>
              <w:t>J</w:t>
            </w:r>
            <w:r>
              <w:rPr>
                <w:rFonts w:ascii="Arial" w:hAnsi="Arial"/>
                <w:spacing w:val="-3"/>
                <w:w w:val="75"/>
                <w:sz w:val="24"/>
              </w:rPr>
              <w:t>İ</w:t>
            </w:r>
            <w:r>
              <w:rPr>
                <w:rFonts w:ascii="Arial" w:hAnsi="Arial"/>
                <w:spacing w:val="-2"/>
                <w:w w:val="110"/>
                <w:sz w:val="24"/>
              </w:rPr>
              <w:t>S</w:t>
            </w:r>
            <w:r>
              <w:rPr>
                <w:rFonts w:ascii="Arial" w:hAnsi="Arial"/>
                <w:w w:val="35"/>
                <w:sz w:val="24"/>
              </w:rPr>
              <w:t>İ</w:t>
            </w:r>
            <w:r>
              <w:rPr>
                <w:rFonts w:ascii="Arial" w:hAnsi="Arial"/>
                <w:spacing w:val="-4"/>
                <w:w w:val="107"/>
                <w:sz w:val="24"/>
              </w:rPr>
              <w:t>-</w:t>
            </w:r>
            <w:r>
              <w:rPr>
                <w:rFonts w:ascii="Arial" w:hAnsi="Arial"/>
                <w:spacing w:val="-10"/>
                <w:w w:val="85"/>
                <w:sz w:val="24"/>
              </w:rPr>
              <w:t>3</w:t>
            </w:r>
          </w:p>
        </w:tc>
      </w:tr>
      <w:tr w:rsidR="002B7BFE" w14:paraId="0D635BBA" w14:textId="77777777">
        <w:trPr>
          <w:trHeight w:val="277"/>
        </w:trPr>
        <w:tc>
          <w:tcPr>
            <w:tcW w:w="2594" w:type="dxa"/>
          </w:tcPr>
          <w:p w14:paraId="3F8EDCE8" w14:textId="77777777" w:rsidR="002B7BFE" w:rsidRDefault="004749B5">
            <w:pPr>
              <w:pStyle w:val="TableParagraph"/>
              <w:spacing w:line="258" w:lineRule="exact"/>
              <w:ind w:left="147" w:right="12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BAŞLANGIÇ</w:t>
            </w:r>
            <w:r>
              <w:rPr>
                <w:rFonts w:ascii="Arial" w:hAns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TARİHİ</w:t>
            </w:r>
          </w:p>
        </w:tc>
        <w:tc>
          <w:tcPr>
            <w:tcW w:w="4630" w:type="dxa"/>
          </w:tcPr>
          <w:p w14:paraId="66BD75F6" w14:textId="77777777" w:rsidR="002B7BFE" w:rsidRDefault="004749B5">
            <w:pPr>
              <w:pStyle w:val="TableParagraph"/>
              <w:spacing w:line="258" w:lineRule="exact"/>
              <w:ind w:left="1206" w:right="1176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12</w:t>
            </w:r>
            <w:r>
              <w:rPr>
                <w:rFonts w:ascii="Arial"/>
                <w:spacing w:val="-7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ARALIK</w:t>
            </w:r>
            <w:r>
              <w:rPr>
                <w:rFonts w:ascii="Arial"/>
                <w:spacing w:val="-8"/>
                <w:sz w:val="24"/>
              </w:rPr>
              <w:t xml:space="preserve"> </w:t>
            </w:r>
            <w:r>
              <w:rPr>
                <w:rFonts w:ascii="Arial"/>
                <w:spacing w:val="-4"/>
                <w:sz w:val="24"/>
              </w:rPr>
              <w:t>2022</w:t>
            </w:r>
          </w:p>
        </w:tc>
      </w:tr>
      <w:tr w:rsidR="002B7BFE" w14:paraId="08023CC0" w14:textId="77777777">
        <w:trPr>
          <w:trHeight w:val="278"/>
        </w:trPr>
        <w:tc>
          <w:tcPr>
            <w:tcW w:w="2594" w:type="dxa"/>
          </w:tcPr>
          <w:p w14:paraId="37C29DA0" w14:textId="77777777" w:rsidR="002B7BFE" w:rsidRDefault="004749B5">
            <w:pPr>
              <w:pStyle w:val="TableParagraph"/>
              <w:spacing w:line="252" w:lineRule="exact"/>
              <w:ind w:left="147" w:right="12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BİTİŞ</w:t>
            </w:r>
            <w:r>
              <w:rPr>
                <w:rFonts w:ascii="Arial" w:hAnsi="Arial"/>
                <w:b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TARİHİ</w:t>
            </w:r>
          </w:p>
        </w:tc>
        <w:tc>
          <w:tcPr>
            <w:tcW w:w="4630" w:type="dxa"/>
          </w:tcPr>
          <w:p w14:paraId="4025DFA9" w14:textId="77777777" w:rsidR="002B7BFE" w:rsidRDefault="004749B5">
            <w:pPr>
              <w:pStyle w:val="TableParagraph"/>
              <w:spacing w:line="252" w:lineRule="exact"/>
              <w:ind w:left="1206" w:right="1187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6"/>
                <w:sz w:val="24"/>
              </w:rPr>
              <w:t>10</w:t>
            </w:r>
            <w:r>
              <w:rPr>
                <w:rFonts w:ascii="Arial" w:hAnsi="Arial"/>
                <w:spacing w:val="-11"/>
                <w:sz w:val="24"/>
              </w:rPr>
              <w:t xml:space="preserve"> </w:t>
            </w:r>
            <w:r>
              <w:rPr>
                <w:rFonts w:ascii="Arial" w:hAnsi="Arial"/>
                <w:spacing w:val="-6"/>
                <w:sz w:val="24"/>
              </w:rPr>
              <w:t>ŞUBAT</w:t>
            </w:r>
            <w:r>
              <w:rPr>
                <w:rFonts w:ascii="Arial" w:hAnsi="Arial"/>
                <w:spacing w:val="-10"/>
                <w:sz w:val="24"/>
              </w:rPr>
              <w:t xml:space="preserve"> </w:t>
            </w:r>
            <w:r>
              <w:rPr>
                <w:rFonts w:ascii="Arial" w:hAnsi="Arial"/>
                <w:spacing w:val="-6"/>
                <w:sz w:val="24"/>
              </w:rPr>
              <w:t>2023</w:t>
            </w:r>
          </w:p>
        </w:tc>
      </w:tr>
      <w:tr w:rsidR="002B7BFE" w14:paraId="6C235EA2" w14:textId="77777777">
        <w:trPr>
          <w:trHeight w:val="273"/>
        </w:trPr>
        <w:tc>
          <w:tcPr>
            <w:tcW w:w="2594" w:type="dxa"/>
          </w:tcPr>
          <w:p w14:paraId="58E149DF" w14:textId="77777777" w:rsidR="002B7BFE" w:rsidRDefault="004749B5">
            <w:pPr>
              <w:pStyle w:val="TableParagraph"/>
              <w:spacing w:line="252" w:lineRule="exact"/>
              <w:ind w:left="147" w:right="12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HAFTA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pacing w:val="-2"/>
                <w:sz w:val="24"/>
              </w:rPr>
              <w:t>SAYISI</w:t>
            </w:r>
          </w:p>
        </w:tc>
        <w:tc>
          <w:tcPr>
            <w:tcW w:w="4630" w:type="dxa"/>
          </w:tcPr>
          <w:p w14:paraId="55DBCBB9" w14:textId="77777777" w:rsidR="002B7BFE" w:rsidRDefault="004749B5">
            <w:pPr>
              <w:pStyle w:val="TableParagraph"/>
              <w:spacing w:line="252" w:lineRule="exact"/>
              <w:ind w:left="1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7</w:t>
            </w:r>
          </w:p>
        </w:tc>
      </w:tr>
    </w:tbl>
    <w:p w14:paraId="23F2524E" w14:textId="77777777" w:rsidR="002B7BFE" w:rsidRDefault="002B7BFE">
      <w:pPr>
        <w:pStyle w:val="GvdeMetni"/>
        <w:rPr>
          <w:b/>
          <w:sz w:val="20"/>
        </w:rPr>
      </w:pPr>
    </w:p>
    <w:p w14:paraId="224C5214" w14:textId="77777777" w:rsidR="002B7BFE" w:rsidRDefault="002B7BFE">
      <w:pPr>
        <w:pStyle w:val="GvdeMetni"/>
        <w:rPr>
          <w:b/>
          <w:sz w:val="20"/>
        </w:rPr>
      </w:pPr>
    </w:p>
    <w:p w14:paraId="64F597A4" w14:textId="77777777" w:rsidR="002B7BFE" w:rsidRDefault="002B7BFE">
      <w:pPr>
        <w:pStyle w:val="GvdeMetni"/>
        <w:rPr>
          <w:b/>
          <w:sz w:val="20"/>
        </w:rPr>
      </w:pPr>
    </w:p>
    <w:p w14:paraId="3CC74845" w14:textId="77777777" w:rsidR="002B7BFE" w:rsidRDefault="002B7BFE">
      <w:pPr>
        <w:pStyle w:val="GvdeMetni"/>
        <w:spacing w:before="4" w:after="1"/>
        <w:rPr>
          <w:b/>
          <w:sz w:val="12"/>
        </w:rPr>
      </w:pPr>
    </w:p>
    <w:tbl>
      <w:tblPr>
        <w:tblStyle w:val="TableNormal"/>
        <w:tblW w:w="0" w:type="auto"/>
        <w:tblInd w:w="3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65"/>
        <w:gridCol w:w="4854"/>
      </w:tblGrid>
      <w:tr w:rsidR="002B7BFE" w14:paraId="643D9D48" w14:textId="77777777">
        <w:trPr>
          <w:trHeight w:val="273"/>
        </w:trPr>
        <w:tc>
          <w:tcPr>
            <w:tcW w:w="2765" w:type="dxa"/>
          </w:tcPr>
          <w:p w14:paraId="442C42CD" w14:textId="77777777" w:rsidR="002B7BFE" w:rsidRDefault="004749B5">
            <w:pPr>
              <w:pStyle w:val="TableParagraph"/>
              <w:spacing w:line="252" w:lineRule="exact"/>
              <w:ind w:left="186" w:right="14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Dekan</w:t>
            </w:r>
          </w:p>
        </w:tc>
        <w:tc>
          <w:tcPr>
            <w:tcW w:w="4854" w:type="dxa"/>
          </w:tcPr>
          <w:p w14:paraId="710B941A" w14:textId="77777777" w:rsidR="002B7BFE" w:rsidRDefault="004749B5">
            <w:pPr>
              <w:pStyle w:val="TableParagraph"/>
              <w:spacing w:line="252" w:lineRule="exact"/>
              <w:ind w:left="721" w:right="754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Prof.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Dr.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Mehmet</w:t>
            </w:r>
            <w:r>
              <w:rPr>
                <w:rFonts w:ascii="Arial"/>
                <w:spacing w:val="-9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Melih</w:t>
            </w:r>
            <w:r>
              <w:rPr>
                <w:rFonts w:ascii="Arial"/>
                <w:spacing w:val="-4"/>
                <w:sz w:val="24"/>
              </w:rPr>
              <w:t xml:space="preserve"> </w:t>
            </w:r>
            <w:r>
              <w:rPr>
                <w:rFonts w:ascii="Arial"/>
                <w:spacing w:val="-2"/>
                <w:sz w:val="24"/>
              </w:rPr>
              <w:t>SUNAY</w:t>
            </w:r>
          </w:p>
        </w:tc>
      </w:tr>
      <w:tr w:rsidR="002B7BFE" w14:paraId="1E9B69BF" w14:textId="77777777">
        <w:trPr>
          <w:trHeight w:val="556"/>
        </w:trPr>
        <w:tc>
          <w:tcPr>
            <w:tcW w:w="2765" w:type="dxa"/>
          </w:tcPr>
          <w:p w14:paraId="2AC7CC77" w14:textId="77777777" w:rsidR="002B7BFE" w:rsidRDefault="004749B5">
            <w:pPr>
              <w:pStyle w:val="TableParagraph"/>
              <w:spacing w:before="134"/>
              <w:ind w:left="186" w:right="155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ekan</w:t>
            </w:r>
            <w:r>
              <w:rPr>
                <w:rFonts w:ascii="Arial" w:hAns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Yardımcıları</w:t>
            </w:r>
          </w:p>
        </w:tc>
        <w:tc>
          <w:tcPr>
            <w:tcW w:w="4854" w:type="dxa"/>
          </w:tcPr>
          <w:p w14:paraId="166E63CE" w14:textId="77777777" w:rsidR="00D5448C" w:rsidRDefault="004749B5">
            <w:pPr>
              <w:pStyle w:val="TableParagraph"/>
              <w:spacing w:line="274" w:lineRule="exact"/>
              <w:ind w:left="576"/>
              <w:rPr>
                <w:rFonts w:ascii="Arial" w:hAnsi="Arial"/>
                <w:spacing w:val="-2"/>
                <w:sz w:val="24"/>
              </w:rPr>
            </w:pPr>
            <w:r>
              <w:rPr>
                <w:rFonts w:ascii="Arial" w:hAnsi="Arial"/>
                <w:spacing w:val="-2"/>
                <w:sz w:val="24"/>
              </w:rPr>
              <w:t>Dr.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Öğr.</w:t>
            </w:r>
            <w:r>
              <w:rPr>
                <w:rFonts w:ascii="Arial" w:hAnsi="Arial"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Üyesi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Ferhat</w:t>
            </w:r>
            <w:r>
              <w:rPr>
                <w:rFonts w:ascii="Arial" w:hAnsi="Arial"/>
                <w:spacing w:val="-6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BOZDUMAN</w:t>
            </w:r>
          </w:p>
          <w:p w14:paraId="501A5E2B" w14:textId="23F78D82" w:rsidR="002B7BFE" w:rsidRDefault="004749B5" w:rsidP="00D5448C">
            <w:pPr>
              <w:pStyle w:val="TableParagraph"/>
              <w:spacing w:line="274" w:lineRule="exact"/>
              <w:ind w:left="576"/>
              <w:rPr>
                <w:rFonts w:ascii="Arial" w:hAnsi="Arial"/>
                <w:sz w:val="24"/>
              </w:rPr>
            </w:pPr>
            <w:proofErr w:type="spellStart"/>
            <w:r>
              <w:rPr>
                <w:rFonts w:ascii="Arial" w:hAnsi="Arial"/>
                <w:spacing w:val="-2"/>
                <w:sz w:val="24"/>
              </w:rPr>
              <w:t>Dr.</w:t>
            </w:r>
            <w:r>
              <w:rPr>
                <w:rFonts w:ascii="Arial" w:hAnsi="Arial"/>
                <w:sz w:val="24"/>
              </w:rPr>
              <w:t>Öğr</w:t>
            </w:r>
            <w:proofErr w:type="spellEnd"/>
            <w:r>
              <w:rPr>
                <w:rFonts w:ascii="Arial" w:hAnsi="Arial"/>
                <w:sz w:val="24"/>
              </w:rPr>
              <w:t>.</w:t>
            </w:r>
            <w:r>
              <w:rPr>
                <w:rFonts w:ascii="Arial" w:hAnsi="Arial"/>
                <w:spacing w:val="-17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Üyesi</w:t>
            </w:r>
            <w:r>
              <w:rPr>
                <w:rFonts w:ascii="Arial" w:hAnsi="Arial"/>
                <w:spacing w:val="-17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Nesibe</w:t>
            </w:r>
            <w:r>
              <w:rPr>
                <w:rFonts w:ascii="Arial" w:hAnsi="Arial"/>
                <w:spacing w:val="-16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YILMAZ</w:t>
            </w:r>
          </w:p>
        </w:tc>
      </w:tr>
      <w:tr w:rsidR="002B7BFE" w14:paraId="18685E06" w14:textId="77777777">
        <w:trPr>
          <w:trHeight w:val="270"/>
        </w:trPr>
        <w:tc>
          <w:tcPr>
            <w:tcW w:w="2765" w:type="dxa"/>
          </w:tcPr>
          <w:p w14:paraId="4B347ADC" w14:textId="77777777" w:rsidR="002B7BFE" w:rsidRDefault="004749B5">
            <w:pPr>
              <w:pStyle w:val="TableParagraph"/>
              <w:spacing w:line="251" w:lineRule="exact"/>
              <w:ind w:left="186" w:right="159"/>
              <w:jc w:val="center"/>
              <w:rPr>
                <w:rFonts w:ascii="Arial" w:hAnsi="Arial"/>
                <w:b/>
                <w:sz w:val="24"/>
              </w:rPr>
            </w:pPr>
            <w:proofErr w:type="spellStart"/>
            <w:r>
              <w:rPr>
                <w:rFonts w:ascii="Arial" w:hAnsi="Arial"/>
                <w:b/>
                <w:spacing w:val="-2"/>
                <w:sz w:val="24"/>
              </w:rPr>
              <w:t>Başkoordinatör</w:t>
            </w:r>
            <w:proofErr w:type="spellEnd"/>
          </w:p>
        </w:tc>
        <w:tc>
          <w:tcPr>
            <w:tcW w:w="4854" w:type="dxa"/>
          </w:tcPr>
          <w:p w14:paraId="375A25C9" w14:textId="77777777" w:rsidR="002B7BFE" w:rsidRDefault="004749B5">
            <w:pPr>
              <w:pStyle w:val="TableParagraph"/>
              <w:spacing w:line="251" w:lineRule="exact"/>
              <w:ind w:left="721" w:right="701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>Prof.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Dr.</w:t>
            </w:r>
            <w:r>
              <w:rPr>
                <w:rFonts w:ascii="Arial" w:hAnsi="Arial"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Hakkı</w:t>
            </w:r>
            <w:r>
              <w:rPr>
                <w:rFonts w:ascii="Arial" w:hAnsi="Arial"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Uğur</w:t>
            </w:r>
            <w:r>
              <w:rPr>
                <w:rFonts w:ascii="Arial" w:hAnsi="Arial"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ÖZOK</w:t>
            </w:r>
          </w:p>
        </w:tc>
      </w:tr>
      <w:tr w:rsidR="002B7BFE" w14:paraId="6A25ACEF" w14:textId="77777777">
        <w:trPr>
          <w:trHeight w:val="273"/>
        </w:trPr>
        <w:tc>
          <w:tcPr>
            <w:tcW w:w="2765" w:type="dxa"/>
          </w:tcPr>
          <w:p w14:paraId="76EBC306" w14:textId="77777777" w:rsidR="002B7BFE" w:rsidRDefault="004749B5">
            <w:pPr>
              <w:pStyle w:val="TableParagraph"/>
              <w:spacing w:line="253" w:lineRule="exact"/>
              <w:ind w:left="186" w:right="161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önem</w:t>
            </w:r>
            <w:r>
              <w:rPr>
                <w:rFonts w:ascii="Arial" w:hAns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Koordinatörü</w:t>
            </w:r>
          </w:p>
        </w:tc>
        <w:tc>
          <w:tcPr>
            <w:tcW w:w="4854" w:type="dxa"/>
          </w:tcPr>
          <w:p w14:paraId="4DA5BBE2" w14:textId="77777777" w:rsidR="002B7BFE" w:rsidRDefault="004749B5">
            <w:pPr>
              <w:pStyle w:val="TableParagraph"/>
              <w:spacing w:line="253" w:lineRule="exact"/>
              <w:ind w:left="721" w:right="701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>Doç.</w:t>
            </w:r>
            <w:r>
              <w:rPr>
                <w:rFonts w:ascii="Arial" w:hAnsi="Arial"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Dr.</w:t>
            </w:r>
            <w:r>
              <w:rPr>
                <w:rFonts w:ascii="Arial" w:hAnsi="Arial"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Şeyma</w:t>
            </w:r>
            <w:r>
              <w:rPr>
                <w:rFonts w:ascii="Arial" w:hAnsi="Arial"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spacing w:val="-5"/>
                <w:sz w:val="24"/>
              </w:rPr>
              <w:t>TOY</w:t>
            </w:r>
          </w:p>
        </w:tc>
      </w:tr>
      <w:tr w:rsidR="002B7BFE" w14:paraId="3FD1D687" w14:textId="77777777">
        <w:trPr>
          <w:trHeight w:val="278"/>
        </w:trPr>
        <w:tc>
          <w:tcPr>
            <w:tcW w:w="2765" w:type="dxa"/>
          </w:tcPr>
          <w:p w14:paraId="426832E0" w14:textId="77777777" w:rsidR="002B7BFE" w:rsidRDefault="004749B5">
            <w:pPr>
              <w:pStyle w:val="TableParagraph"/>
              <w:spacing w:line="255" w:lineRule="exact"/>
              <w:ind w:left="186" w:right="15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ers</w:t>
            </w:r>
            <w:r>
              <w:rPr>
                <w:rFonts w:ascii="Arial" w:hAns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Kurulu</w:t>
            </w:r>
            <w:r>
              <w:rPr>
                <w:rFonts w:ascii="Arial" w:hAns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Başkanı</w:t>
            </w:r>
          </w:p>
        </w:tc>
        <w:tc>
          <w:tcPr>
            <w:tcW w:w="4854" w:type="dxa"/>
          </w:tcPr>
          <w:p w14:paraId="3274A45A" w14:textId="77777777" w:rsidR="002B7BFE" w:rsidRDefault="004749B5">
            <w:pPr>
              <w:pStyle w:val="TableParagraph"/>
              <w:spacing w:line="255" w:lineRule="exact"/>
              <w:ind w:left="721" w:right="692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z w:val="24"/>
              </w:rPr>
              <w:t>Doç.</w:t>
            </w:r>
            <w:r>
              <w:rPr>
                <w:rFonts w:ascii="Arial" w:hAnsi="Arial"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Dr.</w:t>
            </w:r>
            <w:r>
              <w:rPr>
                <w:rFonts w:ascii="Arial" w:hAnsi="Arial"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Meryem</w:t>
            </w:r>
            <w:r>
              <w:rPr>
                <w:rFonts w:ascii="Arial" w:hAnsi="Arial"/>
                <w:spacing w:val="-3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ÇOLAK</w:t>
            </w:r>
          </w:p>
        </w:tc>
      </w:tr>
    </w:tbl>
    <w:p w14:paraId="701FDDF8" w14:textId="77777777" w:rsidR="002B7BFE" w:rsidRDefault="002B7BFE">
      <w:pPr>
        <w:pStyle w:val="GvdeMetni"/>
        <w:rPr>
          <w:b/>
          <w:sz w:val="20"/>
        </w:rPr>
      </w:pPr>
    </w:p>
    <w:p w14:paraId="119366A3" w14:textId="77777777" w:rsidR="002B7BFE" w:rsidRDefault="002B7BFE">
      <w:pPr>
        <w:pStyle w:val="GvdeMetni"/>
        <w:spacing w:before="1"/>
        <w:rPr>
          <w:b/>
        </w:rPr>
      </w:pPr>
    </w:p>
    <w:tbl>
      <w:tblPr>
        <w:tblStyle w:val="TableNormal"/>
        <w:tblW w:w="0" w:type="auto"/>
        <w:tblInd w:w="3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001"/>
        <w:gridCol w:w="831"/>
        <w:gridCol w:w="941"/>
        <w:gridCol w:w="886"/>
        <w:gridCol w:w="1225"/>
        <w:gridCol w:w="874"/>
      </w:tblGrid>
      <w:tr w:rsidR="002B7BFE" w14:paraId="066D6EF3" w14:textId="77777777">
        <w:trPr>
          <w:trHeight w:val="273"/>
        </w:trPr>
        <w:tc>
          <w:tcPr>
            <w:tcW w:w="3001" w:type="dxa"/>
            <w:shd w:val="clear" w:color="auto" w:fill="F79346"/>
          </w:tcPr>
          <w:p w14:paraId="5ED53249" w14:textId="77777777" w:rsidR="002B7BFE" w:rsidRDefault="004749B5">
            <w:pPr>
              <w:pStyle w:val="TableParagraph"/>
              <w:spacing w:line="252" w:lineRule="exact"/>
              <w:ind w:left="528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pacing w:val="-2"/>
                <w:sz w:val="24"/>
              </w:rPr>
              <w:t>DİSİPLİN/BÖLÜM</w:t>
            </w:r>
          </w:p>
        </w:tc>
        <w:tc>
          <w:tcPr>
            <w:tcW w:w="831" w:type="dxa"/>
            <w:shd w:val="clear" w:color="auto" w:fill="F79346"/>
          </w:tcPr>
          <w:p w14:paraId="33F707C4" w14:textId="77777777" w:rsidR="002B7BFE" w:rsidRDefault="004749B5">
            <w:pPr>
              <w:pStyle w:val="TableParagraph"/>
              <w:spacing w:line="252" w:lineRule="exact"/>
              <w:ind w:left="116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4"/>
                <w:sz w:val="24"/>
              </w:rPr>
              <w:t>Kodu</w:t>
            </w:r>
          </w:p>
        </w:tc>
        <w:tc>
          <w:tcPr>
            <w:tcW w:w="941" w:type="dxa"/>
            <w:shd w:val="clear" w:color="auto" w:fill="F79346"/>
          </w:tcPr>
          <w:p w14:paraId="26F1BD9A" w14:textId="77777777" w:rsidR="002B7BFE" w:rsidRDefault="004749B5">
            <w:pPr>
              <w:pStyle w:val="TableParagraph"/>
              <w:spacing w:line="252" w:lineRule="exact"/>
              <w:ind w:left="105" w:right="77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Teorik</w:t>
            </w:r>
          </w:p>
        </w:tc>
        <w:tc>
          <w:tcPr>
            <w:tcW w:w="886" w:type="dxa"/>
            <w:shd w:val="clear" w:color="auto" w:fill="F79346"/>
          </w:tcPr>
          <w:p w14:paraId="230376CB" w14:textId="77777777" w:rsidR="002B7BFE" w:rsidRDefault="004749B5">
            <w:pPr>
              <w:pStyle w:val="TableParagraph"/>
              <w:spacing w:line="252" w:lineRule="exact"/>
              <w:ind w:left="97" w:right="82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Pratik</w:t>
            </w:r>
          </w:p>
        </w:tc>
        <w:tc>
          <w:tcPr>
            <w:tcW w:w="1225" w:type="dxa"/>
            <w:shd w:val="clear" w:color="auto" w:fill="F79346"/>
          </w:tcPr>
          <w:p w14:paraId="56F105EA" w14:textId="77777777" w:rsidR="002B7BFE" w:rsidRDefault="004749B5">
            <w:pPr>
              <w:pStyle w:val="TableParagraph"/>
              <w:spacing w:line="252" w:lineRule="exact"/>
              <w:ind w:left="105" w:right="68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TOPLAM</w:t>
            </w:r>
          </w:p>
        </w:tc>
        <w:tc>
          <w:tcPr>
            <w:tcW w:w="874" w:type="dxa"/>
            <w:shd w:val="clear" w:color="auto" w:fill="F79346"/>
          </w:tcPr>
          <w:p w14:paraId="777CB660" w14:textId="77777777" w:rsidR="002B7BFE" w:rsidRDefault="004749B5">
            <w:pPr>
              <w:pStyle w:val="TableParagraph"/>
              <w:spacing w:line="252" w:lineRule="exact"/>
              <w:ind w:left="122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4"/>
                <w:sz w:val="24"/>
              </w:rPr>
              <w:t>AKTS</w:t>
            </w:r>
          </w:p>
        </w:tc>
      </w:tr>
      <w:tr w:rsidR="002B7BFE" w14:paraId="700438CF" w14:textId="77777777">
        <w:trPr>
          <w:trHeight w:val="278"/>
        </w:trPr>
        <w:tc>
          <w:tcPr>
            <w:tcW w:w="3001" w:type="dxa"/>
          </w:tcPr>
          <w:p w14:paraId="2F460D50" w14:textId="77777777" w:rsidR="002B7BFE" w:rsidRDefault="004749B5">
            <w:pPr>
              <w:pStyle w:val="TableParagraph"/>
              <w:spacing w:line="257" w:lineRule="exact"/>
              <w:ind w:left="1013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Biyofizik</w:t>
            </w:r>
          </w:p>
        </w:tc>
        <w:tc>
          <w:tcPr>
            <w:tcW w:w="831" w:type="dxa"/>
          </w:tcPr>
          <w:p w14:paraId="2D796FE9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26C6F9D0" w14:textId="77777777" w:rsidR="002B7BFE" w:rsidRDefault="004749B5">
            <w:pPr>
              <w:pStyle w:val="TableParagraph"/>
              <w:spacing w:line="257" w:lineRule="exact"/>
              <w:ind w:left="22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6</w:t>
            </w:r>
          </w:p>
        </w:tc>
        <w:tc>
          <w:tcPr>
            <w:tcW w:w="886" w:type="dxa"/>
          </w:tcPr>
          <w:p w14:paraId="3A6A74EF" w14:textId="77777777" w:rsidR="002B7BFE" w:rsidRDefault="004749B5">
            <w:pPr>
              <w:pStyle w:val="TableParagraph"/>
              <w:spacing w:line="257" w:lineRule="exact"/>
              <w:ind w:left="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25" w:type="dxa"/>
          </w:tcPr>
          <w:p w14:paraId="2114BC88" w14:textId="77777777" w:rsidR="002B7BFE" w:rsidRDefault="004749B5">
            <w:pPr>
              <w:pStyle w:val="TableParagraph"/>
              <w:spacing w:line="257" w:lineRule="exact"/>
              <w:ind w:left="24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6</w:t>
            </w:r>
          </w:p>
        </w:tc>
        <w:tc>
          <w:tcPr>
            <w:tcW w:w="874" w:type="dxa"/>
          </w:tcPr>
          <w:p w14:paraId="339180BA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78FD1398" w14:textId="77777777">
        <w:trPr>
          <w:trHeight w:val="273"/>
        </w:trPr>
        <w:tc>
          <w:tcPr>
            <w:tcW w:w="3001" w:type="dxa"/>
          </w:tcPr>
          <w:p w14:paraId="6D0443D9" w14:textId="77777777" w:rsidR="002B7BFE" w:rsidRDefault="004749B5">
            <w:pPr>
              <w:pStyle w:val="TableParagraph"/>
              <w:spacing w:line="252" w:lineRule="exact"/>
              <w:ind w:left="111" w:right="77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Fizyoloji</w:t>
            </w:r>
          </w:p>
        </w:tc>
        <w:tc>
          <w:tcPr>
            <w:tcW w:w="831" w:type="dxa"/>
          </w:tcPr>
          <w:p w14:paraId="57ABD657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764AA0D8" w14:textId="77777777" w:rsidR="002B7BFE" w:rsidRDefault="004749B5">
            <w:pPr>
              <w:pStyle w:val="TableParagraph"/>
              <w:spacing w:line="252" w:lineRule="exact"/>
              <w:ind w:left="22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9</w:t>
            </w:r>
          </w:p>
        </w:tc>
        <w:tc>
          <w:tcPr>
            <w:tcW w:w="886" w:type="dxa"/>
          </w:tcPr>
          <w:p w14:paraId="2809651F" w14:textId="77777777" w:rsidR="002B7BFE" w:rsidRDefault="004749B5">
            <w:pPr>
              <w:pStyle w:val="TableParagraph"/>
              <w:spacing w:line="252" w:lineRule="exact"/>
              <w:ind w:left="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25" w:type="dxa"/>
          </w:tcPr>
          <w:p w14:paraId="0B792A69" w14:textId="77777777" w:rsidR="002B7BFE" w:rsidRDefault="004749B5">
            <w:pPr>
              <w:pStyle w:val="TableParagraph"/>
              <w:spacing w:line="252" w:lineRule="exact"/>
              <w:ind w:left="24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9</w:t>
            </w:r>
          </w:p>
        </w:tc>
        <w:tc>
          <w:tcPr>
            <w:tcW w:w="874" w:type="dxa"/>
          </w:tcPr>
          <w:p w14:paraId="425CB0F2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06378D3E" w14:textId="77777777">
        <w:trPr>
          <w:trHeight w:val="278"/>
        </w:trPr>
        <w:tc>
          <w:tcPr>
            <w:tcW w:w="3001" w:type="dxa"/>
          </w:tcPr>
          <w:p w14:paraId="1FE5ACB3" w14:textId="77777777" w:rsidR="002B7BFE" w:rsidRDefault="004749B5">
            <w:pPr>
              <w:pStyle w:val="TableParagraph"/>
              <w:spacing w:line="257" w:lineRule="exact"/>
              <w:ind w:right="155"/>
              <w:jc w:val="right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Histoloji</w:t>
            </w:r>
            <w:r>
              <w:rPr>
                <w:rFonts w:asci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ve</w:t>
            </w:r>
            <w:r>
              <w:rPr>
                <w:rFonts w:ascii="Arial"/>
                <w:b/>
                <w:spacing w:val="-7"/>
                <w:sz w:val="24"/>
              </w:rPr>
              <w:t xml:space="preserve"> </w:t>
            </w:r>
            <w:r>
              <w:rPr>
                <w:rFonts w:ascii="Arial"/>
                <w:b/>
                <w:spacing w:val="-2"/>
                <w:sz w:val="24"/>
              </w:rPr>
              <w:t>Embriyoloji</w:t>
            </w:r>
          </w:p>
        </w:tc>
        <w:tc>
          <w:tcPr>
            <w:tcW w:w="831" w:type="dxa"/>
          </w:tcPr>
          <w:p w14:paraId="491F19E1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4930B82F" w14:textId="77777777" w:rsidR="002B7BFE" w:rsidRDefault="004749B5">
            <w:pPr>
              <w:pStyle w:val="TableParagraph"/>
              <w:spacing w:line="257" w:lineRule="exact"/>
              <w:ind w:left="22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9</w:t>
            </w:r>
          </w:p>
        </w:tc>
        <w:tc>
          <w:tcPr>
            <w:tcW w:w="886" w:type="dxa"/>
          </w:tcPr>
          <w:p w14:paraId="6D16CF0B" w14:textId="77777777" w:rsidR="002B7BFE" w:rsidRDefault="004749B5">
            <w:pPr>
              <w:pStyle w:val="TableParagraph"/>
              <w:spacing w:line="257" w:lineRule="exact"/>
              <w:ind w:left="9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8</w:t>
            </w:r>
          </w:p>
        </w:tc>
        <w:tc>
          <w:tcPr>
            <w:tcW w:w="1225" w:type="dxa"/>
          </w:tcPr>
          <w:p w14:paraId="1F11CF63" w14:textId="77777777" w:rsidR="002B7BFE" w:rsidRDefault="004749B5">
            <w:pPr>
              <w:pStyle w:val="TableParagraph"/>
              <w:spacing w:line="257" w:lineRule="exact"/>
              <w:ind w:left="98" w:right="6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17</w:t>
            </w:r>
          </w:p>
        </w:tc>
        <w:tc>
          <w:tcPr>
            <w:tcW w:w="874" w:type="dxa"/>
          </w:tcPr>
          <w:p w14:paraId="094DBC25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2FC3084D" w14:textId="77777777">
        <w:trPr>
          <w:trHeight w:val="271"/>
        </w:trPr>
        <w:tc>
          <w:tcPr>
            <w:tcW w:w="3001" w:type="dxa"/>
          </w:tcPr>
          <w:p w14:paraId="1C324709" w14:textId="77777777" w:rsidR="002B7BFE" w:rsidRDefault="004749B5">
            <w:pPr>
              <w:pStyle w:val="TableParagraph"/>
              <w:spacing w:line="251" w:lineRule="exact"/>
              <w:ind w:left="586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Tıbbi</w:t>
            </w:r>
            <w:r>
              <w:rPr>
                <w:rFonts w:ascii="Arial" w:hAnsi="Arial"/>
                <w:b/>
                <w:spacing w:val="-3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Biyokimya</w:t>
            </w:r>
          </w:p>
        </w:tc>
        <w:tc>
          <w:tcPr>
            <w:tcW w:w="831" w:type="dxa"/>
          </w:tcPr>
          <w:p w14:paraId="4FDBF0FF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43B9407A" w14:textId="77777777" w:rsidR="002B7BFE" w:rsidRDefault="004749B5">
            <w:pPr>
              <w:pStyle w:val="TableParagraph"/>
              <w:spacing w:line="251" w:lineRule="exact"/>
              <w:ind w:left="104" w:right="7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27</w:t>
            </w:r>
          </w:p>
        </w:tc>
        <w:tc>
          <w:tcPr>
            <w:tcW w:w="886" w:type="dxa"/>
          </w:tcPr>
          <w:p w14:paraId="34EB59FE" w14:textId="77777777" w:rsidR="002B7BFE" w:rsidRDefault="004749B5">
            <w:pPr>
              <w:pStyle w:val="TableParagraph"/>
              <w:spacing w:line="251" w:lineRule="exact"/>
              <w:ind w:left="97" w:right="73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16</w:t>
            </w:r>
          </w:p>
        </w:tc>
        <w:tc>
          <w:tcPr>
            <w:tcW w:w="1225" w:type="dxa"/>
          </w:tcPr>
          <w:p w14:paraId="43E83EAA" w14:textId="77777777" w:rsidR="002B7BFE" w:rsidRDefault="004749B5">
            <w:pPr>
              <w:pStyle w:val="TableParagraph"/>
              <w:spacing w:line="251" w:lineRule="exact"/>
              <w:ind w:left="98" w:right="6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43</w:t>
            </w:r>
          </w:p>
        </w:tc>
        <w:tc>
          <w:tcPr>
            <w:tcW w:w="874" w:type="dxa"/>
          </w:tcPr>
          <w:p w14:paraId="3FB8CDFC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65D692FB" w14:textId="77777777">
        <w:trPr>
          <w:trHeight w:val="278"/>
        </w:trPr>
        <w:tc>
          <w:tcPr>
            <w:tcW w:w="3001" w:type="dxa"/>
          </w:tcPr>
          <w:p w14:paraId="68223DF3" w14:textId="77777777" w:rsidR="002B7BFE" w:rsidRDefault="004749B5">
            <w:pPr>
              <w:pStyle w:val="TableParagraph"/>
              <w:spacing w:line="255" w:lineRule="exact"/>
              <w:ind w:right="88"/>
              <w:jc w:val="right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Tıbbi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Biyoloji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ve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Genetik</w:t>
            </w:r>
          </w:p>
        </w:tc>
        <w:tc>
          <w:tcPr>
            <w:tcW w:w="831" w:type="dxa"/>
          </w:tcPr>
          <w:p w14:paraId="04AF742A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5A081D6A" w14:textId="77777777" w:rsidR="002B7BFE" w:rsidRDefault="004749B5">
            <w:pPr>
              <w:pStyle w:val="TableParagraph"/>
              <w:spacing w:line="255" w:lineRule="exact"/>
              <w:ind w:left="104" w:right="7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27</w:t>
            </w:r>
          </w:p>
        </w:tc>
        <w:tc>
          <w:tcPr>
            <w:tcW w:w="886" w:type="dxa"/>
          </w:tcPr>
          <w:p w14:paraId="045D4128" w14:textId="77777777" w:rsidR="002B7BFE" w:rsidRDefault="004749B5">
            <w:pPr>
              <w:pStyle w:val="TableParagraph"/>
              <w:spacing w:line="255" w:lineRule="exact"/>
              <w:ind w:left="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25" w:type="dxa"/>
          </w:tcPr>
          <w:p w14:paraId="08994040" w14:textId="77777777" w:rsidR="002B7BFE" w:rsidRDefault="004749B5">
            <w:pPr>
              <w:pStyle w:val="TableParagraph"/>
              <w:spacing w:line="255" w:lineRule="exact"/>
              <w:ind w:left="98" w:right="6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27</w:t>
            </w:r>
          </w:p>
        </w:tc>
        <w:tc>
          <w:tcPr>
            <w:tcW w:w="874" w:type="dxa"/>
          </w:tcPr>
          <w:p w14:paraId="7A428ADF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75967B5E" w14:textId="77777777">
        <w:trPr>
          <w:trHeight w:val="273"/>
        </w:trPr>
        <w:tc>
          <w:tcPr>
            <w:tcW w:w="3001" w:type="dxa"/>
          </w:tcPr>
          <w:p w14:paraId="73D19EB1" w14:textId="77777777" w:rsidR="002B7BFE" w:rsidRDefault="004749B5">
            <w:pPr>
              <w:pStyle w:val="TableParagraph"/>
              <w:spacing w:line="252" w:lineRule="exact"/>
              <w:ind w:left="545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Tıbbi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Terminoloji</w:t>
            </w:r>
          </w:p>
        </w:tc>
        <w:tc>
          <w:tcPr>
            <w:tcW w:w="831" w:type="dxa"/>
          </w:tcPr>
          <w:p w14:paraId="4BC1E1A3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67FA156F" w14:textId="77777777" w:rsidR="002B7BFE" w:rsidRDefault="004749B5">
            <w:pPr>
              <w:pStyle w:val="TableParagraph"/>
              <w:spacing w:line="252" w:lineRule="exact"/>
              <w:ind w:left="22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8</w:t>
            </w:r>
          </w:p>
        </w:tc>
        <w:tc>
          <w:tcPr>
            <w:tcW w:w="886" w:type="dxa"/>
          </w:tcPr>
          <w:p w14:paraId="001540C2" w14:textId="77777777" w:rsidR="002B7BFE" w:rsidRDefault="004749B5">
            <w:pPr>
              <w:pStyle w:val="TableParagraph"/>
              <w:spacing w:line="252" w:lineRule="exact"/>
              <w:ind w:left="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25" w:type="dxa"/>
          </w:tcPr>
          <w:p w14:paraId="4A620880" w14:textId="77777777" w:rsidR="002B7BFE" w:rsidRDefault="004749B5">
            <w:pPr>
              <w:pStyle w:val="TableParagraph"/>
              <w:spacing w:line="252" w:lineRule="exact"/>
              <w:ind w:left="24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8</w:t>
            </w:r>
          </w:p>
        </w:tc>
        <w:tc>
          <w:tcPr>
            <w:tcW w:w="874" w:type="dxa"/>
          </w:tcPr>
          <w:p w14:paraId="2DECEEEB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605634FC" w14:textId="77777777">
        <w:trPr>
          <w:trHeight w:val="278"/>
        </w:trPr>
        <w:tc>
          <w:tcPr>
            <w:tcW w:w="3001" w:type="dxa"/>
          </w:tcPr>
          <w:p w14:paraId="2907C8B9" w14:textId="77777777" w:rsidR="002B7BFE" w:rsidRDefault="004749B5">
            <w:pPr>
              <w:pStyle w:val="TableParagraph"/>
              <w:spacing w:line="252" w:lineRule="exact"/>
              <w:ind w:left="1003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TOPLAM</w:t>
            </w:r>
          </w:p>
        </w:tc>
        <w:tc>
          <w:tcPr>
            <w:tcW w:w="831" w:type="dxa"/>
          </w:tcPr>
          <w:p w14:paraId="2AAC398D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2C288F9F" w14:textId="77777777" w:rsidR="002B7BFE" w:rsidRDefault="004749B5">
            <w:pPr>
              <w:pStyle w:val="TableParagraph"/>
              <w:spacing w:line="252" w:lineRule="exact"/>
              <w:ind w:left="104" w:right="77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5"/>
                <w:sz w:val="24"/>
              </w:rPr>
              <w:t>86</w:t>
            </w:r>
          </w:p>
        </w:tc>
        <w:tc>
          <w:tcPr>
            <w:tcW w:w="886" w:type="dxa"/>
          </w:tcPr>
          <w:p w14:paraId="2B1A7F7C" w14:textId="77777777" w:rsidR="002B7BFE" w:rsidRDefault="004749B5">
            <w:pPr>
              <w:pStyle w:val="TableParagraph"/>
              <w:spacing w:line="252" w:lineRule="exact"/>
              <w:ind w:left="97" w:right="73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24</w:t>
            </w:r>
          </w:p>
        </w:tc>
        <w:tc>
          <w:tcPr>
            <w:tcW w:w="1225" w:type="dxa"/>
          </w:tcPr>
          <w:p w14:paraId="32997EC8" w14:textId="77777777" w:rsidR="002B7BFE" w:rsidRDefault="004749B5">
            <w:pPr>
              <w:pStyle w:val="TableParagraph"/>
              <w:spacing w:line="252" w:lineRule="exact"/>
              <w:ind w:left="105" w:right="6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5"/>
                <w:sz w:val="24"/>
              </w:rPr>
              <w:t>110</w:t>
            </w:r>
          </w:p>
        </w:tc>
        <w:tc>
          <w:tcPr>
            <w:tcW w:w="874" w:type="dxa"/>
          </w:tcPr>
          <w:p w14:paraId="45A1841D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</w:tbl>
    <w:p w14:paraId="663B8954" w14:textId="77777777" w:rsidR="002B7BFE" w:rsidRDefault="002B7BFE">
      <w:pPr>
        <w:rPr>
          <w:sz w:val="20"/>
        </w:rPr>
        <w:sectPr w:rsidR="002B7BFE">
          <w:footerReference w:type="default" r:id="rId10"/>
          <w:pgSz w:w="16850" w:h="11920" w:orient="landscape"/>
          <w:pgMar w:top="720" w:right="820" w:bottom="1140" w:left="1140" w:header="0" w:footer="958" w:gutter="0"/>
          <w:pgNumType w:start="1"/>
          <w:cols w:space="708"/>
        </w:sectPr>
      </w:pPr>
    </w:p>
    <w:p w14:paraId="151036EE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2271"/>
        <w:gridCol w:w="2693"/>
        <w:gridCol w:w="2552"/>
        <w:gridCol w:w="2977"/>
        <w:gridCol w:w="2557"/>
      </w:tblGrid>
      <w:tr w:rsidR="002B7BFE" w14:paraId="6F178C59" w14:textId="77777777">
        <w:trPr>
          <w:trHeight w:val="340"/>
        </w:trPr>
        <w:tc>
          <w:tcPr>
            <w:tcW w:w="1299" w:type="dxa"/>
            <w:shd w:val="clear" w:color="auto" w:fill="48ACC5"/>
          </w:tcPr>
          <w:p w14:paraId="2A181304" w14:textId="77777777" w:rsidR="002B7BFE" w:rsidRDefault="004749B5">
            <w:pPr>
              <w:pStyle w:val="TableParagraph"/>
              <w:spacing w:before="45"/>
              <w:ind w:left="149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1.Hafta</w:t>
            </w:r>
          </w:p>
        </w:tc>
        <w:tc>
          <w:tcPr>
            <w:tcW w:w="2271" w:type="dxa"/>
            <w:shd w:val="clear" w:color="auto" w:fill="48ACC5"/>
          </w:tcPr>
          <w:p w14:paraId="789E5006" w14:textId="77777777" w:rsidR="002B7BFE" w:rsidRDefault="004749B5">
            <w:pPr>
              <w:pStyle w:val="TableParagraph"/>
              <w:spacing w:before="45"/>
              <w:ind w:left="97" w:right="93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2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2</w:t>
            </w:r>
          </w:p>
        </w:tc>
        <w:tc>
          <w:tcPr>
            <w:tcW w:w="2693" w:type="dxa"/>
            <w:shd w:val="clear" w:color="auto" w:fill="48ACC5"/>
          </w:tcPr>
          <w:p w14:paraId="6C70F2A2" w14:textId="77777777" w:rsidR="002B7BFE" w:rsidRDefault="004749B5">
            <w:pPr>
              <w:pStyle w:val="TableParagraph"/>
              <w:spacing w:before="45"/>
              <w:ind w:left="169" w:right="141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3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2</w:t>
            </w:r>
          </w:p>
        </w:tc>
        <w:tc>
          <w:tcPr>
            <w:tcW w:w="2552" w:type="dxa"/>
            <w:shd w:val="clear" w:color="auto" w:fill="48ACC5"/>
          </w:tcPr>
          <w:p w14:paraId="441925D1" w14:textId="77777777" w:rsidR="002B7BFE" w:rsidRDefault="004749B5">
            <w:pPr>
              <w:pStyle w:val="TableParagraph"/>
              <w:spacing w:before="45"/>
              <w:ind w:left="147" w:right="131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4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2</w:t>
            </w:r>
          </w:p>
        </w:tc>
        <w:tc>
          <w:tcPr>
            <w:tcW w:w="2977" w:type="dxa"/>
            <w:shd w:val="clear" w:color="auto" w:fill="48ACC5"/>
          </w:tcPr>
          <w:p w14:paraId="13CC8B3C" w14:textId="77777777" w:rsidR="002B7BFE" w:rsidRDefault="004749B5">
            <w:pPr>
              <w:pStyle w:val="TableParagraph"/>
              <w:spacing w:before="45"/>
              <w:ind w:left="141" w:right="118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5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2</w:t>
            </w:r>
          </w:p>
        </w:tc>
        <w:tc>
          <w:tcPr>
            <w:tcW w:w="2557" w:type="dxa"/>
            <w:shd w:val="clear" w:color="auto" w:fill="48ACC5"/>
          </w:tcPr>
          <w:p w14:paraId="29063B24" w14:textId="77777777" w:rsidR="002B7BFE" w:rsidRDefault="004749B5">
            <w:pPr>
              <w:pStyle w:val="TableParagraph"/>
              <w:spacing w:before="45"/>
              <w:ind w:left="620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6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2</w:t>
            </w:r>
          </w:p>
        </w:tc>
      </w:tr>
      <w:tr w:rsidR="002B7BFE" w14:paraId="1A0BB651" w14:textId="77777777">
        <w:trPr>
          <w:trHeight w:val="278"/>
        </w:trPr>
        <w:tc>
          <w:tcPr>
            <w:tcW w:w="1299" w:type="dxa"/>
          </w:tcPr>
          <w:p w14:paraId="75701BFA" w14:textId="77777777" w:rsidR="002B7BFE" w:rsidRDefault="004749B5">
            <w:pPr>
              <w:pStyle w:val="TableParagraph"/>
              <w:spacing w:before="14"/>
              <w:ind w:left="143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2271" w:type="dxa"/>
          </w:tcPr>
          <w:p w14:paraId="68EE4A84" w14:textId="77777777" w:rsidR="002B7BFE" w:rsidRDefault="004749B5">
            <w:pPr>
              <w:pStyle w:val="TableParagraph"/>
              <w:spacing w:before="14"/>
              <w:ind w:left="129" w:right="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693" w:type="dxa"/>
          </w:tcPr>
          <w:p w14:paraId="18AD9E2B" w14:textId="77777777" w:rsidR="002B7BFE" w:rsidRDefault="004749B5">
            <w:pPr>
              <w:pStyle w:val="TableParagraph"/>
              <w:spacing w:before="14"/>
              <w:ind w:left="169" w:right="148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552" w:type="dxa"/>
          </w:tcPr>
          <w:p w14:paraId="5799A6E5" w14:textId="77777777" w:rsidR="002B7BFE" w:rsidRDefault="004749B5">
            <w:pPr>
              <w:pStyle w:val="TableParagraph"/>
              <w:spacing w:before="14"/>
              <w:ind w:left="147" w:right="127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2977" w:type="dxa"/>
          </w:tcPr>
          <w:p w14:paraId="3CA47FC6" w14:textId="77777777" w:rsidR="002B7BFE" w:rsidRDefault="004749B5">
            <w:pPr>
              <w:pStyle w:val="TableParagraph"/>
              <w:spacing w:before="14"/>
              <w:ind w:left="141" w:right="117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557" w:type="dxa"/>
          </w:tcPr>
          <w:p w14:paraId="0DC6ADF1" w14:textId="77777777" w:rsidR="002B7BFE" w:rsidRDefault="004749B5">
            <w:pPr>
              <w:pStyle w:val="TableParagraph"/>
              <w:spacing w:before="14"/>
              <w:ind w:left="226" w:right="3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2E208010" w14:textId="77777777">
        <w:trPr>
          <w:trHeight w:val="709"/>
        </w:trPr>
        <w:tc>
          <w:tcPr>
            <w:tcW w:w="1299" w:type="dxa"/>
          </w:tcPr>
          <w:p w14:paraId="4E5E0B01" w14:textId="77777777" w:rsidR="002B7BFE" w:rsidRDefault="002B7BFE">
            <w:pPr>
              <w:pStyle w:val="TableParagraph"/>
              <w:spacing w:before="11"/>
              <w:rPr>
                <w:rFonts w:ascii="Arial"/>
                <w:b/>
                <w:sz w:val="20"/>
              </w:rPr>
            </w:pPr>
          </w:p>
          <w:p w14:paraId="08D90D71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2271" w:type="dxa"/>
          </w:tcPr>
          <w:p w14:paraId="09E566F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40ACE7E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444A5E2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  <w:shd w:val="clear" w:color="auto" w:fill="FFEFCC"/>
          </w:tcPr>
          <w:p w14:paraId="740A6C42" w14:textId="77777777" w:rsidR="002B7BFE" w:rsidRDefault="004749B5">
            <w:pPr>
              <w:pStyle w:val="TableParagraph"/>
              <w:spacing w:line="273" w:lineRule="auto"/>
              <w:ind w:left="1005" w:right="969" w:firstLine="288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4EE8105E" w14:textId="77777777" w:rsidR="002B7BFE" w:rsidRDefault="004749B5">
            <w:pPr>
              <w:pStyle w:val="TableParagraph"/>
              <w:spacing w:line="197" w:lineRule="exact"/>
              <w:ind w:left="851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37C8D1A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589D379B" w14:textId="77777777">
        <w:trPr>
          <w:trHeight w:val="1190"/>
        </w:trPr>
        <w:tc>
          <w:tcPr>
            <w:tcW w:w="1299" w:type="dxa"/>
          </w:tcPr>
          <w:p w14:paraId="2FDDB1B7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6F79364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1"/>
              </w:rPr>
            </w:pPr>
          </w:p>
          <w:p w14:paraId="42DE6255" w14:textId="77777777" w:rsidR="002B7BFE" w:rsidRDefault="004749B5">
            <w:pPr>
              <w:pStyle w:val="TableParagraph"/>
              <w:spacing w:before="1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2271" w:type="dxa"/>
          </w:tcPr>
          <w:p w14:paraId="686F2C25" w14:textId="77777777" w:rsidR="002B7BFE" w:rsidRDefault="004749B5">
            <w:pPr>
              <w:pStyle w:val="TableParagraph"/>
              <w:spacing w:line="276" w:lineRule="auto"/>
              <w:ind w:left="119" w:right="93"/>
              <w:jc w:val="center"/>
              <w:rPr>
                <w:sz w:val="18"/>
              </w:rPr>
            </w:pPr>
            <w:proofErr w:type="spellStart"/>
            <w:proofErr w:type="gramStart"/>
            <w:r>
              <w:rPr>
                <w:sz w:val="18"/>
              </w:rPr>
              <w:t>K.hidratların</w:t>
            </w:r>
            <w:proofErr w:type="spellEnd"/>
            <w:proofErr w:type="gram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indirim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ve Emilimi, Pirüvat Laktat </w:t>
            </w:r>
            <w:r>
              <w:rPr>
                <w:spacing w:val="-2"/>
                <w:sz w:val="18"/>
              </w:rPr>
              <w:t>Dönüşümü</w:t>
            </w:r>
          </w:p>
          <w:p w14:paraId="0BFD7C68" w14:textId="77777777" w:rsidR="002B7BFE" w:rsidRDefault="004749B5">
            <w:pPr>
              <w:pStyle w:val="TableParagraph"/>
              <w:spacing w:line="201" w:lineRule="exact"/>
              <w:ind w:left="110" w:right="93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693" w:type="dxa"/>
          </w:tcPr>
          <w:p w14:paraId="169A6A0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3CE1D2D3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0"/>
              </w:rPr>
            </w:pPr>
          </w:p>
          <w:p w14:paraId="3E61CB69" w14:textId="77777777" w:rsidR="002B7BFE" w:rsidRDefault="004749B5">
            <w:pPr>
              <w:pStyle w:val="TableParagraph"/>
              <w:spacing w:line="273" w:lineRule="auto"/>
              <w:ind w:left="147" w:right="125"/>
              <w:jc w:val="center"/>
              <w:rPr>
                <w:sz w:val="18"/>
              </w:rPr>
            </w:pPr>
            <w:r>
              <w:rPr>
                <w:sz w:val="18"/>
              </w:rPr>
              <w:t>Epitel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dokuya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giriş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 xml:space="preserve">örtü </w:t>
            </w:r>
            <w:r>
              <w:rPr>
                <w:spacing w:val="-2"/>
                <w:sz w:val="18"/>
              </w:rPr>
              <w:t>epiteli</w:t>
            </w:r>
          </w:p>
          <w:p w14:paraId="48C53E0E" w14:textId="77777777" w:rsidR="002B7BFE" w:rsidRDefault="004749B5">
            <w:pPr>
              <w:pStyle w:val="TableParagraph"/>
              <w:spacing w:line="198" w:lineRule="exact"/>
              <w:ind w:left="147" w:right="124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Yusuf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ERSAN</w:t>
            </w:r>
          </w:p>
        </w:tc>
        <w:tc>
          <w:tcPr>
            <w:tcW w:w="2977" w:type="dxa"/>
            <w:shd w:val="clear" w:color="auto" w:fill="FFEFCC"/>
          </w:tcPr>
          <w:p w14:paraId="51EA80CB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0"/>
              </w:rPr>
            </w:pPr>
          </w:p>
          <w:p w14:paraId="2C5BC031" w14:textId="77777777" w:rsidR="002B7BFE" w:rsidRDefault="004749B5">
            <w:pPr>
              <w:pStyle w:val="TableParagraph"/>
              <w:spacing w:line="273" w:lineRule="auto"/>
              <w:ind w:left="1007" w:right="966" w:hanging="8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56E8E679" w14:textId="77777777" w:rsidR="002B7BFE" w:rsidRDefault="004749B5">
            <w:pPr>
              <w:pStyle w:val="TableParagraph"/>
              <w:spacing w:line="197" w:lineRule="exact"/>
              <w:ind w:left="141" w:right="11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3FDEA585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0"/>
              </w:rPr>
            </w:pPr>
          </w:p>
          <w:p w14:paraId="5B80B8EE" w14:textId="77777777" w:rsidR="002B7BFE" w:rsidRDefault="004749B5">
            <w:pPr>
              <w:pStyle w:val="TableParagraph"/>
              <w:spacing w:line="273" w:lineRule="auto"/>
              <w:ind w:left="95" w:right="117"/>
              <w:jc w:val="center"/>
              <w:rPr>
                <w:sz w:val="18"/>
              </w:rPr>
            </w:pPr>
            <w:r>
              <w:rPr>
                <w:sz w:val="18"/>
              </w:rPr>
              <w:t>Glikoli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Reaksiyonlar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r>
              <w:rPr>
                <w:spacing w:val="-2"/>
                <w:sz w:val="18"/>
              </w:rPr>
              <w:t>Düzenlenmesi</w:t>
            </w:r>
          </w:p>
          <w:p w14:paraId="74436597" w14:textId="77777777" w:rsidR="002B7BFE" w:rsidRDefault="004749B5">
            <w:pPr>
              <w:pStyle w:val="TableParagraph"/>
              <w:spacing w:line="198" w:lineRule="exact"/>
              <w:ind w:left="149" w:right="117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</w:tr>
      <w:tr w:rsidR="002B7BFE" w14:paraId="74AC9C11" w14:textId="77777777">
        <w:trPr>
          <w:trHeight w:val="955"/>
        </w:trPr>
        <w:tc>
          <w:tcPr>
            <w:tcW w:w="1299" w:type="dxa"/>
          </w:tcPr>
          <w:p w14:paraId="226B28ED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40DC9FE" w14:textId="77777777" w:rsidR="002B7BFE" w:rsidRDefault="004749B5">
            <w:pPr>
              <w:pStyle w:val="TableParagraph"/>
              <w:spacing w:before="136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2271" w:type="dxa"/>
          </w:tcPr>
          <w:p w14:paraId="200ACA1A" w14:textId="77777777" w:rsidR="002B7BFE" w:rsidRDefault="004749B5">
            <w:pPr>
              <w:pStyle w:val="TableParagraph"/>
              <w:spacing w:line="278" w:lineRule="auto"/>
              <w:ind w:left="119" w:right="93"/>
              <w:jc w:val="center"/>
              <w:rPr>
                <w:sz w:val="18"/>
              </w:rPr>
            </w:pPr>
            <w:proofErr w:type="spellStart"/>
            <w:proofErr w:type="gramStart"/>
            <w:r>
              <w:rPr>
                <w:sz w:val="18"/>
              </w:rPr>
              <w:t>K.hidratların</w:t>
            </w:r>
            <w:proofErr w:type="spellEnd"/>
            <w:proofErr w:type="gram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indirim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ve Emilimi, Pirüvat Laktat </w:t>
            </w:r>
            <w:r>
              <w:rPr>
                <w:spacing w:val="-2"/>
                <w:sz w:val="18"/>
              </w:rPr>
              <w:t>Dönüşümü</w:t>
            </w:r>
          </w:p>
          <w:p w14:paraId="58F7FD18" w14:textId="77777777" w:rsidR="002B7BFE" w:rsidRDefault="004749B5">
            <w:pPr>
              <w:pStyle w:val="TableParagraph"/>
              <w:spacing w:line="192" w:lineRule="exact"/>
              <w:ind w:left="110" w:right="93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693" w:type="dxa"/>
          </w:tcPr>
          <w:p w14:paraId="3CB55DA8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0"/>
              </w:rPr>
            </w:pPr>
          </w:p>
          <w:p w14:paraId="14D6CB01" w14:textId="77777777" w:rsidR="002B7BFE" w:rsidRDefault="004749B5">
            <w:pPr>
              <w:pStyle w:val="TableParagraph"/>
              <w:spacing w:line="273" w:lineRule="auto"/>
              <w:ind w:left="136" w:firstLine="28"/>
              <w:rPr>
                <w:sz w:val="18"/>
              </w:rPr>
            </w:pPr>
            <w:r>
              <w:rPr>
                <w:sz w:val="18"/>
              </w:rPr>
              <w:t>Hücr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sitoplazması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özellikleri 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552" w:type="dxa"/>
          </w:tcPr>
          <w:p w14:paraId="0F369818" w14:textId="77777777" w:rsidR="002B7BFE" w:rsidRDefault="004749B5">
            <w:pPr>
              <w:pStyle w:val="TableParagraph"/>
              <w:spacing w:before="112" w:line="278" w:lineRule="auto"/>
              <w:ind w:left="147" w:right="125"/>
              <w:jc w:val="center"/>
              <w:rPr>
                <w:sz w:val="18"/>
              </w:rPr>
            </w:pPr>
            <w:r>
              <w:rPr>
                <w:sz w:val="18"/>
              </w:rPr>
              <w:t>Epitel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dokuya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giriş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 xml:space="preserve">örtü </w:t>
            </w:r>
            <w:r>
              <w:rPr>
                <w:spacing w:val="-2"/>
                <w:sz w:val="18"/>
              </w:rPr>
              <w:t>epiteli</w:t>
            </w:r>
          </w:p>
          <w:p w14:paraId="3C758312" w14:textId="77777777" w:rsidR="002B7BFE" w:rsidRDefault="004749B5">
            <w:pPr>
              <w:pStyle w:val="TableParagraph"/>
              <w:spacing w:line="197" w:lineRule="exact"/>
              <w:ind w:left="147" w:right="124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Yusuf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ERSAN</w:t>
            </w:r>
          </w:p>
        </w:tc>
        <w:tc>
          <w:tcPr>
            <w:tcW w:w="2977" w:type="dxa"/>
            <w:shd w:val="clear" w:color="auto" w:fill="FFEFCC"/>
          </w:tcPr>
          <w:p w14:paraId="033225C8" w14:textId="77777777" w:rsidR="002B7BFE" w:rsidRDefault="004749B5">
            <w:pPr>
              <w:pStyle w:val="TableParagraph"/>
              <w:spacing w:before="112" w:line="278" w:lineRule="auto"/>
              <w:ind w:left="1007" w:right="966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35E00DC6" w14:textId="77777777" w:rsidR="002B7BFE" w:rsidRDefault="004749B5">
            <w:pPr>
              <w:pStyle w:val="TableParagraph"/>
              <w:spacing w:line="194" w:lineRule="exact"/>
              <w:ind w:left="141" w:right="11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6F7D2D89" w14:textId="77777777" w:rsidR="002B7BFE" w:rsidRDefault="004749B5">
            <w:pPr>
              <w:pStyle w:val="TableParagraph"/>
              <w:spacing w:before="112" w:line="278" w:lineRule="auto"/>
              <w:ind w:left="95" w:right="117"/>
              <w:jc w:val="center"/>
              <w:rPr>
                <w:sz w:val="18"/>
              </w:rPr>
            </w:pPr>
            <w:r>
              <w:rPr>
                <w:sz w:val="18"/>
              </w:rPr>
              <w:t>Glikoli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Reaksiyonlar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r>
              <w:rPr>
                <w:spacing w:val="-2"/>
                <w:sz w:val="18"/>
              </w:rPr>
              <w:t>Düzenlenmesi</w:t>
            </w:r>
          </w:p>
          <w:p w14:paraId="3048D1FD" w14:textId="77777777" w:rsidR="002B7BFE" w:rsidRDefault="004749B5">
            <w:pPr>
              <w:pStyle w:val="TableParagraph"/>
              <w:spacing w:line="197" w:lineRule="exact"/>
              <w:ind w:left="149" w:right="117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</w:tr>
      <w:tr w:rsidR="002B7BFE" w14:paraId="5F1FF660" w14:textId="77777777">
        <w:trPr>
          <w:trHeight w:val="947"/>
        </w:trPr>
        <w:tc>
          <w:tcPr>
            <w:tcW w:w="1299" w:type="dxa"/>
          </w:tcPr>
          <w:p w14:paraId="1CEC2B1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B3EE9F4" w14:textId="77777777" w:rsidR="002B7BFE" w:rsidRDefault="004749B5">
            <w:pPr>
              <w:pStyle w:val="TableParagraph"/>
              <w:spacing w:before="136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2271" w:type="dxa"/>
          </w:tcPr>
          <w:p w14:paraId="27A1F721" w14:textId="77777777" w:rsidR="002B7BFE" w:rsidRDefault="004749B5">
            <w:pPr>
              <w:pStyle w:val="TableParagraph"/>
              <w:spacing w:line="276" w:lineRule="auto"/>
              <w:ind w:left="120" w:right="93"/>
              <w:jc w:val="center"/>
              <w:rPr>
                <w:sz w:val="18"/>
              </w:rPr>
            </w:pPr>
            <w:proofErr w:type="spellStart"/>
            <w:proofErr w:type="gramStart"/>
            <w:r>
              <w:rPr>
                <w:sz w:val="18"/>
              </w:rPr>
              <w:t>K.hidratların</w:t>
            </w:r>
            <w:proofErr w:type="spellEnd"/>
            <w:proofErr w:type="gram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indirim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ve Emilimi, Pirüvat Laktat </w:t>
            </w:r>
            <w:r>
              <w:rPr>
                <w:spacing w:val="-2"/>
                <w:sz w:val="18"/>
              </w:rPr>
              <w:t>Dönüşümü</w:t>
            </w:r>
          </w:p>
          <w:p w14:paraId="0B927D64" w14:textId="77777777" w:rsidR="002B7BFE" w:rsidRDefault="004749B5">
            <w:pPr>
              <w:pStyle w:val="TableParagraph"/>
              <w:spacing w:line="198" w:lineRule="exact"/>
              <w:ind w:left="110" w:right="93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693" w:type="dxa"/>
          </w:tcPr>
          <w:p w14:paraId="0DE114FC" w14:textId="77777777" w:rsidR="002B7BFE" w:rsidRDefault="004749B5">
            <w:pPr>
              <w:pStyle w:val="TableParagraph"/>
              <w:spacing w:before="112" w:line="278" w:lineRule="auto"/>
              <w:ind w:left="169" w:right="141"/>
              <w:jc w:val="center"/>
              <w:rPr>
                <w:sz w:val="18"/>
              </w:rPr>
            </w:pPr>
            <w:r>
              <w:rPr>
                <w:sz w:val="18"/>
              </w:rPr>
              <w:t>Hücr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itoplazmas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özellikleri 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552" w:type="dxa"/>
          </w:tcPr>
          <w:p w14:paraId="0EEECF1B" w14:textId="77777777" w:rsidR="002B7BFE" w:rsidRDefault="004749B5">
            <w:pPr>
              <w:pStyle w:val="TableParagraph"/>
              <w:spacing w:before="112" w:line="278" w:lineRule="auto"/>
              <w:ind w:left="147" w:right="125"/>
              <w:jc w:val="center"/>
              <w:rPr>
                <w:sz w:val="18"/>
              </w:rPr>
            </w:pPr>
            <w:r>
              <w:rPr>
                <w:sz w:val="18"/>
              </w:rPr>
              <w:t>Epitel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dokuya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giriş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 xml:space="preserve">örtü </w:t>
            </w:r>
            <w:r>
              <w:rPr>
                <w:spacing w:val="-2"/>
                <w:sz w:val="18"/>
              </w:rPr>
              <w:t>epiteli</w:t>
            </w:r>
          </w:p>
          <w:p w14:paraId="7A8C0430" w14:textId="77777777" w:rsidR="002B7BFE" w:rsidRDefault="004749B5">
            <w:pPr>
              <w:pStyle w:val="TableParagraph"/>
              <w:spacing w:line="197" w:lineRule="exact"/>
              <w:ind w:left="107" w:right="153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Yusuf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ERSAN</w:t>
            </w:r>
          </w:p>
        </w:tc>
        <w:tc>
          <w:tcPr>
            <w:tcW w:w="2977" w:type="dxa"/>
          </w:tcPr>
          <w:p w14:paraId="6889AD4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7" w:type="dxa"/>
          </w:tcPr>
          <w:p w14:paraId="04C98923" w14:textId="77777777" w:rsidR="002B7BFE" w:rsidRDefault="004749B5">
            <w:pPr>
              <w:pStyle w:val="TableParagraph"/>
              <w:spacing w:before="112" w:line="278" w:lineRule="auto"/>
              <w:ind w:left="95" w:right="117"/>
              <w:jc w:val="center"/>
              <w:rPr>
                <w:sz w:val="18"/>
              </w:rPr>
            </w:pPr>
            <w:r>
              <w:rPr>
                <w:sz w:val="18"/>
              </w:rPr>
              <w:t>Glikoli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Reaksiyonlar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r>
              <w:rPr>
                <w:spacing w:val="-2"/>
                <w:sz w:val="18"/>
              </w:rPr>
              <w:t>Düzenlenmesi</w:t>
            </w:r>
          </w:p>
          <w:p w14:paraId="429EBF5C" w14:textId="77777777" w:rsidR="002B7BFE" w:rsidRDefault="004749B5">
            <w:pPr>
              <w:pStyle w:val="TableParagraph"/>
              <w:spacing w:line="197" w:lineRule="exact"/>
              <w:ind w:left="149" w:right="117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</w:tr>
      <w:tr w:rsidR="002B7BFE" w14:paraId="3D042A34" w14:textId="77777777">
        <w:trPr>
          <w:trHeight w:val="340"/>
        </w:trPr>
        <w:tc>
          <w:tcPr>
            <w:tcW w:w="1299" w:type="dxa"/>
          </w:tcPr>
          <w:p w14:paraId="683BA56D" w14:textId="77777777" w:rsidR="002B7BFE" w:rsidRDefault="004749B5">
            <w:pPr>
              <w:pStyle w:val="TableParagraph"/>
              <w:spacing w:before="62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2271" w:type="dxa"/>
          </w:tcPr>
          <w:p w14:paraId="53463DA8" w14:textId="77777777" w:rsidR="002B7BFE" w:rsidRDefault="004749B5">
            <w:pPr>
              <w:pStyle w:val="TableParagraph"/>
              <w:spacing w:before="17"/>
              <w:ind w:left="117" w:right="9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693" w:type="dxa"/>
          </w:tcPr>
          <w:p w14:paraId="48B847EC" w14:textId="77777777" w:rsidR="002B7BFE" w:rsidRDefault="004749B5">
            <w:pPr>
              <w:pStyle w:val="TableParagraph"/>
              <w:spacing w:before="17"/>
              <w:ind w:left="143" w:right="187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2" w:type="dxa"/>
          </w:tcPr>
          <w:p w14:paraId="60AC062B" w14:textId="77777777" w:rsidR="002B7BFE" w:rsidRDefault="004749B5">
            <w:pPr>
              <w:pStyle w:val="TableParagraph"/>
              <w:spacing w:before="17"/>
              <w:ind w:left="111" w:right="15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77" w:type="dxa"/>
          </w:tcPr>
          <w:p w14:paraId="42758CDE" w14:textId="77777777" w:rsidR="002B7BFE" w:rsidRDefault="004749B5">
            <w:pPr>
              <w:pStyle w:val="TableParagraph"/>
              <w:spacing w:before="17"/>
              <w:ind w:left="141" w:right="117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7" w:type="dxa"/>
          </w:tcPr>
          <w:p w14:paraId="32A9F40B" w14:textId="77777777" w:rsidR="002B7BFE" w:rsidRDefault="004749B5">
            <w:pPr>
              <w:pStyle w:val="TableParagraph"/>
              <w:spacing w:before="17"/>
              <w:ind w:left="576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204DBFAF" w14:textId="77777777">
        <w:trPr>
          <w:trHeight w:val="1190"/>
        </w:trPr>
        <w:tc>
          <w:tcPr>
            <w:tcW w:w="1299" w:type="dxa"/>
          </w:tcPr>
          <w:p w14:paraId="63D3EF6B" w14:textId="77777777" w:rsidR="002B7BFE" w:rsidRDefault="004749B5">
            <w:pPr>
              <w:pStyle w:val="TableParagraph"/>
              <w:spacing w:line="195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71" w:type="dxa"/>
          </w:tcPr>
          <w:p w14:paraId="5494D69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6CF9C00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44482CC6" w14:textId="77777777" w:rsidR="002B7BFE" w:rsidRDefault="004749B5">
            <w:pPr>
              <w:pStyle w:val="TableParagraph"/>
              <w:spacing w:line="276" w:lineRule="auto"/>
              <w:ind w:left="285" w:right="268" w:hanging="2"/>
              <w:jc w:val="center"/>
              <w:rPr>
                <w:sz w:val="18"/>
              </w:rPr>
            </w:pPr>
            <w:r>
              <w:rPr>
                <w:sz w:val="18"/>
              </w:rPr>
              <w:t>Hücre nükleus ve zarlı organeller,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yap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l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lişkileri (ER, ER </w:t>
            </w:r>
            <w:proofErr w:type="spellStart"/>
            <w:r>
              <w:rPr>
                <w:sz w:val="18"/>
              </w:rPr>
              <w:t>Strsi</w:t>
            </w:r>
            <w:proofErr w:type="spellEnd"/>
            <w:r>
              <w:rPr>
                <w:sz w:val="18"/>
              </w:rPr>
              <w:t xml:space="preserve"> ve kanser) 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</w:p>
          <w:p w14:paraId="1FEA812C" w14:textId="77777777" w:rsidR="002B7BFE" w:rsidRDefault="004749B5">
            <w:pPr>
              <w:pStyle w:val="TableParagraph"/>
              <w:spacing w:line="200" w:lineRule="exact"/>
              <w:ind w:left="147" w:right="127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977" w:type="dxa"/>
          </w:tcPr>
          <w:p w14:paraId="026A3547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19"/>
              </w:rPr>
            </w:pPr>
          </w:p>
          <w:p w14:paraId="3F8A926D" w14:textId="77777777" w:rsidR="002B7BFE" w:rsidRDefault="004749B5">
            <w:pPr>
              <w:pStyle w:val="TableParagraph"/>
              <w:ind w:left="141" w:right="116"/>
              <w:jc w:val="center"/>
              <w:rPr>
                <w:sz w:val="18"/>
              </w:rPr>
            </w:pPr>
            <w:r>
              <w:rPr>
                <w:sz w:val="18"/>
              </w:rPr>
              <w:t>Radyasy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iyofiziği</w:t>
            </w:r>
          </w:p>
          <w:p w14:paraId="42202AD4" w14:textId="77777777" w:rsidR="002B7BFE" w:rsidRDefault="004749B5">
            <w:pPr>
              <w:pStyle w:val="TableParagraph"/>
              <w:spacing w:before="33"/>
              <w:ind w:left="141" w:right="116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erha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OZDUMAN</w:t>
            </w:r>
          </w:p>
        </w:tc>
        <w:tc>
          <w:tcPr>
            <w:tcW w:w="2557" w:type="dxa"/>
          </w:tcPr>
          <w:p w14:paraId="6717DF94" w14:textId="77777777" w:rsidR="002B7BFE" w:rsidRDefault="004749B5">
            <w:pPr>
              <w:pStyle w:val="TableParagraph"/>
              <w:spacing w:before="112" w:line="278" w:lineRule="auto"/>
              <w:ind w:left="139" w:right="117"/>
              <w:jc w:val="center"/>
              <w:rPr>
                <w:sz w:val="18"/>
              </w:rPr>
            </w:pPr>
            <w:r>
              <w:rPr>
                <w:sz w:val="18"/>
              </w:rPr>
              <w:t>Lizozom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Lizozoma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Depo </w:t>
            </w:r>
            <w:r>
              <w:rPr>
                <w:spacing w:val="-2"/>
                <w:sz w:val="18"/>
              </w:rPr>
              <w:t>Hastalıkları</w:t>
            </w:r>
          </w:p>
          <w:p w14:paraId="19E9256E" w14:textId="77777777" w:rsidR="002B7BFE" w:rsidRDefault="004749B5">
            <w:pPr>
              <w:pStyle w:val="TableParagraph"/>
              <w:spacing w:line="278" w:lineRule="auto"/>
              <w:ind w:left="146" w:right="117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</w:tr>
      <w:tr w:rsidR="002B7BFE" w14:paraId="561C3A4B" w14:textId="77777777">
        <w:trPr>
          <w:trHeight w:val="1699"/>
        </w:trPr>
        <w:tc>
          <w:tcPr>
            <w:tcW w:w="1299" w:type="dxa"/>
          </w:tcPr>
          <w:p w14:paraId="61BF646E" w14:textId="77777777" w:rsidR="002B7BFE" w:rsidRDefault="004749B5">
            <w:pPr>
              <w:pStyle w:val="TableParagraph"/>
              <w:spacing w:line="195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71" w:type="dxa"/>
          </w:tcPr>
          <w:p w14:paraId="067CB13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78A7825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4D402B02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21"/>
              </w:rPr>
            </w:pPr>
          </w:p>
          <w:p w14:paraId="31BEB8AE" w14:textId="77777777" w:rsidR="002B7BFE" w:rsidRDefault="004749B5">
            <w:pPr>
              <w:pStyle w:val="TableParagraph"/>
              <w:spacing w:line="276" w:lineRule="auto"/>
              <w:ind w:left="285" w:right="268" w:hanging="2"/>
              <w:jc w:val="center"/>
              <w:rPr>
                <w:sz w:val="18"/>
              </w:rPr>
            </w:pPr>
            <w:r>
              <w:rPr>
                <w:sz w:val="18"/>
              </w:rPr>
              <w:t>Hücre nükleus ve zarlı organeller,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yap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l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lişkileri (ER, ER </w:t>
            </w:r>
            <w:proofErr w:type="spellStart"/>
            <w:r>
              <w:rPr>
                <w:sz w:val="18"/>
              </w:rPr>
              <w:t>Strsi</w:t>
            </w:r>
            <w:proofErr w:type="spellEnd"/>
            <w:r>
              <w:rPr>
                <w:sz w:val="18"/>
              </w:rPr>
              <w:t xml:space="preserve"> ve kanser) 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977" w:type="dxa"/>
          </w:tcPr>
          <w:p w14:paraId="7CBFB397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1599387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47D7CA2" w14:textId="77777777" w:rsidR="002B7BFE" w:rsidRDefault="004749B5">
            <w:pPr>
              <w:pStyle w:val="TableParagraph"/>
              <w:spacing w:before="142"/>
              <w:ind w:left="141" w:right="116"/>
              <w:jc w:val="center"/>
              <w:rPr>
                <w:sz w:val="18"/>
              </w:rPr>
            </w:pPr>
            <w:r>
              <w:rPr>
                <w:sz w:val="18"/>
              </w:rPr>
              <w:t>Radyasy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iyofiziği</w:t>
            </w:r>
          </w:p>
          <w:p w14:paraId="1D231D7C" w14:textId="77777777" w:rsidR="002B7BFE" w:rsidRDefault="004749B5">
            <w:pPr>
              <w:pStyle w:val="TableParagraph"/>
              <w:spacing w:before="34"/>
              <w:ind w:left="141" w:right="116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erha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OZDUMAN</w:t>
            </w:r>
          </w:p>
        </w:tc>
        <w:tc>
          <w:tcPr>
            <w:tcW w:w="2557" w:type="dxa"/>
          </w:tcPr>
          <w:p w14:paraId="672ECE39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9AA590C" w14:textId="77777777" w:rsidR="002B7BFE" w:rsidRDefault="004749B5">
            <w:pPr>
              <w:pStyle w:val="TableParagraph"/>
              <w:spacing w:before="141" w:line="278" w:lineRule="auto"/>
              <w:ind w:left="139" w:right="117"/>
              <w:jc w:val="center"/>
              <w:rPr>
                <w:sz w:val="18"/>
              </w:rPr>
            </w:pPr>
            <w:r>
              <w:rPr>
                <w:sz w:val="18"/>
              </w:rPr>
              <w:t>Lizozom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Lizozoma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Depo </w:t>
            </w:r>
            <w:r>
              <w:rPr>
                <w:spacing w:val="-2"/>
                <w:sz w:val="18"/>
              </w:rPr>
              <w:t>Hastalıkları</w:t>
            </w:r>
          </w:p>
          <w:p w14:paraId="6726C9E5" w14:textId="77777777" w:rsidR="002B7BFE" w:rsidRDefault="004749B5">
            <w:pPr>
              <w:pStyle w:val="TableParagraph"/>
              <w:spacing w:before="1" w:line="278" w:lineRule="auto"/>
              <w:ind w:left="146" w:right="117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</w:tr>
      <w:tr w:rsidR="002B7BFE" w14:paraId="770E1A41" w14:textId="77777777">
        <w:trPr>
          <w:trHeight w:val="1699"/>
        </w:trPr>
        <w:tc>
          <w:tcPr>
            <w:tcW w:w="1299" w:type="dxa"/>
          </w:tcPr>
          <w:p w14:paraId="13F542DD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312D62D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4AF5789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24"/>
              </w:rPr>
            </w:pPr>
          </w:p>
          <w:p w14:paraId="15BDFEC9" w14:textId="77777777" w:rsidR="002B7BFE" w:rsidRDefault="004749B5">
            <w:pPr>
              <w:pStyle w:val="TableParagraph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71" w:type="dxa"/>
          </w:tcPr>
          <w:p w14:paraId="34E41A9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DDD0E3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4762088" w14:textId="77777777" w:rsidR="002B7BFE" w:rsidRDefault="004749B5">
            <w:pPr>
              <w:pStyle w:val="TableParagraph"/>
              <w:spacing w:before="146" w:line="278" w:lineRule="auto"/>
              <w:ind w:left="969" w:hanging="754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12CAB3C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055EF5B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70537F6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</w:rPr>
            </w:pPr>
          </w:p>
          <w:p w14:paraId="0E40A0FA" w14:textId="77777777" w:rsidR="002B7BFE" w:rsidRDefault="004749B5">
            <w:pPr>
              <w:pStyle w:val="TableParagraph"/>
              <w:spacing w:line="276" w:lineRule="auto"/>
              <w:ind w:left="458" w:right="402" w:firstLine="177"/>
              <w:rPr>
                <w:sz w:val="18"/>
              </w:rPr>
            </w:pPr>
            <w:r>
              <w:rPr>
                <w:sz w:val="18"/>
              </w:rPr>
              <w:t>Zarlı organeller II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</w:p>
          <w:p w14:paraId="606C4AAB" w14:textId="77777777" w:rsidR="002B7BFE" w:rsidRDefault="004749B5">
            <w:pPr>
              <w:pStyle w:val="TableParagraph"/>
              <w:spacing w:line="201" w:lineRule="exact"/>
              <w:ind w:left="147" w:right="127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977" w:type="dxa"/>
          </w:tcPr>
          <w:p w14:paraId="357976A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FC9100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F77A01A" w14:textId="77777777" w:rsidR="002B7BFE" w:rsidRDefault="004749B5">
            <w:pPr>
              <w:pStyle w:val="TableParagraph"/>
              <w:spacing w:before="146" w:line="278" w:lineRule="auto"/>
              <w:ind w:left="1250" w:right="430" w:hanging="437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lan</w:t>
            </w:r>
            <w:r>
              <w:rPr>
                <w:rFonts w:ascii="Arial" w:hAnsi="Arial"/>
                <w:b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İçi</w:t>
            </w:r>
            <w:r>
              <w:rPr>
                <w:rFonts w:ascii="Arial" w:hAnsi="Arial"/>
                <w:b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eçmeli Ders I</w:t>
            </w:r>
          </w:p>
        </w:tc>
        <w:tc>
          <w:tcPr>
            <w:tcW w:w="2557" w:type="dxa"/>
          </w:tcPr>
          <w:p w14:paraId="1B45BF9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DD3DBE5" w14:textId="77777777" w:rsidR="002B7BFE" w:rsidRDefault="004749B5">
            <w:pPr>
              <w:pStyle w:val="TableParagraph"/>
              <w:spacing w:before="141" w:line="276" w:lineRule="auto"/>
              <w:ind w:left="150" w:right="117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Mitokondri ve</w:t>
            </w:r>
            <w:r>
              <w:rPr>
                <w:spacing w:val="-15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Mitokondriyel</w:t>
            </w:r>
            <w:proofErr w:type="spellEnd"/>
            <w:r>
              <w:rPr>
                <w:spacing w:val="-2"/>
                <w:sz w:val="18"/>
              </w:rPr>
              <w:t xml:space="preserve"> Hastalıklar</w:t>
            </w:r>
          </w:p>
          <w:p w14:paraId="23A7CA71" w14:textId="77777777" w:rsidR="002B7BFE" w:rsidRDefault="004749B5">
            <w:pPr>
              <w:pStyle w:val="TableParagraph"/>
              <w:spacing w:before="2" w:line="276" w:lineRule="auto"/>
              <w:ind w:left="144" w:right="117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</w:tr>
      <w:tr w:rsidR="002B7BFE" w14:paraId="661264D1" w14:textId="77777777">
        <w:trPr>
          <w:trHeight w:val="474"/>
        </w:trPr>
        <w:tc>
          <w:tcPr>
            <w:tcW w:w="1299" w:type="dxa"/>
          </w:tcPr>
          <w:p w14:paraId="73121B35" w14:textId="77777777" w:rsidR="002B7BFE" w:rsidRDefault="004749B5">
            <w:pPr>
              <w:pStyle w:val="TableParagraph"/>
              <w:spacing w:before="129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71" w:type="dxa"/>
          </w:tcPr>
          <w:p w14:paraId="18AABA2A" w14:textId="77777777" w:rsidR="002B7BFE" w:rsidRDefault="004749B5">
            <w:pPr>
              <w:pStyle w:val="TableParagraph"/>
              <w:spacing w:line="194" w:lineRule="exact"/>
              <w:ind w:left="117" w:right="9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Seçmeli</w:t>
            </w:r>
          </w:p>
          <w:p w14:paraId="68B4A51D" w14:textId="77777777" w:rsidR="002B7BFE" w:rsidRDefault="004749B5">
            <w:pPr>
              <w:pStyle w:val="TableParagraph"/>
              <w:spacing w:before="38"/>
              <w:ind w:left="113" w:right="93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752F2AC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2D897EB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</w:tcPr>
          <w:p w14:paraId="0ED02681" w14:textId="77777777" w:rsidR="002B7BFE" w:rsidRDefault="004749B5">
            <w:pPr>
              <w:pStyle w:val="TableParagraph"/>
              <w:spacing w:line="194" w:lineRule="exact"/>
              <w:ind w:left="141" w:right="115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lan</w:t>
            </w:r>
            <w:r>
              <w:rPr>
                <w:rFonts w:ascii="Arial" w:hAnsi="Arial"/>
                <w:b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İçi</w:t>
            </w:r>
            <w:r>
              <w:rPr>
                <w:rFonts w:ascii="Arial" w:hAnsi="Arial"/>
                <w:b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Seçmeli</w:t>
            </w:r>
          </w:p>
          <w:p w14:paraId="6261D06B" w14:textId="77777777" w:rsidR="002B7BFE" w:rsidRDefault="004749B5">
            <w:pPr>
              <w:pStyle w:val="TableParagraph"/>
              <w:spacing w:before="38"/>
              <w:ind w:left="141" w:right="11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Ders</w:t>
            </w:r>
            <w:r>
              <w:rPr>
                <w:rFonts w:asci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/>
                <w:b/>
                <w:spacing w:val="-10"/>
                <w:sz w:val="18"/>
              </w:rPr>
              <w:t>I</w:t>
            </w:r>
          </w:p>
        </w:tc>
        <w:tc>
          <w:tcPr>
            <w:tcW w:w="2557" w:type="dxa"/>
          </w:tcPr>
          <w:p w14:paraId="5D85837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6AB2A347" w14:textId="77777777" w:rsidR="002B7BFE" w:rsidRDefault="002B7BFE">
      <w:pPr>
        <w:rPr>
          <w:sz w:val="18"/>
        </w:rPr>
        <w:sectPr w:rsidR="002B7BFE">
          <w:pgSz w:w="16850" w:h="11920" w:orient="landscape"/>
          <w:pgMar w:top="640" w:right="820" w:bottom="1140" w:left="1140" w:header="0" w:footer="958" w:gutter="0"/>
          <w:cols w:space="708"/>
        </w:sectPr>
      </w:pPr>
    </w:p>
    <w:p w14:paraId="622ED693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2271"/>
        <w:gridCol w:w="2693"/>
        <w:gridCol w:w="2552"/>
        <w:gridCol w:w="2977"/>
        <w:gridCol w:w="2557"/>
      </w:tblGrid>
      <w:tr w:rsidR="002B7BFE" w14:paraId="6A8C4B10" w14:textId="77777777">
        <w:trPr>
          <w:trHeight w:val="335"/>
        </w:trPr>
        <w:tc>
          <w:tcPr>
            <w:tcW w:w="1299" w:type="dxa"/>
            <w:shd w:val="clear" w:color="auto" w:fill="48ACC5"/>
          </w:tcPr>
          <w:p w14:paraId="39EAA1F1" w14:textId="77777777" w:rsidR="002B7BFE" w:rsidRDefault="004749B5">
            <w:pPr>
              <w:pStyle w:val="TableParagraph"/>
              <w:spacing w:before="35"/>
              <w:ind w:left="149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2.Hafta</w:t>
            </w:r>
          </w:p>
        </w:tc>
        <w:tc>
          <w:tcPr>
            <w:tcW w:w="2271" w:type="dxa"/>
            <w:shd w:val="clear" w:color="auto" w:fill="48ACC5"/>
          </w:tcPr>
          <w:p w14:paraId="79535A89" w14:textId="77777777" w:rsidR="002B7BFE" w:rsidRDefault="004749B5">
            <w:pPr>
              <w:pStyle w:val="TableParagraph"/>
              <w:spacing w:before="35"/>
              <w:ind w:left="97" w:right="93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9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2</w:t>
            </w:r>
          </w:p>
        </w:tc>
        <w:tc>
          <w:tcPr>
            <w:tcW w:w="2693" w:type="dxa"/>
            <w:shd w:val="clear" w:color="auto" w:fill="48ACC5"/>
          </w:tcPr>
          <w:p w14:paraId="0DC53E9F" w14:textId="77777777" w:rsidR="002B7BFE" w:rsidRDefault="004749B5">
            <w:pPr>
              <w:pStyle w:val="TableParagraph"/>
              <w:spacing w:before="35"/>
              <w:ind w:left="169" w:right="141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0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2</w:t>
            </w:r>
          </w:p>
        </w:tc>
        <w:tc>
          <w:tcPr>
            <w:tcW w:w="2552" w:type="dxa"/>
            <w:shd w:val="clear" w:color="auto" w:fill="48ACC5"/>
          </w:tcPr>
          <w:p w14:paraId="63000F2F" w14:textId="77777777" w:rsidR="002B7BFE" w:rsidRDefault="004749B5">
            <w:pPr>
              <w:pStyle w:val="TableParagraph"/>
              <w:spacing w:before="35"/>
              <w:ind w:left="147" w:right="131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1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2</w:t>
            </w:r>
          </w:p>
        </w:tc>
        <w:tc>
          <w:tcPr>
            <w:tcW w:w="2977" w:type="dxa"/>
            <w:shd w:val="clear" w:color="auto" w:fill="48ACC5"/>
          </w:tcPr>
          <w:p w14:paraId="14536B79" w14:textId="77777777" w:rsidR="002B7BFE" w:rsidRDefault="004749B5">
            <w:pPr>
              <w:pStyle w:val="TableParagraph"/>
              <w:spacing w:before="35"/>
              <w:ind w:left="141" w:right="118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2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2</w:t>
            </w:r>
          </w:p>
        </w:tc>
        <w:tc>
          <w:tcPr>
            <w:tcW w:w="2557" w:type="dxa"/>
            <w:shd w:val="clear" w:color="auto" w:fill="48ACC5"/>
          </w:tcPr>
          <w:p w14:paraId="5F4EBBED" w14:textId="77777777" w:rsidR="002B7BFE" w:rsidRDefault="004749B5">
            <w:pPr>
              <w:pStyle w:val="TableParagraph"/>
              <w:spacing w:before="35"/>
              <w:ind w:left="620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3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2</w:t>
            </w:r>
          </w:p>
        </w:tc>
      </w:tr>
      <w:tr w:rsidR="002B7BFE" w14:paraId="76A8B866" w14:textId="77777777">
        <w:trPr>
          <w:trHeight w:val="278"/>
        </w:trPr>
        <w:tc>
          <w:tcPr>
            <w:tcW w:w="1299" w:type="dxa"/>
          </w:tcPr>
          <w:p w14:paraId="23288818" w14:textId="77777777" w:rsidR="002B7BFE" w:rsidRDefault="004749B5">
            <w:pPr>
              <w:pStyle w:val="TableParagraph"/>
              <w:spacing w:before="4"/>
              <w:ind w:left="143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2271" w:type="dxa"/>
          </w:tcPr>
          <w:p w14:paraId="64F9CE0B" w14:textId="77777777" w:rsidR="002B7BFE" w:rsidRDefault="004749B5">
            <w:pPr>
              <w:pStyle w:val="TableParagraph"/>
              <w:spacing w:before="4"/>
              <w:ind w:left="129" w:right="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693" w:type="dxa"/>
          </w:tcPr>
          <w:p w14:paraId="5E626738" w14:textId="77777777" w:rsidR="002B7BFE" w:rsidRDefault="004749B5">
            <w:pPr>
              <w:pStyle w:val="TableParagraph"/>
              <w:spacing w:before="4"/>
              <w:ind w:left="169" w:right="148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552" w:type="dxa"/>
          </w:tcPr>
          <w:p w14:paraId="001EA66A" w14:textId="77777777" w:rsidR="002B7BFE" w:rsidRDefault="004749B5">
            <w:pPr>
              <w:pStyle w:val="TableParagraph"/>
              <w:spacing w:before="4"/>
              <w:ind w:left="147" w:right="127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2977" w:type="dxa"/>
          </w:tcPr>
          <w:p w14:paraId="32E2E688" w14:textId="77777777" w:rsidR="002B7BFE" w:rsidRDefault="004749B5">
            <w:pPr>
              <w:pStyle w:val="TableParagraph"/>
              <w:spacing w:before="4"/>
              <w:ind w:left="141" w:right="117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557" w:type="dxa"/>
          </w:tcPr>
          <w:p w14:paraId="45B2C7D3" w14:textId="77777777" w:rsidR="002B7BFE" w:rsidRDefault="004749B5">
            <w:pPr>
              <w:pStyle w:val="TableParagraph"/>
              <w:spacing w:before="4"/>
              <w:ind w:left="226" w:right="3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408FBCAF" w14:textId="77777777">
        <w:trPr>
          <w:trHeight w:val="714"/>
        </w:trPr>
        <w:tc>
          <w:tcPr>
            <w:tcW w:w="1299" w:type="dxa"/>
          </w:tcPr>
          <w:p w14:paraId="41B71D96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0"/>
              </w:rPr>
            </w:pPr>
          </w:p>
          <w:p w14:paraId="28F6D923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2271" w:type="dxa"/>
          </w:tcPr>
          <w:p w14:paraId="20F4DEC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6D13EBB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30476AE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  <w:shd w:val="clear" w:color="auto" w:fill="FFEFCC"/>
          </w:tcPr>
          <w:p w14:paraId="3EDD176E" w14:textId="77777777" w:rsidR="002B7BFE" w:rsidRDefault="004749B5">
            <w:pPr>
              <w:pStyle w:val="TableParagraph"/>
              <w:spacing w:line="273" w:lineRule="auto"/>
              <w:ind w:left="1005" w:right="969" w:firstLine="288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42D8A5EF" w14:textId="77777777" w:rsidR="002B7BFE" w:rsidRDefault="004749B5">
            <w:pPr>
              <w:pStyle w:val="TableParagraph"/>
              <w:spacing w:line="200" w:lineRule="exact"/>
              <w:ind w:left="851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0C62ACE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5F6B974D" w14:textId="77777777">
        <w:trPr>
          <w:trHeight w:val="710"/>
        </w:trPr>
        <w:tc>
          <w:tcPr>
            <w:tcW w:w="1299" w:type="dxa"/>
          </w:tcPr>
          <w:p w14:paraId="65466A33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0"/>
              </w:rPr>
            </w:pPr>
          </w:p>
          <w:p w14:paraId="5965248E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2271" w:type="dxa"/>
          </w:tcPr>
          <w:p w14:paraId="1838495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426305D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6BE4FF5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  <w:shd w:val="clear" w:color="auto" w:fill="FFEFCC"/>
          </w:tcPr>
          <w:p w14:paraId="4B25C4AA" w14:textId="77777777" w:rsidR="002B7BFE" w:rsidRDefault="004749B5">
            <w:pPr>
              <w:pStyle w:val="TableParagraph"/>
              <w:spacing w:line="273" w:lineRule="auto"/>
              <w:ind w:left="1007" w:right="966" w:hanging="8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02F68FFE" w14:textId="77777777" w:rsidR="002B7BFE" w:rsidRDefault="004749B5">
            <w:pPr>
              <w:pStyle w:val="TableParagraph"/>
              <w:spacing w:line="200" w:lineRule="exact"/>
              <w:ind w:left="141" w:right="11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47FEBBC5" w14:textId="77777777" w:rsidR="002B7BFE" w:rsidRDefault="004749B5">
            <w:pPr>
              <w:pStyle w:val="TableParagraph"/>
              <w:spacing w:line="273" w:lineRule="auto"/>
              <w:ind w:left="140" w:right="117"/>
              <w:jc w:val="center"/>
              <w:rPr>
                <w:sz w:val="18"/>
              </w:rPr>
            </w:pPr>
            <w:r>
              <w:rPr>
                <w:sz w:val="18"/>
              </w:rPr>
              <w:t>Solunum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Zincir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Oksidatif </w:t>
            </w:r>
            <w:r>
              <w:rPr>
                <w:spacing w:val="-2"/>
                <w:sz w:val="18"/>
              </w:rPr>
              <w:t>Fosforilasyon</w:t>
            </w:r>
          </w:p>
          <w:p w14:paraId="12764CC3" w14:textId="77777777" w:rsidR="002B7BFE" w:rsidRDefault="004749B5">
            <w:pPr>
              <w:pStyle w:val="TableParagraph"/>
              <w:spacing w:line="198" w:lineRule="exact"/>
              <w:ind w:left="149" w:right="117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</w:tr>
      <w:tr w:rsidR="002B7BFE" w14:paraId="764E352D" w14:textId="77777777">
        <w:trPr>
          <w:trHeight w:val="1195"/>
        </w:trPr>
        <w:tc>
          <w:tcPr>
            <w:tcW w:w="1299" w:type="dxa"/>
          </w:tcPr>
          <w:p w14:paraId="3D98433C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5581B9B" w14:textId="77777777" w:rsidR="002B7BFE" w:rsidRDefault="002B7BFE">
            <w:pPr>
              <w:pStyle w:val="TableParagraph"/>
              <w:rPr>
                <w:rFonts w:ascii="Arial"/>
                <w:b/>
                <w:sz w:val="21"/>
              </w:rPr>
            </w:pPr>
          </w:p>
          <w:p w14:paraId="7027D5BC" w14:textId="77777777" w:rsidR="002B7BFE" w:rsidRDefault="004749B5">
            <w:pPr>
              <w:pStyle w:val="TableParagraph"/>
              <w:spacing w:before="1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2271" w:type="dxa"/>
          </w:tcPr>
          <w:p w14:paraId="433F71A0" w14:textId="77777777" w:rsidR="002B7BFE" w:rsidRDefault="004749B5">
            <w:pPr>
              <w:pStyle w:val="TableParagraph"/>
              <w:spacing w:line="278" w:lineRule="auto"/>
              <w:ind w:left="123" w:right="93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Nukleus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organizasyonu, </w:t>
            </w:r>
            <w:proofErr w:type="spellStart"/>
            <w:r>
              <w:rPr>
                <w:sz w:val="18"/>
              </w:rPr>
              <w:t>nukleus</w:t>
            </w:r>
            <w:proofErr w:type="spellEnd"/>
            <w:r>
              <w:rPr>
                <w:sz w:val="18"/>
              </w:rPr>
              <w:t xml:space="preserve"> zarından taşınım, </w:t>
            </w:r>
            <w:proofErr w:type="spellStart"/>
            <w:r>
              <w:rPr>
                <w:sz w:val="18"/>
              </w:rPr>
              <w:t>inportin</w:t>
            </w:r>
            <w:proofErr w:type="spellEnd"/>
            <w:r>
              <w:rPr>
                <w:sz w:val="18"/>
              </w:rPr>
              <w:t xml:space="preserve"> ve </w:t>
            </w:r>
            <w:proofErr w:type="spellStart"/>
            <w:r>
              <w:rPr>
                <w:sz w:val="18"/>
              </w:rPr>
              <w:t>eksportin</w:t>
            </w:r>
            <w:proofErr w:type="spellEnd"/>
          </w:p>
          <w:p w14:paraId="73F6E95A" w14:textId="77777777" w:rsidR="002B7BFE" w:rsidRDefault="004749B5">
            <w:pPr>
              <w:pStyle w:val="TableParagraph"/>
              <w:spacing w:line="202" w:lineRule="exact"/>
              <w:ind w:left="113" w:right="93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âmil</w:t>
            </w:r>
          </w:p>
          <w:p w14:paraId="626326EB" w14:textId="77777777" w:rsidR="002B7BFE" w:rsidRDefault="004749B5">
            <w:pPr>
              <w:pStyle w:val="TableParagraph"/>
              <w:spacing w:before="28"/>
              <w:ind w:left="116" w:right="93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693" w:type="dxa"/>
          </w:tcPr>
          <w:p w14:paraId="10D8DDB7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19"/>
              </w:rPr>
            </w:pPr>
          </w:p>
          <w:p w14:paraId="6ABE6EE0" w14:textId="77777777" w:rsidR="002B7BFE" w:rsidRDefault="004749B5">
            <w:pPr>
              <w:pStyle w:val="TableParagraph"/>
              <w:spacing w:line="278" w:lineRule="auto"/>
              <w:ind w:left="169" w:right="139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Piruvat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ehidrogenaz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reb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iklusu</w:t>
            </w:r>
            <w:proofErr w:type="spellEnd"/>
            <w:r>
              <w:rPr>
                <w:sz w:val="18"/>
              </w:rPr>
              <w:t xml:space="preserve"> Reaksiyonları</w:t>
            </w:r>
          </w:p>
          <w:p w14:paraId="26B06676" w14:textId="77777777" w:rsidR="002B7BFE" w:rsidRDefault="004749B5">
            <w:pPr>
              <w:pStyle w:val="TableParagraph"/>
              <w:spacing w:line="193" w:lineRule="exact"/>
              <w:ind w:left="169" w:right="152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552" w:type="dxa"/>
          </w:tcPr>
          <w:p w14:paraId="58578399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9"/>
              </w:rPr>
            </w:pPr>
          </w:p>
          <w:p w14:paraId="30607068" w14:textId="77777777" w:rsidR="002B7BFE" w:rsidRDefault="004749B5">
            <w:pPr>
              <w:pStyle w:val="TableParagraph"/>
              <w:spacing w:line="285" w:lineRule="auto"/>
              <w:ind w:left="193" w:right="188" w:firstLine="389"/>
              <w:rPr>
                <w:sz w:val="18"/>
              </w:rPr>
            </w:pPr>
            <w:r>
              <w:rPr>
                <w:sz w:val="18"/>
              </w:rPr>
              <w:t>Pentoz Fosfat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Yolu 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ahi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AHRAMAN</w:t>
            </w:r>
          </w:p>
        </w:tc>
        <w:tc>
          <w:tcPr>
            <w:tcW w:w="2977" w:type="dxa"/>
            <w:shd w:val="clear" w:color="auto" w:fill="FFEFCC"/>
          </w:tcPr>
          <w:p w14:paraId="7EC507DD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19"/>
              </w:rPr>
            </w:pPr>
          </w:p>
          <w:p w14:paraId="67CBB16E" w14:textId="77777777" w:rsidR="002B7BFE" w:rsidRDefault="004749B5">
            <w:pPr>
              <w:pStyle w:val="TableParagraph"/>
              <w:spacing w:line="278" w:lineRule="auto"/>
              <w:ind w:left="1007" w:right="966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0C62A474" w14:textId="77777777" w:rsidR="002B7BFE" w:rsidRDefault="004749B5">
            <w:pPr>
              <w:pStyle w:val="TableParagraph"/>
              <w:spacing w:line="192" w:lineRule="exact"/>
              <w:ind w:left="141" w:right="11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3F4BA14D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19"/>
              </w:rPr>
            </w:pPr>
          </w:p>
          <w:p w14:paraId="5377D26D" w14:textId="77777777" w:rsidR="002B7BFE" w:rsidRDefault="004749B5">
            <w:pPr>
              <w:pStyle w:val="TableParagraph"/>
              <w:spacing w:line="278" w:lineRule="auto"/>
              <w:ind w:left="140" w:right="117"/>
              <w:jc w:val="center"/>
              <w:rPr>
                <w:sz w:val="18"/>
              </w:rPr>
            </w:pPr>
            <w:r>
              <w:rPr>
                <w:sz w:val="18"/>
              </w:rPr>
              <w:t>Solunum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Zincir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Oksidatif </w:t>
            </w:r>
            <w:r>
              <w:rPr>
                <w:spacing w:val="-2"/>
                <w:sz w:val="18"/>
              </w:rPr>
              <w:t>Fosforilasyon</w:t>
            </w:r>
          </w:p>
          <w:p w14:paraId="36D07611" w14:textId="77777777" w:rsidR="002B7BFE" w:rsidRDefault="004749B5">
            <w:pPr>
              <w:pStyle w:val="TableParagraph"/>
              <w:spacing w:line="193" w:lineRule="exact"/>
              <w:ind w:left="149" w:right="117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</w:tr>
      <w:tr w:rsidR="002B7BFE" w14:paraId="04CA5BED" w14:textId="77777777">
        <w:trPr>
          <w:trHeight w:val="1190"/>
        </w:trPr>
        <w:tc>
          <w:tcPr>
            <w:tcW w:w="1299" w:type="dxa"/>
          </w:tcPr>
          <w:p w14:paraId="315AF8BC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A0501AB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21"/>
              </w:rPr>
            </w:pPr>
          </w:p>
          <w:p w14:paraId="7D1DA787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2271" w:type="dxa"/>
          </w:tcPr>
          <w:p w14:paraId="75B0DEE6" w14:textId="77777777" w:rsidR="002B7BFE" w:rsidRDefault="004749B5">
            <w:pPr>
              <w:pStyle w:val="TableParagraph"/>
              <w:spacing w:line="276" w:lineRule="auto"/>
              <w:ind w:left="119" w:right="93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Nukleus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organizasyonu, </w:t>
            </w:r>
            <w:proofErr w:type="spellStart"/>
            <w:r>
              <w:rPr>
                <w:sz w:val="18"/>
              </w:rPr>
              <w:t>nukleus</w:t>
            </w:r>
            <w:proofErr w:type="spellEnd"/>
            <w:r>
              <w:rPr>
                <w:sz w:val="18"/>
              </w:rPr>
              <w:t xml:space="preserve"> zarından taşınım, </w:t>
            </w:r>
            <w:proofErr w:type="spellStart"/>
            <w:r>
              <w:rPr>
                <w:sz w:val="18"/>
              </w:rPr>
              <w:t>inportin</w:t>
            </w:r>
            <w:proofErr w:type="spellEnd"/>
            <w:r>
              <w:rPr>
                <w:sz w:val="18"/>
              </w:rPr>
              <w:t xml:space="preserve"> ve </w:t>
            </w:r>
            <w:proofErr w:type="spellStart"/>
            <w:r>
              <w:rPr>
                <w:sz w:val="18"/>
              </w:rPr>
              <w:t>eksportin</w:t>
            </w:r>
            <w:proofErr w:type="spellEnd"/>
          </w:p>
          <w:p w14:paraId="1D641D4F" w14:textId="77777777" w:rsidR="002B7BFE" w:rsidRDefault="004749B5">
            <w:pPr>
              <w:pStyle w:val="TableParagraph"/>
              <w:spacing w:line="261" w:lineRule="auto"/>
              <w:ind w:left="117" w:right="93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âmil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693" w:type="dxa"/>
          </w:tcPr>
          <w:p w14:paraId="24C52E00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9"/>
              </w:rPr>
            </w:pPr>
          </w:p>
          <w:p w14:paraId="3B8288B9" w14:textId="77777777" w:rsidR="002B7BFE" w:rsidRDefault="004749B5">
            <w:pPr>
              <w:pStyle w:val="TableParagraph"/>
              <w:spacing w:before="1" w:line="276" w:lineRule="auto"/>
              <w:ind w:left="169" w:right="150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Piruvat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ehidrogenaz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reb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iklusu</w:t>
            </w:r>
            <w:proofErr w:type="spellEnd"/>
            <w:r>
              <w:rPr>
                <w:sz w:val="18"/>
              </w:rPr>
              <w:t xml:space="preserve"> Reaksiyonları</w:t>
            </w:r>
          </w:p>
          <w:p w14:paraId="19C3E911" w14:textId="77777777" w:rsidR="002B7BFE" w:rsidRDefault="004749B5">
            <w:pPr>
              <w:pStyle w:val="TableParagraph"/>
              <w:spacing w:line="194" w:lineRule="exact"/>
              <w:ind w:left="131" w:right="187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552" w:type="dxa"/>
          </w:tcPr>
          <w:p w14:paraId="0BD0EC13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9"/>
              </w:rPr>
            </w:pPr>
          </w:p>
          <w:p w14:paraId="68FD3F89" w14:textId="77777777" w:rsidR="002B7BFE" w:rsidRDefault="004749B5">
            <w:pPr>
              <w:pStyle w:val="TableParagraph"/>
              <w:spacing w:line="278" w:lineRule="auto"/>
              <w:ind w:left="150" w:right="240" w:firstLine="437"/>
              <w:rPr>
                <w:sz w:val="18"/>
              </w:rPr>
            </w:pPr>
            <w:r>
              <w:rPr>
                <w:sz w:val="18"/>
              </w:rPr>
              <w:t xml:space="preserve">Pentoz Fosfat Yolu </w:t>
            </w:r>
            <w:r>
              <w:rPr>
                <w:spacing w:val="-2"/>
                <w:sz w:val="18"/>
              </w:rPr>
              <w:t>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Dr.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ahir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977" w:type="dxa"/>
          </w:tcPr>
          <w:p w14:paraId="567B522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7" w:type="dxa"/>
          </w:tcPr>
          <w:p w14:paraId="540C2EEF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9"/>
              </w:rPr>
            </w:pPr>
          </w:p>
          <w:p w14:paraId="72717591" w14:textId="77777777" w:rsidR="002B7BFE" w:rsidRDefault="004749B5">
            <w:pPr>
              <w:pStyle w:val="TableParagraph"/>
              <w:spacing w:before="1" w:line="276" w:lineRule="auto"/>
              <w:ind w:left="140" w:right="117"/>
              <w:jc w:val="center"/>
              <w:rPr>
                <w:sz w:val="18"/>
              </w:rPr>
            </w:pPr>
            <w:r>
              <w:rPr>
                <w:sz w:val="18"/>
              </w:rPr>
              <w:t>Solunum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Zincir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Oksidatif </w:t>
            </w:r>
            <w:r>
              <w:rPr>
                <w:spacing w:val="-2"/>
                <w:sz w:val="18"/>
              </w:rPr>
              <w:t>Fosforilasyon</w:t>
            </w:r>
          </w:p>
          <w:p w14:paraId="05B8275A" w14:textId="77777777" w:rsidR="002B7BFE" w:rsidRDefault="004749B5">
            <w:pPr>
              <w:pStyle w:val="TableParagraph"/>
              <w:spacing w:line="194" w:lineRule="exact"/>
              <w:ind w:left="149" w:right="117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</w:tr>
      <w:tr w:rsidR="002B7BFE" w14:paraId="4148FD3F" w14:textId="77777777">
        <w:trPr>
          <w:trHeight w:val="335"/>
        </w:trPr>
        <w:tc>
          <w:tcPr>
            <w:tcW w:w="1299" w:type="dxa"/>
          </w:tcPr>
          <w:p w14:paraId="6235375C" w14:textId="77777777" w:rsidR="002B7BFE" w:rsidRDefault="004749B5">
            <w:pPr>
              <w:pStyle w:val="TableParagraph"/>
              <w:spacing w:before="45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2271" w:type="dxa"/>
          </w:tcPr>
          <w:p w14:paraId="2E99C154" w14:textId="77777777" w:rsidR="002B7BFE" w:rsidRDefault="004749B5">
            <w:pPr>
              <w:pStyle w:val="TableParagraph"/>
              <w:spacing w:before="8"/>
              <w:ind w:left="117" w:right="9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693" w:type="dxa"/>
          </w:tcPr>
          <w:p w14:paraId="5B9A857C" w14:textId="77777777" w:rsidR="002B7BFE" w:rsidRDefault="004749B5">
            <w:pPr>
              <w:pStyle w:val="TableParagraph"/>
              <w:spacing w:before="8"/>
              <w:ind w:left="143" w:right="187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2" w:type="dxa"/>
          </w:tcPr>
          <w:p w14:paraId="51FFDB4F" w14:textId="77777777" w:rsidR="002B7BFE" w:rsidRDefault="004749B5">
            <w:pPr>
              <w:pStyle w:val="TableParagraph"/>
              <w:spacing w:before="8"/>
              <w:ind w:left="111" w:right="15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77" w:type="dxa"/>
          </w:tcPr>
          <w:p w14:paraId="5F8D49CD" w14:textId="77777777" w:rsidR="002B7BFE" w:rsidRDefault="004749B5">
            <w:pPr>
              <w:pStyle w:val="TableParagraph"/>
              <w:spacing w:before="8"/>
              <w:ind w:left="141" w:right="117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7" w:type="dxa"/>
          </w:tcPr>
          <w:p w14:paraId="4A553116" w14:textId="77777777" w:rsidR="002B7BFE" w:rsidRDefault="004749B5">
            <w:pPr>
              <w:pStyle w:val="TableParagraph"/>
              <w:spacing w:before="8"/>
              <w:ind w:left="576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361CD83B" w14:textId="77777777">
        <w:trPr>
          <w:trHeight w:val="1430"/>
        </w:trPr>
        <w:tc>
          <w:tcPr>
            <w:tcW w:w="1299" w:type="dxa"/>
          </w:tcPr>
          <w:p w14:paraId="28283514" w14:textId="77777777" w:rsidR="002B7BFE" w:rsidRDefault="004749B5">
            <w:pPr>
              <w:pStyle w:val="TableParagraph"/>
              <w:spacing w:line="198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71" w:type="dxa"/>
          </w:tcPr>
          <w:p w14:paraId="2988F5EA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9"/>
              </w:rPr>
            </w:pPr>
          </w:p>
          <w:p w14:paraId="064EEDF3" w14:textId="77777777" w:rsidR="002B7BFE" w:rsidRDefault="004749B5">
            <w:pPr>
              <w:pStyle w:val="TableParagraph"/>
              <w:spacing w:line="278" w:lineRule="auto"/>
              <w:ind w:left="357" w:right="337" w:firstLine="278"/>
              <w:rPr>
                <w:sz w:val="18"/>
              </w:rPr>
            </w:pPr>
            <w:r>
              <w:rPr>
                <w:spacing w:val="-2"/>
                <w:sz w:val="18"/>
              </w:rPr>
              <w:t>Radyoaktivite</w:t>
            </w:r>
            <w:r>
              <w:rPr>
                <w:spacing w:val="80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Ferhat</w:t>
            </w:r>
          </w:p>
          <w:p w14:paraId="1D0B31E3" w14:textId="77777777" w:rsidR="002B7BFE" w:rsidRDefault="004749B5">
            <w:pPr>
              <w:pStyle w:val="TableParagraph"/>
              <w:spacing w:before="4"/>
              <w:ind w:left="621"/>
              <w:rPr>
                <w:sz w:val="18"/>
              </w:rPr>
            </w:pPr>
            <w:r>
              <w:rPr>
                <w:spacing w:val="-2"/>
                <w:sz w:val="18"/>
              </w:rPr>
              <w:t>BOZDUMAN</w:t>
            </w:r>
          </w:p>
        </w:tc>
        <w:tc>
          <w:tcPr>
            <w:tcW w:w="2693" w:type="dxa"/>
          </w:tcPr>
          <w:p w14:paraId="51858431" w14:textId="77777777" w:rsidR="002B7BFE" w:rsidRDefault="004749B5">
            <w:pPr>
              <w:pStyle w:val="TableParagraph"/>
              <w:spacing w:before="2" w:line="276" w:lineRule="auto"/>
              <w:ind w:left="299" w:right="282" w:firstLine="4"/>
              <w:jc w:val="center"/>
              <w:rPr>
                <w:sz w:val="18"/>
              </w:rPr>
            </w:pPr>
            <w:r>
              <w:rPr>
                <w:sz w:val="18"/>
              </w:rPr>
              <w:t>Hücre iskeleti (</w:t>
            </w:r>
            <w:proofErr w:type="spellStart"/>
            <w:r>
              <w:rPr>
                <w:sz w:val="18"/>
              </w:rPr>
              <w:t>mikrovüllüs</w:t>
            </w:r>
            <w:proofErr w:type="spellEnd"/>
            <w:r>
              <w:rPr>
                <w:sz w:val="18"/>
              </w:rPr>
              <w:t>, mikrotübü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ara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lamentler</w:t>
            </w:r>
            <w:proofErr w:type="spellEnd"/>
            <w:r>
              <w:rPr>
                <w:sz w:val="18"/>
              </w:rPr>
              <w:t>, hücr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iç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oleküle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otorlar, molekül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rganizasyonu Doç. Dr. Muhammed Kâmil</w:t>
            </w:r>
          </w:p>
          <w:p w14:paraId="0A2D2485" w14:textId="77777777" w:rsidR="002B7BFE" w:rsidRDefault="004749B5">
            <w:pPr>
              <w:pStyle w:val="TableParagraph"/>
              <w:spacing w:line="200" w:lineRule="exact"/>
              <w:ind w:left="169" w:right="186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552" w:type="dxa"/>
          </w:tcPr>
          <w:p w14:paraId="00DEB832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9"/>
              </w:rPr>
            </w:pPr>
          </w:p>
          <w:p w14:paraId="7B4CFA47" w14:textId="77777777" w:rsidR="002B7BFE" w:rsidRDefault="004749B5">
            <w:pPr>
              <w:pStyle w:val="TableParagraph"/>
              <w:ind w:left="147" w:right="127"/>
              <w:jc w:val="center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Biyoenerjetikler</w:t>
            </w:r>
            <w:proofErr w:type="spellEnd"/>
          </w:p>
          <w:p w14:paraId="532A64C3" w14:textId="77777777" w:rsidR="002B7BFE" w:rsidRDefault="004749B5">
            <w:pPr>
              <w:pStyle w:val="TableParagraph"/>
              <w:spacing w:before="33"/>
              <w:ind w:left="126" w:right="108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  <w:tc>
          <w:tcPr>
            <w:tcW w:w="2977" w:type="dxa"/>
          </w:tcPr>
          <w:p w14:paraId="1C6872AB" w14:textId="77777777" w:rsidR="002B7BFE" w:rsidRDefault="004749B5">
            <w:pPr>
              <w:pStyle w:val="TableParagraph"/>
              <w:spacing w:before="105"/>
              <w:ind w:left="141" w:right="110"/>
              <w:jc w:val="center"/>
              <w:rPr>
                <w:sz w:val="18"/>
              </w:rPr>
            </w:pPr>
            <w:r>
              <w:rPr>
                <w:sz w:val="18"/>
              </w:rPr>
              <w:t>Hücr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skeleti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(</w:t>
            </w:r>
            <w:proofErr w:type="spellStart"/>
            <w:r>
              <w:rPr>
                <w:spacing w:val="-2"/>
                <w:sz w:val="18"/>
              </w:rPr>
              <w:t>mikrovüllüs</w:t>
            </w:r>
            <w:proofErr w:type="spellEnd"/>
            <w:r>
              <w:rPr>
                <w:spacing w:val="-2"/>
                <w:sz w:val="18"/>
              </w:rPr>
              <w:t>,</w:t>
            </w:r>
          </w:p>
          <w:p w14:paraId="6E03DE30" w14:textId="77777777" w:rsidR="002B7BFE" w:rsidRDefault="004749B5">
            <w:pPr>
              <w:pStyle w:val="TableParagraph"/>
              <w:spacing w:before="31" w:line="276" w:lineRule="auto"/>
              <w:ind w:left="176" w:right="137"/>
              <w:jc w:val="center"/>
              <w:rPr>
                <w:sz w:val="18"/>
              </w:rPr>
            </w:pPr>
            <w:proofErr w:type="gramStart"/>
            <w:r>
              <w:rPr>
                <w:sz w:val="18"/>
              </w:rPr>
              <w:t>mikrotübül</w:t>
            </w:r>
            <w:proofErr w:type="gramEnd"/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ara</w:t>
            </w:r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lamentler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 xml:space="preserve">hücre içi moleküler motorlar, moleküler </w:t>
            </w:r>
            <w:r>
              <w:rPr>
                <w:spacing w:val="-2"/>
                <w:sz w:val="18"/>
              </w:rPr>
              <w:t>organizasyonu</w:t>
            </w:r>
          </w:p>
          <w:p w14:paraId="256FD000" w14:textId="77777777" w:rsidR="002B7BFE" w:rsidRDefault="004749B5">
            <w:pPr>
              <w:pStyle w:val="TableParagraph"/>
              <w:spacing w:before="1"/>
              <w:ind w:left="141" w:right="114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Kâmil</w:t>
            </w:r>
            <w:r>
              <w:rPr>
                <w:spacing w:val="-2"/>
                <w:sz w:val="18"/>
              </w:rPr>
              <w:t xml:space="preserve"> TURAN</w:t>
            </w:r>
          </w:p>
        </w:tc>
        <w:tc>
          <w:tcPr>
            <w:tcW w:w="2557" w:type="dxa"/>
          </w:tcPr>
          <w:p w14:paraId="4D8B4D84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9"/>
              </w:rPr>
            </w:pPr>
          </w:p>
          <w:p w14:paraId="74299FA9" w14:textId="77777777" w:rsidR="002B7BFE" w:rsidRDefault="004749B5">
            <w:pPr>
              <w:pStyle w:val="TableParagraph"/>
              <w:spacing w:before="1"/>
              <w:ind w:left="140" w:right="117"/>
              <w:jc w:val="center"/>
              <w:rPr>
                <w:sz w:val="18"/>
              </w:rPr>
            </w:pPr>
            <w:r>
              <w:rPr>
                <w:sz w:val="18"/>
              </w:rPr>
              <w:t>Fizyolojiy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iriş</w:t>
            </w:r>
          </w:p>
          <w:p w14:paraId="7BDF0702" w14:textId="77777777" w:rsidR="002B7BFE" w:rsidRDefault="004749B5">
            <w:pPr>
              <w:pStyle w:val="TableParagraph"/>
              <w:spacing w:before="28"/>
              <w:ind w:left="140" w:right="117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 xml:space="preserve">Ümit </w:t>
            </w:r>
            <w:r>
              <w:rPr>
                <w:spacing w:val="-2"/>
                <w:sz w:val="18"/>
              </w:rPr>
              <w:t>Yılmaz</w:t>
            </w:r>
          </w:p>
        </w:tc>
      </w:tr>
      <w:tr w:rsidR="002B7BFE" w14:paraId="42B00336" w14:textId="77777777">
        <w:trPr>
          <w:trHeight w:val="1699"/>
        </w:trPr>
        <w:tc>
          <w:tcPr>
            <w:tcW w:w="1299" w:type="dxa"/>
          </w:tcPr>
          <w:p w14:paraId="0BA016B2" w14:textId="77777777" w:rsidR="002B7BFE" w:rsidRDefault="004749B5">
            <w:pPr>
              <w:pStyle w:val="TableParagraph"/>
              <w:spacing w:line="192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71" w:type="dxa"/>
          </w:tcPr>
          <w:p w14:paraId="1793542D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A110DF4" w14:textId="77777777" w:rsidR="002B7BFE" w:rsidRDefault="004749B5">
            <w:pPr>
              <w:pStyle w:val="TableParagraph"/>
              <w:spacing w:before="127" w:line="273" w:lineRule="auto"/>
              <w:ind w:left="129" w:right="53"/>
              <w:jc w:val="center"/>
              <w:rPr>
                <w:sz w:val="18"/>
              </w:rPr>
            </w:pPr>
            <w:r>
              <w:rPr>
                <w:sz w:val="18"/>
              </w:rPr>
              <w:t>Moleküle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Biyofizik </w:t>
            </w:r>
            <w:r>
              <w:rPr>
                <w:spacing w:val="-2"/>
                <w:sz w:val="18"/>
              </w:rPr>
              <w:t>Yöntemler</w:t>
            </w:r>
          </w:p>
          <w:p w14:paraId="4B5107AE" w14:textId="77777777" w:rsidR="002B7BFE" w:rsidRDefault="004749B5">
            <w:pPr>
              <w:pStyle w:val="TableParagraph"/>
              <w:spacing w:before="11" w:line="276" w:lineRule="auto"/>
              <w:ind w:left="129" w:right="46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Ferhat </w:t>
            </w:r>
            <w:r>
              <w:rPr>
                <w:spacing w:val="-2"/>
                <w:sz w:val="18"/>
              </w:rPr>
              <w:t>BOZDUMAN</w:t>
            </w:r>
          </w:p>
        </w:tc>
        <w:tc>
          <w:tcPr>
            <w:tcW w:w="2693" w:type="dxa"/>
          </w:tcPr>
          <w:p w14:paraId="7EA08755" w14:textId="77777777" w:rsidR="002B7BFE" w:rsidRDefault="004749B5">
            <w:pPr>
              <w:pStyle w:val="TableParagraph"/>
              <w:spacing w:before="119" w:line="278" w:lineRule="auto"/>
              <w:ind w:left="299" w:right="282" w:firstLine="4"/>
              <w:jc w:val="center"/>
              <w:rPr>
                <w:sz w:val="18"/>
              </w:rPr>
            </w:pPr>
            <w:r>
              <w:rPr>
                <w:sz w:val="18"/>
              </w:rPr>
              <w:t>Hücre iskeleti (</w:t>
            </w:r>
            <w:proofErr w:type="spellStart"/>
            <w:r>
              <w:rPr>
                <w:sz w:val="18"/>
              </w:rPr>
              <w:t>mikrovüllüs</w:t>
            </w:r>
            <w:proofErr w:type="spellEnd"/>
            <w:r>
              <w:rPr>
                <w:sz w:val="18"/>
              </w:rPr>
              <w:t>, mikrotübü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ara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lamentler</w:t>
            </w:r>
            <w:proofErr w:type="spellEnd"/>
            <w:r>
              <w:rPr>
                <w:sz w:val="18"/>
              </w:rPr>
              <w:t>, hücr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iç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oleküle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otorlar, molekül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 xml:space="preserve">organizasyonu Doç. Dr. Muhammed Kâmil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552" w:type="dxa"/>
          </w:tcPr>
          <w:p w14:paraId="6F74C20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</w:tcPr>
          <w:p w14:paraId="6D43C9EC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0"/>
              </w:rPr>
            </w:pPr>
          </w:p>
          <w:p w14:paraId="5CA66509" w14:textId="77777777" w:rsidR="002B7BFE" w:rsidRDefault="004749B5">
            <w:pPr>
              <w:pStyle w:val="TableParagraph"/>
              <w:ind w:left="141" w:right="110"/>
              <w:jc w:val="center"/>
              <w:rPr>
                <w:sz w:val="18"/>
              </w:rPr>
            </w:pPr>
            <w:r>
              <w:rPr>
                <w:sz w:val="18"/>
              </w:rPr>
              <w:t>Hücr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skeleti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(</w:t>
            </w:r>
            <w:proofErr w:type="spellStart"/>
            <w:r>
              <w:rPr>
                <w:spacing w:val="-2"/>
                <w:sz w:val="18"/>
              </w:rPr>
              <w:t>mikrovüllüs</w:t>
            </w:r>
            <w:proofErr w:type="spellEnd"/>
            <w:r>
              <w:rPr>
                <w:spacing w:val="-2"/>
                <w:sz w:val="18"/>
              </w:rPr>
              <w:t>,</w:t>
            </w:r>
          </w:p>
          <w:p w14:paraId="767EDF4F" w14:textId="77777777" w:rsidR="002B7BFE" w:rsidRDefault="004749B5">
            <w:pPr>
              <w:pStyle w:val="TableParagraph"/>
              <w:spacing w:before="33" w:line="276" w:lineRule="auto"/>
              <w:ind w:left="224" w:right="188"/>
              <w:jc w:val="center"/>
              <w:rPr>
                <w:sz w:val="18"/>
              </w:rPr>
            </w:pPr>
            <w:proofErr w:type="gramStart"/>
            <w:r>
              <w:rPr>
                <w:sz w:val="18"/>
              </w:rPr>
              <w:t>mikrotübül</w:t>
            </w:r>
            <w:proofErr w:type="gramEnd"/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ara</w:t>
            </w:r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lamentler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hücre içi moleküler motorlar, moleküler </w:t>
            </w:r>
            <w:r>
              <w:rPr>
                <w:spacing w:val="-2"/>
                <w:sz w:val="18"/>
              </w:rPr>
              <w:t>organizasyonu</w:t>
            </w:r>
          </w:p>
          <w:p w14:paraId="7C49E01E" w14:textId="77777777" w:rsidR="002B7BFE" w:rsidRDefault="004749B5">
            <w:pPr>
              <w:pStyle w:val="TableParagraph"/>
              <w:spacing w:before="4"/>
              <w:ind w:left="141" w:right="114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Kâmil</w:t>
            </w:r>
            <w:r>
              <w:rPr>
                <w:spacing w:val="-2"/>
                <w:sz w:val="18"/>
              </w:rPr>
              <w:t xml:space="preserve"> TURAN</w:t>
            </w:r>
          </w:p>
        </w:tc>
        <w:tc>
          <w:tcPr>
            <w:tcW w:w="2557" w:type="dxa"/>
          </w:tcPr>
          <w:p w14:paraId="3927DA02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8E342FC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1"/>
              </w:rPr>
            </w:pPr>
          </w:p>
          <w:p w14:paraId="518DA998" w14:textId="77777777" w:rsidR="002B7BFE" w:rsidRDefault="004749B5">
            <w:pPr>
              <w:pStyle w:val="TableParagraph"/>
              <w:spacing w:before="1" w:line="278" w:lineRule="auto"/>
              <w:ind w:left="255" w:right="143" w:firstLine="129"/>
              <w:rPr>
                <w:sz w:val="18"/>
              </w:rPr>
            </w:pPr>
            <w:r>
              <w:rPr>
                <w:sz w:val="18"/>
              </w:rPr>
              <w:t>Hücrenin Organizasyonu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mit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Yılmaz</w:t>
            </w:r>
          </w:p>
        </w:tc>
      </w:tr>
      <w:tr w:rsidR="002B7BFE" w14:paraId="3E20DED7" w14:textId="77777777">
        <w:trPr>
          <w:trHeight w:val="1264"/>
        </w:trPr>
        <w:tc>
          <w:tcPr>
            <w:tcW w:w="1299" w:type="dxa"/>
          </w:tcPr>
          <w:p w14:paraId="7578040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83FA9CF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4"/>
              </w:rPr>
            </w:pPr>
          </w:p>
          <w:p w14:paraId="5D622A43" w14:textId="77777777" w:rsidR="002B7BFE" w:rsidRDefault="004749B5">
            <w:pPr>
              <w:pStyle w:val="TableParagraph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71" w:type="dxa"/>
          </w:tcPr>
          <w:p w14:paraId="19FC31CC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B0F1056" w14:textId="77777777" w:rsidR="002B7BFE" w:rsidRDefault="004749B5">
            <w:pPr>
              <w:pStyle w:val="TableParagraph"/>
              <w:spacing w:before="150" w:line="278" w:lineRule="auto"/>
              <w:ind w:left="969" w:hanging="754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0BF29A0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750C79ED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</w:rPr>
            </w:pPr>
          </w:p>
          <w:p w14:paraId="7AAE6272" w14:textId="77777777" w:rsidR="002B7BFE" w:rsidRDefault="004749B5">
            <w:pPr>
              <w:pStyle w:val="TableParagraph"/>
              <w:spacing w:line="278" w:lineRule="auto"/>
              <w:ind w:left="458" w:right="402" w:firstLine="177"/>
              <w:rPr>
                <w:sz w:val="18"/>
              </w:rPr>
            </w:pPr>
            <w:r>
              <w:rPr>
                <w:sz w:val="18"/>
              </w:rPr>
              <w:t>Zarlı organeller II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</w:p>
          <w:p w14:paraId="0F03983E" w14:textId="77777777" w:rsidR="002B7BFE" w:rsidRDefault="004749B5">
            <w:pPr>
              <w:pStyle w:val="TableParagraph"/>
              <w:spacing w:line="192" w:lineRule="exact"/>
              <w:ind w:left="147" w:right="127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977" w:type="dxa"/>
          </w:tcPr>
          <w:p w14:paraId="17F43A7F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F74E7EA" w14:textId="77777777" w:rsidR="002B7BFE" w:rsidRDefault="004749B5">
            <w:pPr>
              <w:pStyle w:val="TableParagraph"/>
              <w:spacing w:before="150" w:line="278" w:lineRule="auto"/>
              <w:ind w:left="1250" w:right="430" w:hanging="437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lan</w:t>
            </w:r>
            <w:r>
              <w:rPr>
                <w:rFonts w:ascii="Arial" w:hAnsi="Arial"/>
                <w:b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İçi</w:t>
            </w:r>
            <w:r>
              <w:rPr>
                <w:rFonts w:ascii="Arial" w:hAnsi="Arial"/>
                <w:b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eçmeli Ders I</w:t>
            </w:r>
          </w:p>
        </w:tc>
        <w:tc>
          <w:tcPr>
            <w:tcW w:w="2557" w:type="dxa"/>
          </w:tcPr>
          <w:p w14:paraId="12F1C45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00515C4" w14:textId="77777777" w:rsidR="002B7BFE" w:rsidRDefault="004749B5">
            <w:pPr>
              <w:pStyle w:val="TableParagraph"/>
              <w:spacing w:before="151" w:line="278" w:lineRule="auto"/>
              <w:ind w:left="255" w:right="143" w:firstLine="129"/>
              <w:rPr>
                <w:sz w:val="18"/>
              </w:rPr>
            </w:pPr>
            <w:r>
              <w:rPr>
                <w:sz w:val="18"/>
              </w:rPr>
              <w:t>Hücrenin Organizasyonu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mit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Yılmaz</w:t>
            </w:r>
          </w:p>
        </w:tc>
      </w:tr>
      <w:tr w:rsidR="002B7BFE" w14:paraId="564B7279" w14:textId="77777777">
        <w:trPr>
          <w:trHeight w:val="479"/>
        </w:trPr>
        <w:tc>
          <w:tcPr>
            <w:tcW w:w="1299" w:type="dxa"/>
          </w:tcPr>
          <w:p w14:paraId="0E11A165" w14:textId="77777777" w:rsidR="002B7BFE" w:rsidRDefault="004749B5">
            <w:pPr>
              <w:pStyle w:val="TableParagraph"/>
              <w:spacing w:before="122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71" w:type="dxa"/>
          </w:tcPr>
          <w:p w14:paraId="55695783" w14:textId="77777777" w:rsidR="002B7BFE" w:rsidRDefault="004749B5">
            <w:pPr>
              <w:pStyle w:val="TableParagraph"/>
              <w:spacing w:line="189" w:lineRule="exact"/>
              <w:ind w:left="117" w:right="9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Seçmeli</w:t>
            </w:r>
          </w:p>
          <w:p w14:paraId="454F22CB" w14:textId="77777777" w:rsidR="002B7BFE" w:rsidRDefault="004749B5">
            <w:pPr>
              <w:pStyle w:val="TableParagraph"/>
              <w:spacing w:before="33"/>
              <w:ind w:left="113" w:right="93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07F6964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19F09F3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</w:tcPr>
          <w:p w14:paraId="3F184D35" w14:textId="77777777" w:rsidR="002B7BFE" w:rsidRDefault="004749B5">
            <w:pPr>
              <w:pStyle w:val="TableParagraph"/>
              <w:spacing w:line="189" w:lineRule="exact"/>
              <w:ind w:left="141" w:right="115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lan</w:t>
            </w:r>
            <w:r>
              <w:rPr>
                <w:rFonts w:ascii="Arial" w:hAnsi="Arial"/>
                <w:b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İçi</w:t>
            </w:r>
            <w:r>
              <w:rPr>
                <w:rFonts w:ascii="Arial" w:hAnsi="Arial"/>
                <w:b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Seçmeli</w:t>
            </w:r>
          </w:p>
          <w:p w14:paraId="2256B064" w14:textId="77777777" w:rsidR="002B7BFE" w:rsidRDefault="004749B5">
            <w:pPr>
              <w:pStyle w:val="TableParagraph"/>
              <w:spacing w:before="33"/>
              <w:ind w:left="141" w:right="11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Ders</w:t>
            </w:r>
            <w:r>
              <w:rPr>
                <w:rFonts w:asci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/>
                <w:b/>
                <w:spacing w:val="-10"/>
                <w:sz w:val="18"/>
              </w:rPr>
              <w:t>I</w:t>
            </w:r>
          </w:p>
        </w:tc>
        <w:tc>
          <w:tcPr>
            <w:tcW w:w="2557" w:type="dxa"/>
          </w:tcPr>
          <w:p w14:paraId="72B9A06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27736AE5" w14:textId="77777777" w:rsidR="002B7BFE" w:rsidRDefault="002B7BFE">
      <w:pPr>
        <w:rPr>
          <w:sz w:val="18"/>
        </w:rPr>
        <w:sectPr w:rsidR="002B7BFE">
          <w:pgSz w:w="16850" w:h="11920" w:orient="landscape"/>
          <w:pgMar w:top="520" w:right="820" w:bottom="1140" w:left="1140" w:header="0" w:footer="958" w:gutter="0"/>
          <w:cols w:space="708"/>
        </w:sectPr>
      </w:pPr>
    </w:p>
    <w:p w14:paraId="11D88BFD" w14:textId="77777777" w:rsidR="002B7BFE" w:rsidRDefault="002B7BFE">
      <w:pPr>
        <w:pStyle w:val="GvdeMetni"/>
        <w:spacing w:before="6"/>
        <w:rPr>
          <w:b/>
          <w:sz w:val="2"/>
        </w:r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2271"/>
        <w:gridCol w:w="2554"/>
        <w:gridCol w:w="3265"/>
        <w:gridCol w:w="2404"/>
        <w:gridCol w:w="2555"/>
      </w:tblGrid>
      <w:tr w:rsidR="002B7BFE" w14:paraId="2C1AF3FA" w14:textId="77777777">
        <w:trPr>
          <w:trHeight w:val="340"/>
        </w:trPr>
        <w:tc>
          <w:tcPr>
            <w:tcW w:w="1299" w:type="dxa"/>
            <w:shd w:val="clear" w:color="auto" w:fill="48ACC5"/>
          </w:tcPr>
          <w:p w14:paraId="3B7F369D" w14:textId="77777777" w:rsidR="002B7BFE" w:rsidRDefault="004749B5">
            <w:pPr>
              <w:pStyle w:val="TableParagraph"/>
              <w:spacing w:before="42"/>
              <w:ind w:left="149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3.Hafta</w:t>
            </w:r>
          </w:p>
        </w:tc>
        <w:tc>
          <w:tcPr>
            <w:tcW w:w="2271" w:type="dxa"/>
            <w:shd w:val="clear" w:color="auto" w:fill="48ACC5"/>
          </w:tcPr>
          <w:p w14:paraId="1A5EE660" w14:textId="77777777" w:rsidR="002B7BFE" w:rsidRDefault="004749B5">
            <w:pPr>
              <w:pStyle w:val="TableParagraph"/>
              <w:spacing w:before="42"/>
              <w:ind w:left="97" w:right="93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6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2</w:t>
            </w:r>
          </w:p>
        </w:tc>
        <w:tc>
          <w:tcPr>
            <w:tcW w:w="2554" w:type="dxa"/>
            <w:shd w:val="clear" w:color="auto" w:fill="48ACC5"/>
          </w:tcPr>
          <w:p w14:paraId="45B8B356" w14:textId="77777777" w:rsidR="002B7BFE" w:rsidRDefault="004749B5">
            <w:pPr>
              <w:pStyle w:val="TableParagraph"/>
              <w:spacing w:before="42"/>
              <w:ind w:left="195" w:right="172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7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2</w:t>
            </w:r>
          </w:p>
        </w:tc>
        <w:tc>
          <w:tcPr>
            <w:tcW w:w="3265" w:type="dxa"/>
            <w:shd w:val="clear" w:color="auto" w:fill="48ACC5"/>
          </w:tcPr>
          <w:p w14:paraId="59C4C880" w14:textId="77777777" w:rsidR="002B7BFE" w:rsidRDefault="004749B5">
            <w:pPr>
              <w:pStyle w:val="TableParagraph"/>
              <w:spacing w:before="42"/>
              <w:ind w:left="126" w:right="89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8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2</w:t>
            </w:r>
          </w:p>
        </w:tc>
        <w:tc>
          <w:tcPr>
            <w:tcW w:w="2404" w:type="dxa"/>
            <w:shd w:val="clear" w:color="auto" w:fill="48ACC5"/>
          </w:tcPr>
          <w:p w14:paraId="6D4CC3AB" w14:textId="77777777" w:rsidR="002B7BFE" w:rsidRDefault="004749B5">
            <w:pPr>
              <w:pStyle w:val="TableParagraph"/>
              <w:spacing w:before="42"/>
              <w:ind w:left="203" w:right="184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9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2</w:t>
            </w:r>
          </w:p>
        </w:tc>
        <w:tc>
          <w:tcPr>
            <w:tcW w:w="2555" w:type="dxa"/>
            <w:shd w:val="clear" w:color="auto" w:fill="48ACC5"/>
          </w:tcPr>
          <w:p w14:paraId="34FB69EA" w14:textId="77777777" w:rsidR="002B7BFE" w:rsidRDefault="004749B5">
            <w:pPr>
              <w:pStyle w:val="TableParagraph"/>
              <w:spacing w:before="42"/>
              <w:ind w:left="614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0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2</w:t>
            </w:r>
          </w:p>
        </w:tc>
      </w:tr>
      <w:tr w:rsidR="002B7BFE" w14:paraId="6CC529CF" w14:textId="77777777">
        <w:trPr>
          <w:trHeight w:val="275"/>
        </w:trPr>
        <w:tc>
          <w:tcPr>
            <w:tcW w:w="1299" w:type="dxa"/>
          </w:tcPr>
          <w:p w14:paraId="210E799E" w14:textId="77777777" w:rsidR="002B7BFE" w:rsidRDefault="004749B5">
            <w:pPr>
              <w:pStyle w:val="TableParagraph"/>
              <w:spacing w:before="14"/>
              <w:ind w:left="143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2271" w:type="dxa"/>
          </w:tcPr>
          <w:p w14:paraId="435C53ED" w14:textId="77777777" w:rsidR="002B7BFE" w:rsidRDefault="004749B5">
            <w:pPr>
              <w:pStyle w:val="TableParagraph"/>
              <w:spacing w:before="14"/>
              <w:ind w:left="129" w:right="4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554" w:type="dxa"/>
          </w:tcPr>
          <w:p w14:paraId="480C8769" w14:textId="77777777" w:rsidR="002B7BFE" w:rsidRDefault="004749B5">
            <w:pPr>
              <w:pStyle w:val="TableParagraph"/>
              <w:spacing w:before="14"/>
              <w:ind w:left="188" w:right="172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3265" w:type="dxa"/>
          </w:tcPr>
          <w:p w14:paraId="23B39898" w14:textId="77777777" w:rsidR="002B7BFE" w:rsidRDefault="004749B5">
            <w:pPr>
              <w:pStyle w:val="TableParagraph"/>
              <w:spacing w:before="14"/>
              <w:ind w:left="110" w:right="93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2404" w:type="dxa"/>
          </w:tcPr>
          <w:p w14:paraId="3BF1C3B4" w14:textId="77777777" w:rsidR="002B7BFE" w:rsidRDefault="004749B5">
            <w:pPr>
              <w:pStyle w:val="TableParagraph"/>
              <w:spacing w:before="14"/>
              <w:ind w:left="200" w:right="184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555" w:type="dxa"/>
          </w:tcPr>
          <w:p w14:paraId="44EDAAFB" w14:textId="77777777" w:rsidR="002B7BFE" w:rsidRDefault="004749B5">
            <w:pPr>
              <w:pStyle w:val="TableParagraph"/>
              <w:spacing w:before="14"/>
              <w:ind w:left="314" w:right="126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7AEAE458" w14:textId="77777777">
        <w:trPr>
          <w:trHeight w:val="1190"/>
        </w:trPr>
        <w:tc>
          <w:tcPr>
            <w:tcW w:w="1299" w:type="dxa"/>
          </w:tcPr>
          <w:p w14:paraId="62E1E71A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F6BC8DC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1"/>
              </w:rPr>
            </w:pPr>
          </w:p>
          <w:p w14:paraId="35054F6D" w14:textId="77777777" w:rsidR="002B7BFE" w:rsidRDefault="004749B5">
            <w:pPr>
              <w:pStyle w:val="TableParagraph"/>
              <w:spacing w:before="1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2271" w:type="dxa"/>
          </w:tcPr>
          <w:p w14:paraId="27C4E89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4" w:type="dxa"/>
          </w:tcPr>
          <w:p w14:paraId="481B69C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265" w:type="dxa"/>
          </w:tcPr>
          <w:p w14:paraId="5EB4F1D8" w14:textId="77777777" w:rsidR="002B7BFE" w:rsidRDefault="004749B5">
            <w:pPr>
              <w:pStyle w:val="TableParagraph"/>
              <w:spacing w:line="273" w:lineRule="auto"/>
              <w:ind w:left="124" w:right="93"/>
              <w:jc w:val="center"/>
              <w:rPr>
                <w:sz w:val="18"/>
              </w:rPr>
            </w:pPr>
            <w:proofErr w:type="gramStart"/>
            <w:r>
              <w:rPr>
                <w:color w:val="00AD50"/>
                <w:sz w:val="18"/>
              </w:rPr>
              <w:t>Histoloji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-</w:t>
            </w:r>
            <w:proofErr w:type="gramEnd"/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mbriyoloj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 Epitel Doku</w:t>
            </w:r>
          </w:p>
          <w:p w14:paraId="5EAED86A" w14:textId="77777777" w:rsidR="002B7BFE" w:rsidRDefault="004749B5">
            <w:pPr>
              <w:pStyle w:val="TableParagraph"/>
              <w:spacing w:line="198" w:lineRule="exact"/>
              <w:ind w:left="119" w:right="9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Feyza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AŞAK,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Ü.</w:t>
            </w:r>
          </w:p>
          <w:p w14:paraId="74B13864" w14:textId="77777777" w:rsidR="002B7BFE" w:rsidRDefault="004749B5">
            <w:pPr>
              <w:pStyle w:val="TableParagraph"/>
              <w:spacing w:before="38" w:line="266" w:lineRule="auto"/>
              <w:ind w:left="121" w:right="9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Yusuf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RSAN,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proofErr w:type="spellStart"/>
            <w:r>
              <w:rPr>
                <w:color w:val="00AD50"/>
                <w:sz w:val="18"/>
              </w:rPr>
              <w:t>Ahmad</w:t>
            </w:r>
            <w:proofErr w:type="spellEnd"/>
            <w:r>
              <w:rPr>
                <w:color w:val="00AD50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AHYAZADEH</w:t>
            </w:r>
          </w:p>
        </w:tc>
        <w:tc>
          <w:tcPr>
            <w:tcW w:w="2404" w:type="dxa"/>
            <w:shd w:val="clear" w:color="auto" w:fill="FFEFCC"/>
          </w:tcPr>
          <w:p w14:paraId="4DCD450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6DDB1D9" w14:textId="77777777" w:rsidR="002B7BFE" w:rsidRDefault="004749B5">
            <w:pPr>
              <w:pStyle w:val="TableParagraph"/>
              <w:spacing w:line="278" w:lineRule="auto"/>
              <w:ind w:left="712" w:right="689" w:firstLine="292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11FCB44A" w14:textId="77777777" w:rsidR="002B7BFE" w:rsidRDefault="004749B5">
            <w:pPr>
              <w:pStyle w:val="TableParagraph"/>
              <w:spacing w:line="196" w:lineRule="exact"/>
              <w:ind w:left="563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5" w:type="dxa"/>
          </w:tcPr>
          <w:p w14:paraId="269D484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0005BE74" w14:textId="77777777">
        <w:trPr>
          <w:trHeight w:val="1185"/>
        </w:trPr>
        <w:tc>
          <w:tcPr>
            <w:tcW w:w="1299" w:type="dxa"/>
          </w:tcPr>
          <w:p w14:paraId="2046FD4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E6F69A1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1"/>
              </w:rPr>
            </w:pPr>
          </w:p>
          <w:p w14:paraId="73342159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2271" w:type="dxa"/>
          </w:tcPr>
          <w:p w14:paraId="31F047B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4" w:type="dxa"/>
          </w:tcPr>
          <w:p w14:paraId="69FB54F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265" w:type="dxa"/>
          </w:tcPr>
          <w:p w14:paraId="69F6CD95" w14:textId="77777777" w:rsidR="002B7BFE" w:rsidRDefault="004749B5">
            <w:pPr>
              <w:pStyle w:val="TableParagraph"/>
              <w:spacing w:line="273" w:lineRule="auto"/>
              <w:ind w:left="124" w:right="93"/>
              <w:jc w:val="center"/>
              <w:rPr>
                <w:sz w:val="18"/>
              </w:rPr>
            </w:pPr>
            <w:proofErr w:type="gramStart"/>
            <w:r>
              <w:rPr>
                <w:color w:val="00AD50"/>
                <w:sz w:val="18"/>
              </w:rPr>
              <w:t>Histoloji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-</w:t>
            </w:r>
            <w:proofErr w:type="gramEnd"/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mbriyoloj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 Epitel Doku</w:t>
            </w:r>
          </w:p>
          <w:p w14:paraId="3C39CF21" w14:textId="77777777" w:rsidR="002B7BFE" w:rsidRDefault="004749B5">
            <w:pPr>
              <w:pStyle w:val="TableParagraph"/>
              <w:spacing w:line="271" w:lineRule="auto"/>
              <w:ind w:left="121" w:right="9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Feyza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AŞAK,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Ü. Yusuf ERSAN, Dr. Öğr. Ü. </w:t>
            </w:r>
            <w:proofErr w:type="spellStart"/>
            <w:r>
              <w:rPr>
                <w:color w:val="00AD50"/>
                <w:sz w:val="18"/>
              </w:rPr>
              <w:t>Ahmad</w:t>
            </w:r>
            <w:proofErr w:type="spellEnd"/>
            <w:r>
              <w:rPr>
                <w:color w:val="00AD50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AHYAZADEH</w:t>
            </w:r>
          </w:p>
        </w:tc>
        <w:tc>
          <w:tcPr>
            <w:tcW w:w="2404" w:type="dxa"/>
            <w:shd w:val="clear" w:color="auto" w:fill="FFEFCC"/>
          </w:tcPr>
          <w:p w14:paraId="10CC047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DD372FC" w14:textId="77777777" w:rsidR="002B7BFE" w:rsidRDefault="004749B5">
            <w:pPr>
              <w:pStyle w:val="TableParagraph"/>
              <w:spacing w:line="278" w:lineRule="auto"/>
              <w:ind w:left="714" w:right="687" w:firstLine="2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33EF2B21" w14:textId="77777777" w:rsidR="002B7BFE" w:rsidRDefault="004749B5">
            <w:pPr>
              <w:pStyle w:val="TableParagraph"/>
              <w:spacing w:line="196" w:lineRule="exact"/>
              <w:ind w:left="204" w:right="184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5" w:type="dxa"/>
          </w:tcPr>
          <w:p w14:paraId="795654F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0ACCC834" w14:textId="77777777">
        <w:trPr>
          <w:trHeight w:val="1190"/>
        </w:trPr>
        <w:tc>
          <w:tcPr>
            <w:tcW w:w="1299" w:type="dxa"/>
          </w:tcPr>
          <w:p w14:paraId="77682966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2093646" w14:textId="77777777" w:rsidR="002B7BFE" w:rsidRDefault="002B7BFE">
            <w:pPr>
              <w:pStyle w:val="TableParagraph"/>
              <w:rPr>
                <w:rFonts w:ascii="Arial"/>
                <w:b/>
              </w:rPr>
            </w:pPr>
          </w:p>
          <w:p w14:paraId="66740BBF" w14:textId="77777777" w:rsidR="002B7BFE" w:rsidRDefault="004749B5">
            <w:pPr>
              <w:pStyle w:val="TableParagraph"/>
              <w:spacing w:before="1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2271" w:type="dxa"/>
          </w:tcPr>
          <w:p w14:paraId="0CF38305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0"/>
              </w:rPr>
            </w:pPr>
          </w:p>
          <w:p w14:paraId="74F6081E" w14:textId="77777777" w:rsidR="002B7BFE" w:rsidRDefault="004749B5">
            <w:pPr>
              <w:pStyle w:val="TableParagraph"/>
              <w:spacing w:before="1" w:line="276" w:lineRule="auto"/>
              <w:ind w:left="364" w:right="338" w:firstLine="2"/>
              <w:jc w:val="center"/>
              <w:rPr>
                <w:sz w:val="18"/>
              </w:rPr>
            </w:pPr>
            <w:r>
              <w:rPr>
                <w:sz w:val="18"/>
              </w:rPr>
              <w:t>Bez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epiteli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histolojisi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Yusuf </w:t>
            </w:r>
            <w:r>
              <w:rPr>
                <w:spacing w:val="-4"/>
                <w:sz w:val="18"/>
              </w:rPr>
              <w:t>ERSAN</w:t>
            </w:r>
          </w:p>
        </w:tc>
        <w:tc>
          <w:tcPr>
            <w:tcW w:w="2554" w:type="dxa"/>
          </w:tcPr>
          <w:p w14:paraId="1DA254AC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0"/>
              </w:rPr>
            </w:pPr>
          </w:p>
          <w:p w14:paraId="77970201" w14:textId="77777777" w:rsidR="002B7BFE" w:rsidRDefault="004749B5">
            <w:pPr>
              <w:pStyle w:val="TableParagraph"/>
              <w:spacing w:before="1" w:line="276" w:lineRule="auto"/>
              <w:ind w:left="201" w:right="172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görüntülem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yöntemleri Dr. Öğr. Üyesi Ferhat </w:t>
            </w:r>
            <w:r>
              <w:rPr>
                <w:spacing w:val="-2"/>
                <w:sz w:val="18"/>
              </w:rPr>
              <w:t>BOZDUMAN</w:t>
            </w:r>
          </w:p>
        </w:tc>
        <w:tc>
          <w:tcPr>
            <w:tcW w:w="3265" w:type="dxa"/>
          </w:tcPr>
          <w:p w14:paraId="7734D10D" w14:textId="77777777" w:rsidR="002B7BFE" w:rsidRDefault="004749B5">
            <w:pPr>
              <w:pStyle w:val="TableParagraph"/>
              <w:spacing w:line="278" w:lineRule="auto"/>
              <w:ind w:left="126" w:right="93"/>
              <w:jc w:val="center"/>
              <w:rPr>
                <w:sz w:val="18"/>
              </w:rPr>
            </w:pPr>
            <w:proofErr w:type="gramStart"/>
            <w:r>
              <w:rPr>
                <w:color w:val="00AD50"/>
                <w:sz w:val="18"/>
              </w:rPr>
              <w:t>Histoloji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-</w:t>
            </w:r>
            <w:proofErr w:type="gramEnd"/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mbriyoloj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I Epitel Doku</w:t>
            </w:r>
          </w:p>
          <w:p w14:paraId="4044E71E" w14:textId="77777777" w:rsidR="002B7BFE" w:rsidRDefault="004749B5">
            <w:pPr>
              <w:pStyle w:val="TableParagraph"/>
              <w:spacing w:line="268" w:lineRule="auto"/>
              <w:ind w:left="121" w:right="9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Feyza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AŞAK,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Ü. Yusuf ERSAN, Dr. Öğr. Ü. </w:t>
            </w:r>
            <w:proofErr w:type="spellStart"/>
            <w:r>
              <w:rPr>
                <w:color w:val="00AD50"/>
                <w:sz w:val="18"/>
              </w:rPr>
              <w:t>Ahmad</w:t>
            </w:r>
            <w:proofErr w:type="spellEnd"/>
            <w:r>
              <w:rPr>
                <w:color w:val="00AD50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AHYAZADEH</w:t>
            </w:r>
          </w:p>
        </w:tc>
        <w:tc>
          <w:tcPr>
            <w:tcW w:w="2404" w:type="dxa"/>
            <w:shd w:val="clear" w:color="auto" w:fill="FFEFCC"/>
          </w:tcPr>
          <w:p w14:paraId="2E634C6E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0"/>
              </w:rPr>
            </w:pPr>
          </w:p>
          <w:p w14:paraId="3277EC55" w14:textId="77777777" w:rsidR="002B7BFE" w:rsidRDefault="004749B5">
            <w:pPr>
              <w:pStyle w:val="TableParagraph"/>
              <w:spacing w:before="1" w:line="278" w:lineRule="auto"/>
              <w:ind w:left="714" w:right="687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3DB24096" w14:textId="77777777" w:rsidR="002B7BFE" w:rsidRDefault="004749B5">
            <w:pPr>
              <w:pStyle w:val="TableParagraph"/>
              <w:spacing w:line="196" w:lineRule="exact"/>
              <w:ind w:left="204" w:right="184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5" w:type="dxa"/>
          </w:tcPr>
          <w:p w14:paraId="7A648DCF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0"/>
              </w:rPr>
            </w:pPr>
          </w:p>
          <w:p w14:paraId="7EA13DCC" w14:textId="77777777" w:rsidR="002B7BFE" w:rsidRDefault="004749B5">
            <w:pPr>
              <w:pStyle w:val="TableParagraph"/>
              <w:spacing w:before="1" w:line="278" w:lineRule="auto"/>
              <w:ind w:left="405" w:right="191" w:firstLine="144"/>
              <w:rPr>
                <w:sz w:val="18"/>
              </w:rPr>
            </w:pPr>
            <w:r>
              <w:rPr>
                <w:sz w:val="18"/>
              </w:rPr>
              <w:t>Hücre Sinyal İletimi 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Gülay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ULUT</w:t>
            </w:r>
          </w:p>
        </w:tc>
      </w:tr>
      <w:tr w:rsidR="002B7BFE" w14:paraId="781B6920" w14:textId="77777777">
        <w:trPr>
          <w:trHeight w:val="1190"/>
        </w:trPr>
        <w:tc>
          <w:tcPr>
            <w:tcW w:w="1299" w:type="dxa"/>
          </w:tcPr>
          <w:p w14:paraId="6D29279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EDFB3C0" w14:textId="77777777" w:rsidR="002B7BFE" w:rsidRDefault="002B7BFE">
            <w:pPr>
              <w:pStyle w:val="TableParagraph"/>
              <w:rPr>
                <w:rFonts w:ascii="Arial"/>
                <w:b/>
              </w:rPr>
            </w:pPr>
          </w:p>
          <w:p w14:paraId="46FFB114" w14:textId="77777777" w:rsidR="002B7BFE" w:rsidRDefault="004749B5">
            <w:pPr>
              <w:pStyle w:val="TableParagraph"/>
              <w:spacing w:before="1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2271" w:type="dxa"/>
          </w:tcPr>
          <w:p w14:paraId="5A392E6C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0"/>
              </w:rPr>
            </w:pPr>
          </w:p>
          <w:p w14:paraId="5EB6BD20" w14:textId="77777777" w:rsidR="002B7BFE" w:rsidRDefault="004749B5">
            <w:pPr>
              <w:pStyle w:val="TableParagraph"/>
              <w:spacing w:before="1" w:line="276" w:lineRule="auto"/>
              <w:ind w:left="117" w:right="93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Kassel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epitel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duyu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 xml:space="preserve">epiteli Dr. Öğr. Üyesi Yusuf </w:t>
            </w:r>
            <w:r>
              <w:rPr>
                <w:spacing w:val="-4"/>
                <w:sz w:val="18"/>
              </w:rPr>
              <w:t>ERSAN</w:t>
            </w:r>
          </w:p>
        </w:tc>
        <w:tc>
          <w:tcPr>
            <w:tcW w:w="2554" w:type="dxa"/>
          </w:tcPr>
          <w:p w14:paraId="238250F0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0"/>
              </w:rPr>
            </w:pPr>
          </w:p>
          <w:p w14:paraId="5967D8A2" w14:textId="77777777" w:rsidR="002B7BFE" w:rsidRDefault="004749B5">
            <w:pPr>
              <w:pStyle w:val="TableParagraph"/>
              <w:spacing w:before="1" w:line="276" w:lineRule="auto"/>
              <w:ind w:left="419" w:right="389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Radyasyondan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 xml:space="preserve">korunma </w:t>
            </w:r>
            <w:r>
              <w:rPr>
                <w:sz w:val="18"/>
              </w:rPr>
              <w:t xml:space="preserve">Dr. Öğr. Üyesi Ferhat </w:t>
            </w:r>
            <w:r>
              <w:rPr>
                <w:spacing w:val="-2"/>
                <w:sz w:val="18"/>
              </w:rPr>
              <w:t>BOZDUMAN</w:t>
            </w:r>
          </w:p>
        </w:tc>
        <w:tc>
          <w:tcPr>
            <w:tcW w:w="3265" w:type="dxa"/>
          </w:tcPr>
          <w:p w14:paraId="7FEEA9B2" w14:textId="77777777" w:rsidR="002B7BFE" w:rsidRDefault="004749B5">
            <w:pPr>
              <w:pStyle w:val="TableParagraph"/>
              <w:spacing w:line="278" w:lineRule="auto"/>
              <w:ind w:left="126" w:right="93"/>
              <w:jc w:val="center"/>
              <w:rPr>
                <w:sz w:val="18"/>
              </w:rPr>
            </w:pPr>
            <w:proofErr w:type="gramStart"/>
            <w:r>
              <w:rPr>
                <w:color w:val="00AD50"/>
                <w:sz w:val="18"/>
              </w:rPr>
              <w:t>Histoloji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-</w:t>
            </w:r>
            <w:proofErr w:type="gramEnd"/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mbriyoloj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I Epitel Doku</w:t>
            </w:r>
          </w:p>
          <w:p w14:paraId="01F1129F" w14:textId="77777777" w:rsidR="002B7BFE" w:rsidRDefault="004749B5">
            <w:pPr>
              <w:pStyle w:val="TableParagraph"/>
              <w:spacing w:line="266" w:lineRule="auto"/>
              <w:ind w:left="49" w:right="9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Feyza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AŞAK,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Ü. Yusuf ERSAN, Dr. Öğr. Ü. </w:t>
            </w:r>
            <w:proofErr w:type="spellStart"/>
            <w:r>
              <w:rPr>
                <w:color w:val="00AD50"/>
                <w:sz w:val="18"/>
              </w:rPr>
              <w:t>Ahmad</w:t>
            </w:r>
            <w:proofErr w:type="spellEnd"/>
            <w:r>
              <w:rPr>
                <w:color w:val="00AD50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AHYAZADEH</w:t>
            </w:r>
          </w:p>
        </w:tc>
        <w:tc>
          <w:tcPr>
            <w:tcW w:w="2404" w:type="dxa"/>
          </w:tcPr>
          <w:p w14:paraId="1864021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5" w:type="dxa"/>
          </w:tcPr>
          <w:p w14:paraId="4FB17CF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713A7DB" w14:textId="77777777" w:rsidR="002B7BFE" w:rsidRDefault="004749B5">
            <w:pPr>
              <w:pStyle w:val="TableParagraph"/>
              <w:spacing w:line="278" w:lineRule="auto"/>
              <w:ind w:left="405" w:right="191" w:firstLine="144"/>
              <w:rPr>
                <w:sz w:val="18"/>
              </w:rPr>
            </w:pPr>
            <w:r>
              <w:rPr>
                <w:sz w:val="18"/>
              </w:rPr>
              <w:t>Hücre Sinyal İletimi 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Gülay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ULUT</w:t>
            </w:r>
          </w:p>
        </w:tc>
      </w:tr>
      <w:tr w:rsidR="002B7BFE" w14:paraId="00BF3D09" w14:textId="77777777">
        <w:trPr>
          <w:trHeight w:val="340"/>
        </w:trPr>
        <w:tc>
          <w:tcPr>
            <w:tcW w:w="1299" w:type="dxa"/>
          </w:tcPr>
          <w:p w14:paraId="4E9CF865" w14:textId="77777777" w:rsidR="002B7BFE" w:rsidRDefault="004749B5">
            <w:pPr>
              <w:pStyle w:val="TableParagraph"/>
              <w:spacing w:before="59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2271" w:type="dxa"/>
          </w:tcPr>
          <w:p w14:paraId="76F2199F" w14:textId="77777777" w:rsidR="002B7BFE" w:rsidRDefault="004749B5">
            <w:pPr>
              <w:pStyle w:val="TableParagraph"/>
              <w:spacing w:before="15"/>
              <w:ind w:left="117" w:right="9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4" w:type="dxa"/>
          </w:tcPr>
          <w:p w14:paraId="40CDEE49" w14:textId="77777777" w:rsidR="002B7BFE" w:rsidRDefault="004749B5">
            <w:pPr>
              <w:pStyle w:val="TableParagraph"/>
              <w:spacing w:before="15"/>
              <w:ind w:left="128" w:right="172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265" w:type="dxa"/>
          </w:tcPr>
          <w:p w14:paraId="373B345F" w14:textId="77777777" w:rsidR="002B7BFE" w:rsidRDefault="004749B5">
            <w:pPr>
              <w:pStyle w:val="TableParagraph"/>
              <w:spacing w:before="15"/>
              <w:ind w:left="53" w:right="9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404" w:type="dxa"/>
          </w:tcPr>
          <w:p w14:paraId="7554EFC8" w14:textId="77777777" w:rsidR="002B7BFE" w:rsidRDefault="004749B5">
            <w:pPr>
              <w:pStyle w:val="TableParagraph"/>
              <w:spacing w:before="15"/>
              <w:ind w:left="204" w:right="184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5" w:type="dxa"/>
          </w:tcPr>
          <w:p w14:paraId="567FD29A" w14:textId="77777777" w:rsidR="002B7BFE" w:rsidRDefault="004749B5">
            <w:pPr>
              <w:pStyle w:val="TableParagraph"/>
              <w:spacing w:before="15"/>
              <w:ind w:left="573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0FCB66B0" w14:textId="77777777">
        <w:trPr>
          <w:trHeight w:val="954"/>
        </w:trPr>
        <w:tc>
          <w:tcPr>
            <w:tcW w:w="1299" w:type="dxa"/>
          </w:tcPr>
          <w:p w14:paraId="439522A3" w14:textId="77777777" w:rsidR="002B7BFE" w:rsidRDefault="004749B5">
            <w:pPr>
              <w:pStyle w:val="TableParagraph"/>
              <w:spacing w:line="197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71" w:type="dxa"/>
          </w:tcPr>
          <w:p w14:paraId="4B5EB30A" w14:textId="77777777" w:rsidR="002B7BFE" w:rsidRDefault="004749B5">
            <w:pPr>
              <w:pStyle w:val="TableParagraph"/>
              <w:spacing w:line="280" w:lineRule="auto"/>
              <w:ind w:left="335" w:right="308" w:firstLine="67"/>
              <w:jc w:val="both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erminolojinin Tanımı ve Tarihçesi 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Nesibe</w:t>
            </w:r>
          </w:p>
          <w:p w14:paraId="0B075430" w14:textId="77777777" w:rsidR="002B7BFE" w:rsidRDefault="004749B5">
            <w:pPr>
              <w:pStyle w:val="TableParagraph"/>
              <w:spacing w:line="191" w:lineRule="exact"/>
              <w:ind w:left="115" w:right="93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554" w:type="dxa"/>
          </w:tcPr>
          <w:p w14:paraId="333568D7" w14:textId="77777777" w:rsidR="002B7BFE" w:rsidRDefault="004749B5">
            <w:pPr>
              <w:pStyle w:val="TableParagraph"/>
              <w:spacing w:before="115" w:line="278" w:lineRule="auto"/>
              <w:ind w:left="201" w:right="172"/>
              <w:jc w:val="center"/>
              <w:rPr>
                <w:sz w:val="18"/>
              </w:rPr>
            </w:pPr>
            <w:r>
              <w:rPr>
                <w:sz w:val="18"/>
              </w:rPr>
              <w:t>Hücre-Hücre,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Hücr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-Matriks </w:t>
            </w:r>
            <w:r>
              <w:rPr>
                <w:spacing w:val="-2"/>
                <w:sz w:val="18"/>
              </w:rPr>
              <w:t>Etkileşimleri</w:t>
            </w:r>
          </w:p>
          <w:p w14:paraId="2303CAD0" w14:textId="77777777" w:rsidR="002B7BFE" w:rsidRDefault="004749B5">
            <w:pPr>
              <w:pStyle w:val="TableParagraph"/>
              <w:spacing w:line="192" w:lineRule="exact"/>
              <w:ind w:left="201" w:right="166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 xml:space="preserve">Gülay </w:t>
            </w:r>
            <w:r>
              <w:rPr>
                <w:spacing w:val="-2"/>
                <w:sz w:val="18"/>
              </w:rPr>
              <w:t>BULUT</w:t>
            </w:r>
          </w:p>
        </w:tc>
        <w:tc>
          <w:tcPr>
            <w:tcW w:w="3265" w:type="dxa"/>
          </w:tcPr>
          <w:p w14:paraId="638844B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404" w:type="dxa"/>
          </w:tcPr>
          <w:p w14:paraId="7DC0C7F7" w14:textId="77777777" w:rsidR="002B7BFE" w:rsidRDefault="004749B5">
            <w:pPr>
              <w:pStyle w:val="TableParagraph"/>
              <w:spacing w:before="115" w:line="278" w:lineRule="auto"/>
              <w:ind w:left="205" w:right="184"/>
              <w:jc w:val="center"/>
              <w:rPr>
                <w:sz w:val="18"/>
              </w:rPr>
            </w:pPr>
            <w:r>
              <w:rPr>
                <w:sz w:val="18"/>
              </w:rPr>
              <w:t>Homeostati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Mekanizmalar Dr. Öğr. Üyesi Ümit </w:t>
            </w: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555" w:type="dxa"/>
          </w:tcPr>
          <w:p w14:paraId="67C4445E" w14:textId="77777777" w:rsidR="002B7BFE" w:rsidRDefault="004749B5">
            <w:pPr>
              <w:pStyle w:val="TableParagraph"/>
              <w:spacing w:line="278" w:lineRule="auto"/>
              <w:ind w:left="151" w:right="126"/>
              <w:jc w:val="center"/>
              <w:rPr>
                <w:sz w:val="18"/>
              </w:rPr>
            </w:pPr>
            <w:r>
              <w:rPr>
                <w:sz w:val="18"/>
              </w:rPr>
              <w:t>İnsa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ücudunun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ölümler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ve Anatomide Sık Kullanılan </w:t>
            </w:r>
            <w:r>
              <w:rPr>
                <w:spacing w:val="-2"/>
                <w:sz w:val="18"/>
              </w:rPr>
              <w:t>Terimler</w:t>
            </w:r>
          </w:p>
          <w:p w14:paraId="6F7FAAE1" w14:textId="77777777" w:rsidR="002B7BFE" w:rsidRDefault="004749B5">
            <w:pPr>
              <w:pStyle w:val="TableParagraph"/>
              <w:spacing w:line="197" w:lineRule="exact"/>
              <w:ind w:left="152" w:right="126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Şeym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TOY</w:t>
            </w:r>
          </w:p>
        </w:tc>
      </w:tr>
      <w:tr w:rsidR="002B7BFE" w14:paraId="6224773C" w14:textId="77777777">
        <w:trPr>
          <w:trHeight w:val="1694"/>
        </w:trPr>
        <w:tc>
          <w:tcPr>
            <w:tcW w:w="1299" w:type="dxa"/>
            <w:tcBorders>
              <w:bottom w:val="single" w:sz="6" w:space="0" w:color="000000"/>
            </w:tcBorders>
          </w:tcPr>
          <w:p w14:paraId="092F259D" w14:textId="77777777" w:rsidR="002B7BFE" w:rsidRDefault="004749B5">
            <w:pPr>
              <w:pStyle w:val="TableParagraph"/>
              <w:spacing w:line="195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71" w:type="dxa"/>
            <w:tcBorders>
              <w:bottom w:val="single" w:sz="6" w:space="0" w:color="000000"/>
            </w:tcBorders>
          </w:tcPr>
          <w:p w14:paraId="70C2A9EF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6FE34F9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</w:rPr>
            </w:pPr>
          </w:p>
          <w:p w14:paraId="11433E1A" w14:textId="77777777" w:rsidR="002B7BFE" w:rsidRDefault="004749B5">
            <w:pPr>
              <w:pStyle w:val="TableParagraph"/>
              <w:spacing w:line="276" w:lineRule="auto"/>
              <w:ind w:left="114" w:right="93"/>
              <w:jc w:val="center"/>
              <w:rPr>
                <w:sz w:val="18"/>
              </w:rPr>
            </w:pPr>
            <w:r>
              <w:rPr>
                <w:sz w:val="18"/>
              </w:rPr>
              <w:t>Lati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Alfab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Okunuşlar Dr. Öğr. Üyesi Nesibe </w:t>
            </w: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554" w:type="dxa"/>
            <w:tcBorders>
              <w:bottom w:val="single" w:sz="6" w:space="0" w:color="000000"/>
            </w:tcBorders>
          </w:tcPr>
          <w:p w14:paraId="5BB238D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F3BA8A8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</w:rPr>
            </w:pPr>
          </w:p>
          <w:p w14:paraId="0EC22E58" w14:textId="77777777" w:rsidR="002B7BFE" w:rsidRDefault="004749B5">
            <w:pPr>
              <w:pStyle w:val="TableParagraph"/>
              <w:spacing w:line="276" w:lineRule="auto"/>
              <w:ind w:left="201" w:right="172"/>
              <w:jc w:val="center"/>
              <w:rPr>
                <w:sz w:val="18"/>
              </w:rPr>
            </w:pPr>
            <w:r>
              <w:rPr>
                <w:sz w:val="18"/>
              </w:rPr>
              <w:t>Hücre-Hücre,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Hücr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-Matriks </w:t>
            </w:r>
            <w:r>
              <w:rPr>
                <w:spacing w:val="-2"/>
                <w:sz w:val="18"/>
              </w:rPr>
              <w:t>Etkileşimleri</w:t>
            </w:r>
          </w:p>
          <w:p w14:paraId="4A789C5E" w14:textId="77777777" w:rsidR="002B7BFE" w:rsidRDefault="004749B5">
            <w:pPr>
              <w:pStyle w:val="TableParagraph"/>
              <w:spacing w:line="201" w:lineRule="exact"/>
              <w:ind w:left="201" w:right="169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Gülay</w:t>
            </w:r>
            <w:r>
              <w:rPr>
                <w:spacing w:val="-2"/>
                <w:sz w:val="18"/>
              </w:rPr>
              <w:t xml:space="preserve"> BULUT</w:t>
            </w:r>
          </w:p>
        </w:tc>
        <w:tc>
          <w:tcPr>
            <w:tcW w:w="3265" w:type="dxa"/>
            <w:tcBorders>
              <w:bottom w:val="single" w:sz="6" w:space="0" w:color="000000"/>
            </w:tcBorders>
          </w:tcPr>
          <w:p w14:paraId="1013970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404" w:type="dxa"/>
            <w:tcBorders>
              <w:bottom w:val="single" w:sz="6" w:space="0" w:color="000000"/>
            </w:tcBorders>
          </w:tcPr>
          <w:p w14:paraId="5A96531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3FF82BC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</w:rPr>
            </w:pPr>
          </w:p>
          <w:p w14:paraId="0C47422A" w14:textId="77777777" w:rsidR="002B7BFE" w:rsidRDefault="004749B5">
            <w:pPr>
              <w:pStyle w:val="TableParagraph"/>
              <w:spacing w:line="276" w:lineRule="auto"/>
              <w:ind w:left="205" w:right="184"/>
              <w:jc w:val="center"/>
              <w:rPr>
                <w:sz w:val="18"/>
              </w:rPr>
            </w:pPr>
            <w:r>
              <w:rPr>
                <w:sz w:val="18"/>
              </w:rPr>
              <w:t>Homeostati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Mekanizmalar Dr. Öğr. Üyesi Ümit </w:t>
            </w: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555" w:type="dxa"/>
            <w:tcBorders>
              <w:bottom w:val="single" w:sz="6" w:space="0" w:color="000000"/>
            </w:tcBorders>
          </w:tcPr>
          <w:p w14:paraId="24C1ECE6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EA9EA67" w14:textId="77777777" w:rsidR="002B7BFE" w:rsidRDefault="004749B5">
            <w:pPr>
              <w:pStyle w:val="TableParagraph"/>
              <w:spacing w:before="142" w:line="276" w:lineRule="auto"/>
              <w:ind w:left="150" w:right="126"/>
              <w:jc w:val="center"/>
              <w:rPr>
                <w:sz w:val="18"/>
              </w:rPr>
            </w:pPr>
            <w:r>
              <w:rPr>
                <w:sz w:val="18"/>
              </w:rPr>
              <w:t>İnsa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ücudunun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ölümler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ve Anatomide Sık Kullanılan </w:t>
            </w:r>
            <w:r>
              <w:rPr>
                <w:spacing w:val="-2"/>
                <w:sz w:val="18"/>
              </w:rPr>
              <w:t>Terimler</w:t>
            </w:r>
          </w:p>
          <w:p w14:paraId="179249C3" w14:textId="77777777" w:rsidR="002B7BFE" w:rsidRDefault="004749B5">
            <w:pPr>
              <w:pStyle w:val="TableParagraph"/>
              <w:spacing w:line="194" w:lineRule="exact"/>
              <w:ind w:left="152" w:right="126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Şeym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TOY</w:t>
            </w:r>
          </w:p>
        </w:tc>
      </w:tr>
      <w:tr w:rsidR="002B7BFE" w14:paraId="0147F510" w14:textId="77777777">
        <w:trPr>
          <w:trHeight w:val="474"/>
        </w:trPr>
        <w:tc>
          <w:tcPr>
            <w:tcW w:w="1299" w:type="dxa"/>
            <w:tcBorders>
              <w:top w:val="single" w:sz="6" w:space="0" w:color="000000"/>
            </w:tcBorders>
          </w:tcPr>
          <w:p w14:paraId="2BFF17E2" w14:textId="77777777" w:rsidR="002B7BFE" w:rsidRDefault="004749B5">
            <w:pPr>
              <w:pStyle w:val="TableParagraph"/>
              <w:spacing w:before="127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71" w:type="dxa"/>
            <w:tcBorders>
              <w:top w:val="single" w:sz="6" w:space="0" w:color="000000"/>
            </w:tcBorders>
          </w:tcPr>
          <w:p w14:paraId="7443FFD5" w14:textId="77777777" w:rsidR="002B7BFE" w:rsidRDefault="004749B5">
            <w:pPr>
              <w:pStyle w:val="TableParagraph"/>
              <w:spacing w:line="191" w:lineRule="exact"/>
              <w:ind w:left="117" w:right="9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Seçmeli</w:t>
            </w:r>
          </w:p>
          <w:p w14:paraId="6FBA7A33" w14:textId="77777777" w:rsidR="002B7BFE" w:rsidRDefault="004749B5">
            <w:pPr>
              <w:pStyle w:val="TableParagraph"/>
              <w:spacing w:before="35"/>
              <w:ind w:left="129" w:right="52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554" w:type="dxa"/>
            <w:tcBorders>
              <w:top w:val="single" w:sz="6" w:space="0" w:color="000000"/>
            </w:tcBorders>
          </w:tcPr>
          <w:p w14:paraId="5FEEDF0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265" w:type="dxa"/>
            <w:tcBorders>
              <w:top w:val="single" w:sz="6" w:space="0" w:color="000000"/>
            </w:tcBorders>
          </w:tcPr>
          <w:p w14:paraId="69EFDE8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404" w:type="dxa"/>
            <w:tcBorders>
              <w:top w:val="single" w:sz="6" w:space="0" w:color="000000"/>
            </w:tcBorders>
          </w:tcPr>
          <w:p w14:paraId="32397F1F" w14:textId="77777777" w:rsidR="002B7BFE" w:rsidRDefault="004749B5">
            <w:pPr>
              <w:pStyle w:val="TableParagraph"/>
              <w:spacing w:line="191" w:lineRule="exact"/>
              <w:ind w:left="205" w:right="18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lan</w:t>
            </w:r>
            <w:r>
              <w:rPr>
                <w:rFonts w:ascii="Arial" w:hAnsi="Arial"/>
                <w:b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İçi</w:t>
            </w:r>
            <w:r>
              <w:rPr>
                <w:rFonts w:ascii="Arial" w:hAnsi="Arial"/>
                <w:b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Seçmeli</w:t>
            </w:r>
          </w:p>
          <w:p w14:paraId="62CE8F11" w14:textId="77777777" w:rsidR="002B7BFE" w:rsidRDefault="004749B5">
            <w:pPr>
              <w:pStyle w:val="TableParagraph"/>
              <w:spacing w:before="35"/>
              <w:ind w:left="205" w:right="182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Ders</w:t>
            </w:r>
            <w:r>
              <w:rPr>
                <w:rFonts w:asci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/>
                <w:b/>
                <w:spacing w:val="-10"/>
                <w:sz w:val="18"/>
              </w:rPr>
              <w:t>I</w:t>
            </w:r>
          </w:p>
        </w:tc>
        <w:tc>
          <w:tcPr>
            <w:tcW w:w="2555" w:type="dxa"/>
            <w:tcBorders>
              <w:top w:val="single" w:sz="6" w:space="0" w:color="000000"/>
            </w:tcBorders>
          </w:tcPr>
          <w:p w14:paraId="295371F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30E33828" w14:textId="77777777">
        <w:trPr>
          <w:trHeight w:val="472"/>
        </w:trPr>
        <w:tc>
          <w:tcPr>
            <w:tcW w:w="1299" w:type="dxa"/>
          </w:tcPr>
          <w:p w14:paraId="4091229B" w14:textId="77777777" w:rsidR="002B7BFE" w:rsidRDefault="004749B5">
            <w:pPr>
              <w:pStyle w:val="TableParagraph"/>
              <w:spacing w:before="127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71" w:type="dxa"/>
          </w:tcPr>
          <w:p w14:paraId="1AE96C34" w14:textId="77777777" w:rsidR="002B7BFE" w:rsidRDefault="004749B5">
            <w:pPr>
              <w:pStyle w:val="TableParagraph"/>
              <w:spacing w:line="196" w:lineRule="exact"/>
              <w:ind w:left="117" w:right="9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Seçmeli</w:t>
            </w:r>
          </w:p>
          <w:p w14:paraId="07E8C84F" w14:textId="77777777" w:rsidR="002B7BFE" w:rsidRDefault="004749B5">
            <w:pPr>
              <w:pStyle w:val="TableParagraph"/>
              <w:spacing w:before="33"/>
              <w:ind w:left="113" w:right="93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554" w:type="dxa"/>
          </w:tcPr>
          <w:p w14:paraId="085921C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265" w:type="dxa"/>
          </w:tcPr>
          <w:p w14:paraId="5E71365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404" w:type="dxa"/>
          </w:tcPr>
          <w:p w14:paraId="383E9527" w14:textId="77777777" w:rsidR="002B7BFE" w:rsidRDefault="004749B5">
            <w:pPr>
              <w:pStyle w:val="TableParagraph"/>
              <w:spacing w:line="196" w:lineRule="exact"/>
              <w:ind w:left="205" w:right="18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lan</w:t>
            </w:r>
            <w:r>
              <w:rPr>
                <w:rFonts w:ascii="Arial" w:hAnsi="Arial"/>
                <w:b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İçi</w:t>
            </w:r>
            <w:r>
              <w:rPr>
                <w:rFonts w:ascii="Arial" w:hAnsi="Arial"/>
                <w:b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Seçmeli</w:t>
            </w:r>
          </w:p>
          <w:p w14:paraId="53ECC213" w14:textId="77777777" w:rsidR="002B7BFE" w:rsidRDefault="004749B5">
            <w:pPr>
              <w:pStyle w:val="TableParagraph"/>
              <w:spacing w:before="33"/>
              <w:ind w:left="205" w:right="182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Ders</w:t>
            </w:r>
            <w:r>
              <w:rPr>
                <w:rFonts w:asci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/>
                <w:b/>
                <w:spacing w:val="-10"/>
                <w:sz w:val="18"/>
              </w:rPr>
              <w:t>I</w:t>
            </w:r>
          </w:p>
        </w:tc>
        <w:tc>
          <w:tcPr>
            <w:tcW w:w="2555" w:type="dxa"/>
          </w:tcPr>
          <w:p w14:paraId="3CDE22A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17EE1CD1" w14:textId="77777777" w:rsidR="002B7BFE" w:rsidRDefault="002B7BFE">
      <w:pPr>
        <w:rPr>
          <w:sz w:val="18"/>
        </w:rPr>
        <w:sectPr w:rsidR="002B7BFE">
          <w:pgSz w:w="16850" w:h="11920" w:orient="landscape"/>
          <w:pgMar w:top="300" w:right="820" w:bottom="1140" w:left="1140" w:header="0" w:footer="958" w:gutter="0"/>
          <w:cols w:space="708"/>
        </w:sectPr>
      </w:pPr>
    </w:p>
    <w:p w14:paraId="24D43FF1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2271"/>
        <w:gridCol w:w="2693"/>
        <w:gridCol w:w="2552"/>
        <w:gridCol w:w="2977"/>
        <w:gridCol w:w="2557"/>
      </w:tblGrid>
      <w:tr w:rsidR="002B7BFE" w14:paraId="7598E64E" w14:textId="77777777">
        <w:trPr>
          <w:trHeight w:val="417"/>
        </w:trPr>
        <w:tc>
          <w:tcPr>
            <w:tcW w:w="1299" w:type="dxa"/>
            <w:shd w:val="clear" w:color="auto" w:fill="48ACC5"/>
          </w:tcPr>
          <w:p w14:paraId="7DA5B4FF" w14:textId="77777777" w:rsidR="002B7BFE" w:rsidRDefault="004749B5">
            <w:pPr>
              <w:pStyle w:val="TableParagraph"/>
              <w:spacing w:before="74"/>
              <w:ind w:left="149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4.Hafta</w:t>
            </w:r>
          </w:p>
        </w:tc>
        <w:tc>
          <w:tcPr>
            <w:tcW w:w="2271" w:type="dxa"/>
            <w:shd w:val="clear" w:color="auto" w:fill="48ACC5"/>
          </w:tcPr>
          <w:p w14:paraId="591DA088" w14:textId="77777777" w:rsidR="002B7BFE" w:rsidRDefault="004749B5">
            <w:pPr>
              <w:pStyle w:val="TableParagraph"/>
              <w:spacing w:before="74"/>
              <w:ind w:left="108" w:right="93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cak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693" w:type="dxa"/>
            <w:shd w:val="clear" w:color="auto" w:fill="48ACC5"/>
          </w:tcPr>
          <w:p w14:paraId="60A47206" w14:textId="77777777" w:rsidR="002B7BFE" w:rsidRDefault="004749B5">
            <w:pPr>
              <w:pStyle w:val="TableParagraph"/>
              <w:spacing w:before="74"/>
              <w:ind w:left="169" w:right="154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3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cak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552" w:type="dxa"/>
            <w:shd w:val="clear" w:color="auto" w:fill="48ACC5"/>
          </w:tcPr>
          <w:p w14:paraId="1FB72A3F" w14:textId="77777777" w:rsidR="002B7BFE" w:rsidRDefault="004749B5">
            <w:pPr>
              <w:pStyle w:val="TableParagraph"/>
              <w:spacing w:before="74"/>
              <w:ind w:left="147" w:right="134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4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cak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977" w:type="dxa"/>
            <w:shd w:val="clear" w:color="auto" w:fill="48ACC5"/>
          </w:tcPr>
          <w:p w14:paraId="50DC7319" w14:textId="77777777" w:rsidR="002B7BFE" w:rsidRDefault="004749B5">
            <w:pPr>
              <w:pStyle w:val="TableParagraph"/>
              <w:spacing w:before="74"/>
              <w:ind w:left="141" w:right="117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5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cak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557" w:type="dxa"/>
            <w:shd w:val="clear" w:color="auto" w:fill="48ACC5"/>
          </w:tcPr>
          <w:p w14:paraId="34387979" w14:textId="77777777" w:rsidR="002B7BFE" w:rsidRDefault="004749B5">
            <w:pPr>
              <w:pStyle w:val="TableParagraph"/>
              <w:spacing w:before="74"/>
              <w:ind w:left="706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6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cak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</w:tr>
      <w:tr w:rsidR="002B7BFE" w14:paraId="4804D6CB" w14:textId="77777777">
        <w:trPr>
          <w:trHeight w:val="268"/>
        </w:trPr>
        <w:tc>
          <w:tcPr>
            <w:tcW w:w="1299" w:type="dxa"/>
          </w:tcPr>
          <w:p w14:paraId="05C825E4" w14:textId="77777777" w:rsidR="002B7BFE" w:rsidRDefault="004749B5">
            <w:pPr>
              <w:pStyle w:val="TableParagraph"/>
              <w:spacing w:before="2"/>
              <w:ind w:left="143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2271" w:type="dxa"/>
          </w:tcPr>
          <w:p w14:paraId="6A625080" w14:textId="77777777" w:rsidR="002B7BFE" w:rsidRDefault="004749B5">
            <w:pPr>
              <w:pStyle w:val="TableParagraph"/>
              <w:spacing w:before="2"/>
              <w:ind w:left="129" w:right="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693" w:type="dxa"/>
          </w:tcPr>
          <w:p w14:paraId="58B732F0" w14:textId="77777777" w:rsidR="002B7BFE" w:rsidRDefault="004749B5">
            <w:pPr>
              <w:pStyle w:val="TableParagraph"/>
              <w:spacing w:before="2"/>
              <w:ind w:left="169" w:right="148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552" w:type="dxa"/>
          </w:tcPr>
          <w:p w14:paraId="072A055F" w14:textId="77777777" w:rsidR="002B7BFE" w:rsidRDefault="004749B5">
            <w:pPr>
              <w:pStyle w:val="TableParagraph"/>
              <w:spacing w:before="2"/>
              <w:ind w:left="147" w:right="136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2977" w:type="dxa"/>
          </w:tcPr>
          <w:p w14:paraId="721CBB5D" w14:textId="77777777" w:rsidR="002B7BFE" w:rsidRDefault="004749B5">
            <w:pPr>
              <w:pStyle w:val="TableParagraph"/>
              <w:spacing w:before="2"/>
              <w:ind w:left="141" w:right="117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557" w:type="dxa"/>
          </w:tcPr>
          <w:p w14:paraId="534CE548" w14:textId="77777777" w:rsidR="002B7BFE" w:rsidRDefault="004749B5">
            <w:pPr>
              <w:pStyle w:val="TableParagraph"/>
              <w:spacing w:before="2"/>
              <w:ind w:left="226" w:right="3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3BD6A8C1" w14:textId="77777777">
        <w:trPr>
          <w:trHeight w:val="714"/>
        </w:trPr>
        <w:tc>
          <w:tcPr>
            <w:tcW w:w="1299" w:type="dxa"/>
          </w:tcPr>
          <w:p w14:paraId="7CB10934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0"/>
              </w:rPr>
            </w:pPr>
          </w:p>
          <w:p w14:paraId="2EBAF977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2271" w:type="dxa"/>
          </w:tcPr>
          <w:p w14:paraId="5601218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046FDC9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526F18B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  <w:shd w:val="clear" w:color="auto" w:fill="FFEFCC"/>
          </w:tcPr>
          <w:p w14:paraId="0B145910" w14:textId="77777777" w:rsidR="002B7BFE" w:rsidRDefault="004749B5">
            <w:pPr>
              <w:pStyle w:val="TableParagraph"/>
              <w:spacing w:line="278" w:lineRule="auto"/>
              <w:ind w:left="1005" w:right="969" w:firstLine="288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26A964D9" w14:textId="77777777" w:rsidR="002B7BFE" w:rsidRDefault="004749B5">
            <w:pPr>
              <w:pStyle w:val="TableParagraph"/>
              <w:spacing w:line="196" w:lineRule="exact"/>
              <w:ind w:left="851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4B8EAED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5AA996E6" w14:textId="77777777">
        <w:trPr>
          <w:trHeight w:val="709"/>
        </w:trPr>
        <w:tc>
          <w:tcPr>
            <w:tcW w:w="1299" w:type="dxa"/>
          </w:tcPr>
          <w:p w14:paraId="3514B97F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0"/>
              </w:rPr>
            </w:pPr>
          </w:p>
          <w:p w14:paraId="771D1E9E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2271" w:type="dxa"/>
          </w:tcPr>
          <w:p w14:paraId="332C794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4C365A0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5C27F32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  <w:shd w:val="clear" w:color="auto" w:fill="FFEFCC"/>
          </w:tcPr>
          <w:p w14:paraId="03A87671" w14:textId="77777777" w:rsidR="002B7BFE" w:rsidRDefault="004749B5">
            <w:pPr>
              <w:pStyle w:val="TableParagraph"/>
              <w:spacing w:line="278" w:lineRule="auto"/>
              <w:ind w:left="1007" w:right="966" w:hanging="8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70D47AE7" w14:textId="77777777" w:rsidR="002B7BFE" w:rsidRDefault="004749B5">
            <w:pPr>
              <w:pStyle w:val="TableParagraph"/>
              <w:spacing w:line="192" w:lineRule="exact"/>
              <w:ind w:left="141" w:right="11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227BF66B" w14:textId="77777777" w:rsidR="002B7BFE" w:rsidRDefault="004749B5">
            <w:pPr>
              <w:pStyle w:val="TableParagraph"/>
              <w:spacing w:line="202" w:lineRule="exact"/>
              <w:ind w:left="461" w:firstLine="19"/>
              <w:rPr>
                <w:sz w:val="18"/>
              </w:rPr>
            </w:pPr>
            <w:r>
              <w:rPr>
                <w:sz w:val="18"/>
              </w:rPr>
              <w:t>Bağ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okusu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histolojisi</w:t>
            </w:r>
          </w:p>
          <w:p w14:paraId="08A91C26" w14:textId="77777777" w:rsidR="002B7BFE" w:rsidRDefault="004749B5">
            <w:pPr>
              <w:pStyle w:val="TableParagraph"/>
              <w:spacing w:before="35" w:line="261" w:lineRule="auto"/>
              <w:ind w:left="658" w:hanging="197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hmad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AHYAZADEH</w:t>
            </w:r>
          </w:p>
        </w:tc>
      </w:tr>
      <w:tr w:rsidR="002B7BFE" w14:paraId="0FBD80EC" w14:textId="77777777">
        <w:trPr>
          <w:trHeight w:val="1108"/>
        </w:trPr>
        <w:tc>
          <w:tcPr>
            <w:tcW w:w="1299" w:type="dxa"/>
          </w:tcPr>
          <w:p w14:paraId="370EDF2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092CC34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17"/>
              </w:rPr>
            </w:pPr>
          </w:p>
          <w:p w14:paraId="2AB0D137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2271" w:type="dxa"/>
          </w:tcPr>
          <w:p w14:paraId="5C56FB27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0FEDEEA6" w14:textId="77777777" w:rsidR="002B7BFE" w:rsidRDefault="004749B5">
            <w:pPr>
              <w:pStyle w:val="TableParagraph"/>
              <w:ind w:left="110" w:right="93"/>
              <w:jc w:val="center"/>
              <w:rPr>
                <w:sz w:val="18"/>
              </w:rPr>
            </w:pPr>
            <w:r>
              <w:rPr>
                <w:sz w:val="18"/>
              </w:rPr>
              <w:t>Hücr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inyal</w:t>
            </w:r>
          </w:p>
          <w:p w14:paraId="35E903DD" w14:textId="77777777" w:rsidR="002B7BFE" w:rsidRDefault="004749B5">
            <w:pPr>
              <w:pStyle w:val="TableParagraph"/>
              <w:spacing w:before="34"/>
              <w:ind w:left="120" w:right="93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Gülay</w:t>
            </w:r>
            <w:r>
              <w:rPr>
                <w:spacing w:val="-2"/>
                <w:sz w:val="18"/>
              </w:rPr>
              <w:t xml:space="preserve"> BULUT</w:t>
            </w:r>
          </w:p>
        </w:tc>
        <w:tc>
          <w:tcPr>
            <w:tcW w:w="2693" w:type="dxa"/>
          </w:tcPr>
          <w:p w14:paraId="4745F98B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6"/>
              </w:rPr>
            </w:pPr>
          </w:p>
          <w:p w14:paraId="6283358A" w14:textId="77777777" w:rsidR="002B7BFE" w:rsidRDefault="004749B5">
            <w:pPr>
              <w:pStyle w:val="TableParagraph"/>
              <w:spacing w:before="1" w:line="271" w:lineRule="auto"/>
              <w:ind w:left="467" w:hanging="288"/>
              <w:rPr>
                <w:sz w:val="18"/>
              </w:rPr>
            </w:pPr>
            <w:r>
              <w:rPr>
                <w:sz w:val="18"/>
              </w:rPr>
              <w:t>Hücr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öngüsü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Regülasyonu Prof. Dr. Gülay BULUT</w:t>
            </w:r>
          </w:p>
        </w:tc>
        <w:tc>
          <w:tcPr>
            <w:tcW w:w="2552" w:type="dxa"/>
          </w:tcPr>
          <w:p w14:paraId="5EA9EC7C" w14:textId="77777777" w:rsidR="002B7BFE" w:rsidRDefault="004749B5">
            <w:pPr>
              <w:pStyle w:val="TableParagraph"/>
              <w:spacing w:before="179" w:line="278" w:lineRule="auto"/>
              <w:ind w:left="147" w:right="118"/>
              <w:jc w:val="center"/>
              <w:rPr>
                <w:sz w:val="18"/>
              </w:rPr>
            </w:pPr>
            <w:r>
              <w:rPr>
                <w:sz w:val="18"/>
              </w:rPr>
              <w:t>Proteinleri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indirim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r>
              <w:rPr>
                <w:spacing w:val="-2"/>
                <w:sz w:val="18"/>
              </w:rPr>
              <w:t>Emilimi</w:t>
            </w:r>
          </w:p>
          <w:p w14:paraId="37E24CD4" w14:textId="77777777" w:rsidR="002B7BFE" w:rsidRDefault="004749B5">
            <w:pPr>
              <w:pStyle w:val="TableParagraph"/>
              <w:spacing w:line="198" w:lineRule="exact"/>
              <w:ind w:left="126" w:right="108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  <w:tc>
          <w:tcPr>
            <w:tcW w:w="2977" w:type="dxa"/>
            <w:shd w:val="clear" w:color="auto" w:fill="FFEFCC"/>
          </w:tcPr>
          <w:p w14:paraId="7FAA3D8C" w14:textId="77777777" w:rsidR="002B7BFE" w:rsidRDefault="004749B5">
            <w:pPr>
              <w:pStyle w:val="TableParagraph"/>
              <w:spacing w:before="179" w:line="278" w:lineRule="auto"/>
              <w:ind w:left="1007" w:right="966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41083093" w14:textId="77777777" w:rsidR="002B7BFE" w:rsidRDefault="004749B5">
            <w:pPr>
              <w:pStyle w:val="TableParagraph"/>
              <w:spacing w:line="197" w:lineRule="exact"/>
              <w:ind w:left="141" w:right="11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723C5609" w14:textId="77777777" w:rsidR="002B7BFE" w:rsidRDefault="004749B5">
            <w:pPr>
              <w:pStyle w:val="TableParagraph"/>
              <w:spacing w:before="2" w:line="276" w:lineRule="auto"/>
              <w:ind w:left="464" w:right="436" w:firstLine="1"/>
              <w:jc w:val="center"/>
              <w:rPr>
                <w:sz w:val="18"/>
              </w:rPr>
            </w:pPr>
            <w:r>
              <w:rPr>
                <w:sz w:val="18"/>
              </w:rPr>
              <w:t>Bağ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okusu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histolojisi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hmad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AHYAZADEH</w:t>
            </w:r>
          </w:p>
        </w:tc>
      </w:tr>
      <w:tr w:rsidR="002B7BFE" w14:paraId="25B6FA49" w14:textId="77777777">
        <w:trPr>
          <w:trHeight w:val="1079"/>
        </w:trPr>
        <w:tc>
          <w:tcPr>
            <w:tcW w:w="1299" w:type="dxa"/>
          </w:tcPr>
          <w:p w14:paraId="740795B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2070E87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16"/>
              </w:rPr>
            </w:pPr>
          </w:p>
          <w:p w14:paraId="43C53FDD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2271" w:type="dxa"/>
          </w:tcPr>
          <w:p w14:paraId="012FCD91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4"/>
              </w:rPr>
            </w:pPr>
          </w:p>
          <w:p w14:paraId="21EDE3B5" w14:textId="77777777" w:rsidR="002B7BFE" w:rsidRDefault="004749B5">
            <w:pPr>
              <w:pStyle w:val="TableParagraph"/>
              <w:ind w:left="110" w:right="93"/>
              <w:jc w:val="center"/>
              <w:rPr>
                <w:sz w:val="18"/>
              </w:rPr>
            </w:pPr>
            <w:r>
              <w:rPr>
                <w:sz w:val="18"/>
              </w:rPr>
              <w:t>Hücr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inyal</w:t>
            </w:r>
          </w:p>
          <w:p w14:paraId="3E455ACA" w14:textId="77777777" w:rsidR="002B7BFE" w:rsidRDefault="004749B5">
            <w:pPr>
              <w:pStyle w:val="TableParagraph"/>
              <w:spacing w:before="33"/>
              <w:ind w:left="120" w:right="93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Gülay</w:t>
            </w:r>
            <w:r>
              <w:rPr>
                <w:spacing w:val="-2"/>
                <w:sz w:val="18"/>
              </w:rPr>
              <w:t xml:space="preserve"> BULUT</w:t>
            </w:r>
          </w:p>
        </w:tc>
        <w:tc>
          <w:tcPr>
            <w:tcW w:w="2693" w:type="dxa"/>
          </w:tcPr>
          <w:p w14:paraId="05B8DA08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25"/>
              </w:rPr>
            </w:pPr>
          </w:p>
          <w:p w14:paraId="1F910A39" w14:textId="77777777" w:rsidR="002B7BFE" w:rsidRDefault="004749B5">
            <w:pPr>
              <w:pStyle w:val="TableParagraph"/>
              <w:spacing w:line="278" w:lineRule="auto"/>
              <w:ind w:left="467" w:hanging="288"/>
              <w:rPr>
                <w:sz w:val="18"/>
              </w:rPr>
            </w:pPr>
            <w:r>
              <w:rPr>
                <w:sz w:val="18"/>
              </w:rPr>
              <w:t>Hücr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öngüsü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Regülasyonu Prof. Dr. Gülay BULUT</w:t>
            </w:r>
          </w:p>
        </w:tc>
        <w:tc>
          <w:tcPr>
            <w:tcW w:w="2552" w:type="dxa"/>
          </w:tcPr>
          <w:p w14:paraId="1A41F1B8" w14:textId="77777777" w:rsidR="002B7BFE" w:rsidRDefault="004749B5">
            <w:pPr>
              <w:pStyle w:val="TableParagraph"/>
              <w:spacing w:before="170" w:line="276" w:lineRule="auto"/>
              <w:ind w:left="147" w:right="118"/>
              <w:jc w:val="center"/>
              <w:rPr>
                <w:sz w:val="18"/>
              </w:rPr>
            </w:pPr>
            <w:r>
              <w:rPr>
                <w:sz w:val="18"/>
              </w:rPr>
              <w:t>Proteinleri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indirim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r>
              <w:rPr>
                <w:spacing w:val="-2"/>
                <w:sz w:val="18"/>
              </w:rPr>
              <w:t>Emilimi</w:t>
            </w:r>
          </w:p>
          <w:p w14:paraId="6EE2DE7B" w14:textId="77777777" w:rsidR="002B7BFE" w:rsidRDefault="004749B5">
            <w:pPr>
              <w:pStyle w:val="TableParagraph"/>
              <w:spacing w:line="194" w:lineRule="exact"/>
              <w:ind w:left="126" w:right="108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  <w:tc>
          <w:tcPr>
            <w:tcW w:w="2977" w:type="dxa"/>
          </w:tcPr>
          <w:p w14:paraId="107E0F3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7" w:type="dxa"/>
          </w:tcPr>
          <w:p w14:paraId="4F19A40A" w14:textId="77777777" w:rsidR="002B7BFE" w:rsidRDefault="004749B5">
            <w:pPr>
              <w:pStyle w:val="TableParagraph"/>
              <w:spacing w:line="276" w:lineRule="auto"/>
              <w:ind w:left="459" w:right="431"/>
              <w:jc w:val="center"/>
              <w:rPr>
                <w:sz w:val="18"/>
              </w:rPr>
            </w:pPr>
            <w:r>
              <w:rPr>
                <w:sz w:val="18"/>
              </w:rPr>
              <w:t>Bağ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okusu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istolojisi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hmad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AHYAZADEH</w:t>
            </w:r>
          </w:p>
        </w:tc>
      </w:tr>
      <w:tr w:rsidR="002B7BFE" w14:paraId="2632812F" w14:textId="77777777">
        <w:trPr>
          <w:trHeight w:val="566"/>
        </w:trPr>
        <w:tc>
          <w:tcPr>
            <w:tcW w:w="1299" w:type="dxa"/>
          </w:tcPr>
          <w:p w14:paraId="77AC9683" w14:textId="77777777" w:rsidR="002B7BFE" w:rsidRDefault="004749B5">
            <w:pPr>
              <w:pStyle w:val="TableParagraph"/>
              <w:spacing w:before="165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2271" w:type="dxa"/>
          </w:tcPr>
          <w:p w14:paraId="3317112F" w14:textId="77777777" w:rsidR="002B7BFE" w:rsidRDefault="004749B5">
            <w:pPr>
              <w:pStyle w:val="TableParagraph"/>
              <w:spacing w:before="123"/>
              <w:ind w:left="117" w:right="9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693" w:type="dxa"/>
          </w:tcPr>
          <w:p w14:paraId="16FAF9A4" w14:textId="77777777" w:rsidR="002B7BFE" w:rsidRDefault="004749B5">
            <w:pPr>
              <w:pStyle w:val="TableParagraph"/>
              <w:spacing w:before="123"/>
              <w:ind w:left="138" w:right="187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2" w:type="dxa"/>
          </w:tcPr>
          <w:p w14:paraId="3547B995" w14:textId="77777777" w:rsidR="002B7BFE" w:rsidRDefault="004749B5">
            <w:pPr>
              <w:pStyle w:val="TableParagraph"/>
              <w:spacing w:before="123"/>
              <w:ind w:left="101" w:right="15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77" w:type="dxa"/>
          </w:tcPr>
          <w:p w14:paraId="1BA75B07" w14:textId="77777777" w:rsidR="002B7BFE" w:rsidRDefault="004749B5">
            <w:pPr>
              <w:pStyle w:val="TableParagraph"/>
              <w:spacing w:before="123"/>
              <w:ind w:left="141" w:right="117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7" w:type="dxa"/>
          </w:tcPr>
          <w:p w14:paraId="7E5BE378" w14:textId="77777777" w:rsidR="002B7BFE" w:rsidRDefault="004749B5">
            <w:pPr>
              <w:pStyle w:val="TableParagraph"/>
              <w:spacing w:before="123"/>
              <w:ind w:left="576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640E1DE5" w14:textId="77777777">
        <w:trPr>
          <w:trHeight w:val="1487"/>
        </w:trPr>
        <w:tc>
          <w:tcPr>
            <w:tcW w:w="1299" w:type="dxa"/>
          </w:tcPr>
          <w:p w14:paraId="7A92B506" w14:textId="77777777" w:rsidR="002B7BFE" w:rsidRDefault="004749B5">
            <w:pPr>
              <w:pStyle w:val="TableParagraph"/>
              <w:spacing w:line="190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71" w:type="dxa"/>
          </w:tcPr>
          <w:p w14:paraId="693795EC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47F6A8F" w14:textId="77777777" w:rsidR="002B7BFE" w:rsidRDefault="004749B5">
            <w:pPr>
              <w:pStyle w:val="TableParagraph"/>
              <w:spacing w:before="141" w:line="276" w:lineRule="auto"/>
              <w:ind w:left="310" w:right="287"/>
              <w:jc w:val="center"/>
              <w:rPr>
                <w:sz w:val="18"/>
              </w:rPr>
            </w:pPr>
            <w:r>
              <w:rPr>
                <w:sz w:val="18"/>
              </w:rPr>
              <w:t>Membra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Fizyolojisi 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 xml:space="preserve">Ümit </w:t>
            </w: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693" w:type="dxa"/>
          </w:tcPr>
          <w:p w14:paraId="7727B20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8E5E50D" w14:textId="77777777" w:rsidR="002B7BFE" w:rsidRDefault="004749B5">
            <w:pPr>
              <w:pStyle w:val="TableParagraph"/>
              <w:spacing w:before="141" w:line="276" w:lineRule="auto"/>
              <w:ind w:left="169" w:right="148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erminolojid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Ekler, Kısaltmalar ve Ölçüler</w:t>
            </w:r>
          </w:p>
          <w:p w14:paraId="3690FF36" w14:textId="77777777" w:rsidR="002B7BFE" w:rsidRDefault="004749B5">
            <w:pPr>
              <w:pStyle w:val="TableParagraph"/>
              <w:spacing w:line="199" w:lineRule="exact"/>
              <w:ind w:left="169" w:right="147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Nesib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552" w:type="dxa"/>
          </w:tcPr>
          <w:p w14:paraId="739B8C2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15C0C88" w14:textId="77777777" w:rsidR="002B7BFE" w:rsidRDefault="004749B5">
            <w:pPr>
              <w:pStyle w:val="TableParagraph"/>
              <w:spacing w:before="141" w:line="276" w:lineRule="auto"/>
              <w:ind w:left="165" w:hanging="10"/>
              <w:rPr>
                <w:sz w:val="18"/>
              </w:rPr>
            </w:pPr>
            <w:r>
              <w:rPr>
                <w:sz w:val="18"/>
              </w:rPr>
              <w:t>Te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rneklem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Hipotez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estleri 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Ufuk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RADAVUT</w:t>
            </w:r>
          </w:p>
        </w:tc>
        <w:tc>
          <w:tcPr>
            <w:tcW w:w="2977" w:type="dxa"/>
          </w:tcPr>
          <w:p w14:paraId="335993F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E8DA341" w14:textId="77777777" w:rsidR="002B7BFE" w:rsidRDefault="004749B5">
            <w:pPr>
              <w:pStyle w:val="TableParagraph"/>
              <w:spacing w:before="141" w:line="276" w:lineRule="auto"/>
              <w:ind w:left="524" w:right="495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erminolojid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Ekler, Kısaltmalar ve Ölçüler Doç. Dr. Şeyma TOY</w:t>
            </w:r>
          </w:p>
        </w:tc>
        <w:tc>
          <w:tcPr>
            <w:tcW w:w="2557" w:type="dxa"/>
          </w:tcPr>
          <w:p w14:paraId="6ABC9D26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0E59EE8" w14:textId="77777777" w:rsidR="002B7BFE" w:rsidRDefault="004749B5">
            <w:pPr>
              <w:pStyle w:val="TableParagraph"/>
              <w:spacing w:before="141" w:line="276" w:lineRule="auto"/>
              <w:ind w:left="404" w:hanging="284"/>
              <w:rPr>
                <w:sz w:val="18"/>
              </w:rPr>
            </w:pPr>
            <w:r>
              <w:rPr>
                <w:sz w:val="18"/>
              </w:rPr>
              <w:t>Hücr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öngüsü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Regülasyonu Prof. Dr. Gülay BULUT</w:t>
            </w:r>
          </w:p>
        </w:tc>
      </w:tr>
      <w:tr w:rsidR="002B7BFE" w14:paraId="2D3F4075" w14:textId="77777777">
        <w:trPr>
          <w:trHeight w:val="1325"/>
        </w:trPr>
        <w:tc>
          <w:tcPr>
            <w:tcW w:w="1299" w:type="dxa"/>
          </w:tcPr>
          <w:p w14:paraId="0C9DBE73" w14:textId="77777777" w:rsidR="002B7BFE" w:rsidRDefault="004749B5">
            <w:pPr>
              <w:pStyle w:val="TableParagraph"/>
              <w:spacing w:line="190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71" w:type="dxa"/>
          </w:tcPr>
          <w:p w14:paraId="1A9FF69B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5"/>
              </w:rPr>
            </w:pPr>
          </w:p>
          <w:p w14:paraId="05C44DF6" w14:textId="77777777" w:rsidR="002B7BFE" w:rsidRDefault="004749B5">
            <w:pPr>
              <w:pStyle w:val="TableParagraph"/>
              <w:spacing w:line="278" w:lineRule="auto"/>
              <w:ind w:left="310" w:right="287"/>
              <w:jc w:val="center"/>
              <w:rPr>
                <w:sz w:val="18"/>
              </w:rPr>
            </w:pPr>
            <w:r>
              <w:rPr>
                <w:sz w:val="18"/>
              </w:rPr>
              <w:t>Membra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Fizyolojisi 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 xml:space="preserve">Ümit </w:t>
            </w: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693" w:type="dxa"/>
          </w:tcPr>
          <w:p w14:paraId="56EF8BF1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5"/>
              </w:rPr>
            </w:pPr>
          </w:p>
          <w:p w14:paraId="3ED87185" w14:textId="77777777" w:rsidR="002B7BFE" w:rsidRDefault="004749B5">
            <w:pPr>
              <w:pStyle w:val="TableParagraph"/>
              <w:spacing w:line="273" w:lineRule="auto"/>
              <w:ind w:left="169" w:right="147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erminolojid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Ekler, Kısaltmalar ve Ölçüler</w:t>
            </w:r>
          </w:p>
          <w:p w14:paraId="1087D469" w14:textId="77777777" w:rsidR="002B7BFE" w:rsidRDefault="004749B5">
            <w:pPr>
              <w:pStyle w:val="TableParagraph"/>
              <w:spacing w:line="199" w:lineRule="exact"/>
              <w:ind w:left="169" w:right="147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Nesib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552" w:type="dxa"/>
          </w:tcPr>
          <w:p w14:paraId="45EC727F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5"/>
              </w:rPr>
            </w:pPr>
          </w:p>
          <w:p w14:paraId="1AF14E60" w14:textId="77777777" w:rsidR="002B7BFE" w:rsidRDefault="004749B5">
            <w:pPr>
              <w:pStyle w:val="TableParagraph"/>
              <w:spacing w:line="273" w:lineRule="auto"/>
              <w:ind w:left="165" w:hanging="10"/>
              <w:rPr>
                <w:sz w:val="18"/>
              </w:rPr>
            </w:pPr>
            <w:r>
              <w:rPr>
                <w:sz w:val="18"/>
              </w:rPr>
              <w:t>Te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rneklem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Hipotez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estleri 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Ufuk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RADAVUT</w:t>
            </w:r>
          </w:p>
        </w:tc>
        <w:tc>
          <w:tcPr>
            <w:tcW w:w="2977" w:type="dxa"/>
          </w:tcPr>
          <w:p w14:paraId="3658835B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5"/>
              </w:rPr>
            </w:pPr>
          </w:p>
          <w:p w14:paraId="7CB402A9" w14:textId="77777777" w:rsidR="002B7BFE" w:rsidRDefault="004749B5">
            <w:pPr>
              <w:pStyle w:val="TableParagraph"/>
              <w:spacing w:line="278" w:lineRule="auto"/>
              <w:ind w:left="524" w:right="495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erminolojid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Ekler, Kısaltmalar ve Ölçüler Doç. Dr. Şeyma TOY</w:t>
            </w:r>
          </w:p>
        </w:tc>
        <w:tc>
          <w:tcPr>
            <w:tcW w:w="2557" w:type="dxa"/>
          </w:tcPr>
          <w:p w14:paraId="20D70DF9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5"/>
              </w:rPr>
            </w:pPr>
          </w:p>
          <w:p w14:paraId="753FD79B" w14:textId="77777777" w:rsidR="002B7BFE" w:rsidRDefault="004749B5">
            <w:pPr>
              <w:pStyle w:val="TableParagraph"/>
              <w:spacing w:line="273" w:lineRule="auto"/>
              <w:ind w:left="404" w:hanging="284"/>
              <w:rPr>
                <w:sz w:val="18"/>
              </w:rPr>
            </w:pPr>
            <w:r>
              <w:rPr>
                <w:sz w:val="18"/>
              </w:rPr>
              <w:t>Hücr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öngüsü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Regülasyonu Prof. Dr. Gülay BULUT</w:t>
            </w:r>
          </w:p>
        </w:tc>
      </w:tr>
      <w:tr w:rsidR="002B7BFE" w14:paraId="7A884E02" w14:textId="77777777">
        <w:trPr>
          <w:trHeight w:val="565"/>
        </w:trPr>
        <w:tc>
          <w:tcPr>
            <w:tcW w:w="1299" w:type="dxa"/>
          </w:tcPr>
          <w:p w14:paraId="6E9898C0" w14:textId="77777777" w:rsidR="002B7BFE" w:rsidRDefault="004749B5">
            <w:pPr>
              <w:pStyle w:val="TableParagraph"/>
              <w:spacing w:before="165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71" w:type="dxa"/>
          </w:tcPr>
          <w:p w14:paraId="6F28EC31" w14:textId="77777777" w:rsidR="002B7BFE" w:rsidRDefault="004749B5">
            <w:pPr>
              <w:pStyle w:val="TableParagraph"/>
              <w:spacing w:before="30" w:line="276" w:lineRule="auto"/>
              <w:ind w:left="969" w:hanging="754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0FFA0A1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0662CD2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</w:tcPr>
          <w:p w14:paraId="176644F7" w14:textId="77777777" w:rsidR="002B7BFE" w:rsidRDefault="004749B5">
            <w:pPr>
              <w:pStyle w:val="TableParagraph"/>
              <w:spacing w:before="30" w:line="276" w:lineRule="auto"/>
              <w:ind w:left="1250" w:right="430" w:hanging="437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lan</w:t>
            </w:r>
            <w:r>
              <w:rPr>
                <w:rFonts w:ascii="Arial" w:hAnsi="Arial"/>
                <w:b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İçi</w:t>
            </w:r>
            <w:r>
              <w:rPr>
                <w:rFonts w:ascii="Arial" w:hAnsi="Arial"/>
                <w:b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eçmeli Ders I</w:t>
            </w:r>
          </w:p>
        </w:tc>
        <w:tc>
          <w:tcPr>
            <w:tcW w:w="2557" w:type="dxa"/>
          </w:tcPr>
          <w:p w14:paraId="497076B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1F8108F0" w14:textId="77777777">
        <w:trPr>
          <w:trHeight w:val="570"/>
        </w:trPr>
        <w:tc>
          <w:tcPr>
            <w:tcW w:w="1299" w:type="dxa"/>
          </w:tcPr>
          <w:p w14:paraId="5A258DA6" w14:textId="77777777" w:rsidR="002B7BFE" w:rsidRDefault="004749B5">
            <w:pPr>
              <w:pStyle w:val="TableParagraph"/>
              <w:spacing w:before="165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71" w:type="dxa"/>
          </w:tcPr>
          <w:p w14:paraId="6DB7FAEF" w14:textId="77777777" w:rsidR="002B7BFE" w:rsidRDefault="004749B5">
            <w:pPr>
              <w:pStyle w:val="TableParagraph"/>
              <w:spacing w:before="30" w:line="276" w:lineRule="auto"/>
              <w:ind w:left="940" w:hanging="72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462296A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37FACAB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</w:tcPr>
          <w:p w14:paraId="2B3F3827" w14:textId="77777777" w:rsidR="002B7BFE" w:rsidRDefault="004749B5">
            <w:pPr>
              <w:pStyle w:val="TableParagraph"/>
              <w:spacing w:before="30" w:line="276" w:lineRule="auto"/>
              <w:ind w:left="1250" w:right="430" w:hanging="437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lan</w:t>
            </w:r>
            <w:r>
              <w:rPr>
                <w:rFonts w:ascii="Arial" w:hAnsi="Arial"/>
                <w:b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İçi</w:t>
            </w:r>
            <w:r>
              <w:rPr>
                <w:rFonts w:ascii="Arial" w:hAnsi="Arial"/>
                <w:b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eçmeli Ders I</w:t>
            </w:r>
          </w:p>
        </w:tc>
        <w:tc>
          <w:tcPr>
            <w:tcW w:w="2557" w:type="dxa"/>
          </w:tcPr>
          <w:p w14:paraId="335A051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344095A9" w14:textId="77777777" w:rsidR="002B7BFE" w:rsidRDefault="002B7BFE">
      <w:pPr>
        <w:rPr>
          <w:sz w:val="18"/>
        </w:rPr>
        <w:sectPr w:rsidR="002B7BFE">
          <w:pgSz w:w="16850" w:h="11920" w:orient="landscape"/>
          <w:pgMar w:top="520" w:right="820" w:bottom="1140" w:left="1140" w:header="0" w:footer="958" w:gutter="0"/>
          <w:cols w:space="708"/>
        </w:sectPr>
      </w:pPr>
    </w:p>
    <w:p w14:paraId="2CBA5042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2271"/>
        <w:gridCol w:w="2693"/>
        <w:gridCol w:w="2984"/>
        <w:gridCol w:w="2545"/>
        <w:gridCol w:w="2557"/>
      </w:tblGrid>
      <w:tr w:rsidR="002B7BFE" w14:paraId="1C888781" w14:textId="77777777">
        <w:trPr>
          <w:trHeight w:val="335"/>
        </w:trPr>
        <w:tc>
          <w:tcPr>
            <w:tcW w:w="1299" w:type="dxa"/>
            <w:shd w:val="clear" w:color="auto" w:fill="48ACC5"/>
          </w:tcPr>
          <w:p w14:paraId="02A5C1FB" w14:textId="77777777" w:rsidR="002B7BFE" w:rsidRDefault="004749B5">
            <w:pPr>
              <w:pStyle w:val="TableParagraph"/>
              <w:spacing w:before="35"/>
              <w:ind w:left="149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5.Hafta</w:t>
            </w:r>
          </w:p>
        </w:tc>
        <w:tc>
          <w:tcPr>
            <w:tcW w:w="2271" w:type="dxa"/>
            <w:shd w:val="clear" w:color="auto" w:fill="48ACC5"/>
          </w:tcPr>
          <w:p w14:paraId="2C0F7108" w14:textId="77777777" w:rsidR="002B7BFE" w:rsidRDefault="004749B5">
            <w:pPr>
              <w:pStyle w:val="TableParagraph"/>
              <w:spacing w:before="35"/>
              <w:ind w:left="108" w:right="93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9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cak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693" w:type="dxa"/>
            <w:shd w:val="clear" w:color="auto" w:fill="48ACC5"/>
          </w:tcPr>
          <w:p w14:paraId="6770183F" w14:textId="77777777" w:rsidR="002B7BFE" w:rsidRDefault="004749B5">
            <w:pPr>
              <w:pStyle w:val="TableParagraph"/>
              <w:spacing w:before="35"/>
              <w:ind w:right="691"/>
              <w:jc w:val="right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0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cak</w:t>
            </w:r>
            <w:r>
              <w:rPr>
                <w:rFonts w:asci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984" w:type="dxa"/>
            <w:shd w:val="clear" w:color="auto" w:fill="48ACC5"/>
          </w:tcPr>
          <w:p w14:paraId="525F1FA6" w14:textId="77777777" w:rsidR="002B7BFE" w:rsidRDefault="004749B5">
            <w:pPr>
              <w:pStyle w:val="TableParagraph"/>
              <w:spacing w:before="35"/>
              <w:ind w:right="838"/>
              <w:jc w:val="right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1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cak</w:t>
            </w:r>
            <w:r>
              <w:rPr>
                <w:rFonts w:asci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545" w:type="dxa"/>
            <w:shd w:val="clear" w:color="auto" w:fill="48ACC5"/>
          </w:tcPr>
          <w:p w14:paraId="264DF953" w14:textId="77777777" w:rsidR="002B7BFE" w:rsidRDefault="004749B5">
            <w:pPr>
              <w:pStyle w:val="TableParagraph"/>
              <w:spacing w:before="35"/>
              <w:ind w:left="647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2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cak</w:t>
            </w:r>
            <w:r>
              <w:rPr>
                <w:rFonts w:asci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557" w:type="dxa"/>
            <w:shd w:val="clear" w:color="auto" w:fill="48ACC5"/>
          </w:tcPr>
          <w:p w14:paraId="1862ACB6" w14:textId="77777777" w:rsidR="002B7BFE" w:rsidRDefault="004749B5">
            <w:pPr>
              <w:pStyle w:val="TableParagraph"/>
              <w:spacing w:before="35"/>
              <w:ind w:right="621"/>
              <w:jc w:val="right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3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cak</w:t>
            </w:r>
            <w:r>
              <w:rPr>
                <w:rFonts w:asci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</w:tr>
      <w:tr w:rsidR="002B7BFE" w14:paraId="050E2B80" w14:textId="77777777">
        <w:trPr>
          <w:trHeight w:val="278"/>
        </w:trPr>
        <w:tc>
          <w:tcPr>
            <w:tcW w:w="1299" w:type="dxa"/>
          </w:tcPr>
          <w:p w14:paraId="3CC31AFB" w14:textId="77777777" w:rsidR="002B7BFE" w:rsidRDefault="004749B5">
            <w:pPr>
              <w:pStyle w:val="TableParagraph"/>
              <w:spacing w:before="4"/>
              <w:ind w:left="143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2271" w:type="dxa"/>
          </w:tcPr>
          <w:p w14:paraId="23EEF517" w14:textId="77777777" w:rsidR="002B7BFE" w:rsidRDefault="004749B5">
            <w:pPr>
              <w:pStyle w:val="TableParagraph"/>
              <w:spacing w:before="4"/>
              <w:ind w:left="129" w:right="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693" w:type="dxa"/>
          </w:tcPr>
          <w:p w14:paraId="213D2808" w14:textId="77777777" w:rsidR="002B7BFE" w:rsidRDefault="004749B5">
            <w:pPr>
              <w:pStyle w:val="TableParagraph"/>
              <w:spacing w:before="4"/>
              <w:ind w:left="169" w:right="148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984" w:type="dxa"/>
          </w:tcPr>
          <w:p w14:paraId="423588FB" w14:textId="77777777" w:rsidR="002B7BFE" w:rsidRDefault="004749B5">
            <w:pPr>
              <w:pStyle w:val="TableParagraph"/>
              <w:spacing w:before="4"/>
              <w:ind w:left="162" w:right="151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2545" w:type="dxa"/>
          </w:tcPr>
          <w:p w14:paraId="1AD4E95E" w14:textId="77777777" w:rsidR="002B7BFE" w:rsidRDefault="004749B5">
            <w:pPr>
              <w:pStyle w:val="TableParagraph"/>
              <w:spacing w:before="4"/>
              <w:ind w:left="798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557" w:type="dxa"/>
          </w:tcPr>
          <w:p w14:paraId="75096900" w14:textId="77777777" w:rsidR="002B7BFE" w:rsidRDefault="004749B5">
            <w:pPr>
              <w:pStyle w:val="TableParagraph"/>
              <w:spacing w:before="4"/>
              <w:ind w:left="226" w:right="3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21717029" w14:textId="77777777">
        <w:trPr>
          <w:trHeight w:val="1425"/>
        </w:trPr>
        <w:tc>
          <w:tcPr>
            <w:tcW w:w="1299" w:type="dxa"/>
          </w:tcPr>
          <w:p w14:paraId="0BA782C7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450C56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9B1508B" w14:textId="77777777" w:rsidR="002B7BFE" w:rsidRDefault="004749B5">
            <w:pPr>
              <w:pStyle w:val="TableParagraph"/>
              <w:spacing w:before="132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2271" w:type="dxa"/>
          </w:tcPr>
          <w:p w14:paraId="426B955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344D61A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4" w:type="dxa"/>
          </w:tcPr>
          <w:p w14:paraId="17A83A35" w14:textId="77777777" w:rsidR="002B7BFE" w:rsidRDefault="004749B5">
            <w:pPr>
              <w:pStyle w:val="TableParagraph"/>
              <w:spacing w:line="273" w:lineRule="auto"/>
              <w:ind w:left="170" w:right="150"/>
              <w:jc w:val="center"/>
              <w:rPr>
                <w:sz w:val="18"/>
              </w:rPr>
            </w:pPr>
            <w:proofErr w:type="gramStart"/>
            <w:r>
              <w:rPr>
                <w:color w:val="00AD50"/>
                <w:sz w:val="18"/>
              </w:rPr>
              <w:t>Histoloji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-</w:t>
            </w:r>
            <w:proofErr w:type="gramEnd"/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mbriyoloji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 GRUP II</w:t>
            </w:r>
          </w:p>
          <w:p w14:paraId="2BCDC45E" w14:textId="77777777" w:rsidR="002B7BFE" w:rsidRDefault="004749B5">
            <w:pPr>
              <w:pStyle w:val="TableParagraph"/>
              <w:spacing w:line="203" w:lineRule="exact"/>
              <w:ind w:left="170" w:right="14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 xml:space="preserve">Bağ </w:t>
            </w:r>
            <w:r>
              <w:rPr>
                <w:color w:val="00AD50"/>
                <w:spacing w:val="-4"/>
                <w:sz w:val="18"/>
              </w:rPr>
              <w:t>Doku</w:t>
            </w:r>
          </w:p>
          <w:p w14:paraId="0FF31E12" w14:textId="77777777" w:rsidR="002B7BFE" w:rsidRDefault="004749B5">
            <w:pPr>
              <w:pStyle w:val="TableParagraph"/>
              <w:spacing w:before="23"/>
              <w:ind w:left="170" w:right="15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Feyza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AŞAK,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Öğr.</w:t>
            </w:r>
          </w:p>
          <w:p w14:paraId="7CD55CCC" w14:textId="77777777" w:rsidR="002B7BFE" w:rsidRDefault="004749B5">
            <w:pPr>
              <w:pStyle w:val="TableParagraph"/>
              <w:spacing w:before="30" w:line="266" w:lineRule="auto"/>
              <w:ind w:left="170" w:right="159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Yusuf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RSAN,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Ü. </w:t>
            </w:r>
            <w:proofErr w:type="spellStart"/>
            <w:r>
              <w:rPr>
                <w:color w:val="00AD50"/>
                <w:sz w:val="18"/>
              </w:rPr>
              <w:t>Ahmad</w:t>
            </w:r>
            <w:proofErr w:type="spellEnd"/>
            <w:r>
              <w:rPr>
                <w:color w:val="00AD50"/>
                <w:sz w:val="18"/>
              </w:rPr>
              <w:t xml:space="preserve"> YAHYAZADEH</w:t>
            </w:r>
          </w:p>
        </w:tc>
        <w:tc>
          <w:tcPr>
            <w:tcW w:w="2545" w:type="dxa"/>
            <w:shd w:val="clear" w:color="auto" w:fill="FFEFCC"/>
          </w:tcPr>
          <w:p w14:paraId="2055EA29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9"/>
              </w:rPr>
            </w:pPr>
          </w:p>
          <w:p w14:paraId="1B04D7AD" w14:textId="77777777" w:rsidR="002B7BFE" w:rsidRDefault="004749B5">
            <w:pPr>
              <w:pStyle w:val="TableParagraph"/>
              <w:spacing w:line="278" w:lineRule="auto"/>
              <w:ind w:left="784" w:right="758" w:firstLine="292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23D2C4D7" w14:textId="77777777" w:rsidR="002B7BFE" w:rsidRDefault="004749B5">
            <w:pPr>
              <w:pStyle w:val="TableParagraph"/>
              <w:spacing w:line="192" w:lineRule="exact"/>
              <w:ind w:left="63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67D6406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426035F9" w14:textId="77777777">
        <w:trPr>
          <w:trHeight w:val="1430"/>
        </w:trPr>
        <w:tc>
          <w:tcPr>
            <w:tcW w:w="1299" w:type="dxa"/>
          </w:tcPr>
          <w:p w14:paraId="17E885FA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E687A52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92985F7" w14:textId="77777777" w:rsidR="002B7BFE" w:rsidRDefault="004749B5">
            <w:pPr>
              <w:pStyle w:val="TableParagraph"/>
              <w:spacing w:before="132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2271" w:type="dxa"/>
          </w:tcPr>
          <w:p w14:paraId="690516F7" w14:textId="77777777" w:rsidR="002B7BFE" w:rsidRDefault="004749B5">
            <w:pPr>
              <w:pStyle w:val="TableParagraph"/>
              <w:spacing w:before="107" w:line="278" w:lineRule="auto"/>
              <w:ind w:left="309" w:right="287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Hücr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 xml:space="preserve">Bölünmesi </w:t>
            </w:r>
            <w:r>
              <w:rPr>
                <w:sz w:val="18"/>
              </w:rPr>
              <w:t>(mitoz, mayoz)</w:t>
            </w:r>
          </w:p>
          <w:p w14:paraId="034EF174" w14:textId="77777777" w:rsidR="002B7BFE" w:rsidRDefault="004749B5">
            <w:pPr>
              <w:pStyle w:val="TableParagraph"/>
              <w:spacing w:before="1" w:line="273" w:lineRule="auto"/>
              <w:ind w:left="116" w:right="93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âmil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693" w:type="dxa"/>
          </w:tcPr>
          <w:p w14:paraId="06919BF4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9"/>
              </w:rPr>
            </w:pPr>
          </w:p>
          <w:p w14:paraId="1B188496" w14:textId="77777777" w:rsidR="002B7BFE" w:rsidRDefault="004749B5">
            <w:pPr>
              <w:pStyle w:val="TableParagraph"/>
              <w:spacing w:line="278" w:lineRule="auto"/>
              <w:ind w:left="268" w:right="22" w:firstLine="98"/>
              <w:rPr>
                <w:sz w:val="18"/>
              </w:rPr>
            </w:pPr>
            <w:r>
              <w:rPr>
                <w:sz w:val="18"/>
              </w:rPr>
              <w:t>Amino Asit Metabolizması 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ahi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AHRAMAN</w:t>
            </w:r>
          </w:p>
        </w:tc>
        <w:tc>
          <w:tcPr>
            <w:tcW w:w="2984" w:type="dxa"/>
          </w:tcPr>
          <w:p w14:paraId="16A327A8" w14:textId="77777777" w:rsidR="002B7BFE" w:rsidRDefault="004749B5">
            <w:pPr>
              <w:pStyle w:val="TableParagraph"/>
              <w:spacing w:line="278" w:lineRule="auto"/>
              <w:ind w:left="170" w:right="150"/>
              <w:jc w:val="center"/>
              <w:rPr>
                <w:sz w:val="18"/>
              </w:rPr>
            </w:pPr>
            <w:proofErr w:type="gramStart"/>
            <w:r>
              <w:rPr>
                <w:color w:val="00AD50"/>
                <w:sz w:val="18"/>
              </w:rPr>
              <w:t>Histoloji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-</w:t>
            </w:r>
            <w:proofErr w:type="gramEnd"/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mbriyoloji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 GRUP II</w:t>
            </w:r>
          </w:p>
          <w:p w14:paraId="0C3512F7" w14:textId="77777777" w:rsidR="002B7BFE" w:rsidRDefault="004749B5">
            <w:pPr>
              <w:pStyle w:val="TableParagraph"/>
              <w:spacing w:line="200" w:lineRule="exact"/>
              <w:ind w:left="170" w:right="14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 xml:space="preserve">Bağ </w:t>
            </w:r>
            <w:r>
              <w:rPr>
                <w:color w:val="00AD50"/>
                <w:spacing w:val="-4"/>
                <w:sz w:val="18"/>
              </w:rPr>
              <w:t>Doku</w:t>
            </w:r>
          </w:p>
          <w:p w14:paraId="6B254F07" w14:textId="77777777" w:rsidR="002B7BFE" w:rsidRDefault="004749B5">
            <w:pPr>
              <w:pStyle w:val="TableParagraph"/>
              <w:spacing w:before="18"/>
              <w:ind w:left="170" w:right="15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Feyza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AŞAK,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Öğr.</w:t>
            </w:r>
          </w:p>
          <w:p w14:paraId="1155B811" w14:textId="77777777" w:rsidR="002B7BFE" w:rsidRDefault="004749B5">
            <w:pPr>
              <w:pStyle w:val="TableParagraph"/>
              <w:spacing w:before="4" w:line="240" w:lineRule="exact"/>
              <w:ind w:left="170" w:right="159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Yusuf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RSAN,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Ü. </w:t>
            </w:r>
            <w:proofErr w:type="spellStart"/>
            <w:r>
              <w:rPr>
                <w:color w:val="00AD50"/>
                <w:sz w:val="18"/>
              </w:rPr>
              <w:t>Ahmad</w:t>
            </w:r>
            <w:proofErr w:type="spellEnd"/>
            <w:r>
              <w:rPr>
                <w:color w:val="00AD50"/>
                <w:sz w:val="18"/>
              </w:rPr>
              <w:t xml:space="preserve"> YAHYAZADEH</w:t>
            </w:r>
          </w:p>
        </w:tc>
        <w:tc>
          <w:tcPr>
            <w:tcW w:w="2545" w:type="dxa"/>
            <w:shd w:val="clear" w:color="auto" w:fill="FFEFCC"/>
          </w:tcPr>
          <w:p w14:paraId="2083316E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9"/>
              </w:rPr>
            </w:pPr>
          </w:p>
          <w:p w14:paraId="640C06DA" w14:textId="77777777" w:rsidR="002B7BFE" w:rsidRDefault="004749B5">
            <w:pPr>
              <w:pStyle w:val="TableParagraph"/>
              <w:spacing w:line="278" w:lineRule="auto"/>
              <w:ind w:left="786" w:right="755" w:firstLine="2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3C6FB462" w14:textId="77777777" w:rsidR="002B7BFE" w:rsidRDefault="004749B5">
            <w:pPr>
              <w:pStyle w:val="TableParagraph"/>
              <w:spacing w:line="199" w:lineRule="exact"/>
              <w:ind w:left="358" w:right="334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2467EF9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6F7B57C1" w14:textId="77777777">
        <w:trPr>
          <w:trHeight w:val="1430"/>
        </w:trPr>
        <w:tc>
          <w:tcPr>
            <w:tcW w:w="1299" w:type="dxa"/>
          </w:tcPr>
          <w:p w14:paraId="0003666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D7D3CB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88E04A7" w14:textId="77777777" w:rsidR="002B7BFE" w:rsidRDefault="004749B5">
            <w:pPr>
              <w:pStyle w:val="TableParagraph"/>
              <w:spacing w:before="132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2271" w:type="dxa"/>
          </w:tcPr>
          <w:p w14:paraId="2B5564BB" w14:textId="77777777" w:rsidR="002B7BFE" w:rsidRDefault="004749B5">
            <w:pPr>
              <w:pStyle w:val="TableParagraph"/>
              <w:spacing w:before="100" w:line="283" w:lineRule="auto"/>
              <w:ind w:left="309" w:right="287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Hücr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 xml:space="preserve">Bölünmesi </w:t>
            </w:r>
            <w:r>
              <w:rPr>
                <w:sz w:val="18"/>
              </w:rPr>
              <w:t>(mitoz, mayoz)</w:t>
            </w:r>
          </w:p>
          <w:p w14:paraId="060624DE" w14:textId="77777777" w:rsidR="002B7BFE" w:rsidRDefault="004749B5">
            <w:pPr>
              <w:pStyle w:val="TableParagraph"/>
              <w:spacing w:line="273" w:lineRule="auto"/>
              <w:ind w:left="116" w:right="93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âmil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693" w:type="dxa"/>
          </w:tcPr>
          <w:p w14:paraId="34C0FE57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9"/>
              </w:rPr>
            </w:pPr>
          </w:p>
          <w:p w14:paraId="6AEA1117" w14:textId="77777777" w:rsidR="002B7BFE" w:rsidRDefault="004749B5">
            <w:pPr>
              <w:pStyle w:val="TableParagraph"/>
              <w:spacing w:line="278" w:lineRule="auto"/>
              <w:ind w:left="268" w:right="22" w:firstLine="98"/>
              <w:rPr>
                <w:sz w:val="18"/>
              </w:rPr>
            </w:pPr>
            <w:r>
              <w:rPr>
                <w:sz w:val="18"/>
              </w:rPr>
              <w:t>Amino Asit Metabolizması 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ahi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AHRAMAN</w:t>
            </w:r>
          </w:p>
        </w:tc>
        <w:tc>
          <w:tcPr>
            <w:tcW w:w="2984" w:type="dxa"/>
          </w:tcPr>
          <w:p w14:paraId="309E961E" w14:textId="77777777" w:rsidR="002B7BFE" w:rsidRDefault="004749B5">
            <w:pPr>
              <w:pStyle w:val="TableParagraph"/>
              <w:spacing w:line="278" w:lineRule="auto"/>
              <w:ind w:left="170" w:right="150"/>
              <w:jc w:val="center"/>
              <w:rPr>
                <w:sz w:val="18"/>
              </w:rPr>
            </w:pPr>
            <w:proofErr w:type="gramStart"/>
            <w:r>
              <w:rPr>
                <w:color w:val="00AD50"/>
                <w:sz w:val="18"/>
              </w:rPr>
              <w:t>Histoloji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-</w:t>
            </w:r>
            <w:proofErr w:type="gramEnd"/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mbriyoloji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 GRUP I</w:t>
            </w:r>
          </w:p>
          <w:p w14:paraId="4EF1D2FE" w14:textId="77777777" w:rsidR="002B7BFE" w:rsidRDefault="004749B5">
            <w:pPr>
              <w:pStyle w:val="TableParagraph"/>
              <w:spacing w:line="197" w:lineRule="exact"/>
              <w:ind w:left="170" w:right="14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 xml:space="preserve">Bağ </w:t>
            </w:r>
            <w:r>
              <w:rPr>
                <w:color w:val="00AD50"/>
                <w:spacing w:val="-4"/>
                <w:sz w:val="18"/>
              </w:rPr>
              <w:t>Doku</w:t>
            </w:r>
          </w:p>
          <w:p w14:paraId="2E3828CD" w14:textId="77777777" w:rsidR="002B7BFE" w:rsidRDefault="004749B5">
            <w:pPr>
              <w:pStyle w:val="TableParagraph"/>
              <w:spacing w:before="20"/>
              <w:ind w:left="170" w:right="15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Feyza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AŞAK,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Öğr.</w:t>
            </w:r>
          </w:p>
          <w:p w14:paraId="3B8201BC" w14:textId="77777777" w:rsidR="002B7BFE" w:rsidRDefault="004749B5">
            <w:pPr>
              <w:pStyle w:val="TableParagraph"/>
              <w:spacing w:before="5" w:line="240" w:lineRule="exact"/>
              <w:ind w:left="170" w:right="159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Yusuf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RSAN,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Ü. </w:t>
            </w:r>
            <w:proofErr w:type="spellStart"/>
            <w:r>
              <w:rPr>
                <w:color w:val="00AD50"/>
                <w:sz w:val="18"/>
              </w:rPr>
              <w:t>Ahmad</w:t>
            </w:r>
            <w:proofErr w:type="spellEnd"/>
            <w:r>
              <w:rPr>
                <w:color w:val="00AD50"/>
                <w:sz w:val="18"/>
              </w:rPr>
              <w:t xml:space="preserve"> YAHYAZADEH</w:t>
            </w:r>
          </w:p>
        </w:tc>
        <w:tc>
          <w:tcPr>
            <w:tcW w:w="2545" w:type="dxa"/>
            <w:shd w:val="clear" w:color="auto" w:fill="FFEFCC"/>
          </w:tcPr>
          <w:p w14:paraId="05896B28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9"/>
              </w:rPr>
            </w:pPr>
          </w:p>
          <w:p w14:paraId="03E0998E" w14:textId="77777777" w:rsidR="002B7BFE" w:rsidRDefault="004749B5">
            <w:pPr>
              <w:pStyle w:val="TableParagraph"/>
              <w:spacing w:line="278" w:lineRule="auto"/>
              <w:ind w:left="786" w:right="755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5A6F7CA7" w14:textId="77777777" w:rsidR="002B7BFE" w:rsidRDefault="004749B5">
            <w:pPr>
              <w:pStyle w:val="TableParagraph"/>
              <w:spacing w:line="196" w:lineRule="exact"/>
              <w:ind w:left="358" w:right="334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020E08F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2C696F2A" w14:textId="77777777">
        <w:trPr>
          <w:trHeight w:val="1425"/>
        </w:trPr>
        <w:tc>
          <w:tcPr>
            <w:tcW w:w="1299" w:type="dxa"/>
          </w:tcPr>
          <w:p w14:paraId="69E2676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DA58E32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34CDB59" w14:textId="77777777" w:rsidR="002B7BFE" w:rsidRDefault="004749B5">
            <w:pPr>
              <w:pStyle w:val="TableParagraph"/>
              <w:spacing w:before="132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2271" w:type="dxa"/>
          </w:tcPr>
          <w:p w14:paraId="7687AE3C" w14:textId="77777777" w:rsidR="002B7BFE" w:rsidRDefault="004749B5">
            <w:pPr>
              <w:pStyle w:val="TableParagraph"/>
              <w:spacing w:before="110" w:line="268" w:lineRule="auto"/>
              <w:ind w:left="309" w:right="287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Hücr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 xml:space="preserve">Bölünmesi </w:t>
            </w:r>
            <w:r>
              <w:rPr>
                <w:sz w:val="18"/>
              </w:rPr>
              <w:t>(mitoz, mayoz)</w:t>
            </w:r>
          </w:p>
          <w:p w14:paraId="4E3429E2" w14:textId="77777777" w:rsidR="002B7BFE" w:rsidRDefault="004749B5">
            <w:pPr>
              <w:pStyle w:val="TableParagraph"/>
              <w:spacing w:before="9" w:line="273" w:lineRule="auto"/>
              <w:ind w:left="116" w:right="93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âmil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693" w:type="dxa"/>
          </w:tcPr>
          <w:p w14:paraId="4237A722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19"/>
              </w:rPr>
            </w:pPr>
          </w:p>
          <w:p w14:paraId="6C1389A2" w14:textId="77777777" w:rsidR="002B7BFE" w:rsidRDefault="004749B5">
            <w:pPr>
              <w:pStyle w:val="TableParagraph"/>
              <w:spacing w:line="278" w:lineRule="auto"/>
              <w:ind w:left="169" w:right="144"/>
              <w:jc w:val="center"/>
              <w:rPr>
                <w:sz w:val="18"/>
              </w:rPr>
            </w:pPr>
            <w:r>
              <w:rPr>
                <w:sz w:val="18"/>
              </w:rPr>
              <w:t>Üre</w:t>
            </w:r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iklusu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Amonyak </w:t>
            </w:r>
            <w:r>
              <w:rPr>
                <w:spacing w:val="-2"/>
                <w:sz w:val="18"/>
              </w:rPr>
              <w:t>Metabolizması</w:t>
            </w:r>
          </w:p>
          <w:p w14:paraId="4493F43A" w14:textId="77777777" w:rsidR="002B7BFE" w:rsidRDefault="004749B5">
            <w:pPr>
              <w:pStyle w:val="TableParagraph"/>
              <w:spacing w:line="200" w:lineRule="exact"/>
              <w:ind w:left="169" w:right="146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Tahi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984" w:type="dxa"/>
          </w:tcPr>
          <w:p w14:paraId="7B0D2FF4" w14:textId="77777777" w:rsidR="002B7BFE" w:rsidRDefault="004749B5">
            <w:pPr>
              <w:pStyle w:val="TableParagraph"/>
              <w:spacing w:before="2" w:line="273" w:lineRule="auto"/>
              <w:ind w:left="170" w:right="150"/>
              <w:jc w:val="center"/>
              <w:rPr>
                <w:sz w:val="18"/>
              </w:rPr>
            </w:pPr>
            <w:proofErr w:type="gramStart"/>
            <w:r>
              <w:rPr>
                <w:color w:val="00AD50"/>
                <w:sz w:val="18"/>
              </w:rPr>
              <w:t>Histoloji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-</w:t>
            </w:r>
            <w:proofErr w:type="gramEnd"/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mbriyoloji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 GRUP I</w:t>
            </w:r>
          </w:p>
          <w:p w14:paraId="43F5B082" w14:textId="77777777" w:rsidR="002B7BFE" w:rsidRDefault="004749B5">
            <w:pPr>
              <w:pStyle w:val="TableParagraph"/>
              <w:spacing w:line="198" w:lineRule="exact"/>
              <w:ind w:left="170" w:right="14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 xml:space="preserve">Bağ </w:t>
            </w:r>
            <w:r>
              <w:rPr>
                <w:color w:val="00AD50"/>
                <w:spacing w:val="-4"/>
                <w:sz w:val="18"/>
              </w:rPr>
              <w:t>Doku</w:t>
            </w:r>
          </w:p>
          <w:p w14:paraId="43813149" w14:textId="77777777" w:rsidR="002B7BFE" w:rsidRDefault="004749B5">
            <w:pPr>
              <w:pStyle w:val="TableParagraph"/>
              <w:spacing w:before="26"/>
              <w:ind w:left="92" w:right="15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Feyza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AŞAK,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Öğr.</w:t>
            </w:r>
          </w:p>
          <w:p w14:paraId="4E4C90FD" w14:textId="77777777" w:rsidR="002B7BFE" w:rsidRDefault="004749B5">
            <w:pPr>
              <w:pStyle w:val="TableParagraph"/>
              <w:spacing w:before="30" w:line="266" w:lineRule="auto"/>
              <w:ind w:left="354" w:right="42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Yusuf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RSAN,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Ü. </w:t>
            </w:r>
            <w:proofErr w:type="spellStart"/>
            <w:r>
              <w:rPr>
                <w:color w:val="00AD50"/>
                <w:sz w:val="18"/>
              </w:rPr>
              <w:t>Ahmad</w:t>
            </w:r>
            <w:proofErr w:type="spellEnd"/>
            <w:r>
              <w:rPr>
                <w:color w:val="00AD50"/>
                <w:sz w:val="18"/>
              </w:rPr>
              <w:t xml:space="preserve"> YAHYAZADEH</w:t>
            </w:r>
          </w:p>
        </w:tc>
        <w:tc>
          <w:tcPr>
            <w:tcW w:w="2545" w:type="dxa"/>
          </w:tcPr>
          <w:p w14:paraId="6A63211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7" w:type="dxa"/>
          </w:tcPr>
          <w:p w14:paraId="77F9276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4761E65A" w14:textId="77777777">
        <w:trPr>
          <w:trHeight w:val="340"/>
        </w:trPr>
        <w:tc>
          <w:tcPr>
            <w:tcW w:w="1299" w:type="dxa"/>
          </w:tcPr>
          <w:p w14:paraId="63DA6284" w14:textId="77777777" w:rsidR="002B7BFE" w:rsidRDefault="004749B5">
            <w:pPr>
              <w:pStyle w:val="TableParagraph"/>
              <w:spacing w:before="50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2271" w:type="dxa"/>
          </w:tcPr>
          <w:p w14:paraId="4C024E00" w14:textId="77777777" w:rsidR="002B7BFE" w:rsidRDefault="004749B5">
            <w:pPr>
              <w:pStyle w:val="TableParagraph"/>
              <w:spacing w:before="8"/>
              <w:ind w:left="117" w:right="9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693" w:type="dxa"/>
          </w:tcPr>
          <w:p w14:paraId="0F772CFF" w14:textId="77777777" w:rsidR="002B7BFE" w:rsidRDefault="004749B5">
            <w:pPr>
              <w:pStyle w:val="TableParagraph"/>
              <w:spacing w:before="8"/>
              <w:ind w:right="670"/>
              <w:jc w:val="right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84" w:type="dxa"/>
          </w:tcPr>
          <w:p w14:paraId="6A05E1B0" w14:textId="77777777" w:rsidR="002B7BFE" w:rsidRDefault="004749B5">
            <w:pPr>
              <w:pStyle w:val="TableParagraph"/>
              <w:spacing w:before="8"/>
              <w:ind w:right="817"/>
              <w:jc w:val="right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45" w:type="dxa"/>
          </w:tcPr>
          <w:p w14:paraId="7EB01FD5" w14:textId="77777777" w:rsidR="002B7BFE" w:rsidRDefault="004749B5">
            <w:pPr>
              <w:pStyle w:val="TableParagraph"/>
              <w:spacing w:before="8"/>
              <w:ind w:left="592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7" w:type="dxa"/>
          </w:tcPr>
          <w:p w14:paraId="45C23B18" w14:textId="77777777" w:rsidR="002B7BFE" w:rsidRDefault="004749B5">
            <w:pPr>
              <w:pStyle w:val="TableParagraph"/>
              <w:spacing w:before="8"/>
              <w:ind w:right="585"/>
              <w:jc w:val="right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7D176E52" w14:textId="77777777">
        <w:trPr>
          <w:trHeight w:val="950"/>
        </w:trPr>
        <w:tc>
          <w:tcPr>
            <w:tcW w:w="1299" w:type="dxa"/>
          </w:tcPr>
          <w:p w14:paraId="11CEF459" w14:textId="77777777" w:rsidR="002B7BFE" w:rsidRDefault="004749B5">
            <w:pPr>
              <w:pStyle w:val="TableParagraph"/>
              <w:spacing w:line="190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71" w:type="dxa"/>
          </w:tcPr>
          <w:p w14:paraId="4B80B227" w14:textId="77777777" w:rsidR="002B7BFE" w:rsidRDefault="004749B5">
            <w:pPr>
              <w:pStyle w:val="TableParagraph"/>
              <w:spacing w:line="278" w:lineRule="auto"/>
              <w:ind w:left="116" w:right="93"/>
              <w:jc w:val="center"/>
              <w:rPr>
                <w:sz w:val="18"/>
              </w:rPr>
            </w:pPr>
            <w:r>
              <w:rPr>
                <w:sz w:val="18"/>
              </w:rPr>
              <w:t>Uyarılabili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Hücr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Temel </w:t>
            </w:r>
            <w:r>
              <w:rPr>
                <w:spacing w:val="-2"/>
                <w:sz w:val="18"/>
              </w:rPr>
              <w:t>Özellikleri</w:t>
            </w:r>
          </w:p>
          <w:p w14:paraId="233F685F" w14:textId="77777777" w:rsidR="002B7BFE" w:rsidRDefault="004749B5">
            <w:pPr>
              <w:pStyle w:val="TableParagraph"/>
              <w:spacing w:line="193" w:lineRule="exact"/>
              <w:ind w:left="112" w:right="93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4"/>
                <w:sz w:val="18"/>
              </w:rPr>
              <w:t xml:space="preserve"> Ümit</w:t>
            </w:r>
          </w:p>
          <w:p w14:paraId="5293D50F" w14:textId="77777777" w:rsidR="002B7BFE" w:rsidRDefault="004749B5">
            <w:pPr>
              <w:pStyle w:val="TableParagraph"/>
              <w:spacing w:before="25"/>
              <w:ind w:left="115" w:right="93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693" w:type="dxa"/>
          </w:tcPr>
          <w:p w14:paraId="0C61846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4" w:type="dxa"/>
          </w:tcPr>
          <w:p w14:paraId="14214919" w14:textId="77777777" w:rsidR="002B7BFE" w:rsidRDefault="004749B5">
            <w:pPr>
              <w:pStyle w:val="TableParagraph"/>
              <w:spacing w:before="108" w:line="278" w:lineRule="auto"/>
              <w:ind w:left="995" w:hanging="567"/>
              <w:rPr>
                <w:sz w:val="18"/>
              </w:rPr>
            </w:pPr>
            <w:r>
              <w:rPr>
                <w:sz w:val="18"/>
              </w:rPr>
              <w:t>Lipidler;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anım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Biyolojik </w:t>
            </w:r>
            <w:r>
              <w:rPr>
                <w:spacing w:val="-2"/>
                <w:sz w:val="18"/>
              </w:rPr>
              <w:t>Fonksiyonları</w:t>
            </w:r>
          </w:p>
          <w:p w14:paraId="5BFE0A37" w14:textId="77777777" w:rsidR="002B7BFE" w:rsidRDefault="004749B5">
            <w:pPr>
              <w:pStyle w:val="TableParagraph"/>
              <w:spacing w:line="197" w:lineRule="exact"/>
              <w:ind w:left="6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Tahi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545" w:type="dxa"/>
          </w:tcPr>
          <w:p w14:paraId="3BDABA6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7" w:type="dxa"/>
          </w:tcPr>
          <w:p w14:paraId="512E7DED" w14:textId="77777777" w:rsidR="002B7BFE" w:rsidRDefault="004749B5">
            <w:pPr>
              <w:pStyle w:val="TableParagraph"/>
              <w:spacing w:line="278" w:lineRule="auto"/>
              <w:ind w:left="137" w:right="117"/>
              <w:jc w:val="center"/>
              <w:rPr>
                <w:sz w:val="18"/>
              </w:rPr>
            </w:pPr>
            <w:r>
              <w:rPr>
                <w:sz w:val="18"/>
              </w:rPr>
              <w:t>Amino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Asitlerden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Spesifik Ürünler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entezi</w:t>
            </w:r>
          </w:p>
          <w:p w14:paraId="7FA1CBE1" w14:textId="77777777" w:rsidR="002B7BFE" w:rsidRDefault="004749B5">
            <w:pPr>
              <w:pStyle w:val="TableParagraph"/>
              <w:spacing w:line="193" w:lineRule="exact"/>
              <w:ind w:left="148" w:right="117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</w:tr>
      <w:tr w:rsidR="002B7BFE" w14:paraId="1BF403C2" w14:textId="77777777">
        <w:trPr>
          <w:trHeight w:val="954"/>
        </w:trPr>
        <w:tc>
          <w:tcPr>
            <w:tcW w:w="1299" w:type="dxa"/>
          </w:tcPr>
          <w:p w14:paraId="06F03C19" w14:textId="77777777" w:rsidR="002B7BFE" w:rsidRDefault="004749B5">
            <w:pPr>
              <w:pStyle w:val="TableParagraph"/>
              <w:spacing w:line="195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71" w:type="dxa"/>
          </w:tcPr>
          <w:p w14:paraId="493E4BBF" w14:textId="77777777" w:rsidR="002B7BFE" w:rsidRDefault="004749B5">
            <w:pPr>
              <w:pStyle w:val="TableParagraph"/>
              <w:spacing w:before="2" w:line="276" w:lineRule="auto"/>
              <w:ind w:left="395" w:right="143" w:hanging="231"/>
              <w:rPr>
                <w:sz w:val="18"/>
              </w:rPr>
            </w:pPr>
            <w:r>
              <w:rPr>
                <w:sz w:val="18"/>
              </w:rPr>
              <w:t>Membra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Potansiyeller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 Aksiyon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Potansiyeli Dr. Öğr. Üyesi Ümit</w:t>
            </w:r>
          </w:p>
          <w:p w14:paraId="75ECAEDB" w14:textId="77777777" w:rsidR="002B7BFE" w:rsidRDefault="004749B5">
            <w:pPr>
              <w:pStyle w:val="TableParagraph"/>
              <w:spacing w:line="196" w:lineRule="exact"/>
              <w:ind w:left="115" w:right="93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693" w:type="dxa"/>
          </w:tcPr>
          <w:p w14:paraId="13FD0AE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4" w:type="dxa"/>
          </w:tcPr>
          <w:p w14:paraId="6D985027" w14:textId="77777777" w:rsidR="002B7BFE" w:rsidRDefault="004749B5">
            <w:pPr>
              <w:pStyle w:val="TableParagraph"/>
              <w:spacing w:before="112" w:line="273" w:lineRule="auto"/>
              <w:ind w:left="995" w:hanging="567"/>
              <w:rPr>
                <w:sz w:val="18"/>
              </w:rPr>
            </w:pPr>
            <w:r>
              <w:rPr>
                <w:sz w:val="18"/>
              </w:rPr>
              <w:t>Lipidler;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anım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Biyolojik </w:t>
            </w:r>
            <w:r>
              <w:rPr>
                <w:spacing w:val="-2"/>
                <w:sz w:val="18"/>
              </w:rPr>
              <w:t>Fonksiyonları</w:t>
            </w:r>
          </w:p>
          <w:p w14:paraId="0747DB43" w14:textId="77777777" w:rsidR="002B7BFE" w:rsidRDefault="004749B5">
            <w:pPr>
              <w:pStyle w:val="TableParagraph"/>
              <w:spacing w:line="203" w:lineRule="exact"/>
              <w:ind w:left="6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Tahi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545" w:type="dxa"/>
          </w:tcPr>
          <w:p w14:paraId="6AB34CD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7" w:type="dxa"/>
          </w:tcPr>
          <w:p w14:paraId="7B96BF98" w14:textId="77777777" w:rsidR="002B7BFE" w:rsidRDefault="004749B5">
            <w:pPr>
              <w:pStyle w:val="TableParagraph"/>
              <w:spacing w:before="112" w:line="273" w:lineRule="auto"/>
              <w:ind w:left="146" w:right="117"/>
              <w:jc w:val="center"/>
              <w:rPr>
                <w:sz w:val="18"/>
              </w:rPr>
            </w:pPr>
            <w:r>
              <w:rPr>
                <w:sz w:val="18"/>
              </w:rPr>
              <w:t>Amino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Asitlerden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Spesifik Ürünler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entezi</w:t>
            </w:r>
          </w:p>
          <w:p w14:paraId="614129F8" w14:textId="77777777" w:rsidR="002B7BFE" w:rsidRDefault="004749B5">
            <w:pPr>
              <w:pStyle w:val="TableParagraph"/>
              <w:spacing w:line="198" w:lineRule="exact"/>
              <w:ind w:left="148" w:right="117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</w:tr>
      <w:tr w:rsidR="002B7BFE" w14:paraId="54DF2064" w14:textId="77777777">
        <w:trPr>
          <w:trHeight w:val="950"/>
        </w:trPr>
        <w:tc>
          <w:tcPr>
            <w:tcW w:w="1299" w:type="dxa"/>
          </w:tcPr>
          <w:p w14:paraId="7B40FC32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717F863" w14:textId="77777777" w:rsidR="002B7BFE" w:rsidRDefault="004749B5">
            <w:pPr>
              <w:pStyle w:val="TableParagraph"/>
              <w:spacing w:before="127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71" w:type="dxa"/>
          </w:tcPr>
          <w:p w14:paraId="3DA0A8EF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9"/>
              </w:rPr>
            </w:pPr>
          </w:p>
          <w:p w14:paraId="577DB0CA" w14:textId="77777777" w:rsidR="002B7BFE" w:rsidRDefault="004749B5">
            <w:pPr>
              <w:pStyle w:val="TableParagraph"/>
              <w:spacing w:line="278" w:lineRule="auto"/>
              <w:ind w:left="969" w:hanging="754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0BF418A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4" w:type="dxa"/>
          </w:tcPr>
          <w:p w14:paraId="2E62FF16" w14:textId="77777777" w:rsidR="002B7BFE" w:rsidRDefault="004749B5">
            <w:pPr>
              <w:pStyle w:val="TableParagraph"/>
              <w:spacing w:before="98" w:line="278" w:lineRule="auto"/>
              <w:ind w:left="1000" w:hanging="572"/>
              <w:rPr>
                <w:sz w:val="18"/>
              </w:rPr>
            </w:pPr>
            <w:r>
              <w:rPr>
                <w:sz w:val="18"/>
              </w:rPr>
              <w:t>Lipidler;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anım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Biyolojik </w:t>
            </w:r>
            <w:r>
              <w:rPr>
                <w:spacing w:val="-2"/>
                <w:sz w:val="18"/>
              </w:rPr>
              <w:t>Fonksiyonları</w:t>
            </w:r>
          </w:p>
          <w:p w14:paraId="26E0B3DA" w14:textId="77777777" w:rsidR="002B7BFE" w:rsidRDefault="004749B5">
            <w:pPr>
              <w:pStyle w:val="TableParagraph"/>
              <w:ind w:left="6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Tahir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545" w:type="dxa"/>
          </w:tcPr>
          <w:p w14:paraId="15608944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9"/>
              </w:rPr>
            </w:pPr>
          </w:p>
          <w:p w14:paraId="337EABBA" w14:textId="77777777" w:rsidR="002B7BFE" w:rsidRDefault="004749B5">
            <w:pPr>
              <w:pStyle w:val="TableParagraph"/>
              <w:spacing w:line="278" w:lineRule="auto"/>
              <w:ind w:left="1029" w:right="219" w:hanging="437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lan</w:t>
            </w:r>
            <w:r>
              <w:rPr>
                <w:rFonts w:ascii="Arial" w:hAnsi="Arial"/>
                <w:b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İçi</w:t>
            </w:r>
            <w:r>
              <w:rPr>
                <w:rFonts w:ascii="Arial" w:hAnsi="Arial"/>
                <w:b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eçmeli Ders I</w:t>
            </w:r>
          </w:p>
        </w:tc>
        <w:tc>
          <w:tcPr>
            <w:tcW w:w="2557" w:type="dxa"/>
          </w:tcPr>
          <w:p w14:paraId="1D8ED6FD" w14:textId="77777777" w:rsidR="002B7BFE" w:rsidRDefault="004749B5">
            <w:pPr>
              <w:pStyle w:val="TableParagraph"/>
              <w:spacing w:line="278" w:lineRule="auto"/>
              <w:ind w:left="327" w:right="296"/>
              <w:jc w:val="center"/>
              <w:rPr>
                <w:sz w:val="18"/>
              </w:rPr>
            </w:pPr>
            <w:r>
              <w:rPr>
                <w:sz w:val="18"/>
              </w:rPr>
              <w:t>Diğer</w:t>
            </w:r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eksozların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et.</w:t>
            </w:r>
            <w:r>
              <w:rPr>
                <w:spacing w:val="-11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ve</w:t>
            </w:r>
            <w:proofErr w:type="gram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Üronik</w:t>
            </w:r>
            <w:proofErr w:type="spellEnd"/>
            <w:r>
              <w:rPr>
                <w:sz w:val="18"/>
              </w:rPr>
              <w:t xml:space="preserve"> Asit Yolu</w:t>
            </w:r>
          </w:p>
          <w:p w14:paraId="0BDA6847" w14:textId="77777777" w:rsidR="002B7BFE" w:rsidRDefault="004749B5">
            <w:pPr>
              <w:pStyle w:val="TableParagraph"/>
              <w:spacing w:line="193" w:lineRule="exact"/>
              <w:ind w:left="148" w:right="117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</w:tr>
      <w:tr w:rsidR="002B7BFE" w14:paraId="50BDBABF" w14:textId="77777777">
        <w:trPr>
          <w:trHeight w:val="474"/>
        </w:trPr>
        <w:tc>
          <w:tcPr>
            <w:tcW w:w="1299" w:type="dxa"/>
          </w:tcPr>
          <w:p w14:paraId="0EEA89CD" w14:textId="77777777" w:rsidR="002B7BFE" w:rsidRDefault="004749B5">
            <w:pPr>
              <w:pStyle w:val="TableParagraph"/>
              <w:spacing w:before="117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71" w:type="dxa"/>
          </w:tcPr>
          <w:p w14:paraId="56B53F69" w14:textId="77777777" w:rsidR="002B7BFE" w:rsidRDefault="004749B5">
            <w:pPr>
              <w:pStyle w:val="TableParagraph"/>
              <w:spacing w:line="189" w:lineRule="exact"/>
              <w:ind w:left="117" w:right="9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Seçmeli</w:t>
            </w:r>
          </w:p>
          <w:p w14:paraId="024E72FE" w14:textId="77777777" w:rsidR="002B7BFE" w:rsidRDefault="004749B5">
            <w:pPr>
              <w:pStyle w:val="TableParagraph"/>
              <w:spacing w:before="28"/>
              <w:ind w:left="113" w:right="93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169E379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84" w:type="dxa"/>
          </w:tcPr>
          <w:p w14:paraId="4EC67F7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45" w:type="dxa"/>
          </w:tcPr>
          <w:p w14:paraId="30157F4E" w14:textId="77777777" w:rsidR="002B7BFE" w:rsidRDefault="004749B5">
            <w:pPr>
              <w:pStyle w:val="TableParagraph"/>
              <w:spacing w:line="189" w:lineRule="exact"/>
              <w:ind w:left="360" w:right="334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lan</w:t>
            </w:r>
            <w:r>
              <w:rPr>
                <w:rFonts w:ascii="Arial" w:hAnsi="Arial"/>
                <w:b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İçi</w:t>
            </w:r>
            <w:r>
              <w:rPr>
                <w:rFonts w:ascii="Arial" w:hAnsi="Arial"/>
                <w:b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Seçmeli</w:t>
            </w:r>
          </w:p>
          <w:p w14:paraId="43C1A336" w14:textId="77777777" w:rsidR="002B7BFE" w:rsidRDefault="004749B5">
            <w:pPr>
              <w:pStyle w:val="TableParagraph"/>
              <w:spacing w:before="28"/>
              <w:ind w:left="361" w:right="334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Ders</w:t>
            </w:r>
            <w:r>
              <w:rPr>
                <w:rFonts w:asci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/>
                <w:b/>
                <w:spacing w:val="-10"/>
                <w:sz w:val="18"/>
              </w:rPr>
              <w:t>I</w:t>
            </w:r>
          </w:p>
        </w:tc>
        <w:tc>
          <w:tcPr>
            <w:tcW w:w="2557" w:type="dxa"/>
          </w:tcPr>
          <w:p w14:paraId="769F1A3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19B21A84" w14:textId="77777777" w:rsidR="002B7BFE" w:rsidRDefault="002B7BFE">
      <w:pPr>
        <w:rPr>
          <w:sz w:val="18"/>
        </w:rPr>
        <w:sectPr w:rsidR="002B7BFE">
          <w:pgSz w:w="16850" w:h="11920" w:orient="landscape"/>
          <w:pgMar w:top="520" w:right="820" w:bottom="1140" w:left="1140" w:header="0" w:footer="958" w:gutter="0"/>
          <w:cols w:space="708"/>
        </w:sectPr>
      </w:pPr>
    </w:p>
    <w:p w14:paraId="60AFE75C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1848"/>
        <w:gridCol w:w="3116"/>
        <w:gridCol w:w="2552"/>
        <w:gridCol w:w="2977"/>
        <w:gridCol w:w="2557"/>
      </w:tblGrid>
      <w:tr w:rsidR="002B7BFE" w14:paraId="043D9664" w14:textId="77777777">
        <w:trPr>
          <w:trHeight w:val="335"/>
        </w:trPr>
        <w:tc>
          <w:tcPr>
            <w:tcW w:w="1299" w:type="dxa"/>
            <w:shd w:val="clear" w:color="auto" w:fill="48ACC5"/>
          </w:tcPr>
          <w:p w14:paraId="574B911B" w14:textId="77777777" w:rsidR="002B7BFE" w:rsidRDefault="004749B5">
            <w:pPr>
              <w:pStyle w:val="TableParagraph"/>
              <w:spacing w:before="35"/>
              <w:ind w:left="149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6.Hafta</w:t>
            </w:r>
          </w:p>
        </w:tc>
        <w:tc>
          <w:tcPr>
            <w:tcW w:w="1848" w:type="dxa"/>
            <w:shd w:val="clear" w:color="auto" w:fill="48ACC5"/>
          </w:tcPr>
          <w:p w14:paraId="090AAD1A" w14:textId="77777777" w:rsidR="002B7BFE" w:rsidRDefault="004749B5">
            <w:pPr>
              <w:pStyle w:val="TableParagraph"/>
              <w:spacing w:before="35"/>
              <w:ind w:left="297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6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cak</w:t>
            </w:r>
            <w:r>
              <w:rPr>
                <w:rFonts w:asci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3116" w:type="dxa"/>
            <w:shd w:val="clear" w:color="auto" w:fill="48ACC5"/>
          </w:tcPr>
          <w:p w14:paraId="799F6E52" w14:textId="77777777" w:rsidR="002B7BFE" w:rsidRDefault="004749B5">
            <w:pPr>
              <w:pStyle w:val="TableParagraph"/>
              <w:spacing w:before="35"/>
              <w:ind w:right="900"/>
              <w:jc w:val="right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7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cak</w:t>
            </w:r>
            <w:r>
              <w:rPr>
                <w:rFonts w:asci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552" w:type="dxa"/>
            <w:shd w:val="clear" w:color="auto" w:fill="48ACC5"/>
          </w:tcPr>
          <w:p w14:paraId="7458429C" w14:textId="77777777" w:rsidR="002B7BFE" w:rsidRDefault="004749B5">
            <w:pPr>
              <w:pStyle w:val="TableParagraph"/>
              <w:spacing w:before="35"/>
              <w:ind w:right="624"/>
              <w:jc w:val="right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8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cak</w:t>
            </w:r>
            <w:r>
              <w:rPr>
                <w:rFonts w:asci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977" w:type="dxa"/>
            <w:shd w:val="clear" w:color="auto" w:fill="48ACC5"/>
          </w:tcPr>
          <w:p w14:paraId="79006091" w14:textId="77777777" w:rsidR="002B7BFE" w:rsidRDefault="004749B5">
            <w:pPr>
              <w:pStyle w:val="TableParagraph"/>
              <w:spacing w:before="35"/>
              <w:ind w:right="838"/>
              <w:jc w:val="right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9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cak</w:t>
            </w:r>
            <w:r>
              <w:rPr>
                <w:rFonts w:asci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557" w:type="dxa"/>
            <w:shd w:val="clear" w:color="auto" w:fill="48ACC5"/>
          </w:tcPr>
          <w:p w14:paraId="1E858B4C" w14:textId="77777777" w:rsidR="002B7BFE" w:rsidRDefault="004749B5">
            <w:pPr>
              <w:pStyle w:val="TableParagraph"/>
              <w:spacing w:before="35"/>
              <w:ind w:right="621"/>
              <w:jc w:val="right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0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cak</w:t>
            </w:r>
            <w:r>
              <w:rPr>
                <w:rFonts w:asci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</w:tr>
      <w:tr w:rsidR="002B7BFE" w14:paraId="718CFAE6" w14:textId="77777777">
        <w:trPr>
          <w:trHeight w:val="278"/>
        </w:trPr>
        <w:tc>
          <w:tcPr>
            <w:tcW w:w="1299" w:type="dxa"/>
          </w:tcPr>
          <w:p w14:paraId="49BF1B25" w14:textId="77777777" w:rsidR="002B7BFE" w:rsidRDefault="004749B5">
            <w:pPr>
              <w:pStyle w:val="TableParagraph"/>
              <w:spacing w:before="4"/>
              <w:ind w:left="143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1848" w:type="dxa"/>
          </w:tcPr>
          <w:p w14:paraId="438149B6" w14:textId="77777777" w:rsidR="002B7BFE" w:rsidRDefault="004749B5">
            <w:pPr>
              <w:pStyle w:val="TableParagraph"/>
              <w:spacing w:before="4"/>
              <w:ind w:left="544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3116" w:type="dxa"/>
          </w:tcPr>
          <w:p w14:paraId="51F59AD7" w14:textId="77777777" w:rsidR="002B7BFE" w:rsidRDefault="004749B5">
            <w:pPr>
              <w:pStyle w:val="TableParagraph"/>
              <w:spacing w:before="4"/>
              <w:ind w:left="355" w:right="333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552" w:type="dxa"/>
          </w:tcPr>
          <w:p w14:paraId="56420E22" w14:textId="77777777" w:rsidR="002B7BFE" w:rsidRDefault="004749B5">
            <w:pPr>
              <w:pStyle w:val="TableParagraph"/>
              <w:spacing w:before="4"/>
              <w:ind w:left="798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2977" w:type="dxa"/>
          </w:tcPr>
          <w:p w14:paraId="3F251AFF" w14:textId="77777777" w:rsidR="002B7BFE" w:rsidRDefault="004749B5">
            <w:pPr>
              <w:pStyle w:val="TableParagraph"/>
              <w:spacing w:before="4"/>
              <w:ind w:left="141" w:right="117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557" w:type="dxa"/>
          </w:tcPr>
          <w:p w14:paraId="0D899104" w14:textId="77777777" w:rsidR="002B7BFE" w:rsidRDefault="004749B5">
            <w:pPr>
              <w:pStyle w:val="TableParagraph"/>
              <w:spacing w:before="4"/>
              <w:ind w:left="226" w:right="3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5504D119" w14:textId="77777777">
        <w:trPr>
          <w:trHeight w:val="1425"/>
        </w:trPr>
        <w:tc>
          <w:tcPr>
            <w:tcW w:w="1299" w:type="dxa"/>
          </w:tcPr>
          <w:p w14:paraId="48824F7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A2EDF6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33CFFC2" w14:textId="77777777" w:rsidR="002B7BFE" w:rsidRDefault="004749B5">
            <w:pPr>
              <w:pStyle w:val="TableParagraph"/>
              <w:spacing w:before="132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1848" w:type="dxa"/>
          </w:tcPr>
          <w:p w14:paraId="562C75B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16" w:type="dxa"/>
          </w:tcPr>
          <w:p w14:paraId="02ABD455" w14:textId="77777777" w:rsidR="002B7BFE" w:rsidRDefault="004749B5">
            <w:pPr>
              <w:pStyle w:val="TableParagraph"/>
              <w:spacing w:before="103" w:line="278" w:lineRule="auto"/>
              <w:ind w:left="153" w:right="123" w:firstLine="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 Biyokimya GRUP I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ensipleri Prof. Dr. Tahir KAHRAMAN, Prof.</w:t>
            </w:r>
          </w:p>
          <w:p w14:paraId="14FD80DF" w14:textId="77777777" w:rsidR="002B7BFE" w:rsidRDefault="004749B5">
            <w:pPr>
              <w:pStyle w:val="TableParagraph"/>
              <w:spacing w:line="207" w:lineRule="exact"/>
              <w:ind w:left="363" w:right="33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Ü.</w:t>
            </w:r>
          </w:p>
          <w:p w14:paraId="5C45A322" w14:textId="77777777" w:rsidR="002B7BFE" w:rsidRDefault="004749B5">
            <w:pPr>
              <w:pStyle w:val="TableParagraph"/>
              <w:spacing w:before="23"/>
              <w:ind w:left="355" w:right="33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552" w:type="dxa"/>
          </w:tcPr>
          <w:p w14:paraId="76904210" w14:textId="77777777" w:rsidR="002B7BFE" w:rsidRDefault="004749B5">
            <w:pPr>
              <w:pStyle w:val="TableParagraph"/>
              <w:spacing w:line="276" w:lineRule="auto"/>
              <w:ind w:left="268" w:right="250" w:hanging="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 Biyokimya GRUP II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Ölçüm </w:t>
            </w:r>
            <w:r>
              <w:rPr>
                <w:color w:val="00AD50"/>
                <w:spacing w:val="-2"/>
                <w:sz w:val="18"/>
              </w:rPr>
              <w:t>Prensipleri</w:t>
            </w:r>
          </w:p>
          <w:p w14:paraId="1743638A" w14:textId="77777777" w:rsidR="002B7BFE" w:rsidRDefault="004749B5">
            <w:pPr>
              <w:pStyle w:val="TableParagraph"/>
              <w:spacing w:before="1" w:line="273" w:lineRule="auto"/>
              <w:ind w:left="147" w:right="13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 Prof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Dr.</w:t>
            </w:r>
          </w:p>
          <w:p w14:paraId="0F4E6533" w14:textId="77777777" w:rsidR="002B7BFE" w:rsidRDefault="004749B5">
            <w:pPr>
              <w:pStyle w:val="TableParagraph"/>
              <w:spacing w:line="198" w:lineRule="exact"/>
              <w:ind w:left="147" w:right="12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977" w:type="dxa"/>
            <w:shd w:val="clear" w:color="auto" w:fill="FFEFCC"/>
          </w:tcPr>
          <w:p w14:paraId="4D8D149E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9"/>
              </w:rPr>
            </w:pPr>
          </w:p>
          <w:p w14:paraId="385CC8FE" w14:textId="77777777" w:rsidR="002B7BFE" w:rsidRDefault="004749B5">
            <w:pPr>
              <w:pStyle w:val="TableParagraph"/>
              <w:spacing w:line="278" w:lineRule="auto"/>
              <w:ind w:left="1005" w:right="969" w:firstLine="288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5A9778B6" w14:textId="77777777" w:rsidR="002B7BFE" w:rsidRDefault="004749B5">
            <w:pPr>
              <w:pStyle w:val="TableParagraph"/>
              <w:spacing w:line="192" w:lineRule="exact"/>
              <w:ind w:left="851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7FFEC00B" w14:textId="77777777" w:rsidR="002B7BFE" w:rsidRDefault="004749B5">
            <w:pPr>
              <w:pStyle w:val="TableParagraph"/>
              <w:spacing w:line="276" w:lineRule="auto"/>
              <w:ind w:left="274" w:right="249" w:firstLine="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iyokimya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V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Ölçüm </w:t>
            </w:r>
            <w:r>
              <w:rPr>
                <w:color w:val="00AD50"/>
                <w:spacing w:val="-2"/>
                <w:sz w:val="18"/>
              </w:rPr>
              <w:t>Prensipleri</w:t>
            </w:r>
          </w:p>
          <w:p w14:paraId="6B1A75B5" w14:textId="77777777" w:rsidR="002B7BFE" w:rsidRDefault="004749B5">
            <w:pPr>
              <w:pStyle w:val="TableParagraph"/>
              <w:spacing w:before="1" w:line="273" w:lineRule="auto"/>
              <w:ind w:left="135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 Prof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Dr.</w:t>
            </w:r>
          </w:p>
          <w:p w14:paraId="71228993" w14:textId="77777777" w:rsidR="002B7BFE" w:rsidRDefault="004749B5">
            <w:pPr>
              <w:pStyle w:val="TableParagraph"/>
              <w:spacing w:line="198" w:lineRule="exact"/>
              <w:ind w:left="145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</w:tr>
      <w:tr w:rsidR="002B7BFE" w14:paraId="7106D553" w14:textId="77777777">
        <w:trPr>
          <w:trHeight w:val="1430"/>
        </w:trPr>
        <w:tc>
          <w:tcPr>
            <w:tcW w:w="1299" w:type="dxa"/>
          </w:tcPr>
          <w:p w14:paraId="34D6A04C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8D052E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B0888AF" w14:textId="77777777" w:rsidR="002B7BFE" w:rsidRDefault="004749B5">
            <w:pPr>
              <w:pStyle w:val="TableParagraph"/>
              <w:spacing w:before="132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1848" w:type="dxa"/>
          </w:tcPr>
          <w:p w14:paraId="7170809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16" w:type="dxa"/>
          </w:tcPr>
          <w:p w14:paraId="0401BA43" w14:textId="77777777" w:rsidR="002B7BFE" w:rsidRDefault="004749B5">
            <w:pPr>
              <w:pStyle w:val="TableParagraph"/>
              <w:spacing w:before="103" w:line="278" w:lineRule="auto"/>
              <w:ind w:left="153" w:right="123" w:firstLine="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 Biyokimya GRUP I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ensipleri Prof. Dr. Tahir KAHRAMAN, Prof.</w:t>
            </w:r>
          </w:p>
          <w:p w14:paraId="51533FA1" w14:textId="77777777" w:rsidR="002B7BFE" w:rsidRDefault="004749B5">
            <w:pPr>
              <w:pStyle w:val="TableParagraph"/>
              <w:ind w:left="363" w:right="33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5"/>
                <w:sz w:val="18"/>
              </w:rPr>
              <w:t xml:space="preserve"> Ü.</w:t>
            </w:r>
          </w:p>
          <w:p w14:paraId="01BCF289" w14:textId="77777777" w:rsidR="002B7BFE" w:rsidRDefault="004749B5">
            <w:pPr>
              <w:pStyle w:val="TableParagraph"/>
              <w:spacing w:before="28"/>
              <w:ind w:left="355" w:right="33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552" w:type="dxa"/>
          </w:tcPr>
          <w:p w14:paraId="48B12C97" w14:textId="77777777" w:rsidR="002B7BFE" w:rsidRDefault="004749B5">
            <w:pPr>
              <w:pStyle w:val="TableParagraph"/>
              <w:spacing w:line="278" w:lineRule="auto"/>
              <w:ind w:left="268" w:right="250" w:hanging="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 Biyokimya GRUP II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Ölçüm </w:t>
            </w:r>
            <w:r>
              <w:rPr>
                <w:color w:val="00AD50"/>
                <w:spacing w:val="-2"/>
                <w:sz w:val="18"/>
              </w:rPr>
              <w:t>Prensipleri</w:t>
            </w:r>
          </w:p>
          <w:p w14:paraId="500866E3" w14:textId="77777777" w:rsidR="002B7BFE" w:rsidRDefault="004749B5">
            <w:pPr>
              <w:pStyle w:val="TableParagraph"/>
              <w:spacing w:line="278" w:lineRule="auto"/>
              <w:ind w:left="147" w:right="13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 Prof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Dr.</w:t>
            </w:r>
          </w:p>
          <w:p w14:paraId="6D5FEEA0" w14:textId="77777777" w:rsidR="002B7BFE" w:rsidRDefault="004749B5">
            <w:pPr>
              <w:pStyle w:val="TableParagraph"/>
              <w:spacing w:line="192" w:lineRule="exact"/>
              <w:ind w:left="147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977" w:type="dxa"/>
            <w:shd w:val="clear" w:color="auto" w:fill="FFEFCC"/>
          </w:tcPr>
          <w:p w14:paraId="14525A00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9"/>
              </w:rPr>
            </w:pPr>
          </w:p>
          <w:p w14:paraId="36537ECD" w14:textId="77777777" w:rsidR="002B7BFE" w:rsidRDefault="004749B5">
            <w:pPr>
              <w:pStyle w:val="TableParagraph"/>
              <w:spacing w:line="278" w:lineRule="auto"/>
              <w:ind w:left="1007" w:right="966" w:hanging="8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3C345F48" w14:textId="77777777" w:rsidR="002B7BFE" w:rsidRDefault="004749B5">
            <w:pPr>
              <w:pStyle w:val="TableParagraph"/>
              <w:spacing w:line="199" w:lineRule="exact"/>
              <w:ind w:left="141" w:right="11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40381AB5" w14:textId="77777777" w:rsidR="002B7BFE" w:rsidRDefault="004749B5">
            <w:pPr>
              <w:pStyle w:val="TableParagraph"/>
              <w:spacing w:line="278" w:lineRule="auto"/>
              <w:ind w:left="274" w:right="249" w:firstLine="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iyokimya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V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Ölçüm </w:t>
            </w:r>
            <w:r>
              <w:rPr>
                <w:color w:val="00AD50"/>
                <w:spacing w:val="-2"/>
                <w:sz w:val="18"/>
              </w:rPr>
              <w:t>Prensipleri</w:t>
            </w:r>
          </w:p>
          <w:p w14:paraId="43656B85" w14:textId="77777777" w:rsidR="002B7BFE" w:rsidRDefault="004749B5">
            <w:pPr>
              <w:pStyle w:val="TableParagraph"/>
              <w:spacing w:line="278" w:lineRule="auto"/>
              <w:ind w:left="148" w:right="11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 Prof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Dr.</w:t>
            </w:r>
          </w:p>
          <w:p w14:paraId="24DA9806" w14:textId="77777777" w:rsidR="002B7BFE" w:rsidRDefault="004749B5">
            <w:pPr>
              <w:pStyle w:val="TableParagraph"/>
              <w:spacing w:line="192" w:lineRule="exact"/>
              <w:ind w:left="145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</w:tr>
      <w:tr w:rsidR="002B7BFE" w14:paraId="059C944B" w14:textId="77777777">
        <w:trPr>
          <w:trHeight w:val="1430"/>
        </w:trPr>
        <w:tc>
          <w:tcPr>
            <w:tcW w:w="1299" w:type="dxa"/>
          </w:tcPr>
          <w:p w14:paraId="2E32C55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CCA767F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E30CDB0" w14:textId="77777777" w:rsidR="002B7BFE" w:rsidRDefault="004749B5">
            <w:pPr>
              <w:pStyle w:val="TableParagraph"/>
              <w:spacing w:before="132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1848" w:type="dxa"/>
          </w:tcPr>
          <w:p w14:paraId="214FB3FA" w14:textId="77777777" w:rsidR="002B7BFE" w:rsidRDefault="004749B5">
            <w:pPr>
              <w:pStyle w:val="TableParagraph"/>
              <w:spacing w:before="103" w:line="276" w:lineRule="auto"/>
              <w:ind w:left="340" w:right="7" w:hanging="209"/>
              <w:rPr>
                <w:sz w:val="18"/>
              </w:rPr>
            </w:pPr>
            <w:r>
              <w:rPr>
                <w:sz w:val="18"/>
              </w:rPr>
              <w:t>İk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Bağıml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Örneklem </w:t>
            </w:r>
            <w:r>
              <w:rPr>
                <w:spacing w:val="-2"/>
                <w:sz w:val="18"/>
              </w:rPr>
              <w:t xml:space="preserve">Ortalamasının Karşılaştırılması </w:t>
            </w:r>
            <w:r>
              <w:rPr>
                <w:sz w:val="18"/>
              </w:rPr>
              <w:t xml:space="preserve">Prof. Dr. Ufuk </w:t>
            </w:r>
            <w:r>
              <w:rPr>
                <w:spacing w:val="-2"/>
                <w:sz w:val="18"/>
              </w:rPr>
              <w:t>KARADAVUT</w:t>
            </w:r>
          </w:p>
        </w:tc>
        <w:tc>
          <w:tcPr>
            <w:tcW w:w="3116" w:type="dxa"/>
          </w:tcPr>
          <w:p w14:paraId="09B84BE6" w14:textId="77777777" w:rsidR="002B7BFE" w:rsidRDefault="004749B5">
            <w:pPr>
              <w:pStyle w:val="TableParagraph"/>
              <w:spacing w:before="98" w:line="280" w:lineRule="auto"/>
              <w:ind w:left="153" w:right="123" w:firstLine="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 Biyokimya GRUP I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ensipleri Prof. Dr. Tahir KAHRAMAN, Prof.</w:t>
            </w:r>
          </w:p>
          <w:p w14:paraId="7E44745E" w14:textId="77777777" w:rsidR="002B7BFE" w:rsidRDefault="004749B5">
            <w:pPr>
              <w:pStyle w:val="TableParagraph"/>
              <w:spacing w:line="200" w:lineRule="exact"/>
              <w:ind w:left="363" w:right="33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5"/>
                <w:sz w:val="18"/>
              </w:rPr>
              <w:t xml:space="preserve"> Ü.</w:t>
            </w:r>
          </w:p>
          <w:p w14:paraId="233134BC" w14:textId="77777777" w:rsidR="002B7BFE" w:rsidRDefault="004749B5">
            <w:pPr>
              <w:pStyle w:val="TableParagraph"/>
              <w:spacing w:before="21"/>
              <w:ind w:left="355" w:right="33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552" w:type="dxa"/>
          </w:tcPr>
          <w:p w14:paraId="31C0CA11" w14:textId="77777777" w:rsidR="002B7BFE" w:rsidRDefault="004749B5">
            <w:pPr>
              <w:pStyle w:val="TableParagraph"/>
              <w:spacing w:line="278" w:lineRule="auto"/>
              <w:ind w:left="268" w:right="250" w:hanging="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 Biyokimya GRUP II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Ölçüm </w:t>
            </w:r>
            <w:r>
              <w:rPr>
                <w:color w:val="00AD50"/>
                <w:spacing w:val="-2"/>
                <w:sz w:val="18"/>
              </w:rPr>
              <w:t>Prensipleri</w:t>
            </w:r>
          </w:p>
          <w:p w14:paraId="4C14C9BD" w14:textId="77777777" w:rsidR="002B7BFE" w:rsidRDefault="004749B5">
            <w:pPr>
              <w:pStyle w:val="TableParagraph"/>
              <w:spacing w:line="278" w:lineRule="auto"/>
              <w:ind w:left="147" w:right="13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 Prof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Dr.</w:t>
            </w:r>
          </w:p>
          <w:p w14:paraId="548C3026" w14:textId="77777777" w:rsidR="002B7BFE" w:rsidRDefault="004749B5">
            <w:pPr>
              <w:pStyle w:val="TableParagraph"/>
              <w:spacing w:line="198" w:lineRule="exact"/>
              <w:ind w:left="147" w:right="12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977" w:type="dxa"/>
            <w:shd w:val="clear" w:color="auto" w:fill="FFEFCC"/>
          </w:tcPr>
          <w:p w14:paraId="21200F80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9"/>
              </w:rPr>
            </w:pPr>
          </w:p>
          <w:p w14:paraId="65FF7857" w14:textId="77777777" w:rsidR="002B7BFE" w:rsidRDefault="004749B5">
            <w:pPr>
              <w:pStyle w:val="TableParagraph"/>
              <w:spacing w:line="278" w:lineRule="auto"/>
              <w:ind w:left="1007" w:right="966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14B88F74" w14:textId="77777777" w:rsidR="002B7BFE" w:rsidRDefault="004749B5">
            <w:pPr>
              <w:pStyle w:val="TableParagraph"/>
              <w:spacing w:line="196" w:lineRule="exact"/>
              <w:ind w:left="141" w:right="11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0764138F" w14:textId="77777777" w:rsidR="002B7BFE" w:rsidRDefault="004749B5">
            <w:pPr>
              <w:pStyle w:val="TableParagraph"/>
              <w:spacing w:line="278" w:lineRule="auto"/>
              <w:ind w:left="274" w:right="249" w:firstLine="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iyokimya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V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Ölçüm </w:t>
            </w:r>
            <w:r>
              <w:rPr>
                <w:color w:val="00AD50"/>
                <w:spacing w:val="-2"/>
                <w:sz w:val="18"/>
              </w:rPr>
              <w:t>Prensipleri</w:t>
            </w:r>
          </w:p>
          <w:p w14:paraId="254F1431" w14:textId="77777777" w:rsidR="002B7BFE" w:rsidRDefault="004749B5">
            <w:pPr>
              <w:pStyle w:val="TableParagraph"/>
              <w:spacing w:line="278" w:lineRule="auto"/>
              <w:ind w:left="135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 Prof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Dr.</w:t>
            </w:r>
          </w:p>
          <w:p w14:paraId="65C65AF7" w14:textId="77777777" w:rsidR="002B7BFE" w:rsidRDefault="004749B5">
            <w:pPr>
              <w:pStyle w:val="TableParagraph"/>
              <w:spacing w:line="198" w:lineRule="exact"/>
              <w:ind w:left="145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</w:tr>
      <w:tr w:rsidR="002B7BFE" w14:paraId="668183B0" w14:textId="77777777">
        <w:trPr>
          <w:trHeight w:val="1425"/>
        </w:trPr>
        <w:tc>
          <w:tcPr>
            <w:tcW w:w="1299" w:type="dxa"/>
          </w:tcPr>
          <w:p w14:paraId="62F1BD9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F021F9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F83D63A" w14:textId="77777777" w:rsidR="002B7BFE" w:rsidRDefault="004749B5">
            <w:pPr>
              <w:pStyle w:val="TableParagraph"/>
              <w:spacing w:before="132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1848" w:type="dxa"/>
          </w:tcPr>
          <w:p w14:paraId="3FBE4337" w14:textId="77777777" w:rsidR="002B7BFE" w:rsidRDefault="004749B5">
            <w:pPr>
              <w:pStyle w:val="TableParagraph"/>
              <w:spacing w:before="110" w:line="276" w:lineRule="auto"/>
              <w:ind w:left="340" w:right="7" w:hanging="209"/>
              <w:rPr>
                <w:sz w:val="18"/>
              </w:rPr>
            </w:pPr>
            <w:r>
              <w:rPr>
                <w:sz w:val="18"/>
              </w:rPr>
              <w:t>İki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Bağıml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Örneklem </w:t>
            </w:r>
            <w:r>
              <w:rPr>
                <w:spacing w:val="-2"/>
                <w:sz w:val="18"/>
              </w:rPr>
              <w:t xml:space="preserve">Ortalamasının Karşılaştırılması </w:t>
            </w:r>
            <w:r>
              <w:rPr>
                <w:sz w:val="18"/>
              </w:rPr>
              <w:t xml:space="preserve">Prof. Dr. Ufuk </w:t>
            </w:r>
            <w:r>
              <w:rPr>
                <w:spacing w:val="-2"/>
                <w:sz w:val="18"/>
              </w:rPr>
              <w:t>KARADAVUT</w:t>
            </w:r>
          </w:p>
        </w:tc>
        <w:tc>
          <w:tcPr>
            <w:tcW w:w="3116" w:type="dxa"/>
          </w:tcPr>
          <w:p w14:paraId="01256E26" w14:textId="77777777" w:rsidR="002B7BFE" w:rsidRDefault="004749B5">
            <w:pPr>
              <w:pStyle w:val="TableParagraph"/>
              <w:spacing w:before="110" w:line="276" w:lineRule="auto"/>
              <w:ind w:left="153" w:right="123" w:firstLine="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 Biyokimya GRUP I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lçüm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ensipleri Prof. Dr. Tahir KAHRAMAN, Prof.</w:t>
            </w:r>
          </w:p>
          <w:p w14:paraId="13FF6121" w14:textId="77777777" w:rsidR="002B7BFE" w:rsidRDefault="004749B5">
            <w:pPr>
              <w:pStyle w:val="TableParagraph"/>
              <w:spacing w:line="201" w:lineRule="exact"/>
              <w:ind w:left="363" w:right="33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5"/>
                <w:sz w:val="18"/>
              </w:rPr>
              <w:t xml:space="preserve"> Ü.</w:t>
            </w:r>
          </w:p>
          <w:p w14:paraId="473DE0BE" w14:textId="77777777" w:rsidR="002B7BFE" w:rsidRDefault="004749B5">
            <w:pPr>
              <w:pStyle w:val="TableParagraph"/>
              <w:spacing w:before="26"/>
              <w:ind w:left="276" w:right="33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552" w:type="dxa"/>
          </w:tcPr>
          <w:p w14:paraId="2BE3AF61" w14:textId="77777777" w:rsidR="002B7BFE" w:rsidRDefault="004749B5">
            <w:pPr>
              <w:pStyle w:val="TableParagraph"/>
              <w:spacing w:before="2" w:line="276" w:lineRule="auto"/>
              <w:ind w:left="268" w:right="250" w:hanging="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 Biyokimya GRUP II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Ölçüm </w:t>
            </w:r>
            <w:r>
              <w:rPr>
                <w:color w:val="00AD50"/>
                <w:spacing w:val="-2"/>
                <w:sz w:val="18"/>
              </w:rPr>
              <w:t>Prensipleri</w:t>
            </w:r>
          </w:p>
          <w:p w14:paraId="58CBF002" w14:textId="77777777" w:rsidR="002B7BFE" w:rsidRDefault="004749B5">
            <w:pPr>
              <w:pStyle w:val="TableParagraph"/>
              <w:spacing w:line="273" w:lineRule="auto"/>
              <w:ind w:left="86" w:right="15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 Prof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Dr.</w:t>
            </w:r>
          </w:p>
          <w:p w14:paraId="22C3596A" w14:textId="77777777" w:rsidR="002B7BFE" w:rsidRDefault="004749B5">
            <w:pPr>
              <w:pStyle w:val="TableParagraph"/>
              <w:spacing w:line="198" w:lineRule="exact"/>
              <w:ind w:left="100" w:right="15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977" w:type="dxa"/>
          </w:tcPr>
          <w:p w14:paraId="3B4A056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7" w:type="dxa"/>
          </w:tcPr>
          <w:p w14:paraId="21BF4992" w14:textId="77777777" w:rsidR="002B7BFE" w:rsidRDefault="004749B5">
            <w:pPr>
              <w:pStyle w:val="TableParagraph"/>
              <w:spacing w:before="2" w:line="276" w:lineRule="auto"/>
              <w:ind w:left="274" w:right="249" w:firstLine="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iyokimya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V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Ölçüm </w:t>
            </w:r>
            <w:r>
              <w:rPr>
                <w:color w:val="00AD50"/>
                <w:spacing w:val="-2"/>
                <w:sz w:val="18"/>
              </w:rPr>
              <w:t>Prensipleri</w:t>
            </w:r>
          </w:p>
          <w:p w14:paraId="42761C23" w14:textId="77777777" w:rsidR="002B7BFE" w:rsidRDefault="004749B5">
            <w:pPr>
              <w:pStyle w:val="TableParagraph"/>
              <w:spacing w:line="273" w:lineRule="auto"/>
              <w:ind w:left="135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 Prof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yüp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LTINÖZ,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Dr.</w:t>
            </w:r>
          </w:p>
          <w:p w14:paraId="48224A19" w14:textId="77777777" w:rsidR="002B7BFE" w:rsidRDefault="004749B5">
            <w:pPr>
              <w:pStyle w:val="TableParagraph"/>
              <w:spacing w:line="198" w:lineRule="exact"/>
              <w:ind w:left="145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</w:tr>
      <w:tr w:rsidR="002B7BFE" w14:paraId="47A81EC5" w14:textId="77777777">
        <w:trPr>
          <w:trHeight w:val="340"/>
        </w:trPr>
        <w:tc>
          <w:tcPr>
            <w:tcW w:w="1299" w:type="dxa"/>
          </w:tcPr>
          <w:p w14:paraId="11A5D247" w14:textId="77777777" w:rsidR="002B7BFE" w:rsidRDefault="004749B5">
            <w:pPr>
              <w:pStyle w:val="TableParagraph"/>
              <w:spacing w:before="50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1848" w:type="dxa"/>
          </w:tcPr>
          <w:p w14:paraId="2180B161" w14:textId="77777777" w:rsidR="002B7BFE" w:rsidRDefault="004749B5">
            <w:pPr>
              <w:pStyle w:val="TableParagraph"/>
              <w:spacing w:before="8"/>
              <w:ind w:left="241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116" w:type="dxa"/>
          </w:tcPr>
          <w:p w14:paraId="6121A9EE" w14:textId="77777777" w:rsidR="002B7BFE" w:rsidRDefault="004749B5">
            <w:pPr>
              <w:pStyle w:val="TableParagraph"/>
              <w:spacing w:before="8"/>
              <w:ind w:right="881"/>
              <w:jc w:val="right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2" w:type="dxa"/>
          </w:tcPr>
          <w:p w14:paraId="63810B8A" w14:textId="77777777" w:rsidR="002B7BFE" w:rsidRDefault="004749B5">
            <w:pPr>
              <w:pStyle w:val="TableParagraph"/>
              <w:spacing w:before="8"/>
              <w:ind w:right="601"/>
              <w:jc w:val="right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77" w:type="dxa"/>
          </w:tcPr>
          <w:p w14:paraId="68A4A58A" w14:textId="77777777" w:rsidR="002B7BFE" w:rsidRDefault="004749B5">
            <w:pPr>
              <w:pStyle w:val="TableParagraph"/>
              <w:spacing w:before="8"/>
              <w:ind w:right="781"/>
              <w:jc w:val="right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7" w:type="dxa"/>
          </w:tcPr>
          <w:p w14:paraId="0F6F9B5E" w14:textId="77777777" w:rsidR="002B7BFE" w:rsidRDefault="004749B5">
            <w:pPr>
              <w:pStyle w:val="TableParagraph"/>
              <w:spacing w:before="8"/>
              <w:ind w:right="585"/>
              <w:jc w:val="right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5E15F051" w14:textId="77777777">
        <w:trPr>
          <w:trHeight w:val="1668"/>
        </w:trPr>
        <w:tc>
          <w:tcPr>
            <w:tcW w:w="1299" w:type="dxa"/>
          </w:tcPr>
          <w:p w14:paraId="17B13932" w14:textId="77777777" w:rsidR="002B7BFE" w:rsidRDefault="004749B5">
            <w:pPr>
              <w:pStyle w:val="TableParagraph"/>
              <w:spacing w:line="190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1848" w:type="dxa"/>
          </w:tcPr>
          <w:p w14:paraId="04EBED8A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29"/>
              </w:rPr>
            </w:pPr>
          </w:p>
          <w:p w14:paraId="6A04675A" w14:textId="77777777" w:rsidR="002B7BFE" w:rsidRDefault="004749B5">
            <w:pPr>
              <w:pStyle w:val="TableParagraph"/>
              <w:spacing w:line="276" w:lineRule="auto"/>
              <w:ind w:left="191" w:right="159"/>
              <w:jc w:val="center"/>
              <w:rPr>
                <w:sz w:val="18"/>
              </w:rPr>
            </w:pPr>
            <w:r>
              <w:rPr>
                <w:sz w:val="18"/>
              </w:rPr>
              <w:t>Spektrofotometr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ile Ölçüm Prensipleri Dr. Öğr. Üyesi Mehme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KARA</w:t>
            </w:r>
          </w:p>
        </w:tc>
        <w:tc>
          <w:tcPr>
            <w:tcW w:w="3116" w:type="dxa"/>
          </w:tcPr>
          <w:p w14:paraId="45FDC595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29"/>
              </w:rPr>
            </w:pPr>
          </w:p>
          <w:p w14:paraId="3391AF75" w14:textId="77777777" w:rsidR="002B7BFE" w:rsidRDefault="004749B5">
            <w:pPr>
              <w:pStyle w:val="TableParagraph"/>
              <w:spacing w:line="278" w:lineRule="auto"/>
              <w:ind w:left="361" w:right="333"/>
              <w:jc w:val="center"/>
              <w:rPr>
                <w:sz w:val="18"/>
              </w:rPr>
            </w:pPr>
            <w:r>
              <w:rPr>
                <w:sz w:val="18"/>
              </w:rPr>
              <w:t>Hücr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ekstraselüle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matriks </w:t>
            </w:r>
            <w:r>
              <w:rPr>
                <w:spacing w:val="-2"/>
                <w:sz w:val="18"/>
              </w:rPr>
              <w:t>etkileşimi</w:t>
            </w:r>
          </w:p>
          <w:p w14:paraId="7704FC88" w14:textId="77777777" w:rsidR="002B7BFE" w:rsidRDefault="004749B5">
            <w:pPr>
              <w:pStyle w:val="TableParagraph"/>
              <w:spacing w:line="273" w:lineRule="auto"/>
              <w:ind w:left="362" w:right="333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hmad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AHYAZADEH</w:t>
            </w:r>
          </w:p>
        </w:tc>
        <w:tc>
          <w:tcPr>
            <w:tcW w:w="2552" w:type="dxa"/>
          </w:tcPr>
          <w:p w14:paraId="1558F63A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0EADCA0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20"/>
              </w:rPr>
            </w:pPr>
          </w:p>
          <w:p w14:paraId="1D1E9987" w14:textId="77777777" w:rsidR="002B7BFE" w:rsidRDefault="004749B5">
            <w:pPr>
              <w:pStyle w:val="TableParagraph"/>
              <w:spacing w:line="276" w:lineRule="auto"/>
              <w:ind w:left="155" w:firstLine="278"/>
              <w:rPr>
                <w:sz w:val="18"/>
              </w:rPr>
            </w:pPr>
            <w:r>
              <w:rPr>
                <w:sz w:val="18"/>
              </w:rPr>
              <w:t xml:space="preserve">İki Bağımsız Örneklem </w:t>
            </w:r>
            <w:r>
              <w:rPr>
                <w:spacing w:val="-2"/>
                <w:sz w:val="18"/>
              </w:rPr>
              <w:t xml:space="preserve">Ortalamasının Karşılaştırılması </w:t>
            </w: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Ufuk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RADAVUT</w:t>
            </w:r>
          </w:p>
        </w:tc>
        <w:tc>
          <w:tcPr>
            <w:tcW w:w="2977" w:type="dxa"/>
          </w:tcPr>
          <w:p w14:paraId="39F49ABF" w14:textId="77777777" w:rsidR="002B7BFE" w:rsidRDefault="004749B5">
            <w:pPr>
              <w:pStyle w:val="TableParagraph"/>
              <w:spacing w:before="108" w:line="276" w:lineRule="auto"/>
              <w:ind w:left="486" w:right="458" w:firstLine="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iyokimya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II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Ölçüm </w:t>
            </w:r>
            <w:r>
              <w:rPr>
                <w:color w:val="00AD50"/>
                <w:spacing w:val="-2"/>
                <w:sz w:val="18"/>
              </w:rPr>
              <w:t>Prensipleri</w:t>
            </w:r>
          </w:p>
          <w:p w14:paraId="77E16EE5" w14:textId="77777777" w:rsidR="002B7BFE" w:rsidRDefault="004749B5">
            <w:pPr>
              <w:pStyle w:val="TableParagraph"/>
              <w:spacing w:before="1" w:line="273" w:lineRule="auto"/>
              <w:ind w:left="141" w:right="11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 Dr. Eyüp ALTINÖZ, Dr. Öğr. Ü.</w:t>
            </w:r>
          </w:p>
          <w:p w14:paraId="1E683B68" w14:textId="77777777" w:rsidR="002B7BFE" w:rsidRDefault="004749B5">
            <w:pPr>
              <w:pStyle w:val="TableParagraph"/>
              <w:spacing w:line="203" w:lineRule="exact"/>
              <w:ind w:left="141" w:right="11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557" w:type="dxa"/>
          </w:tcPr>
          <w:p w14:paraId="1FBBD422" w14:textId="77777777" w:rsidR="002B7BFE" w:rsidRDefault="004749B5">
            <w:pPr>
              <w:pStyle w:val="TableParagraph"/>
              <w:spacing w:line="278" w:lineRule="auto"/>
              <w:ind w:left="158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iyoloji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Genetik </w:t>
            </w:r>
            <w:r>
              <w:rPr>
                <w:color w:val="00AD50"/>
                <w:spacing w:val="-2"/>
                <w:sz w:val="18"/>
              </w:rPr>
              <w:t>PRATİK</w:t>
            </w:r>
          </w:p>
          <w:p w14:paraId="03C5DD8B" w14:textId="77777777" w:rsidR="002B7BFE" w:rsidRDefault="004749B5">
            <w:pPr>
              <w:pStyle w:val="TableParagraph"/>
              <w:spacing w:line="276" w:lineRule="auto"/>
              <w:ind w:left="279" w:right="247" w:firstLine="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 Dr. Gülay BULUT Doç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uhammed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Kâmil </w:t>
            </w:r>
            <w:r>
              <w:rPr>
                <w:color w:val="00AD50"/>
                <w:spacing w:val="-2"/>
                <w:sz w:val="18"/>
              </w:rPr>
              <w:t>TURAN</w:t>
            </w:r>
          </w:p>
          <w:p w14:paraId="58D0D205" w14:textId="77777777" w:rsidR="002B7BFE" w:rsidRDefault="004749B5">
            <w:pPr>
              <w:pStyle w:val="TableParagraph"/>
              <w:spacing w:before="1" w:line="259" w:lineRule="auto"/>
              <w:ind w:left="146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proofErr w:type="spellStart"/>
            <w:r>
              <w:rPr>
                <w:color w:val="00AD50"/>
                <w:sz w:val="18"/>
              </w:rPr>
              <w:t>Venhar</w:t>
            </w:r>
            <w:proofErr w:type="spellEnd"/>
            <w:r>
              <w:rPr>
                <w:color w:val="00AD50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GÜRBÜZ</w:t>
            </w:r>
          </w:p>
        </w:tc>
      </w:tr>
      <w:tr w:rsidR="002B7BFE" w14:paraId="6BE2718D" w14:textId="77777777">
        <w:trPr>
          <w:trHeight w:val="1665"/>
        </w:trPr>
        <w:tc>
          <w:tcPr>
            <w:tcW w:w="1299" w:type="dxa"/>
          </w:tcPr>
          <w:p w14:paraId="0AB13FDA" w14:textId="77777777" w:rsidR="002B7BFE" w:rsidRDefault="004749B5">
            <w:pPr>
              <w:pStyle w:val="TableParagraph"/>
              <w:spacing w:line="190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1848" w:type="dxa"/>
          </w:tcPr>
          <w:p w14:paraId="4CEB3B4D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9"/>
              </w:rPr>
            </w:pPr>
          </w:p>
          <w:p w14:paraId="774EE025" w14:textId="77777777" w:rsidR="002B7BFE" w:rsidRDefault="004749B5">
            <w:pPr>
              <w:pStyle w:val="TableParagraph"/>
              <w:spacing w:line="276" w:lineRule="auto"/>
              <w:ind w:left="191" w:right="159"/>
              <w:jc w:val="center"/>
              <w:rPr>
                <w:sz w:val="18"/>
              </w:rPr>
            </w:pPr>
            <w:r>
              <w:rPr>
                <w:sz w:val="18"/>
              </w:rPr>
              <w:t>Spektrofotometr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ile Ölçüm Prensipleri Dr. Öğr. Üyesi Mehme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KARA</w:t>
            </w:r>
          </w:p>
        </w:tc>
        <w:tc>
          <w:tcPr>
            <w:tcW w:w="3116" w:type="dxa"/>
          </w:tcPr>
          <w:p w14:paraId="27F9F03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3A8142BA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BE99DC2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20"/>
              </w:rPr>
            </w:pPr>
          </w:p>
          <w:p w14:paraId="1C55DA32" w14:textId="77777777" w:rsidR="002B7BFE" w:rsidRDefault="004749B5">
            <w:pPr>
              <w:pStyle w:val="TableParagraph"/>
              <w:spacing w:line="276" w:lineRule="auto"/>
              <w:ind w:left="155" w:firstLine="278"/>
              <w:rPr>
                <w:sz w:val="18"/>
              </w:rPr>
            </w:pPr>
            <w:r>
              <w:rPr>
                <w:sz w:val="18"/>
              </w:rPr>
              <w:t xml:space="preserve">İki Bağımsız Örneklem </w:t>
            </w:r>
            <w:r>
              <w:rPr>
                <w:spacing w:val="-2"/>
                <w:sz w:val="18"/>
              </w:rPr>
              <w:t xml:space="preserve">Ortalamasının Karşılaştırılması </w:t>
            </w:r>
            <w:r>
              <w:rPr>
                <w:sz w:val="18"/>
              </w:rPr>
              <w:t>Prof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Ufuk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RADAVUT</w:t>
            </w:r>
          </w:p>
        </w:tc>
        <w:tc>
          <w:tcPr>
            <w:tcW w:w="2977" w:type="dxa"/>
          </w:tcPr>
          <w:p w14:paraId="24A064EA" w14:textId="77777777" w:rsidR="002B7BFE" w:rsidRDefault="004749B5">
            <w:pPr>
              <w:pStyle w:val="TableParagraph"/>
              <w:spacing w:before="107" w:line="276" w:lineRule="auto"/>
              <w:ind w:left="486" w:right="458" w:firstLine="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iyokimya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II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Ölçüm </w:t>
            </w:r>
            <w:r>
              <w:rPr>
                <w:color w:val="00AD50"/>
                <w:spacing w:val="-2"/>
                <w:sz w:val="18"/>
              </w:rPr>
              <w:t>Prensipleri</w:t>
            </w:r>
          </w:p>
          <w:p w14:paraId="384C3A0D" w14:textId="77777777" w:rsidR="002B7BFE" w:rsidRDefault="004749B5">
            <w:pPr>
              <w:pStyle w:val="TableParagraph"/>
              <w:spacing w:before="2" w:line="278" w:lineRule="auto"/>
              <w:ind w:left="141" w:right="11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 Dr. Eyüp ALTINÖZ, Dr. Öğr. Ü.</w:t>
            </w:r>
          </w:p>
          <w:p w14:paraId="5F5BE4C7" w14:textId="77777777" w:rsidR="002B7BFE" w:rsidRDefault="004749B5">
            <w:pPr>
              <w:pStyle w:val="TableParagraph"/>
              <w:spacing w:line="190" w:lineRule="exact"/>
              <w:ind w:left="141" w:right="11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557" w:type="dxa"/>
          </w:tcPr>
          <w:p w14:paraId="6364A140" w14:textId="77777777" w:rsidR="002B7BFE" w:rsidRDefault="004749B5">
            <w:pPr>
              <w:pStyle w:val="TableParagraph"/>
              <w:spacing w:line="278" w:lineRule="auto"/>
              <w:ind w:left="158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iyoloji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Genetik </w:t>
            </w:r>
            <w:r>
              <w:rPr>
                <w:color w:val="00AD50"/>
                <w:spacing w:val="-2"/>
                <w:sz w:val="18"/>
              </w:rPr>
              <w:t>PRATİK</w:t>
            </w:r>
          </w:p>
          <w:p w14:paraId="268AF0DD" w14:textId="77777777" w:rsidR="002B7BFE" w:rsidRDefault="004749B5">
            <w:pPr>
              <w:pStyle w:val="TableParagraph"/>
              <w:spacing w:line="276" w:lineRule="auto"/>
              <w:ind w:left="279" w:right="247" w:firstLine="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 Dr. Gülay BULUT Doç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uhammed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Kâmil </w:t>
            </w:r>
            <w:r>
              <w:rPr>
                <w:color w:val="00AD50"/>
                <w:spacing w:val="-2"/>
                <w:sz w:val="18"/>
              </w:rPr>
              <w:t>TURAN</w:t>
            </w:r>
          </w:p>
          <w:p w14:paraId="3B47153E" w14:textId="77777777" w:rsidR="002B7BFE" w:rsidRDefault="004749B5">
            <w:pPr>
              <w:pStyle w:val="TableParagraph"/>
              <w:spacing w:before="1"/>
              <w:ind w:left="143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proofErr w:type="spellStart"/>
            <w:r>
              <w:rPr>
                <w:color w:val="00AD50"/>
                <w:spacing w:val="-2"/>
                <w:sz w:val="18"/>
              </w:rPr>
              <w:t>Venhar</w:t>
            </w:r>
            <w:proofErr w:type="spellEnd"/>
          </w:p>
          <w:p w14:paraId="3106C5E3" w14:textId="77777777" w:rsidR="002B7BFE" w:rsidRDefault="004749B5">
            <w:pPr>
              <w:pStyle w:val="TableParagraph"/>
              <w:spacing w:before="23"/>
              <w:ind w:left="144" w:right="117"/>
              <w:jc w:val="center"/>
              <w:rPr>
                <w:sz w:val="18"/>
              </w:rPr>
            </w:pPr>
            <w:r>
              <w:rPr>
                <w:color w:val="00AD50"/>
                <w:spacing w:val="-2"/>
                <w:sz w:val="18"/>
              </w:rPr>
              <w:t>GÜRBÜZ</w:t>
            </w:r>
          </w:p>
        </w:tc>
      </w:tr>
    </w:tbl>
    <w:p w14:paraId="692B1120" w14:textId="77777777" w:rsidR="002B7BFE" w:rsidRDefault="002B7BFE">
      <w:pPr>
        <w:jc w:val="center"/>
        <w:rPr>
          <w:sz w:val="18"/>
        </w:rPr>
        <w:sectPr w:rsidR="002B7BFE">
          <w:pgSz w:w="16850" w:h="11920" w:orient="landscape"/>
          <w:pgMar w:top="520" w:right="820" w:bottom="1140" w:left="1140" w:header="0" w:footer="958" w:gutter="0"/>
          <w:cols w:space="708"/>
        </w:sectPr>
      </w:pPr>
    </w:p>
    <w:p w14:paraId="343CEFD6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1848"/>
        <w:gridCol w:w="3116"/>
        <w:gridCol w:w="2552"/>
        <w:gridCol w:w="2977"/>
        <w:gridCol w:w="2557"/>
      </w:tblGrid>
      <w:tr w:rsidR="002B7BFE" w14:paraId="7E44F8DA" w14:textId="77777777">
        <w:trPr>
          <w:trHeight w:val="1672"/>
        </w:trPr>
        <w:tc>
          <w:tcPr>
            <w:tcW w:w="1299" w:type="dxa"/>
          </w:tcPr>
          <w:p w14:paraId="20C9BE3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692CC72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8BA1F68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</w:rPr>
            </w:pPr>
          </w:p>
          <w:p w14:paraId="1753CB80" w14:textId="77777777" w:rsidR="002B7BFE" w:rsidRDefault="004749B5">
            <w:pPr>
              <w:pStyle w:val="TableParagraph"/>
              <w:ind w:left="206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1848" w:type="dxa"/>
          </w:tcPr>
          <w:p w14:paraId="04B2A49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4606249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0"/>
              </w:rPr>
            </w:pPr>
          </w:p>
          <w:p w14:paraId="10A75DEB" w14:textId="77777777" w:rsidR="002B7BFE" w:rsidRDefault="004749B5">
            <w:pPr>
              <w:pStyle w:val="TableParagraph"/>
              <w:spacing w:line="278" w:lineRule="auto"/>
              <w:ind w:left="394" w:right="355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Dışı Seçmeli</w:t>
            </w:r>
            <w:r>
              <w:rPr>
                <w:rFonts w:ascii="Arial" w:hAnsi="Arial"/>
                <w:b/>
                <w:color w:val="FF0000"/>
                <w:spacing w:val="8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3116" w:type="dxa"/>
          </w:tcPr>
          <w:p w14:paraId="7FCABA3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1F56B28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</w:tcPr>
          <w:p w14:paraId="5C0B2008" w14:textId="77777777" w:rsidR="002B7BFE" w:rsidRDefault="004749B5">
            <w:pPr>
              <w:pStyle w:val="TableParagraph"/>
              <w:spacing w:before="112" w:line="276" w:lineRule="auto"/>
              <w:ind w:left="486" w:right="458" w:firstLine="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iyokimya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II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Ölçüm </w:t>
            </w:r>
            <w:r>
              <w:rPr>
                <w:color w:val="00AD50"/>
                <w:spacing w:val="-2"/>
                <w:sz w:val="18"/>
              </w:rPr>
              <w:t>Prensipleri</w:t>
            </w:r>
          </w:p>
          <w:p w14:paraId="31D8C7F2" w14:textId="77777777" w:rsidR="002B7BFE" w:rsidRDefault="004749B5">
            <w:pPr>
              <w:pStyle w:val="TableParagraph"/>
              <w:spacing w:line="278" w:lineRule="auto"/>
              <w:ind w:left="141" w:right="10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 Dr. Eyüp ALTINÖZ, Dr. Öğr. Ü.</w:t>
            </w:r>
          </w:p>
          <w:p w14:paraId="647B5E1D" w14:textId="77777777" w:rsidR="002B7BFE" w:rsidRDefault="004749B5">
            <w:pPr>
              <w:pStyle w:val="TableParagraph"/>
              <w:spacing w:line="200" w:lineRule="exact"/>
              <w:ind w:left="141" w:right="11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557" w:type="dxa"/>
          </w:tcPr>
          <w:p w14:paraId="6BD65826" w14:textId="77777777" w:rsidR="002B7BFE" w:rsidRDefault="004749B5">
            <w:pPr>
              <w:pStyle w:val="TableParagraph"/>
              <w:spacing w:before="2" w:line="276" w:lineRule="auto"/>
              <w:ind w:left="158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iyoloji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Genetik </w:t>
            </w:r>
            <w:r>
              <w:rPr>
                <w:color w:val="00AD50"/>
                <w:spacing w:val="-2"/>
                <w:sz w:val="18"/>
              </w:rPr>
              <w:t>PRATİK</w:t>
            </w:r>
          </w:p>
          <w:p w14:paraId="19008CF0" w14:textId="77777777" w:rsidR="002B7BFE" w:rsidRDefault="004749B5">
            <w:pPr>
              <w:pStyle w:val="TableParagraph"/>
              <w:spacing w:before="1" w:line="276" w:lineRule="auto"/>
              <w:ind w:left="279" w:right="247" w:firstLine="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 Dr. Gülay BULUT Doç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uhammed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Kâmil </w:t>
            </w:r>
            <w:r>
              <w:rPr>
                <w:color w:val="00AD50"/>
                <w:spacing w:val="-2"/>
                <w:sz w:val="18"/>
              </w:rPr>
              <w:t>TURAN</w:t>
            </w:r>
          </w:p>
          <w:p w14:paraId="452B92A7" w14:textId="77777777" w:rsidR="002B7BFE" w:rsidRDefault="004749B5">
            <w:pPr>
              <w:pStyle w:val="TableParagraph"/>
              <w:spacing w:before="2"/>
              <w:ind w:left="143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proofErr w:type="spellStart"/>
            <w:r>
              <w:rPr>
                <w:color w:val="00AD50"/>
                <w:spacing w:val="-2"/>
                <w:sz w:val="18"/>
              </w:rPr>
              <w:t>Venhar</w:t>
            </w:r>
            <w:proofErr w:type="spellEnd"/>
          </w:p>
          <w:p w14:paraId="33A5E4BD" w14:textId="77777777" w:rsidR="002B7BFE" w:rsidRDefault="004749B5">
            <w:pPr>
              <w:pStyle w:val="TableParagraph"/>
              <w:spacing w:before="28"/>
              <w:ind w:left="144" w:right="117"/>
              <w:jc w:val="center"/>
              <w:rPr>
                <w:sz w:val="18"/>
              </w:rPr>
            </w:pPr>
            <w:r>
              <w:rPr>
                <w:color w:val="00AD50"/>
                <w:spacing w:val="-2"/>
                <w:sz w:val="18"/>
              </w:rPr>
              <w:t>GÜRBÜZ</w:t>
            </w:r>
          </w:p>
        </w:tc>
      </w:tr>
      <w:tr w:rsidR="002B7BFE" w14:paraId="25376304" w14:textId="77777777">
        <w:trPr>
          <w:trHeight w:val="1665"/>
        </w:trPr>
        <w:tc>
          <w:tcPr>
            <w:tcW w:w="1299" w:type="dxa"/>
          </w:tcPr>
          <w:p w14:paraId="370BCD5D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AD24086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F02496B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</w:rPr>
            </w:pPr>
          </w:p>
          <w:p w14:paraId="25C76790" w14:textId="77777777" w:rsidR="002B7BFE" w:rsidRDefault="004749B5">
            <w:pPr>
              <w:pStyle w:val="TableParagraph"/>
              <w:ind w:left="206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1848" w:type="dxa"/>
          </w:tcPr>
          <w:p w14:paraId="6DDCC30C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93384FE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19"/>
              </w:rPr>
            </w:pPr>
          </w:p>
          <w:p w14:paraId="5881D1D3" w14:textId="77777777" w:rsidR="002B7BFE" w:rsidRDefault="004749B5">
            <w:pPr>
              <w:pStyle w:val="TableParagraph"/>
              <w:spacing w:before="1" w:line="278" w:lineRule="auto"/>
              <w:ind w:left="394" w:right="355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Dışı Seçmeli</w:t>
            </w:r>
            <w:r>
              <w:rPr>
                <w:rFonts w:ascii="Arial" w:hAnsi="Arial"/>
                <w:b/>
                <w:color w:val="FF0000"/>
                <w:spacing w:val="8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3116" w:type="dxa"/>
          </w:tcPr>
          <w:p w14:paraId="075B656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584E849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</w:tcPr>
          <w:p w14:paraId="5740D8E9" w14:textId="77777777" w:rsidR="002B7BFE" w:rsidRDefault="004749B5">
            <w:pPr>
              <w:pStyle w:val="TableParagraph"/>
              <w:spacing w:before="105" w:line="276" w:lineRule="auto"/>
              <w:ind w:left="486" w:right="458" w:firstLine="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iyokimya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II Spektrofotometre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l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Ölçüm </w:t>
            </w:r>
            <w:r>
              <w:rPr>
                <w:color w:val="00AD50"/>
                <w:spacing w:val="-2"/>
                <w:sz w:val="18"/>
              </w:rPr>
              <w:t>Prensipleri</w:t>
            </w:r>
          </w:p>
          <w:p w14:paraId="6DCE56DB" w14:textId="77777777" w:rsidR="002B7BFE" w:rsidRDefault="004749B5">
            <w:pPr>
              <w:pStyle w:val="TableParagraph"/>
              <w:spacing w:line="280" w:lineRule="auto"/>
              <w:ind w:left="141" w:right="12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ahir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HRAMAN,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of. Dr. Eyüp ALTINÖZ, Dr. Öğr. Ü.</w:t>
            </w:r>
          </w:p>
          <w:p w14:paraId="1FE70533" w14:textId="77777777" w:rsidR="002B7BFE" w:rsidRDefault="004749B5">
            <w:pPr>
              <w:pStyle w:val="TableParagraph"/>
              <w:spacing w:line="189" w:lineRule="exact"/>
              <w:ind w:left="141" w:right="11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Mehmet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KARA</w:t>
            </w:r>
          </w:p>
        </w:tc>
        <w:tc>
          <w:tcPr>
            <w:tcW w:w="2557" w:type="dxa"/>
          </w:tcPr>
          <w:p w14:paraId="7CBF2FE5" w14:textId="77777777" w:rsidR="002B7BFE" w:rsidRDefault="004749B5">
            <w:pPr>
              <w:pStyle w:val="TableParagraph"/>
              <w:spacing w:line="273" w:lineRule="auto"/>
              <w:ind w:left="158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Tıbbi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iyoloji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Genetik </w:t>
            </w:r>
            <w:r>
              <w:rPr>
                <w:color w:val="00AD50"/>
                <w:spacing w:val="-2"/>
                <w:sz w:val="18"/>
              </w:rPr>
              <w:t>PRATİK</w:t>
            </w:r>
          </w:p>
          <w:p w14:paraId="4D9D5123" w14:textId="77777777" w:rsidR="002B7BFE" w:rsidRDefault="004749B5">
            <w:pPr>
              <w:pStyle w:val="TableParagraph"/>
              <w:spacing w:line="276" w:lineRule="auto"/>
              <w:ind w:left="279" w:right="247" w:firstLine="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Prof. Dr. Gülay BULUT Doç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Muhammed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Kâmil </w:t>
            </w:r>
            <w:r>
              <w:rPr>
                <w:color w:val="00AD50"/>
                <w:spacing w:val="-2"/>
                <w:sz w:val="18"/>
              </w:rPr>
              <w:t>TURAN</w:t>
            </w:r>
          </w:p>
          <w:p w14:paraId="273E89C0" w14:textId="77777777" w:rsidR="002B7BFE" w:rsidRDefault="004749B5">
            <w:pPr>
              <w:pStyle w:val="TableParagraph"/>
              <w:spacing w:before="1" w:line="264" w:lineRule="auto"/>
              <w:ind w:left="146" w:right="11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proofErr w:type="spellStart"/>
            <w:r>
              <w:rPr>
                <w:color w:val="00AD50"/>
                <w:sz w:val="18"/>
              </w:rPr>
              <w:t>Venhar</w:t>
            </w:r>
            <w:proofErr w:type="spellEnd"/>
            <w:r>
              <w:rPr>
                <w:color w:val="00AD50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GÜRBÜZ</w:t>
            </w:r>
          </w:p>
        </w:tc>
      </w:tr>
    </w:tbl>
    <w:p w14:paraId="58DE693E" w14:textId="77777777" w:rsidR="002B7BFE" w:rsidRDefault="002B7BFE">
      <w:pPr>
        <w:pStyle w:val="GvdeMetni"/>
        <w:rPr>
          <w:b/>
          <w:sz w:val="20"/>
        </w:rPr>
      </w:pPr>
    </w:p>
    <w:p w14:paraId="677852BA" w14:textId="77777777" w:rsidR="002B7BFE" w:rsidRDefault="002B7BFE">
      <w:pPr>
        <w:pStyle w:val="GvdeMetni"/>
        <w:rPr>
          <w:b/>
          <w:sz w:val="20"/>
        </w:rPr>
      </w:pPr>
    </w:p>
    <w:p w14:paraId="0E0A964B" w14:textId="77777777" w:rsidR="002B7BFE" w:rsidRDefault="002B7BFE">
      <w:pPr>
        <w:pStyle w:val="GvdeMetni"/>
        <w:spacing w:before="4"/>
        <w:rPr>
          <w:b/>
          <w:sz w:val="22"/>
        </w:rPr>
      </w:pPr>
    </w:p>
    <w:p w14:paraId="4734843A" w14:textId="77777777" w:rsidR="002B7BFE" w:rsidRDefault="004749B5">
      <w:pPr>
        <w:spacing w:before="90"/>
        <w:ind w:right="25"/>
        <w:jc w:val="center"/>
        <w:rPr>
          <w:b/>
          <w:sz w:val="24"/>
        </w:rPr>
      </w:pPr>
      <w:r>
        <w:rPr>
          <w:b/>
          <w:sz w:val="24"/>
        </w:rPr>
        <w:t>ARA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TATİL: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23</w:t>
      </w:r>
      <w:r>
        <w:rPr>
          <w:b/>
          <w:spacing w:val="-2"/>
          <w:sz w:val="24"/>
        </w:rPr>
        <w:t xml:space="preserve"> </w:t>
      </w:r>
      <w:proofErr w:type="gramStart"/>
      <w:r>
        <w:rPr>
          <w:b/>
          <w:sz w:val="24"/>
        </w:rPr>
        <w:t>OCAK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-</w:t>
      </w:r>
      <w:proofErr w:type="gramEnd"/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03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ŞUBAT</w:t>
      </w:r>
      <w:r>
        <w:rPr>
          <w:b/>
          <w:spacing w:val="-4"/>
          <w:sz w:val="24"/>
        </w:rPr>
        <w:t xml:space="preserve"> 2023</w:t>
      </w:r>
    </w:p>
    <w:p w14:paraId="44C17BC3" w14:textId="77777777" w:rsidR="002B7BFE" w:rsidRDefault="002B7BFE">
      <w:pPr>
        <w:jc w:val="center"/>
        <w:rPr>
          <w:sz w:val="24"/>
        </w:rPr>
        <w:sectPr w:rsidR="002B7BFE">
          <w:pgSz w:w="16850" w:h="11920" w:orient="landscape"/>
          <w:pgMar w:top="100" w:right="820" w:bottom="1140" w:left="1140" w:header="0" w:footer="958" w:gutter="0"/>
          <w:cols w:space="708"/>
        </w:sectPr>
      </w:pPr>
    </w:p>
    <w:p w14:paraId="4DB5C7BF" w14:textId="77777777" w:rsidR="002B7BFE" w:rsidRDefault="002B7BFE">
      <w:pPr>
        <w:spacing w:before="5"/>
        <w:rPr>
          <w:b/>
          <w:sz w:val="2"/>
        </w:r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2271"/>
        <w:gridCol w:w="2693"/>
        <w:gridCol w:w="2552"/>
        <w:gridCol w:w="2977"/>
        <w:gridCol w:w="2557"/>
      </w:tblGrid>
      <w:tr w:rsidR="002B7BFE" w14:paraId="45937973" w14:textId="77777777">
        <w:trPr>
          <w:trHeight w:val="335"/>
        </w:trPr>
        <w:tc>
          <w:tcPr>
            <w:tcW w:w="1299" w:type="dxa"/>
            <w:shd w:val="clear" w:color="auto" w:fill="48ACC5"/>
          </w:tcPr>
          <w:p w14:paraId="51BCD768" w14:textId="77777777" w:rsidR="002B7BFE" w:rsidRDefault="004749B5">
            <w:pPr>
              <w:pStyle w:val="TableParagraph"/>
              <w:spacing w:before="35"/>
              <w:ind w:left="149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7.Hafta</w:t>
            </w:r>
          </w:p>
        </w:tc>
        <w:tc>
          <w:tcPr>
            <w:tcW w:w="2271" w:type="dxa"/>
            <w:shd w:val="clear" w:color="auto" w:fill="48ACC5"/>
          </w:tcPr>
          <w:p w14:paraId="54A095A2" w14:textId="77777777" w:rsidR="002B7BFE" w:rsidRDefault="004749B5">
            <w:pPr>
              <w:pStyle w:val="TableParagraph"/>
              <w:spacing w:before="35"/>
              <w:ind w:left="106" w:right="93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6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Şubat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693" w:type="dxa"/>
            <w:shd w:val="clear" w:color="auto" w:fill="48ACC5"/>
          </w:tcPr>
          <w:p w14:paraId="2F99546D" w14:textId="77777777" w:rsidR="002B7BFE" w:rsidRDefault="004749B5">
            <w:pPr>
              <w:pStyle w:val="TableParagraph"/>
              <w:spacing w:before="35"/>
              <w:ind w:right="713"/>
              <w:jc w:val="right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7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Şubat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552" w:type="dxa"/>
            <w:shd w:val="clear" w:color="auto" w:fill="48ACC5"/>
          </w:tcPr>
          <w:p w14:paraId="284894A5" w14:textId="77777777" w:rsidR="002B7BFE" w:rsidRDefault="004749B5">
            <w:pPr>
              <w:pStyle w:val="TableParagraph"/>
              <w:spacing w:before="35"/>
              <w:ind w:left="147" w:right="127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8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Şubat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977" w:type="dxa"/>
            <w:shd w:val="clear" w:color="auto" w:fill="48ACC5"/>
          </w:tcPr>
          <w:p w14:paraId="037B3684" w14:textId="77777777" w:rsidR="002B7BFE" w:rsidRDefault="004749B5">
            <w:pPr>
              <w:pStyle w:val="TableParagraph"/>
              <w:spacing w:before="35"/>
              <w:ind w:left="141" w:right="105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9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Şubat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557" w:type="dxa"/>
            <w:shd w:val="clear" w:color="auto" w:fill="48ACC5"/>
          </w:tcPr>
          <w:p w14:paraId="28E71EC0" w14:textId="77777777" w:rsidR="002B7BFE" w:rsidRDefault="004749B5">
            <w:pPr>
              <w:pStyle w:val="TableParagraph"/>
              <w:spacing w:before="35"/>
              <w:ind w:left="620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0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Şubat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</w:tr>
      <w:tr w:rsidR="002B7BFE" w14:paraId="0FD84E54" w14:textId="77777777">
        <w:trPr>
          <w:trHeight w:val="278"/>
        </w:trPr>
        <w:tc>
          <w:tcPr>
            <w:tcW w:w="1299" w:type="dxa"/>
          </w:tcPr>
          <w:p w14:paraId="45A7187A" w14:textId="77777777" w:rsidR="002B7BFE" w:rsidRDefault="004749B5">
            <w:pPr>
              <w:pStyle w:val="TableParagraph"/>
              <w:spacing w:before="4"/>
              <w:ind w:left="143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2271" w:type="dxa"/>
          </w:tcPr>
          <w:p w14:paraId="3662E925" w14:textId="77777777" w:rsidR="002B7BFE" w:rsidRDefault="004749B5">
            <w:pPr>
              <w:pStyle w:val="TableParagraph"/>
              <w:spacing w:before="4"/>
              <w:ind w:left="129" w:right="4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693" w:type="dxa"/>
          </w:tcPr>
          <w:p w14:paraId="0B970EB4" w14:textId="77777777" w:rsidR="002B7BFE" w:rsidRDefault="004749B5">
            <w:pPr>
              <w:pStyle w:val="TableParagraph"/>
              <w:spacing w:before="4"/>
              <w:ind w:left="169" w:right="148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552" w:type="dxa"/>
          </w:tcPr>
          <w:p w14:paraId="3D1BD633" w14:textId="77777777" w:rsidR="002B7BFE" w:rsidRDefault="004749B5">
            <w:pPr>
              <w:pStyle w:val="TableParagraph"/>
              <w:spacing w:before="4"/>
              <w:ind w:left="147" w:right="127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2977" w:type="dxa"/>
          </w:tcPr>
          <w:p w14:paraId="6FF52EF4" w14:textId="77777777" w:rsidR="002B7BFE" w:rsidRDefault="004749B5">
            <w:pPr>
              <w:pStyle w:val="TableParagraph"/>
              <w:spacing w:before="4"/>
              <w:ind w:left="141" w:right="117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557" w:type="dxa"/>
          </w:tcPr>
          <w:p w14:paraId="2C172AF9" w14:textId="77777777" w:rsidR="002B7BFE" w:rsidRDefault="004749B5">
            <w:pPr>
              <w:pStyle w:val="TableParagraph"/>
              <w:spacing w:before="4"/>
              <w:ind w:left="226" w:right="3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68306472" w14:textId="77777777">
        <w:trPr>
          <w:trHeight w:val="714"/>
        </w:trPr>
        <w:tc>
          <w:tcPr>
            <w:tcW w:w="1299" w:type="dxa"/>
          </w:tcPr>
          <w:p w14:paraId="7841A502" w14:textId="77777777" w:rsidR="002B7BFE" w:rsidRDefault="002B7BFE">
            <w:pPr>
              <w:pStyle w:val="TableParagraph"/>
              <w:spacing w:before="6"/>
              <w:rPr>
                <w:b/>
                <w:sz w:val="20"/>
              </w:rPr>
            </w:pPr>
          </w:p>
          <w:p w14:paraId="09643C49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2271" w:type="dxa"/>
            <w:vMerge w:val="restart"/>
          </w:tcPr>
          <w:p w14:paraId="6569680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  <w:shd w:val="clear" w:color="auto" w:fill="DFECD9"/>
          </w:tcPr>
          <w:p w14:paraId="17C9A905" w14:textId="77777777" w:rsidR="002B7BFE" w:rsidRDefault="004749B5">
            <w:pPr>
              <w:pStyle w:val="TableParagraph"/>
              <w:spacing w:before="103"/>
              <w:ind w:left="169" w:right="158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2E65E6AE" w14:textId="77777777" w:rsidR="002B7BFE" w:rsidRDefault="004749B5">
            <w:pPr>
              <w:pStyle w:val="TableParagraph"/>
              <w:spacing w:before="28"/>
              <w:ind w:left="169" w:right="165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r>
              <w:rPr>
                <w:spacing w:val="-2"/>
                <w:sz w:val="18"/>
              </w:rPr>
              <w:t>Genetik</w:t>
            </w:r>
          </w:p>
        </w:tc>
        <w:tc>
          <w:tcPr>
            <w:tcW w:w="2552" w:type="dxa"/>
            <w:shd w:val="clear" w:color="auto" w:fill="DFECD9"/>
          </w:tcPr>
          <w:p w14:paraId="164F6E17" w14:textId="77777777" w:rsidR="002B7BFE" w:rsidRDefault="002B7BFE">
            <w:pPr>
              <w:pStyle w:val="TableParagraph"/>
              <w:spacing w:before="11"/>
              <w:rPr>
                <w:b/>
                <w:sz w:val="18"/>
              </w:rPr>
            </w:pPr>
          </w:p>
          <w:p w14:paraId="003F29C6" w14:textId="77777777" w:rsidR="002B7BFE" w:rsidRDefault="004749B5">
            <w:pPr>
              <w:pStyle w:val="TableParagraph"/>
              <w:ind w:left="147" w:right="114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Fizyoloji</w:t>
            </w:r>
          </w:p>
        </w:tc>
        <w:tc>
          <w:tcPr>
            <w:tcW w:w="2977" w:type="dxa"/>
            <w:shd w:val="clear" w:color="auto" w:fill="FFEFCC"/>
          </w:tcPr>
          <w:p w14:paraId="12323400" w14:textId="77777777" w:rsidR="002B7BFE" w:rsidRDefault="004749B5">
            <w:pPr>
              <w:pStyle w:val="TableParagraph"/>
              <w:spacing w:line="273" w:lineRule="auto"/>
              <w:ind w:left="1005" w:right="969" w:firstLine="288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2B0197C7" w14:textId="77777777" w:rsidR="002B7BFE" w:rsidRDefault="004749B5">
            <w:pPr>
              <w:pStyle w:val="TableParagraph"/>
              <w:spacing w:line="200" w:lineRule="exact"/>
              <w:ind w:left="851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772882D7" w14:textId="3AE44F88" w:rsidR="002B7BFE" w:rsidRDefault="002B7BFE">
            <w:pPr>
              <w:pStyle w:val="TableParagraph"/>
              <w:spacing w:before="11"/>
              <w:ind w:left="459" w:right="431"/>
              <w:jc w:val="center"/>
              <w:rPr>
                <w:b/>
                <w:sz w:val="18"/>
              </w:rPr>
            </w:pPr>
          </w:p>
        </w:tc>
      </w:tr>
      <w:tr w:rsidR="002B7BFE" w14:paraId="4708F416" w14:textId="77777777">
        <w:trPr>
          <w:trHeight w:val="710"/>
        </w:trPr>
        <w:tc>
          <w:tcPr>
            <w:tcW w:w="1299" w:type="dxa"/>
          </w:tcPr>
          <w:p w14:paraId="238A4A73" w14:textId="77777777" w:rsidR="002B7BFE" w:rsidRDefault="002B7BFE">
            <w:pPr>
              <w:pStyle w:val="TableParagraph"/>
              <w:spacing w:before="6"/>
              <w:rPr>
                <w:b/>
                <w:sz w:val="20"/>
              </w:rPr>
            </w:pPr>
          </w:p>
          <w:p w14:paraId="0B56D9E0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2271" w:type="dxa"/>
            <w:vMerge/>
            <w:tcBorders>
              <w:top w:val="nil"/>
            </w:tcBorders>
          </w:tcPr>
          <w:p w14:paraId="1DF10D6A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93" w:type="dxa"/>
            <w:shd w:val="clear" w:color="auto" w:fill="DFECD9"/>
          </w:tcPr>
          <w:p w14:paraId="439C6756" w14:textId="77777777" w:rsidR="002B7BFE" w:rsidRDefault="004749B5">
            <w:pPr>
              <w:pStyle w:val="TableParagraph"/>
              <w:spacing w:before="103"/>
              <w:ind w:left="169" w:right="158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62352130" w14:textId="77777777" w:rsidR="002B7BFE" w:rsidRDefault="004749B5">
            <w:pPr>
              <w:pStyle w:val="TableParagraph"/>
              <w:spacing w:before="28"/>
              <w:ind w:left="169" w:right="167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552" w:type="dxa"/>
            <w:shd w:val="clear" w:color="auto" w:fill="DFECD9"/>
          </w:tcPr>
          <w:p w14:paraId="2B470B33" w14:textId="77777777" w:rsidR="002B7BFE" w:rsidRDefault="002B7BFE">
            <w:pPr>
              <w:pStyle w:val="TableParagraph"/>
              <w:spacing w:before="11"/>
              <w:rPr>
                <w:b/>
                <w:sz w:val="18"/>
              </w:rPr>
            </w:pPr>
          </w:p>
          <w:p w14:paraId="5F85786B" w14:textId="77777777" w:rsidR="002B7BFE" w:rsidRDefault="004749B5">
            <w:pPr>
              <w:pStyle w:val="TableParagraph"/>
              <w:ind w:left="147" w:right="114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Fizyoloji</w:t>
            </w:r>
          </w:p>
        </w:tc>
        <w:tc>
          <w:tcPr>
            <w:tcW w:w="2977" w:type="dxa"/>
            <w:shd w:val="clear" w:color="auto" w:fill="FFEFCC"/>
          </w:tcPr>
          <w:p w14:paraId="1E69995C" w14:textId="77777777" w:rsidR="002B7BFE" w:rsidRDefault="004749B5">
            <w:pPr>
              <w:pStyle w:val="TableParagraph"/>
              <w:spacing w:line="273" w:lineRule="auto"/>
              <w:ind w:left="1007" w:right="966" w:hanging="8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542D14E5" w14:textId="77777777" w:rsidR="002B7BFE" w:rsidRDefault="004749B5">
            <w:pPr>
              <w:pStyle w:val="TableParagraph"/>
              <w:spacing w:line="200" w:lineRule="exact"/>
              <w:ind w:left="141" w:right="11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6087710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38494B13" w14:textId="77777777">
        <w:trPr>
          <w:trHeight w:val="715"/>
        </w:trPr>
        <w:tc>
          <w:tcPr>
            <w:tcW w:w="1299" w:type="dxa"/>
          </w:tcPr>
          <w:p w14:paraId="3D88CD34" w14:textId="77777777" w:rsidR="002B7BFE" w:rsidRDefault="002B7BFE">
            <w:pPr>
              <w:pStyle w:val="TableParagraph"/>
              <w:spacing w:before="6"/>
              <w:rPr>
                <w:b/>
                <w:sz w:val="20"/>
              </w:rPr>
            </w:pPr>
          </w:p>
          <w:p w14:paraId="44351C3B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2271" w:type="dxa"/>
            <w:vMerge/>
            <w:tcBorders>
              <w:top w:val="nil"/>
            </w:tcBorders>
          </w:tcPr>
          <w:p w14:paraId="4488E331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93" w:type="dxa"/>
            <w:shd w:val="clear" w:color="auto" w:fill="DFECD9"/>
          </w:tcPr>
          <w:p w14:paraId="5280ADE2" w14:textId="77777777" w:rsidR="002B7BFE" w:rsidRDefault="004749B5">
            <w:pPr>
              <w:pStyle w:val="TableParagraph"/>
              <w:spacing w:before="107" w:line="278" w:lineRule="auto"/>
              <w:ind w:left="731" w:right="626" w:hanging="77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 Tıbbi Biyokimya</w:t>
            </w:r>
          </w:p>
        </w:tc>
        <w:tc>
          <w:tcPr>
            <w:tcW w:w="2552" w:type="dxa"/>
            <w:shd w:val="clear" w:color="auto" w:fill="DFECD9"/>
          </w:tcPr>
          <w:p w14:paraId="2D9BA433" w14:textId="77777777" w:rsidR="002B7BFE" w:rsidRDefault="002B7BFE">
            <w:pPr>
              <w:pStyle w:val="TableParagraph"/>
              <w:spacing w:before="6"/>
              <w:rPr>
                <w:b/>
                <w:sz w:val="19"/>
              </w:rPr>
            </w:pPr>
          </w:p>
          <w:p w14:paraId="46F6FDFC" w14:textId="77777777" w:rsidR="002B7BFE" w:rsidRDefault="004749B5">
            <w:pPr>
              <w:pStyle w:val="TableParagraph"/>
              <w:spacing w:before="1"/>
              <w:ind w:left="147" w:right="114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Fizyoloji</w:t>
            </w:r>
          </w:p>
        </w:tc>
        <w:tc>
          <w:tcPr>
            <w:tcW w:w="2977" w:type="dxa"/>
            <w:shd w:val="clear" w:color="auto" w:fill="FFEFCC"/>
          </w:tcPr>
          <w:p w14:paraId="0C7A9500" w14:textId="77777777" w:rsidR="002B7BFE" w:rsidRDefault="004749B5">
            <w:pPr>
              <w:pStyle w:val="TableParagraph"/>
              <w:spacing w:line="278" w:lineRule="auto"/>
              <w:ind w:left="1007" w:right="966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55B2DC6B" w14:textId="77777777" w:rsidR="002B7BFE" w:rsidRDefault="004749B5">
            <w:pPr>
              <w:pStyle w:val="TableParagraph"/>
              <w:spacing w:line="192" w:lineRule="exact"/>
              <w:ind w:left="141" w:right="11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49BED04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24C55C83" w14:textId="77777777">
        <w:trPr>
          <w:trHeight w:val="479"/>
        </w:trPr>
        <w:tc>
          <w:tcPr>
            <w:tcW w:w="1299" w:type="dxa"/>
          </w:tcPr>
          <w:p w14:paraId="6ED1E779" w14:textId="77777777" w:rsidR="002B7BFE" w:rsidRDefault="004749B5">
            <w:pPr>
              <w:pStyle w:val="TableParagraph"/>
              <w:spacing w:before="116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2271" w:type="dxa"/>
            <w:vMerge/>
            <w:tcBorders>
              <w:top w:val="nil"/>
            </w:tcBorders>
          </w:tcPr>
          <w:p w14:paraId="05AA096B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93" w:type="dxa"/>
            <w:shd w:val="clear" w:color="auto" w:fill="DFECD9"/>
          </w:tcPr>
          <w:p w14:paraId="6737F61B" w14:textId="77777777" w:rsidR="002B7BFE" w:rsidRDefault="004749B5">
            <w:pPr>
              <w:pStyle w:val="TableParagraph"/>
              <w:spacing w:line="190" w:lineRule="exact"/>
              <w:ind w:left="654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68E95867" w14:textId="77777777" w:rsidR="002B7BFE" w:rsidRDefault="004749B5">
            <w:pPr>
              <w:pStyle w:val="TableParagraph"/>
              <w:spacing w:before="35"/>
              <w:ind w:left="731"/>
              <w:rPr>
                <w:sz w:val="18"/>
              </w:rPr>
            </w:pPr>
            <w:r>
              <w:rPr>
                <w:sz w:val="18"/>
              </w:rPr>
              <w:t xml:space="preserve">Tıbbi </w:t>
            </w:r>
            <w:r>
              <w:rPr>
                <w:spacing w:val="-2"/>
                <w:sz w:val="18"/>
              </w:rPr>
              <w:t>Biyokimya</w:t>
            </w:r>
          </w:p>
        </w:tc>
        <w:tc>
          <w:tcPr>
            <w:tcW w:w="2552" w:type="dxa"/>
            <w:shd w:val="clear" w:color="auto" w:fill="DFECD9"/>
          </w:tcPr>
          <w:p w14:paraId="5AF14527" w14:textId="77777777" w:rsidR="002B7BFE" w:rsidRDefault="004749B5">
            <w:pPr>
              <w:pStyle w:val="TableParagraph"/>
              <w:spacing w:line="190" w:lineRule="exact"/>
              <w:ind w:left="103" w:right="153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Fizyoloji</w:t>
            </w:r>
          </w:p>
        </w:tc>
        <w:tc>
          <w:tcPr>
            <w:tcW w:w="2977" w:type="dxa"/>
          </w:tcPr>
          <w:p w14:paraId="74F6CBE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7" w:type="dxa"/>
          </w:tcPr>
          <w:p w14:paraId="3AFA060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5FCF168E" w14:textId="77777777">
        <w:trPr>
          <w:trHeight w:val="335"/>
        </w:trPr>
        <w:tc>
          <w:tcPr>
            <w:tcW w:w="1299" w:type="dxa"/>
          </w:tcPr>
          <w:p w14:paraId="427AC2A4" w14:textId="77777777" w:rsidR="002B7BFE" w:rsidRDefault="004749B5">
            <w:pPr>
              <w:pStyle w:val="TableParagraph"/>
              <w:spacing w:before="50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2271" w:type="dxa"/>
          </w:tcPr>
          <w:p w14:paraId="7A89D821" w14:textId="77777777" w:rsidR="002B7BFE" w:rsidRDefault="004749B5">
            <w:pPr>
              <w:pStyle w:val="TableParagraph"/>
              <w:spacing w:before="3"/>
              <w:ind w:left="117" w:right="9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693" w:type="dxa"/>
          </w:tcPr>
          <w:p w14:paraId="15355FEE" w14:textId="77777777" w:rsidR="002B7BFE" w:rsidRDefault="004749B5">
            <w:pPr>
              <w:pStyle w:val="TableParagraph"/>
              <w:spacing w:before="3"/>
              <w:ind w:right="670"/>
              <w:jc w:val="right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2" w:type="dxa"/>
          </w:tcPr>
          <w:p w14:paraId="3BADDD57" w14:textId="77777777" w:rsidR="002B7BFE" w:rsidRDefault="004749B5">
            <w:pPr>
              <w:pStyle w:val="TableParagraph"/>
              <w:spacing w:before="3"/>
              <w:ind w:left="92" w:right="15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77" w:type="dxa"/>
          </w:tcPr>
          <w:p w14:paraId="18112F12" w14:textId="77777777" w:rsidR="002B7BFE" w:rsidRDefault="004749B5">
            <w:pPr>
              <w:pStyle w:val="TableParagraph"/>
              <w:spacing w:before="3"/>
              <w:ind w:left="141" w:right="107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7" w:type="dxa"/>
          </w:tcPr>
          <w:p w14:paraId="66477E8F" w14:textId="77777777" w:rsidR="002B7BFE" w:rsidRDefault="004749B5">
            <w:pPr>
              <w:pStyle w:val="TableParagraph"/>
              <w:spacing w:before="3"/>
              <w:ind w:left="576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013BFF74" w14:textId="77777777">
        <w:trPr>
          <w:trHeight w:val="474"/>
        </w:trPr>
        <w:tc>
          <w:tcPr>
            <w:tcW w:w="1299" w:type="dxa"/>
          </w:tcPr>
          <w:p w14:paraId="26A120ED" w14:textId="77777777" w:rsidR="002B7BFE" w:rsidRDefault="004749B5">
            <w:pPr>
              <w:pStyle w:val="TableParagraph"/>
              <w:spacing w:line="195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71" w:type="dxa"/>
          </w:tcPr>
          <w:p w14:paraId="0E78E7B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4F5CF84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  <w:shd w:val="clear" w:color="auto" w:fill="DFECD9"/>
          </w:tcPr>
          <w:p w14:paraId="3CAD44C9" w14:textId="77777777" w:rsidR="002B7BFE" w:rsidRDefault="004749B5">
            <w:pPr>
              <w:pStyle w:val="TableParagraph"/>
              <w:spacing w:line="195" w:lineRule="exact"/>
              <w:ind w:left="147" w:right="131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5E34A511" w14:textId="77777777" w:rsidR="002B7BFE" w:rsidRDefault="004749B5">
            <w:pPr>
              <w:pStyle w:val="TableParagraph"/>
              <w:spacing w:before="28"/>
              <w:ind w:left="147" w:right="131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977" w:type="dxa"/>
            <w:vMerge w:val="restart"/>
          </w:tcPr>
          <w:p w14:paraId="24AD530C" w14:textId="77777777" w:rsidR="002B7BFE" w:rsidRDefault="002B7BFE">
            <w:pPr>
              <w:pStyle w:val="TableParagraph"/>
              <w:rPr>
                <w:b/>
                <w:sz w:val="20"/>
              </w:rPr>
            </w:pPr>
          </w:p>
          <w:p w14:paraId="2857ACFB" w14:textId="77777777" w:rsidR="002B7BFE" w:rsidRDefault="002B7BFE">
            <w:pPr>
              <w:pStyle w:val="TableParagraph"/>
              <w:rPr>
                <w:b/>
                <w:sz w:val="20"/>
              </w:rPr>
            </w:pPr>
          </w:p>
          <w:p w14:paraId="4693E6CF" w14:textId="77777777" w:rsidR="002B7BFE" w:rsidRDefault="002B7BFE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330E5E68" w14:textId="6FDFCC8B" w:rsidR="002B7BFE" w:rsidRDefault="002B7BFE">
            <w:pPr>
              <w:pStyle w:val="TableParagraph"/>
              <w:spacing w:line="244" w:lineRule="auto"/>
              <w:ind w:left="131" w:right="114"/>
              <w:jc w:val="center"/>
              <w:rPr>
                <w:b/>
                <w:sz w:val="18"/>
              </w:rPr>
            </w:pPr>
          </w:p>
        </w:tc>
        <w:tc>
          <w:tcPr>
            <w:tcW w:w="2557" w:type="dxa"/>
          </w:tcPr>
          <w:p w14:paraId="494899A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43495426" w14:textId="77777777">
        <w:trPr>
          <w:trHeight w:val="479"/>
        </w:trPr>
        <w:tc>
          <w:tcPr>
            <w:tcW w:w="1299" w:type="dxa"/>
          </w:tcPr>
          <w:p w14:paraId="75C3BFCE" w14:textId="77777777" w:rsidR="002B7BFE" w:rsidRDefault="004749B5">
            <w:pPr>
              <w:pStyle w:val="TableParagraph"/>
              <w:spacing w:line="190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71" w:type="dxa"/>
          </w:tcPr>
          <w:p w14:paraId="71A24AA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7A16E7F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  <w:shd w:val="clear" w:color="auto" w:fill="DFECD9"/>
          </w:tcPr>
          <w:p w14:paraId="5BCE064F" w14:textId="77777777" w:rsidR="002B7BFE" w:rsidRDefault="004749B5">
            <w:pPr>
              <w:pStyle w:val="TableParagraph"/>
              <w:spacing w:line="190" w:lineRule="exact"/>
              <w:ind w:left="147" w:right="131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  <w:p w14:paraId="09D4F03A" w14:textId="77777777" w:rsidR="002B7BFE" w:rsidRDefault="004749B5">
            <w:pPr>
              <w:pStyle w:val="TableParagraph"/>
              <w:spacing w:before="28"/>
              <w:ind w:left="147" w:right="131"/>
              <w:jc w:val="center"/>
              <w:rPr>
                <w:sz w:val="18"/>
              </w:rPr>
            </w:pPr>
            <w:r>
              <w:rPr>
                <w:sz w:val="18"/>
              </w:rPr>
              <w:t>Tıbb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977" w:type="dxa"/>
            <w:vMerge/>
            <w:tcBorders>
              <w:top w:val="nil"/>
            </w:tcBorders>
          </w:tcPr>
          <w:p w14:paraId="49108749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557" w:type="dxa"/>
          </w:tcPr>
          <w:p w14:paraId="1A22C76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6CB74BA0" w14:textId="77777777">
        <w:trPr>
          <w:trHeight w:val="566"/>
        </w:trPr>
        <w:tc>
          <w:tcPr>
            <w:tcW w:w="1299" w:type="dxa"/>
          </w:tcPr>
          <w:p w14:paraId="6F2E0E71" w14:textId="77777777" w:rsidR="002B7BFE" w:rsidRDefault="004749B5">
            <w:pPr>
              <w:pStyle w:val="TableParagraph"/>
              <w:spacing w:before="161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71" w:type="dxa"/>
          </w:tcPr>
          <w:p w14:paraId="54ED00AE" w14:textId="77777777" w:rsidR="002B7BFE" w:rsidRDefault="004749B5">
            <w:pPr>
              <w:pStyle w:val="TableParagraph"/>
              <w:spacing w:before="30" w:line="276" w:lineRule="auto"/>
              <w:ind w:left="969" w:hanging="754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2340085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6A8C2E5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  <w:vMerge/>
            <w:tcBorders>
              <w:top w:val="nil"/>
            </w:tcBorders>
          </w:tcPr>
          <w:p w14:paraId="1ED9D549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557" w:type="dxa"/>
          </w:tcPr>
          <w:p w14:paraId="25D80EA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30B0B6D3" w14:textId="77777777">
        <w:trPr>
          <w:trHeight w:val="472"/>
        </w:trPr>
        <w:tc>
          <w:tcPr>
            <w:tcW w:w="1299" w:type="dxa"/>
          </w:tcPr>
          <w:p w14:paraId="4EDD17FC" w14:textId="77777777" w:rsidR="002B7BFE" w:rsidRDefault="004749B5">
            <w:pPr>
              <w:pStyle w:val="TableParagraph"/>
              <w:spacing w:before="117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71" w:type="dxa"/>
          </w:tcPr>
          <w:p w14:paraId="12EDF6E4" w14:textId="77777777" w:rsidR="002B7BFE" w:rsidRDefault="004749B5">
            <w:pPr>
              <w:pStyle w:val="TableParagraph"/>
              <w:spacing w:line="187" w:lineRule="exact"/>
              <w:ind w:left="117" w:right="9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Seçmeli</w:t>
            </w:r>
          </w:p>
          <w:p w14:paraId="4E254239" w14:textId="77777777" w:rsidR="002B7BFE" w:rsidRDefault="004749B5">
            <w:pPr>
              <w:pStyle w:val="TableParagraph"/>
              <w:spacing w:before="28"/>
              <w:ind w:left="113" w:right="93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066A63C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3A83297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  <w:vMerge/>
            <w:tcBorders>
              <w:top w:val="nil"/>
            </w:tcBorders>
          </w:tcPr>
          <w:p w14:paraId="54DB1924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557" w:type="dxa"/>
          </w:tcPr>
          <w:p w14:paraId="7460628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06629825" w14:textId="77777777" w:rsidR="002B7BFE" w:rsidRDefault="002B7BFE">
      <w:pPr>
        <w:rPr>
          <w:sz w:val="18"/>
        </w:rPr>
        <w:sectPr w:rsidR="002B7BFE">
          <w:pgSz w:w="16850" w:h="11920" w:orient="landscape"/>
          <w:pgMar w:top="520" w:right="820" w:bottom="1140" w:left="1140" w:header="0" w:footer="958" w:gutter="0"/>
          <w:cols w:space="708"/>
        </w:sectPr>
      </w:pPr>
    </w:p>
    <w:p w14:paraId="0F736E9A" w14:textId="77777777" w:rsidR="002B7BFE" w:rsidRDefault="002B7BFE">
      <w:pPr>
        <w:spacing w:before="3"/>
        <w:rPr>
          <w:b/>
          <w:sz w:val="11"/>
        </w:rPr>
      </w:pPr>
    </w:p>
    <w:p w14:paraId="5A66D566" w14:textId="77777777" w:rsidR="002B7BFE" w:rsidRDefault="004749B5">
      <w:pPr>
        <w:pStyle w:val="ListeParagraf"/>
        <w:numPr>
          <w:ilvl w:val="0"/>
          <w:numId w:val="1"/>
        </w:numPr>
        <w:tabs>
          <w:tab w:val="left" w:pos="4969"/>
        </w:tabs>
        <w:spacing w:before="89"/>
        <w:ind w:left="4969" w:hanging="480"/>
        <w:jc w:val="left"/>
        <w:rPr>
          <w:b/>
          <w:sz w:val="32"/>
        </w:rPr>
      </w:pPr>
      <w:r>
        <w:rPr>
          <w:b/>
          <w:color w:val="4F81BA"/>
          <w:sz w:val="32"/>
        </w:rPr>
        <w:t>DERS</w:t>
      </w:r>
      <w:r>
        <w:rPr>
          <w:b/>
          <w:color w:val="4F81BA"/>
          <w:spacing w:val="-8"/>
          <w:sz w:val="32"/>
        </w:rPr>
        <w:t xml:space="preserve"> </w:t>
      </w:r>
      <w:r>
        <w:rPr>
          <w:b/>
          <w:color w:val="4F81BA"/>
          <w:sz w:val="32"/>
        </w:rPr>
        <w:t>KURULU</w:t>
      </w:r>
      <w:r>
        <w:rPr>
          <w:b/>
          <w:color w:val="4F81BA"/>
          <w:spacing w:val="-5"/>
          <w:sz w:val="32"/>
        </w:rPr>
        <w:t xml:space="preserve"> </w:t>
      </w:r>
      <w:r>
        <w:rPr>
          <w:b/>
          <w:color w:val="4F81BA"/>
          <w:sz w:val="32"/>
        </w:rPr>
        <w:t>(KEMİK</w:t>
      </w:r>
      <w:r>
        <w:rPr>
          <w:b/>
          <w:color w:val="4F81BA"/>
          <w:spacing w:val="-9"/>
          <w:sz w:val="32"/>
        </w:rPr>
        <w:t xml:space="preserve"> </w:t>
      </w:r>
      <w:r>
        <w:rPr>
          <w:b/>
          <w:color w:val="4F81BA"/>
          <w:sz w:val="32"/>
        </w:rPr>
        <w:t>VE</w:t>
      </w:r>
      <w:r>
        <w:rPr>
          <w:b/>
          <w:color w:val="4F81BA"/>
          <w:spacing w:val="-9"/>
          <w:sz w:val="32"/>
        </w:rPr>
        <w:t xml:space="preserve"> </w:t>
      </w:r>
      <w:r>
        <w:rPr>
          <w:b/>
          <w:color w:val="4F81BA"/>
          <w:spacing w:val="-2"/>
          <w:sz w:val="32"/>
        </w:rPr>
        <w:t>EKLEM)</w:t>
      </w:r>
    </w:p>
    <w:p w14:paraId="36158086" w14:textId="77777777" w:rsidR="002B7BFE" w:rsidRDefault="002B7BFE">
      <w:pPr>
        <w:pStyle w:val="GvdeMetni"/>
        <w:rPr>
          <w:b/>
          <w:sz w:val="20"/>
        </w:rPr>
      </w:pPr>
    </w:p>
    <w:p w14:paraId="71F05FAE" w14:textId="77777777" w:rsidR="002B7BFE" w:rsidRDefault="002B7BFE">
      <w:pPr>
        <w:pStyle w:val="GvdeMetni"/>
        <w:spacing w:before="8"/>
        <w:rPr>
          <w:b/>
          <w:sz w:val="27"/>
        </w:rPr>
      </w:pPr>
    </w:p>
    <w:tbl>
      <w:tblPr>
        <w:tblStyle w:val="TableNormal"/>
        <w:tblW w:w="0" w:type="auto"/>
        <w:tblInd w:w="38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94"/>
        <w:gridCol w:w="4630"/>
      </w:tblGrid>
      <w:tr w:rsidR="002B7BFE" w14:paraId="2CD0440D" w14:textId="77777777">
        <w:trPr>
          <w:trHeight w:val="273"/>
        </w:trPr>
        <w:tc>
          <w:tcPr>
            <w:tcW w:w="2594" w:type="dxa"/>
          </w:tcPr>
          <w:p w14:paraId="2D938F99" w14:textId="77777777" w:rsidR="002B7BFE" w:rsidRDefault="004749B5">
            <w:pPr>
              <w:pStyle w:val="TableParagraph"/>
              <w:spacing w:line="253" w:lineRule="exact"/>
              <w:ind w:left="135" w:right="12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KURUL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pacing w:val="-5"/>
                <w:sz w:val="24"/>
              </w:rPr>
              <w:t>NO</w:t>
            </w:r>
          </w:p>
        </w:tc>
        <w:tc>
          <w:tcPr>
            <w:tcW w:w="4630" w:type="dxa"/>
          </w:tcPr>
          <w:p w14:paraId="10F89DF4" w14:textId="77777777" w:rsidR="002B7BFE" w:rsidRDefault="004749B5">
            <w:pPr>
              <w:pStyle w:val="TableParagraph"/>
              <w:spacing w:line="253" w:lineRule="exact"/>
              <w:ind w:left="1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4</w:t>
            </w:r>
          </w:p>
        </w:tc>
      </w:tr>
      <w:tr w:rsidR="002B7BFE" w14:paraId="5B2644A6" w14:textId="77777777">
        <w:trPr>
          <w:trHeight w:val="278"/>
        </w:trPr>
        <w:tc>
          <w:tcPr>
            <w:tcW w:w="2594" w:type="dxa"/>
          </w:tcPr>
          <w:p w14:paraId="4CCF7938" w14:textId="77777777" w:rsidR="002B7BFE" w:rsidRDefault="004749B5">
            <w:pPr>
              <w:pStyle w:val="TableParagraph"/>
              <w:spacing w:line="258" w:lineRule="exact"/>
              <w:ind w:left="145" w:right="12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KURUL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pacing w:val="-5"/>
                <w:sz w:val="24"/>
              </w:rPr>
              <w:t>ADI</w:t>
            </w:r>
          </w:p>
        </w:tc>
        <w:tc>
          <w:tcPr>
            <w:tcW w:w="4630" w:type="dxa"/>
          </w:tcPr>
          <w:p w14:paraId="4E6A32A8" w14:textId="77777777" w:rsidR="002B7BFE" w:rsidRDefault="004749B5">
            <w:pPr>
              <w:pStyle w:val="TableParagraph"/>
              <w:spacing w:line="258" w:lineRule="exact"/>
              <w:ind w:left="1206" w:right="1190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w w:val="90"/>
                <w:sz w:val="24"/>
              </w:rPr>
              <w:t>KEMİK</w:t>
            </w:r>
            <w:r>
              <w:rPr>
                <w:rFonts w:ascii="Arial" w:hAnsi="Arial"/>
                <w:sz w:val="24"/>
              </w:rPr>
              <w:t xml:space="preserve"> </w:t>
            </w:r>
            <w:r>
              <w:rPr>
                <w:rFonts w:ascii="Arial" w:hAnsi="Arial"/>
                <w:w w:val="90"/>
                <w:sz w:val="24"/>
              </w:rPr>
              <w:t>VE</w:t>
            </w:r>
            <w:r>
              <w:rPr>
                <w:rFonts w:ascii="Arial" w:hAnsi="Arial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w w:val="90"/>
                <w:sz w:val="24"/>
              </w:rPr>
              <w:t>EKLEM</w:t>
            </w:r>
          </w:p>
        </w:tc>
      </w:tr>
      <w:tr w:rsidR="002B7BFE" w14:paraId="169A1D7D" w14:textId="77777777">
        <w:trPr>
          <w:trHeight w:val="278"/>
        </w:trPr>
        <w:tc>
          <w:tcPr>
            <w:tcW w:w="2594" w:type="dxa"/>
          </w:tcPr>
          <w:p w14:paraId="66248A8A" w14:textId="77777777" w:rsidR="002B7BFE" w:rsidRDefault="004749B5">
            <w:pPr>
              <w:pStyle w:val="TableParagraph"/>
              <w:spacing w:line="253" w:lineRule="exact"/>
              <w:ind w:left="147" w:right="12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BAŞLANGIÇ</w:t>
            </w:r>
            <w:r>
              <w:rPr>
                <w:rFonts w:ascii="Arial" w:hAns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TARİHİ</w:t>
            </w:r>
          </w:p>
        </w:tc>
        <w:tc>
          <w:tcPr>
            <w:tcW w:w="4630" w:type="dxa"/>
          </w:tcPr>
          <w:p w14:paraId="22E3C21A" w14:textId="77777777" w:rsidR="002B7BFE" w:rsidRDefault="004749B5">
            <w:pPr>
              <w:pStyle w:val="TableParagraph"/>
              <w:spacing w:line="253" w:lineRule="exact"/>
              <w:ind w:left="1206" w:right="1187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6"/>
                <w:sz w:val="24"/>
              </w:rPr>
              <w:t>13</w:t>
            </w:r>
            <w:r>
              <w:rPr>
                <w:rFonts w:ascii="Arial" w:hAnsi="Arial"/>
                <w:spacing w:val="-11"/>
                <w:sz w:val="24"/>
              </w:rPr>
              <w:t xml:space="preserve"> </w:t>
            </w:r>
            <w:r>
              <w:rPr>
                <w:rFonts w:ascii="Arial" w:hAnsi="Arial"/>
                <w:spacing w:val="-6"/>
                <w:sz w:val="24"/>
              </w:rPr>
              <w:t>ŞUBAT</w:t>
            </w:r>
            <w:r>
              <w:rPr>
                <w:rFonts w:ascii="Arial" w:hAnsi="Arial"/>
                <w:spacing w:val="-10"/>
                <w:sz w:val="24"/>
              </w:rPr>
              <w:t xml:space="preserve"> </w:t>
            </w:r>
            <w:r>
              <w:rPr>
                <w:rFonts w:ascii="Arial" w:hAnsi="Arial"/>
                <w:spacing w:val="-6"/>
                <w:sz w:val="24"/>
              </w:rPr>
              <w:t>2023</w:t>
            </w:r>
          </w:p>
        </w:tc>
      </w:tr>
      <w:tr w:rsidR="002B7BFE" w14:paraId="1F8426CD" w14:textId="77777777">
        <w:trPr>
          <w:trHeight w:val="273"/>
        </w:trPr>
        <w:tc>
          <w:tcPr>
            <w:tcW w:w="2594" w:type="dxa"/>
          </w:tcPr>
          <w:p w14:paraId="316A072C" w14:textId="77777777" w:rsidR="002B7BFE" w:rsidRDefault="004749B5">
            <w:pPr>
              <w:pStyle w:val="TableParagraph"/>
              <w:spacing w:line="252" w:lineRule="exact"/>
              <w:ind w:left="147" w:right="12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BİTİŞ</w:t>
            </w:r>
            <w:r>
              <w:rPr>
                <w:rFonts w:ascii="Arial" w:hAnsi="Arial"/>
                <w:b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TARİHİ</w:t>
            </w:r>
          </w:p>
        </w:tc>
        <w:tc>
          <w:tcPr>
            <w:tcW w:w="4630" w:type="dxa"/>
          </w:tcPr>
          <w:p w14:paraId="4BA1F6C1" w14:textId="77777777" w:rsidR="002B7BFE" w:rsidRDefault="004749B5">
            <w:pPr>
              <w:pStyle w:val="TableParagraph"/>
              <w:spacing w:line="252" w:lineRule="exact"/>
              <w:ind w:left="1206" w:right="117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31</w:t>
            </w:r>
            <w:r>
              <w:rPr>
                <w:rFonts w:ascii="Arial"/>
                <w:spacing w:val="-3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MART</w:t>
            </w:r>
            <w:r>
              <w:rPr>
                <w:rFonts w:ascii="Arial"/>
                <w:spacing w:val="-3"/>
                <w:sz w:val="24"/>
              </w:rPr>
              <w:t xml:space="preserve"> </w:t>
            </w:r>
            <w:r>
              <w:rPr>
                <w:rFonts w:ascii="Arial"/>
                <w:spacing w:val="-4"/>
                <w:sz w:val="24"/>
              </w:rPr>
              <w:t>2023</w:t>
            </w:r>
          </w:p>
        </w:tc>
      </w:tr>
      <w:tr w:rsidR="002B7BFE" w14:paraId="3F487712" w14:textId="77777777">
        <w:trPr>
          <w:trHeight w:val="277"/>
        </w:trPr>
        <w:tc>
          <w:tcPr>
            <w:tcW w:w="2594" w:type="dxa"/>
          </w:tcPr>
          <w:p w14:paraId="2BD15466" w14:textId="77777777" w:rsidR="002B7BFE" w:rsidRDefault="004749B5">
            <w:pPr>
              <w:pStyle w:val="TableParagraph"/>
              <w:spacing w:line="257" w:lineRule="exact"/>
              <w:ind w:left="147" w:right="12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HAFTA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pacing w:val="-2"/>
                <w:sz w:val="24"/>
              </w:rPr>
              <w:t>SAYISI</w:t>
            </w:r>
          </w:p>
        </w:tc>
        <w:tc>
          <w:tcPr>
            <w:tcW w:w="4630" w:type="dxa"/>
          </w:tcPr>
          <w:p w14:paraId="189FA34D" w14:textId="77777777" w:rsidR="002B7BFE" w:rsidRDefault="004749B5">
            <w:pPr>
              <w:pStyle w:val="TableParagraph"/>
              <w:spacing w:line="257" w:lineRule="exact"/>
              <w:ind w:left="1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6</w:t>
            </w:r>
          </w:p>
        </w:tc>
      </w:tr>
    </w:tbl>
    <w:p w14:paraId="5A0CCCEC" w14:textId="77777777" w:rsidR="002B7BFE" w:rsidRDefault="002B7BFE">
      <w:pPr>
        <w:pStyle w:val="GvdeMetni"/>
        <w:rPr>
          <w:b/>
          <w:sz w:val="20"/>
        </w:rPr>
      </w:pPr>
    </w:p>
    <w:p w14:paraId="381E5C57" w14:textId="77777777" w:rsidR="002B7BFE" w:rsidRDefault="002B7BFE">
      <w:pPr>
        <w:pStyle w:val="GvdeMetni"/>
        <w:rPr>
          <w:b/>
          <w:sz w:val="20"/>
        </w:rPr>
      </w:pPr>
    </w:p>
    <w:p w14:paraId="7FC950F1" w14:textId="77777777" w:rsidR="002B7BFE" w:rsidRDefault="002B7BFE">
      <w:pPr>
        <w:pStyle w:val="GvdeMetni"/>
        <w:rPr>
          <w:b/>
          <w:sz w:val="20"/>
        </w:rPr>
      </w:pPr>
    </w:p>
    <w:p w14:paraId="6933177F" w14:textId="77777777" w:rsidR="002B7BFE" w:rsidRDefault="002B7BFE">
      <w:pPr>
        <w:pStyle w:val="GvdeMetni"/>
        <w:spacing w:before="10"/>
        <w:rPr>
          <w:b/>
          <w:sz w:val="11"/>
        </w:rPr>
      </w:pPr>
    </w:p>
    <w:tbl>
      <w:tblPr>
        <w:tblStyle w:val="TableNormal"/>
        <w:tblW w:w="0" w:type="auto"/>
        <w:tblInd w:w="3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65"/>
        <w:gridCol w:w="4854"/>
      </w:tblGrid>
      <w:tr w:rsidR="002B7BFE" w14:paraId="2B02AFEE" w14:textId="77777777">
        <w:trPr>
          <w:trHeight w:val="278"/>
        </w:trPr>
        <w:tc>
          <w:tcPr>
            <w:tcW w:w="2765" w:type="dxa"/>
          </w:tcPr>
          <w:p w14:paraId="68195D58" w14:textId="77777777" w:rsidR="002B7BFE" w:rsidRDefault="004749B5">
            <w:pPr>
              <w:pStyle w:val="TableParagraph"/>
              <w:spacing w:line="252" w:lineRule="exact"/>
              <w:ind w:left="186" w:right="14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Dekan</w:t>
            </w:r>
          </w:p>
        </w:tc>
        <w:tc>
          <w:tcPr>
            <w:tcW w:w="4854" w:type="dxa"/>
          </w:tcPr>
          <w:p w14:paraId="301EDCA0" w14:textId="77777777" w:rsidR="002B7BFE" w:rsidRDefault="004749B5">
            <w:pPr>
              <w:pStyle w:val="TableParagraph"/>
              <w:spacing w:line="252" w:lineRule="exact"/>
              <w:ind w:left="721" w:right="754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Prof.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Dr.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Mehmet</w:t>
            </w:r>
            <w:r>
              <w:rPr>
                <w:rFonts w:ascii="Arial"/>
                <w:spacing w:val="-9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Melih</w:t>
            </w:r>
            <w:r>
              <w:rPr>
                <w:rFonts w:ascii="Arial"/>
                <w:spacing w:val="-4"/>
                <w:sz w:val="24"/>
              </w:rPr>
              <w:t xml:space="preserve"> </w:t>
            </w:r>
            <w:r>
              <w:rPr>
                <w:rFonts w:ascii="Arial"/>
                <w:spacing w:val="-2"/>
                <w:sz w:val="24"/>
              </w:rPr>
              <w:t>SUNAY</w:t>
            </w:r>
          </w:p>
        </w:tc>
      </w:tr>
      <w:tr w:rsidR="002B7BFE" w14:paraId="70BB5F62" w14:textId="77777777">
        <w:trPr>
          <w:trHeight w:val="549"/>
        </w:trPr>
        <w:tc>
          <w:tcPr>
            <w:tcW w:w="2765" w:type="dxa"/>
          </w:tcPr>
          <w:p w14:paraId="21241415" w14:textId="77777777" w:rsidR="002B7BFE" w:rsidRDefault="004749B5">
            <w:pPr>
              <w:pStyle w:val="TableParagraph"/>
              <w:spacing w:before="134"/>
              <w:ind w:left="186" w:right="155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ekan</w:t>
            </w:r>
            <w:r>
              <w:rPr>
                <w:rFonts w:ascii="Arial" w:hAns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Yardımcıları</w:t>
            </w:r>
          </w:p>
        </w:tc>
        <w:tc>
          <w:tcPr>
            <w:tcW w:w="4854" w:type="dxa"/>
          </w:tcPr>
          <w:p w14:paraId="66DE94A0" w14:textId="77777777" w:rsidR="00D5448C" w:rsidRDefault="004749B5">
            <w:pPr>
              <w:pStyle w:val="TableParagraph"/>
              <w:spacing w:line="268" w:lineRule="exact"/>
              <w:ind w:left="576"/>
              <w:rPr>
                <w:rFonts w:ascii="Arial" w:hAnsi="Arial"/>
                <w:spacing w:val="-2"/>
                <w:sz w:val="24"/>
              </w:rPr>
            </w:pPr>
            <w:r>
              <w:rPr>
                <w:rFonts w:ascii="Arial" w:hAnsi="Arial"/>
                <w:spacing w:val="-2"/>
                <w:sz w:val="24"/>
              </w:rPr>
              <w:t>Dr.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Öğr.</w:t>
            </w:r>
            <w:r>
              <w:rPr>
                <w:rFonts w:ascii="Arial" w:hAnsi="Arial"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Üyesi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Ferhat</w:t>
            </w:r>
            <w:r>
              <w:rPr>
                <w:rFonts w:ascii="Arial" w:hAnsi="Arial"/>
                <w:spacing w:val="-6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BOZDUMAN</w:t>
            </w:r>
            <w:r w:rsidR="00D5448C">
              <w:rPr>
                <w:rFonts w:ascii="Arial" w:hAnsi="Arial"/>
                <w:spacing w:val="-2"/>
                <w:sz w:val="24"/>
              </w:rPr>
              <w:t xml:space="preserve"> </w:t>
            </w:r>
          </w:p>
          <w:p w14:paraId="5DFDE808" w14:textId="03F8AA7A" w:rsidR="002B7BFE" w:rsidRDefault="004749B5" w:rsidP="00D5448C">
            <w:pPr>
              <w:pStyle w:val="TableParagraph"/>
              <w:spacing w:line="268" w:lineRule="exact"/>
              <w:ind w:left="576"/>
              <w:rPr>
                <w:rFonts w:ascii="Arial" w:hAnsi="Arial"/>
                <w:sz w:val="24"/>
              </w:rPr>
            </w:pPr>
            <w:proofErr w:type="spellStart"/>
            <w:r>
              <w:rPr>
                <w:rFonts w:ascii="Arial" w:hAnsi="Arial"/>
                <w:spacing w:val="-2"/>
                <w:sz w:val="24"/>
              </w:rPr>
              <w:t>Dr.</w:t>
            </w:r>
            <w:r>
              <w:rPr>
                <w:rFonts w:ascii="Arial" w:hAnsi="Arial"/>
                <w:sz w:val="24"/>
              </w:rPr>
              <w:t>Öğr</w:t>
            </w:r>
            <w:proofErr w:type="spellEnd"/>
            <w:r>
              <w:rPr>
                <w:rFonts w:ascii="Arial" w:hAnsi="Arial"/>
                <w:sz w:val="24"/>
              </w:rPr>
              <w:t>.</w:t>
            </w:r>
            <w:r>
              <w:rPr>
                <w:rFonts w:ascii="Arial" w:hAnsi="Arial"/>
                <w:spacing w:val="-17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Üyesi</w:t>
            </w:r>
            <w:r>
              <w:rPr>
                <w:rFonts w:ascii="Arial" w:hAnsi="Arial"/>
                <w:spacing w:val="-17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Nesibe</w:t>
            </w:r>
            <w:r>
              <w:rPr>
                <w:rFonts w:ascii="Arial" w:hAnsi="Arial"/>
                <w:spacing w:val="-16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YILMAZ</w:t>
            </w:r>
          </w:p>
        </w:tc>
      </w:tr>
      <w:tr w:rsidR="002B7BFE" w14:paraId="3A9C0322" w14:textId="77777777">
        <w:trPr>
          <w:trHeight w:val="273"/>
        </w:trPr>
        <w:tc>
          <w:tcPr>
            <w:tcW w:w="2765" w:type="dxa"/>
          </w:tcPr>
          <w:p w14:paraId="5F473114" w14:textId="77777777" w:rsidR="002B7BFE" w:rsidRDefault="004749B5">
            <w:pPr>
              <w:pStyle w:val="TableParagraph"/>
              <w:spacing w:line="252" w:lineRule="exact"/>
              <w:ind w:left="186" w:right="159"/>
              <w:jc w:val="center"/>
              <w:rPr>
                <w:rFonts w:ascii="Arial" w:hAnsi="Arial"/>
                <w:b/>
                <w:sz w:val="24"/>
              </w:rPr>
            </w:pPr>
            <w:proofErr w:type="spellStart"/>
            <w:r>
              <w:rPr>
                <w:rFonts w:ascii="Arial" w:hAnsi="Arial"/>
                <w:b/>
                <w:spacing w:val="-2"/>
                <w:sz w:val="24"/>
              </w:rPr>
              <w:t>Başkoordinatör</w:t>
            </w:r>
            <w:proofErr w:type="spellEnd"/>
          </w:p>
        </w:tc>
        <w:tc>
          <w:tcPr>
            <w:tcW w:w="4854" w:type="dxa"/>
          </w:tcPr>
          <w:p w14:paraId="4932BD7B" w14:textId="77777777" w:rsidR="002B7BFE" w:rsidRDefault="004749B5">
            <w:pPr>
              <w:pStyle w:val="TableParagraph"/>
              <w:spacing w:line="252" w:lineRule="exact"/>
              <w:ind w:left="721" w:right="704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>Prof.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Dr.</w:t>
            </w:r>
            <w:r>
              <w:rPr>
                <w:rFonts w:ascii="Arial" w:hAnsi="Arial"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Hakkı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Uğur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ÖZOK</w:t>
            </w:r>
          </w:p>
        </w:tc>
      </w:tr>
      <w:tr w:rsidR="002B7BFE" w14:paraId="306942DE" w14:textId="77777777">
        <w:trPr>
          <w:trHeight w:val="277"/>
        </w:trPr>
        <w:tc>
          <w:tcPr>
            <w:tcW w:w="2765" w:type="dxa"/>
          </w:tcPr>
          <w:p w14:paraId="0E30F4F7" w14:textId="77777777" w:rsidR="002B7BFE" w:rsidRDefault="004749B5">
            <w:pPr>
              <w:pStyle w:val="TableParagraph"/>
              <w:spacing w:line="252" w:lineRule="exact"/>
              <w:ind w:left="186" w:right="161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önem</w:t>
            </w:r>
            <w:r>
              <w:rPr>
                <w:rFonts w:ascii="Arial" w:hAns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Koordinatörü</w:t>
            </w:r>
          </w:p>
        </w:tc>
        <w:tc>
          <w:tcPr>
            <w:tcW w:w="4854" w:type="dxa"/>
          </w:tcPr>
          <w:p w14:paraId="07325165" w14:textId="77777777" w:rsidR="002B7BFE" w:rsidRDefault="004749B5">
            <w:pPr>
              <w:pStyle w:val="TableParagraph"/>
              <w:spacing w:line="252" w:lineRule="exact"/>
              <w:ind w:left="721" w:right="701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>Doç.</w:t>
            </w:r>
            <w:r>
              <w:rPr>
                <w:rFonts w:ascii="Arial" w:hAnsi="Arial"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Dr.</w:t>
            </w:r>
            <w:r>
              <w:rPr>
                <w:rFonts w:ascii="Arial" w:hAnsi="Arial"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Şeyma</w:t>
            </w:r>
            <w:r>
              <w:rPr>
                <w:rFonts w:ascii="Arial" w:hAnsi="Arial"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spacing w:val="-5"/>
                <w:sz w:val="24"/>
              </w:rPr>
              <w:t>TOY</w:t>
            </w:r>
          </w:p>
        </w:tc>
      </w:tr>
      <w:tr w:rsidR="002B7BFE" w14:paraId="57F4E2A1" w14:textId="77777777">
        <w:trPr>
          <w:trHeight w:val="273"/>
        </w:trPr>
        <w:tc>
          <w:tcPr>
            <w:tcW w:w="2765" w:type="dxa"/>
          </w:tcPr>
          <w:p w14:paraId="51371ACF" w14:textId="77777777" w:rsidR="002B7BFE" w:rsidRDefault="004749B5">
            <w:pPr>
              <w:pStyle w:val="TableParagraph"/>
              <w:spacing w:line="252" w:lineRule="exact"/>
              <w:ind w:left="186" w:right="15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ers</w:t>
            </w:r>
            <w:r>
              <w:rPr>
                <w:rFonts w:ascii="Arial" w:hAns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Kurulu</w:t>
            </w:r>
            <w:r>
              <w:rPr>
                <w:rFonts w:ascii="Arial" w:hAns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Başkanı</w:t>
            </w:r>
          </w:p>
        </w:tc>
        <w:tc>
          <w:tcPr>
            <w:tcW w:w="4854" w:type="dxa"/>
          </w:tcPr>
          <w:p w14:paraId="4A0C6113" w14:textId="77777777" w:rsidR="002B7BFE" w:rsidRDefault="004749B5">
            <w:pPr>
              <w:pStyle w:val="TableParagraph"/>
              <w:spacing w:line="252" w:lineRule="exact"/>
              <w:ind w:left="721" w:right="694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z w:val="24"/>
              </w:rPr>
              <w:t>Prof.</w:t>
            </w:r>
            <w:r>
              <w:rPr>
                <w:rFonts w:ascii="Arial" w:hAnsi="Arial"/>
                <w:spacing w:val="-4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Dr.</w:t>
            </w:r>
            <w:r>
              <w:rPr>
                <w:rFonts w:ascii="Arial" w:hAnsi="Arial"/>
                <w:spacing w:val="-4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Eyüp</w:t>
            </w:r>
            <w:r>
              <w:rPr>
                <w:rFonts w:ascii="Arial" w:hAnsi="Arial"/>
                <w:spacing w:val="-3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ALTINÖZ</w:t>
            </w:r>
          </w:p>
        </w:tc>
      </w:tr>
    </w:tbl>
    <w:p w14:paraId="68A71453" w14:textId="77777777" w:rsidR="002B7BFE" w:rsidRDefault="002B7BFE">
      <w:pPr>
        <w:pStyle w:val="GvdeMetni"/>
        <w:rPr>
          <w:b/>
          <w:sz w:val="20"/>
        </w:rPr>
      </w:pPr>
    </w:p>
    <w:p w14:paraId="6CC3AC2F" w14:textId="77777777" w:rsidR="002B7BFE" w:rsidRDefault="002B7BFE">
      <w:pPr>
        <w:pStyle w:val="GvdeMetni"/>
        <w:spacing w:before="1"/>
        <w:rPr>
          <w:b/>
        </w:rPr>
      </w:pPr>
    </w:p>
    <w:tbl>
      <w:tblPr>
        <w:tblStyle w:val="TableNormal"/>
        <w:tblW w:w="0" w:type="auto"/>
        <w:tblInd w:w="3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001"/>
        <w:gridCol w:w="831"/>
        <w:gridCol w:w="941"/>
        <w:gridCol w:w="886"/>
        <w:gridCol w:w="1225"/>
        <w:gridCol w:w="874"/>
      </w:tblGrid>
      <w:tr w:rsidR="002B7BFE" w14:paraId="3DDFB029" w14:textId="77777777">
        <w:trPr>
          <w:trHeight w:val="278"/>
        </w:trPr>
        <w:tc>
          <w:tcPr>
            <w:tcW w:w="3001" w:type="dxa"/>
            <w:shd w:val="clear" w:color="auto" w:fill="F79346"/>
          </w:tcPr>
          <w:p w14:paraId="29B186D4" w14:textId="77777777" w:rsidR="002B7BFE" w:rsidRDefault="004749B5">
            <w:pPr>
              <w:pStyle w:val="TableParagraph"/>
              <w:spacing w:line="252" w:lineRule="exact"/>
              <w:ind w:left="108" w:right="81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pacing w:val="-2"/>
                <w:sz w:val="24"/>
              </w:rPr>
              <w:t>DİSİPLİN/BÖLÜM</w:t>
            </w:r>
          </w:p>
        </w:tc>
        <w:tc>
          <w:tcPr>
            <w:tcW w:w="831" w:type="dxa"/>
            <w:shd w:val="clear" w:color="auto" w:fill="F79346"/>
          </w:tcPr>
          <w:p w14:paraId="1A8E4151" w14:textId="77777777" w:rsidR="002B7BFE" w:rsidRDefault="004749B5">
            <w:pPr>
              <w:pStyle w:val="TableParagraph"/>
              <w:spacing w:line="252" w:lineRule="exact"/>
              <w:ind w:left="116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4"/>
                <w:sz w:val="24"/>
              </w:rPr>
              <w:t>Kodu</w:t>
            </w:r>
          </w:p>
        </w:tc>
        <w:tc>
          <w:tcPr>
            <w:tcW w:w="941" w:type="dxa"/>
            <w:shd w:val="clear" w:color="auto" w:fill="F79346"/>
          </w:tcPr>
          <w:p w14:paraId="5E6C9325" w14:textId="77777777" w:rsidR="002B7BFE" w:rsidRDefault="004749B5">
            <w:pPr>
              <w:pStyle w:val="TableParagraph"/>
              <w:spacing w:line="252" w:lineRule="exact"/>
              <w:ind w:left="105" w:right="77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Teorik</w:t>
            </w:r>
          </w:p>
        </w:tc>
        <w:tc>
          <w:tcPr>
            <w:tcW w:w="886" w:type="dxa"/>
            <w:shd w:val="clear" w:color="auto" w:fill="F79346"/>
          </w:tcPr>
          <w:p w14:paraId="0655E0AA" w14:textId="77777777" w:rsidR="002B7BFE" w:rsidRDefault="004749B5">
            <w:pPr>
              <w:pStyle w:val="TableParagraph"/>
              <w:spacing w:line="252" w:lineRule="exact"/>
              <w:ind w:left="97" w:right="82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Pratik</w:t>
            </w:r>
          </w:p>
        </w:tc>
        <w:tc>
          <w:tcPr>
            <w:tcW w:w="1225" w:type="dxa"/>
            <w:shd w:val="clear" w:color="auto" w:fill="F79346"/>
          </w:tcPr>
          <w:p w14:paraId="279894A7" w14:textId="77777777" w:rsidR="002B7BFE" w:rsidRDefault="004749B5">
            <w:pPr>
              <w:pStyle w:val="TableParagraph"/>
              <w:spacing w:line="252" w:lineRule="exact"/>
              <w:ind w:left="105" w:right="68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TOPLAM</w:t>
            </w:r>
          </w:p>
        </w:tc>
        <w:tc>
          <w:tcPr>
            <w:tcW w:w="874" w:type="dxa"/>
            <w:shd w:val="clear" w:color="auto" w:fill="F79346"/>
          </w:tcPr>
          <w:p w14:paraId="238B9BAB" w14:textId="77777777" w:rsidR="002B7BFE" w:rsidRDefault="004749B5">
            <w:pPr>
              <w:pStyle w:val="TableParagraph"/>
              <w:spacing w:line="252" w:lineRule="exact"/>
              <w:ind w:left="122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4"/>
                <w:sz w:val="24"/>
              </w:rPr>
              <w:t>AKTS</w:t>
            </w:r>
          </w:p>
        </w:tc>
      </w:tr>
      <w:tr w:rsidR="002B7BFE" w14:paraId="500AFE30" w14:textId="77777777">
        <w:trPr>
          <w:trHeight w:val="271"/>
        </w:trPr>
        <w:tc>
          <w:tcPr>
            <w:tcW w:w="3001" w:type="dxa"/>
            <w:tcBorders>
              <w:bottom w:val="single" w:sz="6" w:space="0" w:color="000000"/>
            </w:tcBorders>
          </w:tcPr>
          <w:p w14:paraId="4975E1D8" w14:textId="77777777" w:rsidR="002B7BFE" w:rsidRDefault="004749B5">
            <w:pPr>
              <w:pStyle w:val="TableParagraph"/>
              <w:spacing w:line="251" w:lineRule="exact"/>
              <w:ind w:left="104" w:right="81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Anatomi</w:t>
            </w:r>
          </w:p>
        </w:tc>
        <w:tc>
          <w:tcPr>
            <w:tcW w:w="831" w:type="dxa"/>
            <w:tcBorders>
              <w:bottom w:val="single" w:sz="6" w:space="0" w:color="000000"/>
            </w:tcBorders>
          </w:tcPr>
          <w:p w14:paraId="4A660A36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  <w:tcBorders>
              <w:bottom w:val="single" w:sz="6" w:space="0" w:color="000000"/>
            </w:tcBorders>
          </w:tcPr>
          <w:p w14:paraId="47A2A54A" w14:textId="77777777" w:rsidR="002B7BFE" w:rsidRDefault="004749B5">
            <w:pPr>
              <w:pStyle w:val="TableParagraph"/>
              <w:spacing w:line="251" w:lineRule="exact"/>
              <w:ind w:left="104" w:right="7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24</w:t>
            </w:r>
          </w:p>
        </w:tc>
        <w:tc>
          <w:tcPr>
            <w:tcW w:w="886" w:type="dxa"/>
            <w:tcBorders>
              <w:bottom w:val="single" w:sz="6" w:space="0" w:color="000000"/>
            </w:tcBorders>
          </w:tcPr>
          <w:p w14:paraId="45ABE265" w14:textId="77777777" w:rsidR="002B7BFE" w:rsidRDefault="004749B5">
            <w:pPr>
              <w:pStyle w:val="TableParagraph"/>
              <w:spacing w:line="251" w:lineRule="exact"/>
              <w:ind w:left="97" w:right="73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32</w:t>
            </w:r>
          </w:p>
        </w:tc>
        <w:tc>
          <w:tcPr>
            <w:tcW w:w="1225" w:type="dxa"/>
            <w:tcBorders>
              <w:bottom w:val="single" w:sz="6" w:space="0" w:color="000000"/>
            </w:tcBorders>
          </w:tcPr>
          <w:p w14:paraId="6E1926B6" w14:textId="77777777" w:rsidR="002B7BFE" w:rsidRDefault="004749B5">
            <w:pPr>
              <w:pStyle w:val="TableParagraph"/>
              <w:spacing w:line="251" w:lineRule="exact"/>
              <w:ind w:left="98" w:right="6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56</w:t>
            </w:r>
          </w:p>
        </w:tc>
        <w:tc>
          <w:tcPr>
            <w:tcW w:w="874" w:type="dxa"/>
            <w:tcBorders>
              <w:bottom w:val="single" w:sz="6" w:space="0" w:color="000000"/>
            </w:tcBorders>
          </w:tcPr>
          <w:p w14:paraId="55EF1525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532AF59E" w14:textId="77777777">
        <w:trPr>
          <w:trHeight w:val="275"/>
        </w:trPr>
        <w:tc>
          <w:tcPr>
            <w:tcW w:w="3001" w:type="dxa"/>
            <w:tcBorders>
              <w:top w:val="single" w:sz="6" w:space="0" w:color="000000"/>
            </w:tcBorders>
          </w:tcPr>
          <w:p w14:paraId="50C657CB" w14:textId="77777777" w:rsidR="002B7BFE" w:rsidRDefault="004749B5">
            <w:pPr>
              <w:pStyle w:val="TableParagraph"/>
              <w:spacing w:line="255" w:lineRule="exact"/>
              <w:ind w:left="108" w:right="81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İlk</w:t>
            </w:r>
            <w:r>
              <w:rPr>
                <w:rFonts w:ascii="Arial" w:hAnsi="Arial"/>
                <w:b/>
                <w:spacing w:val="-3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Yardım</w:t>
            </w:r>
          </w:p>
        </w:tc>
        <w:tc>
          <w:tcPr>
            <w:tcW w:w="831" w:type="dxa"/>
            <w:tcBorders>
              <w:top w:val="single" w:sz="6" w:space="0" w:color="000000"/>
            </w:tcBorders>
          </w:tcPr>
          <w:p w14:paraId="6422F736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  <w:tcBorders>
              <w:top w:val="single" w:sz="6" w:space="0" w:color="000000"/>
            </w:tcBorders>
          </w:tcPr>
          <w:p w14:paraId="2C72C51C" w14:textId="77777777" w:rsidR="002B7BFE" w:rsidRDefault="004749B5">
            <w:pPr>
              <w:pStyle w:val="TableParagraph"/>
              <w:spacing w:line="255" w:lineRule="exact"/>
              <w:ind w:left="22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8</w:t>
            </w:r>
          </w:p>
        </w:tc>
        <w:tc>
          <w:tcPr>
            <w:tcW w:w="886" w:type="dxa"/>
            <w:tcBorders>
              <w:top w:val="single" w:sz="6" w:space="0" w:color="000000"/>
            </w:tcBorders>
          </w:tcPr>
          <w:p w14:paraId="4A008BA1" w14:textId="77777777" w:rsidR="002B7BFE" w:rsidRDefault="004749B5">
            <w:pPr>
              <w:pStyle w:val="TableParagraph"/>
              <w:spacing w:line="255" w:lineRule="exact"/>
              <w:ind w:left="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25" w:type="dxa"/>
            <w:tcBorders>
              <w:top w:val="single" w:sz="6" w:space="0" w:color="000000"/>
            </w:tcBorders>
          </w:tcPr>
          <w:p w14:paraId="11F96BC5" w14:textId="77777777" w:rsidR="002B7BFE" w:rsidRDefault="004749B5">
            <w:pPr>
              <w:pStyle w:val="TableParagraph"/>
              <w:spacing w:line="255" w:lineRule="exact"/>
              <w:ind w:left="24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8</w:t>
            </w:r>
          </w:p>
        </w:tc>
        <w:tc>
          <w:tcPr>
            <w:tcW w:w="874" w:type="dxa"/>
            <w:tcBorders>
              <w:top w:val="single" w:sz="6" w:space="0" w:color="000000"/>
            </w:tcBorders>
          </w:tcPr>
          <w:p w14:paraId="28A81499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242CE0A5" w14:textId="77777777">
        <w:trPr>
          <w:trHeight w:val="273"/>
        </w:trPr>
        <w:tc>
          <w:tcPr>
            <w:tcW w:w="3001" w:type="dxa"/>
          </w:tcPr>
          <w:p w14:paraId="321D858B" w14:textId="77777777" w:rsidR="002B7BFE" w:rsidRDefault="004749B5">
            <w:pPr>
              <w:pStyle w:val="TableParagraph"/>
              <w:spacing w:line="252" w:lineRule="exact"/>
              <w:ind w:left="98" w:right="81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Histoloji</w:t>
            </w:r>
            <w:r>
              <w:rPr>
                <w:rFonts w:asci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ve</w:t>
            </w:r>
            <w:r>
              <w:rPr>
                <w:rFonts w:ascii="Arial"/>
                <w:b/>
                <w:spacing w:val="-7"/>
                <w:sz w:val="24"/>
              </w:rPr>
              <w:t xml:space="preserve"> </w:t>
            </w:r>
            <w:r>
              <w:rPr>
                <w:rFonts w:ascii="Arial"/>
                <w:b/>
                <w:spacing w:val="-2"/>
                <w:sz w:val="24"/>
              </w:rPr>
              <w:t>Embriyoloji</w:t>
            </w:r>
          </w:p>
        </w:tc>
        <w:tc>
          <w:tcPr>
            <w:tcW w:w="831" w:type="dxa"/>
          </w:tcPr>
          <w:p w14:paraId="3198E27D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5135A9B4" w14:textId="77777777" w:rsidR="002B7BFE" w:rsidRDefault="004749B5">
            <w:pPr>
              <w:pStyle w:val="TableParagraph"/>
              <w:spacing w:line="252" w:lineRule="exact"/>
              <w:ind w:left="22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8</w:t>
            </w:r>
          </w:p>
        </w:tc>
        <w:tc>
          <w:tcPr>
            <w:tcW w:w="886" w:type="dxa"/>
          </w:tcPr>
          <w:p w14:paraId="12BC457F" w14:textId="77777777" w:rsidR="002B7BFE" w:rsidRDefault="004749B5">
            <w:pPr>
              <w:pStyle w:val="TableParagraph"/>
              <w:spacing w:line="252" w:lineRule="exact"/>
              <w:ind w:left="9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8</w:t>
            </w:r>
          </w:p>
        </w:tc>
        <w:tc>
          <w:tcPr>
            <w:tcW w:w="1225" w:type="dxa"/>
          </w:tcPr>
          <w:p w14:paraId="5BC2CA37" w14:textId="77777777" w:rsidR="002B7BFE" w:rsidRDefault="004749B5">
            <w:pPr>
              <w:pStyle w:val="TableParagraph"/>
              <w:spacing w:line="252" w:lineRule="exact"/>
              <w:ind w:left="98" w:right="6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16</w:t>
            </w:r>
          </w:p>
        </w:tc>
        <w:tc>
          <w:tcPr>
            <w:tcW w:w="874" w:type="dxa"/>
          </w:tcPr>
          <w:p w14:paraId="5AD478D8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5FBEE61F" w14:textId="77777777">
        <w:trPr>
          <w:trHeight w:val="275"/>
        </w:trPr>
        <w:tc>
          <w:tcPr>
            <w:tcW w:w="3001" w:type="dxa"/>
          </w:tcPr>
          <w:p w14:paraId="68B2DC2D" w14:textId="77777777" w:rsidR="002B7BFE" w:rsidRDefault="004749B5">
            <w:pPr>
              <w:pStyle w:val="TableParagraph"/>
              <w:spacing w:line="252" w:lineRule="exact"/>
              <w:ind w:left="98" w:right="81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Tıbbi</w:t>
            </w:r>
            <w:r>
              <w:rPr>
                <w:rFonts w:ascii="Arial" w:hAnsi="Arial"/>
                <w:b/>
                <w:spacing w:val="-3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Biyokimya</w:t>
            </w:r>
          </w:p>
        </w:tc>
        <w:tc>
          <w:tcPr>
            <w:tcW w:w="831" w:type="dxa"/>
          </w:tcPr>
          <w:p w14:paraId="30B59A11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41E45159" w14:textId="77777777" w:rsidR="002B7BFE" w:rsidRDefault="004749B5">
            <w:pPr>
              <w:pStyle w:val="TableParagraph"/>
              <w:spacing w:line="252" w:lineRule="exact"/>
              <w:ind w:left="104" w:right="7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27</w:t>
            </w:r>
          </w:p>
        </w:tc>
        <w:tc>
          <w:tcPr>
            <w:tcW w:w="886" w:type="dxa"/>
          </w:tcPr>
          <w:p w14:paraId="6F118EA2" w14:textId="77777777" w:rsidR="002B7BFE" w:rsidRDefault="004749B5">
            <w:pPr>
              <w:pStyle w:val="TableParagraph"/>
              <w:spacing w:line="252" w:lineRule="exact"/>
              <w:ind w:left="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25" w:type="dxa"/>
          </w:tcPr>
          <w:p w14:paraId="0F99CBC0" w14:textId="77777777" w:rsidR="002B7BFE" w:rsidRDefault="004749B5">
            <w:pPr>
              <w:pStyle w:val="TableParagraph"/>
              <w:spacing w:line="252" w:lineRule="exact"/>
              <w:ind w:left="98" w:right="6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27</w:t>
            </w:r>
          </w:p>
        </w:tc>
        <w:tc>
          <w:tcPr>
            <w:tcW w:w="874" w:type="dxa"/>
          </w:tcPr>
          <w:p w14:paraId="1A2A31A2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344412B1" w14:textId="77777777">
        <w:trPr>
          <w:trHeight w:val="273"/>
        </w:trPr>
        <w:tc>
          <w:tcPr>
            <w:tcW w:w="3001" w:type="dxa"/>
          </w:tcPr>
          <w:p w14:paraId="398F1E09" w14:textId="77777777" w:rsidR="002B7BFE" w:rsidRDefault="004749B5">
            <w:pPr>
              <w:pStyle w:val="TableParagraph"/>
              <w:spacing w:line="252" w:lineRule="exact"/>
              <w:ind w:left="111" w:right="81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Tıbbi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Biyoloji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ve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Genetik</w:t>
            </w:r>
          </w:p>
        </w:tc>
        <w:tc>
          <w:tcPr>
            <w:tcW w:w="831" w:type="dxa"/>
          </w:tcPr>
          <w:p w14:paraId="428012E4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46618394" w14:textId="77777777" w:rsidR="002B7BFE" w:rsidRDefault="004749B5">
            <w:pPr>
              <w:pStyle w:val="TableParagraph"/>
              <w:spacing w:line="252" w:lineRule="exact"/>
              <w:ind w:left="104" w:right="7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20</w:t>
            </w:r>
          </w:p>
        </w:tc>
        <w:tc>
          <w:tcPr>
            <w:tcW w:w="886" w:type="dxa"/>
          </w:tcPr>
          <w:p w14:paraId="26019AEF" w14:textId="77777777" w:rsidR="002B7BFE" w:rsidRDefault="004749B5">
            <w:pPr>
              <w:pStyle w:val="TableParagraph"/>
              <w:spacing w:line="252" w:lineRule="exact"/>
              <w:ind w:left="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25" w:type="dxa"/>
          </w:tcPr>
          <w:p w14:paraId="26A19852" w14:textId="77777777" w:rsidR="002B7BFE" w:rsidRDefault="004749B5">
            <w:pPr>
              <w:pStyle w:val="TableParagraph"/>
              <w:spacing w:line="252" w:lineRule="exact"/>
              <w:ind w:left="98" w:right="6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20</w:t>
            </w:r>
          </w:p>
        </w:tc>
        <w:tc>
          <w:tcPr>
            <w:tcW w:w="874" w:type="dxa"/>
          </w:tcPr>
          <w:p w14:paraId="205D3EEF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750E702F" w14:textId="77777777">
        <w:trPr>
          <w:trHeight w:val="278"/>
        </w:trPr>
        <w:tc>
          <w:tcPr>
            <w:tcW w:w="3001" w:type="dxa"/>
          </w:tcPr>
          <w:p w14:paraId="328DEF29" w14:textId="77777777" w:rsidR="002B7BFE" w:rsidRDefault="004749B5">
            <w:pPr>
              <w:pStyle w:val="TableParagraph"/>
              <w:spacing w:line="257" w:lineRule="exact"/>
              <w:ind w:left="111" w:right="80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TOPLAM</w:t>
            </w:r>
          </w:p>
        </w:tc>
        <w:tc>
          <w:tcPr>
            <w:tcW w:w="831" w:type="dxa"/>
          </w:tcPr>
          <w:p w14:paraId="0A1CD017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41" w:type="dxa"/>
          </w:tcPr>
          <w:p w14:paraId="0E67ADD1" w14:textId="77777777" w:rsidR="002B7BFE" w:rsidRDefault="004749B5">
            <w:pPr>
              <w:pStyle w:val="TableParagraph"/>
              <w:spacing w:line="257" w:lineRule="exact"/>
              <w:ind w:left="104" w:right="77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5"/>
                <w:sz w:val="24"/>
              </w:rPr>
              <w:t>87</w:t>
            </w:r>
          </w:p>
        </w:tc>
        <w:tc>
          <w:tcPr>
            <w:tcW w:w="886" w:type="dxa"/>
          </w:tcPr>
          <w:p w14:paraId="3A83EBE4" w14:textId="77777777" w:rsidR="002B7BFE" w:rsidRDefault="004749B5">
            <w:pPr>
              <w:pStyle w:val="TableParagraph"/>
              <w:spacing w:line="257" w:lineRule="exact"/>
              <w:ind w:left="97" w:right="73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40</w:t>
            </w:r>
          </w:p>
        </w:tc>
        <w:tc>
          <w:tcPr>
            <w:tcW w:w="1225" w:type="dxa"/>
          </w:tcPr>
          <w:p w14:paraId="71FD4FCF" w14:textId="77777777" w:rsidR="002B7BFE" w:rsidRDefault="004749B5">
            <w:pPr>
              <w:pStyle w:val="TableParagraph"/>
              <w:spacing w:line="257" w:lineRule="exact"/>
              <w:ind w:left="105" w:right="6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5"/>
                <w:sz w:val="24"/>
              </w:rPr>
              <w:t>127</w:t>
            </w:r>
          </w:p>
        </w:tc>
        <w:tc>
          <w:tcPr>
            <w:tcW w:w="874" w:type="dxa"/>
          </w:tcPr>
          <w:p w14:paraId="1DEBAB11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</w:tbl>
    <w:p w14:paraId="45F2A014" w14:textId="77777777" w:rsidR="002B7BFE" w:rsidRDefault="002B7BFE">
      <w:pPr>
        <w:rPr>
          <w:sz w:val="20"/>
        </w:rPr>
        <w:sectPr w:rsidR="002B7BFE">
          <w:pgSz w:w="16850" w:h="11920" w:orient="landscape"/>
          <w:pgMar w:top="1340" w:right="820" w:bottom="1140" w:left="1140" w:header="0" w:footer="958" w:gutter="0"/>
          <w:cols w:space="708"/>
        </w:sectPr>
      </w:pPr>
    </w:p>
    <w:p w14:paraId="07F3F36A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1843"/>
        <w:gridCol w:w="2847"/>
        <w:gridCol w:w="2825"/>
        <w:gridCol w:w="2132"/>
        <w:gridCol w:w="3401"/>
      </w:tblGrid>
      <w:tr w:rsidR="002B7BFE" w14:paraId="62AB9B77" w14:textId="77777777">
        <w:trPr>
          <w:trHeight w:val="335"/>
        </w:trPr>
        <w:tc>
          <w:tcPr>
            <w:tcW w:w="1299" w:type="dxa"/>
            <w:shd w:val="clear" w:color="auto" w:fill="48ACC5"/>
          </w:tcPr>
          <w:p w14:paraId="34CDDC4F" w14:textId="77777777" w:rsidR="002B7BFE" w:rsidRDefault="004749B5">
            <w:pPr>
              <w:pStyle w:val="TableParagraph"/>
              <w:spacing w:before="35"/>
              <w:ind w:left="149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2.Hafta</w:t>
            </w:r>
          </w:p>
        </w:tc>
        <w:tc>
          <w:tcPr>
            <w:tcW w:w="1843" w:type="dxa"/>
            <w:shd w:val="clear" w:color="auto" w:fill="48ACC5"/>
          </w:tcPr>
          <w:p w14:paraId="5889A262" w14:textId="77777777" w:rsidR="002B7BFE" w:rsidRDefault="004749B5">
            <w:pPr>
              <w:pStyle w:val="TableParagraph"/>
              <w:spacing w:before="35"/>
              <w:ind w:right="237"/>
              <w:jc w:val="right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0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Şubat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847" w:type="dxa"/>
            <w:shd w:val="clear" w:color="auto" w:fill="48ACC5"/>
          </w:tcPr>
          <w:p w14:paraId="332761B8" w14:textId="77777777" w:rsidR="002B7BFE" w:rsidRDefault="004749B5">
            <w:pPr>
              <w:pStyle w:val="TableParagraph"/>
              <w:spacing w:before="35"/>
              <w:ind w:left="380" w:right="351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1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Şubat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825" w:type="dxa"/>
            <w:shd w:val="clear" w:color="auto" w:fill="48ACC5"/>
          </w:tcPr>
          <w:p w14:paraId="08DC9AB3" w14:textId="77777777" w:rsidR="002B7BFE" w:rsidRDefault="004749B5">
            <w:pPr>
              <w:pStyle w:val="TableParagraph"/>
              <w:spacing w:before="35"/>
              <w:ind w:left="182" w:right="160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2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Şubat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132" w:type="dxa"/>
            <w:shd w:val="clear" w:color="auto" w:fill="48ACC5"/>
          </w:tcPr>
          <w:p w14:paraId="12278A1D" w14:textId="77777777" w:rsidR="002B7BFE" w:rsidRDefault="004749B5">
            <w:pPr>
              <w:pStyle w:val="TableParagraph"/>
              <w:spacing w:before="35"/>
              <w:ind w:left="216" w:right="192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3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Şubat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3401" w:type="dxa"/>
            <w:shd w:val="clear" w:color="auto" w:fill="48ACC5"/>
          </w:tcPr>
          <w:p w14:paraId="11EA4026" w14:textId="77777777" w:rsidR="002B7BFE" w:rsidRDefault="004749B5">
            <w:pPr>
              <w:pStyle w:val="TableParagraph"/>
              <w:spacing w:before="35"/>
              <w:ind w:left="1043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4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Şubat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</w:tr>
      <w:tr w:rsidR="002B7BFE" w14:paraId="3A422620" w14:textId="77777777">
        <w:trPr>
          <w:trHeight w:val="278"/>
        </w:trPr>
        <w:tc>
          <w:tcPr>
            <w:tcW w:w="1299" w:type="dxa"/>
          </w:tcPr>
          <w:p w14:paraId="6C77FDC4" w14:textId="77777777" w:rsidR="002B7BFE" w:rsidRDefault="004749B5">
            <w:pPr>
              <w:pStyle w:val="TableParagraph"/>
              <w:spacing w:before="4"/>
              <w:ind w:left="143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1843" w:type="dxa"/>
          </w:tcPr>
          <w:p w14:paraId="524F4ABA" w14:textId="77777777" w:rsidR="002B7BFE" w:rsidRDefault="004749B5">
            <w:pPr>
              <w:pStyle w:val="TableParagraph"/>
              <w:spacing w:before="4"/>
              <w:ind w:left="544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847" w:type="dxa"/>
          </w:tcPr>
          <w:p w14:paraId="46F2AB98" w14:textId="77777777" w:rsidR="002B7BFE" w:rsidRDefault="004749B5">
            <w:pPr>
              <w:pStyle w:val="TableParagraph"/>
              <w:spacing w:before="4"/>
              <w:ind w:left="380" w:right="358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825" w:type="dxa"/>
          </w:tcPr>
          <w:p w14:paraId="66ADC0E1" w14:textId="77777777" w:rsidR="002B7BFE" w:rsidRDefault="004749B5">
            <w:pPr>
              <w:pStyle w:val="TableParagraph"/>
              <w:spacing w:before="4"/>
              <w:ind w:left="177" w:right="160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2132" w:type="dxa"/>
          </w:tcPr>
          <w:p w14:paraId="32CD6FB3" w14:textId="77777777" w:rsidR="002B7BFE" w:rsidRDefault="004749B5">
            <w:pPr>
              <w:pStyle w:val="TableParagraph"/>
              <w:spacing w:before="4"/>
              <w:ind w:left="217" w:right="192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3401" w:type="dxa"/>
          </w:tcPr>
          <w:p w14:paraId="0E42F874" w14:textId="77777777" w:rsidR="002B7BFE" w:rsidRDefault="004749B5">
            <w:pPr>
              <w:pStyle w:val="TableParagraph"/>
              <w:spacing w:before="4"/>
              <w:ind w:left="760" w:right="569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2997B616" w14:textId="77777777">
        <w:trPr>
          <w:trHeight w:val="949"/>
        </w:trPr>
        <w:tc>
          <w:tcPr>
            <w:tcW w:w="1299" w:type="dxa"/>
          </w:tcPr>
          <w:p w14:paraId="16BD650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AD8A6DC" w14:textId="77777777" w:rsidR="002B7BFE" w:rsidRDefault="004749B5">
            <w:pPr>
              <w:pStyle w:val="TableParagraph"/>
              <w:spacing w:before="121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1843" w:type="dxa"/>
          </w:tcPr>
          <w:p w14:paraId="64863B68" w14:textId="77777777" w:rsidR="002B7BFE" w:rsidRDefault="004749B5">
            <w:pPr>
              <w:pStyle w:val="TableParagraph"/>
              <w:ind w:left="4"/>
              <w:rPr>
                <w:sz w:val="18"/>
              </w:rPr>
            </w:pPr>
            <w:r>
              <w:rPr>
                <w:sz w:val="18"/>
              </w:rPr>
              <w:t>Yağların Sindirimi ve Mobilizasyonu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Prof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r. Tahir KAHRAMAN</w:t>
            </w:r>
          </w:p>
        </w:tc>
        <w:tc>
          <w:tcPr>
            <w:tcW w:w="2847" w:type="dxa"/>
          </w:tcPr>
          <w:p w14:paraId="0CA1FDCB" w14:textId="77777777" w:rsidR="002B7BFE" w:rsidRDefault="004749B5">
            <w:pPr>
              <w:pStyle w:val="TableParagraph"/>
              <w:spacing w:line="273" w:lineRule="auto"/>
              <w:ind w:left="380" w:right="352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Pedigri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işaretler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edigri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okur/yazarlığı</w:t>
            </w:r>
          </w:p>
          <w:p w14:paraId="3D9215A2" w14:textId="77777777" w:rsidR="002B7BFE" w:rsidRDefault="004749B5">
            <w:pPr>
              <w:pStyle w:val="TableParagraph"/>
              <w:ind w:left="380" w:right="359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âmil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825" w:type="dxa"/>
          </w:tcPr>
          <w:p w14:paraId="2854CD3B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21"/>
              </w:rPr>
            </w:pPr>
          </w:p>
          <w:p w14:paraId="5852210E" w14:textId="77777777" w:rsidR="002B7BFE" w:rsidRDefault="004749B5">
            <w:pPr>
              <w:pStyle w:val="TableParagraph"/>
              <w:spacing w:line="207" w:lineRule="exact"/>
              <w:ind w:left="182" w:right="156"/>
              <w:jc w:val="center"/>
              <w:rPr>
                <w:sz w:val="18"/>
              </w:rPr>
            </w:pPr>
            <w:r>
              <w:rPr>
                <w:sz w:val="18"/>
              </w:rPr>
              <w:t>Al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kstremite</w:t>
            </w:r>
            <w:r>
              <w:rPr>
                <w:spacing w:val="-4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emikleriDoç</w:t>
            </w:r>
            <w:proofErr w:type="spellEnd"/>
            <w:r>
              <w:rPr>
                <w:sz w:val="18"/>
              </w:rPr>
              <w:t>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Dr.</w:t>
            </w:r>
          </w:p>
          <w:p w14:paraId="61CB0102" w14:textId="77777777" w:rsidR="002B7BFE" w:rsidRDefault="004749B5">
            <w:pPr>
              <w:pStyle w:val="TableParagraph"/>
              <w:spacing w:line="207" w:lineRule="exact"/>
              <w:ind w:left="182" w:right="160"/>
              <w:jc w:val="center"/>
              <w:rPr>
                <w:sz w:val="18"/>
              </w:rPr>
            </w:pPr>
            <w:r>
              <w:rPr>
                <w:sz w:val="18"/>
              </w:rPr>
              <w:t>Şeym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TOY</w:t>
            </w:r>
          </w:p>
        </w:tc>
        <w:tc>
          <w:tcPr>
            <w:tcW w:w="2132" w:type="dxa"/>
          </w:tcPr>
          <w:p w14:paraId="43F28B49" w14:textId="77777777" w:rsidR="002B7BFE" w:rsidRDefault="004749B5">
            <w:pPr>
              <w:pStyle w:val="TableParagraph"/>
              <w:spacing w:before="120" w:line="232" w:lineRule="auto"/>
              <w:ind w:left="429" w:hanging="209"/>
              <w:rPr>
                <w:sz w:val="18"/>
              </w:rPr>
            </w:pPr>
            <w:proofErr w:type="spellStart"/>
            <w:r>
              <w:rPr>
                <w:sz w:val="18"/>
              </w:rPr>
              <w:t>Mendel</w:t>
            </w:r>
            <w:proofErr w:type="spellEnd"/>
            <w:r>
              <w:rPr>
                <w:sz w:val="18"/>
              </w:rPr>
              <w:t xml:space="preserve"> genetiğine giriş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3401" w:type="dxa"/>
          </w:tcPr>
          <w:p w14:paraId="4AD63607" w14:textId="77777777" w:rsidR="002B7BFE" w:rsidRDefault="004749B5">
            <w:pPr>
              <w:pStyle w:val="TableParagraph"/>
              <w:spacing w:line="207" w:lineRule="exact"/>
              <w:ind w:left="4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Neurocranium</w:t>
            </w:r>
            <w:proofErr w:type="spellEnd"/>
          </w:p>
          <w:p w14:paraId="16E38176" w14:textId="77777777" w:rsidR="002B7BFE" w:rsidRDefault="004749B5">
            <w:pPr>
              <w:pStyle w:val="TableParagraph"/>
              <w:spacing w:before="9"/>
              <w:ind w:left="899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Nesibe</w:t>
            </w:r>
          </w:p>
          <w:p w14:paraId="30EA5A51" w14:textId="77777777" w:rsidR="002B7BFE" w:rsidRDefault="004749B5">
            <w:pPr>
              <w:pStyle w:val="TableParagraph"/>
              <w:spacing w:before="28"/>
              <w:ind w:left="4"/>
              <w:rPr>
                <w:sz w:val="18"/>
              </w:rPr>
            </w:pPr>
            <w:r>
              <w:rPr>
                <w:spacing w:val="-2"/>
                <w:sz w:val="18"/>
              </w:rPr>
              <w:t>YILMAZ</w:t>
            </w:r>
          </w:p>
        </w:tc>
      </w:tr>
      <w:tr w:rsidR="002B7BFE" w14:paraId="55BE7586" w14:textId="77777777">
        <w:trPr>
          <w:trHeight w:val="954"/>
        </w:trPr>
        <w:tc>
          <w:tcPr>
            <w:tcW w:w="1299" w:type="dxa"/>
          </w:tcPr>
          <w:p w14:paraId="3C31299B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5160151" w14:textId="77777777" w:rsidR="002B7BFE" w:rsidRDefault="004749B5">
            <w:pPr>
              <w:pStyle w:val="TableParagraph"/>
              <w:spacing w:before="121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1843" w:type="dxa"/>
          </w:tcPr>
          <w:p w14:paraId="783D4A60" w14:textId="77777777" w:rsidR="002B7BFE" w:rsidRDefault="004749B5">
            <w:pPr>
              <w:pStyle w:val="TableParagraph"/>
              <w:spacing w:before="9" w:line="290" w:lineRule="auto"/>
              <w:ind w:left="345" w:firstLine="31"/>
              <w:rPr>
                <w:sz w:val="18"/>
              </w:rPr>
            </w:pPr>
            <w:r>
              <w:rPr>
                <w:sz w:val="18"/>
              </w:rPr>
              <w:t xml:space="preserve">Yağ Asitleri ve </w:t>
            </w:r>
            <w:proofErr w:type="spellStart"/>
            <w:r>
              <w:rPr>
                <w:sz w:val="18"/>
              </w:rPr>
              <w:t>SenteziProf</w:t>
            </w:r>
            <w:proofErr w:type="spellEnd"/>
            <w:r>
              <w:rPr>
                <w:sz w:val="18"/>
              </w:rPr>
              <w:t>. Dr. Eyüp</w:t>
            </w:r>
            <w:r>
              <w:rPr>
                <w:spacing w:val="-2"/>
                <w:sz w:val="18"/>
              </w:rPr>
              <w:t xml:space="preserve"> ALTINÖZ</w:t>
            </w:r>
          </w:p>
        </w:tc>
        <w:tc>
          <w:tcPr>
            <w:tcW w:w="2847" w:type="dxa"/>
          </w:tcPr>
          <w:p w14:paraId="625B4FCA" w14:textId="77777777" w:rsidR="002B7BFE" w:rsidRDefault="004749B5">
            <w:pPr>
              <w:pStyle w:val="TableParagraph"/>
              <w:spacing w:line="278" w:lineRule="auto"/>
              <w:ind w:left="380" w:right="352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Pedigri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işaretler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edigri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okur/yazarlığı</w:t>
            </w:r>
          </w:p>
          <w:p w14:paraId="6410EF98" w14:textId="77777777" w:rsidR="002B7BFE" w:rsidRDefault="004749B5">
            <w:pPr>
              <w:pStyle w:val="TableParagraph"/>
              <w:spacing w:line="191" w:lineRule="exact"/>
              <w:ind w:left="379" w:right="361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âmil</w:t>
            </w:r>
          </w:p>
          <w:p w14:paraId="78C473AE" w14:textId="77777777" w:rsidR="002B7BFE" w:rsidRDefault="004749B5">
            <w:pPr>
              <w:pStyle w:val="TableParagraph"/>
              <w:spacing w:line="205" w:lineRule="exact"/>
              <w:ind w:left="380" w:right="350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825" w:type="dxa"/>
          </w:tcPr>
          <w:p w14:paraId="2396D5C5" w14:textId="77777777" w:rsidR="002B7BFE" w:rsidRDefault="004749B5">
            <w:pPr>
              <w:pStyle w:val="TableParagraph"/>
              <w:spacing w:before="26" w:line="207" w:lineRule="exact"/>
              <w:ind w:left="181" w:right="160"/>
              <w:jc w:val="center"/>
              <w:rPr>
                <w:sz w:val="18"/>
              </w:rPr>
            </w:pPr>
            <w:r>
              <w:rPr>
                <w:sz w:val="18"/>
              </w:rPr>
              <w:t>Al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kstremite</w:t>
            </w:r>
            <w:r>
              <w:rPr>
                <w:spacing w:val="-4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emikleriDoç</w:t>
            </w:r>
            <w:proofErr w:type="spellEnd"/>
            <w:r>
              <w:rPr>
                <w:sz w:val="18"/>
              </w:rPr>
              <w:t>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Dr.</w:t>
            </w:r>
          </w:p>
          <w:p w14:paraId="6C93AE45" w14:textId="77777777" w:rsidR="002B7BFE" w:rsidRDefault="004749B5">
            <w:pPr>
              <w:pStyle w:val="TableParagraph"/>
              <w:spacing w:line="207" w:lineRule="exact"/>
              <w:ind w:left="182" w:right="160"/>
              <w:jc w:val="center"/>
              <w:rPr>
                <w:sz w:val="18"/>
              </w:rPr>
            </w:pPr>
            <w:r>
              <w:rPr>
                <w:sz w:val="18"/>
              </w:rPr>
              <w:t>Şeym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TOY</w:t>
            </w:r>
          </w:p>
        </w:tc>
        <w:tc>
          <w:tcPr>
            <w:tcW w:w="2132" w:type="dxa"/>
          </w:tcPr>
          <w:p w14:paraId="789186BF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1EB4CFE" w14:textId="77777777" w:rsidR="002B7BFE" w:rsidRDefault="004749B5">
            <w:pPr>
              <w:pStyle w:val="TableParagraph"/>
              <w:spacing w:before="127" w:line="223" w:lineRule="auto"/>
              <w:ind w:left="220" w:right="192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Mendel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genetiğin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giriş 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3401" w:type="dxa"/>
          </w:tcPr>
          <w:p w14:paraId="3AF56CA3" w14:textId="77777777" w:rsidR="002B7BFE" w:rsidRDefault="004749B5">
            <w:pPr>
              <w:pStyle w:val="TableParagraph"/>
              <w:spacing w:line="207" w:lineRule="exact"/>
              <w:ind w:left="4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Neurocranium</w:t>
            </w:r>
            <w:proofErr w:type="spellEnd"/>
          </w:p>
          <w:p w14:paraId="7455842D" w14:textId="77777777" w:rsidR="002B7BFE" w:rsidRDefault="004749B5">
            <w:pPr>
              <w:pStyle w:val="TableParagraph"/>
              <w:spacing w:before="9"/>
              <w:ind w:left="899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Nesibe</w:t>
            </w:r>
          </w:p>
          <w:p w14:paraId="0FBCB6D3" w14:textId="77777777" w:rsidR="002B7BFE" w:rsidRDefault="004749B5">
            <w:pPr>
              <w:pStyle w:val="TableParagraph"/>
              <w:spacing w:before="28"/>
              <w:ind w:left="4"/>
              <w:rPr>
                <w:sz w:val="18"/>
              </w:rPr>
            </w:pPr>
            <w:r>
              <w:rPr>
                <w:spacing w:val="-2"/>
                <w:sz w:val="18"/>
              </w:rPr>
              <w:t>YILMAZ</w:t>
            </w:r>
          </w:p>
        </w:tc>
      </w:tr>
      <w:tr w:rsidR="002B7BFE" w14:paraId="77AB2F04" w14:textId="77777777">
        <w:trPr>
          <w:trHeight w:val="225"/>
        </w:trPr>
        <w:tc>
          <w:tcPr>
            <w:tcW w:w="1299" w:type="dxa"/>
            <w:tcBorders>
              <w:bottom w:val="nil"/>
            </w:tcBorders>
          </w:tcPr>
          <w:p w14:paraId="06AF6A5A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1843" w:type="dxa"/>
            <w:tcBorders>
              <w:bottom w:val="nil"/>
            </w:tcBorders>
          </w:tcPr>
          <w:p w14:paraId="128FBBEA" w14:textId="77777777" w:rsidR="002B7BFE" w:rsidRDefault="004749B5">
            <w:pPr>
              <w:pStyle w:val="TableParagraph"/>
              <w:spacing w:before="10" w:line="195" w:lineRule="exact"/>
              <w:ind w:left="586" w:right="557"/>
              <w:jc w:val="center"/>
              <w:rPr>
                <w:sz w:val="18"/>
              </w:rPr>
            </w:pPr>
            <w:r>
              <w:rPr>
                <w:spacing w:val="-5"/>
                <w:sz w:val="18"/>
              </w:rPr>
              <w:t>Yağ</w:t>
            </w:r>
          </w:p>
        </w:tc>
        <w:tc>
          <w:tcPr>
            <w:tcW w:w="2847" w:type="dxa"/>
            <w:tcBorders>
              <w:bottom w:val="nil"/>
            </w:tcBorders>
          </w:tcPr>
          <w:p w14:paraId="2F28C2D8" w14:textId="77777777" w:rsidR="002B7BFE" w:rsidRDefault="004749B5">
            <w:pPr>
              <w:pStyle w:val="TableParagraph"/>
              <w:spacing w:before="10" w:line="195" w:lineRule="exact"/>
              <w:ind w:left="380" w:right="361"/>
              <w:jc w:val="center"/>
              <w:rPr>
                <w:sz w:val="18"/>
              </w:rPr>
            </w:pPr>
            <w:r>
              <w:rPr>
                <w:sz w:val="18"/>
              </w:rPr>
              <w:t>Üs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kstremite</w:t>
            </w:r>
            <w:r>
              <w:rPr>
                <w:spacing w:val="-3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KemikleriDr</w:t>
            </w:r>
            <w:proofErr w:type="spellEnd"/>
            <w:r>
              <w:rPr>
                <w:spacing w:val="-2"/>
                <w:sz w:val="18"/>
              </w:rPr>
              <w:t>.</w:t>
            </w:r>
          </w:p>
        </w:tc>
        <w:tc>
          <w:tcPr>
            <w:tcW w:w="2825" w:type="dxa"/>
            <w:tcBorders>
              <w:bottom w:val="nil"/>
            </w:tcBorders>
          </w:tcPr>
          <w:p w14:paraId="49C7B335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2132" w:type="dxa"/>
            <w:tcBorders>
              <w:bottom w:val="nil"/>
            </w:tcBorders>
          </w:tcPr>
          <w:p w14:paraId="0D32D0D3" w14:textId="77777777" w:rsidR="002B7BFE" w:rsidRDefault="004749B5">
            <w:pPr>
              <w:pStyle w:val="TableParagraph"/>
              <w:spacing w:line="205" w:lineRule="exact"/>
              <w:ind w:left="208" w:right="19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2"/>
                <w:sz w:val="18"/>
              </w:rPr>
              <w:t xml:space="preserve"> PRATİK</w:t>
            </w:r>
          </w:p>
        </w:tc>
        <w:tc>
          <w:tcPr>
            <w:tcW w:w="3401" w:type="dxa"/>
            <w:vMerge w:val="restart"/>
          </w:tcPr>
          <w:p w14:paraId="7181D696" w14:textId="77777777" w:rsidR="002B7BFE" w:rsidRDefault="004749B5">
            <w:pPr>
              <w:pStyle w:val="TableParagraph"/>
              <w:spacing w:line="273" w:lineRule="auto"/>
              <w:ind w:left="151" w:right="133" w:firstLine="254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elvis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 Alt Ekstremite Kemikleri</w:t>
            </w:r>
          </w:p>
          <w:p w14:paraId="1D123194" w14:textId="77777777" w:rsidR="002B7BFE" w:rsidRDefault="004749B5">
            <w:pPr>
              <w:pStyle w:val="TableParagraph"/>
              <w:spacing w:line="203" w:lineRule="exact"/>
              <w:ind w:left="919"/>
              <w:rPr>
                <w:sz w:val="18"/>
              </w:rPr>
            </w:pPr>
            <w:r>
              <w:rPr>
                <w:color w:val="00AD50"/>
                <w:sz w:val="18"/>
              </w:rPr>
              <w:t>Doç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TOY</w:t>
            </w:r>
          </w:p>
          <w:p w14:paraId="5E04C29F" w14:textId="77777777" w:rsidR="002B7BFE" w:rsidRDefault="004749B5">
            <w:pPr>
              <w:pStyle w:val="TableParagraph"/>
              <w:spacing w:before="28"/>
              <w:ind w:left="1197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Nesibe </w:t>
            </w:r>
            <w:r>
              <w:rPr>
                <w:color w:val="00AD50"/>
                <w:spacing w:val="-2"/>
                <w:sz w:val="18"/>
              </w:rPr>
              <w:t>YILMAZ</w:t>
            </w:r>
          </w:p>
        </w:tc>
      </w:tr>
      <w:tr w:rsidR="002B7BFE" w14:paraId="11769B04" w14:textId="77777777">
        <w:trPr>
          <w:trHeight w:val="948"/>
        </w:trPr>
        <w:tc>
          <w:tcPr>
            <w:tcW w:w="1299" w:type="dxa"/>
            <w:tcBorders>
              <w:top w:val="nil"/>
              <w:bottom w:val="nil"/>
            </w:tcBorders>
          </w:tcPr>
          <w:p w14:paraId="7D37A3CF" w14:textId="77777777" w:rsidR="002B7BFE" w:rsidRDefault="004749B5">
            <w:pPr>
              <w:pStyle w:val="TableParagraph"/>
              <w:spacing w:before="117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A944A0A" w14:textId="77777777" w:rsidR="002B7BFE" w:rsidRDefault="004749B5">
            <w:pPr>
              <w:pStyle w:val="TableParagraph"/>
              <w:spacing w:before="15" w:line="276" w:lineRule="auto"/>
              <w:ind w:left="592" w:right="557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 xml:space="preserve">Asitlerini </w:t>
            </w:r>
            <w:r>
              <w:rPr>
                <w:spacing w:val="-10"/>
                <w:sz w:val="18"/>
              </w:rPr>
              <w:t>n</w:t>
            </w:r>
            <w:r>
              <w:rPr>
                <w:spacing w:val="-2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Oksidasy</w:t>
            </w:r>
            <w:proofErr w:type="spellEnd"/>
          </w:p>
          <w:p w14:paraId="05E935A2" w14:textId="77777777" w:rsidR="002B7BFE" w:rsidRDefault="004749B5">
            <w:pPr>
              <w:pStyle w:val="TableParagraph"/>
              <w:spacing w:line="200" w:lineRule="exact"/>
              <w:ind w:left="125" w:right="91"/>
              <w:jc w:val="center"/>
              <w:rPr>
                <w:sz w:val="18"/>
              </w:rPr>
            </w:pPr>
            <w:proofErr w:type="gramStart"/>
            <w:r>
              <w:rPr>
                <w:sz w:val="18"/>
              </w:rPr>
              <w:t>onu</w:t>
            </w:r>
            <w:proofErr w:type="gramEnd"/>
            <w:r>
              <w:rPr>
                <w:spacing w:val="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Prof.</w:t>
            </w:r>
          </w:p>
        </w:tc>
        <w:tc>
          <w:tcPr>
            <w:tcW w:w="2847" w:type="dxa"/>
            <w:tcBorders>
              <w:top w:val="nil"/>
              <w:bottom w:val="nil"/>
            </w:tcBorders>
          </w:tcPr>
          <w:p w14:paraId="5EBB2CB7" w14:textId="77777777" w:rsidR="002B7BFE" w:rsidRDefault="004749B5">
            <w:pPr>
              <w:pStyle w:val="TableParagraph"/>
              <w:spacing w:before="10" w:line="302" w:lineRule="auto"/>
              <w:ind w:left="1080" w:right="94" w:hanging="317"/>
              <w:rPr>
                <w:sz w:val="18"/>
              </w:rPr>
            </w:pPr>
            <w:r>
              <w:rPr>
                <w:sz w:val="18"/>
              </w:rPr>
              <w:t>Öğ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Nesibe </w:t>
            </w: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825" w:type="dxa"/>
            <w:tcBorders>
              <w:top w:val="nil"/>
              <w:bottom w:val="nil"/>
            </w:tcBorders>
          </w:tcPr>
          <w:p w14:paraId="4DAF5068" w14:textId="77777777" w:rsidR="002B7BFE" w:rsidRDefault="004749B5">
            <w:pPr>
              <w:pStyle w:val="TableParagraph"/>
              <w:spacing w:before="31"/>
              <w:ind w:left="1233" w:hanging="925"/>
              <w:rPr>
                <w:sz w:val="18"/>
              </w:rPr>
            </w:pPr>
            <w:r>
              <w:rPr>
                <w:sz w:val="18"/>
              </w:rPr>
              <w:t>Pelvis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İskeleti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Doç.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 xml:space="preserve">Şeyma </w:t>
            </w:r>
            <w:r>
              <w:rPr>
                <w:spacing w:val="-4"/>
                <w:sz w:val="18"/>
              </w:rPr>
              <w:t>TOY</w:t>
            </w:r>
          </w:p>
        </w:tc>
        <w:tc>
          <w:tcPr>
            <w:tcW w:w="2132" w:type="dxa"/>
            <w:tcBorders>
              <w:top w:val="nil"/>
              <w:bottom w:val="nil"/>
            </w:tcBorders>
          </w:tcPr>
          <w:p w14:paraId="59AC7D25" w14:textId="77777777" w:rsidR="002B7BFE" w:rsidRDefault="004749B5">
            <w:pPr>
              <w:pStyle w:val="TableParagraph"/>
              <w:spacing w:line="252" w:lineRule="auto"/>
              <w:ind w:left="159" w:right="13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Üst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kstremit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emikleri Doç. Dr. Şeyma TOY</w:t>
            </w:r>
            <w:r>
              <w:rPr>
                <w:color w:val="00AD50"/>
                <w:spacing w:val="4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 Öğr. Üyesi Nesibe</w:t>
            </w:r>
          </w:p>
          <w:p w14:paraId="4949ECB3" w14:textId="77777777" w:rsidR="002B7BFE" w:rsidRDefault="004749B5">
            <w:pPr>
              <w:pStyle w:val="TableParagraph"/>
              <w:spacing w:line="191" w:lineRule="exact"/>
              <w:ind w:left="220" w:right="192"/>
              <w:jc w:val="center"/>
              <w:rPr>
                <w:sz w:val="18"/>
              </w:rPr>
            </w:pPr>
            <w:r>
              <w:rPr>
                <w:color w:val="00AD50"/>
                <w:spacing w:val="-2"/>
                <w:sz w:val="18"/>
              </w:rPr>
              <w:t>YILMAZ</w:t>
            </w:r>
          </w:p>
        </w:tc>
        <w:tc>
          <w:tcPr>
            <w:tcW w:w="3401" w:type="dxa"/>
            <w:vMerge/>
            <w:tcBorders>
              <w:top w:val="nil"/>
            </w:tcBorders>
          </w:tcPr>
          <w:p w14:paraId="340A7D53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435116D9" w14:textId="77777777">
        <w:trPr>
          <w:trHeight w:val="245"/>
        </w:trPr>
        <w:tc>
          <w:tcPr>
            <w:tcW w:w="1299" w:type="dxa"/>
            <w:tcBorders>
              <w:top w:val="nil"/>
              <w:bottom w:val="nil"/>
            </w:tcBorders>
          </w:tcPr>
          <w:p w14:paraId="0E25B555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7AA3F4A" w14:textId="77777777" w:rsidR="002B7BFE" w:rsidRDefault="004749B5">
            <w:pPr>
              <w:pStyle w:val="TableParagraph"/>
              <w:spacing w:before="6"/>
              <w:ind w:left="590" w:right="557"/>
              <w:jc w:val="center"/>
              <w:rPr>
                <w:sz w:val="18"/>
              </w:rPr>
            </w:pPr>
            <w:r>
              <w:rPr>
                <w:spacing w:val="-5"/>
                <w:sz w:val="18"/>
              </w:rPr>
              <w:t>Dr.</w:t>
            </w:r>
          </w:p>
        </w:tc>
        <w:tc>
          <w:tcPr>
            <w:tcW w:w="2847" w:type="dxa"/>
            <w:tcBorders>
              <w:top w:val="nil"/>
              <w:bottom w:val="nil"/>
            </w:tcBorders>
          </w:tcPr>
          <w:p w14:paraId="394AE9AD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2825" w:type="dxa"/>
            <w:tcBorders>
              <w:top w:val="nil"/>
              <w:bottom w:val="nil"/>
            </w:tcBorders>
          </w:tcPr>
          <w:p w14:paraId="09F36BFD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</w:tcPr>
          <w:p w14:paraId="5A829017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3401" w:type="dxa"/>
            <w:vMerge/>
            <w:tcBorders>
              <w:top w:val="nil"/>
            </w:tcBorders>
          </w:tcPr>
          <w:p w14:paraId="5DDEB19F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5E02C9EB" w14:textId="77777777">
        <w:trPr>
          <w:trHeight w:val="230"/>
        </w:trPr>
        <w:tc>
          <w:tcPr>
            <w:tcW w:w="1299" w:type="dxa"/>
            <w:tcBorders>
              <w:top w:val="nil"/>
            </w:tcBorders>
          </w:tcPr>
          <w:p w14:paraId="18E666DD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1843" w:type="dxa"/>
            <w:tcBorders>
              <w:top w:val="nil"/>
            </w:tcBorders>
          </w:tcPr>
          <w:p w14:paraId="5A04F291" w14:textId="77777777" w:rsidR="002B7BFE" w:rsidRDefault="004749B5">
            <w:pPr>
              <w:pStyle w:val="TableParagraph"/>
              <w:spacing w:before="24" w:line="186" w:lineRule="exact"/>
              <w:ind w:right="195"/>
              <w:jc w:val="right"/>
              <w:rPr>
                <w:sz w:val="18"/>
              </w:rPr>
            </w:pPr>
            <w:r>
              <w:rPr>
                <w:sz w:val="18"/>
              </w:rPr>
              <w:t>Eyüp</w:t>
            </w:r>
            <w:r>
              <w:rPr>
                <w:spacing w:val="-2"/>
                <w:sz w:val="18"/>
              </w:rPr>
              <w:t xml:space="preserve"> ALTINÖZ</w:t>
            </w:r>
          </w:p>
        </w:tc>
        <w:tc>
          <w:tcPr>
            <w:tcW w:w="2847" w:type="dxa"/>
            <w:tcBorders>
              <w:top w:val="nil"/>
            </w:tcBorders>
          </w:tcPr>
          <w:p w14:paraId="0ADA8D0E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2825" w:type="dxa"/>
            <w:tcBorders>
              <w:top w:val="nil"/>
            </w:tcBorders>
          </w:tcPr>
          <w:p w14:paraId="7D620688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2132" w:type="dxa"/>
            <w:tcBorders>
              <w:top w:val="nil"/>
            </w:tcBorders>
          </w:tcPr>
          <w:p w14:paraId="34A1954E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3401" w:type="dxa"/>
            <w:vMerge/>
            <w:tcBorders>
              <w:top w:val="nil"/>
            </w:tcBorders>
          </w:tcPr>
          <w:p w14:paraId="35E99B97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4206A8B5" w14:textId="77777777">
        <w:trPr>
          <w:trHeight w:val="1115"/>
        </w:trPr>
        <w:tc>
          <w:tcPr>
            <w:tcW w:w="1299" w:type="dxa"/>
          </w:tcPr>
          <w:p w14:paraId="2C0922F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58E914D" w14:textId="77777777" w:rsidR="002B7BFE" w:rsidRDefault="004749B5">
            <w:pPr>
              <w:pStyle w:val="TableParagraph"/>
              <w:spacing w:before="121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1843" w:type="dxa"/>
          </w:tcPr>
          <w:p w14:paraId="79692CAF" w14:textId="77777777" w:rsidR="002B7BFE" w:rsidRDefault="004749B5">
            <w:pPr>
              <w:pStyle w:val="TableParagraph"/>
              <w:spacing w:before="119" w:line="259" w:lineRule="auto"/>
              <w:ind w:left="431" w:right="239" w:hanging="84"/>
              <w:rPr>
                <w:sz w:val="18"/>
              </w:rPr>
            </w:pPr>
            <w:r>
              <w:rPr>
                <w:sz w:val="18"/>
              </w:rPr>
              <w:t>Keton Cisimleri Dr. Öğr. Ü. Mehmet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ARA</w:t>
            </w:r>
          </w:p>
        </w:tc>
        <w:tc>
          <w:tcPr>
            <w:tcW w:w="2847" w:type="dxa"/>
          </w:tcPr>
          <w:p w14:paraId="52E41D33" w14:textId="77777777" w:rsidR="002B7BFE" w:rsidRDefault="004749B5">
            <w:pPr>
              <w:pStyle w:val="TableParagraph"/>
              <w:spacing w:before="21"/>
              <w:ind w:left="391" w:right="94" w:hanging="5"/>
              <w:rPr>
                <w:sz w:val="18"/>
              </w:rPr>
            </w:pPr>
            <w:r>
              <w:rPr>
                <w:sz w:val="18"/>
              </w:rPr>
              <w:t>Üst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Ekstremite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emikleriDr</w:t>
            </w:r>
            <w:proofErr w:type="spellEnd"/>
            <w:r>
              <w:rPr>
                <w:sz w:val="18"/>
              </w:rPr>
              <w:t>. 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Nesib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825" w:type="dxa"/>
          </w:tcPr>
          <w:p w14:paraId="14410F76" w14:textId="77777777" w:rsidR="002B7BFE" w:rsidRDefault="004749B5">
            <w:pPr>
              <w:pStyle w:val="TableParagraph"/>
              <w:spacing w:before="21" w:line="207" w:lineRule="exact"/>
              <w:ind w:left="100" w:right="160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Fosfolipidler</w:t>
            </w:r>
            <w:proofErr w:type="spellEnd"/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3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GlikolipidlerDr</w:t>
            </w:r>
            <w:proofErr w:type="spellEnd"/>
            <w:r>
              <w:rPr>
                <w:spacing w:val="-2"/>
                <w:sz w:val="18"/>
              </w:rPr>
              <w:t>.</w:t>
            </w:r>
          </w:p>
          <w:p w14:paraId="1EFAE4DB" w14:textId="77777777" w:rsidR="002B7BFE" w:rsidRDefault="004749B5">
            <w:pPr>
              <w:pStyle w:val="TableParagraph"/>
              <w:spacing w:line="207" w:lineRule="exact"/>
              <w:ind w:left="106" w:right="160"/>
              <w:jc w:val="center"/>
              <w:rPr>
                <w:sz w:val="18"/>
              </w:rPr>
            </w:pP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 xml:space="preserve">Mehmet </w:t>
            </w:r>
            <w:r>
              <w:rPr>
                <w:spacing w:val="-4"/>
                <w:sz w:val="18"/>
              </w:rPr>
              <w:t>KARA</w:t>
            </w:r>
          </w:p>
        </w:tc>
        <w:tc>
          <w:tcPr>
            <w:tcW w:w="2132" w:type="dxa"/>
          </w:tcPr>
          <w:p w14:paraId="1A2A67DF" w14:textId="77777777" w:rsidR="002B7BFE" w:rsidRDefault="004749B5">
            <w:pPr>
              <w:pStyle w:val="TableParagraph"/>
              <w:spacing w:line="278" w:lineRule="auto"/>
              <w:ind w:left="151" w:right="127" w:firstLine="254"/>
              <w:rPr>
                <w:sz w:val="18"/>
              </w:rPr>
            </w:pPr>
            <w:r>
              <w:rPr>
                <w:color w:val="00AD50"/>
                <w:sz w:val="18"/>
              </w:rPr>
              <w:t>Anatomi PRATİK</w:t>
            </w:r>
            <w:r>
              <w:rPr>
                <w:color w:val="00AD50"/>
                <w:spacing w:val="4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st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kstremit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emikleri</w:t>
            </w:r>
          </w:p>
          <w:p w14:paraId="67DFA655" w14:textId="77777777" w:rsidR="002B7BFE" w:rsidRDefault="004749B5">
            <w:pPr>
              <w:pStyle w:val="TableParagraph"/>
              <w:spacing w:line="192" w:lineRule="exact"/>
              <w:ind w:left="285"/>
              <w:rPr>
                <w:sz w:val="18"/>
              </w:rPr>
            </w:pPr>
            <w:r>
              <w:rPr>
                <w:color w:val="00AD50"/>
                <w:sz w:val="18"/>
              </w:rPr>
              <w:t>Doç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TOY</w:t>
            </w:r>
          </w:p>
          <w:p w14:paraId="09FD004C" w14:textId="77777777" w:rsidR="002B7BFE" w:rsidRDefault="004749B5">
            <w:pPr>
              <w:pStyle w:val="TableParagraph"/>
              <w:ind w:left="4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Nesibe </w:t>
            </w:r>
            <w:r>
              <w:rPr>
                <w:color w:val="00AD50"/>
                <w:spacing w:val="-2"/>
                <w:sz w:val="18"/>
              </w:rPr>
              <w:t>YILMAZ</w:t>
            </w:r>
          </w:p>
        </w:tc>
        <w:tc>
          <w:tcPr>
            <w:tcW w:w="3401" w:type="dxa"/>
          </w:tcPr>
          <w:p w14:paraId="4A0108EC" w14:textId="77777777" w:rsidR="002B7BFE" w:rsidRDefault="004749B5">
            <w:pPr>
              <w:pStyle w:val="TableParagraph"/>
              <w:spacing w:line="278" w:lineRule="auto"/>
              <w:ind w:left="151" w:right="133" w:firstLine="254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elvis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 Alt Ekstremite Kemikleri</w:t>
            </w:r>
          </w:p>
          <w:p w14:paraId="24C0311C" w14:textId="77777777" w:rsidR="002B7BFE" w:rsidRDefault="004749B5">
            <w:pPr>
              <w:pStyle w:val="TableParagraph"/>
              <w:spacing w:line="193" w:lineRule="exact"/>
              <w:ind w:left="919"/>
              <w:rPr>
                <w:sz w:val="18"/>
              </w:rPr>
            </w:pPr>
            <w:r>
              <w:rPr>
                <w:color w:val="00AD50"/>
                <w:sz w:val="18"/>
              </w:rPr>
              <w:t>Doç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TOY</w:t>
            </w:r>
          </w:p>
          <w:p w14:paraId="7C28BDCF" w14:textId="77777777" w:rsidR="002B7BFE" w:rsidRDefault="004749B5">
            <w:pPr>
              <w:pStyle w:val="TableParagraph"/>
              <w:spacing w:before="11" w:line="206" w:lineRule="exact"/>
              <w:ind w:left="1197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Nesibe </w:t>
            </w:r>
            <w:r>
              <w:rPr>
                <w:color w:val="00AD50"/>
                <w:spacing w:val="-2"/>
                <w:sz w:val="18"/>
              </w:rPr>
              <w:t>YILMAZ</w:t>
            </w:r>
          </w:p>
        </w:tc>
      </w:tr>
      <w:tr w:rsidR="002B7BFE" w14:paraId="2150F821" w14:textId="77777777">
        <w:trPr>
          <w:trHeight w:val="489"/>
        </w:trPr>
        <w:tc>
          <w:tcPr>
            <w:tcW w:w="1299" w:type="dxa"/>
          </w:tcPr>
          <w:p w14:paraId="148300FF" w14:textId="77777777" w:rsidR="002B7BFE" w:rsidRDefault="004749B5">
            <w:pPr>
              <w:pStyle w:val="TableParagraph"/>
              <w:spacing w:before="50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1843" w:type="dxa"/>
          </w:tcPr>
          <w:p w14:paraId="00C9F6E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847" w:type="dxa"/>
          </w:tcPr>
          <w:p w14:paraId="5F12B617" w14:textId="77777777" w:rsidR="002B7BFE" w:rsidRDefault="004749B5">
            <w:pPr>
              <w:pStyle w:val="TableParagraph"/>
              <w:spacing w:before="5"/>
              <w:ind w:left="323" w:right="361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825" w:type="dxa"/>
          </w:tcPr>
          <w:p w14:paraId="6BE081F2" w14:textId="77777777" w:rsidR="002B7BFE" w:rsidRDefault="004749B5">
            <w:pPr>
              <w:pStyle w:val="TableParagraph"/>
              <w:spacing w:before="5"/>
              <w:ind w:left="119" w:right="160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132" w:type="dxa"/>
          </w:tcPr>
          <w:p w14:paraId="1EE6144E" w14:textId="77777777" w:rsidR="002B7BFE" w:rsidRDefault="004749B5">
            <w:pPr>
              <w:pStyle w:val="TableParagraph"/>
              <w:spacing w:before="5"/>
              <w:ind w:left="219" w:right="192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2"/>
              </w:rPr>
              <w:t xml:space="preserve"> ARASI</w:t>
            </w:r>
          </w:p>
        </w:tc>
        <w:tc>
          <w:tcPr>
            <w:tcW w:w="3401" w:type="dxa"/>
          </w:tcPr>
          <w:p w14:paraId="7BA5C3AF" w14:textId="77777777" w:rsidR="002B7BFE" w:rsidRDefault="004749B5">
            <w:pPr>
              <w:pStyle w:val="TableParagraph"/>
              <w:spacing w:before="5"/>
              <w:ind w:left="1000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2F90B590" w14:textId="77777777">
        <w:trPr>
          <w:trHeight w:val="846"/>
        </w:trPr>
        <w:tc>
          <w:tcPr>
            <w:tcW w:w="1299" w:type="dxa"/>
            <w:tcBorders>
              <w:bottom w:val="nil"/>
            </w:tcBorders>
          </w:tcPr>
          <w:p w14:paraId="3A4BBEAA" w14:textId="77777777" w:rsidR="002B7BFE" w:rsidRDefault="004749B5">
            <w:pPr>
              <w:pStyle w:val="TableParagraph"/>
              <w:spacing w:line="190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1843" w:type="dxa"/>
            <w:tcBorders>
              <w:bottom w:val="nil"/>
            </w:tcBorders>
          </w:tcPr>
          <w:p w14:paraId="06DE4DD6" w14:textId="77777777" w:rsidR="002B7BFE" w:rsidRDefault="004749B5">
            <w:pPr>
              <w:pStyle w:val="TableParagraph"/>
              <w:spacing w:before="28"/>
              <w:ind w:left="125" w:right="95"/>
              <w:jc w:val="center"/>
              <w:rPr>
                <w:sz w:val="18"/>
              </w:rPr>
            </w:pPr>
            <w:r>
              <w:rPr>
                <w:sz w:val="18"/>
              </w:rPr>
              <w:t>Anatomiy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Giriş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Doç.</w:t>
            </w:r>
          </w:p>
          <w:p w14:paraId="195CC890" w14:textId="77777777" w:rsidR="002B7BFE" w:rsidRDefault="004749B5">
            <w:pPr>
              <w:pStyle w:val="TableParagraph"/>
              <w:spacing w:before="33"/>
              <w:ind w:left="125" w:right="94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Şeym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TOY</w:t>
            </w:r>
          </w:p>
        </w:tc>
        <w:tc>
          <w:tcPr>
            <w:tcW w:w="2847" w:type="dxa"/>
            <w:tcBorders>
              <w:bottom w:val="nil"/>
            </w:tcBorders>
          </w:tcPr>
          <w:p w14:paraId="1786EA2C" w14:textId="77777777" w:rsidR="002B7BFE" w:rsidRDefault="004749B5">
            <w:pPr>
              <w:pStyle w:val="TableParagraph"/>
              <w:ind w:left="489" w:right="462" w:firstLine="3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Kolesterol Sentezi ve </w:t>
            </w:r>
            <w:proofErr w:type="spellStart"/>
            <w:r>
              <w:rPr>
                <w:spacing w:val="-2"/>
                <w:sz w:val="18"/>
              </w:rPr>
              <w:t>KolesteroldenSentezlenen</w:t>
            </w:r>
            <w:proofErr w:type="spellEnd"/>
          </w:p>
          <w:p w14:paraId="2DD253C1" w14:textId="77777777" w:rsidR="002B7BFE" w:rsidRDefault="004749B5">
            <w:pPr>
              <w:pStyle w:val="TableParagraph"/>
              <w:spacing w:line="206" w:lineRule="exact"/>
              <w:ind w:left="380" w:right="351"/>
              <w:jc w:val="center"/>
              <w:rPr>
                <w:sz w:val="18"/>
              </w:rPr>
            </w:pPr>
            <w:r>
              <w:rPr>
                <w:sz w:val="18"/>
              </w:rPr>
              <w:t>Diğe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Bileşikle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Prof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r. Tahi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KAHRAMAN</w:t>
            </w:r>
          </w:p>
        </w:tc>
        <w:tc>
          <w:tcPr>
            <w:tcW w:w="2825" w:type="dxa"/>
            <w:vMerge w:val="restart"/>
          </w:tcPr>
          <w:p w14:paraId="78E3EEAC" w14:textId="77777777" w:rsidR="002B7BFE" w:rsidRDefault="004749B5">
            <w:pPr>
              <w:pStyle w:val="TableParagraph"/>
              <w:spacing w:before="103"/>
              <w:ind w:left="359" w:firstLine="542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Neurocranium</w:t>
            </w:r>
            <w:proofErr w:type="spellEnd"/>
          </w:p>
          <w:p w14:paraId="5B483B56" w14:textId="77777777" w:rsidR="002B7BFE" w:rsidRDefault="004749B5">
            <w:pPr>
              <w:pStyle w:val="TableParagraph"/>
              <w:spacing w:before="109" w:line="268" w:lineRule="auto"/>
              <w:ind w:left="407" w:right="377" w:hanging="48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Nesibe </w:t>
            </w:r>
            <w:r>
              <w:rPr>
                <w:spacing w:val="-2"/>
                <w:sz w:val="18"/>
              </w:rPr>
              <w:t>Yılmaz</w:t>
            </w:r>
          </w:p>
        </w:tc>
        <w:tc>
          <w:tcPr>
            <w:tcW w:w="2132" w:type="dxa"/>
            <w:tcBorders>
              <w:bottom w:val="nil"/>
            </w:tcBorders>
          </w:tcPr>
          <w:p w14:paraId="7D194002" w14:textId="77777777" w:rsidR="002B7BFE" w:rsidRDefault="004749B5">
            <w:pPr>
              <w:pStyle w:val="TableParagraph"/>
              <w:spacing w:before="124"/>
              <w:ind w:left="446" w:hanging="44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Triaçilgliserollerin</w:t>
            </w:r>
            <w:proofErr w:type="spellEnd"/>
          </w:p>
          <w:p w14:paraId="4CB990E6" w14:textId="77777777" w:rsidR="002B7BFE" w:rsidRDefault="004749B5">
            <w:pPr>
              <w:pStyle w:val="TableParagraph"/>
              <w:spacing w:before="8" w:line="230" w:lineRule="atLeast"/>
              <w:ind w:left="563" w:hanging="118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Metabolizmasıve</w:t>
            </w:r>
            <w:proofErr w:type="spellEnd"/>
            <w:r>
              <w:rPr>
                <w:spacing w:val="-2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Eikozanoidler</w:t>
            </w:r>
            <w:proofErr w:type="spellEnd"/>
          </w:p>
        </w:tc>
        <w:tc>
          <w:tcPr>
            <w:tcW w:w="3401" w:type="dxa"/>
            <w:vMerge w:val="restart"/>
          </w:tcPr>
          <w:p w14:paraId="05F8B148" w14:textId="77777777" w:rsidR="002B7BFE" w:rsidRDefault="004749B5">
            <w:pPr>
              <w:pStyle w:val="TableParagraph"/>
              <w:spacing w:line="276" w:lineRule="auto"/>
              <w:ind w:left="11" w:right="133" w:firstLine="364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GRUP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I </w:t>
            </w:r>
            <w:proofErr w:type="spellStart"/>
            <w:r>
              <w:rPr>
                <w:color w:val="00AD50"/>
                <w:spacing w:val="-2"/>
                <w:sz w:val="18"/>
              </w:rPr>
              <w:t>Neurocranium</w:t>
            </w:r>
            <w:proofErr w:type="spellEnd"/>
          </w:p>
          <w:p w14:paraId="30B5D5F3" w14:textId="77777777" w:rsidR="002B7BFE" w:rsidRDefault="004749B5">
            <w:pPr>
              <w:pStyle w:val="TableParagraph"/>
              <w:spacing w:line="242" w:lineRule="auto"/>
              <w:ind w:left="1135" w:right="710" w:hanging="209"/>
              <w:rPr>
                <w:sz w:val="18"/>
              </w:rPr>
            </w:pPr>
            <w:r>
              <w:rPr>
                <w:color w:val="00AD50"/>
                <w:sz w:val="18"/>
              </w:rPr>
              <w:t>Doç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 Dr. Öğr. Üyesi</w:t>
            </w:r>
          </w:p>
          <w:p w14:paraId="4ADD86FF" w14:textId="77777777" w:rsidR="002B7BFE" w:rsidRDefault="004749B5">
            <w:pPr>
              <w:pStyle w:val="TableParagraph"/>
              <w:spacing w:before="15"/>
              <w:ind w:left="923"/>
              <w:rPr>
                <w:sz w:val="18"/>
              </w:rPr>
            </w:pPr>
            <w:proofErr w:type="spellStart"/>
            <w:r>
              <w:rPr>
                <w:color w:val="00AD50"/>
                <w:spacing w:val="-2"/>
                <w:sz w:val="18"/>
              </w:rPr>
              <w:t>NesibeYILMAZ</w:t>
            </w:r>
            <w:proofErr w:type="spellEnd"/>
          </w:p>
        </w:tc>
      </w:tr>
      <w:tr w:rsidR="002B7BFE" w14:paraId="4E4E11B7" w14:textId="77777777">
        <w:trPr>
          <w:trHeight w:val="232"/>
        </w:trPr>
        <w:tc>
          <w:tcPr>
            <w:tcW w:w="1299" w:type="dxa"/>
            <w:tcBorders>
              <w:top w:val="nil"/>
              <w:bottom w:val="nil"/>
            </w:tcBorders>
          </w:tcPr>
          <w:p w14:paraId="5D920F61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4764F3AD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2847" w:type="dxa"/>
            <w:tcBorders>
              <w:top w:val="nil"/>
              <w:bottom w:val="nil"/>
            </w:tcBorders>
          </w:tcPr>
          <w:p w14:paraId="06E4FBDC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2825" w:type="dxa"/>
            <w:vMerge/>
            <w:tcBorders>
              <w:top w:val="nil"/>
            </w:tcBorders>
          </w:tcPr>
          <w:p w14:paraId="199EC964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</w:tcPr>
          <w:p w14:paraId="7BA0CA15" w14:textId="77777777" w:rsidR="002B7BFE" w:rsidRDefault="004749B5">
            <w:pPr>
              <w:pStyle w:val="TableParagraph"/>
              <w:spacing w:before="10" w:line="203" w:lineRule="exact"/>
              <w:ind w:left="220" w:right="192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 xml:space="preserve">Dr. </w:t>
            </w:r>
            <w:r>
              <w:rPr>
                <w:spacing w:val="-2"/>
                <w:sz w:val="18"/>
              </w:rPr>
              <w:t>Tahir</w:t>
            </w:r>
          </w:p>
        </w:tc>
        <w:tc>
          <w:tcPr>
            <w:tcW w:w="3401" w:type="dxa"/>
            <w:vMerge/>
            <w:tcBorders>
              <w:top w:val="nil"/>
            </w:tcBorders>
          </w:tcPr>
          <w:p w14:paraId="62756FC7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12412997" w14:textId="77777777">
        <w:trPr>
          <w:trHeight w:val="214"/>
        </w:trPr>
        <w:tc>
          <w:tcPr>
            <w:tcW w:w="1299" w:type="dxa"/>
            <w:tcBorders>
              <w:top w:val="nil"/>
            </w:tcBorders>
          </w:tcPr>
          <w:p w14:paraId="240A6CF4" w14:textId="77777777" w:rsidR="002B7BFE" w:rsidRDefault="002B7BFE">
            <w:pPr>
              <w:pStyle w:val="TableParagraph"/>
              <w:rPr>
                <w:sz w:val="14"/>
              </w:rPr>
            </w:pPr>
          </w:p>
        </w:tc>
        <w:tc>
          <w:tcPr>
            <w:tcW w:w="1843" w:type="dxa"/>
            <w:tcBorders>
              <w:top w:val="nil"/>
            </w:tcBorders>
          </w:tcPr>
          <w:p w14:paraId="3F028D74" w14:textId="77777777" w:rsidR="002B7BFE" w:rsidRDefault="002B7BFE">
            <w:pPr>
              <w:pStyle w:val="TableParagraph"/>
              <w:rPr>
                <w:sz w:val="14"/>
              </w:rPr>
            </w:pPr>
          </w:p>
        </w:tc>
        <w:tc>
          <w:tcPr>
            <w:tcW w:w="2847" w:type="dxa"/>
            <w:tcBorders>
              <w:top w:val="nil"/>
            </w:tcBorders>
          </w:tcPr>
          <w:p w14:paraId="5FF9798C" w14:textId="77777777" w:rsidR="002B7BFE" w:rsidRDefault="002B7BFE">
            <w:pPr>
              <w:pStyle w:val="TableParagraph"/>
              <w:rPr>
                <w:sz w:val="14"/>
              </w:rPr>
            </w:pPr>
          </w:p>
        </w:tc>
        <w:tc>
          <w:tcPr>
            <w:tcW w:w="2825" w:type="dxa"/>
            <w:vMerge/>
            <w:tcBorders>
              <w:top w:val="nil"/>
            </w:tcBorders>
          </w:tcPr>
          <w:p w14:paraId="00B8EAF9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132" w:type="dxa"/>
            <w:tcBorders>
              <w:top w:val="nil"/>
            </w:tcBorders>
          </w:tcPr>
          <w:p w14:paraId="511AF047" w14:textId="77777777" w:rsidR="002B7BFE" w:rsidRDefault="004749B5">
            <w:pPr>
              <w:pStyle w:val="TableParagraph"/>
              <w:spacing w:before="8" w:line="186" w:lineRule="exact"/>
              <w:ind w:left="218" w:right="192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3401" w:type="dxa"/>
            <w:vMerge/>
            <w:tcBorders>
              <w:top w:val="nil"/>
            </w:tcBorders>
          </w:tcPr>
          <w:p w14:paraId="1180B8E0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46878CB2" w14:textId="77777777">
        <w:trPr>
          <w:trHeight w:val="1938"/>
        </w:trPr>
        <w:tc>
          <w:tcPr>
            <w:tcW w:w="1299" w:type="dxa"/>
            <w:tcBorders>
              <w:bottom w:val="nil"/>
            </w:tcBorders>
          </w:tcPr>
          <w:p w14:paraId="68E552E1" w14:textId="77777777" w:rsidR="002B7BFE" w:rsidRDefault="004749B5">
            <w:pPr>
              <w:pStyle w:val="TableParagraph"/>
              <w:spacing w:line="195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1843" w:type="dxa"/>
            <w:tcBorders>
              <w:bottom w:val="nil"/>
            </w:tcBorders>
          </w:tcPr>
          <w:p w14:paraId="40A97773" w14:textId="77777777" w:rsidR="002B7BFE" w:rsidRDefault="004749B5">
            <w:pPr>
              <w:pStyle w:val="TableParagraph"/>
              <w:spacing w:before="33" w:line="278" w:lineRule="auto"/>
              <w:ind w:left="145" w:firstLine="7"/>
              <w:rPr>
                <w:sz w:val="18"/>
              </w:rPr>
            </w:pPr>
            <w:r>
              <w:rPr>
                <w:sz w:val="18"/>
              </w:rPr>
              <w:t>Kemi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Gene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ilgiler Doç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Şeym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TOY</w:t>
            </w:r>
          </w:p>
        </w:tc>
        <w:tc>
          <w:tcPr>
            <w:tcW w:w="2847" w:type="dxa"/>
            <w:tcBorders>
              <w:bottom w:val="nil"/>
            </w:tcBorders>
          </w:tcPr>
          <w:p w14:paraId="40585E54" w14:textId="77777777" w:rsidR="002B7BFE" w:rsidRDefault="004749B5">
            <w:pPr>
              <w:pStyle w:val="TableParagraph"/>
              <w:ind w:left="489" w:right="462" w:firstLine="3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Kolesterol Sentezi ve </w:t>
            </w:r>
            <w:proofErr w:type="spellStart"/>
            <w:r>
              <w:rPr>
                <w:spacing w:val="-2"/>
                <w:sz w:val="18"/>
              </w:rPr>
              <w:t>KolesteroldenSentezlenen</w:t>
            </w:r>
            <w:proofErr w:type="spellEnd"/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iğer Bileşikler Prof. Dr. Tahi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KAHRAMAN</w:t>
            </w:r>
          </w:p>
        </w:tc>
        <w:tc>
          <w:tcPr>
            <w:tcW w:w="2825" w:type="dxa"/>
          </w:tcPr>
          <w:p w14:paraId="19279768" w14:textId="77777777" w:rsidR="002B7BFE" w:rsidRDefault="004749B5">
            <w:pPr>
              <w:pStyle w:val="TableParagraph"/>
              <w:spacing w:before="165"/>
              <w:ind w:left="902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Neurocranium</w:t>
            </w:r>
            <w:proofErr w:type="spellEnd"/>
          </w:p>
          <w:p w14:paraId="1EE830EC" w14:textId="77777777" w:rsidR="002B7BFE" w:rsidRDefault="004749B5">
            <w:pPr>
              <w:pStyle w:val="TableParagraph"/>
              <w:spacing w:before="45"/>
              <w:ind w:left="122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3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NesibeYılmaz</w:t>
            </w:r>
            <w:proofErr w:type="spellEnd"/>
          </w:p>
        </w:tc>
        <w:tc>
          <w:tcPr>
            <w:tcW w:w="2132" w:type="dxa"/>
          </w:tcPr>
          <w:p w14:paraId="4CA993CB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3"/>
              </w:rPr>
            </w:pPr>
          </w:p>
          <w:p w14:paraId="2097A638" w14:textId="77777777" w:rsidR="002B7BFE" w:rsidRDefault="004749B5">
            <w:pPr>
              <w:pStyle w:val="TableParagraph"/>
              <w:spacing w:line="280" w:lineRule="auto"/>
              <w:ind w:left="220" w:right="190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Mendel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genetiğinin </w:t>
            </w:r>
            <w:proofErr w:type="spellStart"/>
            <w:r>
              <w:rPr>
                <w:sz w:val="18"/>
              </w:rPr>
              <w:t>uzantılarıDoç</w:t>
            </w:r>
            <w:proofErr w:type="spellEnd"/>
            <w:r>
              <w:rPr>
                <w:sz w:val="18"/>
              </w:rPr>
              <w:t>. Dr.</w:t>
            </w:r>
          </w:p>
          <w:p w14:paraId="74D07327" w14:textId="77777777" w:rsidR="002B7BFE" w:rsidRDefault="004749B5">
            <w:pPr>
              <w:pStyle w:val="TableParagraph"/>
              <w:spacing w:line="205" w:lineRule="exact"/>
              <w:ind w:left="46" w:right="17"/>
              <w:jc w:val="center"/>
              <w:rPr>
                <w:sz w:val="18"/>
              </w:rPr>
            </w:pPr>
            <w:r>
              <w:rPr>
                <w:sz w:val="18"/>
              </w:rPr>
              <w:t>Muhamm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 xml:space="preserve">Kâmil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3401" w:type="dxa"/>
          </w:tcPr>
          <w:p w14:paraId="7BDEA3F0" w14:textId="77777777" w:rsidR="002B7BFE" w:rsidRDefault="004749B5">
            <w:pPr>
              <w:pStyle w:val="TableParagraph"/>
              <w:spacing w:before="45" w:line="278" w:lineRule="auto"/>
              <w:ind w:left="760" w:right="756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AnatomiPRATİKGRUP</w:t>
            </w:r>
            <w:proofErr w:type="spellEnd"/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I </w:t>
            </w:r>
            <w:proofErr w:type="spellStart"/>
            <w:r>
              <w:rPr>
                <w:color w:val="00AD50"/>
                <w:sz w:val="18"/>
              </w:rPr>
              <w:t>NeurocraniumDoç</w:t>
            </w:r>
            <w:proofErr w:type="spellEnd"/>
            <w:r>
              <w:rPr>
                <w:color w:val="00AD50"/>
                <w:sz w:val="18"/>
              </w:rPr>
              <w:t>. Dr.</w:t>
            </w:r>
          </w:p>
          <w:p w14:paraId="2744294C" w14:textId="77777777" w:rsidR="002B7BFE" w:rsidRDefault="004749B5">
            <w:pPr>
              <w:pStyle w:val="TableParagraph"/>
              <w:spacing w:line="173" w:lineRule="exact"/>
              <w:ind w:left="760" w:right="724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TOY</w:t>
            </w:r>
          </w:p>
          <w:p w14:paraId="7CF10CDE" w14:textId="77777777" w:rsidR="002B7BFE" w:rsidRDefault="004749B5">
            <w:pPr>
              <w:pStyle w:val="TableParagraph"/>
              <w:spacing w:line="273" w:lineRule="auto"/>
              <w:ind w:left="923" w:right="133" w:firstLine="211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Üyesi </w:t>
            </w:r>
            <w:proofErr w:type="spellStart"/>
            <w:r>
              <w:rPr>
                <w:color w:val="00AD50"/>
                <w:spacing w:val="-2"/>
                <w:sz w:val="18"/>
              </w:rPr>
              <w:t>NesibeYILMAZ</w:t>
            </w:r>
            <w:proofErr w:type="spellEnd"/>
          </w:p>
        </w:tc>
      </w:tr>
      <w:tr w:rsidR="002B7BFE" w14:paraId="6B64716E" w14:textId="77777777">
        <w:trPr>
          <w:trHeight w:val="285"/>
        </w:trPr>
        <w:tc>
          <w:tcPr>
            <w:tcW w:w="1299" w:type="dxa"/>
            <w:tcBorders>
              <w:top w:val="nil"/>
            </w:tcBorders>
          </w:tcPr>
          <w:p w14:paraId="592D5FC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1843" w:type="dxa"/>
            <w:tcBorders>
              <w:top w:val="nil"/>
            </w:tcBorders>
          </w:tcPr>
          <w:p w14:paraId="3CC1453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847" w:type="dxa"/>
            <w:tcBorders>
              <w:top w:val="nil"/>
            </w:tcBorders>
          </w:tcPr>
          <w:p w14:paraId="5D883D1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825" w:type="dxa"/>
          </w:tcPr>
          <w:p w14:paraId="4E9CA8D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132" w:type="dxa"/>
          </w:tcPr>
          <w:p w14:paraId="6B0557B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401" w:type="dxa"/>
          </w:tcPr>
          <w:p w14:paraId="470379C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07607F80" w14:textId="77777777" w:rsidR="002B7BFE" w:rsidRDefault="002B7BFE">
      <w:pPr>
        <w:rPr>
          <w:sz w:val="18"/>
        </w:rPr>
        <w:sectPr w:rsidR="002B7BFE">
          <w:pgSz w:w="16850" w:h="11920" w:orient="landscape"/>
          <w:pgMar w:top="520" w:right="820" w:bottom="1140" w:left="1140" w:header="0" w:footer="958" w:gutter="0"/>
          <w:cols w:space="708"/>
        </w:sectPr>
      </w:pPr>
    </w:p>
    <w:p w14:paraId="1C0812C4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1843"/>
        <w:gridCol w:w="2847"/>
        <w:gridCol w:w="2825"/>
        <w:gridCol w:w="2132"/>
        <w:gridCol w:w="3401"/>
      </w:tblGrid>
      <w:tr w:rsidR="002B7BFE" w14:paraId="1B0E496E" w14:textId="77777777">
        <w:trPr>
          <w:trHeight w:val="1583"/>
        </w:trPr>
        <w:tc>
          <w:tcPr>
            <w:tcW w:w="1299" w:type="dxa"/>
          </w:tcPr>
          <w:p w14:paraId="7CC4A4B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EEF230C" w14:textId="77777777" w:rsidR="002B7BFE" w:rsidRDefault="004749B5">
            <w:pPr>
              <w:pStyle w:val="TableParagraph"/>
              <w:spacing w:before="147"/>
              <w:ind w:left="206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1843" w:type="dxa"/>
          </w:tcPr>
          <w:p w14:paraId="572049DE" w14:textId="77777777" w:rsidR="002B7BFE" w:rsidRDefault="004749B5">
            <w:pPr>
              <w:pStyle w:val="TableParagraph"/>
              <w:spacing w:before="3" w:line="266" w:lineRule="auto"/>
              <w:ind w:left="377" w:right="347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Dışı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8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847" w:type="dxa"/>
            <w:vMerge w:val="restart"/>
            <w:tcBorders>
              <w:bottom w:val="nil"/>
            </w:tcBorders>
          </w:tcPr>
          <w:p w14:paraId="0CBEA092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2825" w:type="dxa"/>
          </w:tcPr>
          <w:p w14:paraId="0822A921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2132" w:type="dxa"/>
          </w:tcPr>
          <w:p w14:paraId="34BF1149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20"/>
              </w:rPr>
            </w:pPr>
          </w:p>
          <w:p w14:paraId="2106DD23" w14:textId="77777777" w:rsidR="002B7BFE" w:rsidRDefault="004749B5">
            <w:pPr>
              <w:pStyle w:val="TableParagraph"/>
              <w:spacing w:line="206" w:lineRule="auto"/>
              <w:ind w:left="722" w:right="94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Mendel</w:t>
            </w:r>
            <w:proofErr w:type="spellEnd"/>
            <w:r>
              <w:rPr>
                <w:spacing w:val="-2"/>
                <w:sz w:val="18"/>
              </w:rPr>
              <w:t xml:space="preserve"> genetiğinin</w:t>
            </w:r>
          </w:p>
          <w:p w14:paraId="1F5E435C" w14:textId="77777777" w:rsidR="002B7BFE" w:rsidRDefault="004749B5">
            <w:pPr>
              <w:pStyle w:val="TableParagraph"/>
              <w:spacing w:line="206" w:lineRule="auto"/>
              <w:ind w:left="722" w:right="27"/>
              <w:rPr>
                <w:sz w:val="18"/>
              </w:rPr>
            </w:pPr>
            <w:proofErr w:type="spellStart"/>
            <w:proofErr w:type="gramStart"/>
            <w:r>
              <w:rPr>
                <w:sz w:val="18"/>
              </w:rPr>
              <w:t>uzantılarıDoç</w:t>
            </w:r>
            <w:proofErr w:type="spellEnd"/>
            <w:proofErr w:type="gramEnd"/>
            <w:r>
              <w:rPr>
                <w:sz w:val="18"/>
              </w:rPr>
              <w:t>. Dr. Muhammed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Kâmil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3401" w:type="dxa"/>
          </w:tcPr>
          <w:p w14:paraId="7E4AEA5F" w14:textId="77777777" w:rsidR="002B7BFE" w:rsidRDefault="002B7BFE">
            <w:pPr>
              <w:pStyle w:val="TableParagraph"/>
              <w:rPr>
                <w:sz w:val="16"/>
              </w:rPr>
            </w:pPr>
          </w:p>
        </w:tc>
      </w:tr>
      <w:tr w:rsidR="002B7BFE" w14:paraId="05E0E3E2" w14:textId="77777777">
        <w:trPr>
          <w:trHeight w:val="220"/>
        </w:trPr>
        <w:tc>
          <w:tcPr>
            <w:tcW w:w="1299" w:type="dxa"/>
            <w:tcBorders>
              <w:bottom w:val="nil"/>
            </w:tcBorders>
          </w:tcPr>
          <w:p w14:paraId="0E23D1D0" w14:textId="77777777" w:rsidR="002B7BFE" w:rsidRDefault="002B7BFE">
            <w:pPr>
              <w:pStyle w:val="TableParagraph"/>
              <w:rPr>
                <w:sz w:val="14"/>
              </w:rPr>
            </w:pPr>
          </w:p>
        </w:tc>
        <w:tc>
          <w:tcPr>
            <w:tcW w:w="1843" w:type="dxa"/>
            <w:tcBorders>
              <w:bottom w:val="nil"/>
            </w:tcBorders>
          </w:tcPr>
          <w:p w14:paraId="0F34CBAB" w14:textId="77777777" w:rsidR="002B7BFE" w:rsidRDefault="004749B5">
            <w:pPr>
              <w:pStyle w:val="TableParagraph"/>
              <w:spacing w:line="189" w:lineRule="exact"/>
              <w:ind w:left="369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ışı</w:t>
            </w:r>
          </w:p>
        </w:tc>
        <w:tc>
          <w:tcPr>
            <w:tcW w:w="2847" w:type="dxa"/>
            <w:vMerge/>
            <w:tcBorders>
              <w:top w:val="nil"/>
              <w:bottom w:val="nil"/>
            </w:tcBorders>
          </w:tcPr>
          <w:p w14:paraId="77760DF3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825" w:type="dxa"/>
          </w:tcPr>
          <w:p w14:paraId="07021147" w14:textId="77777777" w:rsidR="002B7BFE" w:rsidRDefault="002B7BFE">
            <w:pPr>
              <w:pStyle w:val="TableParagraph"/>
              <w:rPr>
                <w:sz w:val="14"/>
              </w:rPr>
            </w:pPr>
          </w:p>
        </w:tc>
        <w:tc>
          <w:tcPr>
            <w:tcW w:w="2132" w:type="dxa"/>
          </w:tcPr>
          <w:p w14:paraId="755D76C7" w14:textId="77777777" w:rsidR="002B7BFE" w:rsidRDefault="002B7BFE">
            <w:pPr>
              <w:pStyle w:val="TableParagraph"/>
              <w:rPr>
                <w:sz w:val="14"/>
              </w:rPr>
            </w:pPr>
          </w:p>
        </w:tc>
        <w:tc>
          <w:tcPr>
            <w:tcW w:w="3401" w:type="dxa"/>
            <w:tcBorders>
              <w:bottom w:val="nil"/>
            </w:tcBorders>
          </w:tcPr>
          <w:p w14:paraId="1DA2B405" w14:textId="77777777" w:rsidR="002B7BFE" w:rsidRDefault="002B7BFE">
            <w:pPr>
              <w:pStyle w:val="TableParagraph"/>
              <w:rPr>
                <w:sz w:val="14"/>
              </w:rPr>
            </w:pPr>
          </w:p>
        </w:tc>
      </w:tr>
    </w:tbl>
    <w:p w14:paraId="1F931432" w14:textId="77777777" w:rsidR="002B7BFE" w:rsidRDefault="002B7BFE">
      <w:pPr>
        <w:rPr>
          <w:sz w:val="14"/>
        </w:rPr>
        <w:sectPr w:rsidR="002B7BFE">
          <w:pgSz w:w="16850" w:h="11920" w:orient="landscape"/>
          <w:pgMar w:top="520" w:right="820" w:bottom="1140" w:left="1140" w:header="0" w:footer="958" w:gutter="0"/>
          <w:cols w:space="708"/>
        </w:sect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1848"/>
        <w:gridCol w:w="2840"/>
        <w:gridCol w:w="2828"/>
        <w:gridCol w:w="2135"/>
        <w:gridCol w:w="3402"/>
      </w:tblGrid>
      <w:tr w:rsidR="002B7BFE" w14:paraId="00732C2C" w14:textId="77777777">
        <w:trPr>
          <w:trHeight w:val="722"/>
        </w:trPr>
        <w:tc>
          <w:tcPr>
            <w:tcW w:w="1299" w:type="dxa"/>
            <w:tcBorders>
              <w:top w:val="nil"/>
            </w:tcBorders>
          </w:tcPr>
          <w:p w14:paraId="687A7364" w14:textId="77777777" w:rsidR="002B7BFE" w:rsidRDefault="004749B5">
            <w:pPr>
              <w:pStyle w:val="TableParagraph"/>
              <w:spacing w:before="122"/>
              <w:ind w:left="206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lastRenderedPageBreak/>
              <w:t>16:00-16:40</w:t>
            </w:r>
          </w:p>
        </w:tc>
        <w:tc>
          <w:tcPr>
            <w:tcW w:w="1848" w:type="dxa"/>
            <w:tcBorders>
              <w:top w:val="nil"/>
            </w:tcBorders>
          </w:tcPr>
          <w:p w14:paraId="3CA9AA21" w14:textId="77777777" w:rsidR="002B7BFE" w:rsidRDefault="004749B5">
            <w:pPr>
              <w:pStyle w:val="TableParagraph"/>
              <w:spacing w:line="189" w:lineRule="exact"/>
              <w:ind w:left="191" w:right="157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Seçmeli</w:t>
            </w:r>
          </w:p>
          <w:p w14:paraId="53F095EB" w14:textId="77777777" w:rsidR="002B7BFE" w:rsidRDefault="004749B5">
            <w:pPr>
              <w:pStyle w:val="TableParagraph"/>
              <w:spacing w:before="33"/>
              <w:ind w:left="179" w:right="159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840" w:type="dxa"/>
            <w:tcBorders>
              <w:top w:val="nil"/>
            </w:tcBorders>
          </w:tcPr>
          <w:p w14:paraId="4FB441B8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2828" w:type="dxa"/>
            <w:tcBorders>
              <w:top w:val="nil"/>
            </w:tcBorders>
          </w:tcPr>
          <w:p w14:paraId="514A1885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2135" w:type="dxa"/>
            <w:tcBorders>
              <w:top w:val="nil"/>
            </w:tcBorders>
          </w:tcPr>
          <w:p w14:paraId="229B76A4" w14:textId="77777777" w:rsidR="002B7BFE" w:rsidRDefault="002B7BFE">
            <w:pPr>
              <w:pStyle w:val="TableParagraph"/>
              <w:rPr>
                <w:sz w:val="16"/>
              </w:rPr>
            </w:pPr>
          </w:p>
        </w:tc>
        <w:tc>
          <w:tcPr>
            <w:tcW w:w="3402" w:type="dxa"/>
            <w:tcBorders>
              <w:top w:val="nil"/>
            </w:tcBorders>
          </w:tcPr>
          <w:p w14:paraId="412340A1" w14:textId="77777777" w:rsidR="002B7BFE" w:rsidRDefault="002B7BFE">
            <w:pPr>
              <w:pStyle w:val="TableParagraph"/>
              <w:rPr>
                <w:sz w:val="16"/>
              </w:rPr>
            </w:pPr>
          </w:p>
        </w:tc>
      </w:tr>
    </w:tbl>
    <w:p w14:paraId="5D7232A1" w14:textId="77777777" w:rsidR="002B7BFE" w:rsidRDefault="002B7BFE">
      <w:pPr>
        <w:rPr>
          <w:sz w:val="16"/>
        </w:rPr>
        <w:sectPr w:rsidR="002B7BFE">
          <w:pgSz w:w="16850" w:h="11920" w:orient="landscape"/>
          <w:pgMar w:top="520" w:right="820" w:bottom="1140" w:left="1140" w:header="0" w:footer="958" w:gutter="0"/>
          <w:cols w:space="708"/>
        </w:sectPr>
      </w:pPr>
    </w:p>
    <w:p w14:paraId="010D2F7F" w14:textId="77777777" w:rsidR="002B7BFE" w:rsidRDefault="002B7BFE">
      <w:pPr>
        <w:pStyle w:val="GvdeMetni"/>
        <w:spacing w:before="6"/>
        <w:rPr>
          <w:b/>
          <w:sz w:val="2"/>
        </w:r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2271"/>
        <w:gridCol w:w="2693"/>
        <w:gridCol w:w="2273"/>
        <w:gridCol w:w="3257"/>
        <w:gridCol w:w="2556"/>
      </w:tblGrid>
      <w:tr w:rsidR="002B7BFE" w14:paraId="5F22F7AA" w14:textId="77777777">
        <w:trPr>
          <w:trHeight w:val="340"/>
        </w:trPr>
        <w:tc>
          <w:tcPr>
            <w:tcW w:w="1299" w:type="dxa"/>
            <w:shd w:val="clear" w:color="auto" w:fill="48ACC5"/>
          </w:tcPr>
          <w:p w14:paraId="71E3D461" w14:textId="77777777" w:rsidR="002B7BFE" w:rsidRDefault="004749B5">
            <w:pPr>
              <w:pStyle w:val="TableParagraph"/>
              <w:spacing w:before="42"/>
              <w:ind w:left="149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3.Hafta</w:t>
            </w:r>
          </w:p>
        </w:tc>
        <w:tc>
          <w:tcPr>
            <w:tcW w:w="2271" w:type="dxa"/>
            <w:shd w:val="clear" w:color="auto" w:fill="48ACC5"/>
          </w:tcPr>
          <w:p w14:paraId="4C5784C0" w14:textId="77777777" w:rsidR="002B7BFE" w:rsidRDefault="004749B5">
            <w:pPr>
              <w:pStyle w:val="TableParagraph"/>
              <w:spacing w:before="42"/>
              <w:ind w:left="97" w:right="93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7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Şubat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693" w:type="dxa"/>
            <w:shd w:val="clear" w:color="auto" w:fill="48ACC5"/>
          </w:tcPr>
          <w:p w14:paraId="548C9456" w14:textId="77777777" w:rsidR="002B7BFE" w:rsidRDefault="004749B5">
            <w:pPr>
              <w:pStyle w:val="TableParagraph"/>
              <w:spacing w:before="42"/>
              <w:ind w:left="169" w:right="141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8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Şubat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273" w:type="dxa"/>
            <w:shd w:val="clear" w:color="auto" w:fill="48ACC5"/>
          </w:tcPr>
          <w:p w14:paraId="3023983C" w14:textId="77777777" w:rsidR="002B7BFE" w:rsidRDefault="004749B5">
            <w:pPr>
              <w:pStyle w:val="TableParagraph"/>
              <w:spacing w:before="42"/>
              <w:ind w:left="117" w:right="104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3257" w:type="dxa"/>
            <w:shd w:val="clear" w:color="auto" w:fill="48ACC5"/>
          </w:tcPr>
          <w:p w14:paraId="60940C56" w14:textId="77777777" w:rsidR="002B7BFE" w:rsidRDefault="004749B5">
            <w:pPr>
              <w:pStyle w:val="TableParagraph"/>
              <w:spacing w:before="42"/>
              <w:ind w:left="446" w:right="422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556" w:type="dxa"/>
            <w:shd w:val="clear" w:color="auto" w:fill="48ACC5"/>
          </w:tcPr>
          <w:p w14:paraId="2AAA3794" w14:textId="77777777" w:rsidR="002B7BFE" w:rsidRDefault="004749B5">
            <w:pPr>
              <w:pStyle w:val="TableParagraph"/>
              <w:spacing w:before="42"/>
              <w:ind w:left="741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3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</w:tr>
      <w:tr w:rsidR="002B7BFE" w14:paraId="4DC53AD4" w14:textId="77777777">
        <w:trPr>
          <w:trHeight w:val="275"/>
        </w:trPr>
        <w:tc>
          <w:tcPr>
            <w:tcW w:w="1299" w:type="dxa"/>
          </w:tcPr>
          <w:p w14:paraId="5B8418DC" w14:textId="77777777" w:rsidR="002B7BFE" w:rsidRDefault="004749B5">
            <w:pPr>
              <w:pStyle w:val="TableParagraph"/>
              <w:spacing w:before="14"/>
              <w:ind w:left="143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2271" w:type="dxa"/>
          </w:tcPr>
          <w:p w14:paraId="75BAA389" w14:textId="77777777" w:rsidR="002B7BFE" w:rsidRDefault="004749B5">
            <w:pPr>
              <w:pStyle w:val="TableParagraph"/>
              <w:spacing w:before="14"/>
              <w:ind w:left="129" w:right="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693" w:type="dxa"/>
          </w:tcPr>
          <w:p w14:paraId="1420A307" w14:textId="77777777" w:rsidR="002B7BFE" w:rsidRDefault="004749B5">
            <w:pPr>
              <w:pStyle w:val="TableParagraph"/>
              <w:spacing w:before="14"/>
              <w:ind w:left="169" w:right="148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273" w:type="dxa"/>
          </w:tcPr>
          <w:p w14:paraId="431AF884" w14:textId="77777777" w:rsidR="002B7BFE" w:rsidRDefault="004749B5">
            <w:pPr>
              <w:pStyle w:val="TableParagraph"/>
              <w:spacing w:before="14"/>
              <w:ind w:left="115" w:right="104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3257" w:type="dxa"/>
          </w:tcPr>
          <w:p w14:paraId="7CBCC9E6" w14:textId="77777777" w:rsidR="002B7BFE" w:rsidRDefault="004749B5">
            <w:pPr>
              <w:pStyle w:val="TableParagraph"/>
              <w:spacing w:before="14"/>
              <w:ind w:left="446" w:right="422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556" w:type="dxa"/>
          </w:tcPr>
          <w:p w14:paraId="719A769C" w14:textId="77777777" w:rsidR="002B7BFE" w:rsidRDefault="004749B5">
            <w:pPr>
              <w:pStyle w:val="TableParagraph"/>
              <w:spacing w:before="14"/>
              <w:ind w:left="338" w:right="146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44220123" w14:textId="77777777">
        <w:trPr>
          <w:trHeight w:val="715"/>
        </w:trPr>
        <w:tc>
          <w:tcPr>
            <w:tcW w:w="1299" w:type="dxa"/>
          </w:tcPr>
          <w:p w14:paraId="226EB01C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0"/>
              </w:rPr>
            </w:pPr>
          </w:p>
          <w:p w14:paraId="0B66D487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2271" w:type="dxa"/>
          </w:tcPr>
          <w:p w14:paraId="02F3F4E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147264CE" w14:textId="17CB7451" w:rsidR="002B7BFE" w:rsidRDefault="002B7BFE">
            <w:pPr>
              <w:pStyle w:val="TableParagraph"/>
              <w:spacing w:before="33" w:line="266" w:lineRule="auto"/>
              <w:ind w:left="169" w:right="137"/>
              <w:jc w:val="center"/>
              <w:rPr>
                <w:sz w:val="18"/>
              </w:rPr>
            </w:pPr>
          </w:p>
        </w:tc>
        <w:tc>
          <w:tcPr>
            <w:tcW w:w="2273" w:type="dxa"/>
          </w:tcPr>
          <w:p w14:paraId="0391FDB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257" w:type="dxa"/>
            <w:shd w:val="clear" w:color="auto" w:fill="FFEFCC"/>
          </w:tcPr>
          <w:p w14:paraId="12BE3463" w14:textId="77777777" w:rsidR="002B7BFE" w:rsidRDefault="004749B5">
            <w:pPr>
              <w:pStyle w:val="TableParagraph"/>
              <w:spacing w:line="273" w:lineRule="auto"/>
              <w:ind w:left="1145" w:right="1109" w:firstLine="292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25EC7F93" w14:textId="77777777" w:rsidR="002B7BFE" w:rsidRDefault="004749B5">
            <w:pPr>
              <w:pStyle w:val="TableParagraph"/>
              <w:spacing w:line="197" w:lineRule="exact"/>
              <w:ind w:left="99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6" w:type="dxa"/>
          </w:tcPr>
          <w:p w14:paraId="7CE6FA6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3955D1C1" w14:textId="77777777">
        <w:trPr>
          <w:trHeight w:val="1190"/>
        </w:trPr>
        <w:tc>
          <w:tcPr>
            <w:tcW w:w="1299" w:type="dxa"/>
          </w:tcPr>
          <w:p w14:paraId="679277F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910961E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1"/>
              </w:rPr>
            </w:pPr>
          </w:p>
          <w:p w14:paraId="0C5BEBDF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2271" w:type="dxa"/>
          </w:tcPr>
          <w:p w14:paraId="3D747DF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910354F" w14:textId="77777777" w:rsidR="002B7BFE" w:rsidRDefault="004749B5">
            <w:pPr>
              <w:pStyle w:val="TableParagraph"/>
              <w:spacing w:before="117"/>
              <w:ind w:left="120" w:right="93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Lipoproteinler</w:t>
            </w:r>
          </w:p>
          <w:p w14:paraId="3DD9D85D" w14:textId="77777777" w:rsidR="002B7BFE" w:rsidRDefault="004749B5">
            <w:pPr>
              <w:pStyle w:val="TableParagraph"/>
              <w:spacing w:before="33"/>
              <w:ind w:left="110" w:right="93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693" w:type="dxa"/>
          </w:tcPr>
          <w:p w14:paraId="78D118F6" w14:textId="7339FB59" w:rsidR="002B7BFE" w:rsidRDefault="002B7BFE">
            <w:pPr>
              <w:pStyle w:val="TableParagraph"/>
              <w:spacing w:line="276" w:lineRule="auto"/>
              <w:ind w:left="412" w:right="388"/>
              <w:jc w:val="center"/>
              <w:rPr>
                <w:sz w:val="18"/>
              </w:rPr>
            </w:pPr>
          </w:p>
        </w:tc>
        <w:tc>
          <w:tcPr>
            <w:tcW w:w="2273" w:type="dxa"/>
          </w:tcPr>
          <w:p w14:paraId="08B77F2B" w14:textId="77777777" w:rsidR="002B7BFE" w:rsidRDefault="004749B5">
            <w:pPr>
              <w:pStyle w:val="TableParagraph"/>
              <w:spacing w:line="273" w:lineRule="auto"/>
              <w:ind w:left="784" w:hanging="528"/>
              <w:rPr>
                <w:sz w:val="18"/>
              </w:rPr>
            </w:pPr>
            <w:r>
              <w:rPr>
                <w:sz w:val="18"/>
              </w:rPr>
              <w:t>Resüsitasyo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arihç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r>
              <w:rPr>
                <w:spacing w:val="-2"/>
                <w:sz w:val="18"/>
              </w:rPr>
              <w:t>İlkyardım</w:t>
            </w:r>
          </w:p>
          <w:p w14:paraId="02965A62" w14:textId="77777777" w:rsidR="002B7BFE" w:rsidRDefault="004749B5">
            <w:pPr>
              <w:pStyle w:val="TableParagraph"/>
              <w:spacing w:line="273" w:lineRule="auto"/>
              <w:ind w:left="775" w:hanging="485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Mustafa </w:t>
            </w:r>
            <w:r>
              <w:rPr>
                <w:spacing w:val="-2"/>
                <w:sz w:val="18"/>
              </w:rPr>
              <w:t>KÖKSAL</w:t>
            </w:r>
          </w:p>
        </w:tc>
        <w:tc>
          <w:tcPr>
            <w:tcW w:w="3257" w:type="dxa"/>
            <w:shd w:val="clear" w:color="auto" w:fill="FFEFCC"/>
          </w:tcPr>
          <w:p w14:paraId="5D161932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20"/>
              </w:rPr>
            </w:pPr>
          </w:p>
          <w:p w14:paraId="33D18AD4" w14:textId="77777777" w:rsidR="002B7BFE" w:rsidRDefault="004749B5">
            <w:pPr>
              <w:pStyle w:val="TableParagraph"/>
              <w:spacing w:line="276" w:lineRule="auto"/>
              <w:ind w:left="1147" w:right="1107" w:hanging="8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08C7B492" w14:textId="77777777" w:rsidR="002B7BFE" w:rsidRDefault="004749B5">
            <w:pPr>
              <w:pStyle w:val="TableParagraph"/>
              <w:spacing w:line="193" w:lineRule="exact"/>
              <w:ind w:left="454" w:right="422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6" w:type="dxa"/>
          </w:tcPr>
          <w:p w14:paraId="7066F87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7DBCE1CF" w14:textId="77777777">
        <w:trPr>
          <w:trHeight w:val="1190"/>
        </w:trPr>
        <w:tc>
          <w:tcPr>
            <w:tcW w:w="1299" w:type="dxa"/>
          </w:tcPr>
          <w:p w14:paraId="2C5CB6B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BD9C5D8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21"/>
              </w:rPr>
            </w:pPr>
          </w:p>
          <w:p w14:paraId="6C87E0FC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2271" w:type="dxa"/>
          </w:tcPr>
          <w:p w14:paraId="33CF049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7EF844C" w14:textId="77777777" w:rsidR="002B7BFE" w:rsidRDefault="004749B5">
            <w:pPr>
              <w:pStyle w:val="TableParagraph"/>
              <w:spacing w:before="118"/>
              <w:ind w:left="120" w:right="93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Lipoproteinler</w:t>
            </w:r>
          </w:p>
          <w:p w14:paraId="2AB32BFB" w14:textId="77777777" w:rsidR="002B7BFE" w:rsidRDefault="004749B5">
            <w:pPr>
              <w:pStyle w:val="TableParagraph"/>
              <w:spacing w:before="33"/>
              <w:ind w:left="110" w:right="93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693" w:type="dxa"/>
          </w:tcPr>
          <w:p w14:paraId="36AB03E4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21"/>
              </w:rPr>
            </w:pPr>
          </w:p>
          <w:p w14:paraId="59C11526" w14:textId="77777777" w:rsidR="002B7BFE" w:rsidRDefault="004749B5">
            <w:pPr>
              <w:pStyle w:val="TableParagraph"/>
              <w:spacing w:line="223" w:lineRule="auto"/>
              <w:ind w:left="1168" w:hanging="994"/>
              <w:rPr>
                <w:sz w:val="18"/>
              </w:rPr>
            </w:pPr>
            <w:proofErr w:type="spellStart"/>
            <w:r>
              <w:rPr>
                <w:sz w:val="18"/>
              </w:rPr>
              <w:t>Viscerocranium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oç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Şeyma </w:t>
            </w:r>
            <w:r>
              <w:rPr>
                <w:spacing w:val="-4"/>
                <w:sz w:val="18"/>
              </w:rPr>
              <w:t>TOY</w:t>
            </w:r>
          </w:p>
        </w:tc>
        <w:tc>
          <w:tcPr>
            <w:tcW w:w="2273" w:type="dxa"/>
          </w:tcPr>
          <w:p w14:paraId="5F552C0B" w14:textId="77777777" w:rsidR="002B7BFE" w:rsidRDefault="004749B5">
            <w:pPr>
              <w:pStyle w:val="TableParagraph"/>
              <w:spacing w:line="268" w:lineRule="auto"/>
              <w:ind w:left="123" w:right="104"/>
              <w:jc w:val="center"/>
              <w:rPr>
                <w:sz w:val="18"/>
              </w:rPr>
            </w:pPr>
            <w:r>
              <w:rPr>
                <w:sz w:val="18"/>
              </w:rPr>
              <w:t>Otozoma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alıtım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alıpları örnekleri ile kalıtım</w:t>
            </w:r>
          </w:p>
          <w:p w14:paraId="618788A5" w14:textId="77777777" w:rsidR="002B7BFE" w:rsidRDefault="004749B5">
            <w:pPr>
              <w:pStyle w:val="TableParagraph"/>
              <w:ind w:left="124" w:right="104"/>
              <w:jc w:val="center"/>
              <w:rPr>
                <w:sz w:val="18"/>
              </w:rPr>
            </w:pPr>
            <w:proofErr w:type="gramStart"/>
            <w:r>
              <w:rPr>
                <w:sz w:val="18"/>
              </w:rPr>
              <w:t>kalıbının</w:t>
            </w:r>
            <w:proofErr w:type="gramEnd"/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ayini</w:t>
            </w:r>
          </w:p>
          <w:p w14:paraId="27921C4D" w14:textId="77777777" w:rsidR="002B7BFE" w:rsidRDefault="004749B5">
            <w:pPr>
              <w:pStyle w:val="TableParagraph"/>
              <w:spacing w:before="33" w:line="264" w:lineRule="auto"/>
              <w:ind w:left="124" w:right="104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âmil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3257" w:type="dxa"/>
            <w:shd w:val="clear" w:color="auto" w:fill="FFEFCC"/>
          </w:tcPr>
          <w:p w14:paraId="2B548134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20"/>
              </w:rPr>
            </w:pPr>
          </w:p>
          <w:p w14:paraId="63ED6973" w14:textId="77777777" w:rsidR="002B7BFE" w:rsidRDefault="004749B5">
            <w:pPr>
              <w:pStyle w:val="TableParagraph"/>
              <w:spacing w:line="276" w:lineRule="auto"/>
              <w:ind w:left="1147" w:right="1107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25F35E82" w14:textId="77777777" w:rsidR="002B7BFE" w:rsidRDefault="004749B5">
            <w:pPr>
              <w:pStyle w:val="TableParagraph"/>
              <w:spacing w:line="193" w:lineRule="exact"/>
              <w:ind w:left="454" w:right="422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6" w:type="dxa"/>
          </w:tcPr>
          <w:p w14:paraId="047D7321" w14:textId="77777777" w:rsidR="002B7BFE" w:rsidRDefault="004749B5">
            <w:pPr>
              <w:pStyle w:val="TableParagraph"/>
              <w:spacing w:before="170"/>
              <w:ind w:left="364" w:hanging="183"/>
              <w:rPr>
                <w:sz w:val="18"/>
              </w:rPr>
            </w:pPr>
            <w:r>
              <w:rPr>
                <w:sz w:val="18"/>
              </w:rPr>
              <w:t>Nüklei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Asitlerin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Sentezi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“De </w:t>
            </w:r>
            <w:proofErr w:type="spellStart"/>
            <w:r>
              <w:rPr>
                <w:sz w:val="18"/>
              </w:rPr>
              <w:t>Novo</w:t>
            </w:r>
            <w:proofErr w:type="spellEnd"/>
            <w:r>
              <w:rPr>
                <w:sz w:val="18"/>
              </w:rPr>
              <w:t>” ve “</w:t>
            </w:r>
            <w:proofErr w:type="spellStart"/>
            <w:r>
              <w:rPr>
                <w:sz w:val="18"/>
              </w:rPr>
              <w:t>Salvage</w:t>
            </w:r>
            <w:proofErr w:type="spellEnd"/>
            <w:r>
              <w:rPr>
                <w:sz w:val="18"/>
              </w:rPr>
              <w:t>” Ara Yolları ve Metabolizması</w:t>
            </w:r>
          </w:p>
          <w:p w14:paraId="5BB65A8E" w14:textId="77777777" w:rsidR="002B7BFE" w:rsidRDefault="004749B5">
            <w:pPr>
              <w:pStyle w:val="TableParagraph"/>
              <w:spacing w:before="4"/>
              <w:ind w:left="148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</w:tr>
      <w:tr w:rsidR="002B7BFE" w14:paraId="701F5942" w14:textId="77777777">
        <w:trPr>
          <w:trHeight w:val="1185"/>
        </w:trPr>
        <w:tc>
          <w:tcPr>
            <w:tcW w:w="1299" w:type="dxa"/>
          </w:tcPr>
          <w:p w14:paraId="522FB57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B50719E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1"/>
              </w:rPr>
            </w:pPr>
          </w:p>
          <w:p w14:paraId="28236B67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2271" w:type="dxa"/>
          </w:tcPr>
          <w:p w14:paraId="71DC205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4D08B5C" w14:textId="77777777" w:rsidR="002B7BFE" w:rsidRDefault="004749B5">
            <w:pPr>
              <w:pStyle w:val="TableParagraph"/>
              <w:spacing w:before="117"/>
              <w:ind w:left="120" w:right="93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Lipoproteinler</w:t>
            </w:r>
          </w:p>
          <w:p w14:paraId="6F7F0A48" w14:textId="77777777" w:rsidR="002B7BFE" w:rsidRDefault="004749B5">
            <w:pPr>
              <w:pStyle w:val="TableParagraph"/>
              <w:spacing w:before="33"/>
              <w:ind w:left="110" w:right="93"/>
              <w:jc w:val="center"/>
              <w:rPr>
                <w:sz w:val="18"/>
              </w:rPr>
            </w:pPr>
            <w:r>
              <w:rPr>
                <w:sz w:val="18"/>
              </w:rPr>
              <w:t>Prof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LTINÖZ</w:t>
            </w:r>
          </w:p>
        </w:tc>
        <w:tc>
          <w:tcPr>
            <w:tcW w:w="2693" w:type="dxa"/>
          </w:tcPr>
          <w:p w14:paraId="77BA5F65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27"/>
              </w:rPr>
            </w:pPr>
          </w:p>
          <w:p w14:paraId="43EA8D9E" w14:textId="77777777" w:rsidR="002B7BFE" w:rsidRDefault="004749B5">
            <w:pPr>
              <w:pStyle w:val="TableParagraph"/>
              <w:spacing w:line="223" w:lineRule="auto"/>
              <w:ind w:left="1168" w:hanging="994"/>
              <w:rPr>
                <w:sz w:val="18"/>
              </w:rPr>
            </w:pPr>
            <w:proofErr w:type="spellStart"/>
            <w:r>
              <w:rPr>
                <w:sz w:val="18"/>
              </w:rPr>
              <w:t>Viscerocranium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oç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Şeyma </w:t>
            </w:r>
            <w:r>
              <w:rPr>
                <w:spacing w:val="-4"/>
                <w:sz w:val="18"/>
              </w:rPr>
              <w:t>TOY</w:t>
            </w:r>
          </w:p>
        </w:tc>
        <w:tc>
          <w:tcPr>
            <w:tcW w:w="2273" w:type="dxa"/>
          </w:tcPr>
          <w:p w14:paraId="1847BDD8" w14:textId="77777777" w:rsidR="002B7BFE" w:rsidRDefault="004749B5">
            <w:pPr>
              <w:pStyle w:val="TableParagraph"/>
              <w:spacing w:line="276" w:lineRule="auto"/>
              <w:ind w:left="124" w:right="95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Otozomal kalıtım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 xml:space="preserve">kalıpları </w:t>
            </w:r>
            <w:r>
              <w:rPr>
                <w:sz w:val="18"/>
              </w:rPr>
              <w:t>örnekleri ile kalıtım</w:t>
            </w:r>
          </w:p>
          <w:p w14:paraId="134AB9F9" w14:textId="77777777" w:rsidR="002B7BFE" w:rsidRDefault="004749B5">
            <w:pPr>
              <w:pStyle w:val="TableParagraph"/>
              <w:spacing w:line="206" w:lineRule="exact"/>
              <w:ind w:left="52" w:right="104"/>
              <w:jc w:val="center"/>
              <w:rPr>
                <w:sz w:val="18"/>
              </w:rPr>
            </w:pPr>
            <w:proofErr w:type="gramStart"/>
            <w:r>
              <w:rPr>
                <w:sz w:val="18"/>
              </w:rPr>
              <w:t>kalıbının</w:t>
            </w:r>
            <w:proofErr w:type="gramEnd"/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ayini</w:t>
            </w:r>
          </w:p>
          <w:p w14:paraId="34CD4945" w14:textId="77777777" w:rsidR="002B7BFE" w:rsidRDefault="004749B5">
            <w:pPr>
              <w:pStyle w:val="TableParagraph"/>
              <w:spacing w:before="2" w:line="230" w:lineRule="atLeast"/>
              <w:ind w:left="338" w:right="390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uhammed Kâmil TURAN</w:t>
            </w:r>
          </w:p>
        </w:tc>
        <w:tc>
          <w:tcPr>
            <w:tcW w:w="3257" w:type="dxa"/>
          </w:tcPr>
          <w:p w14:paraId="42809E4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6" w:type="dxa"/>
          </w:tcPr>
          <w:p w14:paraId="5B45DFB0" w14:textId="77777777" w:rsidR="002B7BFE" w:rsidRDefault="004749B5">
            <w:pPr>
              <w:pStyle w:val="TableParagraph"/>
              <w:spacing w:before="170"/>
              <w:ind w:left="364" w:hanging="183"/>
              <w:rPr>
                <w:sz w:val="18"/>
              </w:rPr>
            </w:pPr>
            <w:r>
              <w:rPr>
                <w:sz w:val="18"/>
              </w:rPr>
              <w:t>Nüklei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Asitlerin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Sentezi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“De </w:t>
            </w:r>
            <w:proofErr w:type="spellStart"/>
            <w:r>
              <w:rPr>
                <w:sz w:val="18"/>
              </w:rPr>
              <w:t>Novo</w:t>
            </w:r>
            <w:proofErr w:type="spellEnd"/>
            <w:r>
              <w:rPr>
                <w:sz w:val="18"/>
              </w:rPr>
              <w:t>” ve “</w:t>
            </w:r>
            <w:proofErr w:type="spellStart"/>
            <w:r>
              <w:rPr>
                <w:sz w:val="18"/>
              </w:rPr>
              <w:t>Salvage</w:t>
            </w:r>
            <w:proofErr w:type="spellEnd"/>
            <w:r>
              <w:rPr>
                <w:sz w:val="18"/>
              </w:rPr>
              <w:t>” Ara Yolları ve Metabolizması</w:t>
            </w:r>
          </w:p>
          <w:p w14:paraId="22A35C79" w14:textId="77777777" w:rsidR="002B7BFE" w:rsidRDefault="004749B5">
            <w:pPr>
              <w:pStyle w:val="TableParagraph"/>
              <w:spacing w:line="200" w:lineRule="exact"/>
              <w:ind w:left="148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</w:tr>
      <w:tr w:rsidR="002B7BFE" w14:paraId="744B716D" w14:textId="77777777">
        <w:trPr>
          <w:trHeight w:val="340"/>
        </w:trPr>
        <w:tc>
          <w:tcPr>
            <w:tcW w:w="1299" w:type="dxa"/>
          </w:tcPr>
          <w:p w14:paraId="7DB027DE" w14:textId="77777777" w:rsidR="002B7BFE" w:rsidRDefault="004749B5">
            <w:pPr>
              <w:pStyle w:val="TableParagraph"/>
              <w:spacing w:before="60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2271" w:type="dxa"/>
          </w:tcPr>
          <w:p w14:paraId="69F66941" w14:textId="77777777" w:rsidR="002B7BFE" w:rsidRDefault="004749B5">
            <w:pPr>
              <w:pStyle w:val="TableParagraph"/>
              <w:spacing w:before="15"/>
              <w:ind w:left="117" w:right="9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693" w:type="dxa"/>
          </w:tcPr>
          <w:p w14:paraId="2D30DB53" w14:textId="77777777" w:rsidR="002B7BFE" w:rsidRDefault="004749B5">
            <w:pPr>
              <w:pStyle w:val="TableParagraph"/>
              <w:spacing w:before="15"/>
              <w:ind w:left="143" w:right="187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273" w:type="dxa"/>
          </w:tcPr>
          <w:p w14:paraId="465ACA88" w14:textId="77777777" w:rsidR="002B7BFE" w:rsidRDefault="004749B5">
            <w:pPr>
              <w:pStyle w:val="TableParagraph"/>
              <w:spacing w:before="15"/>
              <w:ind w:left="53" w:right="104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257" w:type="dxa"/>
          </w:tcPr>
          <w:p w14:paraId="241892E8" w14:textId="77777777" w:rsidR="002B7BFE" w:rsidRDefault="004749B5">
            <w:pPr>
              <w:pStyle w:val="TableParagraph"/>
              <w:spacing w:before="15"/>
              <w:ind w:left="455" w:right="422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6" w:type="dxa"/>
          </w:tcPr>
          <w:p w14:paraId="5DC89D67" w14:textId="77777777" w:rsidR="002B7BFE" w:rsidRDefault="004749B5">
            <w:pPr>
              <w:pStyle w:val="TableParagraph"/>
              <w:spacing w:before="15"/>
              <w:ind w:left="578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7178F7" w14:paraId="0A789678" w14:textId="77777777">
        <w:trPr>
          <w:trHeight w:val="949"/>
        </w:trPr>
        <w:tc>
          <w:tcPr>
            <w:tcW w:w="1299" w:type="dxa"/>
          </w:tcPr>
          <w:p w14:paraId="0D4B49DA" w14:textId="77777777" w:rsidR="007178F7" w:rsidRDefault="007178F7" w:rsidP="007178F7">
            <w:pPr>
              <w:pStyle w:val="TableParagraph"/>
              <w:spacing w:line="195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71" w:type="dxa"/>
          </w:tcPr>
          <w:p w14:paraId="00B2724E" w14:textId="77777777" w:rsidR="007178F7" w:rsidRDefault="007178F7" w:rsidP="007178F7">
            <w:pPr>
              <w:pStyle w:val="TableParagraph"/>
              <w:spacing w:line="195" w:lineRule="exact"/>
              <w:ind w:left="169" w:right="147"/>
              <w:jc w:val="center"/>
              <w:rPr>
                <w:sz w:val="18"/>
              </w:rPr>
            </w:pPr>
            <w:r>
              <w:rPr>
                <w:sz w:val="18"/>
              </w:rPr>
              <w:t>Kıkırdak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oku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Histolojisi</w:t>
            </w:r>
          </w:p>
          <w:p w14:paraId="1C5CEF5D" w14:textId="58D7B9BB" w:rsidR="007178F7" w:rsidRDefault="007178F7" w:rsidP="007178F7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hmad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AHYAZADEH</w:t>
            </w:r>
          </w:p>
        </w:tc>
        <w:tc>
          <w:tcPr>
            <w:tcW w:w="2693" w:type="dxa"/>
          </w:tcPr>
          <w:p w14:paraId="34577AFB" w14:textId="77777777" w:rsidR="007178F7" w:rsidRDefault="007178F7" w:rsidP="007178F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B15D1DE" w14:textId="77777777" w:rsidR="007178F7" w:rsidRDefault="007178F7" w:rsidP="007178F7">
            <w:pPr>
              <w:pStyle w:val="TableParagraph"/>
              <w:spacing w:line="278" w:lineRule="auto"/>
              <w:ind w:left="169" w:right="141"/>
              <w:jc w:val="center"/>
              <w:rPr>
                <w:sz w:val="18"/>
              </w:rPr>
            </w:pPr>
            <w:r>
              <w:rPr>
                <w:sz w:val="18"/>
              </w:rPr>
              <w:t>Nüklei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Asitler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Nükleotidlerin Yapısı ve Fonksiyonları</w:t>
            </w:r>
          </w:p>
          <w:p w14:paraId="2F20ED98" w14:textId="77777777" w:rsidR="007178F7" w:rsidRDefault="007178F7" w:rsidP="007178F7">
            <w:pPr>
              <w:pStyle w:val="TableParagraph"/>
              <w:ind w:left="169" w:right="143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  <w:tc>
          <w:tcPr>
            <w:tcW w:w="2273" w:type="dxa"/>
          </w:tcPr>
          <w:p w14:paraId="1D479FAF" w14:textId="77777777" w:rsidR="007178F7" w:rsidRDefault="007178F7" w:rsidP="007178F7">
            <w:pPr>
              <w:pStyle w:val="TableParagraph"/>
              <w:spacing w:before="4"/>
              <w:rPr>
                <w:rFonts w:ascii="Arial"/>
                <w:b/>
                <w:sz w:val="20"/>
              </w:rPr>
            </w:pPr>
          </w:p>
          <w:p w14:paraId="5FC5D0A4" w14:textId="77777777" w:rsidR="007178F7" w:rsidRDefault="007178F7" w:rsidP="007178F7">
            <w:pPr>
              <w:pStyle w:val="TableParagraph"/>
              <w:spacing w:before="1" w:line="273" w:lineRule="auto"/>
              <w:ind w:left="352" w:hanging="77"/>
              <w:rPr>
                <w:sz w:val="18"/>
              </w:rPr>
            </w:pPr>
            <w:r>
              <w:rPr>
                <w:sz w:val="18"/>
              </w:rPr>
              <w:t>Kaf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İskeletinin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ütünü Doç. Dr. Şeyma TOY</w:t>
            </w:r>
          </w:p>
        </w:tc>
        <w:tc>
          <w:tcPr>
            <w:tcW w:w="3257" w:type="dxa"/>
          </w:tcPr>
          <w:p w14:paraId="42E21C23" w14:textId="77777777" w:rsidR="007178F7" w:rsidRDefault="007178F7" w:rsidP="007178F7">
            <w:pPr>
              <w:pStyle w:val="TableParagraph"/>
              <w:spacing w:line="276" w:lineRule="auto"/>
              <w:ind w:left="165" w:right="128" w:hanging="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 xml:space="preserve">Anatomi PRATİK GRUP II </w:t>
            </w:r>
            <w:proofErr w:type="spellStart"/>
            <w:r>
              <w:rPr>
                <w:color w:val="00AD50"/>
                <w:sz w:val="18"/>
              </w:rPr>
              <w:t>Viscerocranium</w:t>
            </w:r>
            <w:proofErr w:type="spellEnd"/>
            <w:r>
              <w:rPr>
                <w:color w:val="00AD50"/>
                <w:sz w:val="18"/>
              </w:rPr>
              <w:t>,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fa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İskeletinin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ütünü Doç. Dr. Şeyma TOY</w:t>
            </w:r>
          </w:p>
          <w:p w14:paraId="775E4E84" w14:textId="77777777" w:rsidR="007178F7" w:rsidRDefault="007178F7" w:rsidP="007178F7">
            <w:pPr>
              <w:pStyle w:val="TableParagraph"/>
              <w:spacing w:line="196" w:lineRule="exact"/>
              <w:ind w:left="452" w:right="42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ILMAZ</w:t>
            </w:r>
          </w:p>
        </w:tc>
        <w:tc>
          <w:tcPr>
            <w:tcW w:w="2556" w:type="dxa"/>
          </w:tcPr>
          <w:p w14:paraId="77F71C0E" w14:textId="77777777" w:rsidR="007178F7" w:rsidRDefault="007178F7" w:rsidP="007178F7">
            <w:pPr>
              <w:pStyle w:val="TableParagraph"/>
              <w:spacing w:line="278" w:lineRule="auto"/>
              <w:ind w:left="338" w:right="311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Col</w:t>
            </w:r>
            <w:proofErr w:type="spellEnd"/>
            <w:r>
              <w:rPr>
                <w:sz w:val="18"/>
              </w:rPr>
              <w:t>.</w:t>
            </w:r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rtebralis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ostalar</w:t>
            </w:r>
            <w:proofErr w:type="spellEnd"/>
            <w:r>
              <w:rPr>
                <w:sz w:val="18"/>
              </w:rPr>
              <w:t xml:space="preserve">, </w:t>
            </w:r>
            <w:r>
              <w:rPr>
                <w:spacing w:val="-2"/>
                <w:sz w:val="18"/>
              </w:rPr>
              <w:t>Sternum</w:t>
            </w:r>
          </w:p>
          <w:p w14:paraId="5DFC39E6" w14:textId="77777777" w:rsidR="007178F7" w:rsidRDefault="007178F7" w:rsidP="007178F7">
            <w:pPr>
              <w:pStyle w:val="TableParagraph"/>
              <w:spacing w:line="195" w:lineRule="exact"/>
              <w:ind w:left="336" w:right="311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Nesibe</w:t>
            </w:r>
          </w:p>
          <w:p w14:paraId="30460D4A" w14:textId="77777777" w:rsidR="007178F7" w:rsidRDefault="007178F7" w:rsidP="007178F7">
            <w:pPr>
              <w:pStyle w:val="TableParagraph"/>
              <w:spacing w:before="30"/>
              <w:ind w:left="332" w:right="311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YILMAZ</w:t>
            </w:r>
          </w:p>
        </w:tc>
      </w:tr>
      <w:tr w:rsidR="007178F7" w14:paraId="1972F43E" w14:textId="77777777">
        <w:trPr>
          <w:trHeight w:val="1075"/>
        </w:trPr>
        <w:tc>
          <w:tcPr>
            <w:tcW w:w="1299" w:type="dxa"/>
          </w:tcPr>
          <w:p w14:paraId="4F31311D" w14:textId="77777777" w:rsidR="007178F7" w:rsidRDefault="007178F7" w:rsidP="007178F7">
            <w:pPr>
              <w:pStyle w:val="TableParagraph"/>
              <w:spacing w:line="202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71" w:type="dxa"/>
          </w:tcPr>
          <w:p w14:paraId="66FD18E5" w14:textId="77777777" w:rsidR="007178F7" w:rsidRDefault="007178F7" w:rsidP="007178F7">
            <w:pPr>
              <w:pStyle w:val="TableParagraph"/>
              <w:spacing w:before="2"/>
              <w:rPr>
                <w:rFonts w:ascii="Arial"/>
                <w:b/>
                <w:sz w:val="20"/>
              </w:rPr>
            </w:pPr>
          </w:p>
          <w:p w14:paraId="2D36163B" w14:textId="16B0E5F5" w:rsidR="007178F7" w:rsidRDefault="007178F7" w:rsidP="007178F7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Kıkırda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oku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Histolojisi Dr. Öğr. Üyesi </w:t>
            </w:r>
            <w:proofErr w:type="spellStart"/>
            <w:r>
              <w:rPr>
                <w:sz w:val="18"/>
              </w:rPr>
              <w:t>Ahmad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AHYAZADEH</w:t>
            </w:r>
          </w:p>
        </w:tc>
        <w:tc>
          <w:tcPr>
            <w:tcW w:w="2693" w:type="dxa"/>
          </w:tcPr>
          <w:p w14:paraId="0EFF901B" w14:textId="77777777" w:rsidR="007178F7" w:rsidRDefault="007178F7" w:rsidP="007178F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D4817E6" w14:textId="77777777" w:rsidR="007178F7" w:rsidRDefault="007178F7" w:rsidP="007178F7">
            <w:pPr>
              <w:pStyle w:val="TableParagraph"/>
              <w:spacing w:line="278" w:lineRule="auto"/>
              <w:ind w:left="169" w:right="145"/>
              <w:jc w:val="center"/>
              <w:rPr>
                <w:sz w:val="18"/>
              </w:rPr>
            </w:pPr>
            <w:r>
              <w:rPr>
                <w:sz w:val="18"/>
              </w:rPr>
              <w:t>Nükleik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Asitler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Nükleotidlerin Yapısı ve Fonksiyonları</w:t>
            </w:r>
          </w:p>
          <w:p w14:paraId="51C9C651" w14:textId="77777777" w:rsidR="007178F7" w:rsidRDefault="007178F7" w:rsidP="007178F7">
            <w:pPr>
              <w:pStyle w:val="TableParagraph"/>
              <w:ind w:left="169" w:right="143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  <w:tc>
          <w:tcPr>
            <w:tcW w:w="2273" w:type="dxa"/>
          </w:tcPr>
          <w:p w14:paraId="44CA03B1" w14:textId="77777777" w:rsidR="007178F7" w:rsidRDefault="007178F7" w:rsidP="007178F7">
            <w:pPr>
              <w:pStyle w:val="TableParagraph"/>
              <w:spacing w:before="9"/>
              <w:rPr>
                <w:rFonts w:ascii="Arial"/>
                <w:b/>
                <w:sz w:val="25"/>
              </w:rPr>
            </w:pPr>
          </w:p>
          <w:p w14:paraId="14FC7738" w14:textId="77777777" w:rsidR="007178F7" w:rsidRDefault="007178F7" w:rsidP="007178F7">
            <w:pPr>
              <w:pStyle w:val="TableParagraph"/>
              <w:spacing w:before="1" w:line="273" w:lineRule="auto"/>
              <w:ind w:left="352" w:hanging="77"/>
              <w:rPr>
                <w:sz w:val="18"/>
              </w:rPr>
            </w:pPr>
            <w:r>
              <w:rPr>
                <w:sz w:val="18"/>
              </w:rPr>
              <w:t>Kaf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İskeletinin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ütünü Doç. Dr. Şeyma TOY</w:t>
            </w:r>
          </w:p>
        </w:tc>
        <w:tc>
          <w:tcPr>
            <w:tcW w:w="3257" w:type="dxa"/>
          </w:tcPr>
          <w:p w14:paraId="3476519F" w14:textId="77777777" w:rsidR="007178F7" w:rsidRDefault="007178F7" w:rsidP="007178F7">
            <w:pPr>
              <w:pStyle w:val="TableParagraph"/>
              <w:spacing w:before="59" w:line="276" w:lineRule="auto"/>
              <w:ind w:left="165" w:right="128" w:hanging="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 xml:space="preserve">Anatomi PRATİK GRUP II </w:t>
            </w:r>
            <w:proofErr w:type="spellStart"/>
            <w:r>
              <w:rPr>
                <w:color w:val="00AD50"/>
                <w:sz w:val="18"/>
              </w:rPr>
              <w:t>Viscerocranium</w:t>
            </w:r>
            <w:proofErr w:type="spellEnd"/>
            <w:r>
              <w:rPr>
                <w:color w:val="00AD50"/>
                <w:sz w:val="18"/>
              </w:rPr>
              <w:t>,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fa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İskeletinin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ütünü Doç. Dr. Şeyma TOY</w:t>
            </w:r>
          </w:p>
          <w:p w14:paraId="3A261608" w14:textId="77777777" w:rsidR="007178F7" w:rsidRDefault="007178F7" w:rsidP="007178F7">
            <w:pPr>
              <w:pStyle w:val="TableParagraph"/>
              <w:spacing w:line="198" w:lineRule="exact"/>
              <w:ind w:left="452" w:right="42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ILMAZ</w:t>
            </w:r>
          </w:p>
        </w:tc>
        <w:tc>
          <w:tcPr>
            <w:tcW w:w="2556" w:type="dxa"/>
          </w:tcPr>
          <w:p w14:paraId="6227FF81" w14:textId="77777777" w:rsidR="007178F7" w:rsidRDefault="007178F7" w:rsidP="007178F7">
            <w:pPr>
              <w:pStyle w:val="TableParagraph"/>
              <w:spacing w:before="59" w:line="276" w:lineRule="auto"/>
              <w:ind w:left="338" w:right="311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Col</w:t>
            </w:r>
            <w:proofErr w:type="spellEnd"/>
            <w:r>
              <w:rPr>
                <w:sz w:val="18"/>
              </w:rPr>
              <w:t>.</w:t>
            </w:r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rtebralis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ostalar</w:t>
            </w:r>
            <w:proofErr w:type="spellEnd"/>
            <w:r>
              <w:rPr>
                <w:sz w:val="18"/>
              </w:rPr>
              <w:t xml:space="preserve">, </w:t>
            </w:r>
            <w:r>
              <w:rPr>
                <w:spacing w:val="-2"/>
                <w:sz w:val="18"/>
              </w:rPr>
              <w:t>Sternum</w:t>
            </w:r>
          </w:p>
          <w:p w14:paraId="3381E675" w14:textId="77777777" w:rsidR="007178F7" w:rsidRDefault="007178F7" w:rsidP="007178F7">
            <w:pPr>
              <w:pStyle w:val="TableParagraph"/>
              <w:spacing w:before="2" w:line="278" w:lineRule="auto"/>
              <w:ind w:left="482" w:right="447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Nesibe </w:t>
            </w:r>
            <w:r>
              <w:rPr>
                <w:spacing w:val="-2"/>
                <w:sz w:val="18"/>
              </w:rPr>
              <w:t>YILMAZ</w:t>
            </w:r>
          </w:p>
        </w:tc>
      </w:tr>
      <w:tr w:rsidR="007178F7" w14:paraId="56F818D8" w14:textId="77777777">
        <w:trPr>
          <w:trHeight w:val="985"/>
        </w:trPr>
        <w:tc>
          <w:tcPr>
            <w:tcW w:w="1299" w:type="dxa"/>
          </w:tcPr>
          <w:p w14:paraId="6A10AAEA" w14:textId="77777777" w:rsidR="007178F7" w:rsidRDefault="007178F7" w:rsidP="007178F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C79BC49" w14:textId="77777777" w:rsidR="007178F7" w:rsidRDefault="007178F7" w:rsidP="007178F7">
            <w:pPr>
              <w:pStyle w:val="TableParagraph"/>
              <w:spacing w:before="153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71" w:type="dxa"/>
          </w:tcPr>
          <w:p w14:paraId="0538F7DE" w14:textId="77777777" w:rsidR="007178F7" w:rsidRDefault="007178F7" w:rsidP="007178F7">
            <w:pPr>
              <w:pStyle w:val="TableParagraph"/>
              <w:spacing w:before="131" w:line="283" w:lineRule="auto"/>
              <w:ind w:left="940" w:hanging="72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7589ADBA" w14:textId="77777777" w:rsidR="007178F7" w:rsidRDefault="007178F7" w:rsidP="007178F7">
            <w:pPr>
              <w:pStyle w:val="TableParagraph"/>
              <w:rPr>
                <w:sz w:val="18"/>
              </w:rPr>
            </w:pPr>
          </w:p>
        </w:tc>
        <w:tc>
          <w:tcPr>
            <w:tcW w:w="2273" w:type="dxa"/>
          </w:tcPr>
          <w:p w14:paraId="3DDAAD9C" w14:textId="77777777" w:rsidR="007178F7" w:rsidRDefault="007178F7" w:rsidP="007178F7">
            <w:pPr>
              <w:pStyle w:val="TableParagraph"/>
              <w:rPr>
                <w:sz w:val="18"/>
              </w:rPr>
            </w:pPr>
          </w:p>
        </w:tc>
        <w:tc>
          <w:tcPr>
            <w:tcW w:w="3257" w:type="dxa"/>
          </w:tcPr>
          <w:p w14:paraId="6BBDEC5D" w14:textId="03522178" w:rsidR="007178F7" w:rsidRDefault="007178F7" w:rsidP="007178F7">
            <w:pPr>
              <w:pStyle w:val="TableParagraph"/>
              <w:ind w:left="452" w:right="422"/>
              <w:jc w:val="center"/>
              <w:rPr>
                <w:sz w:val="18"/>
              </w:rPr>
            </w:pPr>
          </w:p>
        </w:tc>
        <w:tc>
          <w:tcPr>
            <w:tcW w:w="2556" w:type="dxa"/>
          </w:tcPr>
          <w:p w14:paraId="7021AD09" w14:textId="77777777" w:rsidR="007178F7" w:rsidRDefault="007178F7" w:rsidP="007178F7">
            <w:pPr>
              <w:pStyle w:val="TableParagraph"/>
              <w:rPr>
                <w:sz w:val="18"/>
              </w:rPr>
            </w:pPr>
          </w:p>
        </w:tc>
      </w:tr>
      <w:tr w:rsidR="007178F7" w14:paraId="2AF38CF8" w14:textId="77777777">
        <w:trPr>
          <w:trHeight w:val="957"/>
        </w:trPr>
        <w:tc>
          <w:tcPr>
            <w:tcW w:w="1299" w:type="dxa"/>
          </w:tcPr>
          <w:p w14:paraId="06DE09F0" w14:textId="77777777" w:rsidR="007178F7" w:rsidRDefault="007178F7" w:rsidP="007178F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F2FEC25" w14:textId="77777777" w:rsidR="007178F7" w:rsidRDefault="007178F7" w:rsidP="007178F7">
            <w:pPr>
              <w:pStyle w:val="TableParagraph"/>
              <w:spacing w:before="137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71" w:type="dxa"/>
          </w:tcPr>
          <w:p w14:paraId="3C830482" w14:textId="77777777" w:rsidR="007178F7" w:rsidRDefault="007178F7" w:rsidP="007178F7">
            <w:pPr>
              <w:pStyle w:val="TableParagraph"/>
              <w:spacing w:before="116" w:line="278" w:lineRule="auto"/>
              <w:ind w:left="940" w:hanging="72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0950CA7E" w14:textId="77777777" w:rsidR="007178F7" w:rsidRDefault="007178F7" w:rsidP="007178F7">
            <w:pPr>
              <w:pStyle w:val="TableParagraph"/>
              <w:rPr>
                <w:sz w:val="18"/>
              </w:rPr>
            </w:pPr>
          </w:p>
        </w:tc>
        <w:tc>
          <w:tcPr>
            <w:tcW w:w="2273" w:type="dxa"/>
          </w:tcPr>
          <w:p w14:paraId="7B750063" w14:textId="77777777" w:rsidR="007178F7" w:rsidRDefault="007178F7" w:rsidP="007178F7">
            <w:pPr>
              <w:pStyle w:val="TableParagraph"/>
              <w:rPr>
                <w:sz w:val="18"/>
              </w:rPr>
            </w:pPr>
          </w:p>
        </w:tc>
        <w:tc>
          <w:tcPr>
            <w:tcW w:w="3257" w:type="dxa"/>
          </w:tcPr>
          <w:p w14:paraId="658364C8" w14:textId="00DAA7E1" w:rsidR="007178F7" w:rsidRDefault="007178F7" w:rsidP="007178F7">
            <w:pPr>
              <w:pStyle w:val="TableParagraph"/>
              <w:spacing w:line="198" w:lineRule="exact"/>
              <w:ind w:left="455" w:right="422"/>
              <w:jc w:val="center"/>
              <w:rPr>
                <w:sz w:val="18"/>
              </w:rPr>
            </w:pPr>
          </w:p>
        </w:tc>
        <w:tc>
          <w:tcPr>
            <w:tcW w:w="2556" w:type="dxa"/>
          </w:tcPr>
          <w:p w14:paraId="7CBE4896" w14:textId="77777777" w:rsidR="007178F7" w:rsidRDefault="007178F7" w:rsidP="007178F7">
            <w:pPr>
              <w:pStyle w:val="TableParagraph"/>
              <w:rPr>
                <w:sz w:val="18"/>
              </w:rPr>
            </w:pPr>
          </w:p>
        </w:tc>
      </w:tr>
    </w:tbl>
    <w:p w14:paraId="5C73BDEA" w14:textId="77777777" w:rsidR="002B7BFE" w:rsidRDefault="002B7BFE">
      <w:pPr>
        <w:rPr>
          <w:sz w:val="18"/>
        </w:rPr>
        <w:sectPr w:rsidR="002B7BFE">
          <w:pgSz w:w="16850" w:h="11920" w:orient="landscape"/>
          <w:pgMar w:top="300" w:right="820" w:bottom="1140" w:left="1140" w:header="0" w:footer="958" w:gutter="0"/>
          <w:cols w:space="708"/>
        </w:sectPr>
      </w:pPr>
    </w:p>
    <w:p w14:paraId="5F49A035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2271"/>
        <w:gridCol w:w="2693"/>
        <w:gridCol w:w="2552"/>
        <w:gridCol w:w="2420"/>
        <w:gridCol w:w="3113"/>
      </w:tblGrid>
      <w:tr w:rsidR="002B7BFE" w14:paraId="6E33B984" w14:textId="77777777">
        <w:trPr>
          <w:trHeight w:val="340"/>
        </w:trPr>
        <w:tc>
          <w:tcPr>
            <w:tcW w:w="1299" w:type="dxa"/>
            <w:shd w:val="clear" w:color="auto" w:fill="48ACC5"/>
          </w:tcPr>
          <w:p w14:paraId="2694082B" w14:textId="77777777" w:rsidR="002B7BFE" w:rsidRDefault="004749B5">
            <w:pPr>
              <w:pStyle w:val="TableParagraph"/>
              <w:spacing w:before="38"/>
              <w:ind w:left="149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4.Hafta</w:t>
            </w:r>
          </w:p>
        </w:tc>
        <w:tc>
          <w:tcPr>
            <w:tcW w:w="2271" w:type="dxa"/>
            <w:shd w:val="clear" w:color="auto" w:fill="48ACC5"/>
          </w:tcPr>
          <w:p w14:paraId="180A1737" w14:textId="77777777" w:rsidR="002B7BFE" w:rsidRDefault="004749B5">
            <w:pPr>
              <w:pStyle w:val="TableParagraph"/>
              <w:spacing w:before="38"/>
              <w:ind w:left="103" w:right="93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6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693" w:type="dxa"/>
            <w:shd w:val="clear" w:color="auto" w:fill="48ACC5"/>
          </w:tcPr>
          <w:p w14:paraId="5629584B" w14:textId="77777777" w:rsidR="002B7BFE" w:rsidRDefault="004749B5">
            <w:pPr>
              <w:pStyle w:val="TableParagraph"/>
              <w:spacing w:before="38"/>
              <w:ind w:left="169" w:right="154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7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552" w:type="dxa"/>
            <w:shd w:val="clear" w:color="auto" w:fill="48ACC5"/>
          </w:tcPr>
          <w:p w14:paraId="0B2D21BF" w14:textId="77777777" w:rsidR="002B7BFE" w:rsidRDefault="004749B5">
            <w:pPr>
              <w:pStyle w:val="TableParagraph"/>
              <w:spacing w:before="38"/>
              <w:ind w:left="147" w:right="134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8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420" w:type="dxa"/>
            <w:shd w:val="clear" w:color="auto" w:fill="48ACC5"/>
          </w:tcPr>
          <w:p w14:paraId="5D745076" w14:textId="77777777" w:rsidR="002B7BFE" w:rsidRDefault="004749B5">
            <w:pPr>
              <w:pStyle w:val="TableParagraph"/>
              <w:spacing w:before="38"/>
              <w:ind w:left="291" w:right="277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9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3113" w:type="dxa"/>
            <w:shd w:val="clear" w:color="auto" w:fill="48ACC5"/>
          </w:tcPr>
          <w:p w14:paraId="523FA1EC" w14:textId="77777777" w:rsidR="002B7BFE" w:rsidRDefault="004749B5">
            <w:pPr>
              <w:pStyle w:val="TableParagraph"/>
              <w:spacing w:before="38"/>
              <w:ind w:left="961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0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</w:tr>
      <w:tr w:rsidR="002B7BFE" w14:paraId="75B85947" w14:textId="77777777">
        <w:trPr>
          <w:trHeight w:val="277"/>
        </w:trPr>
        <w:tc>
          <w:tcPr>
            <w:tcW w:w="1299" w:type="dxa"/>
          </w:tcPr>
          <w:p w14:paraId="5160F48A" w14:textId="77777777" w:rsidR="002B7BFE" w:rsidRDefault="004749B5">
            <w:pPr>
              <w:pStyle w:val="TableParagraph"/>
              <w:spacing w:before="9"/>
              <w:ind w:left="143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2271" w:type="dxa"/>
          </w:tcPr>
          <w:p w14:paraId="0F922814" w14:textId="77777777" w:rsidR="002B7BFE" w:rsidRDefault="004749B5">
            <w:pPr>
              <w:pStyle w:val="TableParagraph"/>
              <w:spacing w:before="9"/>
              <w:ind w:left="129" w:right="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693" w:type="dxa"/>
          </w:tcPr>
          <w:p w14:paraId="751847DA" w14:textId="77777777" w:rsidR="002B7BFE" w:rsidRDefault="004749B5">
            <w:pPr>
              <w:pStyle w:val="TableParagraph"/>
              <w:spacing w:before="9"/>
              <w:ind w:left="169" w:right="148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552" w:type="dxa"/>
          </w:tcPr>
          <w:p w14:paraId="3F896610" w14:textId="77777777" w:rsidR="002B7BFE" w:rsidRDefault="004749B5">
            <w:pPr>
              <w:pStyle w:val="TableParagraph"/>
              <w:spacing w:before="9"/>
              <w:ind w:left="147" w:right="136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2420" w:type="dxa"/>
          </w:tcPr>
          <w:p w14:paraId="151D54FF" w14:textId="77777777" w:rsidR="002B7BFE" w:rsidRDefault="004749B5">
            <w:pPr>
              <w:pStyle w:val="TableParagraph"/>
              <w:spacing w:before="9"/>
              <w:ind w:left="291" w:right="277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3113" w:type="dxa"/>
          </w:tcPr>
          <w:p w14:paraId="215284AB" w14:textId="77777777" w:rsidR="002B7BFE" w:rsidRDefault="004749B5">
            <w:pPr>
              <w:pStyle w:val="TableParagraph"/>
              <w:spacing w:before="9"/>
              <w:ind w:left="377" w:right="19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317D3297" w14:textId="77777777">
        <w:trPr>
          <w:trHeight w:val="950"/>
        </w:trPr>
        <w:tc>
          <w:tcPr>
            <w:tcW w:w="1299" w:type="dxa"/>
          </w:tcPr>
          <w:p w14:paraId="3C45EBBC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1715759" w14:textId="77777777" w:rsidR="002B7BFE" w:rsidRDefault="004749B5">
            <w:pPr>
              <w:pStyle w:val="TableParagraph"/>
              <w:spacing w:before="124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2271" w:type="dxa"/>
          </w:tcPr>
          <w:p w14:paraId="5430D92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7108B07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7566E7F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420" w:type="dxa"/>
            <w:shd w:val="clear" w:color="auto" w:fill="FFEFCC"/>
          </w:tcPr>
          <w:p w14:paraId="07DE2961" w14:textId="77777777" w:rsidR="002B7BFE" w:rsidRDefault="004749B5">
            <w:pPr>
              <w:pStyle w:val="TableParagraph"/>
              <w:spacing w:before="100" w:line="278" w:lineRule="auto"/>
              <w:ind w:left="721" w:right="695" w:firstLine="293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70E633B2" w14:textId="77777777" w:rsidR="002B7BFE" w:rsidRDefault="004749B5">
            <w:pPr>
              <w:pStyle w:val="TableParagraph"/>
              <w:spacing w:line="199" w:lineRule="exact"/>
              <w:ind w:left="572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3113" w:type="dxa"/>
          </w:tcPr>
          <w:p w14:paraId="4A68CC94" w14:textId="4760BF0A" w:rsidR="002B7BFE" w:rsidRDefault="002B7BFE">
            <w:pPr>
              <w:pStyle w:val="TableParagraph"/>
              <w:spacing w:before="23"/>
              <w:ind w:left="372" w:right="354"/>
              <w:jc w:val="center"/>
              <w:rPr>
                <w:sz w:val="18"/>
              </w:rPr>
            </w:pPr>
          </w:p>
        </w:tc>
      </w:tr>
      <w:tr w:rsidR="002B7BFE" w14:paraId="6CFF4794" w14:textId="77777777">
        <w:trPr>
          <w:trHeight w:val="1190"/>
        </w:trPr>
        <w:tc>
          <w:tcPr>
            <w:tcW w:w="1299" w:type="dxa"/>
          </w:tcPr>
          <w:p w14:paraId="2B0AA91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306AAB4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21"/>
              </w:rPr>
            </w:pPr>
          </w:p>
          <w:p w14:paraId="41CFAE2E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2271" w:type="dxa"/>
          </w:tcPr>
          <w:p w14:paraId="5759FF0A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29A04CA" w14:textId="77777777" w:rsidR="002B7BFE" w:rsidRDefault="004749B5">
            <w:pPr>
              <w:pStyle w:val="TableParagraph"/>
              <w:spacing w:line="276" w:lineRule="auto"/>
              <w:ind w:left="311" w:right="287"/>
              <w:jc w:val="center"/>
              <w:rPr>
                <w:sz w:val="18"/>
              </w:rPr>
            </w:pPr>
            <w:r>
              <w:rPr>
                <w:sz w:val="18"/>
              </w:rPr>
              <w:t>Eklemle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gene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bilgiler Dr. Öğr. Üyesi Nesibe </w:t>
            </w: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693" w:type="dxa"/>
          </w:tcPr>
          <w:p w14:paraId="59B69146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BF006BE" w14:textId="77777777" w:rsidR="002B7BFE" w:rsidRDefault="004749B5">
            <w:pPr>
              <w:pStyle w:val="TableParagraph"/>
              <w:spacing w:line="276" w:lineRule="auto"/>
              <w:ind w:left="498" w:right="476" w:hanging="3"/>
              <w:jc w:val="center"/>
              <w:rPr>
                <w:sz w:val="18"/>
              </w:rPr>
            </w:pPr>
            <w:r>
              <w:rPr>
                <w:sz w:val="18"/>
              </w:rPr>
              <w:t>Temel Yaşam Desteği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Mustafa </w:t>
            </w:r>
            <w:r>
              <w:rPr>
                <w:spacing w:val="-2"/>
                <w:sz w:val="18"/>
              </w:rPr>
              <w:t>KÖKSAL</w:t>
            </w:r>
          </w:p>
        </w:tc>
        <w:tc>
          <w:tcPr>
            <w:tcW w:w="2552" w:type="dxa"/>
          </w:tcPr>
          <w:p w14:paraId="7326CA87" w14:textId="77777777" w:rsidR="002B7BFE" w:rsidRDefault="00A23610" w:rsidP="00A23610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</w:p>
          <w:p w14:paraId="523F7878" w14:textId="32349F0B" w:rsidR="00A23610" w:rsidRDefault="00A23610" w:rsidP="00A23610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Anatomi</w:t>
            </w:r>
          </w:p>
        </w:tc>
        <w:tc>
          <w:tcPr>
            <w:tcW w:w="2420" w:type="dxa"/>
            <w:shd w:val="clear" w:color="auto" w:fill="FFEFCC"/>
          </w:tcPr>
          <w:p w14:paraId="67FD7E7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2E88FA5" w14:textId="77777777" w:rsidR="002B7BFE" w:rsidRDefault="004749B5">
            <w:pPr>
              <w:pStyle w:val="TableParagraph"/>
              <w:spacing w:line="278" w:lineRule="auto"/>
              <w:ind w:left="723" w:right="693" w:firstLine="2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2EDB5135" w14:textId="77777777" w:rsidR="002B7BFE" w:rsidRDefault="004749B5">
            <w:pPr>
              <w:pStyle w:val="TableParagraph"/>
              <w:spacing w:line="192" w:lineRule="exact"/>
              <w:ind w:left="306" w:right="27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3113" w:type="dxa"/>
          </w:tcPr>
          <w:p w14:paraId="66C2B60D" w14:textId="77777777" w:rsidR="007178F7" w:rsidRDefault="007178F7" w:rsidP="007178F7">
            <w:pPr>
              <w:pStyle w:val="TableParagraph"/>
              <w:spacing w:line="207" w:lineRule="exact"/>
              <w:ind w:left="141" w:right="109"/>
              <w:jc w:val="center"/>
              <w:rPr>
                <w:b/>
                <w:sz w:val="18"/>
              </w:rPr>
            </w:pPr>
            <w:proofErr w:type="gramStart"/>
            <w:r>
              <w:rPr>
                <w:b/>
                <w:sz w:val="18"/>
              </w:rPr>
              <w:t>HİSTOLOJİ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-</w:t>
            </w:r>
            <w:proofErr w:type="gramEnd"/>
          </w:p>
          <w:p w14:paraId="3633E5A2" w14:textId="77777777" w:rsidR="002B7BFE" w:rsidRDefault="007178F7" w:rsidP="007178F7">
            <w:pPr>
              <w:pStyle w:val="TableParagraph"/>
              <w:spacing w:before="33"/>
              <w:ind w:left="377" w:right="349"/>
              <w:jc w:val="center"/>
              <w:rPr>
                <w:b/>
                <w:spacing w:val="-13"/>
                <w:sz w:val="18"/>
              </w:rPr>
            </w:pPr>
            <w:r>
              <w:rPr>
                <w:b/>
                <w:spacing w:val="-2"/>
                <w:sz w:val="18"/>
              </w:rPr>
              <w:t>EMBRİYOLOJİ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PRATİK</w:t>
            </w:r>
          </w:p>
          <w:p w14:paraId="05E994D4" w14:textId="449DA951" w:rsidR="007178F7" w:rsidRDefault="007178F7" w:rsidP="007178F7">
            <w:pPr>
              <w:pStyle w:val="TableParagraph"/>
              <w:spacing w:before="33"/>
              <w:ind w:left="377" w:right="349"/>
              <w:jc w:val="center"/>
              <w:rPr>
                <w:sz w:val="18"/>
              </w:rPr>
            </w:pPr>
            <w:r>
              <w:rPr>
                <w:b/>
                <w:spacing w:val="-13"/>
                <w:sz w:val="18"/>
              </w:rPr>
              <w:t>10:00</w:t>
            </w:r>
          </w:p>
        </w:tc>
      </w:tr>
      <w:tr w:rsidR="002C2E71" w14:paraId="7A3FC61B" w14:textId="77777777" w:rsidTr="002C2E71">
        <w:trPr>
          <w:trHeight w:val="1190"/>
        </w:trPr>
        <w:tc>
          <w:tcPr>
            <w:tcW w:w="1299" w:type="dxa"/>
          </w:tcPr>
          <w:p w14:paraId="1869EC4F" w14:textId="77777777" w:rsidR="002C2E71" w:rsidRDefault="002C2E71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29B49C6" w14:textId="77777777" w:rsidR="002C2E71" w:rsidRDefault="002C2E71">
            <w:pPr>
              <w:pStyle w:val="TableParagraph"/>
              <w:spacing w:before="5"/>
              <w:rPr>
                <w:rFonts w:ascii="Arial"/>
                <w:b/>
                <w:sz w:val="21"/>
              </w:rPr>
            </w:pPr>
          </w:p>
          <w:p w14:paraId="0A69F7D1" w14:textId="77777777" w:rsidR="002C2E71" w:rsidRDefault="002C2E71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2271" w:type="dxa"/>
          </w:tcPr>
          <w:p w14:paraId="1E54B9F6" w14:textId="77777777" w:rsidR="002C2E71" w:rsidRDefault="002C2E71">
            <w:pPr>
              <w:pStyle w:val="TableParagraph"/>
              <w:spacing w:before="105" w:line="278" w:lineRule="auto"/>
              <w:ind w:left="115" w:right="93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Col</w:t>
            </w:r>
            <w:proofErr w:type="spellEnd"/>
            <w:r>
              <w:rPr>
                <w:sz w:val="18"/>
              </w:rPr>
              <w:t>.</w:t>
            </w:r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rtebralis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Toraks </w:t>
            </w:r>
            <w:r>
              <w:rPr>
                <w:spacing w:val="-2"/>
                <w:sz w:val="18"/>
              </w:rPr>
              <w:t>Eklemleri</w:t>
            </w:r>
          </w:p>
          <w:p w14:paraId="336ECC37" w14:textId="77777777" w:rsidR="002C2E71" w:rsidRDefault="002C2E71">
            <w:pPr>
              <w:pStyle w:val="TableParagraph"/>
              <w:spacing w:line="278" w:lineRule="auto"/>
              <w:ind w:left="342" w:right="312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Nesibe </w:t>
            </w: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693" w:type="dxa"/>
          </w:tcPr>
          <w:p w14:paraId="3C9D1626" w14:textId="77777777" w:rsidR="002C2E71" w:rsidRDefault="002C2E71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167842C" w14:textId="77777777" w:rsidR="002C2E71" w:rsidRDefault="002C2E71">
            <w:pPr>
              <w:pStyle w:val="TableParagraph"/>
              <w:spacing w:line="276" w:lineRule="auto"/>
              <w:ind w:left="144" w:right="115"/>
              <w:jc w:val="center"/>
              <w:rPr>
                <w:sz w:val="18"/>
              </w:rPr>
            </w:pPr>
            <w:r>
              <w:rPr>
                <w:sz w:val="18"/>
              </w:rPr>
              <w:t>Olay</w:t>
            </w:r>
            <w:r>
              <w:rPr>
                <w:spacing w:val="-14"/>
                <w:sz w:val="18"/>
              </w:rPr>
              <w:t xml:space="preserve"> </w:t>
            </w:r>
            <w:r>
              <w:rPr>
                <w:sz w:val="18"/>
              </w:rPr>
              <w:t>yer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Hasta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eğerlendirme Dr. Öğr. Üyesi Mustafa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ÖKSAL</w:t>
            </w:r>
          </w:p>
        </w:tc>
        <w:tc>
          <w:tcPr>
            <w:tcW w:w="2552" w:type="dxa"/>
            <w:vAlign w:val="center"/>
          </w:tcPr>
          <w:p w14:paraId="56962190" w14:textId="77777777" w:rsidR="007178F7" w:rsidRDefault="007178F7" w:rsidP="007178F7">
            <w:pPr>
              <w:pStyle w:val="TableParagraph"/>
              <w:spacing w:line="278" w:lineRule="auto"/>
              <w:ind w:right="281"/>
              <w:rPr>
                <w:color w:val="00AD50"/>
                <w:sz w:val="18"/>
              </w:rPr>
            </w:pPr>
            <w:r>
              <w:rPr>
                <w:color w:val="00AD50"/>
                <w:sz w:val="18"/>
              </w:rPr>
              <w:t xml:space="preserve">           Anatomi PRATİK</w:t>
            </w:r>
          </w:p>
          <w:p w14:paraId="58928261" w14:textId="77777777" w:rsidR="007178F7" w:rsidRDefault="007178F7" w:rsidP="007178F7">
            <w:pPr>
              <w:pStyle w:val="TableParagraph"/>
              <w:spacing w:line="278" w:lineRule="auto"/>
              <w:ind w:right="281"/>
              <w:jc w:val="center"/>
              <w:rPr>
                <w:color w:val="00AD50"/>
                <w:spacing w:val="-11"/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Col</w:t>
            </w:r>
            <w:proofErr w:type="spellEnd"/>
            <w:r>
              <w:rPr>
                <w:color w:val="00AD50"/>
                <w:sz w:val="18"/>
              </w:rPr>
              <w:t>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proofErr w:type="spellStart"/>
            <w:r>
              <w:rPr>
                <w:color w:val="00AD50"/>
                <w:sz w:val="18"/>
              </w:rPr>
              <w:t>Vertebralis</w:t>
            </w:r>
            <w:proofErr w:type="spellEnd"/>
            <w:r>
              <w:rPr>
                <w:color w:val="00AD50"/>
                <w:sz w:val="18"/>
              </w:rPr>
              <w:t>,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</w:p>
          <w:p w14:paraId="07A0A0C1" w14:textId="77777777" w:rsidR="007178F7" w:rsidRDefault="007178F7" w:rsidP="007178F7">
            <w:pPr>
              <w:pStyle w:val="TableParagraph"/>
              <w:spacing w:line="278" w:lineRule="auto"/>
              <w:ind w:right="281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Kostalar</w:t>
            </w:r>
            <w:proofErr w:type="spellEnd"/>
            <w:r>
              <w:rPr>
                <w:color w:val="00AD50"/>
                <w:sz w:val="18"/>
              </w:rPr>
              <w:t>,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Sternum</w:t>
            </w:r>
          </w:p>
          <w:p w14:paraId="3843B39A" w14:textId="77777777" w:rsidR="007178F7" w:rsidRDefault="007178F7" w:rsidP="007178F7">
            <w:pPr>
              <w:pStyle w:val="TableParagraph"/>
              <w:spacing w:line="193" w:lineRule="exact"/>
              <w:ind w:left="377" w:right="350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oç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TOY</w:t>
            </w:r>
          </w:p>
          <w:p w14:paraId="2B467A0E" w14:textId="184DEA39" w:rsidR="002C2E71" w:rsidRDefault="007178F7" w:rsidP="007178F7">
            <w:pPr>
              <w:pStyle w:val="TableParagraph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ILMAZ</w:t>
            </w:r>
          </w:p>
        </w:tc>
        <w:tc>
          <w:tcPr>
            <w:tcW w:w="2420" w:type="dxa"/>
            <w:shd w:val="clear" w:color="auto" w:fill="FFEFCC"/>
          </w:tcPr>
          <w:p w14:paraId="49C53E7B" w14:textId="77777777" w:rsidR="002C2E71" w:rsidRDefault="002C2E71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EFAD4E5" w14:textId="77777777" w:rsidR="002C2E71" w:rsidRDefault="002C2E71">
            <w:pPr>
              <w:pStyle w:val="TableParagraph"/>
              <w:spacing w:line="273" w:lineRule="auto"/>
              <w:ind w:left="723" w:right="693" w:hanging="1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 (11.30-</w:t>
            </w:r>
            <w:r>
              <w:rPr>
                <w:spacing w:val="-2"/>
                <w:sz w:val="18"/>
              </w:rPr>
              <w:t>12.35)</w:t>
            </w:r>
          </w:p>
          <w:p w14:paraId="67C6115B" w14:textId="77777777" w:rsidR="002C2E71" w:rsidRDefault="002C2E71">
            <w:pPr>
              <w:pStyle w:val="TableParagraph"/>
              <w:spacing w:line="197" w:lineRule="exact"/>
              <w:ind w:left="306" w:right="27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3113" w:type="dxa"/>
          </w:tcPr>
          <w:p w14:paraId="6AA2FA4B" w14:textId="77777777" w:rsidR="00A23610" w:rsidRDefault="00A23610" w:rsidP="00A23610">
            <w:pPr>
              <w:pStyle w:val="TableParagraph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</w:p>
          <w:p w14:paraId="1D464EAD" w14:textId="2D451532" w:rsidR="00A23610" w:rsidRDefault="00A23610" w:rsidP="00A23610">
            <w:pPr>
              <w:pStyle w:val="TableParagraph"/>
              <w:jc w:val="center"/>
              <w:rPr>
                <w:sz w:val="18"/>
              </w:rPr>
            </w:pPr>
            <w:r>
              <w:rPr>
                <w:sz w:val="18"/>
              </w:rPr>
              <w:t>Histoloji</w:t>
            </w:r>
          </w:p>
          <w:p w14:paraId="09690736" w14:textId="77777777" w:rsidR="002C2E71" w:rsidRDefault="002C2E71">
            <w:pPr>
              <w:pStyle w:val="TableParagraph"/>
              <w:spacing w:before="38"/>
              <w:ind w:left="372" w:right="354"/>
              <w:jc w:val="center"/>
              <w:rPr>
                <w:sz w:val="18"/>
              </w:rPr>
            </w:pPr>
          </w:p>
          <w:p w14:paraId="3B565676" w14:textId="0AF9EED2" w:rsidR="00A23610" w:rsidRDefault="00A23610">
            <w:pPr>
              <w:pStyle w:val="TableParagraph"/>
              <w:spacing w:before="38"/>
              <w:ind w:left="372" w:right="354"/>
              <w:jc w:val="center"/>
              <w:rPr>
                <w:sz w:val="18"/>
              </w:rPr>
            </w:pPr>
          </w:p>
        </w:tc>
      </w:tr>
      <w:tr w:rsidR="002C2E71" w14:paraId="04BDEC16" w14:textId="77777777">
        <w:trPr>
          <w:trHeight w:val="950"/>
        </w:trPr>
        <w:tc>
          <w:tcPr>
            <w:tcW w:w="1299" w:type="dxa"/>
          </w:tcPr>
          <w:p w14:paraId="7B9FE075" w14:textId="77777777" w:rsidR="002C2E71" w:rsidRDefault="002C2E71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F72E303" w14:textId="77777777" w:rsidR="002C2E71" w:rsidRDefault="002C2E71">
            <w:pPr>
              <w:pStyle w:val="TableParagraph"/>
              <w:spacing w:before="124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2271" w:type="dxa"/>
          </w:tcPr>
          <w:p w14:paraId="357BC355" w14:textId="77777777" w:rsidR="002C2E71" w:rsidRDefault="002C2E71">
            <w:pPr>
              <w:pStyle w:val="TableParagraph"/>
              <w:spacing w:line="278" w:lineRule="auto"/>
              <w:ind w:left="116" w:right="93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Col</w:t>
            </w:r>
            <w:proofErr w:type="spellEnd"/>
            <w:r>
              <w:rPr>
                <w:sz w:val="18"/>
              </w:rPr>
              <w:t>.</w:t>
            </w:r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rtebralis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Toraks </w:t>
            </w:r>
            <w:r>
              <w:rPr>
                <w:spacing w:val="-2"/>
                <w:sz w:val="18"/>
              </w:rPr>
              <w:t>Eklemleri</w:t>
            </w:r>
          </w:p>
          <w:p w14:paraId="6801542A" w14:textId="77777777" w:rsidR="002C2E71" w:rsidRDefault="002C2E71">
            <w:pPr>
              <w:pStyle w:val="TableParagraph"/>
              <w:spacing w:line="192" w:lineRule="exact"/>
              <w:ind w:left="118" w:right="93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Nesibe</w:t>
            </w:r>
          </w:p>
          <w:p w14:paraId="1606C99E" w14:textId="77777777" w:rsidR="002C2E71" w:rsidRDefault="002C2E71">
            <w:pPr>
              <w:pStyle w:val="TableParagraph"/>
              <w:spacing w:before="23"/>
              <w:ind w:left="115" w:right="93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693" w:type="dxa"/>
          </w:tcPr>
          <w:p w14:paraId="1D717DA1" w14:textId="77777777" w:rsidR="002C2E71" w:rsidRDefault="002C2E71">
            <w:pPr>
              <w:pStyle w:val="TableParagraph"/>
              <w:spacing w:before="105" w:line="276" w:lineRule="auto"/>
              <w:ind w:left="144" w:right="115"/>
              <w:jc w:val="center"/>
              <w:rPr>
                <w:sz w:val="18"/>
              </w:rPr>
            </w:pPr>
            <w:r>
              <w:rPr>
                <w:sz w:val="18"/>
              </w:rPr>
              <w:t>Olay</w:t>
            </w:r>
            <w:r>
              <w:rPr>
                <w:spacing w:val="-14"/>
                <w:sz w:val="18"/>
              </w:rPr>
              <w:t xml:space="preserve"> </w:t>
            </w:r>
            <w:r>
              <w:rPr>
                <w:sz w:val="18"/>
              </w:rPr>
              <w:t>yer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Hasta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Değerlendirme Dr. Öğr. Üyesi Mustafa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ÖKSAL</w:t>
            </w:r>
          </w:p>
        </w:tc>
        <w:tc>
          <w:tcPr>
            <w:tcW w:w="2552" w:type="dxa"/>
          </w:tcPr>
          <w:p w14:paraId="001F46EE" w14:textId="77777777" w:rsidR="007178F7" w:rsidRDefault="007178F7" w:rsidP="007178F7">
            <w:pPr>
              <w:pStyle w:val="TableParagraph"/>
              <w:spacing w:line="278" w:lineRule="auto"/>
              <w:ind w:right="281"/>
              <w:rPr>
                <w:color w:val="00AD50"/>
                <w:sz w:val="18"/>
              </w:rPr>
            </w:pPr>
            <w:r>
              <w:rPr>
                <w:color w:val="00AD50"/>
                <w:sz w:val="18"/>
              </w:rPr>
              <w:t xml:space="preserve">           Anatomi PRATİK</w:t>
            </w:r>
          </w:p>
          <w:p w14:paraId="4AF0D11B" w14:textId="77777777" w:rsidR="007178F7" w:rsidRDefault="007178F7" w:rsidP="007178F7">
            <w:pPr>
              <w:pStyle w:val="TableParagraph"/>
              <w:spacing w:line="278" w:lineRule="auto"/>
              <w:ind w:right="281"/>
              <w:jc w:val="center"/>
              <w:rPr>
                <w:color w:val="00AD50"/>
                <w:spacing w:val="-11"/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Col</w:t>
            </w:r>
            <w:proofErr w:type="spellEnd"/>
            <w:r>
              <w:rPr>
                <w:color w:val="00AD50"/>
                <w:sz w:val="18"/>
              </w:rPr>
              <w:t>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proofErr w:type="spellStart"/>
            <w:r>
              <w:rPr>
                <w:color w:val="00AD50"/>
                <w:sz w:val="18"/>
              </w:rPr>
              <w:t>Vertebralis</w:t>
            </w:r>
            <w:proofErr w:type="spellEnd"/>
            <w:r>
              <w:rPr>
                <w:color w:val="00AD50"/>
                <w:sz w:val="18"/>
              </w:rPr>
              <w:t>,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</w:p>
          <w:p w14:paraId="1392DEF1" w14:textId="77777777" w:rsidR="007178F7" w:rsidRDefault="007178F7" w:rsidP="007178F7">
            <w:pPr>
              <w:pStyle w:val="TableParagraph"/>
              <w:spacing w:line="278" w:lineRule="auto"/>
              <w:ind w:right="281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Kostalar</w:t>
            </w:r>
            <w:proofErr w:type="spellEnd"/>
            <w:r>
              <w:rPr>
                <w:color w:val="00AD50"/>
                <w:sz w:val="18"/>
              </w:rPr>
              <w:t>,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Sternum</w:t>
            </w:r>
          </w:p>
          <w:p w14:paraId="047F7528" w14:textId="77777777" w:rsidR="007178F7" w:rsidRDefault="007178F7" w:rsidP="007178F7">
            <w:pPr>
              <w:pStyle w:val="TableParagraph"/>
              <w:spacing w:line="193" w:lineRule="exact"/>
              <w:ind w:left="377" w:right="350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oç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TOY</w:t>
            </w:r>
          </w:p>
          <w:p w14:paraId="25ED4B0D" w14:textId="28BE3C73" w:rsidR="002C2E71" w:rsidRDefault="007178F7" w:rsidP="007178F7">
            <w:pPr>
              <w:pStyle w:val="TableParagraph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ILMAZ</w:t>
            </w:r>
          </w:p>
        </w:tc>
        <w:tc>
          <w:tcPr>
            <w:tcW w:w="2420" w:type="dxa"/>
          </w:tcPr>
          <w:p w14:paraId="1B650917" w14:textId="77777777" w:rsidR="002C2E71" w:rsidRDefault="002C2E71">
            <w:pPr>
              <w:pStyle w:val="TableParagraph"/>
              <w:rPr>
                <w:sz w:val="18"/>
              </w:rPr>
            </w:pPr>
          </w:p>
        </w:tc>
        <w:tc>
          <w:tcPr>
            <w:tcW w:w="3113" w:type="dxa"/>
          </w:tcPr>
          <w:p w14:paraId="5230F6C3" w14:textId="77777777" w:rsidR="00A23610" w:rsidRDefault="00A23610" w:rsidP="00A23610">
            <w:pPr>
              <w:pStyle w:val="TableParagraph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</w:p>
          <w:p w14:paraId="3B77697D" w14:textId="77777777" w:rsidR="00A23610" w:rsidRDefault="00A23610" w:rsidP="00A23610">
            <w:pPr>
              <w:pStyle w:val="TableParagraph"/>
              <w:jc w:val="center"/>
              <w:rPr>
                <w:sz w:val="18"/>
              </w:rPr>
            </w:pPr>
            <w:r>
              <w:rPr>
                <w:sz w:val="18"/>
              </w:rPr>
              <w:t>Histoloji</w:t>
            </w:r>
          </w:p>
          <w:p w14:paraId="2B089EB9" w14:textId="314BA2AA" w:rsidR="002C2E71" w:rsidRDefault="002C2E71">
            <w:pPr>
              <w:pStyle w:val="TableParagraph"/>
              <w:spacing w:before="23"/>
              <w:ind w:left="372" w:right="354"/>
              <w:jc w:val="center"/>
              <w:rPr>
                <w:sz w:val="18"/>
              </w:rPr>
            </w:pPr>
          </w:p>
        </w:tc>
      </w:tr>
      <w:tr w:rsidR="002B7BFE" w14:paraId="72554779" w14:textId="77777777">
        <w:trPr>
          <w:trHeight w:val="340"/>
        </w:trPr>
        <w:tc>
          <w:tcPr>
            <w:tcW w:w="1299" w:type="dxa"/>
          </w:tcPr>
          <w:p w14:paraId="0516C969" w14:textId="77777777" w:rsidR="002B7BFE" w:rsidRDefault="004749B5">
            <w:pPr>
              <w:pStyle w:val="TableParagraph"/>
              <w:spacing w:before="52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2271" w:type="dxa"/>
          </w:tcPr>
          <w:p w14:paraId="56396436" w14:textId="77777777" w:rsidR="002B7BFE" w:rsidRDefault="004749B5">
            <w:pPr>
              <w:pStyle w:val="TableParagraph"/>
              <w:spacing w:before="10"/>
              <w:ind w:left="117" w:right="9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693" w:type="dxa"/>
          </w:tcPr>
          <w:p w14:paraId="72C645C1" w14:textId="77777777" w:rsidR="002B7BFE" w:rsidRDefault="004749B5">
            <w:pPr>
              <w:pStyle w:val="TableParagraph"/>
              <w:spacing w:before="10"/>
              <w:ind w:left="138" w:right="187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2" w:type="dxa"/>
          </w:tcPr>
          <w:p w14:paraId="3B6EEAA9" w14:textId="77777777" w:rsidR="002B7BFE" w:rsidRDefault="004749B5">
            <w:pPr>
              <w:pStyle w:val="TableParagraph"/>
              <w:spacing w:before="10"/>
              <w:ind w:left="101" w:right="15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420" w:type="dxa"/>
          </w:tcPr>
          <w:p w14:paraId="292D1E74" w14:textId="77777777" w:rsidR="002B7BFE" w:rsidRDefault="004749B5">
            <w:pPr>
              <w:pStyle w:val="TableParagraph"/>
              <w:spacing w:before="10"/>
              <w:ind w:left="301" w:right="277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113" w:type="dxa"/>
          </w:tcPr>
          <w:p w14:paraId="42F5FF70" w14:textId="3DAC2C53" w:rsidR="002B7BFE" w:rsidRDefault="002B7BFE">
            <w:pPr>
              <w:pStyle w:val="TableParagraph"/>
              <w:spacing w:before="10"/>
              <w:ind w:left="850"/>
              <w:rPr>
                <w:b/>
              </w:rPr>
            </w:pPr>
          </w:p>
        </w:tc>
      </w:tr>
      <w:tr w:rsidR="00A23610" w14:paraId="27AC37A4" w14:textId="77777777" w:rsidTr="00A23610">
        <w:trPr>
          <w:trHeight w:val="1190"/>
        </w:trPr>
        <w:tc>
          <w:tcPr>
            <w:tcW w:w="1299" w:type="dxa"/>
            <w:vAlign w:val="center"/>
          </w:tcPr>
          <w:p w14:paraId="4CA3DA5A" w14:textId="77777777" w:rsidR="00A23610" w:rsidRDefault="00A23610" w:rsidP="00A23610">
            <w:pPr>
              <w:pStyle w:val="TableParagraph"/>
              <w:spacing w:line="192" w:lineRule="exact"/>
              <w:ind w:left="155" w:right="130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71" w:type="dxa"/>
            <w:vAlign w:val="center"/>
          </w:tcPr>
          <w:p w14:paraId="44FC9007" w14:textId="77777777" w:rsidR="00A23610" w:rsidRDefault="00A23610" w:rsidP="00A23610">
            <w:pPr>
              <w:pStyle w:val="TableParagraph"/>
              <w:spacing w:line="276" w:lineRule="auto"/>
              <w:ind w:left="117" w:right="86"/>
              <w:rPr>
                <w:sz w:val="18"/>
              </w:rPr>
            </w:pPr>
            <w:proofErr w:type="spellStart"/>
            <w:r>
              <w:rPr>
                <w:sz w:val="18"/>
              </w:rPr>
              <w:t>Gonozomal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alıtım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alıpları örnekleri ile kalıtım</w:t>
            </w:r>
          </w:p>
          <w:p w14:paraId="282E3483" w14:textId="77777777" w:rsidR="00A23610" w:rsidRDefault="00A23610" w:rsidP="00A23610">
            <w:pPr>
              <w:pStyle w:val="TableParagraph"/>
              <w:spacing w:line="206" w:lineRule="exact"/>
              <w:ind w:left="125" w:right="93"/>
              <w:rPr>
                <w:sz w:val="18"/>
              </w:rPr>
            </w:pPr>
            <w:proofErr w:type="gramStart"/>
            <w:r>
              <w:rPr>
                <w:sz w:val="18"/>
              </w:rPr>
              <w:t>kalıbının</w:t>
            </w:r>
            <w:proofErr w:type="gramEnd"/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ayini</w:t>
            </w:r>
          </w:p>
          <w:p w14:paraId="0FA14283" w14:textId="77777777" w:rsidR="00A23610" w:rsidRDefault="00A23610" w:rsidP="00A23610">
            <w:pPr>
              <w:pStyle w:val="TableParagraph"/>
              <w:spacing w:before="7" w:line="230" w:lineRule="atLeast"/>
              <w:ind w:left="116" w:right="93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âmil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693" w:type="dxa"/>
            <w:vAlign w:val="center"/>
          </w:tcPr>
          <w:p w14:paraId="3881428E" w14:textId="1AE2E533" w:rsidR="00A23610" w:rsidRDefault="00A23610" w:rsidP="00A23610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Suda Çözünen Vitaminler 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ahi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AHRAMAN</w:t>
            </w:r>
          </w:p>
        </w:tc>
        <w:tc>
          <w:tcPr>
            <w:tcW w:w="2552" w:type="dxa"/>
            <w:vAlign w:val="center"/>
          </w:tcPr>
          <w:p w14:paraId="0D7B1A7C" w14:textId="3A7C62A4" w:rsidR="00A23610" w:rsidRDefault="00A23610" w:rsidP="00A23610">
            <w:pPr>
              <w:pStyle w:val="TableParagraph"/>
              <w:spacing w:line="276" w:lineRule="auto"/>
              <w:ind w:left="193" w:firstLine="149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ıbbi Biyoloji ve Genetik</w:t>
            </w:r>
          </w:p>
        </w:tc>
        <w:tc>
          <w:tcPr>
            <w:tcW w:w="2420" w:type="dxa"/>
            <w:vAlign w:val="center"/>
          </w:tcPr>
          <w:p w14:paraId="46B3BD12" w14:textId="77777777" w:rsidR="00A23610" w:rsidRDefault="00A23610" w:rsidP="00A23610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86933F4" w14:textId="77777777" w:rsidR="00A23610" w:rsidRDefault="00A23610" w:rsidP="00A23610">
            <w:pPr>
              <w:pStyle w:val="TableParagraph"/>
              <w:spacing w:before="115" w:line="276" w:lineRule="auto"/>
              <w:ind w:left="428" w:hanging="125"/>
              <w:rPr>
                <w:sz w:val="18"/>
              </w:rPr>
            </w:pPr>
            <w:r>
              <w:rPr>
                <w:sz w:val="18"/>
              </w:rPr>
              <w:t>Üst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Ekstremit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Eklemleri Doç. Dr. Şeyma TOY</w:t>
            </w:r>
          </w:p>
        </w:tc>
        <w:tc>
          <w:tcPr>
            <w:tcW w:w="3113" w:type="dxa"/>
            <w:vAlign w:val="center"/>
          </w:tcPr>
          <w:p w14:paraId="2E3AFA97" w14:textId="23C4DF0C" w:rsidR="00A23610" w:rsidRDefault="00A23610" w:rsidP="00A23610">
            <w:pPr>
              <w:pStyle w:val="TableParagraph"/>
              <w:spacing w:before="38"/>
              <w:ind w:left="372" w:right="354"/>
              <w:rPr>
                <w:sz w:val="18"/>
              </w:rPr>
            </w:pPr>
            <w:r>
              <w:rPr>
                <w:b/>
                <w:sz w:val="18"/>
              </w:rPr>
              <w:t>DÖNEM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1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KURUL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3 TEORİK SINAI </w:t>
            </w:r>
            <w:r>
              <w:rPr>
                <w:b/>
                <w:spacing w:val="-2"/>
                <w:sz w:val="18"/>
              </w:rPr>
              <w:t>13:30</w:t>
            </w:r>
          </w:p>
        </w:tc>
      </w:tr>
      <w:tr w:rsidR="00A23610" w14:paraId="7BE87DE4" w14:textId="77777777" w:rsidTr="00A23610">
        <w:trPr>
          <w:trHeight w:val="1190"/>
        </w:trPr>
        <w:tc>
          <w:tcPr>
            <w:tcW w:w="1299" w:type="dxa"/>
            <w:vAlign w:val="center"/>
          </w:tcPr>
          <w:p w14:paraId="14DF5EAE" w14:textId="77777777" w:rsidR="00A23610" w:rsidRDefault="00A23610" w:rsidP="00A23610">
            <w:pPr>
              <w:pStyle w:val="TableParagraph"/>
              <w:spacing w:line="192" w:lineRule="exact"/>
              <w:ind w:left="155" w:right="130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71" w:type="dxa"/>
            <w:vAlign w:val="center"/>
          </w:tcPr>
          <w:p w14:paraId="583FF35B" w14:textId="77777777" w:rsidR="00A23610" w:rsidRDefault="00A23610" w:rsidP="00A23610">
            <w:pPr>
              <w:pStyle w:val="TableParagraph"/>
              <w:spacing w:line="266" w:lineRule="auto"/>
              <w:ind w:left="117" w:right="86"/>
              <w:rPr>
                <w:sz w:val="18"/>
              </w:rPr>
            </w:pPr>
            <w:proofErr w:type="spellStart"/>
            <w:r>
              <w:rPr>
                <w:sz w:val="18"/>
              </w:rPr>
              <w:t>Gonozomal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alıtım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alıpları örnekleri ile kalıtım</w:t>
            </w:r>
          </w:p>
          <w:p w14:paraId="2867C21A" w14:textId="77777777" w:rsidR="00A23610" w:rsidRDefault="00A23610" w:rsidP="00A23610">
            <w:pPr>
              <w:pStyle w:val="TableParagraph"/>
              <w:spacing w:before="1"/>
              <w:ind w:left="125" w:right="93"/>
              <w:rPr>
                <w:sz w:val="18"/>
              </w:rPr>
            </w:pPr>
            <w:proofErr w:type="gramStart"/>
            <w:r>
              <w:rPr>
                <w:sz w:val="18"/>
              </w:rPr>
              <w:t>kalıbının</w:t>
            </w:r>
            <w:proofErr w:type="gramEnd"/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ayini</w:t>
            </w:r>
          </w:p>
          <w:p w14:paraId="2F8E2355" w14:textId="77777777" w:rsidR="00A23610" w:rsidRDefault="00A23610" w:rsidP="00A23610">
            <w:pPr>
              <w:pStyle w:val="TableParagraph"/>
              <w:spacing w:before="30" w:line="268" w:lineRule="auto"/>
              <w:ind w:left="116" w:right="93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âmil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693" w:type="dxa"/>
            <w:vAlign w:val="center"/>
          </w:tcPr>
          <w:p w14:paraId="7AEE3D15" w14:textId="703662DA" w:rsidR="00A23610" w:rsidRDefault="00A23610" w:rsidP="00A23610">
            <w:pPr>
              <w:rPr>
                <w:sz w:val="2"/>
                <w:szCs w:val="2"/>
              </w:rPr>
            </w:pPr>
            <w:r>
              <w:rPr>
                <w:sz w:val="18"/>
              </w:rPr>
              <w:t>Suda Çözünen Vitaminler 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ahi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AHRAMAN</w:t>
            </w:r>
          </w:p>
        </w:tc>
        <w:tc>
          <w:tcPr>
            <w:tcW w:w="2552" w:type="dxa"/>
            <w:vAlign w:val="center"/>
          </w:tcPr>
          <w:p w14:paraId="3D88969E" w14:textId="50E0F369" w:rsidR="00A23610" w:rsidRDefault="00A23610" w:rsidP="00A23610">
            <w:pPr>
              <w:pStyle w:val="TableParagraph"/>
              <w:spacing w:line="276" w:lineRule="auto"/>
              <w:ind w:left="193" w:firstLine="149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ıbbi Biyoloji ve Genetik</w:t>
            </w:r>
          </w:p>
        </w:tc>
        <w:tc>
          <w:tcPr>
            <w:tcW w:w="2420" w:type="dxa"/>
            <w:vAlign w:val="center"/>
          </w:tcPr>
          <w:p w14:paraId="3C06F32E" w14:textId="77777777" w:rsidR="00A23610" w:rsidRDefault="00A23610" w:rsidP="00A23610">
            <w:pPr>
              <w:pStyle w:val="TableParagraph"/>
              <w:spacing w:before="9"/>
              <w:rPr>
                <w:rFonts w:ascii="Arial"/>
                <w:b/>
                <w:sz w:val="29"/>
              </w:rPr>
            </w:pPr>
          </w:p>
          <w:p w14:paraId="71AC05FF" w14:textId="77777777" w:rsidR="00A23610" w:rsidRDefault="00A23610" w:rsidP="00A23610">
            <w:pPr>
              <w:pStyle w:val="TableParagraph"/>
              <w:spacing w:line="280" w:lineRule="auto"/>
              <w:ind w:left="428" w:hanging="125"/>
              <w:rPr>
                <w:sz w:val="18"/>
              </w:rPr>
            </w:pPr>
            <w:r>
              <w:rPr>
                <w:sz w:val="18"/>
              </w:rPr>
              <w:t>Üst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Ekstremit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Eklemleri Doç. Dr. Şeyma TOY</w:t>
            </w:r>
          </w:p>
        </w:tc>
        <w:tc>
          <w:tcPr>
            <w:tcW w:w="3113" w:type="dxa"/>
            <w:vAlign w:val="center"/>
          </w:tcPr>
          <w:p w14:paraId="35E060A6" w14:textId="0F2846DD" w:rsidR="00A23610" w:rsidRDefault="00A23610" w:rsidP="00A23610">
            <w:pPr>
              <w:pStyle w:val="TableParagraph"/>
              <w:spacing w:before="33"/>
              <w:ind w:left="372" w:right="354"/>
              <w:rPr>
                <w:sz w:val="18"/>
              </w:rPr>
            </w:pPr>
          </w:p>
        </w:tc>
      </w:tr>
      <w:tr w:rsidR="00A23610" w14:paraId="535EC5B2" w14:textId="77777777" w:rsidTr="00A23610">
        <w:trPr>
          <w:trHeight w:val="990"/>
        </w:trPr>
        <w:tc>
          <w:tcPr>
            <w:tcW w:w="1299" w:type="dxa"/>
            <w:vAlign w:val="center"/>
          </w:tcPr>
          <w:p w14:paraId="21329FDF" w14:textId="77777777" w:rsidR="00A23610" w:rsidRDefault="00A23610" w:rsidP="00A23610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E2BF439" w14:textId="77777777" w:rsidR="00A23610" w:rsidRDefault="00A23610" w:rsidP="00A23610">
            <w:pPr>
              <w:pStyle w:val="TableParagraph"/>
              <w:spacing w:before="149"/>
              <w:ind w:left="155" w:right="130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71" w:type="dxa"/>
            <w:vAlign w:val="center"/>
          </w:tcPr>
          <w:p w14:paraId="6744E9C0" w14:textId="77777777" w:rsidR="00A23610" w:rsidRDefault="00A23610" w:rsidP="00A23610">
            <w:pPr>
              <w:pStyle w:val="TableParagraph"/>
              <w:spacing w:before="123" w:line="283" w:lineRule="auto"/>
              <w:ind w:left="940" w:hanging="72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  <w:vAlign w:val="center"/>
          </w:tcPr>
          <w:p w14:paraId="59C849AF" w14:textId="717B3E94" w:rsidR="00A23610" w:rsidRDefault="00A23610" w:rsidP="00A23610">
            <w:pPr>
              <w:rPr>
                <w:sz w:val="2"/>
                <w:szCs w:val="2"/>
              </w:rPr>
            </w:pPr>
            <w:r>
              <w:rPr>
                <w:sz w:val="18"/>
              </w:rPr>
              <w:t>Yağda Çözünen Vitaminler Prof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Tahir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2552" w:type="dxa"/>
            <w:vAlign w:val="center"/>
          </w:tcPr>
          <w:p w14:paraId="73BF9DBB" w14:textId="60E6E812" w:rsidR="00A23610" w:rsidRDefault="00A23610" w:rsidP="00A23610">
            <w:pPr>
              <w:pStyle w:val="TableParagraph"/>
              <w:spacing w:before="129" w:line="276" w:lineRule="auto"/>
              <w:ind w:left="193" w:firstLine="96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ıbbi Biyoloji ve Genetik</w:t>
            </w:r>
          </w:p>
        </w:tc>
        <w:tc>
          <w:tcPr>
            <w:tcW w:w="2420" w:type="dxa"/>
            <w:vAlign w:val="center"/>
          </w:tcPr>
          <w:p w14:paraId="19130300" w14:textId="77777777" w:rsidR="00A23610" w:rsidRDefault="00A23610" w:rsidP="00A23610">
            <w:pPr>
              <w:pStyle w:val="TableParagraph"/>
              <w:spacing w:before="129" w:line="276" w:lineRule="auto"/>
              <w:ind w:left="306" w:right="277"/>
              <w:rPr>
                <w:sz w:val="18"/>
              </w:rPr>
            </w:pPr>
            <w:r>
              <w:rPr>
                <w:spacing w:val="-2"/>
                <w:sz w:val="18"/>
              </w:rPr>
              <w:t>Oksidan/Antioksida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 xml:space="preserve">Sis. </w:t>
            </w:r>
            <w:r>
              <w:rPr>
                <w:sz w:val="18"/>
              </w:rPr>
              <w:t xml:space="preserve">Dr. Öğr. Üyesi Mehmet </w:t>
            </w:r>
            <w:r>
              <w:rPr>
                <w:spacing w:val="-4"/>
                <w:sz w:val="18"/>
              </w:rPr>
              <w:t>KARA</w:t>
            </w:r>
          </w:p>
        </w:tc>
        <w:tc>
          <w:tcPr>
            <w:tcW w:w="3113" w:type="dxa"/>
            <w:vAlign w:val="center"/>
          </w:tcPr>
          <w:p w14:paraId="2D348854" w14:textId="17335425" w:rsidR="00A23610" w:rsidRDefault="00A23610" w:rsidP="00A23610">
            <w:pPr>
              <w:pStyle w:val="TableParagraph"/>
              <w:spacing w:before="33"/>
              <w:ind w:left="372" w:right="354"/>
              <w:rPr>
                <w:sz w:val="18"/>
              </w:rPr>
            </w:pPr>
          </w:p>
        </w:tc>
      </w:tr>
      <w:tr w:rsidR="00A23610" w14:paraId="0F63FCEE" w14:textId="77777777" w:rsidTr="002A6CF1">
        <w:trPr>
          <w:trHeight w:val="952"/>
        </w:trPr>
        <w:tc>
          <w:tcPr>
            <w:tcW w:w="1299" w:type="dxa"/>
          </w:tcPr>
          <w:p w14:paraId="75D32CEE" w14:textId="77777777" w:rsidR="00A23610" w:rsidRDefault="00A23610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16F9C8C" w14:textId="77777777" w:rsidR="00A23610" w:rsidRDefault="00A23610">
            <w:pPr>
              <w:pStyle w:val="TableParagraph"/>
              <w:spacing w:before="129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71" w:type="dxa"/>
          </w:tcPr>
          <w:p w14:paraId="71D58AE3" w14:textId="77777777" w:rsidR="00A23610" w:rsidRDefault="00A23610">
            <w:pPr>
              <w:pStyle w:val="TableParagraph"/>
              <w:spacing w:before="104" w:line="278" w:lineRule="auto"/>
              <w:ind w:left="940" w:hanging="72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38687497" w14:textId="77777777" w:rsidR="00A23610" w:rsidRDefault="00A23610" w:rsidP="00A23610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</w:p>
          <w:p w14:paraId="1A4D8945" w14:textId="77777777" w:rsidR="00A23610" w:rsidRDefault="00A23610">
            <w:pPr>
              <w:rPr>
                <w:sz w:val="2"/>
                <w:szCs w:val="2"/>
              </w:rPr>
            </w:pPr>
          </w:p>
          <w:p w14:paraId="283E131D" w14:textId="77777777" w:rsidR="00A23610" w:rsidRDefault="00A23610">
            <w:pPr>
              <w:rPr>
                <w:sz w:val="2"/>
                <w:szCs w:val="2"/>
              </w:rPr>
            </w:pPr>
          </w:p>
        </w:tc>
        <w:tc>
          <w:tcPr>
            <w:tcW w:w="2552" w:type="dxa"/>
            <w:shd w:val="clear" w:color="auto" w:fill="DFECD9"/>
          </w:tcPr>
          <w:p w14:paraId="707001B2" w14:textId="77777777" w:rsidR="00A23610" w:rsidRDefault="00A23610">
            <w:pPr>
              <w:pStyle w:val="TableParagraph"/>
              <w:spacing w:before="112" w:line="273" w:lineRule="auto"/>
              <w:ind w:left="568" w:right="188" w:hanging="202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ıbbi Biyoloji ve Genetik</w:t>
            </w:r>
          </w:p>
        </w:tc>
        <w:tc>
          <w:tcPr>
            <w:tcW w:w="2420" w:type="dxa"/>
          </w:tcPr>
          <w:p w14:paraId="13FDF26B" w14:textId="77777777" w:rsidR="00A23610" w:rsidRDefault="00A23610">
            <w:pPr>
              <w:pStyle w:val="TableParagraph"/>
              <w:spacing w:before="112" w:line="276" w:lineRule="auto"/>
              <w:ind w:left="306" w:right="277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Oksidan/Antioksida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 xml:space="preserve">Sis. </w:t>
            </w:r>
            <w:r>
              <w:rPr>
                <w:sz w:val="18"/>
              </w:rPr>
              <w:t xml:space="preserve">Dr. Öğr. Üyesi Mehmet </w:t>
            </w:r>
            <w:r>
              <w:rPr>
                <w:spacing w:val="-4"/>
                <w:sz w:val="18"/>
              </w:rPr>
              <w:t>KARA</w:t>
            </w:r>
          </w:p>
        </w:tc>
        <w:tc>
          <w:tcPr>
            <w:tcW w:w="3113" w:type="dxa"/>
          </w:tcPr>
          <w:p w14:paraId="1011A141" w14:textId="272FCA56" w:rsidR="00A23610" w:rsidRDefault="00A23610">
            <w:pPr>
              <w:pStyle w:val="TableParagraph"/>
              <w:spacing w:before="26"/>
              <w:ind w:left="372" w:right="354"/>
              <w:jc w:val="center"/>
              <w:rPr>
                <w:sz w:val="18"/>
              </w:rPr>
            </w:pPr>
          </w:p>
        </w:tc>
      </w:tr>
    </w:tbl>
    <w:p w14:paraId="09EAE06D" w14:textId="77777777" w:rsidR="002B7BFE" w:rsidRDefault="002B7BFE">
      <w:pPr>
        <w:jc w:val="center"/>
        <w:rPr>
          <w:sz w:val="18"/>
        </w:rPr>
        <w:sectPr w:rsidR="002B7BFE">
          <w:pgSz w:w="16850" w:h="11920" w:orient="landscape"/>
          <w:pgMar w:top="100" w:right="820" w:bottom="1140" w:left="1140" w:header="0" w:footer="958" w:gutter="0"/>
          <w:cols w:space="708"/>
        </w:sectPr>
      </w:pPr>
    </w:p>
    <w:p w14:paraId="12B05E49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1992"/>
        <w:gridCol w:w="2129"/>
        <w:gridCol w:w="3682"/>
        <w:gridCol w:w="2691"/>
        <w:gridCol w:w="2554"/>
      </w:tblGrid>
      <w:tr w:rsidR="002B7BFE" w14:paraId="2E84640A" w14:textId="77777777">
        <w:trPr>
          <w:trHeight w:val="340"/>
        </w:trPr>
        <w:tc>
          <w:tcPr>
            <w:tcW w:w="1299" w:type="dxa"/>
            <w:shd w:val="clear" w:color="auto" w:fill="48ACC5"/>
          </w:tcPr>
          <w:p w14:paraId="131DE233" w14:textId="77777777" w:rsidR="002B7BFE" w:rsidRDefault="004749B5">
            <w:pPr>
              <w:pStyle w:val="TableParagraph"/>
              <w:spacing w:before="38"/>
              <w:ind w:left="149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5.Hafta</w:t>
            </w:r>
          </w:p>
        </w:tc>
        <w:tc>
          <w:tcPr>
            <w:tcW w:w="1992" w:type="dxa"/>
            <w:shd w:val="clear" w:color="auto" w:fill="48ACC5"/>
          </w:tcPr>
          <w:p w14:paraId="7C7B8388" w14:textId="77777777" w:rsidR="002B7BFE" w:rsidRDefault="004749B5">
            <w:pPr>
              <w:pStyle w:val="TableParagraph"/>
              <w:spacing w:before="38"/>
              <w:ind w:left="110" w:right="9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3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129" w:type="dxa"/>
            <w:shd w:val="clear" w:color="auto" w:fill="48ACC5"/>
          </w:tcPr>
          <w:p w14:paraId="297203C6" w14:textId="77777777" w:rsidR="002B7BFE" w:rsidRDefault="004749B5">
            <w:pPr>
              <w:pStyle w:val="TableParagraph"/>
              <w:spacing w:before="38"/>
              <w:ind w:right="442"/>
              <w:jc w:val="right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4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3682" w:type="dxa"/>
            <w:shd w:val="clear" w:color="auto" w:fill="48ACC5"/>
          </w:tcPr>
          <w:p w14:paraId="16079714" w14:textId="77777777" w:rsidR="002B7BFE" w:rsidRDefault="004749B5">
            <w:pPr>
              <w:pStyle w:val="TableParagraph"/>
              <w:spacing w:before="38"/>
              <w:ind w:left="150" w:right="143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5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691" w:type="dxa"/>
            <w:shd w:val="clear" w:color="auto" w:fill="48ACC5"/>
          </w:tcPr>
          <w:p w14:paraId="3C3B8D11" w14:textId="77777777" w:rsidR="002B7BFE" w:rsidRDefault="004749B5">
            <w:pPr>
              <w:pStyle w:val="TableParagraph"/>
              <w:spacing w:before="38"/>
              <w:ind w:left="342" w:right="313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6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554" w:type="dxa"/>
            <w:shd w:val="clear" w:color="auto" w:fill="48ACC5"/>
          </w:tcPr>
          <w:p w14:paraId="539FA4DC" w14:textId="77777777" w:rsidR="002B7BFE" w:rsidRDefault="004749B5">
            <w:pPr>
              <w:pStyle w:val="TableParagraph"/>
              <w:spacing w:before="38"/>
              <w:ind w:right="655"/>
              <w:jc w:val="right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7</w:t>
            </w:r>
            <w:r>
              <w:rPr>
                <w:rFonts w:ascii="Arial"/>
                <w:b/>
                <w:spacing w:val="-8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</w:tr>
      <w:tr w:rsidR="002B7BFE" w14:paraId="67977A5F" w14:textId="77777777">
        <w:trPr>
          <w:trHeight w:val="277"/>
        </w:trPr>
        <w:tc>
          <w:tcPr>
            <w:tcW w:w="1299" w:type="dxa"/>
          </w:tcPr>
          <w:p w14:paraId="27FE9E7D" w14:textId="77777777" w:rsidR="002B7BFE" w:rsidRDefault="004749B5">
            <w:pPr>
              <w:pStyle w:val="TableParagraph"/>
              <w:spacing w:before="9"/>
              <w:ind w:left="143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1992" w:type="dxa"/>
          </w:tcPr>
          <w:p w14:paraId="6E12E67E" w14:textId="77777777" w:rsidR="002B7BFE" w:rsidRDefault="004749B5">
            <w:pPr>
              <w:pStyle w:val="TableParagraph"/>
              <w:spacing w:before="9"/>
              <w:ind w:left="126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129" w:type="dxa"/>
          </w:tcPr>
          <w:p w14:paraId="66215BBE" w14:textId="77777777" w:rsidR="002B7BFE" w:rsidRDefault="004749B5">
            <w:pPr>
              <w:pStyle w:val="TableParagraph"/>
              <w:spacing w:before="9"/>
              <w:ind w:left="188" w:right="168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3682" w:type="dxa"/>
          </w:tcPr>
          <w:p w14:paraId="28C97E7D" w14:textId="77777777" w:rsidR="002B7BFE" w:rsidRDefault="004749B5">
            <w:pPr>
              <w:pStyle w:val="TableParagraph"/>
              <w:spacing w:before="9"/>
              <w:ind w:left="158" w:right="143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2691" w:type="dxa"/>
          </w:tcPr>
          <w:p w14:paraId="55063B8E" w14:textId="77777777" w:rsidR="002B7BFE" w:rsidRDefault="004749B5">
            <w:pPr>
              <w:pStyle w:val="TableParagraph"/>
              <w:spacing w:before="9"/>
              <w:ind w:left="337" w:right="313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554" w:type="dxa"/>
          </w:tcPr>
          <w:p w14:paraId="6B278EA0" w14:textId="77777777" w:rsidR="002B7BFE" w:rsidRDefault="004749B5">
            <w:pPr>
              <w:pStyle w:val="TableParagraph"/>
              <w:spacing w:before="9"/>
              <w:ind w:left="201" w:right="12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531859AA" w14:textId="77777777">
        <w:trPr>
          <w:trHeight w:val="950"/>
        </w:trPr>
        <w:tc>
          <w:tcPr>
            <w:tcW w:w="1299" w:type="dxa"/>
          </w:tcPr>
          <w:p w14:paraId="393E7E3B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D7D709B" w14:textId="77777777" w:rsidR="002B7BFE" w:rsidRDefault="004749B5">
            <w:pPr>
              <w:pStyle w:val="TableParagraph"/>
              <w:spacing w:before="124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1992" w:type="dxa"/>
          </w:tcPr>
          <w:p w14:paraId="4055B59D" w14:textId="77777777" w:rsidR="002B7BFE" w:rsidRDefault="004749B5">
            <w:pPr>
              <w:pStyle w:val="TableParagraph"/>
              <w:spacing w:line="273" w:lineRule="auto"/>
              <w:ind w:left="388" w:right="366" w:firstLine="1"/>
              <w:jc w:val="center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Implantasyonun</w:t>
            </w:r>
            <w:proofErr w:type="spellEnd"/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oleküle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emeli</w:t>
            </w:r>
          </w:p>
          <w:p w14:paraId="33251091" w14:textId="77777777" w:rsidR="002B7BFE" w:rsidRDefault="004749B5">
            <w:pPr>
              <w:pStyle w:val="TableParagraph"/>
              <w:spacing w:line="203" w:lineRule="exact"/>
              <w:ind w:left="106" w:right="90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Muhammed</w:t>
            </w:r>
          </w:p>
          <w:p w14:paraId="2FF95DEC" w14:textId="77777777" w:rsidR="002B7BFE" w:rsidRDefault="004749B5">
            <w:pPr>
              <w:pStyle w:val="TableParagraph"/>
              <w:spacing w:before="25"/>
              <w:ind w:left="109" w:right="90"/>
              <w:jc w:val="center"/>
              <w:rPr>
                <w:sz w:val="18"/>
              </w:rPr>
            </w:pPr>
            <w:r>
              <w:rPr>
                <w:sz w:val="18"/>
              </w:rPr>
              <w:t>Kâmi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129" w:type="dxa"/>
          </w:tcPr>
          <w:p w14:paraId="0C94F902" w14:textId="18EB65EE" w:rsidR="002B7BFE" w:rsidRDefault="002B7BFE">
            <w:pPr>
              <w:pStyle w:val="TableParagraph"/>
              <w:spacing w:line="276" w:lineRule="auto"/>
              <w:ind w:left="192" w:right="168"/>
              <w:jc w:val="center"/>
              <w:rPr>
                <w:sz w:val="18"/>
              </w:rPr>
            </w:pPr>
          </w:p>
        </w:tc>
        <w:tc>
          <w:tcPr>
            <w:tcW w:w="3682" w:type="dxa"/>
          </w:tcPr>
          <w:p w14:paraId="0D9671FF" w14:textId="1B729689" w:rsidR="002B7BFE" w:rsidRDefault="002B7BFE">
            <w:pPr>
              <w:pStyle w:val="TableParagraph"/>
              <w:spacing w:before="23"/>
              <w:ind w:left="155" w:right="143"/>
              <w:jc w:val="center"/>
              <w:rPr>
                <w:sz w:val="18"/>
              </w:rPr>
            </w:pPr>
          </w:p>
        </w:tc>
        <w:tc>
          <w:tcPr>
            <w:tcW w:w="2691" w:type="dxa"/>
            <w:shd w:val="clear" w:color="auto" w:fill="FFEFCC"/>
          </w:tcPr>
          <w:p w14:paraId="5F9FF371" w14:textId="77777777" w:rsidR="002B7BFE" w:rsidRDefault="004749B5">
            <w:pPr>
              <w:pStyle w:val="TableParagraph"/>
              <w:spacing w:before="100" w:line="278" w:lineRule="auto"/>
              <w:ind w:left="862" w:right="826" w:firstLine="292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164B228D" w14:textId="77777777" w:rsidR="002B7BFE" w:rsidRDefault="004749B5">
            <w:pPr>
              <w:pStyle w:val="TableParagraph"/>
              <w:spacing w:line="199" w:lineRule="exact"/>
              <w:ind w:left="713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4" w:type="dxa"/>
          </w:tcPr>
          <w:p w14:paraId="5B792F4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2E71CA4B" w14:textId="77777777">
        <w:trPr>
          <w:trHeight w:val="950"/>
        </w:trPr>
        <w:tc>
          <w:tcPr>
            <w:tcW w:w="1299" w:type="dxa"/>
          </w:tcPr>
          <w:p w14:paraId="6834AD8A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7F27EB8" w14:textId="77777777" w:rsidR="002B7BFE" w:rsidRDefault="004749B5">
            <w:pPr>
              <w:pStyle w:val="TableParagraph"/>
              <w:spacing w:before="129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1992" w:type="dxa"/>
          </w:tcPr>
          <w:p w14:paraId="3CF42EC9" w14:textId="77777777" w:rsidR="002B7BFE" w:rsidRDefault="004749B5">
            <w:pPr>
              <w:pStyle w:val="TableParagraph"/>
              <w:spacing w:line="266" w:lineRule="auto"/>
              <w:ind w:left="388" w:right="366" w:firstLine="1"/>
              <w:jc w:val="center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Implantasyonun</w:t>
            </w:r>
            <w:proofErr w:type="spellEnd"/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oleküle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emeli</w:t>
            </w:r>
          </w:p>
          <w:p w14:paraId="7EB3BBF8" w14:textId="77777777" w:rsidR="002B7BFE" w:rsidRDefault="004749B5">
            <w:pPr>
              <w:pStyle w:val="TableParagraph"/>
              <w:spacing w:before="3"/>
              <w:ind w:left="109" w:right="90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Muhammed</w:t>
            </w:r>
          </w:p>
          <w:p w14:paraId="503F08F6" w14:textId="77777777" w:rsidR="002B7BFE" w:rsidRDefault="004749B5">
            <w:pPr>
              <w:pStyle w:val="TableParagraph"/>
              <w:spacing w:before="28"/>
              <w:ind w:left="119" w:right="90"/>
              <w:jc w:val="center"/>
              <w:rPr>
                <w:sz w:val="18"/>
              </w:rPr>
            </w:pPr>
            <w:r>
              <w:rPr>
                <w:sz w:val="18"/>
              </w:rPr>
              <w:t>Kâmi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129" w:type="dxa"/>
          </w:tcPr>
          <w:p w14:paraId="1D47A68D" w14:textId="19B22373" w:rsidR="002B7BFE" w:rsidRDefault="002B7BFE">
            <w:pPr>
              <w:pStyle w:val="TableParagraph"/>
              <w:spacing w:line="276" w:lineRule="auto"/>
              <w:ind w:left="192" w:right="168"/>
              <w:jc w:val="center"/>
              <w:rPr>
                <w:sz w:val="18"/>
              </w:rPr>
            </w:pPr>
          </w:p>
        </w:tc>
        <w:tc>
          <w:tcPr>
            <w:tcW w:w="3682" w:type="dxa"/>
          </w:tcPr>
          <w:p w14:paraId="54DA7381" w14:textId="1605D7E5" w:rsidR="002B7BFE" w:rsidRDefault="002B7BFE">
            <w:pPr>
              <w:pStyle w:val="TableParagraph"/>
              <w:spacing w:before="28"/>
              <w:ind w:left="155" w:right="143"/>
              <w:jc w:val="center"/>
              <w:rPr>
                <w:sz w:val="18"/>
              </w:rPr>
            </w:pPr>
          </w:p>
        </w:tc>
        <w:tc>
          <w:tcPr>
            <w:tcW w:w="2691" w:type="dxa"/>
            <w:shd w:val="clear" w:color="auto" w:fill="FFEFCC"/>
          </w:tcPr>
          <w:p w14:paraId="5B8E0E21" w14:textId="77777777" w:rsidR="002B7BFE" w:rsidRDefault="004749B5">
            <w:pPr>
              <w:pStyle w:val="TableParagraph"/>
              <w:spacing w:before="110" w:line="278" w:lineRule="auto"/>
              <w:ind w:left="864" w:right="823" w:hanging="13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73C0E1E6" w14:textId="77777777" w:rsidR="002B7BFE" w:rsidRDefault="004749B5">
            <w:pPr>
              <w:pStyle w:val="TableParagraph"/>
              <w:spacing w:line="194" w:lineRule="exact"/>
              <w:ind w:left="341" w:right="31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4" w:type="dxa"/>
          </w:tcPr>
          <w:p w14:paraId="49A7338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A23610" w14:paraId="0E5D8A6C" w14:textId="77777777">
        <w:trPr>
          <w:trHeight w:val="955"/>
        </w:trPr>
        <w:tc>
          <w:tcPr>
            <w:tcW w:w="1299" w:type="dxa"/>
          </w:tcPr>
          <w:p w14:paraId="5E6A74D0" w14:textId="77777777" w:rsidR="00A23610" w:rsidRDefault="00A23610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5103A09" w14:textId="77777777" w:rsidR="00A23610" w:rsidRDefault="00A23610">
            <w:pPr>
              <w:pStyle w:val="TableParagraph"/>
              <w:spacing w:before="129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1992" w:type="dxa"/>
          </w:tcPr>
          <w:p w14:paraId="4A8F4961" w14:textId="77777777" w:rsidR="00A23610" w:rsidRDefault="00A23610">
            <w:pPr>
              <w:pStyle w:val="TableParagraph"/>
              <w:spacing w:line="192" w:lineRule="exact"/>
              <w:ind w:left="113" w:right="90"/>
              <w:jc w:val="center"/>
              <w:rPr>
                <w:sz w:val="18"/>
              </w:rPr>
            </w:pPr>
            <w:r>
              <w:rPr>
                <w:sz w:val="18"/>
              </w:rPr>
              <w:t>Hem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entez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ve</w:t>
            </w:r>
          </w:p>
          <w:p w14:paraId="75FEED78" w14:textId="77777777" w:rsidR="00A23610" w:rsidRDefault="00A23610">
            <w:pPr>
              <w:pStyle w:val="TableParagraph"/>
              <w:spacing w:before="33" w:line="266" w:lineRule="auto"/>
              <w:ind w:left="126" w:right="90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Bilirubin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Metabolizması Dr. Öğr. Üyesi Mehmet </w:t>
            </w:r>
            <w:r>
              <w:rPr>
                <w:spacing w:val="-4"/>
                <w:sz w:val="18"/>
              </w:rPr>
              <w:t>KARA</w:t>
            </w:r>
          </w:p>
        </w:tc>
        <w:tc>
          <w:tcPr>
            <w:tcW w:w="2129" w:type="dxa"/>
          </w:tcPr>
          <w:p w14:paraId="4FE90FA0" w14:textId="4837AF4E" w:rsidR="00A23610" w:rsidRDefault="00A23610">
            <w:pPr>
              <w:pStyle w:val="TableParagraph"/>
              <w:spacing w:line="278" w:lineRule="auto"/>
              <w:ind w:left="530" w:right="204" w:hanging="298"/>
              <w:rPr>
                <w:sz w:val="18"/>
              </w:rPr>
            </w:pPr>
            <w:r>
              <w:rPr>
                <w:sz w:val="18"/>
              </w:rPr>
              <w:t>Doğa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Afetle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BRN Doç. Dr. Nazmiye </w:t>
            </w:r>
            <w:r>
              <w:rPr>
                <w:spacing w:val="-2"/>
                <w:sz w:val="18"/>
              </w:rPr>
              <w:t>KOYUNCU</w:t>
            </w:r>
          </w:p>
        </w:tc>
        <w:tc>
          <w:tcPr>
            <w:tcW w:w="3682" w:type="dxa"/>
          </w:tcPr>
          <w:p w14:paraId="3B0950DB" w14:textId="77777777" w:rsidR="00A23610" w:rsidRDefault="00A23610">
            <w:pPr>
              <w:pStyle w:val="TableParagraph"/>
              <w:spacing w:line="278" w:lineRule="auto"/>
              <w:ind w:left="160" w:right="137"/>
              <w:jc w:val="center"/>
              <w:rPr>
                <w:sz w:val="18"/>
              </w:rPr>
            </w:pPr>
            <w:proofErr w:type="gramStart"/>
            <w:r>
              <w:rPr>
                <w:color w:val="00AD50"/>
                <w:sz w:val="18"/>
              </w:rPr>
              <w:t>Histoloj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-</w:t>
            </w:r>
            <w:proofErr w:type="gramEnd"/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mbriyoloj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 Kıkırdak Doku</w:t>
            </w:r>
          </w:p>
          <w:p w14:paraId="6F6FB254" w14:textId="77777777" w:rsidR="00A23610" w:rsidRDefault="00A23610">
            <w:pPr>
              <w:pStyle w:val="TableParagraph"/>
              <w:spacing w:line="193" w:lineRule="exact"/>
              <w:ind w:left="160" w:right="13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Feyza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AŞAK,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pacing w:val="-4"/>
                <w:sz w:val="18"/>
              </w:rPr>
              <w:t>Yusuf</w:t>
            </w:r>
          </w:p>
          <w:p w14:paraId="2B193960" w14:textId="77777777" w:rsidR="00A23610" w:rsidRDefault="00A23610">
            <w:pPr>
              <w:pStyle w:val="TableParagraph"/>
              <w:spacing w:before="28"/>
              <w:ind w:left="160" w:right="14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ERSAN,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proofErr w:type="spellStart"/>
            <w:r>
              <w:rPr>
                <w:color w:val="00AD50"/>
                <w:sz w:val="18"/>
              </w:rPr>
              <w:t>Ahmad</w:t>
            </w:r>
            <w:proofErr w:type="spellEnd"/>
            <w:r>
              <w:rPr>
                <w:color w:val="00AD50"/>
                <w:spacing w:val="-13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AHYAZADEH</w:t>
            </w:r>
          </w:p>
        </w:tc>
        <w:tc>
          <w:tcPr>
            <w:tcW w:w="2691" w:type="dxa"/>
            <w:shd w:val="clear" w:color="auto" w:fill="FFEFCC"/>
          </w:tcPr>
          <w:p w14:paraId="01BAF145" w14:textId="77777777" w:rsidR="00A23610" w:rsidRDefault="00A23610">
            <w:pPr>
              <w:pStyle w:val="TableParagraph"/>
              <w:spacing w:before="110" w:line="278" w:lineRule="auto"/>
              <w:ind w:left="864" w:right="823" w:hanging="2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7BC68BED" w14:textId="77777777" w:rsidR="00A23610" w:rsidRDefault="00A23610">
            <w:pPr>
              <w:pStyle w:val="TableParagraph"/>
              <w:spacing w:line="192" w:lineRule="exact"/>
              <w:ind w:left="341" w:right="31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4" w:type="dxa"/>
          </w:tcPr>
          <w:p w14:paraId="0AF2F538" w14:textId="77777777" w:rsidR="00A23610" w:rsidRDefault="00A23610">
            <w:pPr>
              <w:pStyle w:val="TableParagraph"/>
              <w:spacing w:before="6"/>
              <w:rPr>
                <w:rFonts w:ascii="Arial"/>
                <w:b/>
                <w:sz w:val="19"/>
              </w:rPr>
            </w:pPr>
          </w:p>
          <w:p w14:paraId="25B621F6" w14:textId="77777777" w:rsidR="00A23610" w:rsidRDefault="00A23610">
            <w:pPr>
              <w:pStyle w:val="TableParagraph"/>
              <w:spacing w:before="1"/>
              <w:ind w:left="200" w:right="172"/>
              <w:jc w:val="center"/>
              <w:rPr>
                <w:sz w:val="18"/>
              </w:rPr>
            </w:pPr>
            <w:r>
              <w:rPr>
                <w:sz w:val="18"/>
              </w:rPr>
              <w:t>Eklem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histolojisi</w:t>
            </w:r>
          </w:p>
          <w:p w14:paraId="5741B22F" w14:textId="77777777" w:rsidR="00A23610" w:rsidRDefault="00A23610">
            <w:pPr>
              <w:pStyle w:val="TableParagraph"/>
              <w:spacing w:before="28"/>
              <w:ind w:left="201" w:right="172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AŞAK</w:t>
            </w:r>
          </w:p>
        </w:tc>
      </w:tr>
      <w:tr w:rsidR="00A23610" w14:paraId="662B62FF" w14:textId="77777777">
        <w:trPr>
          <w:trHeight w:val="950"/>
        </w:trPr>
        <w:tc>
          <w:tcPr>
            <w:tcW w:w="1299" w:type="dxa"/>
          </w:tcPr>
          <w:p w14:paraId="35940071" w14:textId="77777777" w:rsidR="00A23610" w:rsidRDefault="00A23610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9E1B32A" w14:textId="77777777" w:rsidR="00A23610" w:rsidRDefault="00A23610">
            <w:pPr>
              <w:pStyle w:val="TableParagraph"/>
              <w:spacing w:before="129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1992" w:type="dxa"/>
          </w:tcPr>
          <w:p w14:paraId="32A30A01" w14:textId="77777777" w:rsidR="00A23610" w:rsidRDefault="00A23610">
            <w:pPr>
              <w:pStyle w:val="TableParagraph"/>
              <w:spacing w:line="192" w:lineRule="exact"/>
              <w:ind w:left="113" w:right="90"/>
              <w:jc w:val="center"/>
              <w:rPr>
                <w:sz w:val="18"/>
              </w:rPr>
            </w:pPr>
            <w:r>
              <w:rPr>
                <w:sz w:val="18"/>
              </w:rPr>
              <w:t>Hem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entezi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ve</w:t>
            </w:r>
          </w:p>
          <w:p w14:paraId="33C3A799" w14:textId="77777777" w:rsidR="00A23610" w:rsidRDefault="00A23610">
            <w:pPr>
              <w:pStyle w:val="TableParagraph"/>
              <w:spacing w:before="33" w:line="266" w:lineRule="auto"/>
              <w:ind w:left="126" w:right="90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Bilirubin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Metabolizması Dr. Öğr. Üyesi Mehmet </w:t>
            </w:r>
            <w:r>
              <w:rPr>
                <w:spacing w:val="-4"/>
                <w:sz w:val="18"/>
              </w:rPr>
              <w:t>KARA</w:t>
            </w:r>
          </w:p>
        </w:tc>
        <w:tc>
          <w:tcPr>
            <w:tcW w:w="2129" w:type="dxa"/>
          </w:tcPr>
          <w:p w14:paraId="74016D40" w14:textId="1B4D0C18" w:rsidR="00A23610" w:rsidRDefault="00A23610">
            <w:pPr>
              <w:pStyle w:val="TableParagraph"/>
              <w:spacing w:line="276" w:lineRule="auto"/>
              <w:ind w:left="530" w:right="204" w:hanging="298"/>
              <w:rPr>
                <w:sz w:val="18"/>
              </w:rPr>
            </w:pPr>
            <w:r>
              <w:rPr>
                <w:sz w:val="18"/>
              </w:rPr>
              <w:t>Doğa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Afetle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BRN Doç. Dr. Nazmiye </w:t>
            </w:r>
            <w:r>
              <w:rPr>
                <w:spacing w:val="-2"/>
                <w:sz w:val="18"/>
              </w:rPr>
              <w:t>KOYUNCU</w:t>
            </w:r>
          </w:p>
        </w:tc>
        <w:tc>
          <w:tcPr>
            <w:tcW w:w="3682" w:type="dxa"/>
          </w:tcPr>
          <w:p w14:paraId="75C913D4" w14:textId="77777777" w:rsidR="00A23610" w:rsidRDefault="00A23610">
            <w:pPr>
              <w:pStyle w:val="TableParagraph"/>
              <w:spacing w:line="278" w:lineRule="auto"/>
              <w:ind w:left="160" w:right="137"/>
              <w:jc w:val="center"/>
              <w:rPr>
                <w:sz w:val="18"/>
              </w:rPr>
            </w:pPr>
            <w:proofErr w:type="gramStart"/>
            <w:r>
              <w:rPr>
                <w:color w:val="00AD50"/>
                <w:sz w:val="18"/>
              </w:rPr>
              <w:t>Histoloj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-</w:t>
            </w:r>
            <w:proofErr w:type="gramEnd"/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mbriyoloj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 Kıkırdak Doku</w:t>
            </w:r>
          </w:p>
          <w:p w14:paraId="3E0A954A" w14:textId="77777777" w:rsidR="00A23610" w:rsidRDefault="00A23610">
            <w:pPr>
              <w:pStyle w:val="TableParagraph"/>
              <w:spacing w:line="264" w:lineRule="auto"/>
              <w:ind w:left="165" w:right="151" w:firstLine="1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Feyza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AŞAK,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Yusuf ERSAN,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proofErr w:type="spellStart"/>
            <w:r>
              <w:rPr>
                <w:color w:val="00AD50"/>
                <w:sz w:val="18"/>
              </w:rPr>
              <w:t>Ahmad</w:t>
            </w:r>
            <w:proofErr w:type="spellEnd"/>
            <w:r>
              <w:rPr>
                <w:color w:val="00AD50"/>
                <w:spacing w:val="-20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AHYAZADEH</w:t>
            </w:r>
          </w:p>
        </w:tc>
        <w:tc>
          <w:tcPr>
            <w:tcW w:w="2691" w:type="dxa"/>
          </w:tcPr>
          <w:p w14:paraId="370E19AA" w14:textId="77777777" w:rsidR="00A23610" w:rsidRDefault="00A23610">
            <w:pPr>
              <w:pStyle w:val="TableParagraph"/>
              <w:rPr>
                <w:sz w:val="18"/>
              </w:rPr>
            </w:pPr>
          </w:p>
        </w:tc>
        <w:tc>
          <w:tcPr>
            <w:tcW w:w="2554" w:type="dxa"/>
          </w:tcPr>
          <w:p w14:paraId="32FB6A2C" w14:textId="77777777" w:rsidR="00A23610" w:rsidRDefault="00A23610">
            <w:pPr>
              <w:pStyle w:val="TableParagraph"/>
              <w:spacing w:before="6"/>
              <w:rPr>
                <w:rFonts w:ascii="Arial"/>
                <w:b/>
                <w:sz w:val="19"/>
              </w:rPr>
            </w:pPr>
          </w:p>
          <w:p w14:paraId="7224E489" w14:textId="77777777" w:rsidR="00A23610" w:rsidRDefault="00A23610">
            <w:pPr>
              <w:pStyle w:val="TableParagraph"/>
              <w:spacing w:before="1"/>
              <w:ind w:left="201" w:right="168"/>
              <w:jc w:val="center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Osteogenezis</w:t>
            </w:r>
            <w:proofErr w:type="spellEnd"/>
          </w:p>
          <w:p w14:paraId="0C6051B6" w14:textId="77777777" w:rsidR="00A23610" w:rsidRDefault="00A23610">
            <w:pPr>
              <w:pStyle w:val="TableParagraph"/>
              <w:spacing w:before="28"/>
              <w:ind w:left="201" w:right="172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AŞAK</w:t>
            </w:r>
          </w:p>
        </w:tc>
      </w:tr>
      <w:tr w:rsidR="00A23610" w14:paraId="31381391" w14:textId="77777777">
        <w:trPr>
          <w:trHeight w:val="340"/>
        </w:trPr>
        <w:tc>
          <w:tcPr>
            <w:tcW w:w="1299" w:type="dxa"/>
          </w:tcPr>
          <w:p w14:paraId="2981AD1A" w14:textId="77777777" w:rsidR="00A23610" w:rsidRDefault="00A23610">
            <w:pPr>
              <w:pStyle w:val="TableParagraph"/>
              <w:spacing w:before="52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1992" w:type="dxa"/>
          </w:tcPr>
          <w:p w14:paraId="6EDA7777" w14:textId="77777777" w:rsidR="00A23610" w:rsidRDefault="00A23610">
            <w:pPr>
              <w:pStyle w:val="TableParagraph"/>
              <w:spacing w:before="10"/>
              <w:ind w:left="115" w:right="90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129" w:type="dxa"/>
          </w:tcPr>
          <w:p w14:paraId="4E25F2D6" w14:textId="77777777" w:rsidR="00A23610" w:rsidRDefault="00A23610">
            <w:pPr>
              <w:pStyle w:val="TableParagraph"/>
              <w:spacing w:before="10"/>
              <w:ind w:right="389"/>
              <w:jc w:val="right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682" w:type="dxa"/>
          </w:tcPr>
          <w:p w14:paraId="20E1D715" w14:textId="77777777" w:rsidR="00A23610" w:rsidRDefault="00A23610">
            <w:pPr>
              <w:pStyle w:val="TableParagraph"/>
              <w:spacing w:before="10"/>
              <w:ind w:left="86" w:right="14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691" w:type="dxa"/>
          </w:tcPr>
          <w:p w14:paraId="13050438" w14:textId="77777777" w:rsidR="00A23610" w:rsidRDefault="00A23610">
            <w:pPr>
              <w:pStyle w:val="TableParagraph"/>
              <w:spacing w:before="10"/>
              <w:ind w:left="347" w:right="31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4" w:type="dxa"/>
          </w:tcPr>
          <w:p w14:paraId="427F85AD" w14:textId="77777777" w:rsidR="00A23610" w:rsidRDefault="00A23610">
            <w:pPr>
              <w:pStyle w:val="TableParagraph"/>
              <w:spacing w:before="10"/>
              <w:ind w:right="588"/>
              <w:jc w:val="right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A23610" w14:paraId="30C3306F" w14:textId="77777777" w:rsidTr="00A23610">
        <w:trPr>
          <w:trHeight w:val="1370"/>
        </w:trPr>
        <w:tc>
          <w:tcPr>
            <w:tcW w:w="1299" w:type="dxa"/>
            <w:vAlign w:val="center"/>
          </w:tcPr>
          <w:p w14:paraId="4F5373B9" w14:textId="77777777" w:rsidR="00A23610" w:rsidRDefault="00A23610" w:rsidP="00A23610">
            <w:pPr>
              <w:pStyle w:val="TableParagraph"/>
              <w:spacing w:line="192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1992" w:type="dxa"/>
            <w:vAlign w:val="center"/>
          </w:tcPr>
          <w:p w14:paraId="4F8B5613" w14:textId="77777777" w:rsidR="00A23610" w:rsidRDefault="00A23610" w:rsidP="00A23610">
            <w:pPr>
              <w:pStyle w:val="TableParagraph"/>
              <w:spacing w:before="6"/>
              <w:jc w:val="center"/>
              <w:rPr>
                <w:rFonts w:ascii="Arial"/>
                <w:b/>
                <w:sz w:val="19"/>
              </w:rPr>
            </w:pPr>
          </w:p>
          <w:p w14:paraId="2F71F6E3" w14:textId="77777777" w:rsidR="00A23610" w:rsidRDefault="00A23610" w:rsidP="00A23610">
            <w:pPr>
              <w:pStyle w:val="TableParagraph"/>
              <w:spacing w:before="1" w:line="278" w:lineRule="auto"/>
              <w:ind w:left="299" w:right="281" w:firstLine="235"/>
              <w:jc w:val="center"/>
              <w:rPr>
                <w:sz w:val="18"/>
              </w:rPr>
            </w:pPr>
            <w:r>
              <w:rPr>
                <w:sz w:val="18"/>
              </w:rPr>
              <w:t>Kemik Doku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hmad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AHYAZADEH</w:t>
            </w:r>
          </w:p>
        </w:tc>
        <w:tc>
          <w:tcPr>
            <w:tcW w:w="2129" w:type="dxa"/>
            <w:vAlign w:val="center"/>
          </w:tcPr>
          <w:p w14:paraId="55998752" w14:textId="77777777" w:rsidR="00A23610" w:rsidRDefault="00A23610" w:rsidP="00A23610">
            <w:pPr>
              <w:pStyle w:val="TableParagraph"/>
              <w:jc w:val="center"/>
              <w:rPr>
                <w:sz w:val="18"/>
              </w:rPr>
            </w:pPr>
            <w:r>
              <w:rPr>
                <w:sz w:val="18"/>
              </w:rPr>
              <w:t>Beslenm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Biyokimyası </w:t>
            </w:r>
          </w:p>
          <w:p w14:paraId="42193017" w14:textId="7DE94B2C" w:rsidR="00A23610" w:rsidRDefault="00A23610" w:rsidP="00A23610">
            <w:pPr>
              <w:pStyle w:val="TableParagraph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Prof. Dr. Tahir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3682" w:type="dxa"/>
            <w:vAlign w:val="center"/>
          </w:tcPr>
          <w:p w14:paraId="5B56C316" w14:textId="77777777" w:rsidR="00A23610" w:rsidRDefault="00A23610" w:rsidP="00A23610">
            <w:pPr>
              <w:pStyle w:val="TableParagraph"/>
              <w:spacing w:line="194" w:lineRule="exact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2A870FF1" w14:textId="77777777" w:rsidR="00A23610" w:rsidRDefault="00A23610" w:rsidP="00A23610">
            <w:pPr>
              <w:pStyle w:val="TableParagraph"/>
              <w:ind w:right="491" w:firstLine="57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No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endelyan</w:t>
            </w:r>
            <w:proofErr w:type="spellEnd"/>
            <w:r>
              <w:rPr>
                <w:sz w:val="18"/>
              </w:rPr>
              <w:t xml:space="preserve"> Genetiğe Giriş </w:t>
            </w:r>
            <w:r>
              <w:rPr>
                <w:spacing w:val="-2"/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.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Üyesi</w:t>
            </w:r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Venhar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691" w:type="dxa"/>
            <w:vAlign w:val="center"/>
          </w:tcPr>
          <w:p w14:paraId="1A7B4813" w14:textId="77777777" w:rsidR="00A23610" w:rsidRDefault="00A23610" w:rsidP="00A23610">
            <w:pPr>
              <w:pStyle w:val="TableParagraph"/>
              <w:spacing w:before="110" w:line="276" w:lineRule="auto"/>
              <w:ind w:left="348" w:right="31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 Üst Ekstremite Eklemleri Doç. Dr. Şeyma TOY</w:t>
            </w:r>
          </w:p>
          <w:p w14:paraId="0688CB3C" w14:textId="77777777" w:rsidR="00A23610" w:rsidRDefault="00A23610" w:rsidP="00A23610">
            <w:pPr>
              <w:pStyle w:val="TableParagraph"/>
              <w:spacing w:line="196" w:lineRule="exact"/>
              <w:ind w:left="170" w:right="140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ILMAZ</w:t>
            </w:r>
          </w:p>
        </w:tc>
        <w:tc>
          <w:tcPr>
            <w:tcW w:w="2554" w:type="dxa"/>
            <w:vAlign w:val="center"/>
          </w:tcPr>
          <w:p w14:paraId="48E97777" w14:textId="77777777" w:rsidR="00A23610" w:rsidRDefault="00A23610" w:rsidP="00A23610">
            <w:pPr>
              <w:pStyle w:val="TableParagraph"/>
              <w:spacing w:line="194" w:lineRule="exact"/>
              <w:ind w:left="44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3F98F2B0" w14:textId="77777777" w:rsidR="00A23610" w:rsidRDefault="00A23610" w:rsidP="00A23610">
            <w:pPr>
              <w:pStyle w:val="TableParagraph"/>
              <w:spacing w:line="273" w:lineRule="auto"/>
              <w:ind w:left="227" w:right="202" w:hanging="1"/>
              <w:jc w:val="center"/>
              <w:rPr>
                <w:sz w:val="18"/>
              </w:rPr>
            </w:pPr>
            <w:r>
              <w:rPr>
                <w:sz w:val="18"/>
              </w:rPr>
              <w:t>Hücre yenilenme ve ölüm mekanizmalar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(kö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hücreler, programlı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hücr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lüm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 xml:space="preserve">tipleri) 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</w:p>
          <w:p w14:paraId="69A31756" w14:textId="77777777" w:rsidR="00A23610" w:rsidRDefault="00A23610" w:rsidP="00A23610">
            <w:pPr>
              <w:pStyle w:val="TableParagraph"/>
              <w:spacing w:line="204" w:lineRule="exact"/>
              <w:ind w:left="195" w:right="172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GÜRBÜZ</w:t>
            </w:r>
          </w:p>
        </w:tc>
      </w:tr>
      <w:tr w:rsidR="00A23610" w14:paraId="65EF1199" w14:textId="77777777" w:rsidTr="00A23610">
        <w:trPr>
          <w:trHeight w:val="1373"/>
        </w:trPr>
        <w:tc>
          <w:tcPr>
            <w:tcW w:w="1299" w:type="dxa"/>
            <w:vAlign w:val="center"/>
          </w:tcPr>
          <w:p w14:paraId="4B25E545" w14:textId="77777777" w:rsidR="00A23610" w:rsidRDefault="00A23610" w:rsidP="00A23610">
            <w:pPr>
              <w:pStyle w:val="TableParagraph"/>
              <w:spacing w:line="192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1992" w:type="dxa"/>
            <w:vAlign w:val="center"/>
          </w:tcPr>
          <w:p w14:paraId="07D964D5" w14:textId="77777777" w:rsidR="00A23610" w:rsidRDefault="00A23610" w:rsidP="00A23610">
            <w:pPr>
              <w:pStyle w:val="TableParagraph"/>
              <w:spacing w:before="6"/>
              <w:jc w:val="center"/>
              <w:rPr>
                <w:rFonts w:ascii="Arial"/>
                <w:b/>
                <w:sz w:val="19"/>
              </w:rPr>
            </w:pPr>
          </w:p>
          <w:p w14:paraId="39FDEDE9" w14:textId="77777777" w:rsidR="00A23610" w:rsidRDefault="00A23610" w:rsidP="00A23610">
            <w:pPr>
              <w:pStyle w:val="TableParagraph"/>
              <w:spacing w:before="1" w:line="278" w:lineRule="auto"/>
              <w:ind w:left="299" w:right="281" w:firstLine="235"/>
              <w:jc w:val="center"/>
              <w:rPr>
                <w:sz w:val="18"/>
              </w:rPr>
            </w:pPr>
            <w:r>
              <w:rPr>
                <w:sz w:val="18"/>
              </w:rPr>
              <w:t>Kemik Doku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hmad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AHYAZADEH</w:t>
            </w:r>
          </w:p>
        </w:tc>
        <w:tc>
          <w:tcPr>
            <w:tcW w:w="2129" w:type="dxa"/>
            <w:vAlign w:val="center"/>
          </w:tcPr>
          <w:p w14:paraId="79F5D6E2" w14:textId="77777777" w:rsidR="00A23610" w:rsidRDefault="00A23610" w:rsidP="00A23610">
            <w:pPr>
              <w:jc w:val="center"/>
              <w:rPr>
                <w:sz w:val="18"/>
              </w:rPr>
            </w:pPr>
            <w:r>
              <w:rPr>
                <w:sz w:val="18"/>
              </w:rPr>
              <w:t>Beslenm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Biyokimyası </w:t>
            </w:r>
          </w:p>
          <w:p w14:paraId="5D9CD5C4" w14:textId="67419EB3" w:rsidR="00A23610" w:rsidRDefault="00A23610" w:rsidP="00A23610">
            <w:pPr>
              <w:jc w:val="center"/>
              <w:rPr>
                <w:sz w:val="2"/>
                <w:szCs w:val="2"/>
              </w:rPr>
            </w:pPr>
            <w:r>
              <w:rPr>
                <w:sz w:val="18"/>
              </w:rPr>
              <w:t xml:space="preserve">Prof. Dr. Tahir </w:t>
            </w:r>
            <w:r>
              <w:rPr>
                <w:spacing w:val="-2"/>
                <w:sz w:val="18"/>
              </w:rPr>
              <w:t>KAHRAMAN</w:t>
            </w:r>
          </w:p>
        </w:tc>
        <w:tc>
          <w:tcPr>
            <w:tcW w:w="3682" w:type="dxa"/>
            <w:vAlign w:val="center"/>
          </w:tcPr>
          <w:p w14:paraId="64C19D0A" w14:textId="77777777" w:rsidR="00A23610" w:rsidRDefault="00A23610" w:rsidP="00A23610">
            <w:pPr>
              <w:pStyle w:val="TableParagraph"/>
              <w:spacing w:line="197" w:lineRule="exact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72B2647E" w14:textId="77777777" w:rsidR="00A23610" w:rsidRDefault="00A23610" w:rsidP="00A23610">
            <w:pPr>
              <w:pStyle w:val="TableParagraph"/>
              <w:spacing w:before="2"/>
              <w:ind w:right="491" w:firstLine="57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No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endelyan</w:t>
            </w:r>
            <w:proofErr w:type="spellEnd"/>
            <w:r>
              <w:rPr>
                <w:sz w:val="18"/>
              </w:rPr>
              <w:t xml:space="preserve"> Genetiğe Giriş </w:t>
            </w:r>
            <w:r>
              <w:rPr>
                <w:spacing w:val="-2"/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.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Üyesi</w:t>
            </w:r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Venhar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691" w:type="dxa"/>
            <w:vAlign w:val="center"/>
          </w:tcPr>
          <w:p w14:paraId="40C62A23" w14:textId="77777777" w:rsidR="00A23610" w:rsidRDefault="00A23610" w:rsidP="00A23610">
            <w:pPr>
              <w:pStyle w:val="TableParagraph"/>
              <w:spacing w:before="110" w:line="276" w:lineRule="auto"/>
              <w:ind w:left="348" w:right="31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 Üst Ekstremite Eklemleri Doç. Dr. Şeyma TOY</w:t>
            </w:r>
          </w:p>
          <w:p w14:paraId="0D4B5E01" w14:textId="77777777" w:rsidR="00A23610" w:rsidRDefault="00A23610" w:rsidP="00A23610">
            <w:pPr>
              <w:pStyle w:val="TableParagraph"/>
              <w:spacing w:line="198" w:lineRule="exact"/>
              <w:ind w:left="170" w:right="14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ILMAZ</w:t>
            </w:r>
          </w:p>
        </w:tc>
        <w:tc>
          <w:tcPr>
            <w:tcW w:w="2554" w:type="dxa"/>
            <w:vAlign w:val="center"/>
          </w:tcPr>
          <w:p w14:paraId="1F620550" w14:textId="77777777" w:rsidR="00A23610" w:rsidRDefault="00A23610" w:rsidP="00A23610">
            <w:pPr>
              <w:pStyle w:val="TableParagraph"/>
              <w:spacing w:line="194" w:lineRule="exact"/>
              <w:ind w:left="44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0E728357" w14:textId="77777777" w:rsidR="00A23610" w:rsidRDefault="00A23610" w:rsidP="00A23610">
            <w:pPr>
              <w:pStyle w:val="TableParagraph"/>
              <w:spacing w:line="273" w:lineRule="auto"/>
              <w:ind w:left="227" w:right="202" w:hanging="1"/>
              <w:jc w:val="center"/>
              <w:rPr>
                <w:sz w:val="18"/>
              </w:rPr>
            </w:pPr>
            <w:r>
              <w:rPr>
                <w:sz w:val="18"/>
              </w:rPr>
              <w:t>Hücre yenilenme ve ölüm mekanizmalar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(kö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hücreler, programlı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hücr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lüm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 xml:space="preserve">tipleri) 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</w:p>
          <w:p w14:paraId="5A2559B3" w14:textId="77777777" w:rsidR="00A23610" w:rsidRDefault="00A23610" w:rsidP="00A23610">
            <w:pPr>
              <w:pStyle w:val="TableParagraph"/>
              <w:ind w:left="195" w:right="172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GÜRBÜZ</w:t>
            </w:r>
          </w:p>
        </w:tc>
      </w:tr>
      <w:tr w:rsidR="00A23610" w14:paraId="07DB932F" w14:textId="77777777" w:rsidTr="00A23610">
        <w:trPr>
          <w:trHeight w:val="1370"/>
        </w:trPr>
        <w:tc>
          <w:tcPr>
            <w:tcW w:w="1299" w:type="dxa"/>
            <w:vAlign w:val="center"/>
          </w:tcPr>
          <w:p w14:paraId="1F83182A" w14:textId="77777777" w:rsidR="00A23610" w:rsidRDefault="00A23610" w:rsidP="00A23610">
            <w:pPr>
              <w:pStyle w:val="TableParagraph"/>
              <w:jc w:val="center"/>
              <w:rPr>
                <w:rFonts w:ascii="Arial"/>
                <w:b/>
                <w:sz w:val="20"/>
              </w:rPr>
            </w:pPr>
          </w:p>
          <w:p w14:paraId="0342C739" w14:textId="77777777" w:rsidR="00A23610" w:rsidRDefault="00A23610" w:rsidP="00A23610">
            <w:pPr>
              <w:pStyle w:val="TableParagraph"/>
              <w:spacing w:before="8"/>
              <w:jc w:val="center"/>
              <w:rPr>
                <w:rFonts w:ascii="Arial"/>
                <w:b/>
                <w:sz w:val="21"/>
              </w:rPr>
            </w:pPr>
          </w:p>
          <w:p w14:paraId="33E17F85" w14:textId="77777777" w:rsidR="00A23610" w:rsidRDefault="00A23610" w:rsidP="00A23610">
            <w:pPr>
              <w:pStyle w:val="TableParagraph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1992" w:type="dxa"/>
            <w:vAlign w:val="center"/>
          </w:tcPr>
          <w:p w14:paraId="6CE5D26E" w14:textId="77777777" w:rsidR="00A23610" w:rsidRDefault="00A23610" w:rsidP="00A23610">
            <w:pPr>
              <w:pStyle w:val="TableParagraph"/>
              <w:spacing w:before="104" w:line="276" w:lineRule="auto"/>
              <w:ind w:left="467" w:right="427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Dışı Seçmeli</w:t>
            </w:r>
            <w:r>
              <w:rPr>
                <w:rFonts w:ascii="Arial" w:hAnsi="Arial"/>
                <w:b/>
                <w:color w:val="FF0000"/>
                <w:spacing w:val="8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129" w:type="dxa"/>
            <w:vAlign w:val="center"/>
          </w:tcPr>
          <w:p w14:paraId="47C6B0E2" w14:textId="77777777" w:rsidR="00A23610" w:rsidRDefault="00A23610" w:rsidP="00A23610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3682" w:type="dxa"/>
            <w:vAlign w:val="center"/>
          </w:tcPr>
          <w:p w14:paraId="2C7CAFBC" w14:textId="77777777" w:rsidR="00A23610" w:rsidRDefault="00A23610" w:rsidP="00A23610">
            <w:pPr>
              <w:pStyle w:val="TableParagraph"/>
              <w:spacing w:line="192" w:lineRule="exact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466E8CC6" w14:textId="77777777" w:rsidR="00A23610" w:rsidRDefault="00A23610" w:rsidP="00A23610">
            <w:pPr>
              <w:pStyle w:val="TableParagraph"/>
              <w:ind w:right="491" w:firstLine="57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No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endelyan</w:t>
            </w:r>
            <w:proofErr w:type="spellEnd"/>
            <w:r>
              <w:rPr>
                <w:sz w:val="18"/>
              </w:rPr>
              <w:t xml:space="preserve"> Genetiğe Giriş </w:t>
            </w:r>
            <w:r>
              <w:rPr>
                <w:spacing w:val="-2"/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.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Üyesi</w:t>
            </w:r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Venhar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691" w:type="dxa"/>
            <w:vAlign w:val="center"/>
          </w:tcPr>
          <w:p w14:paraId="26746066" w14:textId="793822A9" w:rsidR="00A23610" w:rsidRDefault="00A23610" w:rsidP="00A23610">
            <w:pPr>
              <w:pStyle w:val="TableParagraph"/>
              <w:spacing w:line="196" w:lineRule="exact"/>
              <w:ind w:left="170" w:right="142"/>
              <w:jc w:val="center"/>
              <w:rPr>
                <w:sz w:val="18"/>
              </w:rPr>
            </w:pPr>
          </w:p>
        </w:tc>
        <w:tc>
          <w:tcPr>
            <w:tcW w:w="2554" w:type="dxa"/>
            <w:vAlign w:val="center"/>
          </w:tcPr>
          <w:p w14:paraId="59A2DFD3" w14:textId="77777777" w:rsidR="00A23610" w:rsidRDefault="00A23610" w:rsidP="00A23610">
            <w:pPr>
              <w:pStyle w:val="TableParagraph"/>
              <w:spacing w:line="194" w:lineRule="exact"/>
              <w:ind w:left="44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58719963" w14:textId="77777777" w:rsidR="00A23610" w:rsidRDefault="00A23610" w:rsidP="00A23610">
            <w:pPr>
              <w:pStyle w:val="TableParagraph"/>
              <w:spacing w:line="273" w:lineRule="auto"/>
              <w:ind w:left="227" w:right="202" w:hanging="1"/>
              <w:jc w:val="center"/>
              <w:rPr>
                <w:sz w:val="18"/>
              </w:rPr>
            </w:pPr>
            <w:r>
              <w:rPr>
                <w:sz w:val="18"/>
              </w:rPr>
              <w:t>Hücre yenilenme ve ölüm mekanizmalar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(kö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hücreler, programlı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hücr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lüm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 xml:space="preserve">tipleri) Dr. Öğr. Üyesi </w:t>
            </w:r>
            <w:proofErr w:type="spellStart"/>
            <w:r>
              <w:rPr>
                <w:sz w:val="18"/>
              </w:rPr>
              <w:t>Venhar</w:t>
            </w:r>
            <w:proofErr w:type="spellEnd"/>
          </w:p>
          <w:p w14:paraId="19164ED9" w14:textId="77777777" w:rsidR="00A23610" w:rsidRDefault="00A23610" w:rsidP="00A23610">
            <w:pPr>
              <w:pStyle w:val="TableParagraph"/>
              <w:spacing w:line="204" w:lineRule="exact"/>
              <w:ind w:left="195" w:right="172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GÜRBÜZ</w:t>
            </w:r>
          </w:p>
        </w:tc>
      </w:tr>
      <w:tr w:rsidR="00A23610" w14:paraId="57FDA987" w14:textId="77777777" w:rsidTr="00A23610">
        <w:trPr>
          <w:trHeight w:val="955"/>
        </w:trPr>
        <w:tc>
          <w:tcPr>
            <w:tcW w:w="1299" w:type="dxa"/>
            <w:vAlign w:val="center"/>
          </w:tcPr>
          <w:p w14:paraId="0DAA15F8" w14:textId="77777777" w:rsidR="00A23610" w:rsidRDefault="00A23610" w:rsidP="00A23610">
            <w:pPr>
              <w:pStyle w:val="TableParagraph"/>
              <w:jc w:val="center"/>
              <w:rPr>
                <w:rFonts w:ascii="Arial"/>
                <w:b/>
                <w:sz w:val="20"/>
              </w:rPr>
            </w:pPr>
          </w:p>
          <w:p w14:paraId="51197ECB" w14:textId="77777777" w:rsidR="00A23610" w:rsidRDefault="00A23610" w:rsidP="00A23610">
            <w:pPr>
              <w:pStyle w:val="TableParagraph"/>
              <w:spacing w:before="129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1992" w:type="dxa"/>
            <w:vAlign w:val="center"/>
          </w:tcPr>
          <w:p w14:paraId="5A221852" w14:textId="77777777" w:rsidR="00A23610" w:rsidRDefault="00A23610" w:rsidP="00A23610">
            <w:pPr>
              <w:pStyle w:val="TableParagraph"/>
              <w:spacing w:line="278" w:lineRule="auto"/>
              <w:ind w:left="467" w:right="427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Dışı Seçmeli</w:t>
            </w:r>
            <w:r>
              <w:rPr>
                <w:rFonts w:ascii="Arial" w:hAnsi="Arial"/>
                <w:b/>
                <w:color w:val="FF0000"/>
                <w:spacing w:val="8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129" w:type="dxa"/>
            <w:vAlign w:val="center"/>
          </w:tcPr>
          <w:p w14:paraId="690BF52D" w14:textId="77777777" w:rsidR="00A23610" w:rsidRDefault="00A23610" w:rsidP="00A23610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3682" w:type="dxa"/>
            <w:shd w:val="clear" w:color="auto" w:fill="DFECD9"/>
            <w:vAlign w:val="center"/>
          </w:tcPr>
          <w:p w14:paraId="0AC9B510" w14:textId="77777777" w:rsidR="00A23610" w:rsidRDefault="00A23610" w:rsidP="00A23610">
            <w:pPr>
              <w:pStyle w:val="TableParagraph"/>
              <w:jc w:val="center"/>
              <w:rPr>
                <w:rFonts w:ascii="Arial"/>
                <w:b/>
                <w:sz w:val="20"/>
              </w:rPr>
            </w:pPr>
          </w:p>
          <w:p w14:paraId="7733E7FF" w14:textId="77777777" w:rsidR="00A23610" w:rsidRDefault="00A23610" w:rsidP="00A23610">
            <w:pPr>
              <w:pStyle w:val="TableParagraph"/>
              <w:spacing w:before="115"/>
              <w:ind w:left="160" w:right="142"/>
              <w:jc w:val="center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Tıbb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iyoloj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2"/>
                <w:sz w:val="18"/>
              </w:rPr>
              <w:t xml:space="preserve"> Genetik</w:t>
            </w:r>
          </w:p>
        </w:tc>
        <w:tc>
          <w:tcPr>
            <w:tcW w:w="2691" w:type="dxa"/>
            <w:vAlign w:val="center"/>
          </w:tcPr>
          <w:p w14:paraId="593F450A" w14:textId="7996AF9E" w:rsidR="00A23610" w:rsidRDefault="00A23610" w:rsidP="00A23610">
            <w:pPr>
              <w:pStyle w:val="TableParagraph"/>
              <w:spacing w:line="200" w:lineRule="exact"/>
              <w:ind w:left="170" w:right="140"/>
              <w:jc w:val="center"/>
              <w:rPr>
                <w:sz w:val="18"/>
              </w:rPr>
            </w:pPr>
          </w:p>
        </w:tc>
        <w:tc>
          <w:tcPr>
            <w:tcW w:w="2554" w:type="dxa"/>
            <w:vAlign w:val="center"/>
          </w:tcPr>
          <w:p w14:paraId="6B488405" w14:textId="77777777" w:rsidR="00A23610" w:rsidRDefault="00A23610" w:rsidP="00A23610">
            <w:pPr>
              <w:pStyle w:val="TableParagraph"/>
              <w:jc w:val="center"/>
              <w:rPr>
                <w:sz w:val="18"/>
              </w:rPr>
            </w:pPr>
          </w:p>
        </w:tc>
      </w:tr>
    </w:tbl>
    <w:p w14:paraId="395D87AB" w14:textId="77777777" w:rsidR="002B7BFE" w:rsidRDefault="002B7BFE">
      <w:pPr>
        <w:rPr>
          <w:sz w:val="18"/>
        </w:rPr>
        <w:sectPr w:rsidR="002B7BFE">
          <w:pgSz w:w="16850" w:h="11920" w:orient="landscape"/>
          <w:pgMar w:top="100" w:right="820" w:bottom="1140" w:left="1140" w:header="0" w:footer="958" w:gutter="0"/>
          <w:cols w:space="708"/>
        </w:sectPr>
      </w:pPr>
    </w:p>
    <w:p w14:paraId="542A8CFA" w14:textId="77777777" w:rsidR="002B7BFE" w:rsidRDefault="002B7BFE">
      <w:pPr>
        <w:pStyle w:val="GvdeMetni"/>
        <w:spacing w:before="6"/>
        <w:rPr>
          <w:b/>
          <w:sz w:val="2"/>
        </w:r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1992"/>
        <w:gridCol w:w="2269"/>
        <w:gridCol w:w="3260"/>
        <w:gridCol w:w="2701"/>
        <w:gridCol w:w="2835"/>
      </w:tblGrid>
      <w:tr w:rsidR="002B7BFE" w14:paraId="2102465C" w14:textId="77777777">
        <w:trPr>
          <w:trHeight w:val="340"/>
        </w:trPr>
        <w:tc>
          <w:tcPr>
            <w:tcW w:w="1299" w:type="dxa"/>
            <w:shd w:val="clear" w:color="auto" w:fill="48ACC5"/>
          </w:tcPr>
          <w:p w14:paraId="7F6F3533" w14:textId="77777777" w:rsidR="002B7BFE" w:rsidRDefault="004749B5">
            <w:pPr>
              <w:pStyle w:val="TableParagraph"/>
              <w:spacing w:before="42"/>
              <w:ind w:left="149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5.Hafta</w:t>
            </w:r>
          </w:p>
        </w:tc>
        <w:tc>
          <w:tcPr>
            <w:tcW w:w="1992" w:type="dxa"/>
            <w:shd w:val="clear" w:color="auto" w:fill="48ACC5"/>
          </w:tcPr>
          <w:p w14:paraId="6858D252" w14:textId="77777777" w:rsidR="002B7BFE" w:rsidRDefault="004749B5">
            <w:pPr>
              <w:pStyle w:val="TableParagraph"/>
              <w:spacing w:before="42"/>
              <w:ind w:left="110" w:right="9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0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269" w:type="dxa"/>
            <w:shd w:val="clear" w:color="auto" w:fill="48ACC5"/>
          </w:tcPr>
          <w:p w14:paraId="32898A1A" w14:textId="77777777" w:rsidR="002B7BFE" w:rsidRDefault="004749B5">
            <w:pPr>
              <w:pStyle w:val="TableParagraph"/>
              <w:spacing w:before="42"/>
              <w:ind w:left="408" w:right="381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1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3260" w:type="dxa"/>
            <w:shd w:val="clear" w:color="auto" w:fill="48ACC5"/>
          </w:tcPr>
          <w:p w14:paraId="6183DA04" w14:textId="77777777" w:rsidR="002B7BFE" w:rsidRDefault="004749B5">
            <w:pPr>
              <w:pStyle w:val="TableParagraph"/>
              <w:spacing w:before="42"/>
              <w:ind w:left="281" w:right="257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2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701" w:type="dxa"/>
            <w:shd w:val="clear" w:color="auto" w:fill="48ACC5"/>
          </w:tcPr>
          <w:p w14:paraId="1A4FABBD" w14:textId="77777777" w:rsidR="002B7BFE" w:rsidRDefault="004749B5">
            <w:pPr>
              <w:pStyle w:val="TableParagraph"/>
              <w:spacing w:before="42"/>
              <w:ind w:left="337" w:right="331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3</w:t>
            </w:r>
            <w:r>
              <w:rPr>
                <w:rFonts w:ascii="Arial"/>
                <w:b/>
                <w:spacing w:val="-8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835" w:type="dxa"/>
            <w:shd w:val="clear" w:color="auto" w:fill="48ACC5"/>
          </w:tcPr>
          <w:p w14:paraId="7D7C34CB" w14:textId="77777777" w:rsidR="002B7BFE" w:rsidRDefault="004749B5">
            <w:pPr>
              <w:pStyle w:val="TableParagraph"/>
              <w:spacing w:before="42"/>
              <w:ind w:left="819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4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</w:tr>
      <w:tr w:rsidR="002B7BFE" w14:paraId="2ACF91F2" w14:textId="77777777">
        <w:trPr>
          <w:trHeight w:val="275"/>
        </w:trPr>
        <w:tc>
          <w:tcPr>
            <w:tcW w:w="1299" w:type="dxa"/>
          </w:tcPr>
          <w:p w14:paraId="6F51FF93" w14:textId="77777777" w:rsidR="002B7BFE" w:rsidRDefault="004749B5">
            <w:pPr>
              <w:pStyle w:val="TableParagraph"/>
              <w:spacing w:before="14"/>
              <w:ind w:left="143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1992" w:type="dxa"/>
          </w:tcPr>
          <w:p w14:paraId="37C6A789" w14:textId="77777777" w:rsidR="002B7BFE" w:rsidRDefault="004749B5">
            <w:pPr>
              <w:pStyle w:val="TableParagraph"/>
              <w:spacing w:before="14"/>
              <w:ind w:left="126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269" w:type="dxa"/>
          </w:tcPr>
          <w:p w14:paraId="5B15F36E" w14:textId="77777777" w:rsidR="002B7BFE" w:rsidRDefault="004749B5">
            <w:pPr>
              <w:pStyle w:val="TableParagraph"/>
              <w:spacing w:before="14"/>
              <w:ind w:left="408" w:right="394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3260" w:type="dxa"/>
          </w:tcPr>
          <w:p w14:paraId="7428B9CB" w14:textId="77777777" w:rsidR="002B7BFE" w:rsidRDefault="004749B5">
            <w:pPr>
              <w:pStyle w:val="TableParagraph"/>
              <w:spacing w:before="14"/>
              <w:ind w:left="280" w:right="258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2701" w:type="dxa"/>
          </w:tcPr>
          <w:p w14:paraId="596CA418" w14:textId="77777777" w:rsidR="002B7BFE" w:rsidRDefault="004749B5">
            <w:pPr>
              <w:pStyle w:val="TableParagraph"/>
              <w:spacing w:before="14"/>
              <w:ind w:left="333" w:right="331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835" w:type="dxa"/>
          </w:tcPr>
          <w:p w14:paraId="37E01698" w14:textId="77777777" w:rsidR="002B7BFE" w:rsidRDefault="004749B5">
            <w:pPr>
              <w:pStyle w:val="TableParagraph"/>
              <w:spacing w:before="14"/>
              <w:ind w:left="201" w:right="2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5C34F2E6" w14:textId="77777777">
        <w:trPr>
          <w:trHeight w:val="950"/>
        </w:trPr>
        <w:tc>
          <w:tcPr>
            <w:tcW w:w="1299" w:type="dxa"/>
          </w:tcPr>
          <w:p w14:paraId="781ECAC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0551FC9" w14:textId="77777777" w:rsidR="002B7BFE" w:rsidRDefault="004749B5">
            <w:pPr>
              <w:pStyle w:val="TableParagraph"/>
              <w:spacing w:before="129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1992" w:type="dxa"/>
          </w:tcPr>
          <w:p w14:paraId="6CB13B8E" w14:textId="77777777" w:rsidR="002B7BFE" w:rsidRDefault="004749B5">
            <w:pPr>
              <w:pStyle w:val="TableParagraph"/>
              <w:spacing w:line="276" w:lineRule="auto"/>
              <w:ind w:left="304" w:right="271"/>
              <w:jc w:val="center"/>
              <w:rPr>
                <w:sz w:val="18"/>
              </w:rPr>
            </w:pPr>
            <w:r>
              <w:rPr>
                <w:sz w:val="18"/>
              </w:rPr>
              <w:t>Ka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lenf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dokusu Dr. Öğr. Ü. Yusuf </w:t>
            </w:r>
            <w:r>
              <w:rPr>
                <w:spacing w:val="-4"/>
                <w:sz w:val="18"/>
              </w:rPr>
              <w:t>ERSAN</w:t>
            </w:r>
          </w:p>
        </w:tc>
        <w:tc>
          <w:tcPr>
            <w:tcW w:w="2269" w:type="dxa"/>
          </w:tcPr>
          <w:p w14:paraId="6646B91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260" w:type="dxa"/>
          </w:tcPr>
          <w:p w14:paraId="77A5279C" w14:textId="647550B7" w:rsidR="002B7BFE" w:rsidRDefault="002B7BFE">
            <w:pPr>
              <w:pStyle w:val="TableParagraph"/>
              <w:spacing w:before="38"/>
              <w:ind w:left="277" w:right="258"/>
              <w:jc w:val="center"/>
              <w:rPr>
                <w:sz w:val="18"/>
              </w:rPr>
            </w:pPr>
          </w:p>
        </w:tc>
        <w:tc>
          <w:tcPr>
            <w:tcW w:w="2701" w:type="dxa"/>
            <w:shd w:val="clear" w:color="auto" w:fill="FFEFCC"/>
          </w:tcPr>
          <w:p w14:paraId="15ED8476" w14:textId="77777777" w:rsidR="002B7BFE" w:rsidRDefault="004749B5">
            <w:pPr>
              <w:pStyle w:val="TableParagraph"/>
              <w:spacing w:before="115" w:line="276" w:lineRule="auto"/>
              <w:ind w:left="856" w:right="842" w:firstLine="290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53FF4ED9" w14:textId="77777777" w:rsidR="002B7BFE" w:rsidRDefault="004749B5">
            <w:pPr>
              <w:pStyle w:val="TableParagraph"/>
              <w:spacing w:line="196" w:lineRule="exact"/>
              <w:ind w:left="706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835" w:type="dxa"/>
          </w:tcPr>
          <w:p w14:paraId="0480CC9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4423B754" w14:textId="77777777">
        <w:trPr>
          <w:trHeight w:val="950"/>
        </w:trPr>
        <w:tc>
          <w:tcPr>
            <w:tcW w:w="1299" w:type="dxa"/>
          </w:tcPr>
          <w:p w14:paraId="7657570A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FB313A5" w14:textId="77777777" w:rsidR="002B7BFE" w:rsidRDefault="004749B5">
            <w:pPr>
              <w:pStyle w:val="TableParagraph"/>
              <w:spacing w:before="129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1992" w:type="dxa"/>
          </w:tcPr>
          <w:p w14:paraId="640561E7" w14:textId="77777777" w:rsidR="002B7BFE" w:rsidRDefault="004749B5">
            <w:pPr>
              <w:pStyle w:val="TableParagraph"/>
              <w:spacing w:line="276" w:lineRule="auto"/>
              <w:ind w:left="304" w:right="271"/>
              <w:jc w:val="center"/>
              <w:rPr>
                <w:sz w:val="18"/>
              </w:rPr>
            </w:pPr>
            <w:r>
              <w:rPr>
                <w:sz w:val="18"/>
              </w:rPr>
              <w:t>Ka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lenf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dokusu Dr. Öğr. Ü. Yusuf </w:t>
            </w:r>
            <w:r>
              <w:rPr>
                <w:spacing w:val="-4"/>
                <w:sz w:val="18"/>
              </w:rPr>
              <w:t>ERSAN</w:t>
            </w:r>
          </w:p>
        </w:tc>
        <w:tc>
          <w:tcPr>
            <w:tcW w:w="2269" w:type="dxa"/>
          </w:tcPr>
          <w:p w14:paraId="3D89C744" w14:textId="77777777" w:rsidR="002B7BFE" w:rsidRDefault="004749B5">
            <w:pPr>
              <w:pStyle w:val="TableParagraph"/>
              <w:spacing w:before="107" w:line="278" w:lineRule="auto"/>
              <w:ind w:left="199" w:firstLine="124"/>
              <w:rPr>
                <w:sz w:val="18"/>
              </w:rPr>
            </w:pPr>
            <w:r>
              <w:rPr>
                <w:sz w:val="18"/>
              </w:rPr>
              <w:t>Metabolik İntegrasyon 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ALTINÖZ</w:t>
            </w:r>
          </w:p>
        </w:tc>
        <w:tc>
          <w:tcPr>
            <w:tcW w:w="3260" w:type="dxa"/>
          </w:tcPr>
          <w:p w14:paraId="619CB579" w14:textId="03A658DF" w:rsidR="002B7BFE" w:rsidRDefault="002B7BFE">
            <w:pPr>
              <w:pStyle w:val="TableParagraph"/>
              <w:spacing w:before="28"/>
              <w:ind w:left="277" w:right="258"/>
              <w:jc w:val="center"/>
              <w:rPr>
                <w:sz w:val="18"/>
              </w:rPr>
            </w:pPr>
          </w:p>
        </w:tc>
        <w:tc>
          <w:tcPr>
            <w:tcW w:w="2701" w:type="dxa"/>
            <w:shd w:val="clear" w:color="auto" w:fill="FFEFCC"/>
          </w:tcPr>
          <w:p w14:paraId="53EABB39" w14:textId="77777777" w:rsidR="002B7BFE" w:rsidRDefault="004749B5">
            <w:pPr>
              <w:pStyle w:val="TableParagraph"/>
              <w:spacing w:before="107" w:line="278" w:lineRule="auto"/>
              <w:ind w:left="858" w:right="839" w:hanging="3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6F1D527F" w14:textId="77777777" w:rsidR="002B7BFE" w:rsidRDefault="004749B5">
            <w:pPr>
              <w:pStyle w:val="TableParagraph"/>
              <w:spacing w:line="196" w:lineRule="exact"/>
              <w:ind w:left="342" w:right="327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835" w:type="dxa"/>
          </w:tcPr>
          <w:p w14:paraId="52F2B55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43FC44A6" w14:textId="77777777">
        <w:trPr>
          <w:trHeight w:val="950"/>
        </w:trPr>
        <w:tc>
          <w:tcPr>
            <w:tcW w:w="1299" w:type="dxa"/>
          </w:tcPr>
          <w:p w14:paraId="293CDA7F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E9710D5" w14:textId="77777777" w:rsidR="002B7BFE" w:rsidRDefault="004749B5">
            <w:pPr>
              <w:pStyle w:val="TableParagraph"/>
              <w:spacing w:before="129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1992" w:type="dxa"/>
          </w:tcPr>
          <w:p w14:paraId="246D74ED" w14:textId="77777777" w:rsidR="002B7BFE" w:rsidRDefault="004749B5">
            <w:pPr>
              <w:pStyle w:val="TableParagraph"/>
              <w:spacing w:line="278" w:lineRule="auto"/>
              <w:ind w:left="117" w:right="90"/>
              <w:jc w:val="center"/>
              <w:rPr>
                <w:sz w:val="18"/>
              </w:rPr>
            </w:pPr>
            <w:r>
              <w:rPr>
                <w:sz w:val="18"/>
              </w:rPr>
              <w:t>Hücr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Yaşlanması (</w:t>
            </w:r>
            <w:proofErr w:type="spellStart"/>
            <w:r>
              <w:rPr>
                <w:sz w:val="18"/>
              </w:rPr>
              <w:t>senesen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b</w:t>
            </w:r>
            <w:proofErr w:type="spellEnd"/>
            <w:r>
              <w:rPr>
                <w:sz w:val="18"/>
              </w:rPr>
              <w:t>)</w:t>
            </w:r>
          </w:p>
          <w:p w14:paraId="162B6EC2" w14:textId="77777777" w:rsidR="002B7BFE" w:rsidRDefault="004749B5">
            <w:pPr>
              <w:pStyle w:val="TableParagraph"/>
              <w:spacing w:line="198" w:lineRule="exact"/>
              <w:ind w:left="109" w:right="90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Muhammed</w:t>
            </w:r>
          </w:p>
          <w:p w14:paraId="1B44C6F8" w14:textId="77777777" w:rsidR="002B7BFE" w:rsidRDefault="004749B5">
            <w:pPr>
              <w:pStyle w:val="TableParagraph"/>
              <w:spacing w:before="28"/>
              <w:ind w:left="119" w:right="90"/>
              <w:jc w:val="center"/>
              <w:rPr>
                <w:sz w:val="18"/>
              </w:rPr>
            </w:pPr>
            <w:r>
              <w:rPr>
                <w:sz w:val="18"/>
              </w:rPr>
              <w:t>Kâmi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269" w:type="dxa"/>
          </w:tcPr>
          <w:p w14:paraId="3891DE4D" w14:textId="77777777" w:rsidR="002B7BFE" w:rsidRDefault="004749B5">
            <w:pPr>
              <w:pStyle w:val="TableParagraph"/>
              <w:spacing w:before="107" w:line="285" w:lineRule="auto"/>
              <w:ind w:left="199" w:firstLine="124"/>
              <w:rPr>
                <w:sz w:val="18"/>
              </w:rPr>
            </w:pPr>
            <w:r>
              <w:rPr>
                <w:sz w:val="18"/>
              </w:rPr>
              <w:t>Metabolik İntegrasyon 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ALTINÖZ</w:t>
            </w:r>
          </w:p>
        </w:tc>
        <w:tc>
          <w:tcPr>
            <w:tcW w:w="3260" w:type="dxa"/>
          </w:tcPr>
          <w:p w14:paraId="31EC9825" w14:textId="24DC34EA" w:rsidR="002B7BFE" w:rsidRDefault="002B7BFE">
            <w:pPr>
              <w:pStyle w:val="TableParagraph"/>
              <w:spacing w:before="28"/>
              <w:ind w:left="277" w:right="258"/>
              <w:jc w:val="center"/>
              <w:rPr>
                <w:sz w:val="18"/>
              </w:rPr>
            </w:pPr>
          </w:p>
        </w:tc>
        <w:tc>
          <w:tcPr>
            <w:tcW w:w="2701" w:type="dxa"/>
            <w:shd w:val="clear" w:color="auto" w:fill="FFEFCC"/>
          </w:tcPr>
          <w:p w14:paraId="5C959124" w14:textId="77777777" w:rsidR="002B7BFE" w:rsidRDefault="004749B5">
            <w:pPr>
              <w:pStyle w:val="TableParagraph"/>
              <w:spacing w:before="107" w:line="285" w:lineRule="auto"/>
              <w:ind w:left="858" w:right="839" w:hanging="2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70EDF9C7" w14:textId="77777777" w:rsidR="002B7BFE" w:rsidRDefault="004749B5">
            <w:pPr>
              <w:pStyle w:val="TableParagraph"/>
              <w:spacing w:line="192" w:lineRule="exact"/>
              <w:ind w:left="342" w:right="327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835" w:type="dxa"/>
          </w:tcPr>
          <w:p w14:paraId="7494301D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0"/>
              </w:rPr>
            </w:pPr>
          </w:p>
          <w:p w14:paraId="7406CD3B" w14:textId="77777777" w:rsidR="002B7BFE" w:rsidRDefault="004749B5">
            <w:pPr>
              <w:pStyle w:val="TableParagraph"/>
              <w:spacing w:before="1" w:line="273" w:lineRule="auto"/>
              <w:ind w:left="281" w:hanging="48"/>
              <w:rPr>
                <w:sz w:val="18"/>
              </w:rPr>
            </w:pPr>
            <w:r>
              <w:rPr>
                <w:sz w:val="18"/>
              </w:rPr>
              <w:t>Aci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ağlı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Hizmetlerin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anıma Doç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Nazmiy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OYUNCU</w:t>
            </w:r>
          </w:p>
        </w:tc>
      </w:tr>
      <w:tr w:rsidR="002B7BFE" w14:paraId="65CC2CAC" w14:textId="77777777">
        <w:trPr>
          <w:trHeight w:val="1194"/>
        </w:trPr>
        <w:tc>
          <w:tcPr>
            <w:tcW w:w="1299" w:type="dxa"/>
          </w:tcPr>
          <w:p w14:paraId="3FE263A7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B15E537" w14:textId="77777777" w:rsidR="002B7BFE" w:rsidRDefault="002B7BFE">
            <w:pPr>
              <w:pStyle w:val="TableParagraph"/>
              <w:rPr>
                <w:rFonts w:ascii="Arial"/>
                <w:b/>
              </w:rPr>
            </w:pPr>
          </w:p>
          <w:p w14:paraId="4207703B" w14:textId="77777777" w:rsidR="002B7BFE" w:rsidRDefault="004749B5">
            <w:pPr>
              <w:pStyle w:val="TableParagraph"/>
              <w:spacing w:before="1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1992" w:type="dxa"/>
          </w:tcPr>
          <w:p w14:paraId="32696E03" w14:textId="77777777" w:rsidR="002B7BFE" w:rsidRDefault="004749B5">
            <w:pPr>
              <w:pStyle w:val="TableParagraph"/>
              <w:spacing w:line="278" w:lineRule="auto"/>
              <w:ind w:left="117" w:right="90"/>
              <w:jc w:val="center"/>
              <w:rPr>
                <w:sz w:val="18"/>
              </w:rPr>
            </w:pPr>
            <w:r>
              <w:rPr>
                <w:sz w:val="18"/>
              </w:rPr>
              <w:t>Hücre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Yaşlanması (</w:t>
            </w:r>
            <w:proofErr w:type="spellStart"/>
            <w:r>
              <w:rPr>
                <w:sz w:val="18"/>
              </w:rPr>
              <w:t>senesen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b</w:t>
            </w:r>
            <w:proofErr w:type="spellEnd"/>
            <w:r>
              <w:rPr>
                <w:sz w:val="18"/>
              </w:rPr>
              <w:t>)</w:t>
            </w:r>
          </w:p>
          <w:p w14:paraId="11AE361F" w14:textId="77777777" w:rsidR="002B7BFE" w:rsidRDefault="004749B5">
            <w:pPr>
              <w:pStyle w:val="TableParagraph"/>
              <w:spacing w:line="278" w:lineRule="auto"/>
              <w:ind w:left="123" w:right="90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uhammed Kâmil TURAN</w:t>
            </w:r>
          </w:p>
        </w:tc>
        <w:tc>
          <w:tcPr>
            <w:tcW w:w="2269" w:type="dxa"/>
          </w:tcPr>
          <w:p w14:paraId="635EEC3F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0"/>
              </w:rPr>
            </w:pPr>
          </w:p>
          <w:p w14:paraId="4B9A1470" w14:textId="77777777" w:rsidR="002B7BFE" w:rsidRDefault="004749B5">
            <w:pPr>
              <w:pStyle w:val="TableParagraph"/>
              <w:spacing w:line="276" w:lineRule="auto"/>
              <w:ind w:left="199" w:firstLine="124"/>
              <w:rPr>
                <w:sz w:val="18"/>
              </w:rPr>
            </w:pPr>
            <w:r>
              <w:rPr>
                <w:sz w:val="18"/>
              </w:rPr>
              <w:t>Metabolik İntegrasyon Prof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Eyüp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ALTINÖZ</w:t>
            </w:r>
          </w:p>
        </w:tc>
        <w:tc>
          <w:tcPr>
            <w:tcW w:w="3260" w:type="dxa"/>
          </w:tcPr>
          <w:p w14:paraId="63D6D8E7" w14:textId="2EE6B9DE" w:rsidR="002B7BFE" w:rsidRDefault="002B7BFE">
            <w:pPr>
              <w:pStyle w:val="TableParagraph"/>
              <w:spacing w:line="278" w:lineRule="auto"/>
              <w:ind w:left="281" w:right="256"/>
              <w:jc w:val="center"/>
              <w:rPr>
                <w:sz w:val="18"/>
              </w:rPr>
            </w:pPr>
          </w:p>
        </w:tc>
        <w:tc>
          <w:tcPr>
            <w:tcW w:w="2701" w:type="dxa"/>
          </w:tcPr>
          <w:p w14:paraId="444C025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835" w:type="dxa"/>
          </w:tcPr>
          <w:p w14:paraId="3302971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56A9B15" w14:textId="77777777" w:rsidR="002B7BFE" w:rsidRDefault="004749B5">
            <w:pPr>
              <w:pStyle w:val="TableParagraph"/>
              <w:spacing w:before="117" w:line="283" w:lineRule="auto"/>
              <w:ind w:left="281" w:hanging="48"/>
              <w:rPr>
                <w:sz w:val="18"/>
              </w:rPr>
            </w:pPr>
            <w:r>
              <w:rPr>
                <w:sz w:val="18"/>
              </w:rPr>
              <w:t>Aci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ağlı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Hizmetlerin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Tanıma Doç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r. Nazmiy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OYUNCU</w:t>
            </w:r>
          </w:p>
        </w:tc>
      </w:tr>
      <w:tr w:rsidR="002B7BFE" w14:paraId="774C00ED" w14:textId="77777777">
        <w:trPr>
          <w:trHeight w:val="335"/>
        </w:trPr>
        <w:tc>
          <w:tcPr>
            <w:tcW w:w="1299" w:type="dxa"/>
          </w:tcPr>
          <w:p w14:paraId="64DABD97" w14:textId="77777777" w:rsidR="002B7BFE" w:rsidRDefault="004749B5">
            <w:pPr>
              <w:pStyle w:val="TableParagraph"/>
              <w:spacing w:before="55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1992" w:type="dxa"/>
          </w:tcPr>
          <w:p w14:paraId="36A83468" w14:textId="77777777" w:rsidR="002B7BFE" w:rsidRDefault="004749B5">
            <w:pPr>
              <w:pStyle w:val="TableParagraph"/>
              <w:spacing w:before="15"/>
              <w:ind w:left="115" w:right="90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269" w:type="dxa"/>
          </w:tcPr>
          <w:p w14:paraId="6DEF387E" w14:textId="77777777" w:rsidR="002B7BFE" w:rsidRDefault="004749B5">
            <w:pPr>
              <w:pStyle w:val="TableParagraph"/>
              <w:spacing w:before="15"/>
              <w:ind w:left="408" w:right="449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260" w:type="dxa"/>
          </w:tcPr>
          <w:p w14:paraId="0D573B41" w14:textId="77777777" w:rsidR="002B7BFE" w:rsidRDefault="004749B5">
            <w:pPr>
              <w:pStyle w:val="TableParagraph"/>
              <w:spacing w:before="15"/>
              <w:ind w:left="213" w:right="258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701" w:type="dxa"/>
          </w:tcPr>
          <w:p w14:paraId="6688DB4B" w14:textId="77777777" w:rsidR="002B7BFE" w:rsidRDefault="004749B5">
            <w:pPr>
              <w:pStyle w:val="TableParagraph"/>
              <w:spacing w:before="15"/>
              <w:ind w:left="342" w:right="331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835" w:type="dxa"/>
          </w:tcPr>
          <w:p w14:paraId="2B51AC4E" w14:textId="77777777" w:rsidR="002B7BFE" w:rsidRDefault="004749B5">
            <w:pPr>
              <w:pStyle w:val="TableParagraph"/>
              <w:spacing w:before="15"/>
              <w:ind w:left="708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4B5AC6F7" w14:textId="77777777">
        <w:trPr>
          <w:trHeight w:val="1190"/>
        </w:trPr>
        <w:tc>
          <w:tcPr>
            <w:tcW w:w="1299" w:type="dxa"/>
          </w:tcPr>
          <w:p w14:paraId="39CC8713" w14:textId="77777777" w:rsidR="002B7BFE" w:rsidRDefault="004749B5">
            <w:pPr>
              <w:pStyle w:val="TableParagraph"/>
              <w:spacing w:line="202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1992" w:type="dxa"/>
          </w:tcPr>
          <w:p w14:paraId="7666AADB" w14:textId="77777777" w:rsidR="002B7BFE" w:rsidRDefault="004749B5">
            <w:pPr>
              <w:pStyle w:val="TableParagraph"/>
              <w:spacing w:line="278" w:lineRule="auto"/>
              <w:ind w:left="304" w:right="265"/>
              <w:jc w:val="center"/>
              <w:rPr>
                <w:sz w:val="18"/>
              </w:rPr>
            </w:pPr>
            <w:r>
              <w:rPr>
                <w:sz w:val="18"/>
              </w:rPr>
              <w:t>Alt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Ekstremite </w:t>
            </w:r>
            <w:r>
              <w:rPr>
                <w:spacing w:val="-2"/>
                <w:sz w:val="18"/>
              </w:rPr>
              <w:t>Eklemleri</w:t>
            </w:r>
          </w:p>
          <w:p w14:paraId="5BB59449" w14:textId="77777777" w:rsidR="002B7BFE" w:rsidRDefault="004749B5">
            <w:pPr>
              <w:pStyle w:val="TableParagraph"/>
              <w:spacing w:line="278" w:lineRule="auto"/>
              <w:ind w:left="112" w:right="90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Nesibe </w:t>
            </w:r>
            <w:r>
              <w:rPr>
                <w:spacing w:val="-2"/>
                <w:sz w:val="18"/>
              </w:rPr>
              <w:t>Yılmaz</w:t>
            </w:r>
          </w:p>
        </w:tc>
        <w:tc>
          <w:tcPr>
            <w:tcW w:w="2269" w:type="dxa"/>
            <w:vMerge w:val="restart"/>
          </w:tcPr>
          <w:p w14:paraId="600690C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260" w:type="dxa"/>
          </w:tcPr>
          <w:p w14:paraId="76EC2CF4" w14:textId="77777777" w:rsidR="002B7BFE" w:rsidRDefault="004749B5">
            <w:pPr>
              <w:pStyle w:val="TableParagraph"/>
              <w:spacing w:line="278" w:lineRule="auto"/>
              <w:ind w:left="115" w:right="95"/>
              <w:jc w:val="center"/>
              <w:rPr>
                <w:sz w:val="18"/>
              </w:rPr>
            </w:pPr>
            <w:proofErr w:type="gramStart"/>
            <w:r>
              <w:rPr>
                <w:color w:val="00AD50"/>
                <w:sz w:val="18"/>
              </w:rPr>
              <w:t>Histoloji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-</w:t>
            </w:r>
            <w:proofErr w:type="gramEnd"/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mbriyoloj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 Kan ve lenf dokusu</w:t>
            </w:r>
          </w:p>
          <w:p w14:paraId="5D857B9C" w14:textId="77777777" w:rsidR="002B7BFE" w:rsidRDefault="004749B5">
            <w:pPr>
              <w:pStyle w:val="TableParagraph"/>
              <w:spacing w:line="195" w:lineRule="exact"/>
              <w:ind w:left="111" w:right="9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Feyza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AŞAK,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Ü.</w:t>
            </w:r>
          </w:p>
          <w:p w14:paraId="64E3E9F5" w14:textId="77777777" w:rsidR="002B7BFE" w:rsidRDefault="004749B5">
            <w:pPr>
              <w:pStyle w:val="TableParagraph"/>
              <w:spacing w:before="30" w:line="266" w:lineRule="auto"/>
              <w:ind w:left="281" w:right="258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Yusuf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RSAN,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proofErr w:type="spellStart"/>
            <w:r>
              <w:rPr>
                <w:color w:val="00AD50"/>
                <w:sz w:val="18"/>
              </w:rPr>
              <w:t>Ahmad</w:t>
            </w:r>
            <w:proofErr w:type="spellEnd"/>
            <w:r>
              <w:rPr>
                <w:color w:val="00AD50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AHYAZADEH</w:t>
            </w:r>
          </w:p>
        </w:tc>
        <w:tc>
          <w:tcPr>
            <w:tcW w:w="2701" w:type="dxa"/>
          </w:tcPr>
          <w:p w14:paraId="1693577D" w14:textId="77777777" w:rsidR="002B7BFE" w:rsidRDefault="004749B5">
            <w:pPr>
              <w:pStyle w:val="TableParagraph"/>
              <w:spacing w:before="110" w:line="278" w:lineRule="auto"/>
              <w:ind w:left="342" w:right="33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I Alt Ekstremite Eklemleri Doç. Dr. Şeyma TOY</w:t>
            </w:r>
          </w:p>
          <w:p w14:paraId="2D901713" w14:textId="77777777" w:rsidR="002B7BFE" w:rsidRDefault="004749B5">
            <w:pPr>
              <w:pStyle w:val="TableParagraph"/>
              <w:spacing w:line="199" w:lineRule="exact"/>
              <w:ind w:left="171" w:right="15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ILMAZ</w:t>
            </w:r>
          </w:p>
        </w:tc>
        <w:tc>
          <w:tcPr>
            <w:tcW w:w="2835" w:type="dxa"/>
          </w:tcPr>
          <w:p w14:paraId="0BD20461" w14:textId="77777777" w:rsidR="002B7BFE" w:rsidRDefault="004749B5">
            <w:pPr>
              <w:pStyle w:val="TableParagraph"/>
              <w:spacing w:line="276" w:lineRule="auto"/>
              <w:ind w:left="200" w:right="193" w:firstLine="4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 PRATİK GRUP I Kemik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klem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urulu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Kadavra </w:t>
            </w:r>
            <w:r>
              <w:rPr>
                <w:color w:val="00AD50"/>
                <w:spacing w:val="-2"/>
                <w:sz w:val="18"/>
              </w:rPr>
              <w:t>Anatomisi</w:t>
            </w:r>
          </w:p>
          <w:p w14:paraId="12FEB3DD" w14:textId="77777777" w:rsidR="002B7BFE" w:rsidRDefault="004749B5">
            <w:pPr>
              <w:pStyle w:val="TableParagraph"/>
              <w:spacing w:line="196" w:lineRule="exact"/>
              <w:ind w:left="201" w:right="190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oç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TOY</w:t>
            </w:r>
          </w:p>
          <w:p w14:paraId="5046E8B8" w14:textId="77777777" w:rsidR="002B7BFE" w:rsidRDefault="004749B5">
            <w:pPr>
              <w:pStyle w:val="TableParagraph"/>
              <w:spacing w:before="30"/>
              <w:ind w:left="201" w:right="189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ILMAZ</w:t>
            </w:r>
          </w:p>
        </w:tc>
      </w:tr>
      <w:tr w:rsidR="002B7BFE" w14:paraId="52552664" w14:textId="77777777">
        <w:trPr>
          <w:trHeight w:val="1195"/>
        </w:trPr>
        <w:tc>
          <w:tcPr>
            <w:tcW w:w="1299" w:type="dxa"/>
          </w:tcPr>
          <w:p w14:paraId="748FCFB0" w14:textId="77777777" w:rsidR="002B7BFE" w:rsidRDefault="004749B5">
            <w:pPr>
              <w:pStyle w:val="TableParagraph"/>
              <w:spacing w:line="202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1992" w:type="dxa"/>
          </w:tcPr>
          <w:p w14:paraId="4C1F8A99" w14:textId="77777777" w:rsidR="002B7BFE" w:rsidRDefault="004749B5">
            <w:pPr>
              <w:pStyle w:val="TableParagraph"/>
              <w:spacing w:line="278" w:lineRule="auto"/>
              <w:ind w:left="304" w:right="265"/>
              <w:jc w:val="center"/>
              <w:rPr>
                <w:sz w:val="18"/>
              </w:rPr>
            </w:pPr>
            <w:r>
              <w:rPr>
                <w:sz w:val="18"/>
              </w:rPr>
              <w:t>Alt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Ekstremite </w:t>
            </w:r>
            <w:r>
              <w:rPr>
                <w:spacing w:val="-2"/>
                <w:sz w:val="18"/>
              </w:rPr>
              <w:t>Eklemleri</w:t>
            </w:r>
          </w:p>
          <w:p w14:paraId="7114EC91" w14:textId="77777777" w:rsidR="002B7BFE" w:rsidRDefault="004749B5">
            <w:pPr>
              <w:pStyle w:val="TableParagraph"/>
              <w:spacing w:line="278" w:lineRule="auto"/>
              <w:ind w:left="112" w:right="90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Nesibe </w:t>
            </w:r>
            <w:r>
              <w:rPr>
                <w:spacing w:val="-2"/>
                <w:sz w:val="18"/>
              </w:rPr>
              <w:t>Yılmaz</w:t>
            </w:r>
          </w:p>
        </w:tc>
        <w:tc>
          <w:tcPr>
            <w:tcW w:w="2269" w:type="dxa"/>
            <w:vMerge/>
            <w:tcBorders>
              <w:top w:val="nil"/>
            </w:tcBorders>
          </w:tcPr>
          <w:p w14:paraId="4AC46079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3260" w:type="dxa"/>
          </w:tcPr>
          <w:p w14:paraId="6AB5EE14" w14:textId="77777777" w:rsidR="002B7BFE" w:rsidRDefault="004749B5">
            <w:pPr>
              <w:pStyle w:val="TableParagraph"/>
              <w:spacing w:line="278" w:lineRule="auto"/>
              <w:ind w:left="115" w:right="95"/>
              <w:jc w:val="center"/>
              <w:rPr>
                <w:sz w:val="18"/>
              </w:rPr>
            </w:pPr>
            <w:proofErr w:type="gramStart"/>
            <w:r>
              <w:rPr>
                <w:color w:val="00AD50"/>
                <w:sz w:val="18"/>
              </w:rPr>
              <w:t>Histoloji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-</w:t>
            </w:r>
            <w:proofErr w:type="gramEnd"/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mbriyoloj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 Kan ve lenf dokusu</w:t>
            </w:r>
          </w:p>
          <w:p w14:paraId="607B5339" w14:textId="77777777" w:rsidR="002B7BFE" w:rsidRDefault="004749B5">
            <w:pPr>
              <w:pStyle w:val="TableParagraph"/>
              <w:spacing w:line="204" w:lineRule="exact"/>
              <w:ind w:left="111" w:right="9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Feyza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AŞAK,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Ü.</w:t>
            </w:r>
          </w:p>
          <w:p w14:paraId="7634A95D" w14:textId="77777777" w:rsidR="002B7BFE" w:rsidRDefault="004749B5">
            <w:pPr>
              <w:pStyle w:val="TableParagraph"/>
              <w:spacing w:before="5" w:line="230" w:lineRule="atLeast"/>
              <w:ind w:left="276" w:right="258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Yusuf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RSAN,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proofErr w:type="spellStart"/>
            <w:r>
              <w:rPr>
                <w:color w:val="00AD50"/>
                <w:sz w:val="18"/>
              </w:rPr>
              <w:t>Ahmad</w:t>
            </w:r>
            <w:proofErr w:type="spellEnd"/>
            <w:r>
              <w:rPr>
                <w:color w:val="00AD50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AHYAZADEH</w:t>
            </w:r>
          </w:p>
        </w:tc>
        <w:tc>
          <w:tcPr>
            <w:tcW w:w="2701" w:type="dxa"/>
          </w:tcPr>
          <w:p w14:paraId="5D52580F" w14:textId="77777777" w:rsidR="002B7BFE" w:rsidRDefault="004749B5">
            <w:pPr>
              <w:pStyle w:val="TableParagraph"/>
              <w:spacing w:before="110" w:line="278" w:lineRule="auto"/>
              <w:ind w:left="342" w:right="33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I Alt Ekstremite Eklemleri Doç. Dr. Şeyma TOY</w:t>
            </w:r>
          </w:p>
          <w:p w14:paraId="3B091A48" w14:textId="77777777" w:rsidR="002B7BFE" w:rsidRDefault="004749B5">
            <w:pPr>
              <w:pStyle w:val="TableParagraph"/>
              <w:spacing w:line="200" w:lineRule="exact"/>
              <w:ind w:left="171" w:right="15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ILMAZ</w:t>
            </w:r>
          </w:p>
        </w:tc>
        <w:tc>
          <w:tcPr>
            <w:tcW w:w="2835" w:type="dxa"/>
          </w:tcPr>
          <w:p w14:paraId="67420609" w14:textId="77777777" w:rsidR="002B7BFE" w:rsidRDefault="004749B5">
            <w:pPr>
              <w:pStyle w:val="TableParagraph"/>
              <w:spacing w:line="276" w:lineRule="auto"/>
              <w:ind w:left="199" w:right="193" w:firstLine="4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 PRATİK GRUP I Kemik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Eklem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urulu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Kadavra </w:t>
            </w:r>
            <w:r>
              <w:rPr>
                <w:color w:val="00AD50"/>
                <w:spacing w:val="-2"/>
                <w:sz w:val="18"/>
              </w:rPr>
              <w:t>Anatomisi</w:t>
            </w:r>
          </w:p>
          <w:p w14:paraId="6AEE64DA" w14:textId="77777777" w:rsidR="002B7BFE" w:rsidRDefault="004749B5">
            <w:pPr>
              <w:pStyle w:val="TableParagraph"/>
              <w:spacing w:line="196" w:lineRule="exact"/>
              <w:ind w:left="201" w:right="190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oç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TOY</w:t>
            </w:r>
          </w:p>
          <w:p w14:paraId="569FFA60" w14:textId="77777777" w:rsidR="002B7BFE" w:rsidRDefault="004749B5">
            <w:pPr>
              <w:pStyle w:val="TableParagraph"/>
              <w:spacing w:before="31"/>
              <w:ind w:left="201" w:right="189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yesi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ILMAZ</w:t>
            </w:r>
          </w:p>
        </w:tc>
      </w:tr>
      <w:tr w:rsidR="002B7BFE" w14:paraId="4A9C1EA1" w14:textId="77777777">
        <w:trPr>
          <w:trHeight w:val="1190"/>
        </w:trPr>
        <w:tc>
          <w:tcPr>
            <w:tcW w:w="1299" w:type="dxa"/>
          </w:tcPr>
          <w:p w14:paraId="27AEAB4A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2EDEB01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21"/>
              </w:rPr>
            </w:pPr>
          </w:p>
          <w:p w14:paraId="2C5D7D40" w14:textId="77777777" w:rsidR="002B7BFE" w:rsidRDefault="004749B5">
            <w:pPr>
              <w:pStyle w:val="TableParagraph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1992" w:type="dxa"/>
          </w:tcPr>
          <w:p w14:paraId="199ACBB5" w14:textId="77777777" w:rsidR="002B7BFE" w:rsidRDefault="004749B5">
            <w:pPr>
              <w:pStyle w:val="TableParagraph"/>
              <w:spacing w:before="109" w:line="276" w:lineRule="auto"/>
              <w:ind w:left="467" w:right="427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Dışı Seçmeli</w:t>
            </w:r>
            <w:r>
              <w:rPr>
                <w:rFonts w:ascii="Arial" w:hAnsi="Arial"/>
                <w:b/>
                <w:color w:val="FF0000"/>
                <w:spacing w:val="8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269" w:type="dxa"/>
            <w:vMerge/>
            <w:tcBorders>
              <w:top w:val="nil"/>
            </w:tcBorders>
          </w:tcPr>
          <w:p w14:paraId="62858EDB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3260" w:type="dxa"/>
          </w:tcPr>
          <w:p w14:paraId="2C4E4F1F" w14:textId="1FAC1511" w:rsidR="002B7BFE" w:rsidRDefault="002B7BFE">
            <w:pPr>
              <w:pStyle w:val="TableParagraph"/>
              <w:spacing w:line="268" w:lineRule="auto"/>
              <w:ind w:left="114" w:right="95"/>
              <w:jc w:val="center"/>
              <w:rPr>
                <w:sz w:val="18"/>
              </w:rPr>
            </w:pPr>
          </w:p>
        </w:tc>
        <w:tc>
          <w:tcPr>
            <w:tcW w:w="2701" w:type="dxa"/>
          </w:tcPr>
          <w:p w14:paraId="0FD09244" w14:textId="0C786031" w:rsidR="002B7BFE" w:rsidRDefault="002B7BFE">
            <w:pPr>
              <w:pStyle w:val="TableParagraph"/>
              <w:spacing w:line="203" w:lineRule="exact"/>
              <w:ind w:left="171" w:right="153"/>
              <w:jc w:val="center"/>
              <w:rPr>
                <w:sz w:val="18"/>
              </w:rPr>
            </w:pPr>
          </w:p>
        </w:tc>
        <w:tc>
          <w:tcPr>
            <w:tcW w:w="2835" w:type="dxa"/>
          </w:tcPr>
          <w:p w14:paraId="05C3FBB6" w14:textId="4995A218" w:rsidR="002B7BFE" w:rsidRDefault="002B7BFE">
            <w:pPr>
              <w:pStyle w:val="TableParagraph"/>
              <w:spacing w:before="32"/>
              <w:ind w:left="201" w:right="189"/>
              <w:jc w:val="center"/>
              <w:rPr>
                <w:sz w:val="18"/>
              </w:rPr>
            </w:pPr>
          </w:p>
        </w:tc>
      </w:tr>
      <w:tr w:rsidR="002B7BFE" w14:paraId="62D17B48" w14:textId="77777777">
        <w:trPr>
          <w:trHeight w:val="1425"/>
        </w:trPr>
        <w:tc>
          <w:tcPr>
            <w:tcW w:w="1299" w:type="dxa"/>
          </w:tcPr>
          <w:p w14:paraId="624FD217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B3BA0C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9931B9A" w14:textId="77777777" w:rsidR="002B7BFE" w:rsidRDefault="004749B5">
            <w:pPr>
              <w:pStyle w:val="TableParagraph"/>
              <w:spacing w:before="140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1992" w:type="dxa"/>
          </w:tcPr>
          <w:p w14:paraId="0B96B6B8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20"/>
              </w:rPr>
            </w:pPr>
          </w:p>
          <w:p w14:paraId="2FEC672B" w14:textId="77777777" w:rsidR="002B7BFE" w:rsidRDefault="004749B5">
            <w:pPr>
              <w:pStyle w:val="TableParagraph"/>
              <w:spacing w:line="273" w:lineRule="auto"/>
              <w:ind w:left="467" w:right="427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Dışı Seçmeli</w:t>
            </w:r>
            <w:r>
              <w:rPr>
                <w:rFonts w:ascii="Arial" w:hAnsi="Arial"/>
                <w:b/>
                <w:color w:val="FF0000"/>
                <w:spacing w:val="8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269" w:type="dxa"/>
            <w:vMerge/>
            <w:tcBorders>
              <w:top w:val="nil"/>
            </w:tcBorders>
          </w:tcPr>
          <w:p w14:paraId="1B3EAA8D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3260" w:type="dxa"/>
          </w:tcPr>
          <w:p w14:paraId="791528E7" w14:textId="27B0ED8A" w:rsidR="002B7BFE" w:rsidRDefault="002B7BFE">
            <w:pPr>
              <w:pStyle w:val="TableParagraph"/>
              <w:spacing w:before="7" w:line="276" w:lineRule="auto"/>
              <w:ind w:left="114" w:right="95"/>
              <w:jc w:val="center"/>
              <w:rPr>
                <w:sz w:val="18"/>
              </w:rPr>
            </w:pPr>
          </w:p>
        </w:tc>
        <w:tc>
          <w:tcPr>
            <w:tcW w:w="2701" w:type="dxa"/>
          </w:tcPr>
          <w:p w14:paraId="271CD9FF" w14:textId="368F9B81" w:rsidR="002B7BFE" w:rsidRDefault="002B7BFE">
            <w:pPr>
              <w:pStyle w:val="TableParagraph"/>
              <w:spacing w:line="192" w:lineRule="exact"/>
              <w:ind w:left="171" w:right="153"/>
              <w:jc w:val="center"/>
              <w:rPr>
                <w:sz w:val="18"/>
              </w:rPr>
            </w:pPr>
          </w:p>
        </w:tc>
        <w:tc>
          <w:tcPr>
            <w:tcW w:w="2835" w:type="dxa"/>
          </w:tcPr>
          <w:p w14:paraId="3087BFAF" w14:textId="010EF9BE" w:rsidR="002B7BFE" w:rsidRDefault="002B7BFE">
            <w:pPr>
              <w:pStyle w:val="TableParagraph"/>
              <w:spacing w:before="36"/>
              <w:ind w:left="201" w:right="189"/>
              <w:jc w:val="center"/>
              <w:rPr>
                <w:sz w:val="18"/>
              </w:rPr>
            </w:pPr>
          </w:p>
        </w:tc>
      </w:tr>
    </w:tbl>
    <w:p w14:paraId="197369C7" w14:textId="77777777" w:rsidR="002B7BFE" w:rsidRDefault="002B7BFE">
      <w:pPr>
        <w:jc w:val="center"/>
        <w:rPr>
          <w:sz w:val="18"/>
        </w:rPr>
        <w:sectPr w:rsidR="002B7BFE">
          <w:pgSz w:w="16850" w:h="11920" w:orient="landscape"/>
          <w:pgMar w:top="300" w:right="820" w:bottom="1140" w:left="1140" w:header="0" w:footer="958" w:gutter="0"/>
          <w:cols w:space="708"/>
        </w:sectPr>
      </w:pPr>
    </w:p>
    <w:p w14:paraId="7BADAAFD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2271"/>
        <w:gridCol w:w="2693"/>
        <w:gridCol w:w="2552"/>
        <w:gridCol w:w="2977"/>
        <w:gridCol w:w="2557"/>
      </w:tblGrid>
      <w:tr w:rsidR="002B7BFE" w14:paraId="1E3DAE23" w14:textId="77777777">
        <w:trPr>
          <w:trHeight w:val="340"/>
        </w:trPr>
        <w:tc>
          <w:tcPr>
            <w:tcW w:w="1299" w:type="dxa"/>
            <w:shd w:val="clear" w:color="auto" w:fill="48ACC5"/>
          </w:tcPr>
          <w:p w14:paraId="5085B8D9" w14:textId="77777777" w:rsidR="002B7BFE" w:rsidRDefault="004749B5">
            <w:pPr>
              <w:pStyle w:val="TableParagraph"/>
              <w:spacing w:before="52"/>
              <w:ind w:left="149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7.Hafta</w:t>
            </w:r>
          </w:p>
        </w:tc>
        <w:tc>
          <w:tcPr>
            <w:tcW w:w="2271" w:type="dxa"/>
            <w:shd w:val="clear" w:color="auto" w:fill="48ACC5"/>
          </w:tcPr>
          <w:p w14:paraId="3511504C" w14:textId="77777777" w:rsidR="002B7BFE" w:rsidRDefault="004749B5">
            <w:pPr>
              <w:pStyle w:val="TableParagraph"/>
              <w:spacing w:before="52"/>
              <w:ind w:left="103" w:right="93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7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693" w:type="dxa"/>
            <w:shd w:val="clear" w:color="auto" w:fill="48ACC5"/>
          </w:tcPr>
          <w:p w14:paraId="744249ED" w14:textId="77777777" w:rsidR="002B7BFE" w:rsidRDefault="004749B5">
            <w:pPr>
              <w:pStyle w:val="TableParagraph"/>
              <w:spacing w:before="52"/>
              <w:ind w:right="730"/>
              <w:jc w:val="right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8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552" w:type="dxa"/>
            <w:shd w:val="clear" w:color="auto" w:fill="48ACC5"/>
          </w:tcPr>
          <w:p w14:paraId="2E1AEC87" w14:textId="77777777" w:rsidR="002B7BFE" w:rsidRDefault="004749B5">
            <w:pPr>
              <w:pStyle w:val="TableParagraph"/>
              <w:spacing w:before="52"/>
              <w:ind w:left="147" w:right="125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9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977" w:type="dxa"/>
            <w:shd w:val="clear" w:color="auto" w:fill="48ACC5"/>
          </w:tcPr>
          <w:p w14:paraId="59F0D261" w14:textId="77777777" w:rsidR="002B7BFE" w:rsidRDefault="004749B5">
            <w:pPr>
              <w:pStyle w:val="TableParagraph"/>
              <w:spacing w:before="52"/>
              <w:ind w:left="141" w:right="122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30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557" w:type="dxa"/>
            <w:shd w:val="clear" w:color="auto" w:fill="48ACC5"/>
          </w:tcPr>
          <w:p w14:paraId="06C3BD31" w14:textId="77777777" w:rsidR="002B7BFE" w:rsidRDefault="004749B5">
            <w:pPr>
              <w:pStyle w:val="TableParagraph"/>
              <w:spacing w:before="52"/>
              <w:ind w:left="687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31</w:t>
            </w:r>
            <w:r>
              <w:rPr>
                <w:rFonts w:ascii="Arial"/>
                <w:b/>
                <w:spacing w:val="-8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r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</w:tr>
      <w:tr w:rsidR="002B7BFE" w14:paraId="4562E66D" w14:textId="77777777">
        <w:trPr>
          <w:trHeight w:val="278"/>
        </w:trPr>
        <w:tc>
          <w:tcPr>
            <w:tcW w:w="1299" w:type="dxa"/>
          </w:tcPr>
          <w:p w14:paraId="3F4E2412" w14:textId="77777777" w:rsidR="002B7BFE" w:rsidRDefault="004749B5">
            <w:pPr>
              <w:pStyle w:val="TableParagraph"/>
              <w:spacing w:before="16"/>
              <w:ind w:left="143" w:right="130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2271" w:type="dxa"/>
          </w:tcPr>
          <w:p w14:paraId="33CA9896" w14:textId="77777777" w:rsidR="002B7BFE" w:rsidRDefault="004749B5">
            <w:pPr>
              <w:pStyle w:val="TableParagraph"/>
              <w:spacing w:before="16"/>
              <w:ind w:left="129" w:right="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693" w:type="dxa"/>
          </w:tcPr>
          <w:p w14:paraId="7E4C885B" w14:textId="77777777" w:rsidR="002B7BFE" w:rsidRDefault="004749B5">
            <w:pPr>
              <w:pStyle w:val="TableParagraph"/>
              <w:spacing w:before="16"/>
              <w:ind w:left="169" w:right="148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552" w:type="dxa"/>
          </w:tcPr>
          <w:p w14:paraId="59181167" w14:textId="77777777" w:rsidR="002B7BFE" w:rsidRDefault="004749B5">
            <w:pPr>
              <w:pStyle w:val="TableParagraph"/>
              <w:spacing w:before="16"/>
              <w:ind w:left="147" w:right="127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2977" w:type="dxa"/>
          </w:tcPr>
          <w:p w14:paraId="0B60907C" w14:textId="77777777" w:rsidR="002B7BFE" w:rsidRDefault="004749B5">
            <w:pPr>
              <w:pStyle w:val="TableParagraph"/>
              <w:spacing w:before="16"/>
              <w:ind w:left="141" w:right="117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557" w:type="dxa"/>
          </w:tcPr>
          <w:p w14:paraId="1293A663" w14:textId="77777777" w:rsidR="002B7BFE" w:rsidRDefault="004749B5">
            <w:pPr>
              <w:pStyle w:val="TableParagraph"/>
              <w:spacing w:before="16"/>
              <w:ind w:left="226" w:right="3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2E2B4743" w14:textId="77777777">
        <w:trPr>
          <w:trHeight w:val="709"/>
        </w:trPr>
        <w:tc>
          <w:tcPr>
            <w:tcW w:w="1299" w:type="dxa"/>
          </w:tcPr>
          <w:p w14:paraId="7E2EC1DB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1"/>
              </w:rPr>
            </w:pPr>
          </w:p>
          <w:p w14:paraId="62CFDBBA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2271" w:type="dxa"/>
            <w:vMerge w:val="restart"/>
          </w:tcPr>
          <w:p w14:paraId="5B2D616F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6FFCA9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E0D13CC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6BD5173" w14:textId="77777777" w:rsidR="002B7BFE" w:rsidRDefault="002B7BFE">
            <w:pPr>
              <w:pStyle w:val="TableParagraph"/>
              <w:rPr>
                <w:rFonts w:ascii="Arial"/>
                <w:b/>
                <w:sz w:val="18"/>
              </w:rPr>
            </w:pPr>
          </w:p>
          <w:p w14:paraId="4B84CEDA" w14:textId="335DC52A" w:rsidR="002B7BFE" w:rsidRDefault="002B7BFE">
            <w:pPr>
              <w:pStyle w:val="TableParagraph"/>
              <w:spacing w:line="197" w:lineRule="exact"/>
              <w:ind w:left="124" w:right="93"/>
              <w:jc w:val="center"/>
              <w:rPr>
                <w:b/>
                <w:sz w:val="18"/>
              </w:rPr>
            </w:pPr>
          </w:p>
        </w:tc>
        <w:tc>
          <w:tcPr>
            <w:tcW w:w="2693" w:type="dxa"/>
            <w:vMerge w:val="restart"/>
          </w:tcPr>
          <w:p w14:paraId="41006E4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  <w:vMerge w:val="restart"/>
          </w:tcPr>
          <w:p w14:paraId="4893F8B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FB8F9D7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554E32A" w14:textId="4CAA9DFC" w:rsidR="002B7BFE" w:rsidRDefault="002B7BFE">
            <w:pPr>
              <w:pStyle w:val="TableParagraph"/>
              <w:spacing w:before="33" w:line="278" w:lineRule="auto"/>
              <w:ind w:left="147" w:right="120"/>
              <w:jc w:val="center"/>
              <w:rPr>
                <w:b/>
                <w:sz w:val="18"/>
              </w:rPr>
            </w:pPr>
          </w:p>
        </w:tc>
        <w:tc>
          <w:tcPr>
            <w:tcW w:w="2977" w:type="dxa"/>
            <w:shd w:val="clear" w:color="auto" w:fill="FFEFCC"/>
          </w:tcPr>
          <w:p w14:paraId="449B8DB6" w14:textId="77777777" w:rsidR="002B7BFE" w:rsidRDefault="004749B5">
            <w:pPr>
              <w:pStyle w:val="TableParagraph"/>
              <w:spacing w:line="278" w:lineRule="auto"/>
              <w:ind w:left="1005" w:right="969" w:firstLine="288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1E985596" w14:textId="77777777" w:rsidR="002B7BFE" w:rsidRDefault="004749B5">
            <w:pPr>
              <w:pStyle w:val="TableParagraph"/>
              <w:spacing w:line="199" w:lineRule="exact"/>
              <w:ind w:left="851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5518267F" w14:textId="77777777" w:rsidR="002B7BFE" w:rsidRDefault="004749B5">
            <w:pPr>
              <w:pStyle w:val="TableParagraph"/>
              <w:spacing w:line="200" w:lineRule="exact"/>
              <w:ind w:left="144" w:right="117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DÖNEM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1</w:t>
            </w:r>
            <w:r>
              <w:rPr>
                <w:b/>
                <w:spacing w:val="-9"/>
                <w:sz w:val="18"/>
              </w:rPr>
              <w:t xml:space="preserve"> </w:t>
            </w:r>
            <w:r>
              <w:rPr>
                <w:b/>
                <w:sz w:val="18"/>
              </w:rPr>
              <w:t>KURUL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4</w:t>
            </w:r>
          </w:p>
          <w:p w14:paraId="1A89A929" w14:textId="4DEB2F51" w:rsidR="002B7BFE" w:rsidRDefault="004749B5">
            <w:pPr>
              <w:pStyle w:val="TableParagraph"/>
              <w:spacing w:before="12" w:line="230" w:lineRule="atLeast"/>
              <w:ind w:left="459" w:right="42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EORİK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SINAV </w:t>
            </w:r>
            <w:r w:rsidR="007178F7">
              <w:rPr>
                <w:b/>
                <w:spacing w:val="-2"/>
                <w:sz w:val="18"/>
              </w:rPr>
              <w:t>10:00</w:t>
            </w:r>
          </w:p>
        </w:tc>
      </w:tr>
      <w:tr w:rsidR="002B7BFE" w14:paraId="2738691A" w14:textId="77777777">
        <w:trPr>
          <w:trHeight w:val="712"/>
        </w:trPr>
        <w:tc>
          <w:tcPr>
            <w:tcW w:w="1299" w:type="dxa"/>
          </w:tcPr>
          <w:p w14:paraId="4D59A61D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1"/>
              </w:rPr>
            </w:pPr>
          </w:p>
          <w:p w14:paraId="03467909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2271" w:type="dxa"/>
            <w:vMerge/>
            <w:tcBorders>
              <w:top w:val="nil"/>
            </w:tcBorders>
          </w:tcPr>
          <w:p w14:paraId="419E0139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93" w:type="dxa"/>
            <w:vMerge/>
            <w:tcBorders>
              <w:top w:val="nil"/>
            </w:tcBorders>
          </w:tcPr>
          <w:p w14:paraId="65A1AEF7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552" w:type="dxa"/>
            <w:vMerge/>
            <w:tcBorders>
              <w:top w:val="nil"/>
            </w:tcBorders>
          </w:tcPr>
          <w:p w14:paraId="06C2209C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977" w:type="dxa"/>
            <w:shd w:val="clear" w:color="auto" w:fill="FFEFCC"/>
          </w:tcPr>
          <w:p w14:paraId="6069C335" w14:textId="77777777" w:rsidR="002B7BFE" w:rsidRDefault="004749B5">
            <w:pPr>
              <w:pStyle w:val="TableParagraph"/>
              <w:spacing w:before="9" w:line="273" w:lineRule="auto"/>
              <w:ind w:left="1007" w:right="966" w:hanging="8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5472AD7B" w14:textId="77777777" w:rsidR="002B7BFE" w:rsidRDefault="004749B5">
            <w:pPr>
              <w:pStyle w:val="TableParagraph"/>
              <w:spacing w:line="200" w:lineRule="exact"/>
              <w:ind w:left="141" w:right="11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4E7630B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7E1DF89D" w14:textId="77777777">
        <w:trPr>
          <w:trHeight w:val="717"/>
        </w:trPr>
        <w:tc>
          <w:tcPr>
            <w:tcW w:w="1299" w:type="dxa"/>
          </w:tcPr>
          <w:p w14:paraId="3A24C4E4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1"/>
              </w:rPr>
            </w:pPr>
          </w:p>
          <w:p w14:paraId="2FA22C61" w14:textId="77777777" w:rsidR="002B7BFE" w:rsidRDefault="004749B5">
            <w:pPr>
              <w:pStyle w:val="TableParagraph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2271" w:type="dxa"/>
            <w:vMerge/>
            <w:tcBorders>
              <w:top w:val="nil"/>
            </w:tcBorders>
          </w:tcPr>
          <w:p w14:paraId="7B8D5F00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93" w:type="dxa"/>
            <w:vMerge/>
            <w:tcBorders>
              <w:top w:val="nil"/>
            </w:tcBorders>
          </w:tcPr>
          <w:p w14:paraId="79827410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552" w:type="dxa"/>
            <w:vMerge/>
            <w:tcBorders>
              <w:top w:val="nil"/>
            </w:tcBorders>
          </w:tcPr>
          <w:p w14:paraId="1CAB8DC4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977" w:type="dxa"/>
            <w:shd w:val="clear" w:color="auto" w:fill="FFEFCC"/>
          </w:tcPr>
          <w:p w14:paraId="7C6A46BB" w14:textId="77777777" w:rsidR="002B7BFE" w:rsidRDefault="004749B5">
            <w:pPr>
              <w:pStyle w:val="TableParagraph"/>
              <w:spacing w:before="7" w:line="278" w:lineRule="auto"/>
              <w:ind w:left="1007" w:right="966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14286C6C" w14:textId="77777777" w:rsidR="002B7BFE" w:rsidRDefault="004749B5">
            <w:pPr>
              <w:pStyle w:val="TableParagraph"/>
              <w:spacing w:line="190" w:lineRule="exact"/>
              <w:ind w:left="141" w:right="11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557" w:type="dxa"/>
          </w:tcPr>
          <w:p w14:paraId="6DD421B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3EB55004" w14:textId="77777777">
        <w:trPr>
          <w:trHeight w:val="338"/>
        </w:trPr>
        <w:tc>
          <w:tcPr>
            <w:tcW w:w="1299" w:type="dxa"/>
          </w:tcPr>
          <w:p w14:paraId="5ED7938C" w14:textId="77777777" w:rsidR="002B7BFE" w:rsidRDefault="004749B5">
            <w:pPr>
              <w:pStyle w:val="TableParagraph"/>
              <w:spacing w:before="59"/>
              <w:ind w:left="159" w:right="130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2271" w:type="dxa"/>
            <w:vMerge/>
            <w:tcBorders>
              <w:top w:val="nil"/>
            </w:tcBorders>
          </w:tcPr>
          <w:p w14:paraId="0F444D16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93" w:type="dxa"/>
            <w:vMerge/>
            <w:tcBorders>
              <w:top w:val="nil"/>
            </w:tcBorders>
          </w:tcPr>
          <w:p w14:paraId="4A4DF5B2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552" w:type="dxa"/>
            <w:vMerge/>
            <w:tcBorders>
              <w:top w:val="nil"/>
            </w:tcBorders>
          </w:tcPr>
          <w:p w14:paraId="2BD78A0D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977" w:type="dxa"/>
          </w:tcPr>
          <w:p w14:paraId="06D7ED2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7" w:type="dxa"/>
          </w:tcPr>
          <w:p w14:paraId="24B13E7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4E1323F4" w14:textId="77777777">
        <w:trPr>
          <w:trHeight w:val="342"/>
        </w:trPr>
        <w:tc>
          <w:tcPr>
            <w:tcW w:w="1299" w:type="dxa"/>
          </w:tcPr>
          <w:p w14:paraId="4CCB708F" w14:textId="77777777" w:rsidR="002B7BFE" w:rsidRDefault="004749B5">
            <w:pPr>
              <w:pStyle w:val="TableParagraph"/>
              <w:spacing w:before="64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2:00-13:10</w:t>
            </w:r>
          </w:p>
        </w:tc>
        <w:tc>
          <w:tcPr>
            <w:tcW w:w="2271" w:type="dxa"/>
          </w:tcPr>
          <w:p w14:paraId="33AA0640" w14:textId="77777777" w:rsidR="002B7BFE" w:rsidRDefault="004749B5">
            <w:pPr>
              <w:pStyle w:val="TableParagraph"/>
              <w:spacing w:before="25"/>
              <w:ind w:left="117" w:right="9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693" w:type="dxa"/>
          </w:tcPr>
          <w:p w14:paraId="1CBE9919" w14:textId="77777777" w:rsidR="002B7BFE" w:rsidRDefault="004749B5">
            <w:pPr>
              <w:pStyle w:val="TableParagraph"/>
              <w:spacing w:before="25"/>
              <w:ind w:right="673"/>
              <w:jc w:val="right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2" w:type="dxa"/>
          </w:tcPr>
          <w:p w14:paraId="5704115F" w14:textId="77777777" w:rsidR="002B7BFE" w:rsidRDefault="004749B5">
            <w:pPr>
              <w:pStyle w:val="TableParagraph"/>
              <w:spacing w:before="25"/>
              <w:ind w:left="116" w:right="153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77" w:type="dxa"/>
          </w:tcPr>
          <w:p w14:paraId="521B59AE" w14:textId="77777777" w:rsidR="002B7BFE" w:rsidRDefault="004749B5">
            <w:pPr>
              <w:pStyle w:val="TableParagraph"/>
              <w:spacing w:before="25"/>
              <w:ind w:left="141" w:right="117"/>
              <w:jc w:val="center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7" w:type="dxa"/>
          </w:tcPr>
          <w:p w14:paraId="7E4C3ED3" w14:textId="77777777" w:rsidR="002B7BFE" w:rsidRDefault="004749B5">
            <w:pPr>
              <w:pStyle w:val="TableParagraph"/>
              <w:spacing w:before="25"/>
              <w:ind w:left="576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20BA6D9A" w14:textId="77777777">
        <w:trPr>
          <w:trHeight w:val="573"/>
        </w:trPr>
        <w:tc>
          <w:tcPr>
            <w:tcW w:w="1299" w:type="dxa"/>
          </w:tcPr>
          <w:p w14:paraId="4F5738DB" w14:textId="77777777" w:rsidR="002B7BFE" w:rsidRDefault="004749B5">
            <w:pPr>
              <w:pStyle w:val="TableParagraph"/>
              <w:spacing w:line="200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3:30-14:10</w:t>
            </w:r>
          </w:p>
        </w:tc>
        <w:tc>
          <w:tcPr>
            <w:tcW w:w="2271" w:type="dxa"/>
          </w:tcPr>
          <w:p w14:paraId="602D150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3C8BB35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566BBA4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</w:tcPr>
          <w:p w14:paraId="22252658" w14:textId="77777777" w:rsidR="007178F7" w:rsidRDefault="007178F7" w:rsidP="007178F7">
            <w:pPr>
              <w:pStyle w:val="TableParagraph"/>
              <w:spacing w:line="278" w:lineRule="auto"/>
              <w:ind w:left="124" w:right="9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ANATOMİ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PRATİK </w:t>
            </w:r>
            <w:r>
              <w:rPr>
                <w:b/>
                <w:spacing w:val="-2"/>
                <w:sz w:val="18"/>
              </w:rPr>
              <w:t>SINAVI</w:t>
            </w:r>
          </w:p>
          <w:p w14:paraId="7DD59C3D" w14:textId="063CBE1C" w:rsidR="002B7BFE" w:rsidRDefault="007178F7" w:rsidP="007178F7">
            <w:pPr>
              <w:pStyle w:val="TableParagraph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>13:30</w:t>
            </w:r>
          </w:p>
        </w:tc>
        <w:tc>
          <w:tcPr>
            <w:tcW w:w="2557" w:type="dxa"/>
          </w:tcPr>
          <w:p w14:paraId="4D6B35F4" w14:textId="77777777" w:rsidR="007178F7" w:rsidRDefault="007178F7" w:rsidP="007178F7">
            <w:pPr>
              <w:pStyle w:val="TableParagraph"/>
              <w:spacing w:before="1"/>
              <w:ind w:left="147" w:right="127"/>
              <w:jc w:val="center"/>
              <w:rPr>
                <w:b/>
                <w:sz w:val="18"/>
              </w:rPr>
            </w:pPr>
            <w:proofErr w:type="gramStart"/>
            <w:r>
              <w:rPr>
                <w:b/>
                <w:sz w:val="18"/>
              </w:rPr>
              <w:t>HİSTOLOJİ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-</w:t>
            </w:r>
            <w:proofErr w:type="gramEnd"/>
          </w:p>
          <w:p w14:paraId="06D7D2B0" w14:textId="57619DC1" w:rsidR="002B7BFE" w:rsidRDefault="007178F7" w:rsidP="007178F7">
            <w:pPr>
              <w:pStyle w:val="TableParagraph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>EMBRİYOLOJİ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 xml:space="preserve">PRATİK </w:t>
            </w:r>
            <w:r>
              <w:rPr>
                <w:b/>
                <w:sz w:val="18"/>
              </w:rPr>
              <w:t>SINAVI 13:30</w:t>
            </w:r>
          </w:p>
        </w:tc>
      </w:tr>
      <w:tr w:rsidR="002B7BFE" w14:paraId="1047747F" w14:textId="77777777">
        <w:trPr>
          <w:trHeight w:val="556"/>
        </w:trPr>
        <w:tc>
          <w:tcPr>
            <w:tcW w:w="1299" w:type="dxa"/>
          </w:tcPr>
          <w:p w14:paraId="2B0B613F" w14:textId="77777777" w:rsidR="002B7BFE" w:rsidRDefault="004749B5">
            <w:pPr>
              <w:pStyle w:val="TableParagraph"/>
              <w:spacing w:line="202" w:lineRule="exact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4:20-15:00</w:t>
            </w:r>
          </w:p>
        </w:tc>
        <w:tc>
          <w:tcPr>
            <w:tcW w:w="2271" w:type="dxa"/>
          </w:tcPr>
          <w:p w14:paraId="6E9E7F7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93" w:type="dxa"/>
          </w:tcPr>
          <w:p w14:paraId="518D8A7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3E05EFF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</w:tcPr>
          <w:p w14:paraId="04D2BBE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7" w:type="dxa"/>
          </w:tcPr>
          <w:p w14:paraId="238068F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6BE127E6" w14:textId="77777777">
        <w:trPr>
          <w:trHeight w:val="566"/>
        </w:trPr>
        <w:tc>
          <w:tcPr>
            <w:tcW w:w="1299" w:type="dxa"/>
          </w:tcPr>
          <w:p w14:paraId="204CD86C" w14:textId="77777777" w:rsidR="002B7BFE" w:rsidRDefault="004749B5">
            <w:pPr>
              <w:pStyle w:val="TableParagraph"/>
              <w:spacing w:before="177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5:10-15:50</w:t>
            </w:r>
          </w:p>
        </w:tc>
        <w:tc>
          <w:tcPr>
            <w:tcW w:w="2271" w:type="dxa"/>
          </w:tcPr>
          <w:p w14:paraId="3F17681F" w14:textId="77777777" w:rsidR="002B7BFE" w:rsidRDefault="004749B5">
            <w:pPr>
              <w:pStyle w:val="TableParagraph"/>
              <w:spacing w:before="42" w:line="278" w:lineRule="auto"/>
              <w:ind w:left="969" w:hanging="754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000252A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74292E3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</w:tcPr>
          <w:p w14:paraId="6ADE457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7" w:type="dxa"/>
          </w:tcPr>
          <w:p w14:paraId="6C1B3C3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195F5BC5" w14:textId="77777777">
        <w:trPr>
          <w:trHeight w:val="474"/>
        </w:trPr>
        <w:tc>
          <w:tcPr>
            <w:tcW w:w="1299" w:type="dxa"/>
          </w:tcPr>
          <w:p w14:paraId="37C48563" w14:textId="77777777" w:rsidR="002B7BFE" w:rsidRDefault="004749B5">
            <w:pPr>
              <w:pStyle w:val="TableParagraph"/>
              <w:spacing w:before="129"/>
              <w:ind w:left="155" w:right="13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16:00-16:40</w:t>
            </w:r>
          </w:p>
        </w:tc>
        <w:tc>
          <w:tcPr>
            <w:tcW w:w="2271" w:type="dxa"/>
          </w:tcPr>
          <w:p w14:paraId="093DF0EC" w14:textId="77777777" w:rsidR="002B7BFE" w:rsidRDefault="004749B5">
            <w:pPr>
              <w:pStyle w:val="TableParagraph"/>
              <w:spacing w:line="199" w:lineRule="exact"/>
              <w:ind w:left="117" w:right="9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Seçmeli</w:t>
            </w:r>
          </w:p>
          <w:p w14:paraId="28504BED" w14:textId="77777777" w:rsidR="002B7BFE" w:rsidRDefault="004749B5">
            <w:pPr>
              <w:pStyle w:val="TableParagraph"/>
              <w:spacing w:before="35"/>
              <w:ind w:left="113" w:right="93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693" w:type="dxa"/>
          </w:tcPr>
          <w:p w14:paraId="2B7D93C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2" w:type="dxa"/>
          </w:tcPr>
          <w:p w14:paraId="0B9BC4A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7" w:type="dxa"/>
          </w:tcPr>
          <w:p w14:paraId="71D37EA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57" w:type="dxa"/>
          </w:tcPr>
          <w:p w14:paraId="59AE938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7A505C58" w14:textId="77777777" w:rsidR="002B7BFE" w:rsidRDefault="002B7BFE">
      <w:pPr>
        <w:rPr>
          <w:sz w:val="18"/>
        </w:rPr>
        <w:sectPr w:rsidR="002B7BFE">
          <w:pgSz w:w="16850" w:h="11920" w:orient="landscape"/>
          <w:pgMar w:top="700" w:right="820" w:bottom="1140" w:left="1140" w:header="0" w:footer="958" w:gutter="0"/>
          <w:cols w:space="708"/>
        </w:sectPr>
      </w:pPr>
    </w:p>
    <w:p w14:paraId="77F39C9E" w14:textId="77777777" w:rsidR="002B7BFE" w:rsidRDefault="004749B5">
      <w:pPr>
        <w:pStyle w:val="ListeParagraf"/>
        <w:numPr>
          <w:ilvl w:val="0"/>
          <w:numId w:val="1"/>
        </w:numPr>
        <w:tabs>
          <w:tab w:val="left" w:pos="5281"/>
        </w:tabs>
        <w:ind w:left="5281" w:hanging="396"/>
        <w:jc w:val="left"/>
        <w:rPr>
          <w:b/>
          <w:sz w:val="32"/>
        </w:rPr>
      </w:pPr>
      <w:r>
        <w:rPr>
          <w:b/>
          <w:color w:val="4F81BA"/>
          <w:sz w:val="32"/>
        </w:rPr>
        <w:lastRenderedPageBreak/>
        <w:t>DERS</w:t>
      </w:r>
      <w:r>
        <w:rPr>
          <w:b/>
          <w:color w:val="4F81BA"/>
          <w:spacing w:val="-9"/>
          <w:sz w:val="32"/>
        </w:rPr>
        <w:t xml:space="preserve"> </w:t>
      </w:r>
      <w:r>
        <w:rPr>
          <w:b/>
          <w:color w:val="4F81BA"/>
          <w:sz w:val="32"/>
        </w:rPr>
        <w:t>KURULU</w:t>
      </w:r>
      <w:r>
        <w:rPr>
          <w:b/>
          <w:color w:val="4F81BA"/>
          <w:spacing w:val="-8"/>
          <w:sz w:val="32"/>
        </w:rPr>
        <w:t xml:space="preserve"> </w:t>
      </w:r>
      <w:r>
        <w:rPr>
          <w:b/>
          <w:color w:val="4F81BA"/>
          <w:sz w:val="32"/>
        </w:rPr>
        <w:t>(KAS</w:t>
      </w:r>
      <w:r>
        <w:rPr>
          <w:b/>
          <w:color w:val="4F81BA"/>
          <w:spacing w:val="-15"/>
          <w:sz w:val="32"/>
        </w:rPr>
        <w:t xml:space="preserve"> </w:t>
      </w:r>
      <w:r>
        <w:rPr>
          <w:b/>
          <w:color w:val="4F81BA"/>
          <w:spacing w:val="-2"/>
          <w:sz w:val="32"/>
        </w:rPr>
        <w:t>SİSTEMİ)</w:t>
      </w:r>
    </w:p>
    <w:p w14:paraId="57CC54F4" w14:textId="77777777" w:rsidR="002B7BFE" w:rsidRDefault="002B7BFE">
      <w:pPr>
        <w:pStyle w:val="GvdeMetni"/>
        <w:rPr>
          <w:b/>
          <w:sz w:val="20"/>
        </w:rPr>
      </w:pPr>
    </w:p>
    <w:p w14:paraId="54E402B6" w14:textId="77777777" w:rsidR="002B7BFE" w:rsidRDefault="002B7BFE">
      <w:pPr>
        <w:pStyle w:val="GvdeMetni"/>
        <w:spacing w:before="1" w:after="1"/>
        <w:rPr>
          <w:b/>
        </w:rPr>
      </w:pPr>
    </w:p>
    <w:tbl>
      <w:tblPr>
        <w:tblStyle w:val="TableNormal"/>
        <w:tblW w:w="0" w:type="auto"/>
        <w:tblInd w:w="38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94"/>
        <w:gridCol w:w="4630"/>
      </w:tblGrid>
      <w:tr w:rsidR="002B7BFE" w14:paraId="5ECE92BF" w14:textId="77777777">
        <w:trPr>
          <w:trHeight w:val="270"/>
        </w:trPr>
        <w:tc>
          <w:tcPr>
            <w:tcW w:w="2594" w:type="dxa"/>
          </w:tcPr>
          <w:p w14:paraId="4A48D370" w14:textId="77777777" w:rsidR="002B7BFE" w:rsidRDefault="004749B5">
            <w:pPr>
              <w:pStyle w:val="TableParagraph"/>
              <w:spacing w:line="251" w:lineRule="exact"/>
              <w:ind w:left="135" w:right="12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KURUL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pacing w:val="-5"/>
                <w:sz w:val="24"/>
              </w:rPr>
              <w:t>NO</w:t>
            </w:r>
          </w:p>
        </w:tc>
        <w:tc>
          <w:tcPr>
            <w:tcW w:w="4630" w:type="dxa"/>
          </w:tcPr>
          <w:p w14:paraId="66E448ED" w14:textId="77777777" w:rsidR="002B7BFE" w:rsidRDefault="004749B5">
            <w:pPr>
              <w:pStyle w:val="TableParagraph"/>
              <w:spacing w:line="251" w:lineRule="exact"/>
              <w:ind w:left="1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5</w:t>
            </w:r>
          </w:p>
        </w:tc>
      </w:tr>
      <w:tr w:rsidR="002B7BFE" w14:paraId="61A2EBF5" w14:textId="77777777">
        <w:trPr>
          <w:trHeight w:val="273"/>
        </w:trPr>
        <w:tc>
          <w:tcPr>
            <w:tcW w:w="2594" w:type="dxa"/>
          </w:tcPr>
          <w:p w14:paraId="35E0A3BF" w14:textId="77777777" w:rsidR="002B7BFE" w:rsidRDefault="004749B5">
            <w:pPr>
              <w:pStyle w:val="TableParagraph"/>
              <w:spacing w:line="253" w:lineRule="exact"/>
              <w:ind w:left="145" w:right="12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KURUL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pacing w:val="-5"/>
                <w:sz w:val="24"/>
              </w:rPr>
              <w:t>ADI</w:t>
            </w:r>
          </w:p>
        </w:tc>
        <w:tc>
          <w:tcPr>
            <w:tcW w:w="4630" w:type="dxa"/>
          </w:tcPr>
          <w:p w14:paraId="05F6A19E" w14:textId="77777777" w:rsidR="002B7BFE" w:rsidRDefault="004749B5">
            <w:pPr>
              <w:pStyle w:val="TableParagraph"/>
              <w:spacing w:line="253" w:lineRule="exact"/>
              <w:ind w:left="1206" w:right="1184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z w:val="24"/>
              </w:rPr>
              <w:t>KAS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w w:val="116"/>
                <w:sz w:val="24"/>
              </w:rPr>
              <w:t>S</w:t>
            </w:r>
            <w:r>
              <w:rPr>
                <w:rFonts w:ascii="Arial" w:hAnsi="Arial"/>
                <w:spacing w:val="2"/>
                <w:w w:val="41"/>
                <w:sz w:val="24"/>
              </w:rPr>
              <w:t>İ</w:t>
            </w:r>
            <w:r>
              <w:rPr>
                <w:rFonts w:ascii="Arial" w:hAnsi="Arial"/>
                <w:spacing w:val="-4"/>
                <w:w w:val="116"/>
                <w:sz w:val="24"/>
              </w:rPr>
              <w:t>S</w:t>
            </w:r>
            <w:r>
              <w:rPr>
                <w:rFonts w:ascii="Arial" w:hAnsi="Arial"/>
                <w:spacing w:val="-3"/>
                <w:w w:val="116"/>
                <w:sz w:val="24"/>
              </w:rPr>
              <w:t>T</w:t>
            </w:r>
            <w:r>
              <w:rPr>
                <w:rFonts w:ascii="Arial" w:hAnsi="Arial"/>
                <w:spacing w:val="-4"/>
                <w:w w:val="116"/>
                <w:sz w:val="24"/>
              </w:rPr>
              <w:t>E</w:t>
            </w:r>
            <w:r>
              <w:rPr>
                <w:rFonts w:ascii="Arial" w:hAnsi="Arial"/>
                <w:spacing w:val="-3"/>
                <w:w w:val="116"/>
                <w:sz w:val="24"/>
              </w:rPr>
              <w:t>M</w:t>
            </w:r>
            <w:r>
              <w:rPr>
                <w:rFonts w:ascii="Arial" w:hAnsi="Arial"/>
                <w:spacing w:val="-2"/>
                <w:w w:val="41"/>
                <w:sz w:val="24"/>
              </w:rPr>
              <w:t>İ</w:t>
            </w:r>
          </w:p>
        </w:tc>
      </w:tr>
      <w:tr w:rsidR="002B7BFE" w14:paraId="475D7718" w14:textId="77777777">
        <w:trPr>
          <w:trHeight w:val="277"/>
        </w:trPr>
        <w:tc>
          <w:tcPr>
            <w:tcW w:w="2594" w:type="dxa"/>
          </w:tcPr>
          <w:p w14:paraId="424313BC" w14:textId="77777777" w:rsidR="002B7BFE" w:rsidRDefault="004749B5">
            <w:pPr>
              <w:pStyle w:val="TableParagraph"/>
              <w:spacing w:line="258" w:lineRule="exact"/>
              <w:ind w:left="147" w:right="12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BAŞLANGIÇ</w:t>
            </w:r>
            <w:r>
              <w:rPr>
                <w:rFonts w:ascii="Arial" w:hAns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TARİHİ</w:t>
            </w:r>
          </w:p>
        </w:tc>
        <w:tc>
          <w:tcPr>
            <w:tcW w:w="4630" w:type="dxa"/>
          </w:tcPr>
          <w:p w14:paraId="2258E532" w14:textId="77777777" w:rsidR="002B7BFE" w:rsidRDefault="004749B5">
            <w:pPr>
              <w:pStyle w:val="TableParagraph"/>
              <w:spacing w:line="258" w:lineRule="exact"/>
              <w:ind w:left="1206" w:right="1186"/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w w:val="90"/>
                <w:sz w:val="24"/>
              </w:rPr>
              <w:t>3</w:t>
            </w:r>
            <w:r>
              <w:rPr>
                <w:rFonts w:ascii="Arial" w:hAnsi="Arial"/>
                <w:spacing w:val="-9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w w:val="90"/>
                <w:sz w:val="24"/>
              </w:rPr>
              <w:t>NİSAN</w:t>
            </w:r>
            <w:r>
              <w:rPr>
                <w:rFonts w:ascii="Arial" w:hAnsi="Arial"/>
                <w:spacing w:val="-7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w w:val="90"/>
                <w:sz w:val="24"/>
              </w:rPr>
              <w:t>2023</w:t>
            </w:r>
          </w:p>
        </w:tc>
      </w:tr>
      <w:tr w:rsidR="002B7BFE" w14:paraId="319DD029" w14:textId="77777777">
        <w:trPr>
          <w:trHeight w:val="278"/>
        </w:trPr>
        <w:tc>
          <w:tcPr>
            <w:tcW w:w="2594" w:type="dxa"/>
          </w:tcPr>
          <w:p w14:paraId="67AEBBF1" w14:textId="77777777" w:rsidR="002B7BFE" w:rsidRDefault="004749B5">
            <w:pPr>
              <w:pStyle w:val="TableParagraph"/>
              <w:spacing w:line="252" w:lineRule="exact"/>
              <w:ind w:left="147" w:right="12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BİTİŞ</w:t>
            </w:r>
            <w:r>
              <w:rPr>
                <w:rFonts w:ascii="Arial" w:hAnsi="Arial"/>
                <w:b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TARİHİ</w:t>
            </w:r>
          </w:p>
        </w:tc>
        <w:tc>
          <w:tcPr>
            <w:tcW w:w="4630" w:type="dxa"/>
          </w:tcPr>
          <w:p w14:paraId="356CFFCB" w14:textId="77777777" w:rsidR="002B7BFE" w:rsidRDefault="004749B5">
            <w:pPr>
              <w:pStyle w:val="TableParagraph"/>
              <w:spacing w:line="252" w:lineRule="exact"/>
              <w:ind w:left="1206" w:right="1176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26</w:t>
            </w:r>
            <w:r>
              <w:rPr>
                <w:rFonts w:ascii="Arial"/>
                <w:spacing w:val="-2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MAYIS</w:t>
            </w:r>
            <w:r>
              <w:rPr>
                <w:rFonts w:ascii="Arial"/>
                <w:spacing w:val="-6"/>
                <w:sz w:val="24"/>
              </w:rPr>
              <w:t xml:space="preserve"> </w:t>
            </w:r>
            <w:r>
              <w:rPr>
                <w:rFonts w:ascii="Arial"/>
                <w:spacing w:val="-4"/>
                <w:sz w:val="24"/>
              </w:rPr>
              <w:t>2023</w:t>
            </w:r>
          </w:p>
        </w:tc>
      </w:tr>
      <w:tr w:rsidR="002B7BFE" w14:paraId="346BD46E" w14:textId="77777777">
        <w:trPr>
          <w:trHeight w:val="273"/>
        </w:trPr>
        <w:tc>
          <w:tcPr>
            <w:tcW w:w="2594" w:type="dxa"/>
          </w:tcPr>
          <w:p w14:paraId="0E477E54" w14:textId="77777777" w:rsidR="002B7BFE" w:rsidRDefault="004749B5">
            <w:pPr>
              <w:pStyle w:val="TableParagraph"/>
              <w:spacing w:line="252" w:lineRule="exact"/>
              <w:ind w:left="147" w:right="126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HAFTA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pacing w:val="-2"/>
                <w:sz w:val="24"/>
              </w:rPr>
              <w:t>SAYISI</w:t>
            </w:r>
          </w:p>
        </w:tc>
        <w:tc>
          <w:tcPr>
            <w:tcW w:w="4630" w:type="dxa"/>
          </w:tcPr>
          <w:p w14:paraId="67C6104A" w14:textId="77777777" w:rsidR="002B7BFE" w:rsidRDefault="004749B5">
            <w:pPr>
              <w:pStyle w:val="TableParagraph"/>
              <w:spacing w:line="252" w:lineRule="exact"/>
              <w:ind w:left="17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8</w:t>
            </w:r>
          </w:p>
        </w:tc>
      </w:tr>
    </w:tbl>
    <w:p w14:paraId="27C148DE" w14:textId="77777777" w:rsidR="002B7BFE" w:rsidRDefault="002B7BFE">
      <w:pPr>
        <w:pStyle w:val="GvdeMetni"/>
        <w:rPr>
          <w:b/>
          <w:sz w:val="20"/>
        </w:rPr>
      </w:pPr>
    </w:p>
    <w:p w14:paraId="3D153C5F" w14:textId="77777777" w:rsidR="002B7BFE" w:rsidRDefault="002B7BFE">
      <w:pPr>
        <w:pStyle w:val="GvdeMetni"/>
        <w:rPr>
          <w:b/>
          <w:sz w:val="20"/>
        </w:rPr>
      </w:pPr>
    </w:p>
    <w:p w14:paraId="72B9EC8A" w14:textId="77777777" w:rsidR="002B7BFE" w:rsidRDefault="002B7BFE">
      <w:pPr>
        <w:pStyle w:val="GvdeMetni"/>
        <w:rPr>
          <w:b/>
          <w:sz w:val="20"/>
        </w:rPr>
      </w:pPr>
    </w:p>
    <w:p w14:paraId="61B456C7" w14:textId="77777777" w:rsidR="002B7BFE" w:rsidRDefault="002B7BFE">
      <w:pPr>
        <w:pStyle w:val="GvdeMetni"/>
        <w:spacing w:before="4" w:after="1"/>
        <w:rPr>
          <w:b/>
          <w:sz w:val="12"/>
        </w:rPr>
      </w:pPr>
    </w:p>
    <w:tbl>
      <w:tblPr>
        <w:tblStyle w:val="TableNormal"/>
        <w:tblW w:w="0" w:type="auto"/>
        <w:tblInd w:w="3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65"/>
        <w:gridCol w:w="4854"/>
      </w:tblGrid>
      <w:tr w:rsidR="002B7BFE" w14:paraId="5E678E23" w14:textId="77777777">
        <w:trPr>
          <w:trHeight w:val="273"/>
        </w:trPr>
        <w:tc>
          <w:tcPr>
            <w:tcW w:w="2765" w:type="dxa"/>
          </w:tcPr>
          <w:p w14:paraId="5E71F8D1" w14:textId="77777777" w:rsidR="002B7BFE" w:rsidRDefault="004749B5">
            <w:pPr>
              <w:pStyle w:val="TableParagraph"/>
              <w:spacing w:line="252" w:lineRule="exact"/>
              <w:ind w:left="119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Dekan</w:t>
            </w:r>
          </w:p>
        </w:tc>
        <w:tc>
          <w:tcPr>
            <w:tcW w:w="4854" w:type="dxa"/>
          </w:tcPr>
          <w:p w14:paraId="556352AD" w14:textId="77777777" w:rsidR="002B7BFE" w:rsidRDefault="004749B5">
            <w:pPr>
              <w:pStyle w:val="TableParagraph"/>
              <w:spacing w:line="252" w:lineRule="exact"/>
              <w:ind w:left="114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Prof.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Dr.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Mehmet</w:t>
            </w:r>
            <w:r>
              <w:rPr>
                <w:rFonts w:ascii="Arial"/>
                <w:spacing w:val="-9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Melih</w:t>
            </w:r>
            <w:r>
              <w:rPr>
                <w:rFonts w:ascii="Arial"/>
                <w:spacing w:val="-4"/>
                <w:sz w:val="24"/>
              </w:rPr>
              <w:t xml:space="preserve"> </w:t>
            </w:r>
            <w:r>
              <w:rPr>
                <w:rFonts w:ascii="Arial"/>
                <w:spacing w:val="-2"/>
                <w:sz w:val="24"/>
              </w:rPr>
              <w:t>SUNAY</w:t>
            </w:r>
          </w:p>
        </w:tc>
      </w:tr>
      <w:tr w:rsidR="002B7BFE" w14:paraId="2829E825" w14:textId="77777777">
        <w:trPr>
          <w:trHeight w:val="556"/>
        </w:trPr>
        <w:tc>
          <w:tcPr>
            <w:tcW w:w="2765" w:type="dxa"/>
          </w:tcPr>
          <w:p w14:paraId="45C4C602" w14:textId="77777777" w:rsidR="002B7BFE" w:rsidRDefault="004749B5">
            <w:pPr>
              <w:pStyle w:val="TableParagraph"/>
              <w:spacing w:before="134"/>
              <w:ind w:left="119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ekan</w:t>
            </w:r>
            <w:r>
              <w:rPr>
                <w:rFonts w:ascii="Arial" w:hAns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Yardımcıları</w:t>
            </w:r>
          </w:p>
        </w:tc>
        <w:tc>
          <w:tcPr>
            <w:tcW w:w="4854" w:type="dxa"/>
          </w:tcPr>
          <w:p w14:paraId="2CFF251F" w14:textId="77777777" w:rsidR="00D5448C" w:rsidRDefault="004749B5">
            <w:pPr>
              <w:pStyle w:val="TableParagraph"/>
              <w:spacing w:line="278" w:lineRule="exact"/>
              <w:ind w:left="114" w:right="401"/>
              <w:rPr>
                <w:rFonts w:ascii="Arial" w:hAnsi="Arial"/>
                <w:spacing w:val="-4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>Dr.</w:t>
            </w:r>
            <w:r>
              <w:rPr>
                <w:rFonts w:ascii="Arial" w:hAnsi="Arial"/>
                <w:spacing w:val="-11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Öğr.</w:t>
            </w:r>
            <w:r>
              <w:rPr>
                <w:rFonts w:ascii="Arial" w:hAnsi="Arial"/>
                <w:spacing w:val="-10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Üyesi</w:t>
            </w:r>
            <w:r>
              <w:rPr>
                <w:rFonts w:ascii="Arial" w:hAnsi="Arial"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Ferhat</w:t>
            </w:r>
            <w:r>
              <w:rPr>
                <w:rFonts w:ascii="Arial" w:hAnsi="Arial"/>
                <w:spacing w:val="-10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BOZDUMAN</w:t>
            </w:r>
          </w:p>
          <w:p w14:paraId="28ED06C8" w14:textId="55D023ED" w:rsidR="002B7BFE" w:rsidRDefault="004749B5">
            <w:pPr>
              <w:pStyle w:val="TableParagraph"/>
              <w:spacing w:line="278" w:lineRule="exact"/>
              <w:ind w:left="114" w:right="401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 xml:space="preserve">Dr. </w:t>
            </w:r>
            <w:r>
              <w:rPr>
                <w:rFonts w:ascii="Arial" w:hAnsi="Arial"/>
                <w:sz w:val="24"/>
              </w:rPr>
              <w:t>Öğr. Üyesi Nesibe YILMAZ</w:t>
            </w:r>
          </w:p>
        </w:tc>
      </w:tr>
      <w:tr w:rsidR="002B7BFE" w14:paraId="1C2DA42F" w14:textId="77777777">
        <w:trPr>
          <w:trHeight w:val="270"/>
        </w:trPr>
        <w:tc>
          <w:tcPr>
            <w:tcW w:w="2765" w:type="dxa"/>
          </w:tcPr>
          <w:p w14:paraId="6ABBA3D6" w14:textId="77777777" w:rsidR="002B7BFE" w:rsidRDefault="004749B5">
            <w:pPr>
              <w:pStyle w:val="TableParagraph"/>
              <w:spacing w:line="251" w:lineRule="exact"/>
              <w:ind w:left="119"/>
              <w:rPr>
                <w:rFonts w:ascii="Arial" w:hAnsi="Arial"/>
                <w:b/>
                <w:sz w:val="24"/>
              </w:rPr>
            </w:pPr>
            <w:proofErr w:type="spellStart"/>
            <w:r>
              <w:rPr>
                <w:rFonts w:ascii="Arial" w:hAnsi="Arial"/>
                <w:b/>
                <w:spacing w:val="-2"/>
                <w:sz w:val="24"/>
              </w:rPr>
              <w:t>Başkoordinatör</w:t>
            </w:r>
            <w:proofErr w:type="spellEnd"/>
          </w:p>
        </w:tc>
        <w:tc>
          <w:tcPr>
            <w:tcW w:w="4854" w:type="dxa"/>
          </w:tcPr>
          <w:p w14:paraId="3B894520" w14:textId="77777777" w:rsidR="002B7BFE" w:rsidRDefault="004749B5">
            <w:pPr>
              <w:pStyle w:val="TableParagraph"/>
              <w:spacing w:line="251" w:lineRule="exact"/>
              <w:ind w:left="114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>Prof.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Dr.</w:t>
            </w:r>
            <w:r>
              <w:rPr>
                <w:rFonts w:ascii="Arial" w:hAnsi="Arial"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Hakkı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Uğur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ÖZOK</w:t>
            </w:r>
          </w:p>
        </w:tc>
      </w:tr>
      <w:tr w:rsidR="002B7BFE" w14:paraId="6CF75272" w14:textId="77777777">
        <w:trPr>
          <w:trHeight w:val="273"/>
        </w:trPr>
        <w:tc>
          <w:tcPr>
            <w:tcW w:w="2765" w:type="dxa"/>
          </w:tcPr>
          <w:p w14:paraId="1E006476" w14:textId="77777777" w:rsidR="002B7BFE" w:rsidRDefault="004749B5">
            <w:pPr>
              <w:pStyle w:val="TableParagraph"/>
              <w:spacing w:line="253" w:lineRule="exact"/>
              <w:ind w:left="119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önem</w:t>
            </w:r>
            <w:r>
              <w:rPr>
                <w:rFonts w:ascii="Arial" w:hAns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Koordinatörü</w:t>
            </w:r>
          </w:p>
        </w:tc>
        <w:tc>
          <w:tcPr>
            <w:tcW w:w="4854" w:type="dxa"/>
          </w:tcPr>
          <w:p w14:paraId="101ABDFD" w14:textId="77777777" w:rsidR="002B7BFE" w:rsidRDefault="004749B5">
            <w:pPr>
              <w:pStyle w:val="TableParagraph"/>
              <w:spacing w:line="253" w:lineRule="exact"/>
              <w:ind w:left="114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pacing w:val="-4"/>
                <w:sz w:val="24"/>
              </w:rPr>
              <w:t>Doç.</w:t>
            </w:r>
            <w:r>
              <w:rPr>
                <w:rFonts w:ascii="Arial" w:hAnsi="Arial"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Dr.</w:t>
            </w:r>
            <w:r>
              <w:rPr>
                <w:rFonts w:ascii="Arial" w:hAnsi="Arial"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spacing w:val="-4"/>
                <w:sz w:val="24"/>
              </w:rPr>
              <w:t>Şeyma</w:t>
            </w:r>
            <w:r>
              <w:rPr>
                <w:rFonts w:ascii="Arial" w:hAnsi="Arial"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spacing w:val="-5"/>
                <w:sz w:val="24"/>
              </w:rPr>
              <w:t>TOY</w:t>
            </w:r>
          </w:p>
        </w:tc>
      </w:tr>
      <w:tr w:rsidR="002B7BFE" w14:paraId="6099440C" w14:textId="77777777">
        <w:trPr>
          <w:trHeight w:val="278"/>
        </w:trPr>
        <w:tc>
          <w:tcPr>
            <w:tcW w:w="2765" w:type="dxa"/>
          </w:tcPr>
          <w:p w14:paraId="6722E0D0" w14:textId="77777777" w:rsidR="002B7BFE" w:rsidRDefault="004749B5">
            <w:pPr>
              <w:pStyle w:val="TableParagraph"/>
              <w:spacing w:line="255" w:lineRule="exact"/>
              <w:ind w:left="119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ers</w:t>
            </w:r>
            <w:r>
              <w:rPr>
                <w:rFonts w:ascii="Arial" w:hAns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Kurulu</w:t>
            </w:r>
            <w:r>
              <w:rPr>
                <w:rFonts w:ascii="Arial" w:hAns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Başkanı</w:t>
            </w:r>
          </w:p>
        </w:tc>
        <w:tc>
          <w:tcPr>
            <w:tcW w:w="4854" w:type="dxa"/>
          </w:tcPr>
          <w:p w14:paraId="40178014" w14:textId="77777777" w:rsidR="002B7BFE" w:rsidRDefault="004749B5">
            <w:pPr>
              <w:pStyle w:val="TableParagraph"/>
              <w:spacing w:line="255" w:lineRule="exact"/>
              <w:ind w:left="114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Prof.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Dr.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Ufuk</w:t>
            </w:r>
            <w:r>
              <w:rPr>
                <w:rFonts w:ascii="Arial"/>
                <w:spacing w:val="-7"/>
                <w:sz w:val="24"/>
              </w:rPr>
              <w:t xml:space="preserve"> </w:t>
            </w:r>
            <w:r>
              <w:rPr>
                <w:rFonts w:ascii="Arial"/>
                <w:spacing w:val="-2"/>
                <w:sz w:val="24"/>
              </w:rPr>
              <w:t>KARADAVUT</w:t>
            </w:r>
          </w:p>
        </w:tc>
      </w:tr>
    </w:tbl>
    <w:p w14:paraId="72D476D1" w14:textId="77777777" w:rsidR="002B7BFE" w:rsidRDefault="002B7BFE">
      <w:pPr>
        <w:pStyle w:val="GvdeMetni"/>
        <w:rPr>
          <w:b/>
          <w:sz w:val="20"/>
        </w:rPr>
      </w:pPr>
    </w:p>
    <w:p w14:paraId="5BDF36CC" w14:textId="77777777" w:rsidR="002B7BFE" w:rsidRDefault="002B7BFE">
      <w:pPr>
        <w:pStyle w:val="GvdeMetni"/>
        <w:spacing w:before="1"/>
        <w:rPr>
          <w:b/>
        </w:rPr>
      </w:pPr>
    </w:p>
    <w:tbl>
      <w:tblPr>
        <w:tblStyle w:val="TableNormal"/>
        <w:tblW w:w="0" w:type="auto"/>
        <w:tblInd w:w="34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89"/>
        <w:gridCol w:w="831"/>
        <w:gridCol w:w="936"/>
        <w:gridCol w:w="886"/>
        <w:gridCol w:w="1230"/>
        <w:gridCol w:w="869"/>
      </w:tblGrid>
      <w:tr w:rsidR="002B7BFE" w14:paraId="350C6D45" w14:textId="77777777">
        <w:trPr>
          <w:trHeight w:val="273"/>
        </w:trPr>
        <w:tc>
          <w:tcPr>
            <w:tcW w:w="3289" w:type="dxa"/>
            <w:shd w:val="clear" w:color="auto" w:fill="F79346"/>
          </w:tcPr>
          <w:p w14:paraId="1D460827" w14:textId="77777777" w:rsidR="002B7BFE" w:rsidRDefault="004749B5">
            <w:pPr>
              <w:pStyle w:val="TableParagraph"/>
              <w:spacing w:line="252" w:lineRule="exact"/>
              <w:ind w:left="119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pacing w:val="-2"/>
                <w:sz w:val="24"/>
              </w:rPr>
              <w:t>DİSİPLİN/BÖLÜM</w:t>
            </w:r>
          </w:p>
        </w:tc>
        <w:tc>
          <w:tcPr>
            <w:tcW w:w="831" w:type="dxa"/>
            <w:shd w:val="clear" w:color="auto" w:fill="F79346"/>
          </w:tcPr>
          <w:p w14:paraId="22B3840E" w14:textId="77777777" w:rsidR="002B7BFE" w:rsidRDefault="004749B5">
            <w:pPr>
              <w:pStyle w:val="TableParagraph"/>
              <w:spacing w:line="252" w:lineRule="exact"/>
              <w:ind w:left="112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4"/>
                <w:sz w:val="24"/>
              </w:rPr>
              <w:t>Kodu</w:t>
            </w:r>
          </w:p>
        </w:tc>
        <w:tc>
          <w:tcPr>
            <w:tcW w:w="936" w:type="dxa"/>
            <w:shd w:val="clear" w:color="auto" w:fill="F79346"/>
          </w:tcPr>
          <w:p w14:paraId="5BDDD64A" w14:textId="77777777" w:rsidR="002B7BFE" w:rsidRDefault="004749B5">
            <w:pPr>
              <w:pStyle w:val="TableParagraph"/>
              <w:spacing w:line="252" w:lineRule="exact"/>
              <w:ind w:left="98" w:right="75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Teorik</w:t>
            </w:r>
          </w:p>
        </w:tc>
        <w:tc>
          <w:tcPr>
            <w:tcW w:w="886" w:type="dxa"/>
            <w:shd w:val="clear" w:color="auto" w:fill="F79346"/>
          </w:tcPr>
          <w:p w14:paraId="6872C07A" w14:textId="77777777" w:rsidR="002B7BFE" w:rsidRDefault="004749B5">
            <w:pPr>
              <w:pStyle w:val="TableParagraph"/>
              <w:spacing w:line="252" w:lineRule="exact"/>
              <w:ind w:left="97" w:right="81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Pratik</w:t>
            </w:r>
          </w:p>
        </w:tc>
        <w:tc>
          <w:tcPr>
            <w:tcW w:w="1230" w:type="dxa"/>
            <w:shd w:val="clear" w:color="auto" w:fill="F79346"/>
          </w:tcPr>
          <w:p w14:paraId="154F023B" w14:textId="77777777" w:rsidR="002B7BFE" w:rsidRDefault="004749B5">
            <w:pPr>
              <w:pStyle w:val="TableParagraph"/>
              <w:spacing w:line="252" w:lineRule="exact"/>
              <w:ind w:left="105" w:right="72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TOPLAM</w:t>
            </w:r>
          </w:p>
        </w:tc>
        <w:tc>
          <w:tcPr>
            <w:tcW w:w="869" w:type="dxa"/>
            <w:shd w:val="clear" w:color="auto" w:fill="F79346"/>
          </w:tcPr>
          <w:p w14:paraId="13155938" w14:textId="77777777" w:rsidR="002B7BFE" w:rsidRDefault="004749B5">
            <w:pPr>
              <w:pStyle w:val="TableParagraph"/>
              <w:spacing w:line="252" w:lineRule="exact"/>
              <w:ind w:left="111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4"/>
                <w:sz w:val="24"/>
              </w:rPr>
              <w:t>AKTS</w:t>
            </w:r>
          </w:p>
        </w:tc>
      </w:tr>
      <w:tr w:rsidR="002B7BFE" w14:paraId="56E7F62C" w14:textId="77777777">
        <w:trPr>
          <w:trHeight w:val="278"/>
        </w:trPr>
        <w:tc>
          <w:tcPr>
            <w:tcW w:w="3289" w:type="dxa"/>
          </w:tcPr>
          <w:p w14:paraId="38C8C530" w14:textId="77777777" w:rsidR="002B7BFE" w:rsidRDefault="004749B5">
            <w:pPr>
              <w:pStyle w:val="TableParagraph"/>
              <w:spacing w:line="257" w:lineRule="exact"/>
              <w:ind w:left="119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Anatomi</w:t>
            </w:r>
          </w:p>
        </w:tc>
        <w:tc>
          <w:tcPr>
            <w:tcW w:w="831" w:type="dxa"/>
          </w:tcPr>
          <w:p w14:paraId="0941831B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36" w:type="dxa"/>
          </w:tcPr>
          <w:p w14:paraId="314F4CEB" w14:textId="77777777" w:rsidR="002B7BFE" w:rsidRDefault="004749B5">
            <w:pPr>
              <w:pStyle w:val="TableParagraph"/>
              <w:spacing w:line="257" w:lineRule="exact"/>
              <w:ind w:left="97" w:right="75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25</w:t>
            </w:r>
          </w:p>
        </w:tc>
        <w:tc>
          <w:tcPr>
            <w:tcW w:w="886" w:type="dxa"/>
          </w:tcPr>
          <w:p w14:paraId="4A46B05B" w14:textId="77777777" w:rsidR="002B7BFE" w:rsidRDefault="004749B5">
            <w:pPr>
              <w:pStyle w:val="TableParagraph"/>
              <w:spacing w:line="257" w:lineRule="exact"/>
              <w:ind w:left="97" w:right="73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36</w:t>
            </w:r>
          </w:p>
        </w:tc>
        <w:tc>
          <w:tcPr>
            <w:tcW w:w="1230" w:type="dxa"/>
          </w:tcPr>
          <w:p w14:paraId="14E87CDC" w14:textId="77777777" w:rsidR="002B7BFE" w:rsidRDefault="004749B5">
            <w:pPr>
              <w:pStyle w:val="TableParagraph"/>
              <w:spacing w:line="257" w:lineRule="exact"/>
              <w:ind w:left="97" w:right="72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61</w:t>
            </w:r>
          </w:p>
        </w:tc>
        <w:tc>
          <w:tcPr>
            <w:tcW w:w="869" w:type="dxa"/>
          </w:tcPr>
          <w:p w14:paraId="360AC9AE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4A87323E" w14:textId="77777777">
        <w:trPr>
          <w:trHeight w:val="273"/>
        </w:trPr>
        <w:tc>
          <w:tcPr>
            <w:tcW w:w="3289" w:type="dxa"/>
          </w:tcPr>
          <w:p w14:paraId="1BDBC749" w14:textId="77777777" w:rsidR="002B7BFE" w:rsidRDefault="004749B5">
            <w:pPr>
              <w:pStyle w:val="TableParagraph"/>
              <w:spacing w:line="252" w:lineRule="exact"/>
              <w:ind w:left="119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Fizyoloji</w:t>
            </w:r>
          </w:p>
        </w:tc>
        <w:tc>
          <w:tcPr>
            <w:tcW w:w="831" w:type="dxa"/>
          </w:tcPr>
          <w:p w14:paraId="5978F211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36" w:type="dxa"/>
          </w:tcPr>
          <w:p w14:paraId="0FEB5902" w14:textId="77777777" w:rsidR="002B7BFE" w:rsidRDefault="004749B5">
            <w:pPr>
              <w:pStyle w:val="TableParagraph"/>
              <w:spacing w:line="252" w:lineRule="exact"/>
              <w:ind w:left="97" w:right="75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10</w:t>
            </w:r>
          </w:p>
        </w:tc>
        <w:tc>
          <w:tcPr>
            <w:tcW w:w="886" w:type="dxa"/>
          </w:tcPr>
          <w:p w14:paraId="52C26B9B" w14:textId="77777777" w:rsidR="002B7BFE" w:rsidRDefault="004749B5">
            <w:pPr>
              <w:pStyle w:val="TableParagraph"/>
              <w:spacing w:line="252" w:lineRule="exact"/>
              <w:ind w:left="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30" w:type="dxa"/>
          </w:tcPr>
          <w:p w14:paraId="07A6F6E6" w14:textId="77777777" w:rsidR="002B7BFE" w:rsidRDefault="004749B5">
            <w:pPr>
              <w:pStyle w:val="TableParagraph"/>
              <w:spacing w:line="252" w:lineRule="exact"/>
              <w:ind w:left="97" w:right="72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10</w:t>
            </w:r>
          </w:p>
        </w:tc>
        <w:tc>
          <w:tcPr>
            <w:tcW w:w="869" w:type="dxa"/>
          </w:tcPr>
          <w:p w14:paraId="2B5A8403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51118E00" w14:textId="77777777">
        <w:trPr>
          <w:trHeight w:val="278"/>
        </w:trPr>
        <w:tc>
          <w:tcPr>
            <w:tcW w:w="3289" w:type="dxa"/>
          </w:tcPr>
          <w:p w14:paraId="3F9F557B" w14:textId="77777777" w:rsidR="002B7BFE" w:rsidRDefault="004749B5">
            <w:pPr>
              <w:pStyle w:val="TableParagraph"/>
              <w:spacing w:line="257" w:lineRule="exact"/>
              <w:ind w:left="119"/>
              <w:rPr>
                <w:rFonts w:ascii="Arial"/>
                <w:b/>
                <w:sz w:val="24"/>
              </w:rPr>
            </w:pPr>
            <w:proofErr w:type="gramStart"/>
            <w:r>
              <w:rPr>
                <w:rFonts w:ascii="Arial"/>
                <w:b/>
                <w:sz w:val="24"/>
              </w:rPr>
              <w:t>Histoloji</w:t>
            </w:r>
            <w:r>
              <w:rPr>
                <w:rFonts w:ascii="Arial"/>
                <w:b/>
                <w:spacing w:val="-3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-</w:t>
            </w:r>
            <w:proofErr w:type="gramEnd"/>
            <w:r>
              <w:rPr>
                <w:rFonts w:ascii="Arial"/>
                <w:b/>
                <w:spacing w:val="-3"/>
                <w:sz w:val="24"/>
              </w:rPr>
              <w:t xml:space="preserve"> </w:t>
            </w:r>
            <w:r>
              <w:rPr>
                <w:rFonts w:ascii="Arial"/>
                <w:b/>
                <w:spacing w:val="-2"/>
                <w:sz w:val="24"/>
              </w:rPr>
              <w:t>Embriyoloji</w:t>
            </w:r>
          </w:p>
        </w:tc>
        <w:tc>
          <w:tcPr>
            <w:tcW w:w="831" w:type="dxa"/>
          </w:tcPr>
          <w:p w14:paraId="5E9F2B2B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36" w:type="dxa"/>
          </w:tcPr>
          <w:p w14:paraId="1B480882" w14:textId="77777777" w:rsidR="002B7BFE" w:rsidRDefault="004749B5">
            <w:pPr>
              <w:pStyle w:val="TableParagraph"/>
              <w:spacing w:line="257" w:lineRule="exact"/>
              <w:ind w:left="97" w:right="75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20</w:t>
            </w:r>
          </w:p>
        </w:tc>
        <w:tc>
          <w:tcPr>
            <w:tcW w:w="886" w:type="dxa"/>
          </w:tcPr>
          <w:p w14:paraId="357B2EAE" w14:textId="77777777" w:rsidR="002B7BFE" w:rsidRDefault="004749B5">
            <w:pPr>
              <w:pStyle w:val="TableParagraph"/>
              <w:spacing w:line="257" w:lineRule="exact"/>
              <w:ind w:left="9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4</w:t>
            </w:r>
          </w:p>
        </w:tc>
        <w:tc>
          <w:tcPr>
            <w:tcW w:w="1230" w:type="dxa"/>
          </w:tcPr>
          <w:p w14:paraId="51BA9FAD" w14:textId="77777777" w:rsidR="002B7BFE" w:rsidRDefault="004749B5">
            <w:pPr>
              <w:pStyle w:val="TableParagraph"/>
              <w:spacing w:line="257" w:lineRule="exact"/>
              <w:ind w:left="97" w:right="72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24</w:t>
            </w:r>
          </w:p>
        </w:tc>
        <w:tc>
          <w:tcPr>
            <w:tcW w:w="869" w:type="dxa"/>
          </w:tcPr>
          <w:p w14:paraId="7F8CA136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49BBB8A1" w14:textId="77777777">
        <w:trPr>
          <w:trHeight w:val="271"/>
        </w:trPr>
        <w:tc>
          <w:tcPr>
            <w:tcW w:w="3289" w:type="dxa"/>
          </w:tcPr>
          <w:p w14:paraId="298179BB" w14:textId="77777777" w:rsidR="002B7BFE" w:rsidRDefault="004749B5">
            <w:pPr>
              <w:pStyle w:val="TableParagraph"/>
              <w:spacing w:line="251" w:lineRule="exact"/>
              <w:ind w:left="119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Klinik</w:t>
            </w:r>
            <w:r>
              <w:rPr>
                <w:rFonts w:ascii="Arial"/>
                <w:b/>
                <w:spacing w:val="-9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ve</w:t>
            </w:r>
            <w:r>
              <w:rPr>
                <w:rFonts w:ascii="Arial"/>
                <w:b/>
                <w:spacing w:val="-10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Mesleki</w:t>
            </w:r>
            <w:r>
              <w:rPr>
                <w:rFonts w:ascii="Arial"/>
                <w:b/>
                <w:spacing w:val="-8"/>
                <w:sz w:val="24"/>
              </w:rPr>
              <w:t xml:space="preserve"> </w:t>
            </w:r>
            <w:r>
              <w:rPr>
                <w:rFonts w:ascii="Arial"/>
                <w:b/>
                <w:spacing w:val="-2"/>
                <w:sz w:val="24"/>
              </w:rPr>
              <w:t>Beceriler</w:t>
            </w:r>
          </w:p>
        </w:tc>
        <w:tc>
          <w:tcPr>
            <w:tcW w:w="831" w:type="dxa"/>
          </w:tcPr>
          <w:p w14:paraId="6727CBB4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36" w:type="dxa"/>
          </w:tcPr>
          <w:p w14:paraId="7CBEB13F" w14:textId="77777777" w:rsidR="002B7BFE" w:rsidRDefault="004749B5">
            <w:pPr>
              <w:pStyle w:val="TableParagraph"/>
              <w:spacing w:line="251" w:lineRule="exact"/>
              <w:ind w:left="97" w:right="75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12</w:t>
            </w:r>
          </w:p>
        </w:tc>
        <w:tc>
          <w:tcPr>
            <w:tcW w:w="886" w:type="dxa"/>
          </w:tcPr>
          <w:p w14:paraId="3AA2BD91" w14:textId="77777777" w:rsidR="002B7BFE" w:rsidRDefault="004749B5">
            <w:pPr>
              <w:pStyle w:val="TableParagraph"/>
              <w:spacing w:line="251" w:lineRule="exact"/>
              <w:ind w:left="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30" w:type="dxa"/>
          </w:tcPr>
          <w:p w14:paraId="104F2AF0" w14:textId="77777777" w:rsidR="002B7BFE" w:rsidRDefault="004749B5">
            <w:pPr>
              <w:pStyle w:val="TableParagraph"/>
              <w:spacing w:line="251" w:lineRule="exact"/>
              <w:ind w:left="97" w:right="72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12</w:t>
            </w:r>
          </w:p>
        </w:tc>
        <w:tc>
          <w:tcPr>
            <w:tcW w:w="869" w:type="dxa"/>
          </w:tcPr>
          <w:p w14:paraId="482EE2B3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2013A83B" w14:textId="77777777">
        <w:trPr>
          <w:trHeight w:val="278"/>
        </w:trPr>
        <w:tc>
          <w:tcPr>
            <w:tcW w:w="3289" w:type="dxa"/>
          </w:tcPr>
          <w:p w14:paraId="41A6DCE4" w14:textId="77777777" w:rsidR="002B7BFE" w:rsidRDefault="004749B5">
            <w:pPr>
              <w:pStyle w:val="TableParagraph"/>
              <w:spacing w:line="255" w:lineRule="exact"/>
              <w:ind w:left="119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Tıbbi</w:t>
            </w:r>
            <w:r>
              <w:rPr>
                <w:rFonts w:ascii="Arial" w:hAnsi="Arial"/>
                <w:b/>
                <w:spacing w:val="-2"/>
                <w:sz w:val="24"/>
              </w:rPr>
              <w:t xml:space="preserve"> Biyokimya</w:t>
            </w:r>
          </w:p>
        </w:tc>
        <w:tc>
          <w:tcPr>
            <w:tcW w:w="831" w:type="dxa"/>
          </w:tcPr>
          <w:p w14:paraId="3974FFF4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36" w:type="dxa"/>
          </w:tcPr>
          <w:p w14:paraId="588C0769" w14:textId="77777777" w:rsidR="002B7BFE" w:rsidRDefault="004749B5">
            <w:pPr>
              <w:pStyle w:val="TableParagraph"/>
              <w:spacing w:line="255" w:lineRule="exact"/>
              <w:ind w:left="12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8</w:t>
            </w:r>
          </w:p>
        </w:tc>
        <w:tc>
          <w:tcPr>
            <w:tcW w:w="886" w:type="dxa"/>
          </w:tcPr>
          <w:p w14:paraId="0F0523D6" w14:textId="77777777" w:rsidR="002B7BFE" w:rsidRDefault="004749B5">
            <w:pPr>
              <w:pStyle w:val="TableParagraph"/>
              <w:spacing w:line="255" w:lineRule="exact"/>
              <w:ind w:left="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30" w:type="dxa"/>
          </w:tcPr>
          <w:p w14:paraId="533C704E" w14:textId="77777777" w:rsidR="002B7BFE" w:rsidRDefault="004749B5">
            <w:pPr>
              <w:pStyle w:val="TableParagraph"/>
              <w:spacing w:line="255" w:lineRule="exact"/>
              <w:ind w:left="11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8</w:t>
            </w:r>
          </w:p>
        </w:tc>
        <w:tc>
          <w:tcPr>
            <w:tcW w:w="869" w:type="dxa"/>
          </w:tcPr>
          <w:p w14:paraId="50AD3694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  <w:tr w:rsidR="002B7BFE" w14:paraId="6F4C3C6D" w14:textId="77777777">
        <w:trPr>
          <w:trHeight w:val="273"/>
        </w:trPr>
        <w:tc>
          <w:tcPr>
            <w:tcW w:w="3289" w:type="dxa"/>
          </w:tcPr>
          <w:p w14:paraId="2D299875" w14:textId="77777777" w:rsidR="002B7BFE" w:rsidRDefault="004749B5">
            <w:pPr>
              <w:pStyle w:val="TableParagraph"/>
              <w:spacing w:line="252" w:lineRule="exact"/>
              <w:ind w:left="119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Tıbbi</w:t>
            </w:r>
            <w:r>
              <w:rPr>
                <w:rFonts w:ascii="Arial" w:hAnsi="Arial"/>
                <w:b/>
                <w:spacing w:val="-4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Biyoloji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ve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24"/>
              </w:rPr>
              <w:t>Genetik</w:t>
            </w:r>
          </w:p>
        </w:tc>
        <w:tc>
          <w:tcPr>
            <w:tcW w:w="831" w:type="dxa"/>
          </w:tcPr>
          <w:p w14:paraId="2FCA7CBF" w14:textId="77777777" w:rsidR="002B7BFE" w:rsidRDefault="002B7BFE">
            <w:pPr>
              <w:pStyle w:val="TableParagraph"/>
              <w:rPr>
                <w:sz w:val="20"/>
              </w:rPr>
            </w:pPr>
          </w:p>
        </w:tc>
        <w:tc>
          <w:tcPr>
            <w:tcW w:w="936" w:type="dxa"/>
          </w:tcPr>
          <w:p w14:paraId="062086BA" w14:textId="77777777" w:rsidR="002B7BFE" w:rsidRDefault="004749B5">
            <w:pPr>
              <w:pStyle w:val="TableParagraph"/>
              <w:spacing w:line="252" w:lineRule="exact"/>
              <w:ind w:left="97" w:right="75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14</w:t>
            </w:r>
          </w:p>
        </w:tc>
        <w:tc>
          <w:tcPr>
            <w:tcW w:w="886" w:type="dxa"/>
          </w:tcPr>
          <w:p w14:paraId="28DD5128" w14:textId="77777777" w:rsidR="002B7BFE" w:rsidRDefault="004749B5">
            <w:pPr>
              <w:pStyle w:val="TableParagraph"/>
              <w:spacing w:line="252" w:lineRule="exact"/>
              <w:ind w:left="8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w w:val="93"/>
                <w:sz w:val="24"/>
              </w:rPr>
              <w:t>-</w:t>
            </w:r>
          </w:p>
        </w:tc>
        <w:tc>
          <w:tcPr>
            <w:tcW w:w="1230" w:type="dxa"/>
          </w:tcPr>
          <w:p w14:paraId="4D7F3F3A" w14:textId="77777777" w:rsidR="002B7BFE" w:rsidRDefault="004749B5">
            <w:pPr>
              <w:pStyle w:val="TableParagraph"/>
              <w:spacing w:line="252" w:lineRule="exact"/>
              <w:ind w:left="97" w:right="72"/>
              <w:jc w:val="center"/>
              <w:rPr>
                <w:rFonts w:ascii="Arial"/>
                <w:sz w:val="24"/>
              </w:rPr>
            </w:pPr>
            <w:r>
              <w:rPr>
                <w:rFonts w:ascii="Arial"/>
                <w:spacing w:val="-5"/>
                <w:sz w:val="24"/>
              </w:rPr>
              <w:t>14</w:t>
            </w:r>
          </w:p>
        </w:tc>
        <w:tc>
          <w:tcPr>
            <w:tcW w:w="869" w:type="dxa"/>
          </w:tcPr>
          <w:p w14:paraId="25A969CA" w14:textId="77777777" w:rsidR="002B7BFE" w:rsidRDefault="002B7BFE">
            <w:pPr>
              <w:pStyle w:val="TableParagraph"/>
              <w:rPr>
                <w:sz w:val="20"/>
              </w:rPr>
            </w:pPr>
          </w:p>
        </w:tc>
      </w:tr>
    </w:tbl>
    <w:p w14:paraId="5AB71DD4" w14:textId="77777777" w:rsidR="002B7BFE" w:rsidRDefault="002B7BFE">
      <w:pPr>
        <w:rPr>
          <w:sz w:val="20"/>
        </w:rPr>
        <w:sectPr w:rsidR="002B7BFE">
          <w:footerReference w:type="default" r:id="rId11"/>
          <w:pgSz w:w="16850" w:h="11920" w:orient="landscape"/>
          <w:pgMar w:top="720" w:right="820" w:bottom="1120" w:left="1140" w:header="0" w:footer="927" w:gutter="0"/>
          <w:pgNumType w:start="1"/>
          <w:cols w:space="708"/>
        </w:sectPr>
      </w:pPr>
    </w:p>
    <w:p w14:paraId="3E002E26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3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77"/>
        <w:gridCol w:w="2208"/>
        <w:gridCol w:w="2409"/>
        <w:gridCol w:w="2129"/>
        <w:gridCol w:w="2837"/>
        <w:gridCol w:w="3307"/>
      </w:tblGrid>
      <w:tr w:rsidR="002B7BFE" w14:paraId="1DEA84A8" w14:textId="77777777">
        <w:trPr>
          <w:trHeight w:val="340"/>
        </w:trPr>
        <w:tc>
          <w:tcPr>
            <w:tcW w:w="1277" w:type="dxa"/>
            <w:shd w:val="clear" w:color="auto" w:fill="48ACC5"/>
          </w:tcPr>
          <w:p w14:paraId="27F7435E" w14:textId="77777777" w:rsidR="002B7BFE" w:rsidRDefault="004749B5">
            <w:pPr>
              <w:pStyle w:val="TableParagraph"/>
              <w:spacing w:before="43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.</w:t>
            </w:r>
            <w:r>
              <w:rPr>
                <w:rFonts w:ascii="Arial"/>
                <w:b/>
                <w:spacing w:val="-2"/>
                <w:sz w:val="20"/>
              </w:rPr>
              <w:t xml:space="preserve"> Hafta</w:t>
            </w:r>
          </w:p>
        </w:tc>
        <w:tc>
          <w:tcPr>
            <w:tcW w:w="2208" w:type="dxa"/>
            <w:shd w:val="clear" w:color="auto" w:fill="48ACC5"/>
          </w:tcPr>
          <w:p w14:paraId="53E045A3" w14:textId="77777777" w:rsidR="002B7BFE" w:rsidRDefault="004749B5">
            <w:pPr>
              <w:pStyle w:val="TableParagraph"/>
              <w:spacing w:before="43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3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409" w:type="dxa"/>
            <w:shd w:val="clear" w:color="auto" w:fill="48ACC5"/>
          </w:tcPr>
          <w:p w14:paraId="5DDC6BE9" w14:textId="77777777" w:rsidR="002B7BFE" w:rsidRDefault="004749B5">
            <w:pPr>
              <w:pStyle w:val="TableParagraph"/>
              <w:spacing w:before="43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4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129" w:type="dxa"/>
            <w:shd w:val="clear" w:color="auto" w:fill="48ACC5"/>
          </w:tcPr>
          <w:p w14:paraId="6C24A07C" w14:textId="77777777" w:rsidR="002B7BFE" w:rsidRDefault="004749B5">
            <w:pPr>
              <w:pStyle w:val="TableParagraph"/>
              <w:spacing w:before="43"/>
              <w:ind w:left="116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5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837" w:type="dxa"/>
            <w:shd w:val="clear" w:color="auto" w:fill="48ACC5"/>
          </w:tcPr>
          <w:p w14:paraId="542DA2E4" w14:textId="77777777" w:rsidR="002B7BFE" w:rsidRDefault="004749B5">
            <w:pPr>
              <w:pStyle w:val="TableParagraph"/>
              <w:spacing w:before="43"/>
              <w:ind w:left="116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6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3307" w:type="dxa"/>
            <w:shd w:val="clear" w:color="auto" w:fill="48ACC5"/>
          </w:tcPr>
          <w:p w14:paraId="75CEE9C1" w14:textId="77777777" w:rsidR="002B7BFE" w:rsidRDefault="004749B5">
            <w:pPr>
              <w:pStyle w:val="TableParagraph"/>
              <w:spacing w:before="43"/>
              <w:ind w:left="117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7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</w:tr>
      <w:tr w:rsidR="002B7BFE" w14:paraId="3B59503A" w14:textId="77777777">
        <w:trPr>
          <w:trHeight w:val="340"/>
        </w:trPr>
        <w:tc>
          <w:tcPr>
            <w:tcW w:w="1277" w:type="dxa"/>
          </w:tcPr>
          <w:p w14:paraId="48EFD81A" w14:textId="77777777" w:rsidR="002B7BFE" w:rsidRDefault="004749B5">
            <w:pPr>
              <w:pStyle w:val="TableParagraph"/>
              <w:spacing w:before="42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2208" w:type="dxa"/>
          </w:tcPr>
          <w:p w14:paraId="34424AB1" w14:textId="77777777" w:rsidR="002B7BFE" w:rsidRDefault="004749B5">
            <w:pPr>
              <w:pStyle w:val="TableParagraph"/>
              <w:spacing w:before="42"/>
              <w:ind w:left="153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409" w:type="dxa"/>
          </w:tcPr>
          <w:p w14:paraId="6E383BB2" w14:textId="77777777" w:rsidR="002B7BFE" w:rsidRDefault="004749B5">
            <w:pPr>
              <w:pStyle w:val="TableParagraph"/>
              <w:spacing w:before="42"/>
              <w:ind w:left="115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129" w:type="dxa"/>
          </w:tcPr>
          <w:p w14:paraId="7E56FBDE" w14:textId="77777777" w:rsidR="002B7BFE" w:rsidRDefault="004749B5">
            <w:pPr>
              <w:pStyle w:val="TableParagraph"/>
              <w:spacing w:before="42"/>
              <w:ind w:left="116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2837" w:type="dxa"/>
          </w:tcPr>
          <w:p w14:paraId="6A097C8A" w14:textId="77777777" w:rsidR="002B7BFE" w:rsidRDefault="004749B5">
            <w:pPr>
              <w:pStyle w:val="TableParagraph"/>
              <w:spacing w:before="42"/>
              <w:ind w:left="116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3307" w:type="dxa"/>
          </w:tcPr>
          <w:p w14:paraId="08FBB4F2" w14:textId="77777777" w:rsidR="002B7BFE" w:rsidRDefault="004749B5" w:rsidP="00A23610">
            <w:pPr>
              <w:pStyle w:val="TableParagraph"/>
              <w:spacing w:before="42"/>
              <w:ind w:left="117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A23610" w14:paraId="146151AC" w14:textId="77777777">
        <w:trPr>
          <w:trHeight w:val="681"/>
        </w:trPr>
        <w:tc>
          <w:tcPr>
            <w:tcW w:w="1277" w:type="dxa"/>
          </w:tcPr>
          <w:p w14:paraId="6C679044" w14:textId="77777777" w:rsidR="00A23610" w:rsidRDefault="00A23610">
            <w:pPr>
              <w:pStyle w:val="TableParagraph"/>
              <w:spacing w:before="6"/>
              <w:rPr>
                <w:rFonts w:ascii="Arial"/>
                <w:b/>
                <w:sz w:val="19"/>
              </w:rPr>
            </w:pPr>
          </w:p>
          <w:p w14:paraId="5C1680AE" w14:textId="77777777" w:rsidR="00A23610" w:rsidRDefault="00A23610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2208" w:type="dxa"/>
          </w:tcPr>
          <w:p w14:paraId="66537657" w14:textId="77777777" w:rsidR="00A23610" w:rsidRDefault="00A23610">
            <w:pPr>
              <w:pStyle w:val="TableParagraph"/>
              <w:rPr>
                <w:sz w:val="18"/>
              </w:rPr>
            </w:pPr>
          </w:p>
        </w:tc>
        <w:tc>
          <w:tcPr>
            <w:tcW w:w="2409" w:type="dxa"/>
          </w:tcPr>
          <w:p w14:paraId="2AEFCD5C" w14:textId="77777777" w:rsidR="00A23610" w:rsidRDefault="00A23610">
            <w:pPr>
              <w:pStyle w:val="TableParagraph"/>
              <w:rPr>
                <w:sz w:val="18"/>
              </w:rPr>
            </w:pPr>
          </w:p>
        </w:tc>
        <w:tc>
          <w:tcPr>
            <w:tcW w:w="2129" w:type="dxa"/>
          </w:tcPr>
          <w:p w14:paraId="4CA60F86" w14:textId="77777777" w:rsidR="00A23610" w:rsidRDefault="00A23610">
            <w:pPr>
              <w:pStyle w:val="TableParagraph"/>
              <w:rPr>
                <w:sz w:val="18"/>
              </w:rPr>
            </w:pPr>
          </w:p>
        </w:tc>
        <w:tc>
          <w:tcPr>
            <w:tcW w:w="2837" w:type="dxa"/>
            <w:shd w:val="clear" w:color="auto" w:fill="FFEFCC"/>
          </w:tcPr>
          <w:p w14:paraId="19AE5E00" w14:textId="77777777" w:rsidR="00A23610" w:rsidRDefault="00A23610">
            <w:pPr>
              <w:pStyle w:val="TableParagraph"/>
              <w:spacing w:line="278" w:lineRule="auto"/>
              <w:ind w:left="932" w:right="901" w:firstLine="292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5158E311" w14:textId="77777777" w:rsidR="00A23610" w:rsidRDefault="00A23610">
            <w:pPr>
              <w:pStyle w:val="TableParagraph"/>
              <w:spacing w:line="180" w:lineRule="exact"/>
              <w:ind w:left="817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3307" w:type="dxa"/>
          </w:tcPr>
          <w:p w14:paraId="348F4033" w14:textId="77777777" w:rsidR="00A23610" w:rsidRDefault="00A23610" w:rsidP="00A23610">
            <w:pPr>
              <w:pStyle w:val="TableParagraph"/>
              <w:spacing w:line="197" w:lineRule="exact"/>
              <w:ind w:left="55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3F15A544" w14:textId="78733BB4" w:rsidR="00A23610" w:rsidRDefault="00A23610" w:rsidP="00A23610">
            <w:pPr>
              <w:pStyle w:val="TableParagraph"/>
              <w:jc w:val="center"/>
              <w:rPr>
                <w:sz w:val="18"/>
              </w:rPr>
            </w:pPr>
            <w:r>
              <w:rPr>
                <w:sz w:val="18"/>
              </w:rPr>
              <w:t>Ka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okusu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iyokimyası</w:t>
            </w:r>
          </w:p>
          <w:p w14:paraId="5A0BDE70" w14:textId="3C71E537" w:rsidR="00A23610" w:rsidRDefault="00A23610" w:rsidP="00A23610">
            <w:pPr>
              <w:pStyle w:val="TableParagraph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Prof. Dr. Tahir </w:t>
            </w:r>
            <w:r>
              <w:rPr>
                <w:spacing w:val="-2"/>
                <w:sz w:val="18"/>
              </w:rPr>
              <w:t>KAHRAMAN</w:t>
            </w:r>
          </w:p>
        </w:tc>
      </w:tr>
      <w:tr w:rsidR="00A23610" w14:paraId="50F65BA7" w14:textId="77777777">
        <w:trPr>
          <w:trHeight w:val="681"/>
        </w:trPr>
        <w:tc>
          <w:tcPr>
            <w:tcW w:w="1277" w:type="dxa"/>
          </w:tcPr>
          <w:p w14:paraId="7486E4EF" w14:textId="77777777" w:rsidR="00A23610" w:rsidRDefault="00A23610">
            <w:pPr>
              <w:pStyle w:val="TableParagraph"/>
              <w:spacing w:before="6"/>
              <w:rPr>
                <w:rFonts w:ascii="Arial"/>
                <w:b/>
                <w:sz w:val="19"/>
              </w:rPr>
            </w:pPr>
          </w:p>
          <w:p w14:paraId="7609A087" w14:textId="77777777" w:rsidR="00A23610" w:rsidRDefault="00A23610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2208" w:type="dxa"/>
          </w:tcPr>
          <w:p w14:paraId="6A60570C" w14:textId="77777777" w:rsidR="00A23610" w:rsidRDefault="00A23610">
            <w:pPr>
              <w:pStyle w:val="TableParagraph"/>
              <w:rPr>
                <w:sz w:val="18"/>
              </w:rPr>
            </w:pPr>
          </w:p>
        </w:tc>
        <w:tc>
          <w:tcPr>
            <w:tcW w:w="2409" w:type="dxa"/>
          </w:tcPr>
          <w:p w14:paraId="0CF858E1" w14:textId="77777777" w:rsidR="00A23610" w:rsidRDefault="00A23610">
            <w:pPr>
              <w:pStyle w:val="TableParagraph"/>
              <w:rPr>
                <w:sz w:val="18"/>
              </w:rPr>
            </w:pPr>
          </w:p>
        </w:tc>
        <w:tc>
          <w:tcPr>
            <w:tcW w:w="2129" w:type="dxa"/>
          </w:tcPr>
          <w:p w14:paraId="2E766A55" w14:textId="77777777" w:rsidR="00A23610" w:rsidRDefault="00A23610">
            <w:pPr>
              <w:pStyle w:val="TableParagraph"/>
              <w:rPr>
                <w:sz w:val="18"/>
              </w:rPr>
            </w:pPr>
          </w:p>
        </w:tc>
        <w:tc>
          <w:tcPr>
            <w:tcW w:w="2837" w:type="dxa"/>
            <w:shd w:val="clear" w:color="auto" w:fill="FFEFCC"/>
          </w:tcPr>
          <w:p w14:paraId="0FDA1A5F" w14:textId="77777777" w:rsidR="00A23610" w:rsidRDefault="00A23610">
            <w:pPr>
              <w:pStyle w:val="TableParagraph"/>
              <w:spacing w:line="278" w:lineRule="auto"/>
              <w:ind w:left="935" w:right="899" w:firstLine="2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3D3259AC" w14:textId="77777777" w:rsidR="00A23610" w:rsidRDefault="00A23610">
            <w:pPr>
              <w:pStyle w:val="TableParagraph"/>
              <w:spacing w:line="180" w:lineRule="exact"/>
              <w:ind w:left="160" w:right="13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3307" w:type="dxa"/>
          </w:tcPr>
          <w:p w14:paraId="3F5F3756" w14:textId="77777777" w:rsidR="00A23610" w:rsidRDefault="00A23610" w:rsidP="00A23610">
            <w:pPr>
              <w:pStyle w:val="TableParagraph"/>
              <w:spacing w:before="136"/>
              <w:ind w:left="55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58CCB238" w14:textId="77C66897" w:rsidR="00A23610" w:rsidRDefault="00A23610" w:rsidP="00A23610">
            <w:pPr>
              <w:pStyle w:val="TableParagraph"/>
              <w:jc w:val="center"/>
              <w:rPr>
                <w:sz w:val="18"/>
              </w:rPr>
            </w:pPr>
            <w:r>
              <w:rPr>
                <w:sz w:val="18"/>
              </w:rPr>
              <w:t>Ka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okusu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iyokimyası</w:t>
            </w:r>
          </w:p>
          <w:p w14:paraId="4FA6E6F0" w14:textId="3FDDE7E2" w:rsidR="00A23610" w:rsidRDefault="00A23610" w:rsidP="00A23610">
            <w:pPr>
              <w:pStyle w:val="TableParagraph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Prof. Dr. Tahir </w:t>
            </w:r>
            <w:r>
              <w:rPr>
                <w:spacing w:val="-2"/>
                <w:sz w:val="18"/>
              </w:rPr>
              <w:t>KAHRAMAN</w:t>
            </w:r>
          </w:p>
        </w:tc>
      </w:tr>
      <w:tr w:rsidR="00A23610" w14:paraId="4E1F9EDA" w14:textId="77777777">
        <w:trPr>
          <w:trHeight w:val="830"/>
        </w:trPr>
        <w:tc>
          <w:tcPr>
            <w:tcW w:w="1277" w:type="dxa"/>
          </w:tcPr>
          <w:p w14:paraId="1627070A" w14:textId="77777777" w:rsidR="00A23610" w:rsidRDefault="00A23610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7245B74A" w14:textId="77777777" w:rsidR="00A23610" w:rsidRDefault="00A23610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2208" w:type="dxa"/>
          </w:tcPr>
          <w:p w14:paraId="7795759C" w14:textId="77777777" w:rsidR="00A23610" w:rsidRDefault="00A23610">
            <w:pPr>
              <w:pStyle w:val="TableParagraph"/>
              <w:spacing w:before="96"/>
              <w:ind w:left="148" w:right="112" w:hanging="5"/>
              <w:jc w:val="center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>Histoloji-Embriyoloji</w:t>
            </w:r>
            <w:r>
              <w:rPr>
                <w:b/>
                <w:spacing w:val="80"/>
                <w:sz w:val="18"/>
              </w:rPr>
              <w:t xml:space="preserve"> </w:t>
            </w:r>
            <w:r>
              <w:rPr>
                <w:sz w:val="18"/>
              </w:rPr>
              <w:t>Kas Dokusu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Histolojisi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Yusuf</w:t>
            </w:r>
            <w:r>
              <w:rPr>
                <w:spacing w:val="-13"/>
                <w:sz w:val="18"/>
              </w:rPr>
              <w:t xml:space="preserve"> </w:t>
            </w:r>
            <w:r>
              <w:rPr>
                <w:sz w:val="18"/>
              </w:rPr>
              <w:t>ERSAN</w:t>
            </w:r>
          </w:p>
        </w:tc>
        <w:tc>
          <w:tcPr>
            <w:tcW w:w="2409" w:type="dxa"/>
          </w:tcPr>
          <w:p w14:paraId="3BCDD8E2" w14:textId="77777777" w:rsidR="00A23610" w:rsidRDefault="00A23610">
            <w:pPr>
              <w:pStyle w:val="TableParagraph"/>
              <w:spacing w:before="96"/>
              <w:ind w:left="207" w:right="259" w:firstLine="87"/>
              <w:jc w:val="center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 xml:space="preserve">Histoloji-Embriyoloji </w:t>
            </w:r>
            <w:r>
              <w:rPr>
                <w:sz w:val="18"/>
              </w:rPr>
              <w:t>Kas Dokusu Histolojisi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Yusuf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ERSAN</w:t>
            </w:r>
          </w:p>
        </w:tc>
        <w:tc>
          <w:tcPr>
            <w:tcW w:w="2129" w:type="dxa"/>
          </w:tcPr>
          <w:p w14:paraId="7F5E82BD" w14:textId="71A66BC5" w:rsidR="00A23610" w:rsidRDefault="00A23610">
            <w:pPr>
              <w:pStyle w:val="TableParagraph"/>
              <w:spacing w:before="13" w:line="228" w:lineRule="auto"/>
              <w:ind w:left="534" w:hanging="399"/>
              <w:rPr>
                <w:sz w:val="18"/>
              </w:rPr>
            </w:pPr>
          </w:p>
        </w:tc>
        <w:tc>
          <w:tcPr>
            <w:tcW w:w="2837" w:type="dxa"/>
            <w:shd w:val="clear" w:color="auto" w:fill="FFEFCC"/>
          </w:tcPr>
          <w:p w14:paraId="67CA7688" w14:textId="77777777" w:rsidR="00A23610" w:rsidRDefault="00A23610">
            <w:pPr>
              <w:pStyle w:val="TableParagraph"/>
              <w:spacing w:before="67" w:line="278" w:lineRule="auto"/>
              <w:ind w:left="935" w:right="899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5D323292" w14:textId="77777777" w:rsidR="00A23610" w:rsidRDefault="00A23610">
            <w:pPr>
              <w:pStyle w:val="TableParagraph"/>
              <w:spacing w:line="197" w:lineRule="exact"/>
              <w:ind w:left="160" w:right="13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Uzakt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Eğitim</w:t>
            </w:r>
          </w:p>
        </w:tc>
        <w:tc>
          <w:tcPr>
            <w:tcW w:w="3307" w:type="dxa"/>
          </w:tcPr>
          <w:p w14:paraId="69CAEBD8" w14:textId="77777777" w:rsidR="00A23610" w:rsidRDefault="00A23610">
            <w:pPr>
              <w:pStyle w:val="TableParagraph"/>
              <w:spacing w:before="89" w:line="207" w:lineRule="exact"/>
              <w:ind w:left="131" w:right="10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28C6B162" w14:textId="77777777" w:rsidR="00A23610" w:rsidRDefault="00A23610">
            <w:pPr>
              <w:pStyle w:val="TableParagraph"/>
              <w:spacing w:line="206" w:lineRule="exact"/>
              <w:ind w:left="117" w:right="141"/>
              <w:jc w:val="center"/>
              <w:rPr>
                <w:sz w:val="18"/>
              </w:rPr>
            </w:pPr>
            <w:r>
              <w:rPr>
                <w:sz w:val="18"/>
              </w:rPr>
              <w:t>Mutasyo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hastalık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ilişkileri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oç.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Dr.</w:t>
            </w:r>
          </w:p>
          <w:p w14:paraId="698FD65D" w14:textId="77777777" w:rsidR="00A23610" w:rsidRDefault="00A23610">
            <w:pPr>
              <w:pStyle w:val="TableParagraph"/>
              <w:spacing w:line="207" w:lineRule="exact"/>
              <w:ind w:left="128" w:right="141"/>
              <w:jc w:val="center"/>
              <w:rPr>
                <w:sz w:val="18"/>
              </w:rPr>
            </w:pPr>
            <w:r>
              <w:rPr>
                <w:sz w:val="18"/>
              </w:rPr>
              <w:t>Muhammed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Kâmil </w:t>
            </w:r>
            <w:r>
              <w:rPr>
                <w:spacing w:val="-4"/>
                <w:sz w:val="18"/>
              </w:rPr>
              <w:t>Turan</w:t>
            </w:r>
          </w:p>
        </w:tc>
      </w:tr>
      <w:tr w:rsidR="00A23610" w14:paraId="7387D0AB" w14:textId="77777777">
        <w:trPr>
          <w:trHeight w:val="1122"/>
        </w:trPr>
        <w:tc>
          <w:tcPr>
            <w:tcW w:w="1277" w:type="dxa"/>
          </w:tcPr>
          <w:p w14:paraId="2E1DEEB5" w14:textId="77777777" w:rsidR="00A23610" w:rsidRDefault="00A23610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D5B639B" w14:textId="77777777" w:rsidR="00A23610" w:rsidRDefault="00A23610">
            <w:pPr>
              <w:pStyle w:val="TableParagraph"/>
              <w:spacing w:before="8"/>
              <w:rPr>
                <w:rFonts w:ascii="Arial"/>
                <w:b/>
                <w:sz w:val="18"/>
              </w:rPr>
            </w:pPr>
          </w:p>
          <w:p w14:paraId="46090095" w14:textId="77777777" w:rsidR="00A23610" w:rsidRDefault="00A23610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2208" w:type="dxa"/>
          </w:tcPr>
          <w:p w14:paraId="626834B6" w14:textId="77777777" w:rsidR="00A23610" w:rsidRDefault="00A23610">
            <w:pPr>
              <w:pStyle w:val="TableParagraph"/>
              <w:spacing w:before="9"/>
              <w:rPr>
                <w:rFonts w:ascii="Arial"/>
                <w:b/>
                <w:sz w:val="20"/>
              </w:rPr>
            </w:pPr>
          </w:p>
          <w:p w14:paraId="52BB0920" w14:textId="77777777" w:rsidR="00A23610" w:rsidRDefault="00A23610">
            <w:pPr>
              <w:pStyle w:val="TableParagraph"/>
              <w:ind w:left="153" w:right="107" w:hanging="14"/>
              <w:jc w:val="center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>Histoloji-Embriyoloji</w:t>
            </w:r>
            <w:r>
              <w:rPr>
                <w:b/>
                <w:spacing w:val="80"/>
                <w:sz w:val="18"/>
              </w:rPr>
              <w:t xml:space="preserve"> </w:t>
            </w:r>
            <w:r>
              <w:rPr>
                <w:sz w:val="18"/>
              </w:rPr>
              <w:t>Kas Dokusu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Histolojisi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Yusuf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ERSAN</w:t>
            </w:r>
          </w:p>
        </w:tc>
        <w:tc>
          <w:tcPr>
            <w:tcW w:w="2409" w:type="dxa"/>
          </w:tcPr>
          <w:p w14:paraId="6C59F6C0" w14:textId="77777777" w:rsidR="00A23610" w:rsidRDefault="00A23610">
            <w:pPr>
              <w:pStyle w:val="TableParagraph"/>
              <w:spacing w:before="9"/>
              <w:rPr>
                <w:rFonts w:ascii="Arial"/>
                <w:b/>
                <w:sz w:val="20"/>
              </w:rPr>
            </w:pPr>
          </w:p>
          <w:p w14:paraId="525C13B1" w14:textId="77777777" w:rsidR="00A23610" w:rsidRDefault="00A23610">
            <w:pPr>
              <w:pStyle w:val="TableParagraph"/>
              <w:ind w:left="207" w:right="259" w:firstLine="87"/>
              <w:jc w:val="center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 xml:space="preserve">Histoloji-Embriyoloji </w:t>
            </w:r>
            <w:r>
              <w:rPr>
                <w:sz w:val="18"/>
              </w:rPr>
              <w:t>Kas Dokusu Histolojisi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Yusuf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ERSAN</w:t>
            </w:r>
          </w:p>
        </w:tc>
        <w:tc>
          <w:tcPr>
            <w:tcW w:w="2129" w:type="dxa"/>
          </w:tcPr>
          <w:p w14:paraId="2419E8EC" w14:textId="18815D81" w:rsidR="00A23610" w:rsidRDefault="00A23610">
            <w:pPr>
              <w:pStyle w:val="TableParagraph"/>
              <w:spacing w:before="2"/>
              <w:ind w:left="534" w:hanging="399"/>
              <w:rPr>
                <w:sz w:val="18"/>
              </w:rPr>
            </w:pPr>
          </w:p>
        </w:tc>
        <w:tc>
          <w:tcPr>
            <w:tcW w:w="2837" w:type="dxa"/>
          </w:tcPr>
          <w:p w14:paraId="11096726" w14:textId="77777777" w:rsidR="00A23610" w:rsidRDefault="00A23610">
            <w:pPr>
              <w:pStyle w:val="TableParagraph"/>
              <w:rPr>
                <w:sz w:val="18"/>
              </w:rPr>
            </w:pPr>
          </w:p>
        </w:tc>
        <w:tc>
          <w:tcPr>
            <w:tcW w:w="3307" w:type="dxa"/>
          </w:tcPr>
          <w:p w14:paraId="30C6E63C" w14:textId="77777777" w:rsidR="00A23610" w:rsidRDefault="00A23610">
            <w:pPr>
              <w:pStyle w:val="TableParagraph"/>
              <w:spacing w:before="7"/>
              <w:rPr>
                <w:rFonts w:ascii="Arial"/>
                <w:b/>
                <w:sz w:val="20"/>
              </w:rPr>
            </w:pPr>
          </w:p>
          <w:p w14:paraId="597B65EF" w14:textId="77777777" w:rsidR="00A23610" w:rsidRDefault="00A23610">
            <w:pPr>
              <w:pStyle w:val="TableParagraph"/>
              <w:spacing w:line="207" w:lineRule="exact"/>
              <w:ind w:left="131" w:right="10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6E026F5E" w14:textId="77777777" w:rsidR="00A23610" w:rsidRDefault="00A23610">
            <w:pPr>
              <w:pStyle w:val="TableParagraph"/>
              <w:spacing w:line="206" w:lineRule="exact"/>
              <w:ind w:left="119" w:right="141"/>
              <w:jc w:val="center"/>
              <w:rPr>
                <w:sz w:val="18"/>
              </w:rPr>
            </w:pPr>
            <w:r>
              <w:rPr>
                <w:sz w:val="18"/>
              </w:rPr>
              <w:t>Mutasyo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hastalık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ilişkileri Doç.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Dr.</w:t>
            </w:r>
          </w:p>
          <w:p w14:paraId="6E77586A" w14:textId="77777777" w:rsidR="00A23610" w:rsidRDefault="00A23610">
            <w:pPr>
              <w:pStyle w:val="TableParagraph"/>
              <w:spacing w:line="207" w:lineRule="exact"/>
              <w:ind w:left="128" w:right="141"/>
              <w:jc w:val="center"/>
              <w:rPr>
                <w:sz w:val="18"/>
              </w:rPr>
            </w:pPr>
            <w:r>
              <w:rPr>
                <w:sz w:val="18"/>
              </w:rPr>
              <w:t>Muhammed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Kâmil </w:t>
            </w:r>
            <w:r>
              <w:rPr>
                <w:spacing w:val="-4"/>
                <w:sz w:val="18"/>
              </w:rPr>
              <w:t>Turan</w:t>
            </w:r>
          </w:p>
        </w:tc>
      </w:tr>
      <w:tr w:rsidR="00A23610" w14:paraId="3AD9C7B4" w14:textId="77777777">
        <w:trPr>
          <w:trHeight w:val="403"/>
        </w:trPr>
        <w:tc>
          <w:tcPr>
            <w:tcW w:w="1277" w:type="dxa"/>
          </w:tcPr>
          <w:p w14:paraId="3C5D1B32" w14:textId="77777777" w:rsidR="00A23610" w:rsidRDefault="00A23610">
            <w:pPr>
              <w:pStyle w:val="TableParagraph"/>
              <w:spacing w:before="85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2:00-13:10</w:t>
            </w:r>
          </w:p>
        </w:tc>
        <w:tc>
          <w:tcPr>
            <w:tcW w:w="2208" w:type="dxa"/>
          </w:tcPr>
          <w:p w14:paraId="5AE9165E" w14:textId="77777777" w:rsidR="00A23610" w:rsidRDefault="00A23610">
            <w:pPr>
              <w:pStyle w:val="TableParagraph"/>
              <w:spacing w:before="63"/>
              <w:ind w:left="422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409" w:type="dxa"/>
          </w:tcPr>
          <w:p w14:paraId="3B0BFFBF" w14:textId="77777777" w:rsidR="00A23610" w:rsidRDefault="00A23610">
            <w:pPr>
              <w:pStyle w:val="TableParagraph"/>
              <w:spacing w:before="63"/>
              <w:ind w:left="504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129" w:type="dxa"/>
          </w:tcPr>
          <w:p w14:paraId="565F15EE" w14:textId="77777777" w:rsidR="00A23610" w:rsidRDefault="00A23610">
            <w:pPr>
              <w:pStyle w:val="TableParagraph"/>
              <w:spacing w:before="63"/>
              <w:ind w:left="385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837" w:type="dxa"/>
          </w:tcPr>
          <w:p w14:paraId="18D9399C" w14:textId="77777777" w:rsidR="00A23610" w:rsidRDefault="00A23610">
            <w:pPr>
              <w:pStyle w:val="TableParagraph"/>
              <w:spacing w:before="63"/>
              <w:ind w:left="716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307" w:type="dxa"/>
          </w:tcPr>
          <w:p w14:paraId="6083C998" w14:textId="77777777" w:rsidR="00A23610" w:rsidRDefault="00A23610">
            <w:pPr>
              <w:pStyle w:val="TableParagraph"/>
              <w:spacing w:before="63"/>
              <w:ind w:left="952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A23610" w14:paraId="39E37021" w14:textId="77777777">
        <w:trPr>
          <w:trHeight w:val="1209"/>
        </w:trPr>
        <w:tc>
          <w:tcPr>
            <w:tcW w:w="1277" w:type="dxa"/>
          </w:tcPr>
          <w:p w14:paraId="4FCF050E" w14:textId="77777777" w:rsidR="00A23610" w:rsidRDefault="00A23610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401BA8F" w14:textId="77777777" w:rsidR="00A23610" w:rsidRDefault="00A23610">
            <w:pPr>
              <w:pStyle w:val="TableParagraph"/>
              <w:spacing w:before="10"/>
              <w:rPr>
                <w:rFonts w:ascii="Arial"/>
                <w:b/>
              </w:rPr>
            </w:pPr>
          </w:p>
          <w:p w14:paraId="615EDCEF" w14:textId="77777777" w:rsidR="00A23610" w:rsidRDefault="00A23610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3:30-14:10</w:t>
            </w:r>
          </w:p>
        </w:tc>
        <w:tc>
          <w:tcPr>
            <w:tcW w:w="2208" w:type="dxa"/>
          </w:tcPr>
          <w:p w14:paraId="0F4EA6A0" w14:textId="77777777" w:rsidR="00A23610" w:rsidRDefault="00A23610">
            <w:pPr>
              <w:pStyle w:val="TableParagraph"/>
              <w:spacing w:before="71"/>
              <w:ind w:left="122" w:right="9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575B0DE2" w14:textId="77777777" w:rsidR="00A23610" w:rsidRDefault="00A23610">
            <w:pPr>
              <w:pStyle w:val="TableParagraph"/>
              <w:spacing w:before="5"/>
              <w:ind w:left="122" w:right="95"/>
              <w:jc w:val="center"/>
              <w:rPr>
                <w:sz w:val="18"/>
              </w:rPr>
            </w:pPr>
            <w:r>
              <w:rPr>
                <w:sz w:val="18"/>
              </w:rPr>
              <w:t>Mutasyo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ipler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oluşum </w:t>
            </w:r>
            <w:r>
              <w:rPr>
                <w:spacing w:val="-2"/>
                <w:sz w:val="18"/>
              </w:rPr>
              <w:t>mekanizmaları</w:t>
            </w:r>
          </w:p>
          <w:p w14:paraId="5B30750F" w14:textId="77777777" w:rsidR="00A23610" w:rsidRDefault="00A23610">
            <w:pPr>
              <w:pStyle w:val="TableParagraph"/>
              <w:spacing w:before="6"/>
              <w:ind w:left="329" w:right="302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.</w:t>
            </w:r>
            <w:r>
              <w:rPr>
                <w:spacing w:val="-11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Kamil</w:t>
            </w:r>
            <w:proofErr w:type="gram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409" w:type="dxa"/>
            <w:vMerge w:val="restart"/>
          </w:tcPr>
          <w:p w14:paraId="6D07B81B" w14:textId="77777777" w:rsidR="00A23610" w:rsidRDefault="00A23610">
            <w:pPr>
              <w:pStyle w:val="TableParagraph"/>
              <w:rPr>
                <w:rFonts w:ascii="Arial"/>
                <w:b/>
                <w:sz w:val="28"/>
              </w:rPr>
            </w:pPr>
          </w:p>
          <w:p w14:paraId="5C2EE715" w14:textId="77777777" w:rsidR="00A23610" w:rsidRDefault="00A23610">
            <w:pPr>
              <w:pStyle w:val="TableParagraph"/>
              <w:rPr>
                <w:rFonts w:ascii="Arial"/>
                <w:b/>
                <w:sz w:val="28"/>
              </w:rPr>
            </w:pPr>
          </w:p>
          <w:p w14:paraId="0E63F376" w14:textId="77777777" w:rsidR="00A23610" w:rsidRDefault="00A23610">
            <w:pPr>
              <w:pStyle w:val="TableParagraph"/>
              <w:rPr>
                <w:rFonts w:ascii="Arial"/>
                <w:b/>
                <w:sz w:val="28"/>
              </w:rPr>
            </w:pPr>
          </w:p>
          <w:p w14:paraId="2B7FBFC0" w14:textId="77777777" w:rsidR="00A23610" w:rsidRDefault="00A23610">
            <w:pPr>
              <w:pStyle w:val="TableParagraph"/>
              <w:rPr>
                <w:rFonts w:ascii="Arial"/>
                <w:b/>
                <w:sz w:val="28"/>
              </w:rPr>
            </w:pPr>
          </w:p>
          <w:p w14:paraId="5EEBDFF8" w14:textId="77777777" w:rsidR="00A23610" w:rsidRDefault="00A23610">
            <w:pPr>
              <w:pStyle w:val="TableParagraph"/>
              <w:rPr>
                <w:rFonts w:ascii="Arial"/>
                <w:b/>
                <w:sz w:val="28"/>
              </w:rPr>
            </w:pPr>
          </w:p>
          <w:p w14:paraId="19FC2847" w14:textId="77777777" w:rsidR="00A23610" w:rsidRDefault="00A23610">
            <w:pPr>
              <w:pStyle w:val="TableParagraph"/>
              <w:rPr>
                <w:rFonts w:ascii="Arial"/>
                <w:b/>
                <w:sz w:val="28"/>
              </w:rPr>
            </w:pPr>
          </w:p>
          <w:p w14:paraId="79A1F6F1" w14:textId="77777777" w:rsidR="00A23610" w:rsidRDefault="00A23610">
            <w:pPr>
              <w:pStyle w:val="TableParagraph"/>
              <w:spacing w:before="166" w:line="242" w:lineRule="auto"/>
              <w:ind w:left="667" w:hanging="471"/>
              <w:rPr>
                <w:b/>
                <w:sz w:val="26"/>
              </w:rPr>
            </w:pPr>
            <w:r>
              <w:rPr>
                <w:b/>
                <w:sz w:val="26"/>
              </w:rPr>
              <w:t>Klinik</w:t>
            </w:r>
            <w:r>
              <w:rPr>
                <w:b/>
                <w:spacing w:val="-17"/>
                <w:sz w:val="26"/>
              </w:rPr>
              <w:t xml:space="preserve"> </w:t>
            </w:r>
            <w:r>
              <w:rPr>
                <w:b/>
                <w:sz w:val="26"/>
              </w:rPr>
              <w:t>ve</w:t>
            </w:r>
            <w:r>
              <w:rPr>
                <w:b/>
                <w:spacing w:val="-16"/>
                <w:sz w:val="26"/>
              </w:rPr>
              <w:t xml:space="preserve"> </w:t>
            </w:r>
            <w:r>
              <w:rPr>
                <w:b/>
                <w:sz w:val="26"/>
              </w:rPr>
              <w:t xml:space="preserve">Mesleki </w:t>
            </w:r>
            <w:r>
              <w:rPr>
                <w:b/>
                <w:spacing w:val="-2"/>
                <w:sz w:val="26"/>
              </w:rPr>
              <w:t>Beceriler</w:t>
            </w:r>
          </w:p>
        </w:tc>
        <w:tc>
          <w:tcPr>
            <w:tcW w:w="2129" w:type="dxa"/>
          </w:tcPr>
          <w:p w14:paraId="558B82DF" w14:textId="77777777" w:rsidR="00A23610" w:rsidRDefault="00A23610">
            <w:pPr>
              <w:pStyle w:val="TableParagraph"/>
              <w:rPr>
                <w:rFonts w:ascii="Arial"/>
                <w:b/>
                <w:sz w:val="16"/>
              </w:rPr>
            </w:pPr>
          </w:p>
          <w:p w14:paraId="642880A6" w14:textId="77777777" w:rsidR="00A23610" w:rsidRDefault="00A23610">
            <w:pPr>
              <w:pStyle w:val="TableParagraph"/>
              <w:ind w:left="385" w:right="278" w:firstLine="350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 xml:space="preserve">Anatomi </w:t>
            </w:r>
            <w:r>
              <w:rPr>
                <w:sz w:val="18"/>
              </w:rPr>
              <w:t>Kaslar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Gene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ilgi 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Nesibe</w:t>
            </w:r>
          </w:p>
          <w:p w14:paraId="00DC3FC4" w14:textId="77777777" w:rsidR="00A23610" w:rsidRDefault="00A23610">
            <w:pPr>
              <w:pStyle w:val="TableParagraph"/>
              <w:spacing w:before="1"/>
              <w:ind w:left="807"/>
              <w:rPr>
                <w:sz w:val="18"/>
              </w:rPr>
            </w:pPr>
            <w:r>
              <w:rPr>
                <w:spacing w:val="-2"/>
                <w:sz w:val="18"/>
              </w:rPr>
              <w:t>Yılmaz</w:t>
            </w:r>
          </w:p>
        </w:tc>
        <w:tc>
          <w:tcPr>
            <w:tcW w:w="2837" w:type="dxa"/>
          </w:tcPr>
          <w:p w14:paraId="1C87056B" w14:textId="77777777" w:rsidR="00A23610" w:rsidRDefault="00A23610">
            <w:pPr>
              <w:pStyle w:val="TableParagraph"/>
              <w:spacing w:before="9"/>
              <w:rPr>
                <w:rFonts w:ascii="Arial"/>
                <w:b/>
                <w:sz w:val="15"/>
              </w:rPr>
            </w:pPr>
          </w:p>
          <w:p w14:paraId="02E78ABB" w14:textId="77777777" w:rsidR="00A23610" w:rsidRDefault="00A23610">
            <w:pPr>
              <w:pStyle w:val="TableParagraph"/>
              <w:ind w:left="160" w:right="17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I</w:t>
            </w:r>
          </w:p>
          <w:p w14:paraId="07C1D109" w14:textId="77777777" w:rsidR="00A23610" w:rsidRDefault="00A23610">
            <w:pPr>
              <w:pStyle w:val="TableParagraph"/>
              <w:spacing w:before="2"/>
              <w:ind w:left="160" w:right="17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Yüz Anatomisi ve Kafa Derisi Doç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,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 Nesibe YILMAZ</w:t>
            </w:r>
          </w:p>
        </w:tc>
        <w:tc>
          <w:tcPr>
            <w:tcW w:w="3307" w:type="dxa"/>
          </w:tcPr>
          <w:p w14:paraId="317CFEBB" w14:textId="77777777" w:rsidR="00A23610" w:rsidRDefault="00A23610">
            <w:pPr>
              <w:pStyle w:val="TableParagraph"/>
              <w:spacing w:before="69" w:line="207" w:lineRule="exact"/>
              <w:ind w:left="131" w:right="9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23452474" w14:textId="77777777" w:rsidR="00A23610" w:rsidRDefault="00A23610">
            <w:pPr>
              <w:pStyle w:val="TableParagraph"/>
              <w:spacing w:line="207" w:lineRule="exact"/>
              <w:ind w:left="128" w:right="141"/>
              <w:jc w:val="center"/>
              <w:rPr>
                <w:sz w:val="18"/>
              </w:rPr>
            </w:pPr>
            <w:r>
              <w:rPr>
                <w:sz w:val="18"/>
              </w:rPr>
              <w:t>Çiğnem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Kasları,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Art.</w:t>
            </w:r>
          </w:p>
          <w:p w14:paraId="2E9444E4" w14:textId="77777777" w:rsidR="00A23610" w:rsidRDefault="00A23610">
            <w:pPr>
              <w:pStyle w:val="TableParagraph"/>
              <w:spacing w:before="14"/>
              <w:ind w:left="131" w:right="141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Temporamandibularis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Fossalar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Boyun </w:t>
            </w:r>
            <w:r>
              <w:rPr>
                <w:spacing w:val="-2"/>
                <w:sz w:val="18"/>
              </w:rPr>
              <w:t>Anatomisi</w:t>
            </w:r>
          </w:p>
          <w:p w14:paraId="0923B500" w14:textId="77777777" w:rsidR="00A23610" w:rsidRDefault="00A23610">
            <w:pPr>
              <w:pStyle w:val="TableParagraph"/>
              <w:spacing w:line="199" w:lineRule="exact"/>
              <w:ind w:left="856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Şeym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TOY</w:t>
            </w:r>
          </w:p>
        </w:tc>
      </w:tr>
      <w:tr w:rsidR="00A23610" w14:paraId="79B0CAA1" w14:textId="77777777">
        <w:trPr>
          <w:trHeight w:val="1709"/>
        </w:trPr>
        <w:tc>
          <w:tcPr>
            <w:tcW w:w="1277" w:type="dxa"/>
          </w:tcPr>
          <w:p w14:paraId="6551857E" w14:textId="77777777" w:rsidR="00A23610" w:rsidRDefault="00A23610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37B1502" w14:textId="77777777" w:rsidR="00A23610" w:rsidRDefault="00A23610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3E1A639" w14:textId="77777777" w:rsidR="00A23610" w:rsidRDefault="00A23610">
            <w:pPr>
              <w:pStyle w:val="TableParagraph"/>
              <w:spacing w:before="7"/>
              <w:rPr>
                <w:rFonts w:ascii="Arial"/>
                <w:b/>
                <w:sz w:val="24"/>
              </w:rPr>
            </w:pPr>
          </w:p>
          <w:p w14:paraId="22B2B0E6" w14:textId="77777777" w:rsidR="00A23610" w:rsidRDefault="00A23610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4:20-15:00</w:t>
            </w:r>
          </w:p>
        </w:tc>
        <w:tc>
          <w:tcPr>
            <w:tcW w:w="2208" w:type="dxa"/>
          </w:tcPr>
          <w:p w14:paraId="3C393960" w14:textId="77777777" w:rsidR="00A23610" w:rsidRDefault="00A23610">
            <w:pPr>
              <w:pStyle w:val="TableParagraph"/>
              <w:spacing w:before="4"/>
              <w:rPr>
                <w:rFonts w:ascii="Arial"/>
                <w:b/>
                <w:sz w:val="28"/>
              </w:rPr>
            </w:pPr>
          </w:p>
          <w:p w14:paraId="7A5AFF33" w14:textId="77777777" w:rsidR="00A23610" w:rsidRDefault="00A23610">
            <w:pPr>
              <w:pStyle w:val="TableParagraph"/>
              <w:ind w:left="122" w:right="9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0FFD33E0" w14:textId="77777777" w:rsidR="00A23610" w:rsidRDefault="00A23610">
            <w:pPr>
              <w:pStyle w:val="TableParagraph"/>
              <w:spacing w:before="4"/>
              <w:ind w:left="122" w:right="95"/>
              <w:jc w:val="center"/>
              <w:rPr>
                <w:sz w:val="18"/>
              </w:rPr>
            </w:pPr>
            <w:r>
              <w:rPr>
                <w:sz w:val="18"/>
              </w:rPr>
              <w:t>Mutasyo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tipler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oluşum </w:t>
            </w:r>
            <w:r>
              <w:rPr>
                <w:spacing w:val="-2"/>
                <w:sz w:val="18"/>
              </w:rPr>
              <w:t>mekanizmaları</w:t>
            </w:r>
          </w:p>
          <w:p w14:paraId="7FBBE506" w14:textId="77777777" w:rsidR="00A23610" w:rsidRDefault="00A23610">
            <w:pPr>
              <w:pStyle w:val="TableParagraph"/>
              <w:ind w:left="329" w:right="302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.</w:t>
            </w:r>
            <w:r>
              <w:rPr>
                <w:spacing w:val="-11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Kamil</w:t>
            </w:r>
            <w:proofErr w:type="gram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2409" w:type="dxa"/>
            <w:vMerge/>
            <w:tcBorders>
              <w:top w:val="nil"/>
            </w:tcBorders>
          </w:tcPr>
          <w:p w14:paraId="664E1069" w14:textId="77777777" w:rsidR="00A23610" w:rsidRDefault="00A23610">
            <w:pPr>
              <w:rPr>
                <w:sz w:val="2"/>
                <w:szCs w:val="2"/>
              </w:rPr>
            </w:pPr>
          </w:p>
        </w:tc>
        <w:tc>
          <w:tcPr>
            <w:tcW w:w="2129" w:type="dxa"/>
          </w:tcPr>
          <w:p w14:paraId="5BD88873" w14:textId="77777777" w:rsidR="00A23610" w:rsidRDefault="00A23610">
            <w:pPr>
              <w:pStyle w:val="TableParagraph"/>
              <w:spacing w:before="4"/>
              <w:rPr>
                <w:rFonts w:ascii="Arial"/>
                <w:b/>
                <w:sz w:val="28"/>
              </w:rPr>
            </w:pPr>
          </w:p>
          <w:p w14:paraId="1CF78ABB" w14:textId="77777777" w:rsidR="00A23610" w:rsidRDefault="00A23610">
            <w:pPr>
              <w:pStyle w:val="TableParagraph"/>
              <w:ind w:left="192" w:right="163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5F91F170" w14:textId="77777777" w:rsidR="00A23610" w:rsidRDefault="00A23610">
            <w:pPr>
              <w:pStyle w:val="TableParagraph"/>
              <w:spacing w:before="4"/>
              <w:ind w:left="192" w:right="156"/>
              <w:jc w:val="center"/>
              <w:rPr>
                <w:sz w:val="18"/>
              </w:rPr>
            </w:pPr>
            <w:r>
              <w:rPr>
                <w:sz w:val="18"/>
              </w:rPr>
              <w:t>Yü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Anatomi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afa </w:t>
            </w:r>
            <w:r>
              <w:rPr>
                <w:spacing w:val="-2"/>
                <w:sz w:val="18"/>
              </w:rPr>
              <w:t>Derisi</w:t>
            </w:r>
          </w:p>
          <w:p w14:paraId="7CE836CB" w14:textId="77777777" w:rsidR="00A23610" w:rsidRDefault="00A23610">
            <w:pPr>
              <w:pStyle w:val="TableParagraph"/>
              <w:ind w:left="192" w:right="164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Nesibe </w:t>
            </w:r>
            <w:r>
              <w:rPr>
                <w:spacing w:val="-2"/>
                <w:sz w:val="18"/>
              </w:rPr>
              <w:t>Yılmaz</w:t>
            </w:r>
          </w:p>
        </w:tc>
        <w:tc>
          <w:tcPr>
            <w:tcW w:w="2837" w:type="dxa"/>
          </w:tcPr>
          <w:p w14:paraId="738AF32B" w14:textId="77777777" w:rsidR="00A23610" w:rsidRDefault="00A23610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49FA857" w14:textId="77777777" w:rsidR="00A23610" w:rsidRDefault="00A23610">
            <w:pPr>
              <w:pStyle w:val="TableParagraph"/>
              <w:spacing w:before="1"/>
              <w:rPr>
                <w:rFonts w:ascii="Arial"/>
                <w:b/>
                <w:sz w:val="17"/>
              </w:rPr>
            </w:pPr>
          </w:p>
          <w:p w14:paraId="6C09E4D9" w14:textId="77777777" w:rsidR="00A23610" w:rsidRDefault="00A23610">
            <w:pPr>
              <w:pStyle w:val="TableParagraph"/>
              <w:ind w:left="160" w:right="17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I</w:t>
            </w:r>
          </w:p>
          <w:p w14:paraId="529D5177" w14:textId="77777777" w:rsidR="00A23610" w:rsidRDefault="00A23610">
            <w:pPr>
              <w:pStyle w:val="TableParagraph"/>
              <w:spacing w:before="4" w:line="242" w:lineRule="auto"/>
              <w:ind w:left="159" w:right="176" w:firstLine="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Yüz Anatomisi ve Kafa Derisi Doç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,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 Nesibe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YILMAZ</w:t>
            </w:r>
          </w:p>
        </w:tc>
        <w:tc>
          <w:tcPr>
            <w:tcW w:w="3307" w:type="dxa"/>
          </w:tcPr>
          <w:p w14:paraId="784B2D26" w14:textId="77777777" w:rsidR="00A23610" w:rsidRDefault="00A23610">
            <w:pPr>
              <w:pStyle w:val="TableParagraph"/>
              <w:spacing w:before="1"/>
              <w:rPr>
                <w:rFonts w:ascii="Arial"/>
                <w:b/>
                <w:sz w:val="28"/>
              </w:rPr>
            </w:pPr>
          </w:p>
          <w:p w14:paraId="771012B9" w14:textId="77777777" w:rsidR="00A23610" w:rsidRDefault="00A23610">
            <w:pPr>
              <w:pStyle w:val="TableParagraph"/>
              <w:spacing w:line="207" w:lineRule="exact"/>
              <w:ind w:left="131" w:right="9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3EAB303A" w14:textId="77777777" w:rsidR="00A23610" w:rsidRDefault="00A23610">
            <w:pPr>
              <w:pStyle w:val="TableParagraph"/>
              <w:spacing w:line="207" w:lineRule="exact"/>
              <w:ind w:left="128" w:right="141"/>
              <w:jc w:val="center"/>
              <w:rPr>
                <w:sz w:val="18"/>
              </w:rPr>
            </w:pPr>
            <w:r>
              <w:rPr>
                <w:sz w:val="18"/>
              </w:rPr>
              <w:t>Çiğnem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Kasları,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Art.</w:t>
            </w:r>
          </w:p>
          <w:p w14:paraId="48660600" w14:textId="77777777" w:rsidR="00A23610" w:rsidRDefault="00A23610">
            <w:pPr>
              <w:pStyle w:val="TableParagraph"/>
              <w:spacing w:before="7"/>
              <w:ind w:left="130" w:right="141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Temporamandibularis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Fossalar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Boyun </w:t>
            </w:r>
            <w:r>
              <w:rPr>
                <w:spacing w:val="-2"/>
                <w:sz w:val="18"/>
              </w:rPr>
              <w:t>Anatomisi</w:t>
            </w:r>
          </w:p>
          <w:p w14:paraId="0D00FB2E" w14:textId="77777777" w:rsidR="00A23610" w:rsidRDefault="00A23610">
            <w:pPr>
              <w:pStyle w:val="TableParagraph"/>
              <w:spacing w:line="204" w:lineRule="exact"/>
              <w:ind w:left="875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Şeym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TOY</w:t>
            </w:r>
          </w:p>
        </w:tc>
      </w:tr>
      <w:tr w:rsidR="00A23610" w14:paraId="08CE4072" w14:textId="77777777">
        <w:trPr>
          <w:trHeight w:val="1036"/>
        </w:trPr>
        <w:tc>
          <w:tcPr>
            <w:tcW w:w="1277" w:type="dxa"/>
          </w:tcPr>
          <w:p w14:paraId="0E5A882A" w14:textId="77777777" w:rsidR="00A23610" w:rsidRDefault="00A23610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2266888" w14:textId="77777777" w:rsidR="00A23610" w:rsidRDefault="00A23610">
            <w:pPr>
              <w:pStyle w:val="TableParagraph"/>
              <w:spacing w:before="177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5:10-15:50</w:t>
            </w:r>
          </w:p>
        </w:tc>
        <w:tc>
          <w:tcPr>
            <w:tcW w:w="2208" w:type="dxa"/>
          </w:tcPr>
          <w:p w14:paraId="568508DD" w14:textId="77777777" w:rsidR="00A23610" w:rsidRDefault="00A23610">
            <w:pPr>
              <w:pStyle w:val="TableParagraph"/>
              <w:spacing w:before="153" w:line="278" w:lineRule="auto"/>
              <w:ind w:left="931" w:hanging="653"/>
              <w:rPr>
                <w:b/>
                <w:sz w:val="18"/>
              </w:rPr>
            </w:pPr>
            <w:r>
              <w:rPr>
                <w:b/>
                <w:color w:val="FF0000"/>
                <w:sz w:val="18"/>
              </w:rPr>
              <w:t>Program</w:t>
            </w:r>
            <w:r>
              <w:rPr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Dışı</w:t>
            </w:r>
            <w:r>
              <w:rPr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 xml:space="preserve">Seçmeli </w:t>
            </w:r>
            <w:r>
              <w:rPr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409" w:type="dxa"/>
            <w:vMerge/>
            <w:tcBorders>
              <w:top w:val="nil"/>
            </w:tcBorders>
          </w:tcPr>
          <w:p w14:paraId="48B1EFDC" w14:textId="77777777" w:rsidR="00A23610" w:rsidRDefault="00A23610">
            <w:pPr>
              <w:rPr>
                <w:sz w:val="2"/>
                <w:szCs w:val="2"/>
              </w:rPr>
            </w:pPr>
          </w:p>
        </w:tc>
        <w:tc>
          <w:tcPr>
            <w:tcW w:w="2129" w:type="dxa"/>
          </w:tcPr>
          <w:p w14:paraId="6D4BA223" w14:textId="77777777" w:rsidR="00A23610" w:rsidRDefault="00A23610">
            <w:pPr>
              <w:pStyle w:val="TableParagraph"/>
              <w:spacing w:line="195" w:lineRule="exact"/>
              <w:ind w:left="192" w:right="163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0998030B" w14:textId="77777777" w:rsidR="00A23610" w:rsidRDefault="00A23610">
            <w:pPr>
              <w:pStyle w:val="TableParagraph"/>
              <w:spacing w:before="9"/>
              <w:ind w:left="192" w:right="156"/>
              <w:jc w:val="center"/>
              <w:rPr>
                <w:sz w:val="18"/>
              </w:rPr>
            </w:pPr>
            <w:r>
              <w:rPr>
                <w:sz w:val="18"/>
              </w:rPr>
              <w:t>Yü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Anatomi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afa </w:t>
            </w:r>
            <w:r>
              <w:rPr>
                <w:spacing w:val="-2"/>
                <w:sz w:val="18"/>
              </w:rPr>
              <w:t>Derisi</w:t>
            </w:r>
          </w:p>
          <w:p w14:paraId="27B966E2" w14:textId="77777777" w:rsidR="00A23610" w:rsidRDefault="00A23610">
            <w:pPr>
              <w:pStyle w:val="TableParagraph"/>
              <w:spacing w:line="230" w:lineRule="auto"/>
              <w:ind w:left="192" w:right="168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Nesibe </w:t>
            </w:r>
            <w:r>
              <w:rPr>
                <w:spacing w:val="-2"/>
                <w:sz w:val="18"/>
              </w:rPr>
              <w:t>Yılmaz</w:t>
            </w:r>
          </w:p>
        </w:tc>
        <w:tc>
          <w:tcPr>
            <w:tcW w:w="2837" w:type="dxa"/>
          </w:tcPr>
          <w:p w14:paraId="12893EE0" w14:textId="56EDDEB0" w:rsidR="00A23610" w:rsidRDefault="00A23610">
            <w:pPr>
              <w:pStyle w:val="TableParagraph"/>
              <w:spacing w:before="4"/>
              <w:ind w:left="178" w:right="157" w:hanging="39"/>
              <w:jc w:val="center"/>
              <w:rPr>
                <w:sz w:val="18"/>
              </w:rPr>
            </w:pPr>
          </w:p>
        </w:tc>
        <w:tc>
          <w:tcPr>
            <w:tcW w:w="3307" w:type="dxa"/>
          </w:tcPr>
          <w:p w14:paraId="363DDC03" w14:textId="77777777" w:rsidR="00A23610" w:rsidRDefault="00A23610">
            <w:pPr>
              <w:pStyle w:val="TableParagraph"/>
              <w:spacing w:before="98"/>
              <w:ind w:left="131" w:right="9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7E2E2140" w14:textId="77777777" w:rsidR="00A23610" w:rsidRDefault="00A23610">
            <w:pPr>
              <w:pStyle w:val="TableParagraph"/>
              <w:spacing w:before="4"/>
              <w:ind w:left="131" w:right="133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Temporamandibularis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Fossalar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Boyun </w:t>
            </w:r>
            <w:r>
              <w:rPr>
                <w:spacing w:val="-2"/>
                <w:sz w:val="18"/>
              </w:rPr>
              <w:t>Anatomisi</w:t>
            </w:r>
          </w:p>
          <w:p w14:paraId="4ABE7D00" w14:textId="77777777" w:rsidR="00A23610" w:rsidRDefault="00A23610">
            <w:pPr>
              <w:pStyle w:val="TableParagraph"/>
              <w:spacing w:line="199" w:lineRule="exact"/>
              <w:ind w:left="875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Şeyma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TOY</w:t>
            </w:r>
          </w:p>
        </w:tc>
      </w:tr>
      <w:tr w:rsidR="00A23610" w14:paraId="503BD413" w14:textId="77777777">
        <w:trPr>
          <w:trHeight w:val="830"/>
        </w:trPr>
        <w:tc>
          <w:tcPr>
            <w:tcW w:w="1277" w:type="dxa"/>
          </w:tcPr>
          <w:p w14:paraId="6B8B07EA" w14:textId="77777777" w:rsidR="00A23610" w:rsidRDefault="00A23610">
            <w:pPr>
              <w:pStyle w:val="TableParagraph"/>
              <w:spacing w:before="2"/>
              <w:rPr>
                <w:rFonts w:ascii="Arial"/>
                <w:b/>
                <w:sz w:val="26"/>
              </w:rPr>
            </w:pPr>
          </w:p>
          <w:p w14:paraId="4FBB862E" w14:textId="77777777" w:rsidR="00A23610" w:rsidRDefault="00A23610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6:00-16:40</w:t>
            </w:r>
          </w:p>
        </w:tc>
        <w:tc>
          <w:tcPr>
            <w:tcW w:w="2208" w:type="dxa"/>
          </w:tcPr>
          <w:p w14:paraId="68177B62" w14:textId="77777777" w:rsidR="00A23610" w:rsidRDefault="00A23610">
            <w:pPr>
              <w:pStyle w:val="TableParagraph"/>
              <w:spacing w:before="10"/>
              <w:rPr>
                <w:rFonts w:ascii="Arial"/>
                <w:b/>
                <w:sz w:val="15"/>
              </w:rPr>
            </w:pPr>
          </w:p>
          <w:p w14:paraId="67E55549" w14:textId="77777777" w:rsidR="00A23610" w:rsidRDefault="00A23610">
            <w:pPr>
              <w:pStyle w:val="TableParagraph"/>
              <w:spacing w:line="278" w:lineRule="auto"/>
              <w:ind w:left="931" w:hanging="653"/>
              <w:rPr>
                <w:b/>
                <w:sz w:val="18"/>
              </w:rPr>
            </w:pPr>
            <w:r>
              <w:rPr>
                <w:b/>
                <w:color w:val="FF0000"/>
                <w:sz w:val="18"/>
              </w:rPr>
              <w:t>Program</w:t>
            </w:r>
            <w:r>
              <w:rPr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>Dışı</w:t>
            </w:r>
            <w:r>
              <w:rPr>
                <w:b/>
                <w:color w:val="FF0000"/>
                <w:spacing w:val="-11"/>
                <w:sz w:val="18"/>
              </w:rPr>
              <w:t xml:space="preserve"> </w:t>
            </w:r>
            <w:r>
              <w:rPr>
                <w:b/>
                <w:color w:val="FF0000"/>
                <w:sz w:val="18"/>
              </w:rPr>
              <w:t xml:space="preserve">Seçmeli </w:t>
            </w:r>
            <w:r>
              <w:rPr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409" w:type="dxa"/>
            <w:vMerge/>
            <w:tcBorders>
              <w:top w:val="nil"/>
            </w:tcBorders>
          </w:tcPr>
          <w:p w14:paraId="6405C6EE" w14:textId="77777777" w:rsidR="00A23610" w:rsidRDefault="00A23610">
            <w:pPr>
              <w:rPr>
                <w:sz w:val="2"/>
                <w:szCs w:val="2"/>
              </w:rPr>
            </w:pPr>
          </w:p>
        </w:tc>
        <w:tc>
          <w:tcPr>
            <w:tcW w:w="2129" w:type="dxa"/>
          </w:tcPr>
          <w:p w14:paraId="4CAD8A80" w14:textId="77777777" w:rsidR="00A23610" w:rsidRDefault="00A23610">
            <w:pPr>
              <w:pStyle w:val="TableParagraph"/>
              <w:rPr>
                <w:sz w:val="18"/>
              </w:rPr>
            </w:pPr>
          </w:p>
        </w:tc>
        <w:tc>
          <w:tcPr>
            <w:tcW w:w="2837" w:type="dxa"/>
          </w:tcPr>
          <w:p w14:paraId="02B0BF05" w14:textId="7E84DD27" w:rsidR="00A23610" w:rsidRDefault="00A23610">
            <w:pPr>
              <w:pStyle w:val="TableParagraph"/>
              <w:spacing w:before="13" w:line="228" w:lineRule="auto"/>
              <w:ind w:left="162" w:right="174" w:hanging="4"/>
              <w:jc w:val="center"/>
              <w:rPr>
                <w:sz w:val="18"/>
              </w:rPr>
            </w:pPr>
          </w:p>
        </w:tc>
        <w:tc>
          <w:tcPr>
            <w:tcW w:w="3307" w:type="dxa"/>
            <w:shd w:val="clear" w:color="auto" w:fill="DFECD9"/>
          </w:tcPr>
          <w:p w14:paraId="519CD099" w14:textId="77777777" w:rsidR="00A23610" w:rsidRDefault="00A23610">
            <w:pPr>
              <w:pStyle w:val="TableParagraph"/>
              <w:rPr>
                <w:rFonts w:ascii="Arial"/>
                <w:b/>
                <w:sz w:val="16"/>
              </w:rPr>
            </w:pPr>
          </w:p>
          <w:p w14:paraId="07FB56C1" w14:textId="77777777" w:rsidR="00A23610" w:rsidRDefault="00A23610">
            <w:pPr>
              <w:pStyle w:val="TableParagraph"/>
              <w:spacing w:before="1"/>
              <w:ind w:left="630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natomi</w:t>
            </w:r>
          </w:p>
        </w:tc>
      </w:tr>
    </w:tbl>
    <w:p w14:paraId="2243ABF4" w14:textId="77777777" w:rsidR="002B7BFE" w:rsidRDefault="002B7BFE">
      <w:pPr>
        <w:rPr>
          <w:sz w:val="18"/>
        </w:rPr>
        <w:sectPr w:rsidR="002B7BFE">
          <w:pgSz w:w="16850" w:h="11920" w:orient="landscape"/>
          <w:pgMar w:top="920" w:right="820" w:bottom="1140" w:left="1140" w:header="0" w:footer="927" w:gutter="0"/>
          <w:cols w:space="708"/>
        </w:sectPr>
      </w:pPr>
    </w:p>
    <w:p w14:paraId="19287B52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3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77"/>
        <w:gridCol w:w="2208"/>
        <w:gridCol w:w="2265"/>
        <w:gridCol w:w="2553"/>
        <w:gridCol w:w="3122"/>
        <w:gridCol w:w="2745"/>
      </w:tblGrid>
      <w:tr w:rsidR="002B7BFE" w14:paraId="729DBF07" w14:textId="77777777">
        <w:trPr>
          <w:trHeight w:val="335"/>
        </w:trPr>
        <w:tc>
          <w:tcPr>
            <w:tcW w:w="1277" w:type="dxa"/>
            <w:shd w:val="clear" w:color="auto" w:fill="48ACC5"/>
          </w:tcPr>
          <w:p w14:paraId="410FBDCC" w14:textId="77777777" w:rsidR="002B7BFE" w:rsidRDefault="004749B5">
            <w:pPr>
              <w:pStyle w:val="TableParagraph"/>
              <w:spacing w:before="35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.</w:t>
            </w:r>
            <w:r>
              <w:rPr>
                <w:rFonts w:ascii="Arial"/>
                <w:b/>
                <w:spacing w:val="-2"/>
                <w:sz w:val="20"/>
              </w:rPr>
              <w:t xml:space="preserve"> Hafta</w:t>
            </w:r>
          </w:p>
        </w:tc>
        <w:tc>
          <w:tcPr>
            <w:tcW w:w="2208" w:type="dxa"/>
            <w:shd w:val="clear" w:color="auto" w:fill="48ACC5"/>
          </w:tcPr>
          <w:p w14:paraId="13F1201E" w14:textId="77777777" w:rsidR="002B7BFE" w:rsidRDefault="004749B5">
            <w:pPr>
              <w:pStyle w:val="TableParagraph"/>
              <w:spacing w:before="35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0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265" w:type="dxa"/>
            <w:shd w:val="clear" w:color="auto" w:fill="48ACC5"/>
          </w:tcPr>
          <w:p w14:paraId="2469CCAE" w14:textId="77777777" w:rsidR="002B7BFE" w:rsidRDefault="004749B5">
            <w:pPr>
              <w:pStyle w:val="TableParagraph"/>
              <w:spacing w:before="35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1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553" w:type="dxa"/>
            <w:shd w:val="clear" w:color="auto" w:fill="48ACC5"/>
          </w:tcPr>
          <w:p w14:paraId="09DE0861" w14:textId="77777777" w:rsidR="002B7BFE" w:rsidRDefault="004749B5">
            <w:pPr>
              <w:pStyle w:val="TableParagraph"/>
              <w:spacing w:before="35"/>
              <w:ind w:left="121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2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3122" w:type="dxa"/>
            <w:shd w:val="clear" w:color="auto" w:fill="48ACC5"/>
          </w:tcPr>
          <w:p w14:paraId="25F42A8F" w14:textId="77777777" w:rsidR="002B7BFE" w:rsidRDefault="004749B5">
            <w:pPr>
              <w:pStyle w:val="TableParagraph"/>
              <w:spacing w:before="35"/>
              <w:ind w:left="117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3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745" w:type="dxa"/>
            <w:shd w:val="clear" w:color="auto" w:fill="48ACC5"/>
          </w:tcPr>
          <w:p w14:paraId="23118811" w14:textId="77777777" w:rsidR="002B7BFE" w:rsidRDefault="004749B5">
            <w:pPr>
              <w:pStyle w:val="TableParagraph"/>
              <w:spacing w:before="35"/>
              <w:ind w:left="11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4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</w:tr>
      <w:tr w:rsidR="002B7BFE" w14:paraId="0C9B7457" w14:textId="77777777">
        <w:trPr>
          <w:trHeight w:val="335"/>
        </w:trPr>
        <w:tc>
          <w:tcPr>
            <w:tcW w:w="1277" w:type="dxa"/>
            <w:tcBorders>
              <w:bottom w:val="single" w:sz="6" w:space="0" w:color="000000"/>
            </w:tcBorders>
          </w:tcPr>
          <w:p w14:paraId="28B65AFE" w14:textId="77777777" w:rsidR="002B7BFE" w:rsidRDefault="004749B5">
            <w:pPr>
              <w:pStyle w:val="TableParagraph"/>
              <w:spacing w:before="33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2208" w:type="dxa"/>
            <w:tcBorders>
              <w:bottom w:val="single" w:sz="6" w:space="0" w:color="000000"/>
            </w:tcBorders>
          </w:tcPr>
          <w:p w14:paraId="76CD8807" w14:textId="77777777" w:rsidR="002B7BFE" w:rsidRDefault="004749B5">
            <w:pPr>
              <w:pStyle w:val="TableParagraph"/>
              <w:spacing w:before="33"/>
              <w:ind w:left="153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265" w:type="dxa"/>
            <w:tcBorders>
              <w:bottom w:val="single" w:sz="6" w:space="0" w:color="000000"/>
            </w:tcBorders>
          </w:tcPr>
          <w:p w14:paraId="45E878DE" w14:textId="77777777" w:rsidR="002B7BFE" w:rsidRDefault="004749B5">
            <w:pPr>
              <w:pStyle w:val="TableParagraph"/>
              <w:spacing w:before="33"/>
              <w:ind w:left="115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553" w:type="dxa"/>
            <w:tcBorders>
              <w:bottom w:val="single" w:sz="6" w:space="0" w:color="000000"/>
            </w:tcBorders>
          </w:tcPr>
          <w:p w14:paraId="0271AE19" w14:textId="77777777" w:rsidR="002B7BFE" w:rsidRDefault="004749B5">
            <w:pPr>
              <w:pStyle w:val="TableParagraph"/>
              <w:spacing w:before="33"/>
              <w:ind w:left="121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3122" w:type="dxa"/>
            <w:tcBorders>
              <w:bottom w:val="single" w:sz="6" w:space="0" w:color="000000"/>
            </w:tcBorders>
          </w:tcPr>
          <w:p w14:paraId="5E30B991" w14:textId="77777777" w:rsidR="002B7BFE" w:rsidRDefault="004749B5">
            <w:pPr>
              <w:pStyle w:val="TableParagraph"/>
              <w:spacing w:before="33"/>
              <w:ind w:left="117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745" w:type="dxa"/>
            <w:tcBorders>
              <w:bottom w:val="single" w:sz="6" w:space="0" w:color="000000"/>
            </w:tcBorders>
          </w:tcPr>
          <w:p w14:paraId="0E4BCA45" w14:textId="77777777" w:rsidR="002B7BFE" w:rsidRDefault="004749B5">
            <w:pPr>
              <w:pStyle w:val="TableParagraph"/>
              <w:spacing w:before="33"/>
              <w:ind w:left="11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71F34" w14:paraId="5F12E9A3" w14:textId="77777777" w:rsidTr="00815D70">
        <w:trPr>
          <w:trHeight w:val="1665"/>
        </w:trPr>
        <w:tc>
          <w:tcPr>
            <w:tcW w:w="1277" w:type="dxa"/>
            <w:tcBorders>
              <w:top w:val="single" w:sz="6" w:space="0" w:color="000000"/>
            </w:tcBorders>
          </w:tcPr>
          <w:p w14:paraId="42CAD4B8" w14:textId="77777777" w:rsidR="00271F34" w:rsidRDefault="00271F34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A4F69A3" w14:textId="77777777" w:rsidR="00271F34" w:rsidRDefault="00271F34">
            <w:pPr>
              <w:pStyle w:val="TableParagraph"/>
              <w:spacing w:before="165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2208" w:type="dxa"/>
            <w:tcBorders>
              <w:top w:val="single" w:sz="6" w:space="0" w:color="000000"/>
            </w:tcBorders>
            <w:shd w:val="clear" w:color="auto" w:fill="auto"/>
          </w:tcPr>
          <w:p w14:paraId="53948767" w14:textId="77777777" w:rsidR="00271F34" w:rsidRDefault="00271F34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41B578F" w14:textId="77777777" w:rsidR="00271F34" w:rsidRDefault="00271F34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7FAB3F6" w14:textId="77777777" w:rsidR="00271F34" w:rsidRDefault="00271F34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7D6A1E2" w14:textId="77777777" w:rsidR="00271F34" w:rsidRDefault="00271F34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00D39CF" w14:textId="77777777" w:rsidR="00271F34" w:rsidRDefault="00271F34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66FAAD0" w14:textId="77777777" w:rsidR="00271F34" w:rsidRDefault="00271F34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4F8EDFE" w14:textId="77777777" w:rsidR="00271F34" w:rsidRDefault="00271F34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CCEE9A3" w14:textId="77777777" w:rsidR="00271F34" w:rsidRDefault="00271F34">
            <w:pPr>
              <w:pStyle w:val="TableParagraph"/>
              <w:spacing w:before="3"/>
              <w:rPr>
                <w:rFonts w:ascii="Arial"/>
                <w:b/>
                <w:sz w:val="20"/>
              </w:rPr>
            </w:pPr>
          </w:p>
          <w:p w14:paraId="67C8C4D1" w14:textId="5E82DC18" w:rsidR="00271F34" w:rsidRDefault="00271F34">
            <w:pPr>
              <w:pStyle w:val="TableParagraph"/>
              <w:spacing w:line="207" w:lineRule="exact"/>
              <w:ind w:left="609"/>
              <w:rPr>
                <w:b/>
                <w:sz w:val="18"/>
              </w:rPr>
            </w:pPr>
          </w:p>
        </w:tc>
        <w:tc>
          <w:tcPr>
            <w:tcW w:w="2265" w:type="dxa"/>
            <w:tcBorders>
              <w:top w:val="single" w:sz="6" w:space="0" w:color="000000"/>
            </w:tcBorders>
          </w:tcPr>
          <w:p w14:paraId="1C336E3A" w14:textId="77777777" w:rsidR="00271F34" w:rsidRDefault="00271F34">
            <w:pPr>
              <w:pStyle w:val="TableParagraph"/>
              <w:rPr>
                <w:sz w:val="18"/>
              </w:rPr>
            </w:pPr>
          </w:p>
        </w:tc>
        <w:tc>
          <w:tcPr>
            <w:tcW w:w="2553" w:type="dxa"/>
            <w:tcBorders>
              <w:top w:val="single" w:sz="6" w:space="0" w:color="000000"/>
            </w:tcBorders>
          </w:tcPr>
          <w:p w14:paraId="2113B1B7" w14:textId="011030F9" w:rsidR="00271F34" w:rsidRDefault="00271F34">
            <w:pPr>
              <w:pStyle w:val="TableParagraph"/>
              <w:spacing w:line="203" w:lineRule="exact"/>
              <w:ind w:left="839"/>
              <w:rPr>
                <w:sz w:val="18"/>
              </w:rPr>
            </w:pPr>
          </w:p>
        </w:tc>
        <w:tc>
          <w:tcPr>
            <w:tcW w:w="3122" w:type="dxa"/>
            <w:tcBorders>
              <w:top w:val="single" w:sz="6" w:space="0" w:color="000000"/>
            </w:tcBorders>
            <w:shd w:val="clear" w:color="auto" w:fill="FFEFCC"/>
          </w:tcPr>
          <w:p w14:paraId="0B9577AD" w14:textId="77777777" w:rsidR="00271F34" w:rsidRDefault="00271F34">
            <w:pPr>
              <w:pStyle w:val="TableParagraph"/>
              <w:spacing w:before="165" w:line="278" w:lineRule="auto"/>
              <w:ind w:left="1072" w:right="1046" w:firstLine="293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001CD230" w14:textId="2DE3FE5D" w:rsidR="00815D70" w:rsidRPr="00815D70" w:rsidRDefault="00271F34" w:rsidP="00815D70">
            <w:pPr>
              <w:pStyle w:val="TableParagraph"/>
              <w:spacing w:line="192" w:lineRule="exact"/>
              <w:ind w:left="923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745" w:type="dxa"/>
            <w:tcBorders>
              <w:top w:val="single" w:sz="6" w:space="0" w:color="000000"/>
            </w:tcBorders>
            <w:shd w:val="clear" w:color="auto" w:fill="auto"/>
          </w:tcPr>
          <w:p w14:paraId="4137524C" w14:textId="795BB335" w:rsidR="00E700A8" w:rsidRDefault="00D40795" w:rsidP="00D40795">
            <w:pPr>
              <w:pStyle w:val="TableParagraph"/>
              <w:spacing w:before="98"/>
              <w:ind w:right="111"/>
              <w:rPr>
                <w:b/>
                <w:sz w:val="18"/>
              </w:rPr>
            </w:pPr>
            <w:r>
              <w:rPr>
                <w:rFonts w:ascii="Arial"/>
                <w:b/>
                <w:sz w:val="20"/>
              </w:rPr>
              <w:t xml:space="preserve">              </w:t>
            </w:r>
            <w:r w:rsidR="00E700A8">
              <w:rPr>
                <w:b/>
                <w:spacing w:val="-2"/>
                <w:sz w:val="18"/>
              </w:rPr>
              <w:t>Anatomi</w:t>
            </w:r>
          </w:p>
          <w:p w14:paraId="025D0C2C" w14:textId="77777777" w:rsidR="00E700A8" w:rsidRDefault="00E700A8" w:rsidP="00E700A8">
            <w:pPr>
              <w:pStyle w:val="TableParagraph"/>
              <w:spacing w:before="4"/>
              <w:ind w:left="148" w:right="106"/>
              <w:jc w:val="center"/>
              <w:rPr>
                <w:sz w:val="18"/>
              </w:rPr>
            </w:pPr>
            <w:r>
              <w:rPr>
                <w:sz w:val="18"/>
              </w:rPr>
              <w:t>MS,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pina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Sinirle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leksu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Cervicalis</w:t>
            </w:r>
            <w:proofErr w:type="spellEnd"/>
          </w:p>
          <w:p w14:paraId="7BA409A5" w14:textId="6D386CEF" w:rsidR="00815D70" w:rsidRPr="00815D70" w:rsidRDefault="00E700A8" w:rsidP="00815D70">
            <w:pPr>
              <w:pStyle w:val="TableParagraph"/>
              <w:rPr>
                <w:rFonts w:ascii="Arial"/>
                <w:b/>
                <w:sz w:val="20"/>
              </w:rPr>
            </w:pPr>
            <w:r>
              <w:rPr>
                <w:sz w:val="18"/>
              </w:rPr>
              <w:t xml:space="preserve">      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Nesib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ılmaz</w:t>
            </w:r>
          </w:p>
        </w:tc>
      </w:tr>
      <w:tr w:rsidR="00271F34" w14:paraId="699B1B33" w14:textId="77777777" w:rsidTr="0037360D">
        <w:trPr>
          <w:trHeight w:val="1032"/>
        </w:trPr>
        <w:tc>
          <w:tcPr>
            <w:tcW w:w="1277" w:type="dxa"/>
          </w:tcPr>
          <w:p w14:paraId="739A053A" w14:textId="77777777" w:rsidR="00271F34" w:rsidRDefault="00271F34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6C77B4D" w14:textId="77777777" w:rsidR="00271F34" w:rsidRDefault="00271F34">
            <w:pPr>
              <w:pStyle w:val="TableParagraph"/>
              <w:spacing w:before="165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2208" w:type="dxa"/>
            <w:tcBorders>
              <w:top w:val="nil"/>
            </w:tcBorders>
            <w:shd w:val="clear" w:color="auto" w:fill="auto"/>
          </w:tcPr>
          <w:p w14:paraId="5DD23547" w14:textId="77777777" w:rsidR="00271F34" w:rsidRDefault="00271F34">
            <w:pPr>
              <w:rPr>
                <w:sz w:val="2"/>
                <w:szCs w:val="2"/>
              </w:rPr>
            </w:pPr>
          </w:p>
        </w:tc>
        <w:tc>
          <w:tcPr>
            <w:tcW w:w="2265" w:type="dxa"/>
          </w:tcPr>
          <w:p w14:paraId="6452CBD1" w14:textId="77777777" w:rsidR="00271F34" w:rsidRDefault="00271F34">
            <w:pPr>
              <w:pStyle w:val="TableParagraph"/>
              <w:rPr>
                <w:sz w:val="18"/>
              </w:rPr>
            </w:pPr>
          </w:p>
        </w:tc>
        <w:tc>
          <w:tcPr>
            <w:tcW w:w="2553" w:type="dxa"/>
          </w:tcPr>
          <w:p w14:paraId="6CB6A873" w14:textId="65336060" w:rsidR="00271F34" w:rsidRDefault="00271F34">
            <w:pPr>
              <w:pStyle w:val="TableParagraph"/>
              <w:spacing w:line="200" w:lineRule="exact"/>
              <w:ind w:left="148" w:right="113"/>
              <w:jc w:val="center"/>
              <w:rPr>
                <w:sz w:val="18"/>
              </w:rPr>
            </w:pPr>
          </w:p>
        </w:tc>
        <w:tc>
          <w:tcPr>
            <w:tcW w:w="3122" w:type="dxa"/>
            <w:shd w:val="clear" w:color="auto" w:fill="FFEFCC"/>
          </w:tcPr>
          <w:p w14:paraId="36692FE6" w14:textId="77777777" w:rsidR="00271F34" w:rsidRDefault="00271F34">
            <w:pPr>
              <w:pStyle w:val="TableParagraph"/>
              <w:spacing w:before="160" w:line="276" w:lineRule="auto"/>
              <w:ind w:left="1074" w:right="1043" w:firstLine="1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7C5F6896" w14:textId="77777777" w:rsidR="00271F34" w:rsidRDefault="00271F34">
            <w:pPr>
              <w:pStyle w:val="TableParagraph"/>
              <w:spacing w:line="201" w:lineRule="exact"/>
              <w:ind w:left="122" w:right="89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745" w:type="dxa"/>
            <w:shd w:val="clear" w:color="auto" w:fill="auto"/>
          </w:tcPr>
          <w:p w14:paraId="3C70AF56" w14:textId="5DBD0017" w:rsidR="00815D70" w:rsidRDefault="00D40795" w:rsidP="00D40795">
            <w:pPr>
              <w:pStyle w:val="TableParagraph"/>
              <w:spacing w:before="98"/>
              <w:ind w:right="111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 xml:space="preserve">                     </w:t>
            </w:r>
            <w:r w:rsidR="00815D70">
              <w:rPr>
                <w:b/>
                <w:spacing w:val="-2"/>
                <w:sz w:val="18"/>
              </w:rPr>
              <w:t>Anatomi</w:t>
            </w:r>
          </w:p>
          <w:p w14:paraId="3E54AA75" w14:textId="77777777" w:rsidR="00E700A8" w:rsidRDefault="00E700A8" w:rsidP="00E700A8">
            <w:pPr>
              <w:pStyle w:val="TableParagraph"/>
              <w:spacing w:line="242" w:lineRule="auto"/>
              <w:ind w:left="148" w:right="114"/>
              <w:jc w:val="center"/>
              <w:rPr>
                <w:sz w:val="18"/>
              </w:rPr>
            </w:pPr>
            <w:r>
              <w:rPr>
                <w:sz w:val="18"/>
              </w:rPr>
              <w:t>MS,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pina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Sinirler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leksu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pacing w:val="-2"/>
                <w:sz w:val="18"/>
              </w:rPr>
              <w:t>Cervicalis</w:t>
            </w:r>
            <w:proofErr w:type="spellEnd"/>
          </w:p>
          <w:p w14:paraId="733C411E" w14:textId="7AECFAA9" w:rsidR="00271F34" w:rsidRDefault="00815D70" w:rsidP="00E700A8">
            <w:pPr>
              <w:rPr>
                <w:sz w:val="2"/>
                <w:szCs w:val="2"/>
              </w:rPr>
            </w:pPr>
            <w:r>
              <w:rPr>
                <w:sz w:val="18"/>
              </w:rPr>
              <w:t xml:space="preserve">      </w:t>
            </w:r>
            <w:r w:rsidR="00E700A8">
              <w:rPr>
                <w:sz w:val="18"/>
              </w:rPr>
              <w:t>Dr.</w:t>
            </w:r>
            <w:r w:rsidR="00E700A8">
              <w:rPr>
                <w:spacing w:val="-5"/>
                <w:sz w:val="18"/>
              </w:rPr>
              <w:t xml:space="preserve"> </w:t>
            </w:r>
            <w:r w:rsidR="00E700A8">
              <w:rPr>
                <w:sz w:val="18"/>
              </w:rPr>
              <w:t>Öğr.</w:t>
            </w:r>
            <w:r w:rsidR="00E700A8">
              <w:rPr>
                <w:spacing w:val="-4"/>
                <w:sz w:val="18"/>
              </w:rPr>
              <w:t xml:space="preserve"> </w:t>
            </w:r>
            <w:r w:rsidR="00E700A8">
              <w:rPr>
                <w:sz w:val="18"/>
              </w:rPr>
              <w:t>Ü.</w:t>
            </w:r>
            <w:r w:rsidR="00E700A8">
              <w:rPr>
                <w:spacing w:val="-4"/>
                <w:sz w:val="18"/>
              </w:rPr>
              <w:t xml:space="preserve"> </w:t>
            </w:r>
            <w:r w:rsidR="00E700A8">
              <w:rPr>
                <w:sz w:val="18"/>
              </w:rPr>
              <w:t>Nesibe</w:t>
            </w:r>
            <w:r w:rsidR="00E700A8">
              <w:rPr>
                <w:spacing w:val="-3"/>
                <w:sz w:val="18"/>
              </w:rPr>
              <w:t xml:space="preserve"> </w:t>
            </w:r>
            <w:r w:rsidR="00E700A8">
              <w:rPr>
                <w:spacing w:val="-2"/>
                <w:sz w:val="18"/>
              </w:rPr>
              <w:t>Yılmaz</w:t>
            </w:r>
          </w:p>
        </w:tc>
      </w:tr>
      <w:tr w:rsidR="00271F34" w14:paraId="4DAD9DFA" w14:textId="77777777" w:rsidTr="0037360D">
        <w:trPr>
          <w:trHeight w:val="1036"/>
        </w:trPr>
        <w:tc>
          <w:tcPr>
            <w:tcW w:w="1277" w:type="dxa"/>
          </w:tcPr>
          <w:p w14:paraId="7E6F64BE" w14:textId="77777777" w:rsidR="00271F34" w:rsidRDefault="00271F34" w:rsidP="007178F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278B879" w14:textId="77777777" w:rsidR="00271F34" w:rsidRDefault="00271F34" w:rsidP="007178F7">
            <w:pPr>
              <w:pStyle w:val="TableParagraph"/>
              <w:spacing w:before="167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2208" w:type="dxa"/>
            <w:tcBorders>
              <w:top w:val="nil"/>
            </w:tcBorders>
            <w:shd w:val="clear" w:color="auto" w:fill="auto"/>
          </w:tcPr>
          <w:p w14:paraId="3C49BFB7" w14:textId="77777777" w:rsidR="00271F34" w:rsidRDefault="00271F34" w:rsidP="007178F7">
            <w:pPr>
              <w:rPr>
                <w:sz w:val="2"/>
                <w:szCs w:val="2"/>
              </w:rPr>
            </w:pPr>
          </w:p>
        </w:tc>
        <w:tc>
          <w:tcPr>
            <w:tcW w:w="2265" w:type="dxa"/>
          </w:tcPr>
          <w:p w14:paraId="744CAD70" w14:textId="77777777" w:rsidR="00271F34" w:rsidRDefault="00271F34" w:rsidP="007178F7">
            <w:pPr>
              <w:pStyle w:val="TableParagraph"/>
              <w:rPr>
                <w:sz w:val="18"/>
              </w:rPr>
            </w:pPr>
          </w:p>
        </w:tc>
        <w:tc>
          <w:tcPr>
            <w:tcW w:w="2553" w:type="dxa"/>
          </w:tcPr>
          <w:p w14:paraId="6933EF99" w14:textId="77777777" w:rsidR="00271F34" w:rsidRDefault="00271F34" w:rsidP="007178F7">
            <w:pPr>
              <w:pStyle w:val="TableParagraph"/>
              <w:spacing w:line="190" w:lineRule="exact"/>
              <w:ind w:left="150"/>
              <w:rPr>
                <w:sz w:val="18"/>
              </w:rPr>
            </w:pPr>
            <w:r>
              <w:rPr>
                <w:color w:val="00AD50"/>
                <w:sz w:val="18"/>
              </w:rPr>
              <w:t>Histoloji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Kas</w:t>
            </w:r>
          </w:p>
          <w:p w14:paraId="087BAA03" w14:textId="77777777" w:rsidR="00271F34" w:rsidRDefault="00271F34" w:rsidP="007178F7">
            <w:pPr>
              <w:pStyle w:val="TableParagraph"/>
              <w:spacing w:before="6" w:line="237" w:lineRule="auto"/>
              <w:ind w:left="334" w:hanging="99"/>
              <w:rPr>
                <w:sz w:val="18"/>
              </w:rPr>
            </w:pPr>
            <w:r>
              <w:rPr>
                <w:color w:val="00AD50"/>
                <w:sz w:val="18"/>
              </w:rPr>
              <w:t>Histolojisi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Feyza Başak, Dr. Öğr. Ü. Yusuf Ersan, Dr. Öğr. Ü. </w:t>
            </w:r>
            <w:proofErr w:type="spellStart"/>
            <w:r>
              <w:rPr>
                <w:color w:val="00AD50"/>
                <w:sz w:val="18"/>
              </w:rPr>
              <w:t>Ahmad</w:t>
            </w:r>
            <w:proofErr w:type="spellEnd"/>
          </w:p>
          <w:p w14:paraId="3CA69959" w14:textId="0B35D803" w:rsidR="00271F34" w:rsidRDefault="00271F34" w:rsidP="007178F7">
            <w:pPr>
              <w:pStyle w:val="TableParagraph"/>
              <w:spacing w:line="204" w:lineRule="exact"/>
              <w:ind w:left="140" w:right="106" w:firstLine="5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pacing w:val="-2"/>
                <w:sz w:val="18"/>
              </w:rPr>
              <w:t>Yahyazadeh</w:t>
            </w:r>
            <w:proofErr w:type="spellEnd"/>
          </w:p>
        </w:tc>
        <w:tc>
          <w:tcPr>
            <w:tcW w:w="3122" w:type="dxa"/>
            <w:shd w:val="clear" w:color="auto" w:fill="FFEFCC"/>
          </w:tcPr>
          <w:p w14:paraId="5E55C851" w14:textId="77777777" w:rsidR="00271F34" w:rsidRDefault="00271F34" w:rsidP="007178F7">
            <w:pPr>
              <w:pStyle w:val="TableParagraph"/>
              <w:spacing w:before="160" w:line="283" w:lineRule="auto"/>
              <w:ind w:left="1074" w:right="1043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 (11.30-</w:t>
            </w:r>
            <w:r>
              <w:rPr>
                <w:spacing w:val="-2"/>
                <w:sz w:val="18"/>
              </w:rPr>
              <w:t>12.35)</w:t>
            </w:r>
          </w:p>
          <w:p w14:paraId="1BF2B53A" w14:textId="77777777" w:rsidR="00271F34" w:rsidRDefault="00271F34" w:rsidP="007178F7">
            <w:pPr>
              <w:pStyle w:val="TableParagraph"/>
              <w:spacing w:line="186" w:lineRule="exact"/>
              <w:ind w:left="122" w:right="89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745" w:type="dxa"/>
            <w:shd w:val="clear" w:color="auto" w:fill="auto"/>
          </w:tcPr>
          <w:p w14:paraId="32F1E22A" w14:textId="77777777" w:rsidR="00271F34" w:rsidRDefault="00271F34" w:rsidP="00271F34">
            <w:pPr>
              <w:pStyle w:val="TableParagraph"/>
              <w:spacing w:before="69" w:line="207" w:lineRule="exact"/>
              <w:ind w:left="122" w:right="92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Histoloji-Embriyoloji</w:t>
            </w:r>
          </w:p>
          <w:p w14:paraId="047E3C41" w14:textId="77777777" w:rsidR="00271F34" w:rsidRDefault="00271F34" w:rsidP="00271F34">
            <w:pPr>
              <w:pStyle w:val="TableParagraph"/>
              <w:spacing w:line="207" w:lineRule="exact"/>
              <w:ind w:left="122" w:right="95"/>
              <w:jc w:val="center"/>
              <w:rPr>
                <w:sz w:val="18"/>
              </w:rPr>
            </w:pPr>
            <w:r>
              <w:rPr>
                <w:sz w:val="18"/>
              </w:rPr>
              <w:t>Temel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Embriyoloji</w:t>
            </w:r>
          </w:p>
          <w:p w14:paraId="491F37D4" w14:textId="79DA38AA" w:rsidR="00271F34" w:rsidRDefault="00271F34" w:rsidP="00271F34">
            <w:pPr>
              <w:rPr>
                <w:sz w:val="2"/>
                <w:szCs w:val="2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AŞAK</w:t>
            </w:r>
          </w:p>
        </w:tc>
      </w:tr>
      <w:tr w:rsidR="00271F34" w14:paraId="6F017F5A" w14:textId="77777777" w:rsidTr="0037360D">
        <w:trPr>
          <w:trHeight w:val="1219"/>
        </w:trPr>
        <w:tc>
          <w:tcPr>
            <w:tcW w:w="1277" w:type="dxa"/>
          </w:tcPr>
          <w:p w14:paraId="1892511F" w14:textId="77777777" w:rsidR="00271F34" w:rsidRDefault="00271F34" w:rsidP="007178F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03EC8CF" w14:textId="77777777" w:rsidR="00271F34" w:rsidRDefault="00271F34" w:rsidP="007178F7">
            <w:pPr>
              <w:pStyle w:val="TableParagraph"/>
              <w:rPr>
                <w:rFonts w:ascii="Arial"/>
                <w:b/>
              </w:rPr>
            </w:pPr>
          </w:p>
          <w:p w14:paraId="43AA9008" w14:textId="77777777" w:rsidR="00271F34" w:rsidRDefault="00271F34" w:rsidP="007178F7">
            <w:pPr>
              <w:pStyle w:val="TableParagraph"/>
              <w:spacing w:before="1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2208" w:type="dxa"/>
            <w:tcBorders>
              <w:top w:val="nil"/>
            </w:tcBorders>
            <w:shd w:val="clear" w:color="auto" w:fill="auto"/>
          </w:tcPr>
          <w:p w14:paraId="01644CCA" w14:textId="77777777" w:rsidR="00271F34" w:rsidRDefault="00271F34" w:rsidP="007178F7">
            <w:pPr>
              <w:rPr>
                <w:sz w:val="2"/>
                <w:szCs w:val="2"/>
              </w:rPr>
            </w:pPr>
          </w:p>
        </w:tc>
        <w:tc>
          <w:tcPr>
            <w:tcW w:w="2265" w:type="dxa"/>
          </w:tcPr>
          <w:p w14:paraId="7FE2989A" w14:textId="77777777" w:rsidR="00271F34" w:rsidRDefault="00271F34" w:rsidP="007178F7">
            <w:pPr>
              <w:pStyle w:val="TableParagraph"/>
              <w:rPr>
                <w:sz w:val="18"/>
              </w:rPr>
            </w:pPr>
          </w:p>
        </w:tc>
        <w:tc>
          <w:tcPr>
            <w:tcW w:w="2553" w:type="dxa"/>
          </w:tcPr>
          <w:p w14:paraId="2BAC90EE" w14:textId="77777777" w:rsidR="00271F34" w:rsidRDefault="00271F34" w:rsidP="007178F7">
            <w:pPr>
              <w:pStyle w:val="TableParagraph"/>
              <w:spacing w:line="237" w:lineRule="auto"/>
              <w:ind w:left="148" w:right="11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Histoloji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Kas Histolojisi Dr. Öğr. Ü. Feyza</w:t>
            </w:r>
          </w:p>
          <w:p w14:paraId="1640C9E3" w14:textId="77777777" w:rsidR="00271F34" w:rsidRDefault="00271F34" w:rsidP="007178F7">
            <w:pPr>
              <w:pStyle w:val="TableParagraph"/>
              <w:spacing w:line="202" w:lineRule="exact"/>
              <w:ind w:left="147" w:right="11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Başak,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1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usuf</w:t>
            </w:r>
          </w:p>
          <w:p w14:paraId="33054721" w14:textId="4E8DD19F" w:rsidR="00271F34" w:rsidRDefault="00271F34" w:rsidP="007178F7">
            <w:pPr>
              <w:pStyle w:val="TableParagraph"/>
              <w:ind w:left="140" w:right="106" w:firstLine="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Ersan,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proofErr w:type="spellStart"/>
            <w:r>
              <w:rPr>
                <w:color w:val="00AD50"/>
                <w:sz w:val="18"/>
              </w:rPr>
              <w:t>Ahmad</w:t>
            </w:r>
            <w:proofErr w:type="spellEnd"/>
            <w:r>
              <w:rPr>
                <w:color w:val="00AD50"/>
                <w:sz w:val="18"/>
              </w:rPr>
              <w:t xml:space="preserve"> </w:t>
            </w:r>
            <w:proofErr w:type="spellStart"/>
            <w:r>
              <w:rPr>
                <w:color w:val="00AD50"/>
                <w:spacing w:val="-2"/>
                <w:sz w:val="18"/>
              </w:rPr>
              <w:t>Yahyazadeh</w:t>
            </w:r>
            <w:proofErr w:type="spellEnd"/>
          </w:p>
        </w:tc>
        <w:tc>
          <w:tcPr>
            <w:tcW w:w="3122" w:type="dxa"/>
            <w:shd w:val="clear" w:color="auto" w:fill="DFECD9"/>
          </w:tcPr>
          <w:p w14:paraId="6C8693AE" w14:textId="77777777" w:rsidR="00271F34" w:rsidRDefault="00271F34" w:rsidP="007178F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1DC5A20" w14:textId="77777777" w:rsidR="00271F34" w:rsidRDefault="00271F34" w:rsidP="007178F7">
            <w:pPr>
              <w:pStyle w:val="TableParagraph"/>
              <w:spacing w:before="4"/>
              <w:rPr>
                <w:rFonts w:ascii="Arial"/>
                <w:b/>
              </w:rPr>
            </w:pPr>
          </w:p>
          <w:p w14:paraId="7D7A1DEA" w14:textId="77777777" w:rsidR="00271F34" w:rsidRDefault="00271F34" w:rsidP="007178F7">
            <w:pPr>
              <w:pStyle w:val="TableParagraph"/>
              <w:ind w:right="834"/>
              <w:jc w:val="right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Öğrenme</w:t>
            </w:r>
          </w:p>
        </w:tc>
        <w:tc>
          <w:tcPr>
            <w:tcW w:w="2745" w:type="dxa"/>
            <w:shd w:val="clear" w:color="auto" w:fill="auto"/>
          </w:tcPr>
          <w:p w14:paraId="59985DC7" w14:textId="77777777" w:rsidR="00271F34" w:rsidRDefault="00271F34" w:rsidP="00271F34">
            <w:pPr>
              <w:pStyle w:val="TableParagraph"/>
              <w:spacing w:before="86"/>
              <w:ind w:left="122" w:right="92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Histoloji-Embriyoloji</w:t>
            </w:r>
          </w:p>
          <w:p w14:paraId="455290B5" w14:textId="77777777" w:rsidR="00271F34" w:rsidRDefault="00271F34" w:rsidP="00271F34">
            <w:pPr>
              <w:pStyle w:val="TableParagraph"/>
              <w:ind w:left="122" w:right="95"/>
              <w:jc w:val="center"/>
              <w:rPr>
                <w:sz w:val="18"/>
              </w:rPr>
            </w:pPr>
            <w:r>
              <w:rPr>
                <w:sz w:val="18"/>
              </w:rPr>
              <w:t>Temel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Embriyoloji</w:t>
            </w:r>
          </w:p>
          <w:p w14:paraId="50DAA53A" w14:textId="0B863B6F" w:rsidR="00271F34" w:rsidRDefault="00271F34" w:rsidP="00271F34">
            <w:pPr>
              <w:rPr>
                <w:sz w:val="2"/>
                <w:szCs w:val="2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AŞAK</w:t>
            </w:r>
          </w:p>
        </w:tc>
      </w:tr>
      <w:tr w:rsidR="007178F7" w14:paraId="2C9D50FC" w14:textId="77777777">
        <w:trPr>
          <w:trHeight w:val="402"/>
        </w:trPr>
        <w:tc>
          <w:tcPr>
            <w:tcW w:w="1277" w:type="dxa"/>
          </w:tcPr>
          <w:p w14:paraId="277FA55F" w14:textId="77777777" w:rsidR="007178F7" w:rsidRDefault="007178F7" w:rsidP="007178F7">
            <w:pPr>
              <w:pStyle w:val="TableParagraph"/>
              <w:spacing w:before="83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2:00-13:10</w:t>
            </w:r>
          </w:p>
        </w:tc>
        <w:tc>
          <w:tcPr>
            <w:tcW w:w="2208" w:type="dxa"/>
          </w:tcPr>
          <w:p w14:paraId="66F7E2C9" w14:textId="77777777" w:rsidR="007178F7" w:rsidRDefault="007178F7" w:rsidP="007178F7">
            <w:pPr>
              <w:pStyle w:val="TableParagraph"/>
              <w:spacing w:before="56"/>
              <w:ind w:left="422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265" w:type="dxa"/>
          </w:tcPr>
          <w:p w14:paraId="4EC4187A" w14:textId="77777777" w:rsidR="007178F7" w:rsidRDefault="007178F7" w:rsidP="007178F7">
            <w:pPr>
              <w:pStyle w:val="TableParagraph"/>
              <w:spacing w:before="56"/>
              <w:ind w:left="432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3" w:type="dxa"/>
          </w:tcPr>
          <w:p w14:paraId="53EBE9E5" w14:textId="77777777" w:rsidR="007178F7" w:rsidRDefault="007178F7" w:rsidP="007178F7">
            <w:pPr>
              <w:pStyle w:val="TableParagraph"/>
              <w:spacing w:before="56"/>
              <w:ind w:left="601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122" w:type="dxa"/>
          </w:tcPr>
          <w:p w14:paraId="1C78CD69" w14:textId="77777777" w:rsidR="007178F7" w:rsidRDefault="007178F7" w:rsidP="007178F7">
            <w:pPr>
              <w:pStyle w:val="TableParagraph"/>
              <w:spacing w:before="56"/>
              <w:ind w:right="862"/>
              <w:jc w:val="right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2"/>
              </w:rPr>
              <w:t xml:space="preserve"> ARASI</w:t>
            </w:r>
          </w:p>
        </w:tc>
        <w:tc>
          <w:tcPr>
            <w:tcW w:w="2745" w:type="dxa"/>
          </w:tcPr>
          <w:p w14:paraId="616CF91A" w14:textId="77777777" w:rsidR="007178F7" w:rsidRDefault="007178F7" w:rsidP="007178F7">
            <w:pPr>
              <w:pStyle w:val="TableParagraph"/>
              <w:spacing w:before="56"/>
              <w:ind w:left="670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7178F7" w14:paraId="30697555" w14:textId="77777777">
        <w:trPr>
          <w:trHeight w:val="1070"/>
        </w:trPr>
        <w:tc>
          <w:tcPr>
            <w:tcW w:w="1277" w:type="dxa"/>
          </w:tcPr>
          <w:p w14:paraId="2A3894A9" w14:textId="77777777" w:rsidR="007178F7" w:rsidRDefault="007178F7" w:rsidP="007178F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7ABEB50" w14:textId="77777777" w:rsidR="007178F7" w:rsidRDefault="007178F7" w:rsidP="007178F7">
            <w:pPr>
              <w:pStyle w:val="TableParagraph"/>
              <w:spacing w:before="177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3:30-14:10</w:t>
            </w:r>
          </w:p>
        </w:tc>
        <w:tc>
          <w:tcPr>
            <w:tcW w:w="2208" w:type="dxa"/>
          </w:tcPr>
          <w:p w14:paraId="00E711E8" w14:textId="51BF391B" w:rsidR="007178F7" w:rsidRDefault="007178F7" w:rsidP="007178F7">
            <w:pPr>
              <w:pStyle w:val="TableParagraph"/>
              <w:spacing w:before="33"/>
              <w:ind w:left="119" w:right="95"/>
              <w:jc w:val="center"/>
              <w:rPr>
                <w:sz w:val="18"/>
              </w:rPr>
            </w:pPr>
          </w:p>
        </w:tc>
        <w:tc>
          <w:tcPr>
            <w:tcW w:w="2265" w:type="dxa"/>
            <w:vMerge w:val="restart"/>
          </w:tcPr>
          <w:p w14:paraId="3BA6AE46" w14:textId="77777777" w:rsidR="007178F7" w:rsidRDefault="007178F7" w:rsidP="007178F7">
            <w:pPr>
              <w:pStyle w:val="TableParagraph"/>
              <w:rPr>
                <w:rFonts w:ascii="Arial"/>
                <w:b/>
                <w:sz w:val="30"/>
              </w:rPr>
            </w:pPr>
          </w:p>
          <w:p w14:paraId="047887BB" w14:textId="77777777" w:rsidR="007178F7" w:rsidRDefault="007178F7" w:rsidP="007178F7">
            <w:pPr>
              <w:pStyle w:val="TableParagraph"/>
              <w:rPr>
                <w:rFonts w:ascii="Arial"/>
                <w:b/>
                <w:sz w:val="30"/>
              </w:rPr>
            </w:pPr>
          </w:p>
          <w:p w14:paraId="1EFBB6C6" w14:textId="77777777" w:rsidR="007178F7" w:rsidRDefault="007178F7" w:rsidP="007178F7">
            <w:pPr>
              <w:pStyle w:val="TableParagraph"/>
              <w:rPr>
                <w:rFonts w:ascii="Arial"/>
                <w:b/>
                <w:sz w:val="30"/>
              </w:rPr>
            </w:pPr>
          </w:p>
          <w:p w14:paraId="399F995B" w14:textId="77777777" w:rsidR="007178F7" w:rsidRDefault="007178F7" w:rsidP="007178F7">
            <w:pPr>
              <w:pStyle w:val="TableParagraph"/>
              <w:rPr>
                <w:rFonts w:ascii="Arial"/>
                <w:b/>
                <w:sz w:val="30"/>
              </w:rPr>
            </w:pPr>
          </w:p>
          <w:p w14:paraId="3ACB0037" w14:textId="77777777" w:rsidR="007178F7" w:rsidRDefault="007178F7" w:rsidP="007178F7">
            <w:pPr>
              <w:pStyle w:val="TableParagraph"/>
              <w:spacing w:before="254"/>
              <w:ind w:left="504" w:right="550" w:firstLine="24"/>
              <w:rPr>
                <w:rFonts w:ascii="Arial"/>
                <w:b/>
                <w:sz w:val="28"/>
              </w:rPr>
            </w:pPr>
            <w:r>
              <w:rPr>
                <w:rFonts w:ascii="Arial"/>
                <w:b/>
                <w:sz w:val="28"/>
              </w:rPr>
              <w:t>Klinik</w:t>
            </w:r>
            <w:r>
              <w:rPr>
                <w:rFonts w:ascii="Arial"/>
                <w:b/>
                <w:spacing w:val="-20"/>
                <w:sz w:val="28"/>
              </w:rPr>
              <w:t xml:space="preserve"> </w:t>
            </w:r>
            <w:r>
              <w:rPr>
                <w:rFonts w:ascii="Arial"/>
                <w:b/>
                <w:sz w:val="28"/>
              </w:rPr>
              <w:t xml:space="preserve">ve </w:t>
            </w:r>
            <w:r>
              <w:rPr>
                <w:rFonts w:ascii="Arial"/>
                <w:b/>
                <w:spacing w:val="-2"/>
                <w:sz w:val="28"/>
              </w:rPr>
              <w:t>Mesleki Beceriler</w:t>
            </w:r>
          </w:p>
        </w:tc>
        <w:tc>
          <w:tcPr>
            <w:tcW w:w="2553" w:type="dxa"/>
          </w:tcPr>
          <w:p w14:paraId="2058553E" w14:textId="43E5CCE0" w:rsidR="007178F7" w:rsidRDefault="007178F7" w:rsidP="007178F7">
            <w:pPr>
              <w:pStyle w:val="TableParagraph"/>
              <w:spacing w:line="203" w:lineRule="exact"/>
              <w:ind w:left="147" w:right="115"/>
              <w:jc w:val="center"/>
              <w:rPr>
                <w:sz w:val="18"/>
              </w:rPr>
            </w:pPr>
          </w:p>
        </w:tc>
        <w:tc>
          <w:tcPr>
            <w:tcW w:w="3122" w:type="dxa"/>
          </w:tcPr>
          <w:p w14:paraId="77CAEA63" w14:textId="77777777" w:rsidR="007178F7" w:rsidRDefault="007178F7" w:rsidP="007178F7">
            <w:pPr>
              <w:pStyle w:val="TableParagraph"/>
              <w:spacing w:before="98"/>
              <w:ind w:left="92" w:right="10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I</w:t>
            </w:r>
          </w:p>
          <w:p w14:paraId="3E8EC104" w14:textId="77777777" w:rsidR="007178F7" w:rsidRDefault="007178F7" w:rsidP="007178F7">
            <w:pPr>
              <w:pStyle w:val="TableParagraph"/>
              <w:spacing w:before="4"/>
              <w:ind w:left="302" w:right="319" w:hanging="4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Yüz Anatomisi ve Kafa Derisi Doç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,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 Nesibe YILMAZ</w:t>
            </w:r>
          </w:p>
        </w:tc>
        <w:tc>
          <w:tcPr>
            <w:tcW w:w="2745" w:type="dxa"/>
          </w:tcPr>
          <w:p w14:paraId="058F8369" w14:textId="77777777" w:rsidR="007178F7" w:rsidRDefault="007178F7" w:rsidP="007178F7">
            <w:pPr>
              <w:pStyle w:val="TableParagraph"/>
              <w:spacing w:line="203" w:lineRule="exact"/>
              <w:ind w:left="272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I</w:t>
            </w:r>
          </w:p>
          <w:p w14:paraId="54D65DF0" w14:textId="77777777" w:rsidR="000D0428" w:rsidRDefault="000D0428" w:rsidP="007178F7">
            <w:pPr>
              <w:pStyle w:val="TableParagraph"/>
              <w:spacing w:before="4"/>
              <w:ind w:left="200" w:right="156" w:firstLine="254"/>
              <w:rPr>
                <w:color w:val="00AD50"/>
                <w:sz w:val="18"/>
              </w:rPr>
            </w:pPr>
            <w:r>
              <w:rPr>
                <w:color w:val="00AD50"/>
                <w:sz w:val="18"/>
              </w:rPr>
              <w:t>MS, SPİNAL SİNİRLER VE PLEKSUS CERVİCALİS</w:t>
            </w:r>
            <w:r w:rsidR="007178F7">
              <w:rPr>
                <w:color w:val="00AD50"/>
                <w:sz w:val="18"/>
              </w:rPr>
              <w:t xml:space="preserve"> </w:t>
            </w:r>
          </w:p>
          <w:p w14:paraId="5540C243" w14:textId="3EDEAEEF" w:rsidR="007178F7" w:rsidRDefault="007178F7" w:rsidP="000D0428">
            <w:pPr>
              <w:pStyle w:val="TableParagraph"/>
              <w:spacing w:before="4"/>
              <w:ind w:left="200" w:right="156" w:firstLine="254"/>
              <w:rPr>
                <w:sz w:val="18"/>
              </w:rPr>
            </w:pPr>
            <w:r>
              <w:rPr>
                <w:color w:val="00AD50"/>
                <w:sz w:val="18"/>
              </w:rPr>
              <w:t>Doç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,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20"/>
                <w:sz w:val="18"/>
              </w:rPr>
              <w:t xml:space="preserve"> </w:t>
            </w:r>
            <w:proofErr w:type="spellStart"/>
            <w:r>
              <w:rPr>
                <w:color w:val="00AD50"/>
                <w:sz w:val="18"/>
              </w:rPr>
              <w:t>Öğr.Ü</w:t>
            </w:r>
            <w:proofErr w:type="spellEnd"/>
            <w:r>
              <w:rPr>
                <w:color w:val="00AD50"/>
                <w:sz w:val="18"/>
              </w:rPr>
              <w:t>.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ILMAZ</w:t>
            </w:r>
          </w:p>
        </w:tc>
      </w:tr>
      <w:tr w:rsidR="007178F7" w14:paraId="5AB5DC03" w14:textId="77777777">
        <w:trPr>
          <w:trHeight w:val="1099"/>
        </w:trPr>
        <w:tc>
          <w:tcPr>
            <w:tcW w:w="1277" w:type="dxa"/>
          </w:tcPr>
          <w:p w14:paraId="58C7146B" w14:textId="77777777" w:rsidR="007178F7" w:rsidRDefault="007178F7" w:rsidP="007178F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8674534" w14:textId="77777777" w:rsidR="007178F7" w:rsidRDefault="007178F7" w:rsidP="007178F7">
            <w:pPr>
              <w:pStyle w:val="TableParagraph"/>
              <w:spacing w:before="1"/>
              <w:rPr>
                <w:rFonts w:ascii="Arial"/>
                <w:b/>
                <w:sz w:val="17"/>
              </w:rPr>
            </w:pPr>
          </w:p>
          <w:p w14:paraId="5CD6D127" w14:textId="77777777" w:rsidR="007178F7" w:rsidRDefault="007178F7" w:rsidP="007178F7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4:20-15:00</w:t>
            </w:r>
          </w:p>
        </w:tc>
        <w:tc>
          <w:tcPr>
            <w:tcW w:w="2208" w:type="dxa"/>
          </w:tcPr>
          <w:p w14:paraId="28948A77" w14:textId="2FFEAB6F" w:rsidR="007178F7" w:rsidRDefault="007178F7" w:rsidP="007178F7">
            <w:pPr>
              <w:pStyle w:val="TableParagraph"/>
              <w:spacing w:before="35"/>
              <w:ind w:left="119" w:right="95"/>
              <w:jc w:val="center"/>
              <w:rPr>
                <w:sz w:val="18"/>
              </w:rPr>
            </w:pPr>
          </w:p>
        </w:tc>
        <w:tc>
          <w:tcPr>
            <w:tcW w:w="2265" w:type="dxa"/>
            <w:vMerge/>
            <w:tcBorders>
              <w:top w:val="nil"/>
            </w:tcBorders>
          </w:tcPr>
          <w:p w14:paraId="6590D26B" w14:textId="77777777" w:rsidR="007178F7" w:rsidRDefault="007178F7" w:rsidP="007178F7">
            <w:pPr>
              <w:rPr>
                <w:sz w:val="2"/>
                <w:szCs w:val="2"/>
              </w:rPr>
            </w:pPr>
          </w:p>
        </w:tc>
        <w:tc>
          <w:tcPr>
            <w:tcW w:w="2553" w:type="dxa"/>
          </w:tcPr>
          <w:p w14:paraId="7FE52EE1" w14:textId="77777777" w:rsidR="007178F7" w:rsidRDefault="007178F7" w:rsidP="007178F7">
            <w:pPr>
              <w:pStyle w:val="TableParagraph"/>
              <w:spacing w:before="2"/>
              <w:rPr>
                <w:rFonts w:ascii="Arial"/>
                <w:b/>
                <w:sz w:val="19"/>
              </w:rPr>
            </w:pPr>
          </w:p>
          <w:p w14:paraId="5A8B04AD" w14:textId="31B9C203" w:rsidR="007178F7" w:rsidRDefault="007178F7" w:rsidP="007178F7">
            <w:pPr>
              <w:pStyle w:val="TableParagraph"/>
              <w:spacing w:line="197" w:lineRule="exact"/>
              <w:ind w:left="147" w:right="115"/>
              <w:jc w:val="center"/>
              <w:rPr>
                <w:sz w:val="18"/>
              </w:rPr>
            </w:pPr>
          </w:p>
        </w:tc>
        <w:tc>
          <w:tcPr>
            <w:tcW w:w="3122" w:type="dxa"/>
          </w:tcPr>
          <w:p w14:paraId="223F40E8" w14:textId="77777777" w:rsidR="007178F7" w:rsidRDefault="007178F7" w:rsidP="007178F7">
            <w:pPr>
              <w:pStyle w:val="TableParagraph"/>
              <w:spacing w:before="117"/>
              <w:ind w:left="92" w:right="10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I</w:t>
            </w:r>
          </w:p>
          <w:p w14:paraId="6FA9D8DF" w14:textId="77777777" w:rsidR="007178F7" w:rsidRDefault="007178F7" w:rsidP="007178F7">
            <w:pPr>
              <w:pStyle w:val="TableParagraph"/>
              <w:ind w:left="326" w:right="295" w:hanging="4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Yüz Anatomisi ve Kafa Derisi Doç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,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 Nesibe YILMAZ</w:t>
            </w:r>
          </w:p>
        </w:tc>
        <w:tc>
          <w:tcPr>
            <w:tcW w:w="2745" w:type="dxa"/>
          </w:tcPr>
          <w:p w14:paraId="61F1E5FC" w14:textId="77777777" w:rsidR="007178F7" w:rsidRDefault="007178F7" w:rsidP="007178F7">
            <w:pPr>
              <w:pStyle w:val="TableParagraph"/>
              <w:spacing w:before="14"/>
              <w:ind w:left="277" w:right="28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I</w:t>
            </w:r>
          </w:p>
          <w:p w14:paraId="72A88124" w14:textId="77777777" w:rsidR="000D0428" w:rsidRDefault="000D0428" w:rsidP="007178F7">
            <w:pPr>
              <w:pStyle w:val="TableParagraph"/>
              <w:spacing w:before="2"/>
              <w:ind w:left="171" w:right="138" w:hanging="5"/>
              <w:jc w:val="center"/>
              <w:rPr>
                <w:color w:val="00AD50"/>
                <w:sz w:val="18"/>
              </w:rPr>
            </w:pPr>
            <w:r>
              <w:rPr>
                <w:color w:val="00AD50"/>
                <w:sz w:val="18"/>
              </w:rPr>
              <w:t>MS, SPİNAL SİNİRLER VE PLEXUS CERVİCALİS</w:t>
            </w:r>
          </w:p>
          <w:p w14:paraId="1810E1DF" w14:textId="142F38F3" w:rsidR="007178F7" w:rsidRDefault="000D0428" w:rsidP="007178F7">
            <w:pPr>
              <w:pStyle w:val="TableParagraph"/>
              <w:spacing w:before="2"/>
              <w:ind w:left="171" w:right="138" w:hanging="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 xml:space="preserve"> </w:t>
            </w:r>
            <w:r w:rsidR="007178F7">
              <w:rPr>
                <w:color w:val="00AD50"/>
                <w:sz w:val="18"/>
              </w:rPr>
              <w:t>Doç.</w:t>
            </w:r>
            <w:r w:rsidR="007178F7">
              <w:rPr>
                <w:color w:val="00AD50"/>
                <w:spacing w:val="-9"/>
                <w:sz w:val="18"/>
              </w:rPr>
              <w:t xml:space="preserve"> </w:t>
            </w:r>
            <w:r w:rsidR="007178F7">
              <w:rPr>
                <w:color w:val="00AD50"/>
                <w:sz w:val="18"/>
              </w:rPr>
              <w:t xml:space="preserve">Dr. Şeyma TOY, Dr. Öğr. Ü. Nesibe </w:t>
            </w:r>
            <w:r w:rsidR="007178F7">
              <w:rPr>
                <w:color w:val="00AD50"/>
                <w:spacing w:val="-2"/>
                <w:sz w:val="18"/>
              </w:rPr>
              <w:t>YILMAZ</w:t>
            </w:r>
          </w:p>
        </w:tc>
      </w:tr>
      <w:tr w:rsidR="007178F7" w14:paraId="126F4D4F" w14:textId="77777777">
        <w:trPr>
          <w:trHeight w:val="1033"/>
        </w:trPr>
        <w:tc>
          <w:tcPr>
            <w:tcW w:w="1277" w:type="dxa"/>
          </w:tcPr>
          <w:p w14:paraId="0DC63B2E" w14:textId="77777777" w:rsidR="007178F7" w:rsidRDefault="007178F7" w:rsidP="007178F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8D91042" w14:textId="77777777" w:rsidR="007178F7" w:rsidRDefault="007178F7" w:rsidP="007178F7">
            <w:pPr>
              <w:pStyle w:val="TableParagraph"/>
              <w:spacing w:before="169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5:10-15:50</w:t>
            </w:r>
          </w:p>
        </w:tc>
        <w:tc>
          <w:tcPr>
            <w:tcW w:w="2208" w:type="dxa"/>
          </w:tcPr>
          <w:p w14:paraId="0A515E77" w14:textId="77777777" w:rsidR="007178F7" w:rsidRDefault="007178F7" w:rsidP="007178F7">
            <w:pPr>
              <w:pStyle w:val="TableParagraph"/>
              <w:spacing w:before="143" w:line="278" w:lineRule="auto"/>
              <w:ind w:left="912" w:hanging="72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265" w:type="dxa"/>
            <w:vMerge/>
            <w:tcBorders>
              <w:top w:val="nil"/>
            </w:tcBorders>
          </w:tcPr>
          <w:p w14:paraId="6EA1AE54" w14:textId="77777777" w:rsidR="007178F7" w:rsidRDefault="007178F7" w:rsidP="007178F7">
            <w:pPr>
              <w:rPr>
                <w:sz w:val="2"/>
                <w:szCs w:val="2"/>
              </w:rPr>
            </w:pPr>
          </w:p>
        </w:tc>
        <w:tc>
          <w:tcPr>
            <w:tcW w:w="2553" w:type="dxa"/>
          </w:tcPr>
          <w:p w14:paraId="4BA9C812" w14:textId="77777777" w:rsidR="007178F7" w:rsidRDefault="007178F7" w:rsidP="007178F7">
            <w:pPr>
              <w:pStyle w:val="TableParagraph"/>
              <w:spacing w:before="5"/>
              <w:rPr>
                <w:rFonts w:ascii="Arial"/>
                <w:b/>
                <w:sz w:val="16"/>
              </w:rPr>
            </w:pPr>
          </w:p>
          <w:p w14:paraId="4B6D489C" w14:textId="77777777" w:rsidR="007178F7" w:rsidRDefault="007178F7" w:rsidP="007178F7">
            <w:pPr>
              <w:pStyle w:val="TableParagraph"/>
              <w:spacing w:line="205" w:lineRule="exact"/>
              <w:ind w:left="148" w:right="115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Histoloji-Embriyoloji</w:t>
            </w:r>
          </w:p>
          <w:p w14:paraId="3A875BFE" w14:textId="77777777" w:rsidR="007178F7" w:rsidRDefault="007178F7" w:rsidP="007178F7">
            <w:pPr>
              <w:pStyle w:val="TableParagraph"/>
              <w:spacing w:line="205" w:lineRule="exact"/>
              <w:ind w:left="148" w:right="113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Spermatogenez</w:t>
            </w:r>
          </w:p>
          <w:p w14:paraId="75E0F883" w14:textId="77777777" w:rsidR="007178F7" w:rsidRDefault="007178F7" w:rsidP="007178F7">
            <w:pPr>
              <w:pStyle w:val="TableParagraph"/>
              <w:spacing w:line="207" w:lineRule="exact"/>
              <w:ind w:left="148" w:right="115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AŞAK</w:t>
            </w:r>
          </w:p>
        </w:tc>
        <w:tc>
          <w:tcPr>
            <w:tcW w:w="3122" w:type="dxa"/>
          </w:tcPr>
          <w:p w14:paraId="76D23EAA" w14:textId="6B810923" w:rsidR="007178F7" w:rsidRDefault="007178F7" w:rsidP="007178F7">
            <w:pPr>
              <w:pStyle w:val="TableParagraph"/>
              <w:spacing w:before="5"/>
              <w:ind w:left="302" w:right="319" w:firstLine="5"/>
              <w:jc w:val="center"/>
              <w:rPr>
                <w:sz w:val="18"/>
              </w:rPr>
            </w:pPr>
          </w:p>
        </w:tc>
        <w:tc>
          <w:tcPr>
            <w:tcW w:w="2745" w:type="dxa"/>
          </w:tcPr>
          <w:p w14:paraId="27B629D3" w14:textId="6F31FB42" w:rsidR="007178F7" w:rsidRDefault="007178F7" w:rsidP="007178F7">
            <w:pPr>
              <w:pStyle w:val="TableParagraph"/>
              <w:spacing w:line="196" w:lineRule="exact"/>
              <w:ind w:left="1030"/>
              <w:rPr>
                <w:sz w:val="18"/>
              </w:rPr>
            </w:pPr>
          </w:p>
        </w:tc>
      </w:tr>
      <w:tr w:rsidR="007178F7" w14:paraId="77D171DF" w14:textId="77777777">
        <w:trPr>
          <w:trHeight w:val="1036"/>
        </w:trPr>
        <w:tc>
          <w:tcPr>
            <w:tcW w:w="1277" w:type="dxa"/>
          </w:tcPr>
          <w:p w14:paraId="52F59861" w14:textId="77777777" w:rsidR="007178F7" w:rsidRDefault="007178F7" w:rsidP="007178F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2E3A26C" w14:textId="77777777" w:rsidR="007178F7" w:rsidRDefault="007178F7" w:rsidP="007178F7">
            <w:pPr>
              <w:pStyle w:val="TableParagraph"/>
              <w:spacing w:before="165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6:00-16:40</w:t>
            </w:r>
          </w:p>
        </w:tc>
        <w:tc>
          <w:tcPr>
            <w:tcW w:w="2208" w:type="dxa"/>
          </w:tcPr>
          <w:p w14:paraId="61DAD343" w14:textId="77777777" w:rsidR="007178F7" w:rsidRDefault="007178F7" w:rsidP="007178F7">
            <w:pPr>
              <w:pStyle w:val="TableParagraph"/>
              <w:spacing w:before="3"/>
              <w:rPr>
                <w:rFonts w:ascii="Arial"/>
                <w:b/>
                <w:sz w:val="24"/>
              </w:rPr>
            </w:pPr>
          </w:p>
          <w:p w14:paraId="22E79CDD" w14:textId="77777777" w:rsidR="007178F7" w:rsidRDefault="007178F7" w:rsidP="007178F7">
            <w:pPr>
              <w:pStyle w:val="TableParagraph"/>
              <w:spacing w:line="278" w:lineRule="auto"/>
              <w:ind w:left="912" w:hanging="72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265" w:type="dxa"/>
            <w:vMerge/>
            <w:tcBorders>
              <w:top w:val="nil"/>
            </w:tcBorders>
          </w:tcPr>
          <w:p w14:paraId="2A7996DD" w14:textId="77777777" w:rsidR="007178F7" w:rsidRDefault="007178F7" w:rsidP="007178F7">
            <w:pPr>
              <w:rPr>
                <w:sz w:val="2"/>
                <w:szCs w:val="2"/>
              </w:rPr>
            </w:pPr>
          </w:p>
        </w:tc>
        <w:tc>
          <w:tcPr>
            <w:tcW w:w="2553" w:type="dxa"/>
          </w:tcPr>
          <w:p w14:paraId="159D6831" w14:textId="77777777" w:rsidR="007178F7" w:rsidRDefault="007178F7" w:rsidP="007178F7">
            <w:pPr>
              <w:pStyle w:val="TableParagraph"/>
              <w:spacing w:before="2"/>
              <w:rPr>
                <w:rFonts w:ascii="Arial"/>
                <w:b/>
                <w:sz w:val="16"/>
              </w:rPr>
            </w:pPr>
          </w:p>
          <w:p w14:paraId="52B2D35A" w14:textId="77777777" w:rsidR="007178F7" w:rsidRDefault="007178F7" w:rsidP="007178F7">
            <w:pPr>
              <w:pStyle w:val="TableParagraph"/>
              <w:spacing w:before="1"/>
              <w:ind w:left="148" w:right="115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Histoloji-Embriyoloji</w:t>
            </w:r>
          </w:p>
          <w:p w14:paraId="3162FC56" w14:textId="77777777" w:rsidR="007178F7" w:rsidRDefault="007178F7" w:rsidP="007178F7">
            <w:pPr>
              <w:pStyle w:val="TableParagraph"/>
              <w:spacing w:before="2"/>
              <w:ind w:left="148" w:right="113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Spermatogenez</w:t>
            </w:r>
          </w:p>
          <w:p w14:paraId="3D774483" w14:textId="77777777" w:rsidR="007178F7" w:rsidRDefault="007178F7" w:rsidP="007178F7">
            <w:pPr>
              <w:pStyle w:val="TableParagraph"/>
              <w:spacing w:before="2"/>
              <w:ind w:left="148" w:right="115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AŞAK</w:t>
            </w:r>
          </w:p>
        </w:tc>
        <w:tc>
          <w:tcPr>
            <w:tcW w:w="3122" w:type="dxa"/>
          </w:tcPr>
          <w:p w14:paraId="52553408" w14:textId="05CF0497" w:rsidR="007178F7" w:rsidRDefault="007178F7" w:rsidP="007178F7">
            <w:pPr>
              <w:pStyle w:val="TableParagraph"/>
              <w:spacing w:before="5"/>
              <w:ind w:left="302" w:right="319" w:firstLine="5"/>
              <w:jc w:val="center"/>
              <w:rPr>
                <w:sz w:val="18"/>
              </w:rPr>
            </w:pPr>
          </w:p>
        </w:tc>
        <w:tc>
          <w:tcPr>
            <w:tcW w:w="2745" w:type="dxa"/>
          </w:tcPr>
          <w:p w14:paraId="1F5E1828" w14:textId="50486EC9" w:rsidR="007178F7" w:rsidRDefault="007178F7" w:rsidP="007178F7">
            <w:pPr>
              <w:pStyle w:val="TableParagraph"/>
              <w:spacing w:line="195" w:lineRule="exact"/>
              <w:ind w:left="1030"/>
              <w:rPr>
                <w:sz w:val="18"/>
              </w:rPr>
            </w:pPr>
          </w:p>
        </w:tc>
      </w:tr>
    </w:tbl>
    <w:p w14:paraId="390A72D2" w14:textId="77777777" w:rsidR="002B7BFE" w:rsidRDefault="002B7BFE">
      <w:pPr>
        <w:spacing w:line="195" w:lineRule="exact"/>
        <w:rPr>
          <w:sz w:val="18"/>
        </w:rPr>
        <w:sectPr w:rsidR="002B7BFE">
          <w:pgSz w:w="16850" w:h="11920" w:orient="landscape"/>
          <w:pgMar w:top="520" w:right="820" w:bottom="1446" w:left="1140" w:header="0" w:footer="927" w:gutter="0"/>
          <w:cols w:space="708"/>
        </w:sectPr>
      </w:pPr>
    </w:p>
    <w:tbl>
      <w:tblPr>
        <w:tblStyle w:val="TableNormal"/>
        <w:tblW w:w="0" w:type="auto"/>
        <w:tblInd w:w="3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77"/>
        <w:gridCol w:w="3615"/>
        <w:gridCol w:w="2994"/>
        <w:gridCol w:w="2677"/>
        <w:gridCol w:w="1984"/>
        <w:gridCol w:w="1620"/>
      </w:tblGrid>
      <w:tr w:rsidR="002B7BFE" w14:paraId="0C11209D" w14:textId="77777777">
        <w:trPr>
          <w:trHeight w:val="335"/>
        </w:trPr>
        <w:tc>
          <w:tcPr>
            <w:tcW w:w="1277" w:type="dxa"/>
            <w:shd w:val="clear" w:color="auto" w:fill="48ACC5"/>
          </w:tcPr>
          <w:p w14:paraId="60E3B109" w14:textId="77777777" w:rsidR="002B7BFE" w:rsidRDefault="004749B5">
            <w:pPr>
              <w:pStyle w:val="TableParagraph"/>
              <w:spacing w:before="52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3.</w:t>
            </w:r>
            <w:r>
              <w:rPr>
                <w:rFonts w:ascii="Arial"/>
                <w:b/>
                <w:spacing w:val="-2"/>
                <w:sz w:val="20"/>
              </w:rPr>
              <w:t xml:space="preserve"> Hafta</w:t>
            </w:r>
          </w:p>
        </w:tc>
        <w:tc>
          <w:tcPr>
            <w:tcW w:w="3615" w:type="dxa"/>
            <w:shd w:val="clear" w:color="auto" w:fill="48ACC5"/>
          </w:tcPr>
          <w:p w14:paraId="1A0BA2CE" w14:textId="77777777" w:rsidR="002B7BFE" w:rsidRDefault="004749B5">
            <w:pPr>
              <w:pStyle w:val="TableParagraph"/>
              <w:spacing w:before="52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7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994" w:type="dxa"/>
            <w:shd w:val="clear" w:color="auto" w:fill="48ACC5"/>
          </w:tcPr>
          <w:p w14:paraId="4B7167F7" w14:textId="77777777" w:rsidR="002B7BFE" w:rsidRDefault="004749B5">
            <w:pPr>
              <w:pStyle w:val="TableParagraph"/>
              <w:spacing w:before="52"/>
              <w:ind w:left="132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8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677" w:type="dxa"/>
            <w:shd w:val="clear" w:color="auto" w:fill="48ACC5"/>
          </w:tcPr>
          <w:p w14:paraId="58AE523C" w14:textId="77777777" w:rsidR="002B7BFE" w:rsidRDefault="004749B5">
            <w:pPr>
              <w:pStyle w:val="TableParagraph"/>
              <w:spacing w:before="52"/>
              <w:ind w:left="114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19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1984" w:type="dxa"/>
            <w:shd w:val="clear" w:color="auto" w:fill="48ACC5"/>
          </w:tcPr>
          <w:p w14:paraId="3295AA07" w14:textId="77777777" w:rsidR="002B7BFE" w:rsidRDefault="004749B5">
            <w:pPr>
              <w:pStyle w:val="TableParagraph"/>
              <w:spacing w:before="52"/>
              <w:ind w:left="13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0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1620" w:type="dxa"/>
            <w:shd w:val="clear" w:color="auto" w:fill="48ACC5"/>
          </w:tcPr>
          <w:p w14:paraId="32A8AD67" w14:textId="77777777" w:rsidR="002B7BFE" w:rsidRDefault="004749B5">
            <w:pPr>
              <w:pStyle w:val="TableParagraph"/>
              <w:spacing w:before="52"/>
              <w:ind w:left="132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1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</w:tr>
      <w:tr w:rsidR="002B7BFE" w14:paraId="62494AB9" w14:textId="77777777">
        <w:trPr>
          <w:trHeight w:val="340"/>
        </w:trPr>
        <w:tc>
          <w:tcPr>
            <w:tcW w:w="1277" w:type="dxa"/>
          </w:tcPr>
          <w:p w14:paraId="081CD27F" w14:textId="77777777" w:rsidR="002B7BFE" w:rsidRDefault="004749B5">
            <w:pPr>
              <w:pStyle w:val="TableParagraph"/>
              <w:spacing w:before="57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3615" w:type="dxa"/>
          </w:tcPr>
          <w:p w14:paraId="54C41319" w14:textId="77777777" w:rsidR="002B7BFE" w:rsidRDefault="004749B5">
            <w:pPr>
              <w:pStyle w:val="TableParagraph"/>
              <w:spacing w:before="57"/>
              <w:ind w:left="153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994" w:type="dxa"/>
          </w:tcPr>
          <w:p w14:paraId="011D926F" w14:textId="77777777" w:rsidR="002B7BFE" w:rsidRDefault="004749B5">
            <w:pPr>
              <w:pStyle w:val="TableParagraph"/>
              <w:spacing w:before="57"/>
              <w:ind w:left="13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677" w:type="dxa"/>
          </w:tcPr>
          <w:p w14:paraId="66875276" w14:textId="77777777" w:rsidR="002B7BFE" w:rsidRDefault="004749B5">
            <w:pPr>
              <w:pStyle w:val="TableParagraph"/>
              <w:spacing w:before="57"/>
              <w:ind w:left="114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1984" w:type="dxa"/>
          </w:tcPr>
          <w:p w14:paraId="7073642A" w14:textId="77777777" w:rsidR="002B7BFE" w:rsidRDefault="004749B5">
            <w:pPr>
              <w:pStyle w:val="TableParagraph"/>
              <w:spacing w:before="57"/>
              <w:ind w:left="130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1620" w:type="dxa"/>
          </w:tcPr>
          <w:p w14:paraId="15D688C2" w14:textId="77777777" w:rsidR="002B7BFE" w:rsidRDefault="004749B5">
            <w:pPr>
              <w:pStyle w:val="TableParagraph"/>
              <w:spacing w:before="57"/>
              <w:ind w:left="132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5A86D8AE" w14:textId="77777777">
        <w:trPr>
          <w:trHeight w:val="312"/>
        </w:trPr>
        <w:tc>
          <w:tcPr>
            <w:tcW w:w="1277" w:type="dxa"/>
            <w:vMerge w:val="restart"/>
          </w:tcPr>
          <w:p w14:paraId="30C489A7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29"/>
              </w:rPr>
            </w:pPr>
          </w:p>
          <w:p w14:paraId="7EE19B77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3615" w:type="dxa"/>
            <w:vMerge w:val="restart"/>
          </w:tcPr>
          <w:p w14:paraId="30160F3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94" w:type="dxa"/>
            <w:vMerge w:val="restart"/>
          </w:tcPr>
          <w:p w14:paraId="59530C9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77" w:type="dxa"/>
            <w:vMerge w:val="restart"/>
          </w:tcPr>
          <w:p w14:paraId="62170BF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1984" w:type="dxa"/>
            <w:tcBorders>
              <w:bottom w:val="nil"/>
            </w:tcBorders>
            <w:shd w:val="clear" w:color="auto" w:fill="FFEFCC"/>
          </w:tcPr>
          <w:p w14:paraId="29330063" w14:textId="77777777" w:rsidR="002B7BFE" w:rsidRDefault="004749B5">
            <w:pPr>
              <w:pStyle w:val="TableParagraph"/>
              <w:spacing w:before="88" w:line="204" w:lineRule="exact"/>
              <w:ind w:left="363" w:right="293"/>
              <w:jc w:val="center"/>
              <w:rPr>
                <w:sz w:val="18"/>
              </w:rPr>
            </w:pPr>
            <w:r>
              <w:rPr>
                <w:sz w:val="18"/>
              </w:rPr>
              <w:t>Aİ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pacing w:val="-10"/>
                <w:sz w:val="18"/>
              </w:rPr>
              <w:t>I</w:t>
            </w:r>
          </w:p>
        </w:tc>
        <w:tc>
          <w:tcPr>
            <w:tcW w:w="1620" w:type="dxa"/>
            <w:vMerge w:val="restart"/>
            <w:shd w:val="clear" w:color="auto" w:fill="FF0000"/>
          </w:tcPr>
          <w:p w14:paraId="24A2A0E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E033D3F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D515B6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52B4246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79A4D7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599FC5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F7234A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B59BF9C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D188336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06E89A9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BA3C01A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40DAFFD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C25513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EA91EF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916CDB7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ADEBE5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E39202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092EDC0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18"/>
              </w:rPr>
            </w:pPr>
          </w:p>
          <w:p w14:paraId="4FB7D583" w14:textId="77777777" w:rsidR="002B7BFE" w:rsidRDefault="004749B5">
            <w:pPr>
              <w:pStyle w:val="TableParagraph"/>
              <w:spacing w:line="244" w:lineRule="auto"/>
              <w:ind w:left="487" w:right="399" w:hanging="94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AYRAM TATİLİ</w:t>
            </w:r>
          </w:p>
        </w:tc>
      </w:tr>
      <w:tr w:rsidR="002B7BFE" w14:paraId="42D9DFC6" w14:textId="77777777">
        <w:trPr>
          <w:trHeight w:val="234"/>
        </w:trPr>
        <w:tc>
          <w:tcPr>
            <w:tcW w:w="1277" w:type="dxa"/>
            <w:vMerge/>
            <w:tcBorders>
              <w:top w:val="nil"/>
            </w:tcBorders>
          </w:tcPr>
          <w:p w14:paraId="0233801A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3615" w:type="dxa"/>
            <w:vMerge/>
            <w:tcBorders>
              <w:top w:val="nil"/>
            </w:tcBorders>
          </w:tcPr>
          <w:p w14:paraId="0CC626B6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994" w:type="dxa"/>
            <w:vMerge/>
            <w:tcBorders>
              <w:top w:val="nil"/>
            </w:tcBorders>
          </w:tcPr>
          <w:p w14:paraId="28C7CF9D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77" w:type="dxa"/>
            <w:vMerge/>
            <w:tcBorders>
              <w:top w:val="nil"/>
            </w:tcBorders>
          </w:tcPr>
          <w:p w14:paraId="14748D0D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FFEFCC"/>
          </w:tcPr>
          <w:p w14:paraId="5653D9D7" w14:textId="77777777" w:rsidR="002B7BFE" w:rsidRDefault="004749B5">
            <w:pPr>
              <w:pStyle w:val="TableParagraph"/>
              <w:spacing w:before="9" w:line="206" w:lineRule="exact"/>
              <w:ind w:left="526"/>
              <w:rPr>
                <w:sz w:val="18"/>
              </w:rPr>
            </w:pPr>
            <w:r>
              <w:rPr>
                <w:spacing w:val="-2"/>
                <w:sz w:val="18"/>
              </w:rPr>
              <w:t>(09.10-10.15)</w:t>
            </w:r>
          </w:p>
        </w:tc>
        <w:tc>
          <w:tcPr>
            <w:tcW w:w="1620" w:type="dxa"/>
            <w:vMerge/>
            <w:tcBorders>
              <w:top w:val="nil"/>
            </w:tcBorders>
            <w:shd w:val="clear" w:color="auto" w:fill="FF0000"/>
          </w:tcPr>
          <w:p w14:paraId="69D8F272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1EFFE2FF" w14:textId="77777777">
        <w:trPr>
          <w:trHeight w:val="320"/>
        </w:trPr>
        <w:tc>
          <w:tcPr>
            <w:tcW w:w="1277" w:type="dxa"/>
            <w:vMerge/>
            <w:tcBorders>
              <w:top w:val="nil"/>
            </w:tcBorders>
          </w:tcPr>
          <w:p w14:paraId="3B6A7909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3615" w:type="dxa"/>
            <w:vMerge/>
            <w:tcBorders>
              <w:top w:val="nil"/>
            </w:tcBorders>
          </w:tcPr>
          <w:p w14:paraId="7EB21A65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994" w:type="dxa"/>
            <w:vMerge/>
            <w:tcBorders>
              <w:top w:val="nil"/>
            </w:tcBorders>
          </w:tcPr>
          <w:p w14:paraId="11AB8383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77" w:type="dxa"/>
            <w:vMerge/>
            <w:tcBorders>
              <w:top w:val="nil"/>
            </w:tcBorders>
          </w:tcPr>
          <w:p w14:paraId="7BE104F0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EFCC"/>
          </w:tcPr>
          <w:p w14:paraId="02876EEA" w14:textId="77777777" w:rsidR="002B7BFE" w:rsidRDefault="004749B5">
            <w:pPr>
              <w:pStyle w:val="TableParagraph"/>
              <w:spacing w:before="13"/>
              <w:ind w:right="301"/>
              <w:jc w:val="right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1620" w:type="dxa"/>
            <w:vMerge/>
            <w:tcBorders>
              <w:top w:val="nil"/>
            </w:tcBorders>
            <w:shd w:val="clear" w:color="auto" w:fill="FF0000"/>
          </w:tcPr>
          <w:p w14:paraId="20B6C713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58724ED5" w14:textId="77777777">
        <w:trPr>
          <w:trHeight w:val="509"/>
        </w:trPr>
        <w:tc>
          <w:tcPr>
            <w:tcW w:w="1277" w:type="dxa"/>
            <w:vMerge w:val="restart"/>
          </w:tcPr>
          <w:p w14:paraId="59B418D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D2ADA62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26"/>
              </w:rPr>
            </w:pPr>
          </w:p>
          <w:p w14:paraId="2008C45C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3615" w:type="dxa"/>
            <w:vMerge w:val="restart"/>
          </w:tcPr>
          <w:p w14:paraId="0B61C07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94" w:type="dxa"/>
            <w:vMerge w:val="restart"/>
          </w:tcPr>
          <w:p w14:paraId="40221E5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77" w:type="dxa"/>
            <w:vMerge w:val="restart"/>
          </w:tcPr>
          <w:p w14:paraId="77F248B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1984" w:type="dxa"/>
            <w:tcBorders>
              <w:bottom w:val="nil"/>
            </w:tcBorders>
            <w:shd w:val="clear" w:color="auto" w:fill="FFEFCC"/>
          </w:tcPr>
          <w:p w14:paraId="24DC8A45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4"/>
              </w:rPr>
            </w:pPr>
          </w:p>
          <w:p w14:paraId="3BB14139" w14:textId="77777777" w:rsidR="002B7BFE" w:rsidRDefault="004749B5">
            <w:pPr>
              <w:pStyle w:val="TableParagraph"/>
              <w:spacing w:line="204" w:lineRule="exact"/>
              <w:ind w:left="630"/>
              <w:rPr>
                <w:sz w:val="18"/>
              </w:rPr>
            </w:pPr>
            <w:r>
              <w:rPr>
                <w:sz w:val="18"/>
              </w:rPr>
              <w:t>Türk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ili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10"/>
                <w:sz w:val="18"/>
              </w:rPr>
              <w:t>I</w:t>
            </w:r>
          </w:p>
        </w:tc>
        <w:tc>
          <w:tcPr>
            <w:tcW w:w="1620" w:type="dxa"/>
            <w:vMerge/>
            <w:tcBorders>
              <w:top w:val="nil"/>
            </w:tcBorders>
            <w:shd w:val="clear" w:color="auto" w:fill="FF0000"/>
          </w:tcPr>
          <w:p w14:paraId="1A1FFE7A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74450FC2" w14:textId="77777777">
        <w:trPr>
          <w:trHeight w:val="235"/>
        </w:trPr>
        <w:tc>
          <w:tcPr>
            <w:tcW w:w="1277" w:type="dxa"/>
            <w:vMerge/>
            <w:tcBorders>
              <w:top w:val="nil"/>
            </w:tcBorders>
          </w:tcPr>
          <w:p w14:paraId="34472A48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3615" w:type="dxa"/>
            <w:vMerge/>
            <w:tcBorders>
              <w:top w:val="nil"/>
            </w:tcBorders>
          </w:tcPr>
          <w:p w14:paraId="292DCB06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994" w:type="dxa"/>
            <w:vMerge/>
            <w:tcBorders>
              <w:top w:val="nil"/>
            </w:tcBorders>
          </w:tcPr>
          <w:p w14:paraId="5CD267DD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77" w:type="dxa"/>
            <w:vMerge/>
            <w:tcBorders>
              <w:top w:val="nil"/>
            </w:tcBorders>
          </w:tcPr>
          <w:p w14:paraId="0EE77C74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FFEFCC"/>
          </w:tcPr>
          <w:p w14:paraId="619E2895" w14:textId="77777777" w:rsidR="002B7BFE" w:rsidRDefault="004749B5">
            <w:pPr>
              <w:pStyle w:val="TableParagraph"/>
              <w:spacing w:before="9" w:line="206" w:lineRule="exact"/>
              <w:ind w:left="526"/>
              <w:rPr>
                <w:sz w:val="18"/>
              </w:rPr>
            </w:pPr>
            <w:r>
              <w:rPr>
                <w:spacing w:val="-2"/>
                <w:sz w:val="18"/>
              </w:rPr>
              <w:t>(10.25-11.15)</w:t>
            </w:r>
          </w:p>
        </w:tc>
        <w:tc>
          <w:tcPr>
            <w:tcW w:w="1620" w:type="dxa"/>
            <w:vMerge/>
            <w:tcBorders>
              <w:top w:val="nil"/>
            </w:tcBorders>
            <w:shd w:val="clear" w:color="auto" w:fill="FF0000"/>
          </w:tcPr>
          <w:p w14:paraId="0B87D00C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61D419F1" w14:textId="77777777">
        <w:trPr>
          <w:trHeight w:val="517"/>
        </w:trPr>
        <w:tc>
          <w:tcPr>
            <w:tcW w:w="1277" w:type="dxa"/>
            <w:vMerge/>
            <w:tcBorders>
              <w:top w:val="nil"/>
            </w:tcBorders>
          </w:tcPr>
          <w:p w14:paraId="187A768C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3615" w:type="dxa"/>
            <w:vMerge/>
            <w:tcBorders>
              <w:top w:val="nil"/>
            </w:tcBorders>
          </w:tcPr>
          <w:p w14:paraId="2D229015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994" w:type="dxa"/>
            <w:vMerge/>
            <w:tcBorders>
              <w:top w:val="nil"/>
            </w:tcBorders>
          </w:tcPr>
          <w:p w14:paraId="21FE4A73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77" w:type="dxa"/>
            <w:vMerge/>
            <w:tcBorders>
              <w:top w:val="nil"/>
            </w:tcBorders>
          </w:tcPr>
          <w:p w14:paraId="337AE8EE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EFCC"/>
          </w:tcPr>
          <w:p w14:paraId="0D46D36C" w14:textId="77777777" w:rsidR="002B7BFE" w:rsidRDefault="004749B5">
            <w:pPr>
              <w:pStyle w:val="TableParagraph"/>
              <w:spacing w:before="13"/>
              <w:ind w:right="301"/>
              <w:jc w:val="right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1620" w:type="dxa"/>
            <w:vMerge/>
            <w:tcBorders>
              <w:top w:val="nil"/>
            </w:tcBorders>
            <w:shd w:val="clear" w:color="auto" w:fill="FF0000"/>
          </w:tcPr>
          <w:p w14:paraId="71298B5B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44176872" w14:textId="77777777">
        <w:trPr>
          <w:trHeight w:val="1261"/>
        </w:trPr>
        <w:tc>
          <w:tcPr>
            <w:tcW w:w="1277" w:type="dxa"/>
          </w:tcPr>
          <w:p w14:paraId="20F4245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124009D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25"/>
              </w:rPr>
            </w:pPr>
          </w:p>
          <w:p w14:paraId="6D387866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3615" w:type="dxa"/>
          </w:tcPr>
          <w:p w14:paraId="2A6FDA71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27"/>
              </w:rPr>
            </w:pPr>
          </w:p>
          <w:p w14:paraId="68307FA4" w14:textId="7FE796E4" w:rsidR="002B7BFE" w:rsidRDefault="002B7BFE">
            <w:pPr>
              <w:pStyle w:val="TableParagraph"/>
              <w:spacing w:before="2"/>
              <w:ind w:left="444" w:right="403"/>
              <w:jc w:val="center"/>
              <w:rPr>
                <w:sz w:val="18"/>
              </w:rPr>
            </w:pPr>
          </w:p>
        </w:tc>
        <w:tc>
          <w:tcPr>
            <w:tcW w:w="2994" w:type="dxa"/>
          </w:tcPr>
          <w:p w14:paraId="279DAF70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8"/>
              </w:rPr>
            </w:pPr>
          </w:p>
          <w:p w14:paraId="70DE2E9E" w14:textId="6084314E" w:rsidR="002B7BFE" w:rsidRDefault="002B7BFE">
            <w:pPr>
              <w:pStyle w:val="TableParagraph"/>
              <w:spacing w:before="4"/>
              <w:ind w:left="477" w:right="495" w:firstLine="182"/>
              <w:rPr>
                <w:sz w:val="18"/>
              </w:rPr>
            </w:pPr>
          </w:p>
        </w:tc>
        <w:tc>
          <w:tcPr>
            <w:tcW w:w="2677" w:type="dxa"/>
          </w:tcPr>
          <w:p w14:paraId="16AF59A3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27"/>
              </w:rPr>
            </w:pPr>
          </w:p>
          <w:p w14:paraId="600E8DF7" w14:textId="77777777" w:rsidR="002B7BFE" w:rsidRDefault="004749B5">
            <w:pPr>
              <w:pStyle w:val="TableParagraph"/>
              <w:ind w:left="277" w:right="24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29692F13" w14:textId="77777777" w:rsidR="002B7BFE" w:rsidRDefault="004749B5">
            <w:pPr>
              <w:pStyle w:val="TableParagraph"/>
              <w:spacing w:before="2"/>
              <w:ind w:left="277" w:right="243"/>
              <w:jc w:val="center"/>
              <w:rPr>
                <w:sz w:val="18"/>
              </w:rPr>
            </w:pPr>
            <w:r>
              <w:rPr>
                <w:sz w:val="18"/>
              </w:rPr>
              <w:t>Kanse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Biyoloji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Genetiği Prof. Dr. Gülay BULUT</w:t>
            </w:r>
          </w:p>
        </w:tc>
        <w:tc>
          <w:tcPr>
            <w:tcW w:w="1984" w:type="dxa"/>
            <w:shd w:val="clear" w:color="auto" w:fill="FFEFCC"/>
          </w:tcPr>
          <w:p w14:paraId="433FA66C" w14:textId="77777777" w:rsidR="002B7BFE" w:rsidRDefault="002B7BFE">
            <w:pPr>
              <w:pStyle w:val="TableParagraph"/>
              <w:rPr>
                <w:rFonts w:ascii="Arial"/>
                <w:b/>
                <w:sz w:val="25"/>
              </w:rPr>
            </w:pPr>
          </w:p>
          <w:p w14:paraId="7BE051C0" w14:textId="77777777" w:rsidR="002B7BFE" w:rsidRDefault="004749B5">
            <w:pPr>
              <w:pStyle w:val="TableParagraph"/>
              <w:spacing w:line="278" w:lineRule="auto"/>
              <w:ind w:left="529" w:right="452" w:hanging="1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67AD2EC1" w14:textId="77777777" w:rsidR="002B7BFE" w:rsidRDefault="004749B5">
            <w:pPr>
              <w:pStyle w:val="TableParagraph"/>
              <w:spacing w:line="199" w:lineRule="exact"/>
              <w:ind w:left="363" w:right="298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1620" w:type="dxa"/>
            <w:vMerge/>
            <w:tcBorders>
              <w:top w:val="nil"/>
            </w:tcBorders>
            <w:shd w:val="clear" w:color="auto" w:fill="FF0000"/>
          </w:tcPr>
          <w:p w14:paraId="79E793A0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60EAAA47" w14:textId="77777777">
        <w:trPr>
          <w:trHeight w:val="1103"/>
        </w:trPr>
        <w:tc>
          <w:tcPr>
            <w:tcW w:w="1277" w:type="dxa"/>
          </w:tcPr>
          <w:p w14:paraId="510EB90D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CDE072F" w14:textId="77777777" w:rsidR="002B7BFE" w:rsidRDefault="002B7BFE">
            <w:pPr>
              <w:pStyle w:val="TableParagraph"/>
              <w:spacing w:before="8"/>
              <w:rPr>
                <w:rFonts w:ascii="Arial"/>
                <w:b/>
                <w:sz w:val="18"/>
              </w:rPr>
            </w:pPr>
          </w:p>
          <w:p w14:paraId="2CC65949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3615" w:type="dxa"/>
          </w:tcPr>
          <w:p w14:paraId="0F539DF0" w14:textId="616DB687" w:rsidR="002B7BFE" w:rsidRDefault="002B7BFE">
            <w:pPr>
              <w:pStyle w:val="TableParagraph"/>
              <w:spacing w:before="4"/>
              <w:ind w:left="444" w:right="403"/>
              <w:jc w:val="center"/>
              <w:rPr>
                <w:sz w:val="18"/>
              </w:rPr>
            </w:pPr>
          </w:p>
        </w:tc>
        <w:tc>
          <w:tcPr>
            <w:tcW w:w="2994" w:type="dxa"/>
          </w:tcPr>
          <w:p w14:paraId="1DB03AA3" w14:textId="1E27A0CC" w:rsidR="002B7BFE" w:rsidRDefault="002B7BFE">
            <w:pPr>
              <w:pStyle w:val="TableParagraph"/>
              <w:spacing w:before="4"/>
              <w:ind w:left="477" w:right="495" w:firstLine="182"/>
              <w:rPr>
                <w:sz w:val="18"/>
              </w:rPr>
            </w:pPr>
          </w:p>
        </w:tc>
        <w:tc>
          <w:tcPr>
            <w:tcW w:w="2677" w:type="dxa"/>
          </w:tcPr>
          <w:p w14:paraId="0CC63B3C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20"/>
              </w:rPr>
            </w:pPr>
          </w:p>
          <w:p w14:paraId="2BDB333B" w14:textId="77777777" w:rsidR="002B7BFE" w:rsidRDefault="004749B5">
            <w:pPr>
              <w:pStyle w:val="TableParagraph"/>
              <w:ind w:left="277" w:right="24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13492E63" w14:textId="77777777" w:rsidR="002B7BFE" w:rsidRDefault="004749B5">
            <w:pPr>
              <w:pStyle w:val="TableParagraph"/>
              <w:spacing w:before="4"/>
              <w:ind w:left="277" w:right="243"/>
              <w:jc w:val="center"/>
              <w:rPr>
                <w:sz w:val="18"/>
              </w:rPr>
            </w:pPr>
            <w:r>
              <w:rPr>
                <w:sz w:val="18"/>
              </w:rPr>
              <w:t>Kanse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Biyoloji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Genetiği Prof. Dr. Gülay BULUT</w:t>
            </w:r>
          </w:p>
        </w:tc>
        <w:tc>
          <w:tcPr>
            <w:tcW w:w="1984" w:type="dxa"/>
          </w:tcPr>
          <w:p w14:paraId="7985382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1620" w:type="dxa"/>
            <w:vMerge/>
            <w:tcBorders>
              <w:top w:val="nil"/>
            </w:tcBorders>
            <w:shd w:val="clear" w:color="auto" w:fill="FF0000"/>
          </w:tcPr>
          <w:p w14:paraId="06C8D045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4E3B99A9" w14:textId="77777777">
        <w:trPr>
          <w:trHeight w:val="460"/>
        </w:trPr>
        <w:tc>
          <w:tcPr>
            <w:tcW w:w="1277" w:type="dxa"/>
          </w:tcPr>
          <w:p w14:paraId="25933D03" w14:textId="77777777" w:rsidR="002B7BFE" w:rsidRDefault="004749B5">
            <w:pPr>
              <w:pStyle w:val="TableParagraph"/>
              <w:spacing w:before="128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2:00-13:10</w:t>
            </w:r>
          </w:p>
        </w:tc>
        <w:tc>
          <w:tcPr>
            <w:tcW w:w="3615" w:type="dxa"/>
          </w:tcPr>
          <w:p w14:paraId="1C98600D" w14:textId="77777777" w:rsidR="002B7BFE" w:rsidRDefault="004749B5">
            <w:pPr>
              <w:pStyle w:val="TableParagraph"/>
              <w:spacing w:before="99"/>
              <w:ind w:left="1132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94" w:type="dxa"/>
          </w:tcPr>
          <w:p w14:paraId="1CA9A2E6" w14:textId="77777777" w:rsidR="002B7BFE" w:rsidRDefault="004749B5">
            <w:pPr>
              <w:pStyle w:val="TableParagraph"/>
              <w:spacing w:before="99"/>
              <w:ind w:left="799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677" w:type="dxa"/>
          </w:tcPr>
          <w:p w14:paraId="32DB12AB" w14:textId="77777777" w:rsidR="002B7BFE" w:rsidRDefault="004749B5">
            <w:pPr>
              <w:pStyle w:val="TableParagraph"/>
              <w:spacing w:before="99"/>
              <w:ind w:left="661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1984" w:type="dxa"/>
          </w:tcPr>
          <w:p w14:paraId="1967FE0B" w14:textId="77777777" w:rsidR="002B7BFE" w:rsidRDefault="004749B5">
            <w:pPr>
              <w:pStyle w:val="TableParagraph"/>
              <w:spacing w:before="99"/>
              <w:ind w:right="284"/>
              <w:jc w:val="right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1620" w:type="dxa"/>
            <w:vMerge/>
            <w:tcBorders>
              <w:top w:val="nil"/>
            </w:tcBorders>
            <w:shd w:val="clear" w:color="auto" w:fill="FF0000"/>
          </w:tcPr>
          <w:p w14:paraId="4589B041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72E1AB83" w14:textId="77777777">
        <w:trPr>
          <w:trHeight w:val="1037"/>
        </w:trPr>
        <w:tc>
          <w:tcPr>
            <w:tcW w:w="1277" w:type="dxa"/>
          </w:tcPr>
          <w:p w14:paraId="5F82BF62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5F50E62" w14:textId="77777777" w:rsidR="002B7BFE" w:rsidRDefault="004749B5">
            <w:pPr>
              <w:pStyle w:val="TableParagraph"/>
              <w:spacing w:before="179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3:30-14:10</w:t>
            </w:r>
          </w:p>
        </w:tc>
        <w:tc>
          <w:tcPr>
            <w:tcW w:w="3615" w:type="dxa"/>
          </w:tcPr>
          <w:p w14:paraId="1535A224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7"/>
              </w:rPr>
            </w:pPr>
          </w:p>
          <w:p w14:paraId="4599FF11" w14:textId="77777777" w:rsidR="002B7BFE" w:rsidRDefault="004749B5">
            <w:pPr>
              <w:pStyle w:val="TableParagraph"/>
              <w:spacing w:line="207" w:lineRule="exact"/>
              <w:ind w:left="437" w:right="403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Histoloji-Embriyoloji</w:t>
            </w:r>
          </w:p>
          <w:p w14:paraId="3FDB0DA9" w14:textId="77777777" w:rsidR="002B7BFE" w:rsidRDefault="004749B5">
            <w:pPr>
              <w:pStyle w:val="TableParagraph"/>
              <w:spacing w:line="207" w:lineRule="exact"/>
              <w:ind w:left="438" w:right="403"/>
              <w:jc w:val="center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Oogenezis</w:t>
            </w:r>
            <w:proofErr w:type="spellEnd"/>
          </w:p>
          <w:p w14:paraId="51A7E81B" w14:textId="77777777" w:rsidR="002B7BFE" w:rsidRDefault="004749B5">
            <w:pPr>
              <w:pStyle w:val="TableParagraph"/>
              <w:spacing w:before="12"/>
              <w:ind w:left="437" w:right="403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AŞAK</w:t>
            </w:r>
          </w:p>
        </w:tc>
        <w:tc>
          <w:tcPr>
            <w:tcW w:w="2994" w:type="dxa"/>
            <w:vMerge w:val="restart"/>
          </w:tcPr>
          <w:p w14:paraId="31803A3D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F46F54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03B6FD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33E71E9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DA4B33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27C165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D71EB98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28"/>
              </w:rPr>
            </w:pPr>
          </w:p>
          <w:p w14:paraId="46682291" w14:textId="77777777" w:rsidR="002B7BFE" w:rsidRDefault="004749B5">
            <w:pPr>
              <w:pStyle w:val="TableParagraph"/>
              <w:ind w:left="424"/>
              <w:rPr>
                <w:rFonts w:ascii="Arial"/>
                <w:sz w:val="18"/>
              </w:rPr>
            </w:pPr>
            <w:r>
              <w:rPr>
                <w:rFonts w:ascii="Arial"/>
                <w:sz w:val="18"/>
              </w:rPr>
              <w:t>Klinik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Mesleki</w:t>
            </w:r>
            <w:r>
              <w:rPr>
                <w:rFonts w:ascii="Arial"/>
                <w:spacing w:val="-2"/>
                <w:sz w:val="18"/>
              </w:rPr>
              <w:t xml:space="preserve"> Beceriler</w:t>
            </w:r>
          </w:p>
        </w:tc>
        <w:tc>
          <w:tcPr>
            <w:tcW w:w="2677" w:type="dxa"/>
          </w:tcPr>
          <w:p w14:paraId="2402DCA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1984" w:type="dxa"/>
            <w:vMerge w:val="restart"/>
            <w:shd w:val="clear" w:color="auto" w:fill="FF0000"/>
          </w:tcPr>
          <w:p w14:paraId="1CD8EE6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93ED489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A6C73EC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DA7EAA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DE1817A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F30EE6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335B689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28"/>
              </w:rPr>
            </w:pPr>
          </w:p>
          <w:p w14:paraId="4EA8818E" w14:textId="77777777" w:rsidR="002B7BFE" w:rsidRDefault="004749B5">
            <w:pPr>
              <w:pStyle w:val="TableParagraph"/>
              <w:ind w:left="250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BAYRAM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TATİLİ</w:t>
            </w:r>
          </w:p>
        </w:tc>
        <w:tc>
          <w:tcPr>
            <w:tcW w:w="1620" w:type="dxa"/>
            <w:vMerge/>
            <w:tcBorders>
              <w:top w:val="nil"/>
            </w:tcBorders>
            <w:shd w:val="clear" w:color="auto" w:fill="FF0000"/>
          </w:tcPr>
          <w:p w14:paraId="317F11FC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3D73F6E5" w14:textId="77777777">
        <w:trPr>
          <w:trHeight w:val="1036"/>
        </w:trPr>
        <w:tc>
          <w:tcPr>
            <w:tcW w:w="1277" w:type="dxa"/>
          </w:tcPr>
          <w:p w14:paraId="567DBEEB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11220CD" w14:textId="77777777" w:rsidR="002B7BFE" w:rsidRDefault="004749B5">
            <w:pPr>
              <w:pStyle w:val="TableParagraph"/>
              <w:spacing w:before="179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4:20-15:00</w:t>
            </w:r>
          </w:p>
        </w:tc>
        <w:tc>
          <w:tcPr>
            <w:tcW w:w="3615" w:type="dxa"/>
          </w:tcPr>
          <w:p w14:paraId="1F8133BD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7"/>
              </w:rPr>
            </w:pPr>
          </w:p>
          <w:p w14:paraId="3AAA9647" w14:textId="77777777" w:rsidR="002B7BFE" w:rsidRDefault="004749B5">
            <w:pPr>
              <w:pStyle w:val="TableParagraph"/>
              <w:spacing w:line="207" w:lineRule="exact"/>
              <w:ind w:left="437" w:right="403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Histoloji-Embriyoloji</w:t>
            </w:r>
          </w:p>
          <w:p w14:paraId="3D53F99C" w14:textId="77777777" w:rsidR="002B7BFE" w:rsidRDefault="004749B5">
            <w:pPr>
              <w:pStyle w:val="TableParagraph"/>
              <w:spacing w:line="206" w:lineRule="exact"/>
              <w:ind w:left="438" w:right="403"/>
              <w:jc w:val="center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Oogenezis</w:t>
            </w:r>
            <w:proofErr w:type="spellEnd"/>
          </w:p>
          <w:p w14:paraId="599BAB04" w14:textId="77777777" w:rsidR="002B7BFE" w:rsidRDefault="004749B5">
            <w:pPr>
              <w:pStyle w:val="TableParagraph"/>
              <w:spacing w:line="207" w:lineRule="exact"/>
              <w:ind w:left="437" w:right="403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AŞAK</w:t>
            </w:r>
          </w:p>
        </w:tc>
        <w:tc>
          <w:tcPr>
            <w:tcW w:w="2994" w:type="dxa"/>
            <w:vMerge/>
            <w:tcBorders>
              <w:top w:val="nil"/>
            </w:tcBorders>
          </w:tcPr>
          <w:p w14:paraId="43FC8E05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77" w:type="dxa"/>
          </w:tcPr>
          <w:p w14:paraId="4AE1404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1984" w:type="dxa"/>
            <w:vMerge/>
            <w:tcBorders>
              <w:top w:val="nil"/>
            </w:tcBorders>
            <w:shd w:val="clear" w:color="auto" w:fill="FF0000"/>
          </w:tcPr>
          <w:p w14:paraId="3E6C34FE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1620" w:type="dxa"/>
            <w:vMerge/>
            <w:tcBorders>
              <w:top w:val="nil"/>
            </w:tcBorders>
            <w:shd w:val="clear" w:color="auto" w:fill="FF0000"/>
          </w:tcPr>
          <w:p w14:paraId="5839D382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1089B312" w14:textId="77777777">
        <w:trPr>
          <w:trHeight w:val="825"/>
        </w:trPr>
        <w:tc>
          <w:tcPr>
            <w:tcW w:w="1277" w:type="dxa"/>
          </w:tcPr>
          <w:p w14:paraId="24D392C6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6"/>
              </w:rPr>
            </w:pPr>
          </w:p>
          <w:p w14:paraId="63B278C4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5:10-15:50</w:t>
            </w:r>
          </w:p>
        </w:tc>
        <w:tc>
          <w:tcPr>
            <w:tcW w:w="3615" w:type="dxa"/>
          </w:tcPr>
          <w:p w14:paraId="50CFD1F1" w14:textId="77777777" w:rsidR="002B7BFE" w:rsidRDefault="004749B5">
            <w:pPr>
              <w:pStyle w:val="TableParagraph"/>
              <w:spacing w:before="49" w:line="278" w:lineRule="auto"/>
              <w:ind w:left="1617" w:right="524" w:hanging="72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94" w:type="dxa"/>
            <w:vMerge/>
            <w:tcBorders>
              <w:top w:val="nil"/>
            </w:tcBorders>
          </w:tcPr>
          <w:p w14:paraId="4FB5E31E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77" w:type="dxa"/>
          </w:tcPr>
          <w:p w14:paraId="0FD6C43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1984" w:type="dxa"/>
            <w:vMerge/>
            <w:tcBorders>
              <w:top w:val="nil"/>
            </w:tcBorders>
            <w:shd w:val="clear" w:color="auto" w:fill="FF0000"/>
          </w:tcPr>
          <w:p w14:paraId="3D31AB40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1620" w:type="dxa"/>
            <w:vMerge/>
            <w:tcBorders>
              <w:top w:val="nil"/>
            </w:tcBorders>
            <w:shd w:val="clear" w:color="auto" w:fill="FF0000"/>
          </w:tcPr>
          <w:p w14:paraId="35837E1B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1E5D0FB3" w14:textId="77777777">
        <w:trPr>
          <w:trHeight w:val="214"/>
        </w:trPr>
        <w:tc>
          <w:tcPr>
            <w:tcW w:w="1277" w:type="dxa"/>
            <w:vMerge w:val="restart"/>
          </w:tcPr>
          <w:p w14:paraId="0DA7642D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0"/>
              </w:rPr>
            </w:pPr>
          </w:p>
          <w:p w14:paraId="69BAD362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6:00-16:40</w:t>
            </w:r>
          </w:p>
        </w:tc>
        <w:tc>
          <w:tcPr>
            <w:tcW w:w="3615" w:type="dxa"/>
            <w:tcBorders>
              <w:bottom w:val="nil"/>
            </w:tcBorders>
          </w:tcPr>
          <w:p w14:paraId="3F4C49EB" w14:textId="77777777" w:rsidR="002B7BFE" w:rsidRDefault="004749B5">
            <w:pPr>
              <w:pStyle w:val="TableParagraph"/>
              <w:spacing w:line="194" w:lineRule="exact"/>
              <w:ind w:left="892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Seçmeli</w:t>
            </w:r>
          </w:p>
        </w:tc>
        <w:tc>
          <w:tcPr>
            <w:tcW w:w="2994" w:type="dxa"/>
            <w:vMerge/>
            <w:tcBorders>
              <w:top w:val="nil"/>
            </w:tcBorders>
          </w:tcPr>
          <w:p w14:paraId="6CBC84C0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77" w:type="dxa"/>
            <w:vMerge w:val="restart"/>
          </w:tcPr>
          <w:p w14:paraId="173DA56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1984" w:type="dxa"/>
            <w:vMerge/>
            <w:tcBorders>
              <w:top w:val="nil"/>
            </w:tcBorders>
            <w:shd w:val="clear" w:color="auto" w:fill="FF0000"/>
          </w:tcPr>
          <w:p w14:paraId="32FFFAD3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1620" w:type="dxa"/>
            <w:vMerge/>
            <w:tcBorders>
              <w:top w:val="nil"/>
            </w:tcBorders>
            <w:shd w:val="clear" w:color="auto" w:fill="FF0000"/>
          </w:tcPr>
          <w:p w14:paraId="21463B48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06DE979E" w14:textId="77777777">
        <w:trPr>
          <w:trHeight w:val="461"/>
        </w:trPr>
        <w:tc>
          <w:tcPr>
            <w:tcW w:w="1277" w:type="dxa"/>
            <w:vMerge/>
            <w:tcBorders>
              <w:top w:val="nil"/>
            </w:tcBorders>
          </w:tcPr>
          <w:p w14:paraId="733017FF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3615" w:type="dxa"/>
            <w:tcBorders>
              <w:top w:val="nil"/>
            </w:tcBorders>
          </w:tcPr>
          <w:p w14:paraId="171586E7" w14:textId="77777777" w:rsidR="002B7BFE" w:rsidRDefault="004749B5">
            <w:pPr>
              <w:pStyle w:val="TableParagraph"/>
              <w:spacing w:before="14"/>
              <w:ind w:left="438" w:right="403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94" w:type="dxa"/>
            <w:vMerge/>
            <w:tcBorders>
              <w:top w:val="nil"/>
            </w:tcBorders>
          </w:tcPr>
          <w:p w14:paraId="2FE509BC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77" w:type="dxa"/>
            <w:vMerge/>
            <w:tcBorders>
              <w:top w:val="nil"/>
            </w:tcBorders>
          </w:tcPr>
          <w:p w14:paraId="00B34585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1984" w:type="dxa"/>
            <w:vMerge/>
            <w:tcBorders>
              <w:top w:val="nil"/>
            </w:tcBorders>
            <w:shd w:val="clear" w:color="auto" w:fill="FF0000"/>
          </w:tcPr>
          <w:p w14:paraId="787EB915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1620" w:type="dxa"/>
            <w:vMerge/>
            <w:tcBorders>
              <w:top w:val="nil"/>
            </w:tcBorders>
            <w:shd w:val="clear" w:color="auto" w:fill="FF0000"/>
          </w:tcPr>
          <w:p w14:paraId="308F5C8F" w14:textId="77777777" w:rsidR="002B7BFE" w:rsidRDefault="002B7BFE">
            <w:pPr>
              <w:rPr>
                <w:sz w:val="2"/>
                <w:szCs w:val="2"/>
              </w:rPr>
            </w:pPr>
          </w:p>
        </w:tc>
      </w:tr>
    </w:tbl>
    <w:p w14:paraId="246B4EAF" w14:textId="77777777" w:rsidR="002B7BFE" w:rsidRDefault="002B7BFE">
      <w:pPr>
        <w:rPr>
          <w:sz w:val="2"/>
          <w:szCs w:val="2"/>
        </w:rPr>
        <w:sectPr w:rsidR="002B7BFE">
          <w:type w:val="continuous"/>
          <w:pgSz w:w="16850" w:h="11920" w:orient="landscape"/>
          <w:pgMar w:top="1140" w:right="820" w:bottom="1140" w:left="1140" w:header="0" w:footer="927" w:gutter="0"/>
          <w:cols w:space="708"/>
        </w:sectPr>
      </w:pPr>
    </w:p>
    <w:p w14:paraId="43B65196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3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77"/>
        <w:gridCol w:w="2242"/>
        <w:gridCol w:w="2234"/>
        <w:gridCol w:w="2554"/>
        <w:gridCol w:w="3121"/>
        <w:gridCol w:w="2749"/>
      </w:tblGrid>
      <w:tr w:rsidR="002B7BFE" w14:paraId="123C2573" w14:textId="77777777">
        <w:trPr>
          <w:trHeight w:val="335"/>
        </w:trPr>
        <w:tc>
          <w:tcPr>
            <w:tcW w:w="1277" w:type="dxa"/>
            <w:shd w:val="clear" w:color="auto" w:fill="48ACC5"/>
          </w:tcPr>
          <w:p w14:paraId="4464C24E" w14:textId="77777777" w:rsidR="002B7BFE" w:rsidRDefault="004749B5">
            <w:pPr>
              <w:pStyle w:val="TableParagraph"/>
              <w:spacing w:before="35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4.</w:t>
            </w:r>
            <w:r>
              <w:rPr>
                <w:rFonts w:ascii="Arial"/>
                <w:b/>
                <w:spacing w:val="-2"/>
                <w:sz w:val="20"/>
              </w:rPr>
              <w:t xml:space="preserve"> Hafta</w:t>
            </w:r>
          </w:p>
        </w:tc>
        <w:tc>
          <w:tcPr>
            <w:tcW w:w="2242" w:type="dxa"/>
            <w:shd w:val="clear" w:color="auto" w:fill="48ACC5"/>
          </w:tcPr>
          <w:p w14:paraId="687F09DE" w14:textId="77777777" w:rsidR="002B7BFE" w:rsidRDefault="004749B5">
            <w:pPr>
              <w:pStyle w:val="TableParagraph"/>
              <w:spacing w:before="35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4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234" w:type="dxa"/>
            <w:shd w:val="clear" w:color="auto" w:fill="48ACC5"/>
          </w:tcPr>
          <w:p w14:paraId="6CAA7A30" w14:textId="77777777" w:rsidR="002B7BFE" w:rsidRDefault="004749B5">
            <w:pPr>
              <w:pStyle w:val="TableParagraph"/>
              <w:spacing w:before="35"/>
              <w:ind w:left="12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5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554" w:type="dxa"/>
            <w:shd w:val="clear" w:color="auto" w:fill="48ACC5"/>
          </w:tcPr>
          <w:p w14:paraId="631E7CE5" w14:textId="77777777" w:rsidR="002B7BFE" w:rsidRDefault="004749B5">
            <w:pPr>
              <w:pStyle w:val="TableParagraph"/>
              <w:spacing w:before="35"/>
              <w:ind w:left="11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6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3121" w:type="dxa"/>
            <w:shd w:val="clear" w:color="auto" w:fill="48ACC5"/>
          </w:tcPr>
          <w:p w14:paraId="23AA47F7" w14:textId="77777777" w:rsidR="002B7BFE" w:rsidRDefault="004749B5">
            <w:pPr>
              <w:pStyle w:val="TableParagraph"/>
              <w:spacing w:before="35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7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  <w:tc>
          <w:tcPr>
            <w:tcW w:w="2749" w:type="dxa"/>
            <w:shd w:val="clear" w:color="auto" w:fill="48ACC5"/>
          </w:tcPr>
          <w:p w14:paraId="5697A259" w14:textId="77777777" w:rsidR="002B7BFE" w:rsidRDefault="004749B5">
            <w:pPr>
              <w:pStyle w:val="TableParagraph"/>
              <w:spacing w:before="35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28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Nis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2023</w:t>
            </w:r>
          </w:p>
        </w:tc>
      </w:tr>
      <w:tr w:rsidR="002B7BFE" w14:paraId="3C4A7706" w14:textId="77777777">
        <w:trPr>
          <w:trHeight w:val="335"/>
        </w:trPr>
        <w:tc>
          <w:tcPr>
            <w:tcW w:w="1277" w:type="dxa"/>
            <w:tcBorders>
              <w:bottom w:val="single" w:sz="6" w:space="0" w:color="000000"/>
            </w:tcBorders>
          </w:tcPr>
          <w:p w14:paraId="28755C95" w14:textId="77777777" w:rsidR="002B7BFE" w:rsidRDefault="004749B5">
            <w:pPr>
              <w:pStyle w:val="TableParagraph"/>
              <w:spacing w:before="33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2242" w:type="dxa"/>
            <w:tcBorders>
              <w:bottom w:val="single" w:sz="6" w:space="0" w:color="000000"/>
            </w:tcBorders>
          </w:tcPr>
          <w:p w14:paraId="396D959F" w14:textId="77777777" w:rsidR="002B7BFE" w:rsidRDefault="004749B5">
            <w:pPr>
              <w:pStyle w:val="TableParagraph"/>
              <w:spacing w:before="33"/>
              <w:ind w:left="153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234" w:type="dxa"/>
            <w:tcBorders>
              <w:bottom w:val="single" w:sz="6" w:space="0" w:color="000000"/>
            </w:tcBorders>
          </w:tcPr>
          <w:p w14:paraId="3C11D844" w14:textId="77777777" w:rsidR="002B7BFE" w:rsidRDefault="004749B5">
            <w:pPr>
              <w:pStyle w:val="TableParagraph"/>
              <w:spacing w:before="33"/>
              <w:ind w:left="120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554" w:type="dxa"/>
            <w:tcBorders>
              <w:bottom w:val="single" w:sz="6" w:space="0" w:color="000000"/>
            </w:tcBorders>
          </w:tcPr>
          <w:p w14:paraId="13A28AF0" w14:textId="77777777" w:rsidR="002B7BFE" w:rsidRDefault="004749B5">
            <w:pPr>
              <w:pStyle w:val="TableParagraph"/>
              <w:spacing w:before="33"/>
              <w:ind w:left="118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3121" w:type="dxa"/>
            <w:tcBorders>
              <w:bottom w:val="single" w:sz="6" w:space="0" w:color="000000"/>
            </w:tcBorders>
          </w:tcPr>
          <w:p w14:paraId="5DB8D1AF" w14:textId="77777777" w:rsidR="002B7BFE" w:rsidRDefault="004749B5">
            <w:pPr>
              <w:pStyle w:val="TableParagraph"/>
              <w:spacing w:before="33"/>
              <w:ind w:left="115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749" w:type="dxa"/>
            <w:tcBorders>
              <w:bottom w:val="single" w:sz="6" w:space="0" w:color="000000"/>
            </w:tcBorders>
          </w:tcPr>
          <w:p w14:paraId="1650FEC5" w14:textId="77777777" w:rsidR="002B7BFE" w:rsidRDefault="004749B5">
            <w:pPr>
              <w:pStyle w:val="TableParagraph"/>
              <w:spacing w:before="33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493DA611" w14:textId="77777777">
        <w:trPr>
          <w:trHeight w:val="1242"/>
        </w:trPr>
        <w:tc>
          <w:tcPr>
            <w:tcW w:w="1277" w:type="dxa"/>
            <w:tcBorders>
              <w:top w:val="single" w:sz="6" w:space="0" w:color="000000"/>
            </w:tcBorders>
          </w:tcPr>
          <w:p w14:paraId="0FC50882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4E42936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3"/>
              </w:rPr>
            </w:pPr>
          </w:p>
          <w:p w14:paraId="100DC91F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2242" w:type="dxa"/>
            <w:tcBorders>
              <w:top w:val="single" w:sz="6" w:space="0" w:color="000000"/>
            </w:tcBorders>
          </w:tcPr>
          <w:p w14:paraId="7BE96F3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234" w:type="dxa"/>
            <w:tcBorders>
              <w:top w:val="single" w:sz="6" w:space="0" w:color="000000"/>
            </w:tcBorders>
          </w:tcPr>
          <w:p w14:paraId="7294B1DF" w14:textId="77777777" w:rsidR="00E700A8" w:rsidRDefault="00E700A8" w:rsidP="00E700A8">
            <w:pPr>
              <w:pStyle w:val="TableParagraph"/>
              <w:ind w:left="440" w:right="403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Fizyoloji</w:t>
            </w:r>
          </w:p>
          <w:p w14:paraId="4DE5433F" w14:textId="3F1D12F9" w:rsidR="00815D70" w:rsidRDefault="00E700A8" w:rsidP="00E700A8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İskelet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as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ekaniksel</w:t>
            </w:r>
            <w:r>
              <w:rPr>
                <w:spacing w:val="-11"/>
                <w:sz w:val="18"/>
              </w:rPr>
              <w:t xml:space="preserve"> </w:t>
            </w:r>
            <w:r w:rsidR="00815D70">
              <w:rPr>
                <w:spacing w:val="-11"/>
                <w:sz w:val="18"/>
              </w:rPr>
              <w:t xml:space="preserve">      </w:t>
            </w:r>
            <w:r>
              <w:rPr>
                <w:sz w:val="18"/>
              </w:rPr>
              <w:t xml:space="preserve">Özellikleri </w:t>
            </w:r>
          </w:p>
          <w:p w14:paraId="455BAF33" w14:textId="60A5A62F" w:rsidR="002B7BFE" w:rsidRDefault="00E700A8" w:rsidP="00E700A8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Dr. Öğr. Ü. Ümit YILMAZ</w:t>
            </w:r>
          </w:p>
        </w:tc>
        <w:tc>
          <w:tcPr>
            <w:tcW w:w="2554" w:type="dxa"/>
            <w:tcBorders>
              <w:top w:val="single" w:sz="6" w:space="0" w:color="000000"/>
            </w:tcBorders>
          </w:tcPr>
          <w:p w14:paraId="695D0FDE" w14:textId="77777777" w:rsidR="002B7BFE" w:rsidRDefault="004749B5">
            <w:pPr>
              <w:pStyle w:val="TableParagraph"/>
              <w:spacing w:before="40"/>
              <w:ind w:left="123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32369768" w14:textId="77777777" w:rsidR="002B7BFE" w:rsidRDefault="004749B5">
            <w:pPr>
              <w:pStyle w:val="TableParagraph"/>
              <w:spacing w:before="43"/>
              <w:ind w:left="336" w:right="235" w:firstLine="461"/>
              <w:rPr>
                <w:sz w:val="18"/>
              </w:rPr>
            </w:pPr>
            <w:proofErr w:type="spellStart"/>
            <w:r>
              <w:rPr>
                <w:sz w:val="18"/>
              </w:rPr>
              <w:t>Yüzeyel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ırt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asları, </w:t>
            </w:r>
            <w:proofErr w:type="spellStart"/>
            <w:r>
              <w:rPr>
                <w:sz w:val="18"/>
              </w:rPr>
              <w:t>Suboccipital</w:t>
            </w:r>
            <w:proofErr w:type="spellEnd"/>
            <w:r>
              <w:rPr>
                <w:sz w:val="18"/>
              </w:rPr>
              <w:t xml:space="preserve"> Bölge ve</w:t>
            </w:r>
          </w:p>
          <w:p w14:paraId="735B4FDD" w14:textId="77777777" w:rsidR="002B7BFE" w:rsidRDefault="004749B5">
            <w:pPr>
              <w:pStyle w:val="TableParagraph"/>
              <w:ind w:left="15" w:right="321" w:firstLine="626"/>
              <w:rPr>
                <w:sz w:val="18"/>
              </w:rPr>
            </w:pPr>
            <w:r>
              <w:rPr>
                <w:sz w:val="18"/>
              </w:rPr>
              <w:t>Deri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Sırt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Kasları Doç. Dr. Şeyma TOY</w:t>
            </w:r>
          </w:p>
        </w:tc>
        <w:tc>
          <w:tcPr>
            <w:tcW w:w="3121" w:type="dxa"/>
            <w:tcBorders>
              <w:top w:val="single" w:sz="6" w:space="0" w:color="000000"/>
            </w:tcBorders>
            <w:shd w:val="clear" w:color="auto" w:fill="FFEFCC"/>
          </w:tcPr>
          <w:p w14:paraId="1113BE62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3"/>
              </w:rPr>
            </w:pPr>
          </w:p>
          <w:p w14:paraId="3D7B7B10" w14:textId="77777777" w:rsidR="002B7BFE" w:rsidRDefault="004749B5">
            <w:pPr>
              <w:pStyle w:val="TableParagraph"/>
              <w:spacing w:line="273" w:lineRule="auto"/>
              <w:ind w:left="1070" w:right="1046" w:firstLine="291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452CD6E6" w14:textId="77777777" w:rsidR="002B7BFE" w:rsidRDefault="004749B5">
            <w:pPr>
              <w:pStyle w:val="TableParagraph"/>
              <w:spacing w:line="195" w:lineRule="exact"/>
              <w:ind w:left="922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749" w:type="dxa"/>
            <w:tcBorders>
              <w:top w:val="single" w:sz="6" w:space="0" w:color="000000"/>
            </w:tcBorders>
          </w:tcPr>
          <w:p w14:paraId="4A64657C" w14:textId="77777777" w:rsidR="00E700A8" w:rsidRDefault="00E700A8" w:rsidP="00E700A8">
            <w:pPr>
              <w:pStyle w:val="TableParagraph"/>
              <w:spacing w:before="1"/>
              <w:ind w:left="117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Fizyoloji</w:t>
            </w:r>
          </w:p>
          <w:p w14:paraId="0CB2C314" w14:textId="77777777" w:rsidR="00815D70" w:rsidRDefault="00E700A8" w:rsidP="00E700A8">
            <w:pPr>
              <w:pStyle w:val="TableParagraph"/>
              <w:spacing w:line="197" w:lineRule="exact"/>
              <w:ind w:left="129" w:right="162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Kasılma Mekanizması </w:t>
            </w:r>
          </w:p>
          <w:p w14:paraId="3CA60C96" w14:textId="4B1200BA" w:rsidR="002B7BFE" w:rsidRDefault="00E700A8" w:rsidP="00E700A8">
            <w:pPr>
              <w:pStyle w:val="TableParagraph"/>
              <w:spacing w:line="197" w:lineRule="exact"/>
              <w:ind w:left="129" w:right="162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mit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YILMAZ</w:t>
            </w:r>
          </w:p>
        </w:tc>
      </w:tr>
      <w:tr w:rsidR="002B7BFE" w14:paraId="73F38011" w14:textId="77777777">
        <w:trPr>
          <w:trHeight w:val="1243"/>
        </w:trPr>
        <w:tc>
          <w:tcPr>
            <w:tcW w:w="1277" w:type="dxa"/>
          </w:tcPr>
          <w:p w14:paraId="5D18B04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72F1598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3"/>
              </w:rPr>
            </w:pPr>
          </w:p>
          <w:p w14:paraId="045C297C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2242" w:type="dxa"/>
          </w:tcPr>
          <w:p w14:paraId="5EB0358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234" w:type="dxa"/>
          </w:tcPr>
          <w:p w14:paraId="49003B20" w14:textId="77777777" w:rsidR="00E700A8" w:rsidRDefault="00E700A8" w:rsidP="00E700A8">
            <w:pPr>
              <w:pStyle w:val="TableParagraph"/>
              <w:spacing w:before="10"/>
              <w:rPr>
                <w:rFonts w:ascii="Arial"/>
                <w:b/>
                <w:sz w:val="20"/>
              </w:rPr>
            </w:pPr>
          </w:p>
          <w:p w14:paraId="28E90B8D" w14:textId="77777777" w:rsidR="00E700A8" w:rsidRDefault="00E700A8" w:rsidP="00E700A8">
            <w:pPr>
              <w:pStyle w:val="TableParagraph"/>
              <w:ind w:left="440" w:right="403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Fizyoloji</w:t>
            </w:r>
          </w:p>
          <w:p w14:paraId="5F012C6B" w14:textId="77777777" w:rsidR="00815D70" w:rsidRDefault="00E700A8" w:rsidP="00E700A8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İskelet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ası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ekanikse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Özellikleri </w:t>
            </w:r>
          </w:p>
          <w:p w14:paraId="2902D184" w14:textId="596DA935" w:rsidR="002B7BFE" w:rsidRDefault="00E700A8" w:rsidP="00E700A8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Dr. Öğr. Ü. Ümit YILMAZ</w:t>
            </w:r>
          </w:p>
        </w:tc>
        <w:tc>
          <w:tcPr>
            <w:tcW w:w="2554" w:type="dxa"/>
          </w:tcPr>
          <w:p w14:paraId="6C2C7B6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21" w:type="dxa"/>
            <w:shd w:val="clear" w:color="auto" w:fill="FFEFCC"/>
          </w:tcPr>
          <w:p w14:paraId="018654EB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23"/>
              </w:rPr>
            </w:pPr>
          </w:p>
          <w:p w14:paraId="197467A8" w14:textId="77777777" w:rsidR="002B7BFE" w:rsidRDefault="004749B5">
            <w:pPr>
              <w:pStyle w:val="TableParagraph"/>
              <w:spacing w:line="278" w:lineRule="auto"/>
              <w:ind w:left="1073" w:right="1044" w:hanging="4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21B958EC" w14:textId="77777777" w:rsidR="002B7BFE" w:rsidRDefault="004749B5">
            <w:pPr>
              <w:pStyle w:val="TableParagraph"/>
              <w:spacing w:line="192" w:lineRule="exact"/>
              <w:ind w:left="365" w:right="339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749" w:type="dxa"/>
          </w:tcPr>
          <w:p w14:paraId="71507924" w14:textId="77777777" w:rsidR="00E700A8" w:rsidRDefault="00E700A8" w:rsidP="00E700A8">
            <w:pPr>
              <w:pStyle w:val="TableParagraph"/>
              <w:spacing w:before="134"/>
              <w:ind w:left="1173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Fizyoloji</w:t>
            </w:r>
          </w:p>
          <w:p w14:paraId="34DD0136" w14:textId="77777777" w:rsidR="00815D70" w:rsidRDefault="00E700A8" w:rsidP="00E700A8">
            <w:pPr>
              <w:pStyle w:val="TableParagraph"/>
              <w:spacing w:line="200" w:lineRule="exact"/>
              <w:ind w:left="129" w:right="162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Kasılma Mekanizması </w:t>
            </w:r>
          </w:p>
          <w:p w14:paraId="0383D79E" w14:textId="40F29222" w:rsidR="002B7BFE" w:rsidRDefault="00E700A8" w:rsidP="00E700A8">
            <w:pPr>
              <w:pStyle w:val="TableParagraph"/>
              <w:spacing w:line="200" w:lineRule="exact"/>
              <w:ind w:left="129" w:right="162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mit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YILMAZ</w:t>
            </w:r>
          </w:p>
        </w:tc>
      </w:tr>
      <w:tr w:rsidR="007178F7" w14:paraId="2A6E05DF" w14:textId="77777777">
        <w:trPr>
          <w:trHeight w:val="1238"/>
        </w:trPr>
        <w:tc>
          <w:tcPr>
            <w:tcW w:w="1277" w:type="dxa"/>
          </w:tcPr>
          <w:p w14:paraId="5F850ACE" w14:textId="77777777" w:rsidR="007178F7" w:rsidRDefault="007178F7" w:rsidP="007178F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DFC59C7" w14:textId="77777777" w:rsidR="007178F7" w:rsidRDefault="007178F7" w:rsidP="007178F7">
            <w:pPr>
              <w:pStyle w:val="TableParagraph"/>
              <w:spacing w:before="1"/>
              <w:rPr>
                <w:rFonts w:ascii="Arial"/>
                <w:b/>
                <w:sz w:val="23"/>
              </w:rPr>
            </w:pPr>
          </w:p>
          <w:p w14:paraId="250CF213" w14:textId="77777777" w:rsidR="007178F7" w:rsidRDefault="007178F7" w:rsidP="007178F7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2242" w:type="dxa"/>
          </w:tcPr>
          <w:p w14:paraId="7CAF8104" w14:textId="77777777" w:rsidR="007178F7" w:rsidRDefault="007178F7" w:rsidP="007178F7">
            <w:pPr>
              <w:pStyle w:val="TableParagraph"/>
              <w:rPr>
                <w:rFonts w:ascii="Arial"/>
                <w:b/>
                <w:sz w:val="16"/>
              </w:rPr>
            </w:pPr>
          </w:p>
          <w:p w14:paraId="73F5668B" w14:textId="77777777" w:rsidR="007178F7" w:rsidRDefault="007178F7" w:rsidP="007178F7">
            <w:pPr>
              <w:pStyle w:val="TableParagraph"/>
              <w:ind w:left="612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286BD883" w14:textId="77777777" w:rsidR="007178F7" w:rsidRDefault="007178F7" w:rsidP="007178F7">
            <w:pPr>
              <w:pStyle w:val="TableParagraph"/>
              <w:spacing w:before="4"/>
              <w:ind w:left="672" w:hanging="334"/>
              <w:rPr>
                <w:sz w:val="18"/>
              </w:rPr>
            </w:pPr>
            <w:r>
              <w:rPr>
                <w:sz w:val="18"/>
              </w:rPr>
              <w:t>Epite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ağ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Dokusu </w:t>
            </w:r>
            <w:r>
              <w:rPr>
                <w:spacing w:val="-2"/>
                <w:sz w:val="18"/>
              </w:rPr>
              <w:t>Biyokimyası</w:t>
            </w:r>
          </w:p>
          <w:p w14:paraId="4C5DD05D" w14:textId="77777777" w:rsidR="007178F7" w:rsidRDefault="007178F7" w:rsidP="007178F7">
            <w:pPr>
              <w:pStyle w:val="TableParagraph"/>
              <w:spacing w:line="206" w:lineRule="exact"/>
              <w:ind w:left="120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  <w:tc>
          <w:tcPr>
            <w:tcW w:w="2234" w:type="dxa"/>
          </w:tcPr>
          <w:p w14:paraId="460F5128" w14:textId="77777777" w:rsidR="007178F7" w:rsidRDefault="007178F7" w:rsidP="007178F7">
            <w:pPr>
              <w:pStyle w:val="TableParagraph"/>
              <w:rPr>
                <w:rFonts w:ascii="Arial"/>
                <w:b/>
                <w:sz w:val="16"/>
              </w:rPr>
            </w:pPr>
          </w:p>
          <w:p w14:paraId="54A94F69" w14:textId="77777777" w:rsidR="007178F7" w:rsidRDefault="007178F7" w:rsidP="007178F7">
            <w:pPr>
              <w:pStyle w:val="TableParagraph"/>
              <w:ind w:left="25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Histoloji-Embriyoloji</w:t>
            </w:r>
          </w:p>
          <w:p w14:paraId="7E584DDA" w14:textId="77777777" w:rsidR="007178F7" w:rsidRDefault="007178F7" w:rsidP="007178F7">
            <w:pPr>
              <w:pStyle w:val="TableParagraph"/>
              <w:spacing w:before="4"/>
              <w:ind w:left="436" w:right="482" w:firstLine="177"/>
              <w:rPr>
                <w:sz w:val="18"/>
              </w:rPr>
            </w:pPr>
            <w:r>
              <w:rPr>
                <w:spacing w:val="-2"/>
                <w:sz w:val="18"/>
              </w:rPr>
              <w:t xml:space="preserve">Fertilizasyon </w:t>
            </w: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</w:p>
          <w:p w14:paraId="1CAF94D1" w14:textId="77777777" w:rsidR="007178F7" w:rsidRDefault="007178F7" w:rsidP="007178F7">
            <w:pPr>
              <w:pStyle w:val="TableParagraph"/>
              <w:spacing w:line="206" w:lineRule="exact"/>
              <w:ind w:left="771" w:right="812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BAŞAK</w:t>
            </w:r>
          </w:p>
        </w:tc>
        <w:tc>
          <w:tcPr>
            <w:tcW w:w="2554" w:type="dxa"/>
          </w:tcPr>
          <w:p w14:paraId="16ECC9B4" w14:textId="77777777" w:rsidR="007178F7" w:rsidRDefault="007178F7" w:rsidP="007178F7">
            <w:pPr>
              <w:pStyle w:val="TableParagraph"/>
              <w:rPr>
                <w:rFonts w:ascii="Arial"/>
                <w:b/>
                <w:sz w:val="25"/>
              </w:rPr>
            </w:pPr>
          </w:p>
          <w:p w14:paraId="1502C593" w14:textId="77777777" w:rsidR="007178F7" w:rsidRDefault="007178F7" w:rsidP="007178F7">
            <w:pPr>
              <w:pStyle w:val="TableParagraph"/>
              <w:ind w:left="201" w:right="17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4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2662614F" w14:textId="77777777" w:rsidR="007178F7" w:rsidRDefault="007178F7" w:rsidP="007178F7">
            <w:pPr>
              <w:pStyle w:val="TableParagraph"/>
              <w:spacing w:before="4" w:line="244" w:lineRule="auto"/>
              <w:ind w:left="197" w:right="172"/>
              <w:jc w:val="center"/>
              <w:rPr>
                <w:sz w:val="18"/>
              </w:rPr>
            </w:pPr>
            <w:r>
              <w:rPr>
                <w:sz w:val="18"/>
              </w:rPr>
              <w:t>Kanse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Biyoloji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Genetiği Prof. Dr. Gülay BULUT</w:t>
            </w:r>
          </w:p>
        </w:tc>
        <w:tc>
          <w:tcPr>
            <w:tcW w:w="3121" w:type="dxa"/>
            <w:shd w:val="clear" w:color="auto" w:fill="FFEFCC"/>
          </w:tcPr>
          <w:p w14:paraId="273BE36D" w14:textId="77777777" w:rsidR="007178F7" w:rsidRDefault="007178F7" w:rsidP="007178F7">
            <w:pPr>
              <w:pStyle w:val="TableParagraph"/>
              <w:spacing w:before="1"/>
              <w:rPr>
                <w:rFonts w:ascii="Arial"/>
                <w:b/>
                <w:sz w:val="23"/>
              </w:rPr>
            </w:pPr>
          </w:p>
          <w:p w14:paraId="3F908A44" w14:textId="77777777" w:rsidR="007178F7" w:rsidRDefault="007178F7" w:rsidP="007178F7">
            <w:pPr>
              <w:pStyle w:val="TableParagraph"/>
              <w:spacing w:line="273" w:lineRule="auto"/>
              <w:ind w:left="1073" w:right="1044" w:hanging="2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 (11.30-</w:t>
            </w:r>
            <w:r>
              <w:rPr>
                <w:spacing w:val="-2"/>
                <w:sz w:val="18"/>
              </w:rPr>
              <w:t>12.35)</w:t>
            </w:r>
          </w:p>
          <w:p w14:paraId="271518FD" w14:textId="77777777" w:rsidR="007178F7" w:rsidRDefault="007178F7" w:rsidP="007178F7">
            <w:pPr>
              <w:pStyle w:val="TableParagraph"/>
              <w:spacing w:line="200" w:lineRule="exact"/>
              <w:ind w:left="365" w:right="339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749" w:type="dxa"/>
          </w:tcPr>
          <w:p w14:paraId="31E604DA" w14:textId="77777777" w:rsidR="007178F7" w:rsidRDefault="007178F7" w:rsidP="007178F7">
            <w:pPr>
              <w:pStyle w:val="TableParagraph"/>
              <w:spacing w:line="190" w:lineRule="exact"/>
              <w:ind w:left="129" w:right="159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I</w:t>
            </w:r>
          </w:p>
          <w:p w14:paraId="6054EF84" w14:textId="77777777" w:rsidR="007178F7" w:rsidRDefault="007178F7" w:rsidP="007178F7">
            <w:pPr>
              <w:pStyle w:val="TableParagraph"/>
              <w:spacing w:before="4"/>
              <w:ind w:left="144" w:right="174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Karın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n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rka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uvarı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Kasları, Omuz, Kol, Pektoral Bölge Kasları ve </w:t>
            </w:r>
            <w:proofErr w:type="spellStart"/>
            <w:r>
              <w:rPr>
                <w:color w:val="00AD50"/>
                <w:sz w:val="18"/>
              </w:rPr>
              <w:t>Pleksus</w:t>
            </w:r>
            <w:proofErr w:type="spellEnd"/>
            <w:r>
              <w:rPr>
                <w:color w:val="00AD50"/>
                <w:sz w:val="18"/>
              </w:rPr>
              <w:t xml:space="preserve"> </w:t>
            </w:r>
            <w:proofErr w:type="spellStart"/>
            <w:r>
              <w:rPr>
                <w:color w:val="00AD50"/>
                <w:sz w:val="18"/>
              </w:rPr>
              <w:t>brachialis</w:t>
            </w:r>
            <w:proofErr w:type="spellEnd"/>
            <w:r>
              <w:rPr>
                <w:color w:val="00AD50"/>
                <w:spacing w:val="4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oç. Dr. Şeyma TOY, Dr. Öğr.</w:t>
            </w:r>
          </w:p>
          <w:p w14:paraId="0226ED66" w14:textId="3575905E" w:rsidR="007178F7" w:rsidRDefault="007178F7" w:rsidP="007178F7">
            <w:pPr>
              <w:pStyle w:val="TableParagraph"/>
              <w:spacing w:line="195" w:lineRule="exact"/>
              <w:ind w:left="129" w:right="16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ılmaz</w:t>
            </w:r>
          </w:p>
        </w:tc>
      </w:tr>
      <w:tr w:rsidR="007178F7" w14:paraId="4050433F" w14:textId="77777777">
        <w:trPr>
          <w:trHeight w:val="1243"/>
        </w:trPr>
        <w:tc>
          <w:tcPr>
            <w:tcW w:w="1277" w:type="dxa"/>
          </w:tcPr>
          <w:p w14:paraId="59E40F1C" w14:textId="77777777" w:rsidR="007178F7" w:rsidRDefault="007178F7" w:rsidP="007178F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D248083" w14:textId="77777777" w:rsidR="007178F7" w:rsidRDefault="007178F7" w:rsidP="007178F7">
            <w:pPr>
              <w:pStyle w:val="TableParagraph"/>
              <w:spacing w:before="6"/>
              <w:rPr>
                <w:rFonts w:ascii="Arial"/>
                <w:b/>
                <w:sz w:val="23"/>
              </w:rPr>
            </w:pPr>
          </w:p>
          <w:p w14:paraId="1C62E52D" w14:textId="77777777" w:rsidR="007178F7" w:rsidRDefault="007178F7" w:rsidP="007178F7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2242" w:type="dxa"/>
          </w:tcPr>
          <w:p w14:paraId="18FEC30C" w14:textId="77777777" w:rsidR="007178F7" w:rsidRDefault="007178F7" w:rsidP="007178F7">
            <w:pPr>
              <w:pStyle w:val="TableParagraph"/>
              <w:spacing w:before="5"/>
              <w:rPr>
                <w:rFonts w:ascii="Arial"/>
                <w:b/>
                <w:sz w:val="16"/>
              </w:rPr>
            </w:pPr>
          </w:p>
          <w:p w14:paraId="008D52B8" w14:textId="77777777" w:rsidR="007178F7" w:rsidRDefault="007178F7" w:rsidP="007178F7">
            <w:pPr>
              <w:pStyle w:val="TableParagraph"/>
              <w:ind w:left="612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48AB0887" w14:textId="77777777" w:rsidR="007178F7" w:rsidRDefault="007178F7" w:rsidP="007178F7">
            <w:pPr>
              <w:pStyle w:val="TableParagraph"/>
              <w:spacing w:before="5"/>
              <w:ind w:left="672" w:hanging="334"/>
              <w:rPr>
                <w:sz w:val="18"/>
              </w:rPr>
            </w:pPr>
            <w:r>
              <w:rPr>
                <w:sz w:val="18"/>
              </w:rPr>
              <w:t>Epite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ağ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Dokusu </w:t>
            </w:r>
            <w:r>
              <w:rPr>
                <w:spacing w:val="-2"/>
                <w:sz w:val="18"/>
              </w:rPr>
              <w:t>Biyokimyası</w:t>
            </w:r>
          </w:p>
          <w:p w14:paraId="6472F8E9" w14:textId="77777777" w:rsidR="007178F7" w:rsidRDefault="007178F7" w:rsidP="007178F7">
            <w:pPr>
              <w:pStyle w:val="TableParagraph"/>
              <w:spacing w:line="201" w:lineRule="exact"/>
              <w:ind w:left="120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ARA</w:t>
            </w:r>
          </w:p>
        </w:tc>
        <w:tc>
          <w:tcPr>
            <w:tcW w:w="2234" w:type="dxa"/>
          </w:tcPr>
          <w:p w14:paraId="29C3EE18" w14:textId="77777777" w:rsidR="007178F7" w:rsidRDefault="007178F7" w:rsidP="007178F7">
            <w:pPr>
              <w:pStyle w:val="TableParagraph"/>
              <w:spacing w:before="5"/>
              <w:rPr>
                <w:rFonts w:ascii="Arial"/>
                <w:b/>
                <w:sz w:val="16"/>
              </w:rPr>
            </w:pPr>
          </w:p>
          <w:p w14:paraId="5C91D453" w14:textId="77777777" w:rsidR="007178F7" w:rsidRDefault="007178F7" w:rsidP="007178F7">
            <w:pPr>
              <w:pStyle w:val="TableParagraph"/>
              <w:ind w:left="259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Histoloji-Embriyoloji</w:t>
            </w:r>
          </w:p>
          <w:p w14:paraId="618B6A8A" w14:textId="77777777" w:rsidR="007178F7" w:rsidRDefault="007178F7" w:rsidP="007178F7">
            <w:pPr>
              <w:pStyle w:val="TableParagraph"/>
              <w:spacing w:before="5"/>
              <w:ind w:left="436" w:right="482" w:firstLine="177"/>
              <w:rPr>
                <w:sz w:val="18"/>
              </w:rPr>
            </w:pPr>
            <w:r>
              <w:rPr>
                <w:spacing w:val="-2"/>
                <w:sz w:val="18"/>
              </w:rPr>
              <w:t xml:space="preserve">Fertilizasyon </w:t>
            </w: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</w:p>
          <w:p w14:paraId="3C8309AC" w14:textId="77777777" w:rsidR="007178F7" w:rsidRDefault="007178F7" w:rsidP="007178F7">
            <w:pPr>
              <w:pStyle w:val="TableParagraph"/>
              <w:spacing w:line="201" w:lineRule="exact"/>
              <w:ind w:left="771" w:right="812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BAŞAK</w:t>
            </w:r>
          </w:p>
        </w:tc>
        <w:tc>
          <w:tcPr>
            <w:tcW w:w="2554" w:type="dxa"/>
          </w:tcPr>
          <w:p w14:paraId="0A16E7A6" w14:textId="77777777" w:rsidR="007178F7" w:rsidRDefault="007178F7" w:rsidP="007178F7">
            <w:pPr>
              <w:pStyle w:val="TableParagraph"/>
              <w:spacing w:before="3"/>
              <w:rPr>
                <w:rFonts w:ascii="Arial"/>
                <w:b/>
                <w:sz w:val="25"/>
              </w:rPr>
            </w:pPr>
          </w:p>
          <w:p w14:paraId="2BC18ED1" w14:textId="77777777" w:rsidR="007178F7" w:rsidRDefault="007178F7" w:rsidP="007178F7">
            <w:pPr>
              <w:pStyle w:val="TableParagraph"/>
              <w:ind w:left="201" w:right="17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4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3B90B4A7" w14:textId="77777777" w:rsidR="007178F7" w:rsidRDefault="007178F7" w:rsidP="007178F7">
            <w:pPr>
              <w:pStyle w:val="TableParagraph"/>
              <w:spacing w:before="6" w:line="244" w:lineRule="auto"/>
              <w:ind w:left="197" w:right="172"/>
              <w:jc w:val="center"/>
              <w:rPr>
                <w:sz w:val="18"/>
              </w:rPr>
            </w:pPr>
            <w:r>
              <w:rPr>
                <w:sz w:val="18"/>
              </w:rPr>
              <w:t>Kanser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Biyoloji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Genetiği Prof. Dr. Gülay BULUT</w:t>
            </w:r>
          </w:p>
        </w:tc>
        <w:tc>
          <w:tcPr>
            <w:tcW w:w="3121" w:type="dxa"/>
            <w:shd w:val="clear" w:color="auto" w:fill="DFECD9"/>
          </w:tcPr>
          <w:p w14:paraId="396F4482" w14:textId="77777777" w:rsidR="007178F7" w:rsidRDefault="007178F7" w:rsidP="007178F7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CA400E5" w14:textId="77777777" w:rsidR="007178F7" w:rsidRDefault="007178F7" w:rsidP="007178F7">
            <w:pPr>
              <w:pStyle w:val="TableParagraph"/>
              <w:spacing w:before="171"/>
              <w:ind w:left="1133" w:hanging="653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  <w:r>
              <w:rPr>
                <w:spacing w:val="-11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Histoloj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-</w:t>
            </w:r>
            <w:proofErr w:type="gram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Embriyoloji</w:t>
            </w:r>
          </w:p>
        </w:tc>
        <w:tc>
          <w:tcPr>
            <w:tcW w:w="2749" w:type="dxa"/>
          </w:tcPr>
          <w:p w14:paraId="7A3031D3" w14:textId="77777777" w:rsidR="007178F7" w:rsidRDefault="007178F7" w:rsidP="007178F7">
            <w:pPr>
              <w:pStyle w:val="TableParagraph"/>
              <w:spacing w:line="190" w:lineRule="exact"/>
              <w:ind w:left="129" w:right="159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I</w:t>
            </w:r>
          </w:p>
          <w:p w14:paraId="25F45707" w14:textId="77777777" w:rsidR="007178F7" w:rsidRDefault="007178F7" w:rsidP="007178F7">
            <w:pPr>
              <w:pStyle w:val="TableParagraph"/>
              <w:ind w:left="144" w:right="174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Karın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n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ve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Arka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uvarı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Kasları, Omuz, Kol, Pektoral Bölge Kasları ve </w:t>
            </w:r>
            <w:proofErr w:type="spellStart"/>
            <w:r>
              <w:rPr>
                <w:color w:val="00AD50"/>
                <w:sz w:val="18"/>
              </w:rPr>
              <w:t>Pleksus</w:t>
            </w:r>
            <w:proofErr w:type="spellEnd"/>
            <w:r>
              <w:rPr>
                <w:color w:val="00AD50"/>
                <w:sz w:val="18"/>
              </w:rPr>
              <w:t xml:space="preserve"> </w:t>
            </w:r>
            <w:proofErr w:type="spellStart"/>
            <w:r>
              <w:rPr>
                <w:color w:val="00AD50"/>
                <w:sz w:val="18"/>
              </w:rPr>
              <w:t>brachialis</w:t>
            </w:r>
            <w:proofErr w:type="spellEnd"/>
            <w:r>
              <w:rPr>
                <w:color w:val="00AD50"/>
                <w:spacing w:val="4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oç. Dr. Şeyma TOY, Dr. Öğr.</w:t>
            </w:r>
          </w:p>
          <w:p w14:paraId="49FE6AB3" w14:textId="29BB6642" w:rsidR="007178F7" w:rsidRDefault="007178F7" w:rsidP="007178F7">
            <w:pPr>
              <w:pStyle w:val="TableParagraph"/>
              <w:spacing w:before="3" w:line="230" w:lineRule="auto"/>
              <w:ind w:left="129" w:right="116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ılmaz</w:t>
            </w:r>
          </w:p>
        </w:tc>
      </w:tr>
      <w:tr w:rsidR="007178F7" w14:paraId="1CA242C7" w14:textId="77777777">
        <w:trPr>
          <w:trHeight w:val="460"/>
        </w:trPr>
        <w:tc>
          <w:tcPr>
            <w:tcW w:w="1277" w:type="dxa"/>
          </w:tcPr>
          <w:p w14:paraId="6230A924" w14:textId="77777777" w:rsidR="007178F7" w:rsidRDefault="007178F7" w:rsidP="007178F7">
            <w:pPr>
              <w:pStyle w:val="TableParagraph"/>
              <w:spacing w:before="107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2:00-13:10</w:t>
            </w:r>
          </w:p>
        </w:tc>
        <w:tc>
          <w:tcPr>
            <w:tcW w:w="2242" w:type="dxa"/>
          </w:tcPr>
          <w:p w14:paraId="7FD5C16F" w14:textId="77777777" w:rsidR="007178F7" w:rsidRDefault="007178F7" w:rsidP="007178F7">
            <w:pPr>
              <w:pStyle w:val="TableParagraph"/>
              <w:spacing w:before="85"/>
              <w:ind w:left="441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234" w:type="dxa"/>
          </w:tcPr>
          <w:p w14:paraId="466ACD17" w14:textId="77777777" w:rsidR="007178F7" w:rsidRDefault="007178F7" w:rsidP="007178F7">
            <w:pPr>
              <w:pStyle w:val="TableParagraph"/>
              <w:spacing w:before="85"/>
              <w:ind w:left="417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54" w:type="dxa"/>
          </w:tcPr>
          <w:p w14:paraId="0A4AB84F" w14:textId="77777777" w:rsidR="007178F7" w:rsidRDefault="007178F7" w:rsidP="007178F7">
            <w:pPr>
              <w:pStyle w:val="TableParagraph"/>
              <w:spacing w:before="85"/>
              <w:ind w:left="598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121" w:type="dxa"/>
          </w:tcPr>
          <w:p w14:paraId="6F8D7714" w14:textId="77777777" w:rsidR="007178F7" w:rsidRDefault="007178F7" w:rsidP="007178F7">
            <w:pPr>
              <w:pStyle w:val="TableParagraph"/>
              <w:spacing w:before="85"/>
              <w:ind w:left="855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749" w:type="dxa"/>
          </w:tcPr>
          <w:p w14:paraId="211E25F1" w14:textId="77777777" w:rsidR="007178F7" w:rsidRDefault="007178F7" w:rsidP="007178F7">
            <w:pPr>
              <w:pStyle w:val="TableParagraph"/>
              <w:spacing w:before="85"/>
              <w:ind w:left="667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7178F7" w14:paraId="0FF87128" w14:textId="77777777">
        <w:trPr>
          <w:trHeight w:val="1233"/>
        </w:trPr>
        <w:tc>
          <w:tcPr>
            <w:tcW w:w="1277" w:type="dxa"/>
          </w:tcPr>
          <w:p w14:paraId="17E896ED" w14:textId="77777777" w:rsidR="007178F7" w:rsidRDefault="007178F7" w:rsidP="007178F7">
            <w:pPr>
              <w:pStyle w:val="TableParagraph"/>
              <w:spacing w:before="1"/>
              <w:rPr>
                <w:rFonts w:ascii="Arial"/>
                <w:b/>
                <w:sz w:val="25"/>
              </w:rPr>
            </w:pPr>
          </w:p>
          <w:p w14:paraId="50F2B247" w14:textId="77777777" w:rsidR="007178F7" w:rsidRDefault="007178F7" w:rsidP="007178F7">
            <w:pPr>
              <w:pStyle w:val="TableParagraph"/>
              <w:spacing w:before="1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3:30-14:10</w:t>
            </w:r>
          </w:p>
        </w:tc>
        <w:tc>
          <w:tcPr>
            <w:tcW w:w="2242" w:type="dxa"/>
          </w:tcPr>
          <w:p w14:paraId="09AE1FC5" w14:textId="77777777" w:rsidR="007178F7" w:rsidRDefault="007178F7" w:rsidP="007178F7">
            <w:pPr>
              <w:pStyle w:val="TableParagraph"/>
              <w:spacing w:line="195" w:lineRule="exact"/>
              <w:ind w:left="83" w:right="55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78057119" w14:textId="77777777" w:rsidR="007178F7" w:rsidRDefault="007178F7" w:rsidP="007178F7">
            <w:pPr>
              <w:pStyle w:val="TableParagraph"/>
              <w:spacing w:before="4" w:line="207" w:lineRule="exact"/>
              <w:ind w:left="83" w:right="56"/>
              <w:jc w:val="center"/>
              <w:rPr>
                <w:sz w:val="18"/>
              </w:rPr>
            </w:pPr>
            <w:r>
              <w:rPr>
                <w:sz w:val="18"/>
              </w:rPr>
              <w:t>Pektor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slar,</w:t>
            </w:r>
          </w:p>
          <w:p w14:paraId="03D0D68E" w14:textId="77777777" w:rsidR="007178F7" w:rsidRDefault="007178F7" w:rsidP="007178F7">
            <w:pPr>
              <w:pStyle w:val="TableParagraph"/>
              <w:ind w:left="215" w:right="188"/>
              <w:jc w:val="center"/>
              <w:rPr>
                <w:sz w:val="18"/>
              </w:rPr>
            </w:pPr>
            <w:r>
              <w:rPr>
                <w:sz w:val="18"/>
              </w:rPr>
              <w:t>İnterkosta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aslar,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xilla</w:t>
            </w:r>
            <w:proofErr w:type="spellEnd"/>
            <w:r>
              <w:rPr>
                <w:sz w:val="18"/>
              </w:rPr>
              <w:t xml:space="preserve"> ve </w:t>
            </w:r>
            <w:proofErr w:type="spellStart"/>
            <w:r>
              <w:rPr>
                <w:sz w:val="18"/>
              </w:rPr>
              <w:t>Pleksu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rachialis</w:t>
            </w:r>
            <w:proofErr w:type="spellEnd"/>
          </w:p>
          <w:p w14:paraId="7DC3AC78" w14:textId="77777777" w:rsidR="007178F7" w:rsidRDefault="007178F7" w:rsidP="007178F7">
            <w:pPr>
              <w:pStyle w:val="TableParagraph"/>
              <w:spacing w:line="206" w:lineRule="exact"/>
              <w:ind w:left="9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Şeym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TOY</w:t>
            </w:r>
          </w:p>
        </w:tc>
        <w:tc>
          <w:tcPr>
            <w:tcW w:w="2234" w:type="dxa"/>
            <w:vMerge w:val="restart"/>
          </w:tcPr>
          <w:p w14:paraId="56BC8236" w14:textId="77777777" w:rsidR="007178F7" w:rsidRDefault="007178F7" w:rsidP="007178F7">
            <w:pPr>
              <w:pStyle w:val="TableParagraph"/>
              <w:rPr>
                <w:rFonts w:ascii="Arial"/>
                <w:b/>
                <w:sz w:val="30"/>
              </w:rPr>
            </w:pPr>
          </w:p>
          <w:p w14:paraId="18DC2CF5" w14:textId="77777777" w:rsidR="007178F7" w:rsidRDefault="007178F7" w:rsidP="007178F7">
            <w:pPr>
              <w:pStyle w:val="TableParagraph"/>
              <w:rPr>
                <w:rFonts w:ascii="Arial"/>
                <w:b/>
                <w:sz w:val="30"/>
              </w:rPr>
            </w:pPr>
          </w:p>
          <w:p w14:paraId="51B57697" w14:textId="77777777" w:rsidR="007178F7" w:rsidRDefault="007178F7" w:rsidP="007178F7">
            <w:pPr>
              <w:pStyle w:val="TableParagraph"/>
              <w:spacing w:before="220"/>
              <w:ind w:left="542" w:hanging="5"/>
              <w:rPr>
                <w:b/>
                <w:sz w:val="28"/>
              </w:rPr>
            </w:pPr>
            <w:r>
              <w:rPr>
                <w:b/>
                <w:sz w:val="28"/>
              </w:rPr>
              <w:t>Klinik</w:t>
            </w:r>
            <w:r>
              <w:rPr>
                <w:b/>
                <w:spacing w:val="-18"/>
                <w:sz w:val="28"/>
              </w:rPr>
              <w:t xml:space="preserve"> </w:t>
            </w:r>
            <w:r>
              <w:rPr>
                <w:b/>
                <w:sz w:val="28"/>
              </w:rPr>
              <w:t xml:space="preserve">ve </w:t>
            </w:r>
            <w:r>
              <w:rPr>
                <w:b/>
                <w:spacing w:val="-2"/>
                <w:sz w:val="28"/>
              </w:rPr>
              <w:t>Mesleki Beceriler (Final)</w:t>
            </w:r>
          </w:p>
        </w:tc>
        <w:tc>
          <w:tcPr>
            <w:tcW w:w="2554" w:type="dxa"/>
          </w:tcPr>
          <w:p w14:paraId="3993528D" w14:textId="77777777" w:rsidR="007178F7" w:rsidRDefault="007178F7" w:rsidP="007178F7">
            <w:pPr>
              <w:pStyle w:val="TableParagraph"/>
              <w:spacing w:line="200" w:lineRule="exact"/>
              <w:ind w:left="201" w:right="157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63D2C0F0" w14:textId="77777777" w:rsidR="007178F7" w:rsidRDefault="007178F7" w:rsidP="007178F7">
            <w:pPr>
              <w:pStyle w:val="TableParagraph"/>
              <w:spacing w:before="95"/>
              <w:ind w:left="499" w:right="483" w:hanging="23"/>
              <w:jc w:val="center"/>
              <w:rPr>
                <w:sz w:val="18"/>
              </w:rPr>
            </w:pPr>
            <w:r>
              <w:rPr>
                <w:sz w:val="18"/>
              </w:rPr>
              <w:t>Omuz ve Kol Kasları Doç.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Şeym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TOY</w:t>
            </w:r>
          </w:p>
        </w:tc>
        <w:tc>
          <w:tcPr>
            <w:tcW w:w="3121" w:type="dxa"/>
          </w:tcPr>
          <w:p w14:paraId="2740AF99" w14:textId="77777777" w:rsidR="007178F7" w:rsidRDefault="007178F7" w:rsidP="007178F7">
            <w:pPr>
              <w:pStyle w:val="TableParagraph"/>
              <w:spacing w:before="81" w:line="207" w:lineRule="exact"/>
              <w:ind w:left="364" w:right="339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779D5672" w14:textId="77777777" w:rsidR="007178F7" w:rsidRDefault="007178F7" w:rsidP="007178F7">
            <w:pPr>
              <w:pStyle w:val="TableParagraph"/>
              <w:spacing w:line="206" w:lineRule="exact"/>
              <w:ind w:left="324" w:right="339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El </w:t>
            </w:r>
            <w:r>
              <w:rPr>
                <w:spacing w:val="-2"/>
                <w:sz w:val="18"/>
              </w:rPr>
              <w:t>Anatomisi</w:t>
            </w:r>
          </w:p>
          <w:p w14:paraId="6A0A59C2" w14:textId="77777777" w:rsidR="007178F7" w:rsidRDefault="007178F7" w:rsidP="007178F7">
            <w:pPr>
              <w:pStyle w:val="TableParagraph"/>
              <w:spacing w:line="207" w:lineRule="exact"/>
              <w:ind w:left="324" w:right="339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Nesib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ılmaz</w:t>
            </w:r>
          </w:p>
        </w:tc>
        <w:tc>
          <w:tcPr>
            <w:tcW w:w="2749" w:type="dxa"/>
          </w:tcPr>
          <w:p w14:paraId="2A225B8B" w14:textId="77777777" w:rsidR="007178F7" w:rsidRDefault="007178F7" w:rsidP="007178F7">
            <w:pPr>
              <w:pStyle w:val="TableParagraph"/>
              <w:spacing w:line="190" w:lineRule="exact"/>
              <w:ind w:left="129" w:right="14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II,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V</w:t>
            </w:r>
          </w:p>
          <w:p w14:paraId="031EA4D6" w14:textId="77777777" w:rsidR="007178F7" w:rsidRDefault="007178F7" w:rsidP="007178F7">
            <w:pPr>
              <w:pStyle w:val="TableParagraph"/>
              <w:ind w:left="221" w:right="231" w:firstLine="297"/>
              <w:rPr>
                <w:sz w:val="18"/>
              </w:rPr>
            </w:pPr>
            <w:r>
              <w:rPr>
                <w:color w:val="00AD50"/>
                <w:sz w:val="18"/>
              </w:rPr>
              <w:t>Önkol ve El Anatomisi Doç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,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</w:p>
          <w:p w14:paraId="49A66834" w14:textId="77777777" w:rsidR="007178F7" w:rsidRDefault="007178F7" w:rsidP="007178F7">
            <w:pPr>
              <w:pStyle w:val="TableParagraph"/>
              <w:spacing w:line="196" w:lineRule="exact"/>
              <w:ind w:left="129" w:right="15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ılmaz</w:t>
            </w:r>
          </w:p>
        </w:tc>
      </w:tr>
      <w:tr w:rsidR="007178F7" w14:paraId="6C953C06" w14:textId="77777777">
        <w:trPr>
          <w:trHeight w:val="1036"/>
        </w:trPr>
        <w:tc>
          <w:tcPr>
            <w:tcW w:w="1277" w:type="dxa"/>
          </w:tcPr>
          <w:p w14:paraId="4919C2FA" w14:textId="77777777" w:rsidR="007178F7" w:rsidRDefault="007178F7" w:rsidP="007178F7">
            <w:pPr>
              <w:pStyle w:val="TableParagraph"/>
              <w:spacing w:before="1"/>
              <w:rPr>
                <w:rFonts w:ascii="Arial"/>
                <w:b/>
                <w:sz w:val="25"/>
              </w:rPr>
            </w:pPr>
          </w:p>
          <w:p w14:paraId="7C59DA8A" w14:textId="77777777" w:rsidR="007178F7" w:rsidRDefault="007178F7" w:rsidP="007178F7">
            <w:pPr>
              <w:pStyle w:val="TableParagraph"/>
              <w:spacing w:before="1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4:20-15:00</w:t>
            </w:r>
          </w:p>
        </w:tc>
        <w:tc>
          <w:tcPr>
            <w:tcW w:w="2242" w:type="dxa"/>
          </w:tcPr>
          <w:p w14:paraId="1E21EBA7" w14:textId="77777777" w:rsidR="007178F7" w:rsidRDefault="007178F7" w:rsidP="007178F7">
            <w:pPr>
              <w:pStyle w:val="TableParagraph"/>
              <w:spacing w:line="195" w:lineRule="exact"/>
              <w:ind w:left="83" w:right="55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165A218A" w14:textId="77777777" w:rsidR="007178F7" w:rsidRDefault="007178F7" w:rsidP="007178F7">
            <w:pPr>
              <w:pStyle w:val="TableParagraph"/>
              <w:spacing w:before="4"/>
              <w:ind w:left="83" w:right="56"/>
              <w:jc w:val="center"/>
              <w:rPr>
                <w:sz w:val="18"/>
              </w:rPr>
            </w:pPr>
            <w:r>
              <w:rPr>
                <w:sz w:val="18"/>
              </w:rPr>
              <w:t>Pektor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slar,</w:t>
            </w:r>
          </w:p>
          <w:p w14:paraId="1AC563A2" w14:textId="77777777" w:rsidR="007178F7" w:rsidRDefault="007178F7" w:rsidP="007178F7">
            <w:pPr>
              <w:pStyle w:val="TableParagraph"/>
              <w:spacing w:before="2"/>
              <w:ind w:left="215" w:right="188"/>
              <w:jc w:val="center"/>
              <w:rPr>
                <w:sz w:val="18"/>
              </w:rPr>
            </w:pPr>
            <w:r>
              <w:rPr>
                <w:sz w:val="18"/>
              </w:rPr>
              <w:t>İnterkostal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aslar,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xilla</w:t>
            </w:r>
            <w:proofErr w:type="spellEnd"/>
            <w:r>
              <w:rPr>
                <w:sz w:val="18"/>
              </w:rPr>
              <w:t xml:space="preserve"> ve </w:t>
            </w:r>
            <w:proofErr w:type="spellStart"/>
            <w:r>
              <w:rPr>
                <w:sz w:val="18"/>
              </w:rPr>
              <w:t>Pleksu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rachialis</w:t>
            </w:r>
            <w:proofErr w:type="spellEnd"/>
          </w:p>
          <w:p w14:paraId="218BEFAE" w14:textId="77777777" w:rsidR="007178F7" w:rsidRDefault="007178F7" w:rsidP="007178F7">
            <w:pPr>
              <w:pStyle w:val="TableParagraph"/>
              <w:spacing w:line="194" w:lineRule="exact"/>
              <w:ind w:left="9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Şeym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TOY</w:t>
            </w:r>
          </w:p>
        </w:tc>
        <w:tc>
          <w:tcPr>
            <w:tcW w:w="2234" w:type="dxa"/>
            <w:vMerge/>
            <w:tcBorders>
              <w:top w:val="nil"/>
            </w:tcBorders>
          </w:tcPr>
          <w:p w14:paraId="1076B809" w14:textId="77777777" w:rsidR="007178F7" w:rsidRDefault="007178F7" w:rsidP="007178F7">
            <w:pPr>
              <w:rPr>
                <w:sz w:val="2"/>
                <w:szCs w:val="2"/>
              </w:rPr>
            </w:pPr>
          </w:p>
        </w:tc>
        <w:tc>
          <w:tcPr>
            <w:tcW w:w="2554" w:type="dxa"/>
          </w:tcPr>
          <w:p w14:paraId="357EF23C" w14:textId="77777777" w:rsidR="007178F7" w:rsidRDefault="007178F7" w:rsidP="007178F7">
            <w:pPr>
              <w:pStyle w:val="TableParagraph"/>
              <w:spacing w:line="190" w:lineRule="exact"/>
              <w:ind w:left="201" w:right="167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621FADC7" w14:textId="77777777" w:rsidR="007178F7" w:rsidRDefault="007178F7" w:rsidP="007178F7">
            <w:pPr>
              <w:pStyle w:val="TableParagraph"/>
              <w:ind w:left="201" w:right="166"/>
              <w:jc w:val="center"/>
              <w:rPr>
                <w:sz w:val="18"/>
              </w:rPr>
            </w:pPr>
            <w:r>
              <w:rPr>
                <w:sz w:val="18"/>
              </w:rPr>
              <w:t>Ö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o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Anatomisi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Fossa </w:t>
            </w:r>
            <w:proofErr w:type="spellStart"/>
            <w:r>
              <w:rPr>
                <w:spacing w:val="-2"/>
                <w:sz w:val="18"/>
              </w:rPr>
              <w:t>cubitalis</w:t>
            </w:r>
            <w:proofErr w:type="spellEnd"/>
          </w:p>
          <w:p w14:paraId="745A9E28" w14:textId="77777777" w:rsidR="007178F7" w:rsidRDefault="007178F7" w:rsidP="007178F7">
            <w:pPr>
              <w:pStyle w:val="TableParagraph"/>
              <w:spacing w:line="196" w:lineRule="exact"/>
              <w:ind w:left="499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Şeym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TOY</w:t>
            </w:r>
          </w:p>
        </w:tc>
        <w:tc>
          <w:tcPr>
            <w:tcW w:w="3121" w:type="dxa"/>
          </w:tcPr>
          <w:p w14:paraId="53724FD4" w14:textId="77777777" w:rsidR="007178F7" w:rsidRDefault="007178F7" w:rsidP="007178F7">
            <w:pPr>
              <w:pStyle w:val="TableParagraph"/>
              <w:spacing w:before="79"/>
              <w:ind w:left="364" w:right="339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636D560C" w14:textId="77777777" w:rsidR="007178F7" w:rsidRDefault="007178F7" w:rsidP="007178F7">
            <w:pPr>
              <w:pStyle w:val="TableParagraph"/>
              <w:spacing w:before="4"/>
              <w:ind w:left="368" w:right="339"/>
              <w:jc w:val="center"/>
              <w:rPr>
                <w:sz w:val="18"/>
              </w:rPr>
            </w:pPr>
            <w:r>
              <w:rPr>
                <w:sz w:val="18"/>
              </w:rPr>
              <w:t>Karı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Ön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Arka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Duvarı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Kasları Dr. Öğr. Ü. Nesibe Yılmaz</w:t>
            </w:r>
          </w:p>
        </w:tc>
        <w:tc>
          <w:tcPr>
            <w:tcW w:w="2749" w:type="dxa"/>
          </w:tcPr>
          <w:p w14:paraId="748B08FC" w14:textId="77777777" w:rsidR="007178F7" w:rsidRDefault="007178F7" w:rsidP="007178F7">
            <w:pPr>
              <w:pStyle w:val="TableParagraph"/>
              <w:spacing w:line="190" w:lineRule="exact"/>
              <w:ind w:left="129" w:right="14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II,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V</w:t>
            </w:r>
          </w:p>
          <w:p w14:paraId="14E4AAB4" w14:textId="77777777" w:rsidR="007178F7" w:rsidRDefault="007178F7" w:rsidP="007178F7">
            <w:pPr>
              <w:pStyle w:val="TableParagraph"/>
              <w:ind w:left="221" w:right="231" w:firstLine="297"/>
              <w:rPr>
                <w:sz w:val="18"/>
              </w:rPr>
            </w:pPr>
            <w:r>
              <w:rPr>
                <w:color w:val="00AD50"/>
                <w:sz w:val="18"/>
              </w:rPr>
              <w:t>Önkol ve El Anatomisi Doç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,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</w:p>
          <w:p w14:paraId="2375784F" w14:textId="77777777" w:rsidR="007178F7" w:rsidRDefault="007178F7" w:rsidP="007178F7">
            <w:pPr>
              <w:pStyle w:val="TableParagraph"/>
              <w:spacing w:line="196" w:lineRule="exact"/>
              <w:ind w:left="129" w:right="15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ılmaz</w:t>
            </w:r>
          </w:p>
        </w:tc>
      </w:tr>
      <w:tr w:rsidR="007178F7" w14:paraId="0846FD2D" w14:textId="77777777">
        <w:trPr>
          <w:trHeight w:val="825"/>
        </w:trPr>
        <w:tc>
          <w:tcPr>
            <w:tcW w:w="1277" w:type="dxa"/>
          </w:tcPr>
          <w:p w14:paraId="342C9D67" w14:textId="77777777" w:rsidR="007178F7" w:rsidRDefault="007178F7" w:rsidP="007178F7">
            <w:pPr>
              <w:pStyle w:val="TableParagraph"/>
              <w:spacing w:before="1"/>
              <w:rPr>
                <w:rFonts w:ascii="Arial"/>
                <w:b/>
                <w:sz w:val="25"/>
              </w:rPr>
            </w:pPr>
          </w:p>
          <w:p w14:paraId="2E9F4F90" w14:textId="77777777" w:rsidR="007178F7" w:rsidRDefault="007178F7" w:rsidP="007178F7">
            <w:pPr>
              <w:pStyle w:val="TableParagraph"/>
              <w:spacing w:before="1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5:10-15:50</w:t>
            </w:r>
          </w:p>
        </w:tc>
        <w:tc>
          <w:tcPr>
            <w:tcW w:w="2242" w:type="dxa"/>
          </w:tcPr>
          <w:p w14:paraId="30BC044E" w14:textId="77777777" w:rsidR="007178F7" w:rsidRDefault="007178F7" w:rsidP="007178F7">
            <w:pPr>
              <w:pStyle w:val="TableParagraph"/>
              <w:spacing w:before="51" w:line="278" w:lineRule="auto"/>
              <w:ind w:left="926" w:hanging="72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234" w:type="dxa"/>
            <w:vMerge/>
            <w:tcBorders>
              <w:top w:val="nil"/>
            </w:tcBorders>
          </w:tcPr>
          <w:p w14:paraId="37FDF8A2" w14:textId="77777777" w:rsidR="007178F7" w:rsidRDefault="007178F7" w:rsidP="007178F7">
            <w:pPr>
              <w:rPr>
                <w:sz w:val="2"/>
                <w:szCs w:val="2"/>
              </w:rPr>
            </w:pPr>
          </w:p>
        </w:tc>
        <w:tc>
          <w:tcPr>
            <w:tcW w:w="2554" w:type="dxa"/>
          </w:tcPr>
          <w:p w14:paraId="25381F97" w14:textId="77777777" w:rsidR="007178F7" w:rsidRDefault="007178F7" w:rsidP="007178F7">
            <w:pPr>
              <w:pStyle w:val="TableParagraph"/>
              <w:spacing w:before="81" w:line="207" w:lineRule="exact"/>
              <w:ind w:left="134" w:right="172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Histoloji-Embriyoloji</w:t>
            </w:r>
          </w:p>
          <w:p w14:paraId="7520BB4B" w14:textId="77777777" w:rsidR="007178F7" w:rsidRDefault="007178F7" w:rsidP="007178F7">
            <w:pPr>
              <w:pStyle w:val="TableParagraph"/>
              <w:spacing w:line="207" w:lineRule="exact"/>
              <w:ind w:left="201" w:right="165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İmplantasyon</w:t>
            </w:r>
          </w:p>
          <w:p w14:paraId="03BE2B7A" w14:textId="77777777" w:rsidR="007178F7" w:rsidRDefault="007178F7" w:rsidP="007178F7">
            <w:pPr>
              <w:pStyle w:val="TableParagraph"/>
              <w:spacing w:before="7"/>
              <w:ind w:left="198" w:right="172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AŞAK</w:t>
            </w:r>
          </w:p>
        </w:tc>
        <w:tc>
          <w:tcPr>
            <w:tcW w:w="3121" w:type="dxa"/>
          </w:tcPr>
          <w:p w14:paraId="3196AB48" w14:textId="77777777" w:rsidR="007178F7" w:rsidRDefault="007178F7" w:rsidP="007178F7">
            <w:pPr>
              <w:pStyle w:val="TableParagraph"/>
              <w:spacing w:before="81"/>
              <w:ind w:left="364" w:right="339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7C35B954" w14:textId="77777777" w:rsidR="007178F7" w:rsidRDefault="007178F7" w:rsidP="007178F7">
            <w:pPr>
              <w:pStyle w:val="TableParagraph"/>
              <w:spacing w:before="2"/>
              <w:ind w:left="368" w:right="339"/>
              <w:jc w:val="center"/>
              <w:rPr>
                <w:sz w:val="18"/>
              </w:rPr>
            </w:pPr>
            <w:r>
              <w:rPr>
                <w:sz w:val="18"/>
              </w:rPr>
              <w:t>Karı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Ön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Arka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Duvarı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Kasları Dr. Öğr. Ü. Nesibe Yılmaz</w:t>
            </w:r>
          </w:p>
        </w:tc>
        <w:tc>
          <w:tcPr>
            <w:tcW w:w="2749" w:type="dxa"/>
          </w:tcPr>
          <w:p w14:paraId="05192AAB" w14:textId="77777777" w:rsidR="000D0428" w:rsidRDefault="000D0428" w:rsidP="000D0428">
            <w:pPr>
              <w:pStyle w:val="TableParagraph"/>
              <w:spacing w:line="190" w:lineRule="exact"/>
              <w:ind w:left="129" w:right="159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I</w:t>
            </w:r>
          </w:p>
          <w:p w14:paraId="47490EDD" w14:textId="77777777" w:rsidR="000D0428" w:rsidRDefault="000D0428" w:rsidP="000D0428">
            <w:pPr>
              <w:pStyle w:val="TableParagraph"/>
              <w:spacing w:before="4"/>
              <w:ind w:left="144" w:right="174"/>
              <w:jc w:val="center"/>
              <w:rPr>
                <w:color w:val="00AD50"/>
                <w:spacing w:val="40"/>
                <w:sz w:val="18"/>
              </w:rPr>
            </w:pPr>
            <w:r>
              <w:rPr>
                <w:color w:val="00AD50"/>
                <w:sz w:val="18"/>
              </w:rPr>
              <w:t>SIRT KASLARI, PEKTORAL BÖLGE KASLARI VE PELKSUS BRACHİALİS</w:t>
            </w:r>
            <w:r>
              <w:rPr>
                <w:color w:val="00AD50"/>
                <w:spacing w:val="40"/>
                <w:sz w:val="18"/>
              </w:rPr>
              <w:t xml:space="preserve"> </w:t>
            </w:r>
          </w:p>
          <w:p w14:paraId="3186990B" w14:textId="7FE9CC21" w:rsidR="000D0428" w:rsidRDefault="000D0428" w:rsidP="000D0428">
            <w:pPr>
              <w:pStyle w:val="TableParagraph"/>
              <w:spacing w:before="4"/>
              <w:ind w:left="144" w:right="174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oç. Dr. Şeyma TOY, Dr. Öğr.</w:t>
            </w:r>
          </w:p>
          <w:p w14:paraId="464CB84B" w14:textId="13AA1A4F" w:rsidR="007178F7" w:rsidRDefault="000D0428" w:rsidP="000D0428">
            <w:pPr>
              <w:pStyle w:val="TableParagraph"/>
              <w:spacing w:line="197" w:lineRule="exact"/>
              <w:ind w:left="129" w:right="15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ılmaz</w:t>
            </w:r>
          </w:p>
        </w:tc>
      </w:tr>
      <w:tr w:rsidR="007178F7" w14:paraId="57D8DCEB" w14:textId="77777777">
        <w:trPr>
          <w:trHeight w:val="830"/>
        </w:trPr>
        <w:tc>
          <w:tcPr>
            <w:tcW w:w="1277" w:type="dxa"/>
          </w:tcPr>
          <w:p w14:paraId="266B585A" w14:textId="77777777" w:rsidR="007178F7" w:rsidRDefault="007178F7" w:rsidP="007178F7">
            <w:pPr>
              <w:pStyle w:val="TableParagraph"/>
              <w:spacing w:before="6"/>
              <w:rPr>
                <w:rFonts w:ascii="Arial"/>
                <w:b/>
                <w:sz w:val="25"/>
              </w:rPr>
            </w:pPr>
          </w:p>
          <w:p w14:paraId="7F294697" w14:textId="77777777" w:rsidR="007178F7" w:rsidRDefault="007178F7" w:rsidP="007178F7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6:00-16:40</w:t>
            </w:r>
          </w:p>
        </w:tc>
        <w:tc>
          <w:tcPr>
            <w:tcW w:w="2242" w:type="dxa"/>
          </w:tcPr>
          <w:p w14:paraId="6D85FD26" w14:textId="77777777" w:rsidR="007178F7" w:rsidRDefault="007178F7" w:rsidP="007178F7">
            <w:pPr>
              <w:pStyle w:val="TableParagraph"/>
              <w:spacing w:before="179" w:line="276" w:lineRule="auto"/>
              <w:ind w:left="115" w:firstLine="86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234" w:type="dxa"/>
            <w:vMerge/>
            <w:tcBorders>
              <w:top w:val="nil"/>
            </w:tcBorders>
          </w:tcPr>
          <w:p w14:paraId="484D8308" w14:textId="77777777" w:rsidR="007178F7" w:rsidRDefault="007178F7" w:rsidP="007178F7">
            <w:pPr>
              <w:rPr>
                <w:sz w:val="2"/>
                <w:szCs w:val="2"/>
              </w:rPr>
            </w:pPr>
          </w:p>
        </w:tc>
        <w:tc>
          <w:tcPr>
            <w:tcW w:w="2554" w:type="dxa"/>
          </w:tcPr>
          <w:p w14:paraId="60A896DB" w14:textId="77777777" w:rsidR="007178F7" w:rsidRDefault="007178F7" w:rsidP="007178F7">
            <w:pPr>
              <w:pStyle w:val="TableParagraph"/>
              <w:spacing w:before="83"/>
              <w:ind w:left="312" w:right="282" w:hanging="84"/>
              <w:jc w:val="center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 xml:space="preserve">Histoloji-Embriyoloji </w:t>
            </w:r>
            <w:proofErr w:type="spellStart"/>
            <w:r>
              <w:rPr>
                <w:sz w:val="18"/>
              </w:rPr>
              <w:t>Abnormal</w:t>
            </w:r>
            <w:proofErr w:type="spellEnd"/>
            <w:r>
              <w:rPr>
                <w:sz w:val="18"/>
              </w:rPr>
              <w:t xml:space="preserve"> İmplantasyon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AŞAK</w:t>
            </w:r>
          </w:p>
        </w:tc>
        <w:tc>
          <w:tcPr>
            <w:tcW w:w="3121" w:type="dxa"/>
          </w:tcPr>
          <w:p w14:paraId="3EB03E4E" w14:textId="77777777" w:rsidR="007178F7" w:rsidRDefault="007178F7" w:rsidP="007178F7">
            <w:pPr>
              <w:pStyle w:val="TableParagraph"/>
              <w:rPr>
                <w:sz w:val="18"/>
              </w:rPr>
            </w:pPr>
          </w:p>
        </w:tc>
        <w:tc>
          <w:tcPr>
            <w:tcW w:w="2749" w:type="dxa"/>
          </w:tcPr>
          <w:p w14:paraId="1339AC27" w14:textId="77777777" w:rsidR="000D0428" w:rsidRDefault="000D0428" w:rsidP="000D0428">
            <w:pPr>
              <w:pStyle w:val="TableParagraph"/>
              <w:spacing w:line="190" w:lineRule="exact"/>
              <w:ind w:left="129" w:right="159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I</w:t>
            </w:r>
          </w:p>
          <w:p w14:paraId="29B3975D" w14:textId="77777777" w:rsidR="000D0428" w:rsidRDefault="000D0428" w:rsidP="000D0428">
            <w:pPr>
              <w:pStyle w:val="TableParagraph"/>
              <w:spacing w:before="4"/>
              <w:ind w:left="144" w:right="174"/>
              <w:jc w:val="center"/>
              <w:rPr>
                <w:color w:val="00AD50"/>
                <w:spacing w:val="40"/>
                <w:sz w:val="18"/>
              </w:rPr>
            </w:pPr>
            <w:r>
              <w:rPr>
                <w:color w:val="00AD50"/>
                <w:sz w:val="18"/>
              </w:rPr>
              <w:t>SIRT KASLARI, PEKTORAL BÖLGE KASLARI VE PELKSUS BRACHİALİS</w:t>
            </w:r>
            <w:r>
              <w:rPr>
                <w:color w:val="00AD50"/>
                <w:spacing w:val="40"/>
                <w:sz w:val="18"/>
              </w:rPr>
              <w:t xml:space="preserve"> </w:t>
            </w:r>
          </w:p>
          <w:p w14:paraId="268E173B" w14:textId="58CC1E4F" w:rsidR="000D0428" w:rsidRDefault="000D0428" w:rsidP="000D0428">
            <w:pPr>
              <w:pStyle w:val="TableParagraph"/>
              <w:spacing w:before="4"/>
              <w:ind w:left="144" w:right="174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oç. Dr. Şeyma TOY, Dr. Öğr.</w:t>
            </w:r>
          </w:p>
          <w:p w14:paraId="2F33232A" w14:textId="341DFBB7" w:rsidR="007178F7" w:rsidRDefault="000D0428" w:rsidP="000D0428">
            <w:pPr>
              <w:pStyle w:val="TableParagraph"/>
              <w:spacing w:line="188" w:lineRule="exact"/>
              <w:ind w:left="129" w:right="152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ılmaz</w:t>
            </w:r>
          </w:p>
        </w:tc>
      </w:tr>
    </w:tbl>
    <w:p w14:paraId="35A01B55" w14:textId="77777777" w:rsidR="002B7BFE" w:rsidRDefault="002B7BFE">
      <w:pPr>
        <w:spacing w:line="188" w:lineRule="exact"/>
        <w:jc w:val="center"/>
        <w:rPr>
          <w:sz w:val="18"/>
        </w:rPr>
        <w:sectPr w:rsidR="002B7BFE">
          <w:pgSz w:w="16850" w:h="11920" w:orient="landscape"/>
          <w:pgMar w:top="520" w:right="820" w:bottom="1120" w:left="1140" w:header="0" w:footer="927" w:gutter="0"/>
          <w:cols w:space="708"/>
        </w:sectPr>
      </w:pPr>
    </w:p>
    <w:p w14:paraId="5A455E4C" w14:textId="77777777" w:rsidR="002B7BFE" w:rsidRDefault="002B7BFE">
      <w:pPr>
        <w:pStyle w:val="GvdeMetni"/>
        <w:spacing w:before="2"/>
        <w:rPr>
          <w:b/>
          <w:sz w:val="2"/>
        </w:rPr>
      </w:pPr>
    </w:p>
    <w:tbl>
      <w:tblPr>
        <w:tblStyle w:val="TableNormal"/>
        <w:tblW w:w="0" w:type="auto"/>
        <w:tblInd w:w="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89"/>
        <w:gridCol w:w="1862"/>
        <w:gridCol w:w="2403"/>
        <w:gridCol w:w="2549"/>
        <w:gridCol w:w="3262"/>
        <w:gridCol w:w="2686"/>
      </w:tblGrid>
      <w:tr w:rsidR="002B7BFE" w14:paraId="7AAE934B" w14:textId="77777777">
        <w:trPr>
          <w:trHeight w:val="335"/>
        </w:trPr>
        <w:tc>
          <w:tcPr>
            <w:tcW w:w="1289" w:type="dxa"/>
            <w:shd w:val="clear" w:color="auto" w:fill="48ACC5"/>
          </w:tcPr>
          <w:p w14:paraId="323F8252" w14:textId="77777777" w:rsidR="002B7BFE" w:rsidRDefault="004749B5">
            <w:pPr>
              <w:pStyle w:val="TableParagraph"/>
              <w:spacing w:before="35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5.</w:t>
            </w:r>
            <w:r>
              <w:rPr>
                <w:rFonts w:ascii="Arial"/>
                <w:b/>
                <w:spacing w:val="-2"/>
                <w:sz w:val="20"/>
              </w:rPr>
              <w:t xml:space="preserve"> Hafta</w:t>
            </w:r>
          </w:p>
        </w:tc>
        <w:tc>
          <w:tcPr>
            <w:tcW w:w="1862" w:type="dxa"/>
            <w:shd w:val="clear" w:color="auto" w:fill="48ACC5"/>
          </w:tcPr>
          <w:p w14:paraId="49774F2B" w14:textId="77777777" w:rsidR="002B7BFE" w:rsidRDefault="004749B5">
            <w:pPr>
              <w:pStyle w:val="TableParagraph"/>
              <w:spacing w:before="35"/>
              <w:ind w:left="12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403" w:type="dxa"/>
            <w:shd w:val="clear" w:color="auto" w:fill="48ACC5"/>
          </w:tcPr>
          <w:p w14:paraId="0124F420" w14:textId="77777777" w:rsidR="002B7BFE" w:rsidRDefault="004749B5">
            <w:pPr>
              <w:pStyle w:val="TableParagraph"/>
              <w:spacing w:before="35"/>
              <w:ind w:left="104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549" w:type="dxa"/>
            <w:shd w:val="clear" w:color="auto" w:fill="48ACC5"/>
          </w:tcPr>
          <w:p w14:paraId="01B61864" w14:textId="77777777" w:rsidR="002B7BFE" w:rsidRDefault="004749B5">
            <w:pPr>
              <w:pStyle w:val="TableParagraph"/>
              <w:spacing w:before="35"/>
              <w:ind w:left="113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3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3262" w:type="dxa"/>
            <w:shd w:val="clear" w:color="auto" w:fill="48ACC5"/>
          </w:tcPr>
          <w:p w14:paraId="41D2609D" w14:textId="77777777" w:rsidR="002B7BFE" w:rsidRDefault="004749B5">
            <w:pPr>
              <w:pStyle w:val="TableParagraph"/>
              <w:spacing w:before="35"/>
              <w:ind w:left="118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4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686" w:type="dxa"/>
            <w:shd w:val="clear" w:color="auto" w:fill="48ACC5"/>
          </w:tcPr>
          <w:p w14:paraId="3ED1336C" w14:textId="77777777" w:rsidR="002B7BFE" w:rsidRDefault="004749B5">
            <w:pPr>
              <w:pStyle w:val="TableParagraph"/>
              <w:spacing w:before="35"/>
              <w:ind w:left="116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5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</w:tr>
      <w:tr w:rsidR="002B7BFE" w14:paraId="41402A91" w14:textId="77777777">
        <w:trPr>
          <w:trHeight w:val="335"/>
        </w:trPr>
        <w:tc>
          <w:tcPr>
            <w:tcW w:w="1289" w:type="dxa"/>
            <w:tcBorders>
              <w:bottom w:val="single" w:sz="6" w:space="0" w:color="000000"/>
            </w:tcBorders>
          </w:tcPr>
          <w:p w14:paraId="16559504" w14:textId="77777777" w:rsidR="002B7BFE" w:rsidRDefault="004749B5">
            <w:pPr>
              <w:pStyle w:val="TableParagraph"/>
              <w:spacing w:before="33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1862" w:type="dxa"/>
            <w:tcBorders>
              <w:bottom w:val="single" w:sz="6" w:space="0" w:color="000000"/>
            </w:tcBorders>
          </w:tcPr>
          <w:p w14:paraId="6C427C2A" w14:textId="77777777" w:rsidR="002B7BFE" w:rsidRDefault="004749B5">
            <w:pPr>
              <w:pStyle w:val="TableParagraph"/>
              <w:spacing w:before="33"/>
              <w:ind w:left="163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403" w:type="dxa"/>
            <w:tcBorders>
              <w:bottom w:val="single" w:sz="6" w:space="0" w:color="000000"/>
            </w:tcBorders>
          </w:tcPr>
          <w:p w14:paraId="4DA23C8F" w14:textId="77777777" w:rsidR="002B7BFE" w:rsidRDefault="004749B5">
            <w:pPr>
              <w:pStyle w:val="TableParagraph"/>
              <w:spacing w:before="33"/>
              <w:ind w:left="104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549" w:type="dxa"/>
            <w:tcBorders>
              <w:bottom w:val="single" w:sz="6" w:space="0" w:color="000000"/>
            </w:tcBorders>
          </w:tcPr>
          <w:p w14:paraId="63FA29F7" w14:textId="77777777" w:rsidR="002B7BFE" w:rsidRDefault="004749B5">
            <w:pPr>
              <w:pStyle w:val="TableParagraph"/>
              <w:spacing w:before="33"/>
              <w:ind w:left="113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3262" w:type="dxa"/>
            <w:tcBorders>
              <w:bottom w:val="single" w:sz="6" w:space="0" w:color="000000"/>
            </w:tcBorders>
          </w:tcPr>
          <w:p w14:paraId="0F28D7C7" w14:textId="77777777" w:rsidR="002B7BFE" w:rsidRDefault="004749B5">
            <w:pPr>
              <w:pStyle w:val="TableParagraph"/>
              <w:spacing w:before="33"/>
              <w:ind w:left="118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686" w:type="dxa"/>
            <w:tcBorders>
              <w:bottom w:val="single" w:sz="6" w:space="0" w:color="000000"/>
            </w:tcBorders>
          </w:tcPr>
          <w:p w14:paraId="2CEAA81D" w14:textId="77777777" w:rsidR="002B7BFE" w:rsidRDefault="004749B5">
            <w:pPr>
              <w:pStyle w:val="TableParagraph"/>
              <w:spacing w:before="33"/>
              <w:ind w:left="116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1EED593D" w14:textId="77777777">
        <w:trPr>
          <w:trHeight w:val="195"/>
        </w:trPr>
        <w:tc>
          <w:tcPr>
            <w:tcW w:w="1289" w:type="dxa"/>
            <w:vMerge w:val="restart"/>
            <w:tcBorders>
              <w:top w:val="single" w:sz="6" w:space="0" w:color="000000"/>
            </w:tcBorders>
          </w:tcPr>
          <w:p w14:paraId="55ADC1D5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18"/>
              </w:rPr>
            </w:pPr>
          </w:p>
          <w:p w14:paraId="05F1FB53" w14:textId="77777777" w:rsidR="002B7BFE" w:rsidRDefault="004749B5">
            <w:pPr>
              <w:pStyle w:val="TableParagraph"/>
              <w:spacing w:before="1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1862" w:type="dxa"/>
            <w:vMerge w:val="restart"/>
            <w:tcBorders>
              <w:top w:val="single" w:sz="6" w:space="0" w:color="000000"/>
              <w:bottom w:val="single" w:sz="6" w:space="0" w:color="000000"/>
            </w:tcBorders>
          </w:tcPr>
          <w:p w14:paraId="2F4344B1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42AF1437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51A75A9F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1C4C5B08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384D1082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7F7F1374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491A4D3D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1111FFFE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7A967D26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7A4C1EC0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5544A702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45C7C9EC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1C9A468B" w14:textId="77777777" w:rsidR="002B7BFE" w:rsidRDefault="002B7BFE">
            <w:pPr>
              <w:pStyle w:val="TableParagraph"/>
              <w:rPr>
                <w:rFonts w:ascii="Arial"/>
                <w:b/>
                <w:sz w:val="26"/>
              </w:rPr>
            </w:pPr>
          </w:p>
          <w:p w14:paraId="6590F3DF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30"/>
              </w:rPr>
            </w:pPr>
          </w:p>
          <w:p w14:paraId="04E8A6C1" w14:textId="77777777" w:rsidR="002B7BFE" w:rsidRDefault="004749B5">
            <w:pPr>
              <w:pStyle w:val="TableParagraph"/>
              <w:ind w:left="122"/>
              <w:rPr>
                <w:b/>
                <w:sz w:val="24"/>
              </w:rPr>
            </w:pPr>
            <w:r>
              <w:rPr>
                <w:b/>
                <w:sz w:val="24"/>
              </w:rPr>
              <w:t>RESMİ</w:t>
            </w:r>
            <w:r>
              <w:rPr>
                <w:b/>
                <w:spacing w:val="-8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TATİL</w:t>
            </w:r>
          </w:p>
        </w:tc>
        <w:tc>
          <w:tcPr>
            <w:tcW w:w="2403" w:type="dxa"/>
            <w:vMerge w:val="restart"/>
            <w:tcBorders>
              <w:top w:val="single" w:sz="6" w:space="0" w:color="000000"/>
            </w:tcBorders>
          </w:tcPr>
          <w:p w14:paraId="6C51ED7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49" w:type="dxa"/>
            <w:vMerge w:val="restart"/>
            <w:tcBorders>
              <w:top w:val="single" w:sz="6" w:space="0" w:color="000000"/>
            </w:tcBorders>
          </w:tcPr>
          <w:p w14:paraId="1E0ECBC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262" w:type="dxa"/>
            <w:tcBorders>
              <w:top w:val="single" w:sz="6" w:space="0" w:color="000000"/>
              <w:bottom w:val="nil"/>
            </w:tcBorders>
            <w:shd w:val="clear" w:color="auto" w:fill="FFEFCC"/>
          </w:tcPr>
          <w:p w14:paraId="38ACBFA7" w14:textId="77777777" w:rsidR="002B7BFE" w:rsidRDefault="004749B5">
            <w:pPr>
              <w:pStyle w:val="TableParagraph"/>
              <w:spacing w:line="175" w:lineRule="exact"/>
              <w:ind w:left="225" w:right="204"/>
              <w:jc w:val="center"/>
              <w:rPr>
                <w:sz w:val="18"/>
              </w:rPr>
            </w:pPr>
            <w:r>
              <w:rPr>
                <w:sz w:val="18"/>
              </w:rPr>
              <w:t>Aİ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pacing w:val="-10"/>
                <w:sz w:val="18"/>
              </w:rPr>
              <w:t>I</w:t>
            </w:r>
          </w:p>
        </w:tc>
        <w:tc>
          <w:tcPr>
            <w:tcW w:w="2686" w:type="dxa"/>
            <w:vMerge w:val="restart"/>
            <w:tcBorders>
              <w:top w:val="single" w:sz="6" w:space="0" w:color="000000"/>
            </w:tcBorders>
          </w:tcPr>
          <w:p w14:paraId="5641372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405DCC9E" w14:textId="77777777">
        <w:trPr>
          <w:trHeight w:val="215"/>
        </w:trPr>
        <w:tc>
          <w:tcPr>
            <w:tcW w:w="1289" w:type="dxa"/>
            <w:vMerge/>
            <w:tcBorders>
              <w:top w:val="nil"/>
            </w:tcBorders>
          </w:tcPr>
          <w:p w14:paraId="128547FD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1862" w:type="dxa"/>
            <w:vMerge/>
            <w:tcBorders>
              <w:top w:val="nil"/>
              <w:bottom w:val="single" w:sz="6" w:space="0" w:color="000000"/>
            </w:tcBorders>
          </w:tcPr>
          <w:p w14:paraId="1E276BAF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403" w:type="dxa"/>
            <w:vMerge/>
            <w:tcBorders>
              <w:top w:val="nil"/>
            </w:tcBorders>
          </w:tcPr>
          <w:p w14:paraId="695AE9F2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549" w:type="dxa"/>
            <w:vMerge/>
            <w:tcBorders>
              <w:top w:val="nil"/>
            </w:tcBorders>
          </w:tcPr>
          <w:p w14:paraId="5FCDCCCB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3262" w:type="dxa"/>
            <w:tcBorders>
              <w:top w:val="nil"/>
              <w:bottom w:val="nil"/>
            </w:tcBorders>
            <w:shd w:val="clear" w:color="auto" w:fill="FFEFCC"/>
          </w:tcPr>
          <w:p w14:paraId="75366674" w14:textId="77777777" w:rsidR="002B7BFE" w:rsidRDefault="004749B5">
            <w:pPr>
              <w:pStyle w:val="TableParagraph"/>
              <w:spacing w:line="195" w:lineRule="exact"/>
              <w:ind w:left="225" w:right="196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(09.10-10.15)</w:t>
            </w:r>
          </w:p>
        </w:tc>
        <w:tc>
          <w:tcPr>
            <w:tcW w:w="2686" w:type="dxa"/>
            <w:vMerge/>
            <w:tcBorders>
              <w:top w:val="nil"/>
            </w:tcBorders>
          </w:tcPr>
          <w:p w14:paraId="430560C2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616DA2BE" w14:textId="77777777">
        <w:trPr>
          <w:trHeight w:val="233"/>
        </w:trPr>
        <w:tc>
          <w:tcPr>
            <w:tcW w:w="1289" w:type="dxa"/>
            <w:vMerge/>
            <w:tcBorders>
              <w:top w:val="nil"/>
            </w:tcBorders>
          </w:tcPr>
          <w:p w14:paraId="697F9094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1862" w:type="dxa"/>
            <w:vMerge/>
            <w:tcBorders>
              <w:top w:val="nil"/>
              <w:bottom w:val="single" w:sz="6" w:space="0" w:color="000000"/>
            </w:tcBorders>
          </w:tcPr>
          <w:p w14:paraId="5DDA6D08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403" w:type="dxa"/>
            <w:vMerge/>
            <w:tcBorders>
              <w:top w:val="nil"/>
            </w:tcBorders>
          </w:tcPr>
          <w:p w14:paraId="1F95C1FF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549" w:type="dxa"/>
            <w:vMerge/>
            <w:tcBorders>
              <w:top w:val="nil"/>
            </w:tcBorders>
          </w:tcPr>
          <w:p w14:paraId="4F40114D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3262" w:type="dxa"/>
            <w:tcBorders>
              <w:top w:val="nil"/>
            </w:tcBorders>
            <w:shd w:val="clear" w:color="auto" w:fill="FFEFCC"/>
          </w:tcPr>
          <w:p w14:paraId="67E4A39E" w14:textId="77777777" w:rsidR="002B7BFE" w:rsidRDefault="004749B5">
            <w:pPr>
              <w:pStyle w:val="TableParagraph"/>
              <w:spacing w:before="2"/>
              <w:ind w:right="955"/>
              <w:jc w:val="right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686" w:type="dxa"/>
            <w:vMerge/>
            <w:tcBorders>
              <w:top w:val="nil"/>
            </w:tcBorders>
          </w:tcPr>
          <w:p w14:paraId="4965CCC6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40BC28B8" w14:textId="77777777">
        <w:trPr>
          <w:trHeight w:val="197"/>
        </w:trPr>
        <w:tc>
          <w:tcPr>
            <w:tcW w:w="1289" w:type="dxa"/>
            <w:vMerge w:val="restart"/>
          </w:tcPr>
          <w:p w14:paraId="4609328F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18"/>
              </w:rPr>
            </w:pPr>
          </w:p>
          <w:p w14:paraId="69E56220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1862" w:type="dxa"/>
            <w:vMerge/>
            <w:tcBorders>
              <w:top w:val="nil"/>
              <w:bottom w:val="single" w:sz="6" w:space="0" w:color="000000"/>
            </w:tcBorders>
          </w:tcPr>
          <w:p w14:paraId="1FF25F16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403" w:type="dxa"/>
            <w:vMerge w:val="restart"/>
          </w:tcPr>
          <w:p w14:paraId="30369354" w14:textId="77777777" w:rsidR="002B7BFE" w:rsidRDefault="004749B5">
            <w:pPr>
              <w:pStyle w:val="TableParagraph"/>
              <w:spacing w:line="190" w:lineRule="exact"/>
              <w:ind w:left="181" w:right="164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Fizyoloji</w:t>
            </w:r>
          </w:p>
          <w:p w14:paraId="38BECA2B" w14:textId="77777777" w:rsidR="002B7BFE" w:rsidRDefault="004749B5">
            <w:pPr>
              <w:pStyle w:val="TableParagraph"/>
              <w:ind w:left="288" w:right="276" w:hanging="9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Çizgili Kasın Kasılma </w:t>
            </w:r>
            <w:r>
              <w:rPr>
                <w:spacing w:val="-2"/>
                <w:sz w:val="18"/>
              </w:rPr>
              <w:t>Mekaniği ve</w:t>
            </w:r>
            <w:r>
              <w:rPr>
                <w:spacing w:val="-1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Enerjetikleri</w:t>
            </w:r>
          </w:p>
          <w:p w14:paraId="0A5EA67F" w14:textId="77777777" w:rsidR="002B7BFE" w:rsidRDefault="004749B5">
            <w:pPr>
              <w:pStyle w:val="TableParagraph"/>
              <w:spacing w:line="192" w:lineRule="exact"/>
              <w:ind w:left="-3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Ümit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549" w:type="dxa"/>
            <w:vMerge w:val="restart"/>
          </w:tcPr>
          <w:p w14:paraId="6C26059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262" w:type="dxa"/>
            <w:tcBorders>
              <w:bottom w:val="nil"/>
            </w:tcBorders>
            <w:shd w:val="clear" w:color="auto" w:fill="FFEFCC"/>
          </w:tcPr>
          <w:p w14:paraId="09B064B2" w14:textId="77777777" w:rsidR="002B7BFE" w:rsidRDefault="004749B5">
            <w:pPr>
              <w:pStyle w:val="TableParagraph"/>
              <w:spacing w:line="178" w:lineRule="exact"/>
              <w:ind w:left="225" w:right="190"/>
              <w:jc w:val="center"/>
              <w:rPr>
                <w:sz w:val="18"/>
              </w:rPr>
            </w:pPr>
            <w:r>
              <w:rPr>
                <w:sz w:val="18"/>
              </w:rPr>
              <w:t>Türk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ili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10"/>
                <w:sz w:val="18"/>
              </w:rPr>
              <w:t>I</w:t>
            </w:r>
          </w:p>
        </w:tc>
        <w:tc>
          <w:tcPr>
            <w:tcW w:w="2686" w:type="dxa"/>
            <w:vMerge w:val="restart"/>
          </w:tcPr>
          <w:p w14:paraId="4F13AC0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7EC07CE5" w14:textId="77777777">
        <w:trPr>
          <w:trHeight w:val="215"/>
        </w:trPr>
        <w:tc>
          <w:tcPr>
            <w:tcW w:w="1289" w:type="dxa"/>
            <w:vMerge/>
            <w:tcBorders>
              <w:top w:val="nil"/>
            </w:tcBorders>
          </w:tcPr>
          <w:p w14:paraId="0D72E4F4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1862" w:type="dxa"/>
            <w:vMerge/>
            <w:tcBorders>
              <w:top w:val="nil"/>
              <w:bottom w:val="single" w:sz="6" w:space="0" w:color="000000"/>
            </w:tcBorders>
          </w:tcPr>
          <w:p w14:paraId="0BC60A68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403" w:type="dxa"/>
            <w:vMerge/>
            <w:tcBorders>
              <w:top w:val="nil"/>
            </w:tcBorders>
          </w:tcPr>
          <w:p w14:paraId="478A003D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549" w:type="dxa"/>
            <w:vMerge/>
            <w:tcBorders>
              <w:top w:val="nil"/>
            </w:tcBorders>
          </w:tcPr>
          <w:p w14:paraId="1437F071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3262" w:type="dxa"/>
            <w:tcBorders>
              <w:top w:val="nil"/>
              <w:bottom w:val="nil"/>
            </w:tcBorders>
            <w:shd w:val="clear" w:color="auto" w:fill="FFEFCC"/>
          </w:tcPr>
          <w:p w14:paraId="410FCF15" w14:textId="77777777" w:rsidR="002B7BFE" w:rsidRDefault="004749B5">
            <w:pPr>
              <w:pStyle w:val="TableParagraph"/>
              <w:spacing w:line="195" w:lineRule="exact"/>
              <w:ind w:left="225" w:right="196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(10.25-11.15)</w:t>
            </w:r>
          </w:p>
        </w:tc>
        <w:tc>
          <w:tcPr>
            <w:tcW w:w="2686" w:type="dxa"/>
            <w:vMerge/>
            <w:tcBorders>
              <w:top w:val="nil"/>
            </w:tcBorders>
          </w:tcPr>
          <w:p w14:paraId="16881CAB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7733109C" w14:textId="77777777">
        <w:trPr>
          <w:trHeight w:val="372"/>
        </w:trPr>
        <w:tc>
          <w:tcPr>
            <w:tcW w:w="1289" w:type="dxa"/>
            <w:vMerge/>
            <w:tcBorders>
              <w:top w:val="nil"/>
            </w:tcBorders>
          </w:tcPr>
          <w:p w14:paraId="398466E9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1862" w:type="dxa"/>
            <w:vMerge/>
            <w:tcBorders>
              <w:top w:val="nil"/>
              <w:bottom w:val="single" w:sz="6" w:space="0" w:color="000000"/>
            </w:tcBorders>
          </w:tcPr>
          <w:p w14:paraId="276CCD17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403" w:type="dxa"/>
            <w:vMerge/>
            <w:tcBorders>
              <w:top w:val="nil"/>
            </w:tcBorders>
          </w:tcPr>
          <w:p w14:paraId="1404BA08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549" w:type="dxa"/>
            <w:vMerge/>
            <w:tcBorders>
              <w:top w:val="nil"/>
            </w:tcBorders>
          </w:tcPr>
          <w:p w14:paraId="1461941C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3262" w:type="dxa"/>
            <w:tcBorders>
              <w:top w:val="nil"/>
            </w:tcBorders>
            <w:shd w:val="clear" w:color="auto" w:fill="FFEFCC"/>
          </w:tcPr>
          <w:p w14:paraId="7E7BA96B" w14:textId="77777777" w:rsidR="002B7BFE" w:rsidRDefault="004749B5">
            <w:pPr>
              <w:pStyle w:val="TableParagraph"/>
              <w:spacing w:before="2"/>
              <w:ind w:right="955"/>
              <w:jc w:val="right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686" w:type="dxa"/>
            <w:vMerge/>
            <w:tcBorders>
              <w:top w:val="nil"/>
            </w:tcBorders>
          </w:tcPr>
          <w:p w14:paraId="691F775D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157986A0" w14:textId="77777777">
        <w:trPr>
          <w:trHeight w:val="820"/>
        </w:trPr>
        <w:tc>
          <w:tcPr>
            <w:tcW w:w="1289" w:type="dxa"/>
          </w:tcPr>
          <w:p w14:paraId="7D112B1A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24"/>
              </w:rPr>
            </w:pPr>
          </w:p>
          <w:p w14:paraId="16AF7D28" w14:textId="77777777" w:rsidR="002B7BFE" w:rsidRDefault="004749B5">
            <w:pPr>
              <w:pStyle w:val="TableParagraph"/>
              <w:spacing w:before="1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1862" w:type="dxa"/>
            <w:vMerge/>
            <w:tcBorders>
              <w:top w:val="nil"/>
              <w:bottom w:val="single" w:sz="6" w:space="0" w:color="000000"/>
            </w:tcBorders>
          </w:tcPr>
          <w:p w14:paraId="656132FB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403" w:type="dxa"/>
          </w:tcPr>
          <w:p w14:paraId="5CEDC403" w14:textId="77777777" w:rsidR="002B7BFE" w:rsidRDefault="004749B5">
            <w:pPr>
              <w:pStyle w:val="TableParagraph"/>
              <w:spacing w:line="191" w:lineRule="exact"/>
              <w:ind w:left="181" w:right="238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Fizyoloji</w:t>
            </w:r>
          </w:p>
          <w:p w14:paraId="28859875" w14:textId="77777777" w:rsidR="002B7BFE" w:rsidRDefault="004749B5">
            <w:pPr>
              <w:pStyle w:val="TableParagraph"/>
              <w:ind w:left="170" w:right="241"/>
              <w:jc w:val="center"/>
              <w:rPr>
                <w:sz w:val="18"/>
              </w:rPr>
            </w:pPr>
            <w:r>
              <w:rPr>
                <w:sz w:val="18"/>
              </w:rPr>
              <w:t>Dü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asın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Fonksiyonel </w:t>
            </w:r>
            <w:r>
              <w:rPr>
                <w:spacing w:val="-2"/>
                <w:sz w:val="18"/>
              </w:rPr>
              <w:t>Özellikleri</w:t>
            </w:r>
          </w:p>
          <w:p w14:paraId="28369387" w14:textId="77777777" w:rsidR="002B7BFE" w:rsidRDefault="004749B5">
            <w:pPr>
              <w:pStyle w:val="TableParagraph"/>
              <w:spacing w:line="197" w:lineRule="exact"/>
              <w:ind w:left="166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Ümit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549" w:type="dxa"/>
          </w:tcPr>
          <w:p w14:paraId="50C65F6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262" w:type="dxa"/>
            <w:shd w:val="clear" w:color="auto" w:fill="FFEFCC"/>
          </w:tcPr>
          <w:p w14:paraId="65470FEA" w14:textId="77777777" w:rsidR="002B7BFE" w:rsidRDefault="004749B5">
            <w:pPr>
              <w:pStyle w:val="TableParagraph"/>
              <w:spacing w:before="59" w:line="273" w:lineRule="auto"/>
              <w:ind w:left="1147" w:right="1111" w:hanging="1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 (11.30-</w:t>
            </w:r>
            <w:r>
              <w:rPr>
                <w:spacing w:val="-2"/>
                <w:sz w:val="18"/>
              </w:rPr>
              <w:t>12.35)</w:t>
            </w:r>
          </w:p>
          <w:p w14:paraId="723A7CDD" w14:textId="77777777" w:rsidR="002B7BFE" w:rsidRDefault="004749B5">
            <w:pPr>
              <w:pStyle w:val="TableParagraph"/>
              <w:spacing w:line="200" w:lineRule="exact"/>
              <w:ind w:left="225" w:right="201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686" w:type="dxa"/>
          </w:tcPr>
          <w:p w14:paraId="48D529F6" w14:textId="77777777" w:rsidR="002B7BFE" w:rsidRDefault="004749B5">
            <w:pPr>
              <w:pStyle w:val="TableParagraph"/>
              <w:spacing w:line="186" w:lineRule="exact"/>
              <w:ind w:left="170" w:right="15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34B7AFFD" w14:textId="77777777" w:rsidR="002B7BFE" w:rsidRDefault="004749B5">
            <w:pPr>
              <w:pStyle w:val="TableParagraph"/>
              <w:spacing w:line="203" w:lineRule="exact"/>
              <w:ind w:left="167" w:right="189"/>
              <w:jc w:val="center"/>
              <w:rPr>
                <w:sz w:val="18"/>
              </w:rPr>
            </w:pPr>
            <w:r>
              <w:rPr>
                <w:sz w:val="18"/>
              </w:rPr>
              <w:t>Mutasyon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İncelem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öntemleri</w:t>
            </w:r>
          </w:p>
          <w:p w14:paraId="05E74CCA" w14:textId="77777777" w:rsidR="002B7BFE" w:rsidRDefault="004749B5">
            <w:pPr>
              <w:pStyle w:val="TableParagraph"/>
              <w:spacing w:line="206" w:lineRule="exact"/>
              <w:ind w:left="159" w:right="189"/>
              <w:jc w:val="center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Kâmil </w:t>
            </w:r>
            <w:r>
              <w:rPr>
                <w:spacing w:val="-2"/>
                <w:sz w:val="18"/>
              </w:rPr>
              <w:t>Turan</w:t>
            </w:r>
          </w:p>
        </w:tc>
      </w:tr>
      <w:tr w:rsidR="002B7BFE" w14:paraId="7A969A9D" w14:textId="77777777">
        <w:trPr>
          <w:trHeight w:val="825"/>
        </w:trPr>
        <w:tc>
          <w:tcPr>
            <w:tcW w:w="1289" w:type="dxa"/>
          </w:tcPr>
          <w:p w14:paraId="722E662A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5"/>
              </w:rPr>
            </w:pPr>
          </w:p>
          <w:p w14:paraId="79124261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1862" w:type="dxa"/>
            <w:vMerge/>
            <w:tcBorders>
              <w:top w:val="nil"/>
              <w:bottom w:val="single" w:sz="6" w:space="0" w:color="000000"/>
            </w:tcBorders>
          </w:tcPr>
          <w:p w14:paraId="4C897D72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403" w:type="dxa"/>
          </w:tcPr>
          <w:p w14:paraId="519E6225" w14:textId="77777777" w:rsidR="002B7BFE" w:rsidRDefault="004749B5">
            <w:pPr>
              <w:pStyle w:val="TableParagraph"/>
              <w:spacing w:line="190" w:lineRule="exact"/>
              <w:ind w:left="181" w:right="238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Fizyoloji</w:t>
            </w:r>
          </w:p>
          <w:p w14:paraId="4427F637" w14:textId="77777777" w:rsidR="002B7BFE" w:rsidRDefault="004749B5">
            <w:pPr>
              <w:pStyle w:val="TableParagraph"/>
              <w:ind w:left="175" w:right="241"/>
              <w:jc w:val="center"/>
              <w:rPr>
                <w:sz w:val="18"/>
              </w:rPr>
            </w:pPr>
            <w:r>
              <w:rPr>
                <w:sz w:val="18"/>
              </w:rPr>
              <w:t>Düz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asın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Fonksiyonel </w:t>
            </w:r>
            <w:r>
              <w:rPr>
                <w:spacing w:val="-2"/>
                <w:sz w:val="18"/>
              </w:rPr>
              <w:t>Özellikleri</w:t>
            </w:r>
          </w:p>
          <w:p w14:paraId="4C1D6E7A" w14:textId="77777777" w:rsidR="002B7BFE" w:rsidRDefault="004749B5">
            <w:pPr>
              <w:pStyle w:val="TableParagraph"/>
              <w:spacing w:line="196" w:lineRule="exact"/>
              <w:ind w:left="166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Ümit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ILMAZ</w:t>
            </w:r>
          </w:p>
        </w:tc>
        <w:tc>
          <w:tcPr>
            <w:tcW w:w="2549" w:type="dxa"/>
          </w:tcPr>
          <w:p w14:paraId="202417A3" w14:textId="77777777" w:rsidR="002B7BFE" w:rsidRDefault="004749B5">
            <w:pPr>
              <w:pStyle w:val="TableParagraph"/>
              <w:spacing w:before="83"/>
              <w:ind w:left="900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Fizyoloji</w:t>
            </w:r>
          </w:p>
          <w:p w14:paraId="23AB8F79" w14:textId="77777777" w:rsidR="002B7BFE" w:rsidRDefault="004749B5">
            <w:pPr>
              <w:pStyle w:val="TableParagraph"/>
              <w:spacing w:before="5"/>
              <w:ind w:left="290" w:right="269" w:firstLine="225"/>
              <w:rPr>
                <w:sz w:val="18"/>
              </w:rPr>
            </w:pPr>
            <w:r>
              <w:rPr>
                <w:sz w:val="18"/>
              </w:rPr>
              <w:t>Düz Kasın Kasılması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mit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YILMAZ</w:t>
            </w:r>
          </w:p>
        </w:tc>
        <w:tc>
          <w:tcPr>
            <w:tcW w:w="3262" w:type="dxa"/>
          </w:tcPr>
          <w:p w14:paraId="07ABE4D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86" w:type="dxa"/>
          </w:tcPr>
          <w:p w14:paraId="68768AFB" w14:textId="77777777" w:rsidR="002B7BFE" w:rsidRDefault="004749B5">
            <w:pPr>
              <w:pStyle w:val="TableParagraph"/>
              <w:spacing w:line="188" w:lineRule="exact"/>
              <w:ind w:left="509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Genetik</w:t>
            </w:r>
          </w:p>
          <w:p w14:paraId="26BEA397" w14:textId="77777777" w:rsidR="002B7BFE" w:rsidRDefault="004749B5">
            <w:pPr>
              <w:pStyle w:val="TableParagraph"/>
              <w:spacing w:line="206" w:lineRule="exact"/>
              <w:ind w:left="166" w:right="189"/>
              <w:jc w:val="center"/>
              <w:rPr>
                <w:sz w:val="18"/>
              </w:rPr>
            </w:pPr>
            <w:r>
              <w:rPr>
                <w:sz w:val="18"/>
              </w:rPr>
              <w:t>Mutasyo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İncelem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Yöntemleri Doç. Dr. Muhammed Kâmil </w:t>
            </w:r>
            <w:r>
              <w:rPr>
                <w:spacing w:val="-2"/>
                <w:sz w:val="18"/>
              </w:rPr>
              <w:t>Turan</w:t>
            </w:r>
          </w:p>
        </w:tc>
      </w:tr>
      <w:tr w:rsidR="002B7BFE" w14:paraId="0CB6DFBF" w14:textId="77777777">
        <w:trPr>
          <w:trHeight w:val="452"/>
        </w:trPr>
        <w:tc>
          <w:tcPr>
            <w:tcW w:w="1289" w:type="dxa"/>
          </w:tcPr>
          <w:p w14:paraId="7EB6732A" w14:textId="77777777" w:rsidR="002B7BFE" w:rsidRDefault="004749B5">
            <w:pPr>
              <w:pStyle w:val="TableParagraph"/>
              <w:spacing w:before="104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2:00-13:10</w:t>
            </w:r>
          </w:p>
        </w:tc>
        <w:tc>
          <w:tcPr>
            <w:tcW w:w="1862" w:type="dxa"/>
            <w:vMerge/>
            <w:tcBorders>
              <w:top w:val="nil"/>
              <w:bottom w:val="single" w:sz="6" w:space="0" w:color="000000"/>
            </w:tcBorders>
          </w:tcPr>
          <w:p w14:paraId="386D1575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403" w:type="dxa"/>
          </w:tcPr>
          <w:p w14:paraId="4BDD0571" w14:textId="77777777" w:rsidR="002B7BFE" w:rsidRDefault="004749B5">
            <w:pPr>
              <w:pStyle w:val="TableParagraph"/>
              <w:spacing w:before="82"/>
              <w:ind w:left="493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49" w:type="dxa"/>
          </w:tcPr>
          <w:p w14:paraId="79269504" w14:textId="77777777" w:rsidR="002B7BFE" w:rsidRDefault="004749B5">
            <w:pPr>
              <w:pStyle w:val="TableParagraph"/>
              <w:spacing w:before="82"/>
              <w:ind w:left="593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262" w:type="dxa"/>
          </w:tcPr>
          <w:p w14:paraId="582FB9E8" w14:textId="77777777" w:rsidR="002B7BFE" w:rsidRDefault="004749B5">
            <w:pPr>
              <w:pStyle w:val="TableParagraph"/>
              <w:spacing w:before="82"/>
              <w:ind w:right="938"/>
              <w:jc w:val="right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686" w:type="dxa"/>
          </w:tcPr>
          <w:p w14:paraId="39FBD212" w14:textId="77777777" w:rsidR="002B7BFE" w:rsidRDefault="004749B5">
            <w:pPr>
              <w:pStyle w:val="TableParagraph"/>
              <w:spacing w:before="82"/>
              <w:ind w:left="636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5CBC0ED1" w14:textId="77777777">
        <w:trPr>
          <w:trHeight w:val="1233"/>
        </w:trPr>
        <w:tc>
          <w:tcPr>
            <w:tcW w:w="1289" w:type="dxa"/>
          </w:tcPr>
          <w:p w14:paraId="5EB268B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D69305D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23"/>
              </w:rPr>
            </w:pPr>
          </w:p>
          <w:p w14:paraId="47715CD7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3:30-14:10</w:t>
            </w:r>
          </w:p>
        </w:tc>
        <w:tc>
          <w:tcPr>
            <w:tcW w:w="1862" w:type="dxa"/>
            <w:vMerge/>
            <w:tcBorders>
              <w:top w:val="nil"/>
              <w:bottom w:val="single" w:sz="6" w:space="0" w:color="000000"/>
            </w:tcBorders>
          </w:tcPr>
          <w:p w14:paraId="63038416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403" w:type="dxa"/>
          </w:tcPr>
          <w:p w14:paraId="18EF33FC" w14:textId="77777777" w:rsidR="002B7BFE" w:rsidRDefault="002B7BFE">
            <w:pPr>
              <w:pStyle w:val="TableParagraph"/>
              <w:rPr>
                <w:rFonts w:ascii="Arial"/>
                <w:b/>
                <w:sz w:val="25"/>
              </w:rPr>
            </w:pPr>
          </w:p>
          <w:p w14:paraId="2BAA04EB" w14:textId="77777777" w:rsidR="002B7BFE" w:rsidRDefault="004749B5">
            <w:pPr>
              <w:pStyle w:val="TableParagraph"/>
              <w:ind w:left="177" w:right="24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Histoloji-Embriyoloji</w:t>
            </w:r>
          </w:p>
          <w:p w14:paraId="348B71F4" w14:textId="77777777" w:rsidR="002B7BFE" w:rsidRDefault="004749B5">
            <w:pPr>
              <w:pStyle w:val="TableParagraph"/>
              <w:spacing w:line="207" w:lineRule="exact"/>
              <w:ind w:left="176" w:right="241"/>
              <w:jc w:val="center"/>
              <w:rPr>
                <w:sz w:val="18"/>
              </w:rPr>
            </w:pPr>
            <w:proofErr w:type="spellStart"/>
            <w:r>
              <w:rPr>
                <w:spacing w:val="-2"/>
                <w:sz w:val="18"/>
              </w:rPr>
              <w:t>Gastrulasyon</w:t>
            </w:r>
            <w:proofErr w:type="spellEnd"/>
          </w:p>
          <w:p w14:paraId="649F7B86" w14:textId="77777777" w:rsidR="002B7BFE" w:rsidRDefault="004749B5">
            <w:pPr>
              <w:pStyle w:val="TableParagraph"/>
              <w:spacing w:line="207" w:lineRule="exact"/>
              <w:ind w:left="181" w:right="241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AŞAK</w:t>
            </w:r>
          </w:p>
        </w:tc>
        <w:tc>
          <w:tcPr>
            <w:tcW w:w="2549" w:type="dxa"/>
          </w:tcPr>
          <w:p w14:paraId="5552B45F" w14:textId="77777777" w:rsidR="002B7BFE" w:rsidRDefault="002B7BFE">
            <w:pPr>
              <w:pStyle w:val="TableParagraph"/>
              <w:rPr>
                <w:rFonts w:ascii="Arial"/>
                <w:b/>
                <w:sz w:val="25"/>
              </w:rPr>
            </w:pPr>
          </w:p>
          <w:p w14:paraId="60DE818B" w14:textId="77777777" w:rsidR="002B7BFE" w:rsidRDefault="004749B5">
            <w:pPr>
              <w:pStyle w:val="TableParagraph"/>
              <w:ind w:left="299" w:right="274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531C93F3" w14:textId="77777777" w:rsidR="002B7BFE" w:rsidRDefault="004749B5">
            <w:pPr>
              <w:pStyle w:val="TableParagraph"/>
              <w:spacing w:line="207" w:lineRule="exact"/>
              <w:ind w:left="298" w:right="283"/>
              <w:jc w:val="center"/>
              <w:rPr>
                <w:sz w:val="18"/>
              </w:rPr>
            </w:pPr>
            <w:r>
              <w:rPr>
                <w:sz w:val="18"/>
              </w:rPr>
              <w:t>Kalça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sları</w:t>
            </w:r>
          </w:p>
          <w:p w14:paraId="0A64C50C" w14:textId="77777777" w:rsidR="002B7BFE" w:rsidRDefault="004749B5">
            <w:pPr>
              <w:pStyle w:val="TableParagraph"/>
              <w:spacing w:line="207" w:lineRule="exact"/>
              <w:ind w:left="299" w:right="283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Nesib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ılmaz</w:t>
            </w:r>
          </w:p>
        </w:tc>
        <w:tc>
          <w:tcPr>
            <w:tcW w:w="3262" w:type="dxa"/>
          </w:tcPr>
          <w:p w14:paraId="56E802D3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25"/>
              </w:rPr>
            </w:pPr>
          </w:p>
          <w:p w14:paraId="1DC12B9A" w14:textId="77777777" w:rsidR="002B7BFE" w:rsidRDefault="004749B5">
            <w:pPr>
              <w:pStyle w:val="TableParagraph"/>
              <w:ind w:left="225" w:right="194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16B26959" w14:textId="77777777" w:rsidR="002B7BFE" w:rsidRDefault="004749B5">
            <w:pPr>
              <w:pStyle w:val="TableParagraph"/>
              <w:spacing w:before="7"/>
              <w:ind w:left="225" w:right="244"/>
              <w:jc w:val="center"/>
              <w:rPr>
                <w:sz w:val="18"/>
              </w:rPr>
            </w:pPr>
            <w:r>
              <w:rPr>
                <w:sz w:val="18"/>
              </w:rPr>
              <w:t>Uyluğun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Ö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ka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edial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Bölgeleri Doç. Dr. Şeyma TOY</w:t>
            </w:r>
          </w:p>
        </w:tc>
        <w:tc>
          <w:tcPr>
            <w:tcW w:w="2686" w:type="dxa"/>
          </w:tcPr>
          <w:p w14:paraId="558029DD" w14:textId="77777777" w:rsidR="002B7BFE" w:rsidRDefault="004749B5">
            <w:pPr>
              <w:pStyle w:val="TableParagraph"/>
              <w:spacing w:line="188" w:lineRule="exact"/>
              <w:ind w:left="170" w:right="189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proofErr w:type="gramStart"/>
            <w:r>
              <w:rPr>
                <w:color w:val="00AD50"/>
                <w:spacing w:val="-2"/>
                <w:sz w:val="18"/>
              </w:rPr>
              <w:t>III,IV</w:t>
            </w:r>
            <w:proofErr w:type="gramEnd"/>
          </w:p>
          <w:p w14:paraId="30D2D568" w14:textId="77777777" w:rsidR="002B7BFE" w:rsidRDefault="004749B5">
            <w:pPr>
              <w:pStyle w:val="TableParagraph"/>
              <w:spacing w:line="203" w:lineRule="exact"/>
              <w:ind w:left="170" w:right="183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Gluteal</w:t>
            </w:r>
            <w:proofErr w:type="spellEnd"/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ölge,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proofErr w:type="spellStart"/>
            <w:r>
              <w:rPr>
                <w:color w:val="00AD50"/>
                <w:spacing w:val="-2"/>
                <w:sz w:val="18"/>
              </w:rPr>
              <w:t>Plex</w:t>
            </w:r>
            <w:proofErr w:type="spellEnd"/>
            <w:r>
              <w:rPr>
                <w:color w:val="00AD50"/>
                <w:spacing w:val="-2"/>
                <w:sz w:val="18"/>
              </w:rPr>
              <w:t>.</w:t>
            </w:r>
          </w:p>
          <w:p w14:paraId="2351D39F" w14:textId="77777777" w:rsidR="002B7BFE" w:rsidRDefault="004749B5">
            <w:pPr>
              <w:pStyle w:val="TableParagraph"/>
              <w:spacing w:before="7"/>
              <w:ind w:left="170" w:right="188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umbosacralis</w:t>
            </w:r>
            <w:proofErr w:type="spellEnd"/>
            <w:r>
              <w:rPr>
                <w:color w:val="00AD50"/>
                <w:sz w:val="18"/>
              </w:rPr>
              <w:t>,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Uyluk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Arkası, Fossa </w:t>
            </w:r>
            <w:proofErr w:type="spellStart"/>
            <w:r>
              <w:rPr>
                <w:color w:val="00AD50"/>
                <w:sz w:val="18"/>
              </w:rPr>
              <w:t>Poplitea</w:t>
            </w:r>
            <w:proofErr w:type="spellEnd"/>
          </w:p>
          <w:p w14:paraId="15303043" w14:textId="77777777" w:rsidR="002B7BFE" w:rsidRDefault="004749B5">
            <w:pPr>
              <w:pStyle w:val="TableParagraph"/>
              <w:spacing w:line="194" w:lineRule="exact"/>
              <w:ind w:left="170" w:right="18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oç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,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Öğr.</w:t>
            </w:r>
          </w:p>
          <w:p w14:paraId="74B84856" w14:textId="77777777" w:rsidR="002B7BFE" w:rsidRDefault="004749B5">
            <w:pPr>
              <w:pStyle w:val="TableParagraph"/>
              <w:spacing w:line="204" w:lineRule="exact"/>
              <w:ind w:left="170" w:right="18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ılmaz</w:t>
            </w:r>
          </w:p>
        </w:tc>
      </w:tr>
      <w:tr w:rsidR="002B7BFE" w14:paraId="4EDC7345" w14:textId="77777777" w:rsidTr="007178F7">
        <w:trPr>
          <w:trHeight w:val="1580"/>
        </w:trPr>
        <w:tc>
          <w:tcPr>
            <w:tcW w:w="1289" w:type="dxa"/>
          </w:tcPr>
          <w:p w14:paraId="3591404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05B5077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3"/>
              </w:rPr>
            </w:pPr>
          </w:p>
          <w:p w14:paraId="6A2A9DF3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4:20-15:00</w:t>
            </w:r>
          </w:p>
        </w:tc>
        <w:tc>
          <w:tcPr>
            <w:tcW w:w="1862" w:type="dxa"/>
            <w:vMerge/>
            <w:tcBorders>
              <w:top w:val="nil"/>
              <w:bottom w:val="single" w:sz="6" w:space="0" w:color="000000"/>
            </w:tcBorders>
          </w:tcPr>
          <w:p w14:paraId="7FFA605F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403" w:type="dxa"/>
          </w:tcPr>
          <w:p w14:paraId="43500855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25"/>
              </w:rPr>
            </w:pPr>
          </w:p>
          <w:p w14:paraId="705C8D67" w14:textId="77777777" w:rsidR="002B7BFE" w:rsidRDefault="004749B5">
            <w:pPr>
              <w:pStyle w:val="TableParagraph"/>
              <w:ind w:left="334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Histoloji-Embriyoloji</w:t>
            </w:r>
          </w:p>
          <w:p w14:paraId="29A9912B" w14:textId="77777777" w:rsidR="002B7BFE" w:rsidRDefault="004749B5">
            <w:pPr>
              <w:pStyle w:val="TableParagraph"/>
              <w:spacing w:before="7"/>
              <w:ind w:left="185" w:right="264" w:firstLine="254"/>
              <w:rPr>
                <w:sz w:val="18"/>
              </w:rPr>
            </w:pPr>
            <w:r>
              <w:rPr>
                <w:sz w:val="18"/>
              </w:rPr>
              <w:t>Embriyonik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Dönem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BAŞAK</w:t>
            </w:r>
          </w:p>
        </w:tc>
        <w:tc>
          <w:tcPr>
            <w:tcW w:w="2549" w:type="dxa"/>
          </w:tcPr>
          <w:p w14:paraId="6932F60F" w14:textId="77777777" w:rsidR="002B7BFE" w:rsidRDefault="002B7BFE">
            <w:pPr>
              <w:pStyle w:val="TableParagraph"/>
              <w:rPr>
                <w:rFonts w:ascii="Arial"/>
                <w:b/>
                <w:sz w:val="25"/>
              </w:rPr>
            </w:pPr>
          </w:p>
          <w:p w14:paraId="63169CAD" w14:textId="77777777" w:rsidR="002B7BFE" w:rsidRDefault="004749B5">
            <w:pPr>
              <w:pStyle w:val="TableParagraph"/>
              <w:ind w:left="299" w:right="274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75858305" w14:textId="77777777" w:rsidR="002B7BFE" w:rsidRDefault="004749B5">
            <w:pPr>
              <w:pStyle w:val="TableParagraph"/>
              <w:spacing w:before="2"/>
              <w:ind w:left="298" w:right="283"/>
              <w:jc w:val="center"/>
              <w:rPr>
                <w:sz w:val="18"/>
              </w:rPr>
            </w:pPr>
            <w:r>
              <w:rPr>
                <w:sz w:val="18"/>
              </w:rPr>
              <w:t>Kalça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asları</w:t>
            </w:r>
          </w:p>
          <w:p w14:paraId="1E003F6B" w14:textId="77777777" w:rsidR="002B7BFE" w:rsidRDefault="004749B5">
            <w:pPr>
              <w:pStyle w:val="TableParagraph"/>
              <w:spacing w:before="11"/>
              <w:ind w:left="299" w:right="283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Nesib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Yılmaz</w:t>
            </w:r>
          </w:p>
        </w:tc>
        <w:tc>
          <w:tcPr>
            <w:tcW w:w="3262" w:type="dxa"/>
          </w:tcPr>
          <w:p w14:paraId="0A8DB53B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25"/>
              </w:rPr>
            </w:pPr>
          </w:p>
          <w:p w14:paraId="796E453D" w14:textId="77777777" w:rsidR="002B7BFE" w:rsidRDefault="004749B5">
            <w:pPr>
              <w:pStyle w:val="TableParagraph"/>
              <w:ind w:left="225" w:right="194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166326D4" w14:textId="77777777" w:rsidR="002B7BFE" w:rsidRDefault="004749B5">
            <w:pPr>
              <w:pStyle w:val="TableParagraph"/>
              <w:spacing w:before="7"/>
              <w:ind w:left="225" w:right="244"/>
              <w:jc w:val="center"/>
              <w:rPr>
                <w:sz w:val="18"/>
              </w:rPr>
            </w:pPr>
            <w:r>
              <w:rPr>
                <w:sz w:val="18"/>
              </w:rPr>
              <w:t>Uyluğun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Ö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rka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edial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Bölgeleri Doç. Dr. Şeyma TOY</w:t>
            </w:r>
          </w:p>
        </w:tc>
        <w:tc>
          <w:tcPr>
            <w:tcW w:w="2686" w:type="dxa"/>
          </w:tcPr>
          <w:p w14:paraId="74D55B9E" w14:textId="77777777" w:rsidR="002B7BFE" w:rsidRDefault="004749B5">
            <w:pPr>
              <w:pStyle w:val="TableParagraph"/>
              <w:spacing w:line="192" w:lineRule="exact"/>
              <w:ind w:left="170" w:right="189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proofErr w:type="gramStart"/>
            <w:r>
              <w:rPr>
                <w:color w:val="00AD50"/>
                <w:spacing w:val="-2"/>
                <w:sz w:val="18"/>
              </w:rPr>
              <w:t>III,IV</w:t>
            </w:r>
            <w:proofErr w:type="gramEnd"/>
          </w:p>
          <w:p w14:paraId="3828BCFA" w14:textId="77777777" w:rsidR="002B7BFE" w:rsidRDefault="004749B5">
            <w:pPr>
              <w:pStyle w:val="TableParagraph"/>
              <w:spacing w:line="204" w:lineRule="exact"/>
              <w:ind w:left="170" w:right="183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Gluteal</w:t>
            </w:r>
            <w:proofErr w:type="spellEnd"/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Bölge,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proofErr w:type="spellStart"/>
            <w:r>
              <w:rPr>
                <w:color w:val="00AD50"/>
                <w:spacing w:val="-2"/>
                <w:sz w:val="18"/>
              </w:rPr>
              <w:t>Plex</w:t>
            </w:r>
            <w:proofErr w:type="spellEnd"/>
            <w:r>
              <w:rPr>
                <w:color w:val="00AD50"/>
                <w:spacing w:val="-2"/>
                <w:sz w:val="18"/>
              </w:rPr>
              <w:t>.</w:t>
            </w:r>
          </w:p>
          <w:p w14:paraId="0DE690F9" w14:textId="77777777" w:rsidR="002B7BFE" w:rsidRDefault="004749B5">
            <w:pPr>
              <w:pStyle w:val="TableParagraph"/>
              <w:spacing w:before="6"/>
              <w:ind w:left="170" w:right="188"/>
              <w:jc w:val="center"/>
              <w:rPr>
                <w:sz w:val="18"/>
              </w:rPr>
            </w:pPr>
            <w:proofErr w:type="spellStart"/>
            <w:r>
              <w:rPr>
                <w:color w:val="00AD50"/>
                <w:sz w:val="18"/>
              </w:rPr>
              <w:t>Lumbosacralis</w:t>
            </w:r>
            <w:proofErr w:type="spellEnd"/>
            <w:r>
              <w:rPr>
                <w:color w:val="00AD50"/>
                <w:sz w:val="18"/>
              </w:rPr>
              <w:t>,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Uyluk</w:t>
            </w:r>
            <w:r>
              <w:rPr>
                <w:color w:val="00AD50"/>
                <w:spacing w:val="-1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 xml:space="preserve">Arkası, Fossa </w:t>
            </w:r>
            <w:proofErr w:type="spellStart"/>
            <w:r>
              <w:rPr>
                <w:color w:val="00AD50"/>
                <w:sz w:val="18"/>
              </w:rPr>
              <w:t>Poplitea</w:t>
            </w:r>
            <w:proofErr w:type="spellEnd"/>
          </w:p>
          <w:p w14:paraId="6154653D" w14:textId="77777777" w:rsidR="002B7BFE" w:rsidRDefault="004749B5">
            <w:pPr>
              <w:pStyle w:val="TableParagraph"/>
              <w:spacing w:line="196" w:lineRule="exact"/>
              <w:ind w:left="170" w:right="14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Doç.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,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4"/>
                <w:sz w:val="18"/>
              </w:rPr>
              <w:t xml:space="preserve"> Öğr.</w:t>
            </w:r>
          </w:p>
          <w:p w14:paraId="7DBCCB9E" w14:textId="77777777" w:rsidR="002B7BFE" w:rsidRDefault="004749B5">
            <w:pPr>
              <w:pStyle w:val="TableParagraph"/>
              <w:spacing w:line="204" w:lineRule="exact"/>
              <w:ind w:left="170" w:right="151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Ü.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ılmaz</w:t>
            </w:r>
          </w:p>
        </w:tc>
      </w:tr>
      <w:tr w:rsidR="002B7BFE" w14:paraId="7944D414" w14:textId="77777777">
        <w:trPr>
          <w:trHeight w:val="1238"/>
        </w:trPr>
        <w:tc>
          <w:tcPr>
            <w:tcW w:w="1289" w:type="dxa"/>
          </w:tcPr>
          <w:p w14:paraId="7A3EF61B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C74540E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3"/>
              </w:rPr>
            </w:pPr>
          </w:p>
          <w:p w14:paraId="75C98CCD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5:10-15:50</w:t>
            </w:r>
          </w:p>
        </w:tc>
        <w:tc>
          <w:tcPr>
            <w:tcW w:w="1862" w:type="dxa"/>
            <w:vMerge/>
            <w:tcBorders>
              <w:top w:val="nil"/>
              <w:bottom w:val="single" w:sz="6" w:space="0" w:color="000000"/>
            </w:tcBorders>
          </w:tcPr>
          <w:p w14:paraId="502B8E01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403" w:type="dxa"/>
          </w:tcPr>
          <w:p w14:paraId="31F3AE2E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25"/>
              </w:rPr>
            </w:pPr>
          </w:p>
          <w:p w14:paraId="6C6DF12D" w14:textId="77777777" w:rsidR="002B7BFE" w:rsidRDefault="004749B5">
            <w:pPr>
              <w:pStyle w:val="TableParagraph"/>
              <w:ind w:left="334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Histoloji-Embriyoloji</w:t>
            </w:r>
          </w:p>
          <w:p w14:paraId="50CA3CB7" w14:textId="77777777" w:rsidR="002B7BFE" w:rsidRDefault="004749B5">
            <w:pPr>
              <w:pStyle w:val="TableParagraph"/>
              <w:spacing w:before="6"/>
              <w:ind w:left="185" w:right="260" w:firstLine="254"/>
              <w:rPr>
                <w:sz w:val="18"/>
              </w:rPr>
            </w:pPr>
            <w:r>
              <w:rPr>
                <w:sz w:val="18"/>
              </w:rPr>
              <w:t>Embriyonik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Dönem 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AŞAK</w:t>
            </w:r>
          </w:p>
        </w:tc>
        <w:tc>
          <w:tcPr>
            <w:tcW w:w="2549" w:type="dxa"/>
          </w:tcPr>
          <w:p w14:paraId="79880B93" w14:textId="77777777" w:rsidR="002B7BFE" w:rsidRDefault="002B7BFE">
            <w:pPr>
              <w:pStyle w:val="TableParagraph"/>
              <w:spacing w:before="3"/>
              <w:rPr>
                <w:rFonts w:ascii="Arial"/>
                <w:b/>
                <w:sz w:val="16"/>
              </w:rPr>
            </w:pPr>
          </w:p>
          <w:p w14:paraId="7330F119" w14:textId="77777777" w:rsidR="002B7BFE" w:rsidRDefault="004749B5">
            <w:pPr>
              <w:pStyle w:val="TableParagraph"/>
              <w:ind w:left="299" w:right="274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379E3F19" w14:textId="77777777" w:rsidR="002B7BFE" w:rsidRDefault="004749B5">
            <w:pPr>
              <w:pStyle w:val="TableParagraph"/>
              <w:spacing w:before="4"/>
              <w:ind w:left="278" w:right="257" w:firstLine="4"/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Pleksu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Lumbali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leksu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acralis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leksus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udendalis</w:t>
            </w:r>
            <w:proofErr w:type="spellEnd"/>
            <w:r>
              <w:rPr>
                <w:sz w:val="18"/>
              </w:rPr>
              <w:t xml:space="preserve"> Dr. Öğr. Ü. Nesibe Yılmaz</w:t>
            </w:r>
          </w:p>
        </w:tc>
        <w:tc>
          <w:tcPr>
            <w:tcW w:w="3262" w:type="dxa"/>
          </w:tcPr>
          <w:p w14:paraId="4CE7750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86" w:type="dxa"/>
          </w:tcPr>
          <w:p w14:paraId="3052F319" w14:textId="35D430CE" w:rsidR="002B7BFE" w:rsidRDefault="002B7BFE">
            <w:pPr>
              <w:pStyle w:val="TableParagraph"/>
              <w:spacing w:line="204" w:lineRule="exact"/>
              <w:ind w:left="170" w:right="151"/>
              <w:jc w:val="center"/>
              <w:rPr>
                <w:sz w:val="18"/>
              </w:rPr>
            </w:pPr>
          </w:p>
        </w:tc>
      </w:tr>
      <w:tr w:rsidR="002B7BFE" w14:paraId="3E144439" w14:textId="77777777">
        <w:trPr>
          <w:trHeight w:val="1242"/>
        </w:trPr>
        <w:tc>
          <w:tcPr>
            <w:tcW w:w="1289" w:type="dxa"/>
            <w:tcBorders>
              <w:bottom w:val="single" w:sz="6" w:space="0" w:color="000000"/>
            </w:tcBorders>
          </w:tcPr>
          <w:p w14:paraId="608906D7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3D83E73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23"/>
              </w:rPr>
            </w:pPr>
          </w:p>
          <w:p w14:paraId="19E07B2D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6:00-16:40</w:t>
            </w:r>
          </w:p>
        </w:tc>
        <w:tc>
          <w:tcPr>
            <w:tcW w:w="1862" w:type="dxa"/>
            <w:vMerge/>
            <w:tcBorders>
              <w:top w:val="nil"/>
              <w:bottom w:val="single" w:sz="6" w:space="0" w:color="000000"/>
            </w:tcBorders>
          </w:tcPr>
          <w:p w14:paraId="53E22611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403" w:type="dxa"/>
            <w:tcBorders>
              <w:bottom w:val="single" w:sz="6" w:space="0" w:color="000000"/>
            </w:tcBorders>
          </w:tcPr>
          <w:p w14:paraId="25DB474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49" w:type="dxa"/>
            <w:tcBorders>
              <w:bottom w:val="single" w:sz="6" w:space="0" w:color="000000"/>
            </w:tcBorders>
          </w:tcPr>
          <w:p w14:paraId="684A0DE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262" w:type="dxa"/>
            <w:tcBorders>
              <w:bottom w:val="single" w:sz="6" w:space="0" w:color="000000"/>
            </w:tcBorders>
          </w:tcPr>
          <w:p w14:paraId="7C03A5E9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686" w:type="dxa"/>
            <w:tcBorders>
              <w:bottom w:val="single" w:sz="6" w:space="0" w:color="000000"/>
            </w:tcBorders>
          </w:tcPr>
          <w:p w14:paraId="1E019740" w14:textId="28611D23" w:rsidR="002B7BFE" w:rsidRDefault="002B7BFE">
            <w:pPr>
              <w:pStyle w:val="TableParagraph"/>
              <w:spacing w:line="206" w:lineRule="exact"/>
              <w:ind w:left="170" w:right="151"/>
              <w:jc w:val="center"/>
              <w:rPr>
                <w:sz w:val="18"/>
              </w:rPr>
            </w:pPr>
          </w:p>
        </w:tc>
      </w:tr>
    </w:tbl>
    <w:p w14:paraId="2A8A0D9C" w14:textId="77777777" w:rsidR="002B7BFE" w:rsidRDefault="002B7BFE">
      <w:pPr>
        <w:spacing w:line="206" w:lineRule="exact"/>
        <w:jc w:val="center"/>
        <w:rPr>
          <w:sz w:val="18"/>
        </w:rPr>
        <w:sectPr w:rsidR="002B7BFE">
          <w:pgSz w:w="16850" w:h="11920" w:orient="landscape"/>
          <w:pgMar w:top="520" w:right="820" w:bottom="1140" w:left="1140" w:header="0" w:footer="927" w:gutter="0"/>
          <w:cols w:space="708"/>
        </w:sectPr>
      </w:pPr>
    </w:p>
    <w:p w14:paraId="0D38D76B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3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77"/>
        <w:gridCol w:w="2208"/>
        <w:gridCol w:w="2942"/>
        <w:gridCol w:w="2507"/>
        <w:gridCol w:w="2976"/>
        <w:gridCol w:w="2256"/>
      </w:tblGrid>
      <w:tr w:rsidR="002B7BFE" w14:paraId="4E979631" w14:textId="77777777">
        <w:trPr>
          <w:trHeight w:val="340"/>
        </w:trPr>
        <w:tc>
          <w:tcPr>
            <w:tcW w:w="1277" w:type="dxa"/>
            <w:shd w:val="clear" w:color="auto" w:fill="48ACC5"/>
          </w:tcPr>
          <w:p w14:paraId="58ACCAC2" w14:textId="77777777" w:rsidR="002B7BFE" w:rsidRDefault="004749B5">
            <w:pPr>
              <w:pStyle w:val="TableParagraph"/>
              <w:spacing w:before="52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6.</w:t>
            </w:r>
            <w:r>
              <w:rPr>
                <w:rFonts w:ascii="Arial"/>
                <w:b/>
                <w:spacing w:val="-2"/>
                <w:sz w:val="20"/>
              </w:rPr>
              <w:t xml:space="preserve"> Hafta</w:t>
            </w:r>
          </w:p>
        </w:tc>
        <w:tc>
          <w:tcPr>
            <w:tcW w:w="2208" w:type="dxa"/>
            <w:shd w:val="clear" w:color="auto" w:fill="48ACC5"/>
          </w:tcPr>
          <w:p w14:paraId="77EB58BA" w14:textId="77777777" w:rsidR="002B7BFE" w:rsidRDefault="004749B5">
            <w:pPr>
              <w:pStyle w:val="TableParagraph"/>
              <w:spacing w:before="52"/>
              <w:ind w:left="115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8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942" w:type="dxa"/>
            <w:shd w:val="clear" w:color="auto" w:fill="48ACC5"/>
          </w:tcPr>
          <w:p w14:paraId="1AB7D920" w14:textId="77777777" w:rsidR="002B7BFE" w:rsidRDefault="004749B5">
            <w:pPr>
              <w:pStyle w:val="TableParagraph"/>
              <w:spacing w:before="52"/>
              <w:ind w:left="115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9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507" w:type="dxa"/>
            <w:shd w:val="clear" w:color="auto" w:fill="48ACC5"/>
          </w:tcPr>
          <w:p w14:paraId="1A11565A" w14:textId="77777777" w:rsidR="002B7BFE" w:rsidRDefault="004749B5">
            <w:pPr>
              <w:pStyle w:val="TableParagraph"/>
              <w:spacing w:before="52"/>
              <w:ind w:left="121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0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976" w:type="dxa"/>
            <w:shd w:val="clear" w:color="auto" w:fill="48ACC5"/>
          </w:tcPr>
          <w:p w14:paraId="262A773D" w14:textId="77777777" w:rsidR="002B7BFE" w:rsidRDefault="004749B5">
            <w:pPr>
              <w:pStyle w:val="TableParagraph"/>
              <w:spacing w:before="52"/>
              <w:ind w:left="117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1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256" w:type="dxa"/>
            <w:shd w:val="clear" w:color="auto" w:fill="48ACC5"/>
          </w:tcPr>
          <w:p w14:paraId="462D3002" w14:textId="77777777" w:rsidR="002B7BFE" w:rsidRDefault="004749B5">
            <w:pPr>
              <w:pStyle w:val="TableParagraph"/>
              <w:spacing w:before="52"/>
              <w:ind w:left="118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2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</w:tr>
      <w:tr w:rsidR="002B7BFE" w14:paraId="215435E4" w14:textId="77777777">
        <w:trPr>
          <w:trHeight w:val="340"/>
        </w:trPr>
        <w:tc>
          <w:tcPr>
            <w:tcW w:w="1277" w:type="dxa"/>
          </w:tcPr>
          <w:p w14:paraId="2869AAFF" w14:textId="77777777" w:rsidR="002B7BFE" w:rsidRDefault="004749B5">
            <w:pPr>
              <w:pStyle w:val="TableParagraph"/>
              <w:spacing w:before="50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2208" w:type="dxa"/>
          </w:tcPr>
          <w:p w14:paraId="78D1C044" w14:textId="77777777" w:rsidR="002B7BFE" w:rsidRDefault="004749B5">
            <w:pPr>
              <w:pStyle w:val="TableParagraph"/>
              <w:spacing w:before="50"/>
              <w:ind w:left="153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942" w:type="dxa"/>
          </w:tcPr>
          <w:p w14:paraId="21C9E36C" w14:textId="77777777" w:rsidR="002B7BFE" w:rsidRDefault="004749B5">
            <w:pPr>
              <w:pStyle w:val="TableParagraph"/>
              <w:spacing w:before="50"/>
              <w:ind w:left="115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507" w:type="dxa"/>
          </w:tcPr>
          <w:p w14:paraId="59265D4E" w14:textId="77777777" w:rsidR="002B7BFE" w:rsidRDefault="004749B5">
            <w:pPr>
              <w:pStyle w:val="TableParagraph"/>
              <w:spacing w:before="50"/>
              <w:ind w:left="121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2976" w:type="dxa"/>
          </w:tcPr>
          <w:p w14:paraId="2FD66695" w14:textId="77777777" w:rsidR="002B7BFE" w:rsidRDefault="004749B5">
            <w:pPr>
              <w:pStyle w:val="TableParagraph"/>
              <w:spacing w:before="50"/>
              <w:ind w:left="117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256" w:type="dxa"/>
          </w:tcPr>
          <w:p w14:paraId="4F2A3586" w14:textId="77777777" w:rsidR="002B7BFE" w:rsidRDefault="004749B5">
            <w:pPr>
              <w:pStyle w:val="TableParagraph"/>
              <w:spacing w:before="50"/>
              <w:ind w:left="11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23E26507" w14:textId="77777777">
        <w:trPr>
          <w:trHeight w:val="681"/>
        </w:trPr>
        <w:tc>
          <w:tcPr>
            <w:tcW w:w="1277" w:type="dxa"/>
          </w:tcPr>
          <w:p w14:paraId="36A427FF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0"/>
              </w:rPr>
            </w:pPr>
          </w:p>
          <w:p w14:paraId="529F3601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2208" w:type="dxa"/>
          </w:tcPr>
          <w:p w14:paraId="40E7B26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42" w:type="dxa"/>
          </w:tcPr>
          <w:p w14:paraId="13B51FA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7" w:type="dxa"/>
          </w:tcPr>
          <w:p w14:paraId="268BD62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  <w:shd w:val="clear" w:color="auto" w:fill="FFEFCC"/>
          </w:tcPr>
          <w:p w14:paraId="5DA4895C" w14:textId="77777777" w:rsidR="002B7BFE" w:rsidRDefault="004749B5">
            <w:pPr>
              <w:pStyle w:val="TableParagraph"/>
              <w:spacing w:before="4" w:line="278" w:lineRule="auto"/>
              <w:ind w:left="1001" w:right="972" w:firstLine="292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0C3688C9" w14:textId="77777777" w:rsidR="002B7BFE" w:rsidRDefault="004749B5">
            <w:pPr>
              <w:pStyle w:val="TableParagraph"/>
              <w:spacing w:line="176" w:lineRule="exact"/>
              <w:ind w:left="852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256" w:type="dxa"/>
          </w:tcPr>
          <w:p w14:paraId="232A2BE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06C709BC" w14:textId="77777777">
        <w:trPr>
          <w:trHeight w:val="681"/>
        </w:trPr>
        <w:tc>
          <w:tcPr>
            <w:tcW w:w="1277" w:type="dxa"/>
          </w:tcPr>
          <w:p w14:paraId="3F4A94E9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0"/>
              </w:rPr>
            </w:pPr>
          </w:p>
          <w:p w14:paraId="2B3F808B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2208" w:type="dxa"/>
          </w:tcPr>
          <w:p w14:paraId="3E331C6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42" w:type="dxa"/>
          </w:tcPr>
          <w:p w14:paraId="49D669D3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7" w:type="dxa"/>
          </w:tcPr>
          <w:p w14:paraId="41A69087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  <w:shd w:val="clear" w:color="auto" w:fill="FFEFCC"/>
          </w:tcPr>
          <w:p w14:paraId="2E0372D2" w14:textId="77777777" w:rsidR="002B7BFE" w:rsidRDefault="004749B5">
            <w:pPr>
              <w:pStyle w:val="TableParagraph"/>
              <w:spacing w:line="278" w:lineRule="auto"/>
              <w:ind w:left="1008" w:right="964" w:hanging="8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5558ABB8" w14:textId="77777777" w:rsidR="002B7BFE" w:rsidRDefault="004749B5">
            <w:pPr>
              <w:pStyle w:val="TableParagraph"/>
              <w:spacing w:line="181" w:lineRule="exact"/>
              <w:ind w:left="317" w:right="281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256" w:type="dxa"/>
          </w:tcPr>
          <w:p w14:paraId="45C08BF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648BA4E2" w14:textId="77777777">
        <w:trPr>
          <w:trHeight w:val="1037"/>
        </w:trPr>
        <w:tc>
          <w:tcPr>
            <w:tcW w:w="1277" w:type="dxa"/>
          </w:tcPr>
          <w:p w14:paraId="1CCD13D7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27EEED5" w14:textId="77777777" w:rsidR="002B7BFE" w:rsidRDefault="004749B5">
            <w:pPr>
              <w:pStyle w:val="TableParagraph"/>
              <w:spacing w:before="180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2208" w:type="dxa"/>
          </w:tcPr>
          <w:p w14:paraId="5A9D1F0B" w14:textId="77777777" w:rsidR="002B7BFE" w:rsidRDefault="004749B5" w:rsidP="00376CE5">
            <w:pPr>
              <w:pStyle w:val="TableParagraph"/>
              <w:spacing w:before="4"/>
              <w:ind w:left="76" w:right="5"/>
              <w:rPr>
                <w:sz w:val="18"/>
              </w:rPr>
            </w:pPr>
            <w:r>
              <w:rPr>
                <w:b/>
                <w:sz w:val="18"/>
              </w:rPr>
              <w:t xml:space="preserve">T. Biyokimya </w:t>
            </w:r>
            <w:r>
              <w:rPr>
                <w:sz w:val="18"/>
              </w:rPr>
              <w:t>Kemik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tabolizması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r>
              <w:rPr>
                <w:spacing w:val="-2"/>
                <w:sz w:val="18"/>
              </w:rPr>
              <w:t>Biyokimyasal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elirteçleri</w:t>
            </w:r>
          </w:p>
          <w:p w14:paraId="58BCD5A5" w14:textId="088A678F" w:rsidR="002B7BFE" w:rsidRDefault="004749B5" w:rsidP="00376CE5">
            <w:pPr>
              <w:pStyle w:val="TableParagraph"/>
              <w:spacing w:line="204" w:lineRule="exact"/>
              <w:ind w:left="76" w:right="5"/>
              <w:rPr>
                <w:sz w:val="18"/>
              </w:rPr>
            </w:pPr>
            <w:proofErr w:type="spellStart"/>
            <w:r>
              <w:rPr>
                <w:sz w:val="18"/>
              </w:rPr>
              <w:t>Prof.Dr</w:t>
            </w:r>
            <w:proofErr w:type="spellEnd"/>
            <w:r>
              <w:rPr>
                <w:sz w:val="18"/>
              </w:rPr>
              <w:t>.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ahir</w:t>
            </w:r>
            <w:r w:rsidR="00376CE5">
              <w:rPr>
                <w:sz w:val="18"/>
              </w:rPr>
              <w:t>K</w:t>
            </w:r>
            <w:r>
              <w:rPr>
                <w:spacing w:val="-2"/>
                <w:sz w:val="18"/>
              </w:rPr>
              <w:t>AHRAMAN</w:t>
            </w:r>
            <w:proofErr w:type="spellEnd"/>
          </w:p>
        </w:tc>
        <w:tc>
          <w:tcPr>
            <w:tcW w:w="2942" w:type="dxa"/>
          </w:tcPr>
          <w:p w14:paraId="5F5CF3F4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17"/>
              </w:rPr>
            </w:pPr>
          </w:p>
          <w:p w14:paraId="0C07CFC1" w14:textId="77777777" w:rsidR="002B7BFE" w:rsidRDefault="004749B5">
            <w:pPr>
              <w:pStyle w:val="TableParagraph"/>
              <w:ind w:left="413" w:right="453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Fizyoloji</w:t>
            </w:r>
          </w:p>
          <w:p w14:paraId="22B9D91C" w14:textId="77777777" w:rsidR="002B7BFE" w:rsidRDefault="004749B5">
            <w:pPr>
              <w:pStyle w:val="TableParagraph"/>
              <w:spacing w:before="5"/>
              <w:ind w:left="413" w:right="455"/>
              <w:jc w:val="center"/>
              <w:rPr>
                <w:sz w:val="18"/>
              </w:rPr>
            </w:pPr>
            <w:r>
              <w:rPr>
                <w:sz w:val="18"/>
              </w:rPr>
              <w:t>Sinir-Kas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avşağında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İletim Dr. Öğr. Ü. Ümit YILMAZ</w:t>
            </w:r>
          </w:p>
        </w:tc>
        <w:tc>
          <w:tcPr>
            <w:tcW w:w="2507" w:type="dxa"/>
          </w:tcPr>
          <w:p w14:paraId="4ECAD14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  <w:shd w:val="clear" w:color="auto" w:fill="FFEFCC"/>
          </w:tcPr>
          <w:p w14:paraId="55CB5CEB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15"/>
              </w:rPr>
            </w:pPr>
          </w:p>
          <w:p w14:paraId="75B89230" w14:textId="77777777" w:rsidR="002B7BFE" w:rsidRDefault="004749B5">
            <w:pPr>
              <w:pStyle w:val="TableParagraph"/>
              <w:spacing w:line="273" w:lineRule="auto"/>
              <w:ind w:left="1008" w:right="964" w:firstLine="3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44CD2E14" w14:textId="77777777" w:rsidR="002B7BFE" w:rsidRDefault="004749B5">
            <w:pPr>
              <w:pStyle w:val="TableParagraph"/>
              <w:spacing w:line="198" w:lineRule="exact"/>
              <w:ind w:left="317" w:right="281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256" w:type="dxa"/>
          </w:tcPr>
          <w:p w14:paraId="0E6D8BD0" w14:textId="77777777" w:rsidR="002B7BFE" w:rsidRDefault="004749B5">
            <w:pPr>
              <w:pStyle w:val="TableParagraph"/>
              <w:spacing w:before="100"/>
              <w:ind w:left="617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1B99562C" w14:textId="77777777" w:rsidR="002B7BFE" w:rsidRDefault="004749B5">
            <w:pPr>
              <w:pStyle w:val="TableParagraph"/>
              <w:spacing w:before="5"/>
              <w:ind w:left="190" w:right="210"/>
              <w:jc w:val="center"/>
              <w:rPr>
                <w:sz w:val="18"/>
              </w:rPr>
            </w:pPr>
            <w:r>
              <w:rPr>
                <w:sz w:val="18"/>
              </w:rPr>
              <w:t>Kas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okusu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Biyokimyası Dr. Öğr. Ü. Mehmet </w:t>
            </w:r>
            <w:r>
              <w:rPr>
                <w:spacing w:val="-4"/>
                <w:sz w:val="18"/>
              </w:rPr>
              <w:t>KARA</w:t>
            </w:r>
          </w:p>
        </w:tc>
      </w:tr>
      <w:tr w:rsidR="002B7BFE" w14:paraId="2B5ED278" w14:textId="77777777" w:rsidTr="00376CE5">
        <w:trPr>
          <w:trHeight w:val="955"/>
        </w:trPr>
        <w:tc>
          <w:tcPr>
            <w:tcW w:w="1277" w:type="dxa"/>
          </w:tcPr>
          <w:p w14:paraId="5C41563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194FC81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15"/>
              </w:rPr>
            </w:pPr>
          </w:p>
          <w:p w14:paraId="5BA7C51E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2208" w:type="dxa"/>
          </w:tcPr>
          <w:p w14:paraId="4E41EB16" w14:textId="77777777" w:rsidR="002B7BFE" w:rsidRDefault="004749B5" w:rsidP="00376CE5">
            <w:pPr>
              <w:pStyle w:val="TableParagraph"/>
              <w:spacing w:before="2"/>
              <w:ind w:right="5"/>
              <w:rPr>
                <w:sz w:val="18"/>
              </w:rPr>
            </w:pPr>
            <w:r>
              <w:rPr>
                <w:b/>
                <w:sz w:val="18"/>
              </w:rPr>
              <w:t xml:space="preserve">T. Biyokimya </w:t>
            </w:r>
            <w:r>
              <w:rPr>
                <w:sz w:val="18"/>
              </w:rPr>
              <w:t>Kemik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tabolizması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 xml:space="preserve">ve </w:t>
            </w:r>
            <w:r>
              <w:rPr>
                <w:spacing w:val="-2"/>
                <w:sz w:val="18"/>
              </w:rPr>
              <w:t>Biyokimyasal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elirteçleri</w:t>
            </w:r>
          </w:p>
          <w:p w14:paraId="51E48701" w14:textId="42FB2109" w:rsidR="002B7BFE" w:rsidRDefault="00376CE5" w:rsidP="00376CE5">
            <w:pPr>
              <w:pStyle w:val="TableParagraph"/>
              <w:spacing w:before="5" w:line="223" w:lineRule="auto"/>
              <w:ind w:left="76" w:right="5"/>
              <w:rPr>
                <w:sz w:val="18"/>
              </w:rPr>
            </w:pPr>
            <w:proofErr w:type="spellStart"/>
            <w:r>
              <w:rPr>
                <w:sz w:val="18"/>
              </w:rPr>
              <w:t>Prof.Dr</w:t>
            </w:r>
            <w:proofErr w:type="spellEnd"/>
            <w:r>
              <w:rPr>
                <w:sz w:val="18"/>
              </w:rPr>
              <w:t>.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ahirK</w:t>
            </w:r>
            <w:r>
              <w:rPr>
                <w:spacing w:val="-2"/>
                <w:sz w:val="18"/>
              </w:rPr>
              <w:t>AHRAMAN</w:t>
            </w:r>
            <w:proofErr w:type="spellEnd"/>
          </w:p>
        </w:tc>
        <w:tc>
          <w:tcPr>
            <w:tcW w:w="2942" w:type="dxa"/>
          </w:tcPr>
          <w:p w14:paraId="471C0D4D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7"/>
              </w:rPr>
            </w:pPr>
          </w:p>
          <w:p w14:paraId="1A3717F2" w14:textId="77777777" w:rsidR="002B7BFE" w:rsidRDefault="004749B5">
            <w:pPr>
              <w:pStyle w:val="TableParagraph"/>
              <w:spacing w:before="1"/>
              <w:ind w:left="413" w:right="453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Fizyoloji</w:t>
            </w:r>
          </w:p>
          <w:p w14:paraId="4E9E51A4" w14:textId="77777777" w:rsidR="002B7BFE" w:rsidRDefault="004749B5">
            <w:pPr>
              <w:pStyle w:val="TableParagraph"/>
              <w:spacing w:before="4"/>
              <w:ind w:left="413" w:right="455"/>
              <w:jc w:val="center"/>
              <w:rPr>
                <w:sz w:val="18"/>
              </w:rPr>
            </w:pPr>
            <w:r>
              <w:rPr>
                <w:sz w:val="18"/>
              </w:rPr>
              <w:t>Sinir-Kas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Kavşağında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İletim Dr. Öğr. Ü. Ümit YILMAZ</w:t>
            </w:r>
          </w:p>
        </w:tc>
        <w:tc>
          <w:tcPr>
            <w:tcW w:w="2507" w:type="dxa"/>
          </w:tcPr>
          <w:p w14:paraId="2AAED94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</w:tcPr>
          <w:p w14:paraId="10D2EE7C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256" w:type="dxa"/>
          </w:tcPr>
          <w:p w14:paraId="0713D588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7"/>
              </w:rPr>
            </w:pPr>
          </w:p>
          <w:p w14:paraId="1EF364A7" w14:textId="77777777" w:rsidR="002B7BFE" w:rsidRDefault="004749B5">
            <w:pPr>
              <w:pStyle w:val="TableParagraph"/>
              <w:spacing w:before="1"/>
              <w:ind w:left="617"/>
              <w:rPr>
                <w:b/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3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Biyokimya</w:t>
            </w:r>
          </w:p>
          <w:p w14:paraId="7A690E84" w14:textId="77777777" w:rsidR="002B7BFE" w:rsidRDefault="004749B5">
            <w:pPr>
              <w:pStyle w:val="TableParagraph"/>
              <w:spacing w:before="4"/>
              <w:ind w:left="127" w:firstLine="57"/>
              <w:rPr>
                <w:sz w:val="18"/>
              </w:rPr>
            </w:pPr>
            <w:r>
              <w:rPr>
                <w:sz w:val="18"/>
              </w:rPr>
              <w:t>Kas Dokusu Biyokimyası Dr.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Mehmet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KARA</w:t>
            </w:r>
          </w:p>
        </w:tc>
      </w:tr>
      <w:tr w:rsidR="002B7BFE" w14:paraId="760FCD93" w14:textId="77777777">
        <w:trPr>
          <w:trHeight w:val="460"/>
        </w:trPr>
        <w:tc>
          <w:tcPr>
            <w:tcW w:w="1277" w:type="dxa"/>
          </w:tcPr>
          <w:p w14:paraId="6FBD0A73" w14:textId="77777777" w:rsidR="002B7BFE" w:rsidRDefault="004749B5">
            <w:pPr>
              <w:pStyle w:val="TableParagraph"/>
              <w:spacing w:before="121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2:00-13:10</w:t>
            </w:r>
          </w:p>
        </w:tc>
        <w:tc>
          <w:tcPr>
            <w:tcW w:w="2208" w:type="dxa"/>
          </w:tcPr>
          <w:p w14:paraId="4246DB35" w14:textId="77777777" w:rsidR="002B7BFE" w:rsidRDefault="004749B5">
            <w:pPr>
              <w:pStyle w:val="TableParagraph"/>
              <w:spacing w:before="97"/>
              <w:ind w:left="422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42" w:type="dxa"/>
          </w:tcPr>
          <w:p w14:paraId="33545CCB" w14:textId="77777777" w:rsidR="002B7BFE" w:rsidRDefault="004749B5">
            <w:pPr>
              <w:pStyle w:val="TableParagraph"/>
              <w:spacing w:before="97"/>
              <w:ind w:left="773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507" w:type="dxa"/>
          </w:tcPr>
          <w:p w14:paraId="467897BC" w14:textId="77777777" w:rsidR="002B7BFE" w:rsidRDefault="004749B5">
            <w:pPr>
              <w:pStyle w:val="TableParagraph"/>
              <w:spacing w:before="97"/>
              <w:ind w:left="577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76" w:type="dxa"/>
          </w:tcPr>
          <w:p w14:paraId="1B61E5C9" w14:textId="77777777" w:rsidR="002B7BFE" w:rsidRDefault="004749B5">
            <w:pPr>
              <w:pStyle w:val="TableParagraph"/>
              <w:spacing w:before="97"/>
              <w:ind w:left="785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256" w:type="dxa"/>
          </w:tcPr>
          <w:p w14:paraId="15B9055F" w14:textId="77777777" w:rsidR="002B7BFE" w:rsidRDefault="004749B5">
            <w:pPr>
              <w:pStyle w:val="TableParagraph"/>
              <w:spacing w:before="97"/>
              <w:ind w:left="430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</w:tr>
      <w:tr w:rsidR="002B7BFE" w14:paraId="6F2942E2" w14:textId="77777777">
        <w:trPr>
          <w:trHeight w:val="998"/>
        </w:trPr>
        <w:tc>
          <w:tcPr>
            <w:tcW w:w="1277" w:type="dxa"/>
          </w:tcPr>
          <w:p w14:paraId="574E65DB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6"/>
              </w:rPr>
            </w:pPr>
          </w:p>
          <w:p w14:paraId="75A65A4C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3:30-14:10</w:t>
            </w:r>
          </w:p>
        </w:tc>
        <w:tc>
          <w:tcPr>
            <w:tcW w:w="2208" w:type="dxa"/>
          </w:tcPr>
          <w:p w14:paraId="09E30A5A" w14:textId="77777777" w:rsidR="002B7BFE" w:rsidRDefault="004749B5">
            <w:pPr>
              <w:pStyle w:val="TableParagraph"/>
              <w:ind w:left="122" w:right="176"/>
              <w:jc w:val="center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 xml:space="preserve">Histoloji-Embriyoloji </w:t>
            </w:r>
            <w:r>
              <w:rPr>
                <w:sz w:val="18"/>
              </w:rPr>
              <w:t xml:space="preserve">Amniyon ve Göbek </w:t>
            </w:r>
            <w:r>
              <w:rPr>
                <w:spacing w:val="-2"/>
                <w:sz w:val="18"/>
              </w:rPr>
              <w:t>kordonu</w:t>
            </w:r>
          </w:p>
          <w:p w14:paraId="6610D22B" w14:textId="77777777" w:rsidR="002B7BFE" w:rsidRDefault="004749B5">
            <w:pPr>
              <w:pStyle w:val="TableParagraph"/>
              <w:spacing w:line="191" w:lineRule="exact"/>
              <w:ind w:left="119" w:right="95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AŞAK</w:t>
            </w:r>
          </w:p>
        </w:tc>
        <w:tc>
          <w:tcPr>
            <w:tcW w:w="2942" w:type="dxa"/>
          </w:tcPr>
          <w:p w14:paraId="2E5BB3A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7" w:type="dxa"/>
          </w:tcPr>
          <w:p w14:paraId="0F080D6D" w14:textId="77777777" w:rsidR="002B7BFE" w:rsidRDefault="004749B5">
            <w:pPr>
              <w:pStyle w:val="TableParagraph"/>
              <w:spacing w:line="200" w:lineRule="exact"/>
              <w:ind w:left="155" w:right="11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42F7B676" w14:textId="77777777" w:rsidR="002B7BFE" w:rsidRDefault="004749B5">
            <w:pPr>
              <w:pStyle w:val="TableParagraph"/>
              <w:spacing w:before="4" w:line="244" w:lineRule="auto"/>
              <w:ind w:left="155" w:right="114"/>
              <w:jc w:val="center"/>
              <w:rPr>
                <w:sz w:val="18"/>
              </w:rPr>
            </w:pPr>
            <w:r>
              <w:rPr>
                <w:sz w:val="18"/>
              </w:rPr>
              <w:t>Fossa</w:t>
            </w:r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oplitea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aca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Ayak </w:t>
            </w:r>
            <w:r>
              <w:rPr>
                <w:spacing w:val="-2"/>
                <w:sz w:val="18"/>
              </w:rPr>
              <w:t>Anatomisi</w:t>
            </w:r>
          </w:p>
          <w:p w14:paraId="341F989F" w14:textId="77777777" w:rsidR="002B7BFE" w:rsidRDefault="004749B5">
            <w:pPr>
              <w:pStyle w:val="TableParagraph"/>
              <w:spacing w:line="183" w:lineRule="exact"/>
              <w:ind w:left="476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Şeym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TOY</w:t>
            </w:r>
          </w:p>
        </w:tc>
        <w:tc>
          <w:tcPr>
            <w:tcW w:w="2976" w:type="dxa"/>
          </w:tcPr>
          <w:p w14:paraId="3B2ED7BD" w14:textId="77777777" w:rsidR="002B7BFE" w:rsidRDefault="004749B5">
            <w:pPr>
              <w:pStyle w:val="TableParagraph"/>
              <w:spacing w:line="200" w:lineRule="exact"/>
              <w:ind w:left="317" w:right="330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proofErr w:type="gramStart"/>
            <w:r>
              <w:rPr>
                <w:color w:val="00AD50"/>
                <w:spacing w:val="-2"/>
                <w:sz w:val="18"/>
              </w:rPr>
              <w:t>III,IV</w:t>
            </w:r>
            <w:proofErr w:type="gramEnd"/>
          </w:p>
          <w:p w14:paraId="0F174E8C" w14:textId="77777777" w:rsidR="002B7BFE" w:rsidRDefault="004749B5">
            <w:pPr>
              <w:pStyle w:val="TableParagraph"/>
              <w:spacing w:before="6" w:line="230" w:lineRule="auto"/>
              <w:ind w:left="230" w:right="244" w:hanging="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 xml:space="preserve">Uyluğun Ön ve </w:t>
            </w:r>
            <w:proofErr w:type="spellStart"/>
            <w:r>
              <w:rPr>
                <w:color w:val="00AD50"/>
                <w:sz w:val="18"/>
              </w:rPr>
              <w:t>Medial</w:t>
            </w:r>
            <w:proofErr w:type="spellEnd"/>
            <w:r>
              <w:rPr>
                <w:color w:val="00AD50"/>
                <w:sz w:val="18"/>
              </w:rPr>
              <w:t xml:space="preserve"> Bölgeleri Doç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,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 Nesibe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Yılmaz</w:t>
            </w:r>
          </w:p>
        </w:tc>
        <w:tc>
          <w:tcPr>
            <w:tcW w:w="2256" w:type="dxa"/>
          </w:tcPr>
          <w:p w14:paraId="0C2CFF05" w14:textId="77777777" w:rsidR="002B7BFE" w:rsidRDefault="004749B5">
            <w:pPr>
              <w:pStyle w:val="TableParagraph"/>
              <w:spacing w:line="200" w:lineRule="exact"/>
              <w:ind w:left="190" w:right="16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35401219" w14:textId="77777777" w:rsidR="002B7BFE" w:rsidRDefault="004749B5">
            <w:pPr>
              <w:pStyle w:val="TableParagraph"/>
              <w:spacing w:before="4" w:line="244" w:lineRule="auto"/>
              <w:ind w:left="190" w:right="202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Üst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Ekstremit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Klinik Anatomisi</w:t>
            </w:r>
          </w:p>
          <w:p w14:paraId="76031428" w14:textId="77777777" w:rsidR="002B7BFE" w:rsidRDefault="004749B5">
            <w:pPr>
              <w:pStyle w:val="TableParagraph"/>
              <w:spacing w:line="206" w:lineRule="auto"/>
              <w:ind w:left="329" w:right="83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Nesibe </w:t>
            </w:r>
            <w:r>
              <w:rPr>
                <w:spacing w:val="-2"/>
                <w:sz w:val="18"/>
              </w:rPr>
              <w:t>Yılmaz</w:t>
            </w:r>
          </w:p>
        </w:tc>
      </w:tr>
      <w:tr w:rsidR="002B7BFE" w14:paraId="539CAD50" w14:textId="77777777">
        <w:trPr>
          <w:trHeight w:val="993"/>
        </w:trPr>
        <w:tc>
          <w:tcPr>
            <w:tcW w:w="1277" w:type="dxa"/>
          </w:tcPr>
          <w:p w14:paraId="1CF7B7CA" w14:textId="77777777" w:rsidR="002B7BFE" w:rsidRDefault="002B7BFE">
            <w:pPr>
              <w:pStyle w:val="TableParagraph"/>
              <w:spacing w:before="2"/>
              <w:rPr>
                <w:rFonts w:ascii="Arial"/>
                <w:b/>
                <w:sz w:val="26"/>
              </w:rPr>
            </w:pPr>
          </w:p>
          <w:p w14:paraId="66527235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4:20-15:00</w:t>
            </w:r>
          </w:p>
        </w:tc>
        <w:tc>
          <w:tcPr>
            <w:tcW w:w="2208" w:type="dxa"/>
          </w:tcPr>
          <w:p w14:paraId="03F45371" w14:textId="77777777" w:rsidR="002B7BFE" w:rsidRDefault="004749B5">
            <w:pPr>
              <w:pStyle w:val="TableParagraph"/>
              <w:ind w:left="122" w:right="176"/>
              <w:jc w:val="center"/>
              <w:rPr>
                <w:sz w:val="18"/>
              </w:rPr>
            </w:pPr>
            <w:r>
              <w:rPr>
                <w:b/>
                <w:spacing w:val="-2"/>
                <w:sz w:val="18"/>
              </w:rPr>
              <w:t xml:space="preserve">Histoloji-Embriyoloji </w:t>
            </w:r>
            <w:r>
              <w:rPr>
                <w:sz w:val="18"/>
              </w:rPr>
              <w:t xml:space="preserve">Amniyon ve Göbek </w:t>
            </w:r>
            <w:r>
              <w:rPr>
                <w:spacing w:val="-2"/>
                <w:sz w:val="18"/>
              </w:rPr>
              <w:t>kordonu</w:t>
            </w:r>
          </w:p>
          <w:p w14:paraId="4F31D703" w14:textId="77777777" w:rsidR="002B7BFE" w:rsidRDefault="004749B5">
            <w:pPr>
              <w:pStyle w:val="TableParagraph"/>
              <w:spacing w:line="191" w:lineRule="exact"/>
              <w:ind w:left="119" w:right="95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eyz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BAŞAK</w:t>
            </w:r>
          </w:p>
        </w:tc>
        <w:tc>
          <w:tcPr>
            <w:tcW w:w="2942" w:type="dxa"/>
          </w:tcPr>
          <w:p w14:paraId="46127A7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7" w:type="dxa"/>
          </w:tcPr>
          <w:p w14:paraId="4DEFE730" w14:textId="77777777" w:rsidR="002B7BFE" w:rsidRDefault="004749B5">
            <w:pPr>
              <w:pStyle w:val="TableParagraph"/>
              <w:spacing w:line="200" w:lineRule="exact"/>
              <w:ind w:left="155" w:right="111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078507BD" w14:textId="77777777" w:rsidR="002B7BFE" w:rsidRDefault="004749B5">
            <w:pPr>
              <w:pStyle w:val="TableParagraph"/>
              <w:spacing w:before="2"/>
              <w:ind w:left="155" w:right="114"/>
              <w:jc w:val="center"/>
              <w:rPr>
                <w:sz w:val="18"/>
              </w:rPr>
            </w:pPr>
            <w:r>
              <w:rPr>
                <w:sz w:val="18"/>
              </w:rPr>
              <w:t>Fossa</w:t>
            </w:r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oplitea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acak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ve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Ayak </w:t>
            </w:r>
            <w:r>
              <w:rPr>
                <w:spacing w:val="-2"/>
                <w:sz w:val="18"/>
              </w:rPr>
              <w:t>Anatomisi</w:t>
            </w:r>
          </w:p>
          <w:p w14:paraId="15869556" w14:textId="77777777" w:rsidR="002B7BFE" w:rsidRDefault="004749B5">
            <w:pPr>
              <w:pStyle w:val="TableParagraph"/>
              <w:spacing w:line="194" w:lineRule="exact"/>
              <w:ind w:left="476"/>
              <w:rPr>
                <w:sz w:val="18"/>
              </w:rPr>
            </w:pPr>
            <w:r>
              <w:rPr>
                <w:sz w:val="18"/>
              </w:rPr>
              <w:t>Doç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Şeyma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5"/>
                <w:sz w:val="18"/>
              </w:rPr>
              <w:t>TOY</w:t>
            </w:r>
          </w:p>
        </w:tc>
        <w:tc>
          <w:tcPr>
            <w:tcW w:w="2976" w:type="dxa"/>
          </w:tcPr>
          <w:p w14:paraId="671BB624" w14:textId="77777777" w:rsidR="002B7BFE" w:rsidRDefault="004749B5">
            <w:pPr>
              <w:pStyle w:val="TableParagraph"/>
              <w:spacing w:line="199" w:lineRule="exact"/>
              <w:ind w:left="317" w:right="330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proofErr w:type="gramStart"/>
            <w:r>
              <w:rPr>
                <w:color w:val="00AD50"/>
                <w:spacing w:val="-2"/>
                <w:sz w:val="18"/>
              </w:rPr>
              <w:t>III,IV</w:t>
            </w:r>
            <w:proofErr w:type="gramEnd"/>
          </w:p>
          <w:p w14:paraId="2D27823C" w14:textId="77777777" w:rsidR="002B7BFE" w:rsidRDefault="004749B5">
            <w:pPr>
              <w:pStyle w:val="TableParagraph"/>
              <w:spacing w:before="6" w:line="230" w:lineRule="auto"/>
              <w:ind w:left="254" w:right="220" w:hanging="5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 xml:space="preserve">Uyluğun Ön ve </w:t>
            </w:r>
            <w:proofErr w:type="spellStart"/>
            <w:r>
              <w:rPr>
                <w:color w:val="00AD50"/>
                <w:sz w:val="18"/>
              </w:rPr>
              <w:t>Medial</w:t>
            </w:r>
            <w:proofErr w:type="spellEnd"/>
            <w:r>
              <w:rPr>
                <w:color w:val="00AD50"/>
                <w:sz w:val="18"/>
              </w:rPr>
              <w:t xml:space="preserve"> Bölgeleri Doç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,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 Nesibe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Yılmaz</w:t>
            </w:r>
          </w:p>
        </w:tc>
        <w:tc>
          <w:tcPr>
            <w:tcW w:w="2256" w:type="dxa"/>
          </w:tcPr>
          <w:p w14:paraId="5FBBF4A3" w14:textId="77777777" w:rsidR="002B7BFE" w:rsidRDefault="004749B5">
            <w:pPr>
              <w:pStyle w:val="TableParagraph"/>
              <w:spacing w:line="200" w:lineRule="exact"/>
              <w:ind w:left="190" w:right="160"/>
              <w:jc w:val="center"/>
              <w:rPr>
                <w:b/>
                <w:sz w:val="18"/>
              </w:rPr>
            </w:pPr>
            <w:r>
              <w:rPr>
                <w:b/>
                <w:spacing w:val="-2"/>
                <w:sz w:val="18"/>
              </w:rPr>
              <w:t>Anatomi</w:t>
            </w:r>
          </w:p>
          <w:p w14:paraId="48A4FDF0" w14:textId="77777777" w:rsidR="002B7BFE" w:rsidRDefault="004749B5">
            <w:pPr>
              <w:pStyle w:val="TableParagraph"/>
              <w:spacing w:before="2"/>
              <w:ind w:left="190" w:right="200"/>
              <w:jc w:val="center"/>
              <w:rPr>
                <w:sz w:val="18"/>
              </w:rPr>
            </w:pPr>
            <w:r>
              <w:rPr>
                <w:sz w:val="18"/>
              </w:rPr>
              <w:t>Alt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Ekstremite</w:t>
            </w:r>
            <w:r>
              <w:rPr>
                <w:spacing w:val="-14"/>
                <w:sz w:val="18"/>
              </w:rPr>
              <w:t xml:space="preserve"> </w:t>
            </w:r>
            <w:r>
              <w:rPr>
                <w:sz w:val="18"/>
              </w:rPr>
              <w:t xml:space="preserve">Klinik </w:t>
            </w:r>
            <w:r>
              <w:rPr>
                <w:spacing w:val="-2"/>
                <w:sz w:val="18"/>
              </w:rPr>
              <w:t>Anatomisi</w:t>
            </w:r>
          </w:p>
          <w:p w14:paraId="7CAEA92A" w14:textId="77777777" w:rsidR="002B7BFE" w:rsidRDefault="004749B5">
            <w:pPr>
              <w:pStyle w:val="TableParagraph"/>
              <w:spacing w:line="188" w:lineRule="exact"/>
              <w:ind w:left="353" w:right="83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Nesibe </w:t>
            </w:r>
            <w:r>
              <w:rPr>
                <w:spacing w:val="-2"/>
                <w:sz w:val="18"/>
              </w:rPr>
              <w:t>Yılmaz</w:t>
            </w:r>
          </w:p>
        </w:tc>
      </w:tr>
      <w:tr w:rsidR="002B7BFE" w14:paraId="272D4958" w14:textId="77777777">
        <w:trPr>
          <w:trHeight w:val="830"/>
        </w:trPr>
        <w:tc>
          <w:tcPr>
            <w:tcW w:w="1277" w:type="dxa"/>
          </w:tcPr>
          <w:p w14:paraId="3CB1B60C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6"/>
              </w:rPr>
            </w:pPr>
          </w:p>
          <w:p w14:paraId="08A1B7FD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5:10-15:50</w:t>
            </w:r>
          </w:p>
        </w:tc>
        <w:tc>
          <w:tcPr>
            <w:tcW w:w="2208" w:type="dxa"/>
          </w:tcPr>
          <w:p w14:paraId="3F1C1F48" w14:textId="77777777" w:rsidR="002B7BFE" w:rsidRDefault="004749B5">
            <w:pPr>
              <w:pStyle w:val="TableParagraph"/>
              <w:spacing w:before="172" w:line="278" w:lineRule="auto"/>
              <w:ind w:left="912" w:hanging="72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42" w:type="dxa"/>
          </w:tcPr>
          <w:p w14:paraId="34E8D3BD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7" w:type="dxa"/>
          </w:tcPr>
          <w:p w14:paraId="630FD78B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</w:tcPr>
          <w:p w14:paraId="27514820" w14:textId="30A79A70" w:rsidR="002B7BFE" w:rsidRDefault="002B7BFE">
            <w:pPr>
              <w:pStyle w:val="TableParagraph"/>
              <w:spacing w:line="197" w:lineRule="exact"/>
              <w:ind w:left="317" w:right="287"/>
              <w:jc w:val="center"/>
              <w:rPr>
                <w:sz w:val="18"/>
              </w:rPr>
            </w:pPr>
          </w:p>
        </w:tc>
        <w:tc>
          <w:tcPr>
            <w:tcW w:w="2256" w:type="dxa"/>
          </w:tcPr>
          <w:p w14:paraId="7448C7F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  <w:tr w:rsidR="002B7BFE" w14:paraId="72F20423" w14:textId="77777777">
        <w:trPr>
          <w:trHeight w:val="825"/>
        </w:trPr>
        <w:tc>
          <w:tcPr>
            <w:tcW w:w="1277" w:type="dxa"/>
          </w:tcPr>
          <w:p w14:paraId="0F63885E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6"/>
              </w:rPr>
            </w:pPr>
          </w:p>
          <w:p w14:paraId="787337FD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6:00-16:40</w:t>
            </w:r>
          </w:p>
        </w:tc>
        <w:tc>
          <w:tcPr>
            <w:tcW w:w="2208" w:type="dxa"/>
          </w:tcPr>
          <w:p w14:paraId="7737EDCD" w14:textId="77777777" w:rsidR="002B7BFE" w:rsidRDefault="004749B5">
            <w:pPr>
              <w:pStyle w:val="TableParagraph"/>
              <w:spacing w:before="174" w:line="276" w:lineRule="auto"/>
              <w:ind w:left="912" w:hanging="72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942" w:type="dxa"/>
          </w:tcPr>
          <w:p w14:paraId="37AACC4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507" w:type="dxa"/>
          </w:tcPr>
          <w:p w14:paraId="2E6BB4E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</w:tcPr>
          <w:p w14:paraId="4EB95745" w14:textId="28DC828C" w:rsidR="002B7BFE" w:rsidRDefault="002B7BFE">
            <w:pPr>
              <w:pStyle w:val="TableParagraph"/>
              <w:spacing w:line="206" w:lineRule="exact"/>
              <w:ind w:left="254" w:right="220" w:hanging="46"/>
              <w:jc w:val="center"/>
              <w:rPr>
                <w:sz w:val="18"/>
              </w:rPr>
            </w:pPr>
          </w:p>
        </w:tc>
        <w:tc>
          <w:tcPr>
            <w:tcW w:w="2256" w:type="dxa"/>
          </w:tcPr>
          <w:p w14:paraId="3755D5A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</w:tr>
    </w:tbl>
    <w:p w14:paraId="4995B3D1" w14:textId="77777777" w:rsidR="002B7BFE" w:rsidRDefault="002B7BFE">
      <w:pPr>
        <w:rPr>
          <w:sz w:val="18"/>
        </w:rPr>
        <w:sectPr w:rsidR="002B7BFE">
          <w:pgSz w:w="16850" w:h="11920" w:orient="landscape"/>
          <w:pgMar w:top="700" w:right="820" w:bottom="1140" w:left="1140" w:header="0" w:footer="927" w:gutter="0"/>
          <w:cols w:space="708"/>
        </w:sectPr>
      </w:pPr>
    </w:p>
    <w:p w14:paraId="0F203192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2098"/>
        <w:gridCol w:w="2721"/>
        <w:gridCol w:w="3120"/>
        <w:gridCol w:w="3123"/>
        <w:gridCol w:w="1690"/>
      </w:tblGrid>
      <w:tr w:rsidR="002B7BFE" w14:paraId="1C4404B8" w14:textId="77777777">
        <w:trPr>
          <w:trHeight w:val="340"/>
        </w:trPr>
        <w:tc>
          <w:tcPr>
            <w:tcW w:w="1299" w:type="dxa"/>
            <w:shd w:val="clear" w:color="auto" w:fill="48ACC5"/>
          </w:tcPr>
          <w:p w14:paraId="611A5CF1" w14:textId="77777777" w:rsidR="002B7BFE" w:rsidRDefault="004749B5">
            <w:pPr>
              <w:pStyle w:val="TableParagraph"/>
              <w:spacing w:before="52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7.</w:t>
            </w:r>
            <w:r>
              <w:rPr>
                <w:rFonts w:ascii="Arial"/>
                <w:b/>
                <w:spacing w:val="-2"/>
                <w:sz w:val="20"/>
              </w:rPr>
              <w:t xml:space="preserve"> Hafta</w:t>
            </w:r>
          </w:p>
        </w:tc>
        <w:tc>
          <w:tcPr>
            <w:tcW w:w="2098" w:type="dxa"/>
            <w:shd w:val="clear" w:color="auto" w:fill="48ACC5"/>
          </w:tcPr>
          <w:p w14:paraId="4B6C7E83" w14:textId="77777777" w:rsidR="002B7BFE" w:rsidRDefault="004749B5">
            <w:pPr>
              <w:pStyle w:val="TableParagraph"/>
              <w:spacing w:before="52"/>
              <w:ind w:left="11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5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721" w:type="dxa"/>
            <w:shd w:val="clear" w:color="auto" w:fill="48ACC5"/>
          </w:tcPr>
          <w:p w14:paraId="1C3E5630" w14:textId="77777777" w:rsidR="002B7BFE" w:rsidRDefault="004749B5">
            <w:pPr>
              <w:pStyle w:val="TableParagraph"/>
              <w:spacing w:before="52"/>
              <w:ind w:left="11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6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3120" w:type="dxa"/>
            <w:shd w:val="clear" w:color="auto" w:fill="48ACC5"/>
          </w:tcPr>
          <w:p w14:paraId="1E7D26D0" w14:textId="77777777" w:rsidR="002B7BFE" w:rsidRDefault="004749B5">
            <w:pPr>
              <w:pStyle w:val="TableParagraph"/>
              <w:spacing w:before="52"/>
              <w:ind w:left="113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7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3123" w:type="dxa"/>
            <w:shd w:val="clear" w:color="auto" w:fill="48ACC5"/>
          </w:tcPr>
          <w:p w14:paraId="4246B5F4" w14:textId="77777777" w:rsidR="002B7BFE" w:rsidRDefault="004749B5">
            <w:pPr>
              <w:pStyle w:val="TableParagraph"/>
              <w:spacing w:before="52"/>
              <w:ind w:left="113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8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1690" w:type="dxa"/>
            <w:shd w:val="clear" w:color="auto" w:fill="48ACC5"/>
          </w:tcPr>
          <w:p w14:paraId="2DBF3AEB" w14:textId="77777777" w:rsidR="002B7BFE" w:rsidRDefault="004749B5">
            <w:pPr>
              <w:pStyle w:val="TableParagraph"/>
              <w:spacing w:before="52"/>
              <w:ind w:left="113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19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</w:tr>
      <w:tr w:rsidR="002B7BFE" w14:paraId="074751CE" w14:textId="77777777">
        <w:trPr>
          <w:trHeight w:val="340"/>
        </w:trPr>
        <w:tc>
          <w:tcPr>
            <w:tcW w:w="1299" w:type="dxa"/>
          </w:tcPr>
          <w:p w14:paraId="7875B4EC" w14:textId="77777777" w:rsidR="002B7BFE" w:rsidRDefault="004749B5">
            <w:pPr>
              <w:pStyle w:val="TableParagraph"/>
              <w:spacing w:before="50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Saat</w:t>
            </w:r>
          </w:p>
        </w:tc>
        <w:tc>
          <w:tcPr>
            <w:tcW w:w="2098" w:type="dxa"/>
          </w:tcPr>
          <w:p w14:paraId="56AAB6C5" w14:textId="77777777" w:rsidR="002B7BFE" w:rsidRDefault="004749B5">
            <w:pPr>
              <w:pStyle w:val="TableParagraph"/>
              <w:spacing w:before="50"/>
              <w:ind w:left="153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721" w:type="dxa"/>
          </w:tcPr>
          <w:p w14:paraId="6E329947" w14:textId="77777777" w:rsidR="002B7BFE" w:rsidRDefault="004749B5">
            <w:pPr>
              <w:pStyle w:val="TableParagraph"/>
              <w:spacing w:before="50"/>
              <w:ind w:left="11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3120" w:type="dxa"/>
          </w:tcPr>
          <w:p w14:paraId="262F2059" w14:textId="77777777" w:rsidR="002B7BFE" w:rsidRDefault="004749B5">
            <w:pPr>
              <w:pStyle w:val="TableParagraph"/>
              <w:spacing w:before="50"/>
              <w:ind w:left="113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3123" w:type="dxa"/>
          </w:tcPr>
          <w:p w14:paraId="78F8AB01" w14:textId="77777777" w:rsidR="002B7BFE" w:rsidRDefault="004749B5">
            <w:pPr>
              <w:pStyle w:val="TableParagraph"/>
              <w:spacing w:before="50"/>
              <w:ind w:left="113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1690" w:type="dxa"/>
          </w:tcPr>
          <w:p w14:paraId="76C539CD" w14:textId="77777777" w:rsidR="002B7BFE" w:rsidRDefault="004749B5">
            <w:pPr>
              <w:pStyle w:val="TableParagraph"/>
              <w:spacing w:before="50"/>
              <w:ind w:left="113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0CEB59DD" w14:textId="77777777">
        <w:trPr>
          <w:trHeight w:val="681"/>
        </w:trPr>
        <w:tc>
          <w:tcPr>
            <w:tcW w:w="1299" w:type="dxa"/>
          </w:tcPr>
          <w:p w14:paraId="561A07B4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0"/>
              </w:rPr>
            </w:pPr>
          </w:p>
          <w:p w14:paraId="3FA66340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2098" w:type="dxa"/>
          </w:tcPr>
          <w:p w14:paraId="6D3A6670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721" w:type="dxa"/>
          </w:tcPr>
          <w:p w14:paraId="7478CEDF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20" w:type="dxa"/>
          </w:tcPr>
          <w:p w14:paraId="59A52856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23" w:type="dxa"/>
            <w:shd w:val="clear" w:color="auto" w:fill="FFEFCC"/>
          </w:tcPr>
          <w:p w14:paraId="300957AA" w14:textId="77777777" w:rsidR="002B7BFE" w:rsidRDefault="004749B5">
            <w:pPr>
              <w:pStyle w:val="TableParagraph"/>
              <w:spacing w:before="4" w:line="278" w:lineRule="auto"/>
              <w:ind w:left="1071" w:right="1048" w:firstLine="290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7174E83A" w14:textId="77777777" w:rsidR="002B7BFE" w:rsidRDefault="004749B5">
            <w:pPr>
              <w:pStyle w:val="TableParagraph"/>
              <w:spacing w:line="176" w:lineRule="exact"/>
              <w:ind w:left="918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1690" w:type="dxa"/>
            <w:vMerge w:val="restart"/>
          </w:tcPr>
          <w:p w14:paraId="2CFDE04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290AF6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3A4AB3A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F49902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42B4DC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C54AF9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7E08F23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CE031C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FE2164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F7E699C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FA62CC8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510EDD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58039D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33737C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862DABB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36DF5E5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C7F5AB6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CC7D029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21"/>
              </w:rPr>
            </w:pPr>
          </w:p>
          <w:p w14:paraId="388978C8" w14:textId="77777777" w:rsidR="002B7BFE" w:rsidRDefault="004749B5">
            <w:pPr>
              <w:pStyle w:val="TableParagraph"/>
              <w:ind w:left="253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ESMİ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TATİL</w:t>
            </w:r>
          </w:p>
        </w:tc>
      </w:tr>
      <w:tr w:rsidR="002B7BFE" w14:paraId="656676A5" w14:textId="77777777">
        <w:trPr>
          <w:trHeight w:val="681"/>
        </w:trPr>
        <w:tc>
          <w:tcPr>
            <w:tcW w:w="1299" w:type="dxa"/>
          </w:tcPr>
          <w:p w14:paraId="3BE33885" w14:textId="77777777" w:rsidR="002B7BFE" w:rsidRDefault="002B7BFE">
            <w:pPr>
              <w:pStyle w:val="TableParagraph"/>
              <w:spacing w:before="4"/>
              <w:rPr>
                <w:rFonts w:ascii="Arial"/>
                <w:b/>
                <w:sz w:val="20"/>
              </w:rPr>
            </w:pPr>
          </w:p>
          <w:p w14:paraId="16FC19DD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2098" w:type="dxa"/>
          </w:tcPr>
          <w:p w14:paraId="6078FB11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721" w:type="dxa"/>
          </w:tcPr>
          <w:p w14:paraId="1C449578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20" w:type="dxa"/>
          </w:tcPr>
          <w:p w14:paraId="0E26CB5A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23" w:type="dxa"/>
            <w:shd w:val="clear" w:color="auto" w:fill="FFEFCC"/>
          </w:tcPr>
          <w:p w14:paraId="0153FC5D" w14:textId="77777777" w:rsidR="002B7BFE" w:rsidRDefault="004749B5">
            <w:pPr>
              <w:pStyle w:val="TableParagraph"/>
              <w:spacing w:line="278" w:lineRule="auto"/>
              <w:ind w:left="1074" w:right="1046" w:hanging="3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0E0525E6" w14:textId="77777777" w:rsidR="002B7BFE" w:rsidRDefault="004749B5">
            <w:pPr>
              <w:pStyle w:val="TableParagraph"/>
              <w:spacing w:line="181" w:lineRule="exact"/>
              <w:ind w:left="125" w:right="109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1690" w:type="dxa"/>
            <w:vMerge/>
            <w:tcBorders>
              <w:top w:val="nil"/>
            </w:tcBorders>
          </w:tcPr>
          <w:p w14:paraId="768B9F2D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4229FAC6" w14:textId="77777777">
        <w:trPr>
          <w:trHeight w:val="1248"/>
        </w:trPr>
        <w:tc>
          <w:tcPr>
            <w:tcW w:w="1299" w:type="dxa"/>
          </w:tcPr>
          <w:p w14:paraId="26E292C0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D249E6C" w14:textId="77777777" w:rsidR="002B7BFE" w:rsidRDefault="002B7BFE">
            <w:pPr>
              <w:pStyle w:val="TableParagraph"/>
              <w:rPr>
                <w:rFonts w:ascii="Arial"/>
                <w:b/>
                <w:sz w:val="25"/>
              </w:rPr>
            </w:pPr>
          </w:p>
          <w:p w14:paraId="60DE8ACC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2098" w:type="dxa"/>
          </w:tcPr>
          <w:p w14:paraId="547F8DB9" w14:textId="77777777" w:rsidR="002B7BFE" w:rsidRDefault="004749B5">
            <w:pPr>
              <w:pStyle w:val="TableParagraph"/>
              <w:spacing w:before="4"/>
              <w:ind w:left="347" w:hanging="130"/>
              <w:rPr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Genetik </w:t>
            </w:r>
            <w:proofErr w:type="spellStart"/>
            <w:r>
              <w:rPr>
                <w:sz w:val="18"/>
              </w:rPr>
              <w:t>Rekombinant</w:t>
            </w:r>
            <w:proofErr w:type="spellEnd"/>
            <w:r>
              <w:rPr>
                <w:sz w:val="18"/>
              </w:rPr>
              <w:t xml:space="preserve"> DNA teknolojisinin Tıpta</w:t>
            </w:r>
          </w:p>
          <w:p w14:paraId="3C6CD556" w14:textId="77777777" w:rsidR="002B7BFE" w:rsidRDefault="004749B5">
            <w:pPr>
              <w:pStyle w:val="TableParagraph"/>
              <w:spacing w:line="201" w:lineRule="exact"/>
              <w:ind w:left="237" w:right="205"/>
              <w:jc w:val="center"/>
              <w:rPr>
                <w:sz w:val="18"/>
              </w:rPr>
            </w:pPr>
            <w:proofErr w:type="gramStart"/>
            <w:r>
              <w:rPr>
                <w:spacing w:val="-2"/>
                <w:sz w:val="18"/>
              </w:rPr>
              <w:t>kullanımı</w:t>
            </w:r>
            <w:proofErr w:type="gramEnd"/>
          </w:p>
          <w:p w14:paraId="364129FF" w14:textId="77777777" w:rsidR="002B7BFE" w:rsidRDefault="004749B5">
            <w:pPr>
              <w:pStyle w:val="TableParagraph"/>
              <w:spacing w:line="206" w:lineRule="exact"/>
              <w:ind w:left="229" w:right="209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721" w:type="dxa"/>
          </w:tcPr>
          <w:p w14:paraId="7CF4E8BC" w14:textId="77777777" w:rsidR="002B7BFE" w:rsidRDefault="002B7BFE">
            <w:pPr>
              <w:pStyle w:val="TableParagraph"/>
              <w:spacing w:before="10"/>
              <w:rPr>
                <w:rFonts w:ascii="Arial"/>
                <w:b/>
                <w:sz w:val="17"/>
              </w:rPr>
            </w:pPr>
          </w:p>
          <w:p w14:paraId="5A9170FA" w14:textId="77777777" w:rsidR="002B7BFE" w:rsidRDefault="004749B5">
            <w:pPr>
              <w:pStyle w:val="TableParagraph"/>
              <w:spacing w:line="242" w:lineRule="auto"/>
              <w:ind w:left="311" w:right="357" w:firstLine="216"/>
              <w:jc w:val="both"/>
              <w:rPr>
                <w:sz w:val="18"/>
              </w:rPr>
            </w:pPr>
            <w:r>
              <w:rPr>
                <w:b/>
                <w:sz w:val="18"/>
              </w:rPr>
              <w:t xml:space="preserve">T. Biyoloji ve Genetik </w:t>
            </w:r>
            <w:r>
              <w:rPr>
                <w:sz w:val="18"/>
              </w:rPr>
              <w:t xml:space="preserve">Prenatal tanı ve </w:t>
            </w:r>
            <w:proofErr w:type="spellStart"/>
            <w:r>
              <w:rPr>
                <w:sz w:val="18"/>
              </w:rPr>
              <w:t>metodları</w:t>
            </w:r>
            <w:proofErr w:type="spellEnd"/>
            <w:r>
              <w:rPr>
                <w:sz w:val="18"/>
              </w:rPr>
              <w:t xml:space="preserve"> Doç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âmil</w:t>
            </w:r>
          </w:p>
          <w:p w14:paraId="18A80A41" w14:textId="77777777" w:rsidR="002B7BFE" w:rsidRDefault="004749B5">
            <w:pPr>
              <w:pStyle w:val="TableParagraph"/>
              <w:spacing w:line="197" w:lineRule="exact"/>
              <w:ind w:left="180" w:right="234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3120" w:type="dxa"/>
          </w:tcPr>
          <w:p w14:paraId="019E1484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23" w:type="dxa"/>
            <w:shd w:val="clear" w:color="auto" w:fill="FFEFCC"/>
          </w:tcPr>
          <w:p w14:paraId="2885C892" w14:textId="77777777" w:rsidR="002B7BFE" w:rsidRDefault="002B7BFE">
            <w:pPr>
              <w:pStyle w:val="TableParagraph"/>
              <w:spacing w:before="7"/>
              <w:rPr>
                <w:rFonts w:ascii="Arial"/>
                <w:b/>
                <w:sz w:val="24"/>
              </w:rPr>
            </w:pPr>
          </w:p>
          <w:p w14:paraId="2F6C60DC" w14:textId="77777777" w:rsidR="002B7BFE" w:rsidRDefault="004749B5">
            <w:pPr>
              <w:pStyle w:val="TableParagraph"/>
              <w:spacing w:line="278" w:lineRule="auto"/>
              <w:ind w:left="1074" w:right="1046" w:hanging="2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6BCC9267" w14:textId="77777777" w:rsidR="002B7BFE" w:rsidRDefault="004749B5">
            <w:pPr>
              <w:pStyle w:val="TableParagraph"/>
              <w:spacing w:line="192" w:lineRule="exact"/>
              <w:ind w:left="125" w:right="109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1690" w:type="dxa"/>
            <w:vMerge/>
            <w:tcBorders>
              <w:top w:val="nil"/>
            </w:tcBorders>
          </w:tcPr>
          <w:p w14:paraId="22195DA3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496CA0BF" w14:textId="77777777">
        <w:trPr>
          <w:trHeight w:val="1237"/>
        </w:trPr>
        <w:tc>
          <w:tcPr>
            <w:tcW w:w="1299" w:type="dxa"/>
          </w:tcPr>
          <w:p w14:paraId="5F865F7C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10A04EB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24"/>
              </w:rPr>
            </w:pPr>
          </w:p>
          <w:p w14:paraId="386B824A" w14:textId="77777777" w:rsidR="002B7BFE" w:rsidRDefault="004749B5">
            <w:pPr>
              <w:pStyle w:val="TableParagraph"/>
              <w:spacing w:before="1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2098" w:type="dxa"/>
          </w:tcPr>
          <w:p w14:paraId="0F721F56" w14:textId="77777777" w:rsidR="002B7BFE" w:rsidRDefault="004749B5">
            <w:pPr>
              <w:pStyle w:val="TableParagraph"/>
              <w:ind w:left="352" w:hanging="140"/>
              <w:rPr>
                <w:sz w:val="18"/>
              </w:rPr>
            </w:pPr>
            <w:r>
              <w:rPr>
                <w:b/>
                <w:sz w:val="18"/>
              </w:rPr>
              <w:t>T.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Biyoloji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ve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Genetik </w:t>
            </w:r>
            <w:proofErr w:type="spellStart"/>
            <w:r>
              <w:rPr>
                <w:sz w:val="18"/>
              </w:rPr>
              <w:t>Rekombinant</w:t>
            </w:r>
            <w:proofErr w:type="spellEnd"/>
            <w:r>
              <w:rPr>
                <w:sz w:val="18"/>
              </w:rPr>
              <w:t xml:space="preserve"> DNA teknolojisinin Tıpta</w:t>
            </w:r>
          </w:p>
          <w:p w14:paraId="2828E08A" w14:textId="77777777" w:rsidR="002B7BFE" w:rsidRDefault="004749B5">
            <w:pPr>
              <w:pStyle w:val="TableParagraph"/>
              <w:spacing w:line="203" w:lineRule="exact"/>
              <w:ind w:left="231" w:right="209"/>
              <w:jc w:val="center"/>
              <w:rPr>
                <w:sz w:val="18"/>
              </w:rPr>
            </w:pPr>
            <w:proofErr w:type="gramStart"/>
            <w:r>
              <w:rPr>
                <w:spacing w:val="-2"/>
                <w:sz w:val="18"/>
              </w:rPr>
              <w:t>kullanımı</w:t>
            </w:r>
            <w:proofErr w:type="gramEnd"/>
          </w:p>
          <w:p w14:paraId="433ACDBF" w14:textId="77777777" w:rsidR="002B7BFE" w:rsidRDefault="004749B5">
            <w:pPr>
              <w:pStyle w:val="TableParagraph"/>
              <w:spacing w:line="206" w:lineRule="exact"/>
              <w:ind w:left="237" w:right="204"/>
              <w:jc w:val="center"/>
              <w:rPr>
                <w:sz w:val="18"/>
              </w:rPr>
            </w:pPr>
            <w:r>
              <w:rPr>
                <w:sz w:val="18"/>
              </w:rPr>
              <w:t>Dr.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Öğr.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Üyesi</w:t>
            </w:r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nhar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GÜRBÜZ</w:t>
            </w:r>
          </w:p>
        </w:tc>
        <w:tc>
          <w:tcPr>
            <w:tcW w:w="2721" w:type="dxa"/>
          </w:tcPr>
          <w:p w14:paraId="41F3FA65" w14:textId="77777777" w:rsidR="002B7BFE" w:rsidRDefault="002B7BFE">
            <w:pPr>
              <w:pStyle w:val="TableParagraph"/>
              <w:spacing w:before="5"/>
              <w:rPr>
                <w:rFonts w:ascii="Arial"/>
                <w:b/>
                <w:sz w:val="17"/>
              </w:rPr>
            </w:pPr>
          </w:p>
          <w:p w14:paraId="47D9BEA5" w14:textId="77777777" w:rsidR="002B7BFE" w:rsidRDefault="004749B5">
            <w:pPr>
              <w:pStyle w:val="TableParagraph"/>
              <w:spacing w:before="1"/>
              <w:ind w:left="311" w:right="355" w:firstLine="216"/>
              <w:jc w:val="both"/>
              <w:rPr>
                <w:sz w:val="18"/>
              </w:rPr>
            </w:pPr>
            <w:r>
              <w:rPr>
                <w:b/>
                <w:sz w:val="18"/>
              </w:rPr>
              <w:t xml:space="preserve">T. Biyoloji ve Genetik </w:t>
            </w:r>
            <w:r>
              <w:rPr>
                <w:sz w:val="18"/>
              </w:rPr>
              <w:t xml:space="preserve">Prenatal tanı ve </w:t>
            </w:r>
            <w:proofErr w:type="spellStart"/>
            <w:r>
              <w:rPr>
                <w:sz w:val="18"/>
              </w:rPr>
              <w:t>metodları</w:t>
            </w:r>
            <w:proofErr w:type="spellEnd"/>
            <w:r>
              <w:rPr>
                <w:sz w:val="18"/>
              </w:rPr>
              <w:t xml:space="preserve"> Doç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r.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Muhammed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Kâmil</w:t>
            </w:r>
          </w:p>
          <w:p w14:paraId="0773A480" w14:textId="77777777" w:rsidR="002B7BFE" w:rsidRDefault="004749B5">
            <w:pPr>
              <w:pStyle w:val="TableParagraph"/>
              <w:spacing w:line="203" w:lineRule="exact"/>
              <w:ind w:left="180" w:right="234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TURAN</w:t>
            </w:r>
          </w:p>
        </w:tc>
        <w:tc>
          <w:tcPr>
            <w:tcW w:w="3120" w:type="dxa"/>
          </w:tcPr>
          <w:p w14:paraId="7A7A6CD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3123" w:type="dxa"/>
          </w:tcPr>
          <w:p w14:paraId="45AE1945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1690" w:type="dxa"/>
            <w:vMerge/>
            <w:tcBorders>
              <w:top w:val="nil"/>
            </w:tcBorders>
          </w:tcPr>
          <w:p w14:paraId="430C4981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4761455A" w14:textId="77777777">
        <w:trPr>
          <w:trHeight w:val="460"/>
        </w:trPr>
        <w:tc>
          <w:tcPr>
            <w:tcW w:w="1299" w:type="dxa"/>
          </w:tcPr>
          <w:p w14:paraId="675F92C8" w14:textId="77777777" w:rsidR="002B7BFE" w:rsidRDefault="004749B5">
            <w:pPr>
              <w:pStyle w:val="TableParagraph"/>
              <w:spacing w:before="121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2:00-13:10</w:t>
            </w:r>
          </w:p>
        </w:tc>
        <w:tc>
          <w:tcPr>
            <w:tcW w:w="2098" w:type="dxa"/>
          </w:tcPr>
          <w:p w14:paraId="588EE2DD" w14:textId="77777777" w:rsidR="002B7BFE" w:rsidRDefault="004749B5">
            <w:pPr>
              <w:pStyle w:val="TableParagraph"/>
              <w:spacing w:before="99"/>
              <w:ind w:left="369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721" w:type="dxa"/>
          </w:tcPr>
          <w:p w14:paraId="7CA21AD0" w14:textId="77777777" w:rsidR="002B7BFE" w:rsidRDefault="004749B5">
            <w:pPr>
              <w:pStyle w:val="TableParagraph"/>
              <w:spacing w:before="99"/>
              <w:ind w:left="657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120" w:type="dxa"/>
          </w:tcPr>
          <w:p w14:paraId="71EB984B" w14:textId="77777777" w:rsidR="002B7BFE" w:rsidRDefault="004749B5">
            <w:pPr>
              <w:pStyle w:val="TableParagraph"/>
              <w:spacing w:before="99"/>
              <w:ind w:left="879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3123" w:type="dxa"/>
          </w:tcPr>
          <w:p w14:paraId="763E6376" w14:textId="77777777" w:rsidR="002B7BFE" w:rsidRDefault="004749B5">
            <w:pPr>
              <w:pStyle w:val="TableParagraph"/>
              <w:spacing w:before="99"/>
              <w:ind w:left="855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1690" w:type="dxa"/>
            <w:vMerge/>
            <w:tcBorders>
              <w:top w:val="nil"/>
            </w:tcBorders>
          </w:tcPr>
          <w:p w14:paraId="527AAD90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5B14D72B" w14:textId="77777777">
        <w:trPr>
          <w:trHeight w:val="1036"/>
        </w:trPr>
        <w:tc>
          <w:tcPr>
            <w:tcW w:w="1299" w:type="dxa"/>
          </w:tcPr>
          <w:p w14:paraId="79AE77F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53C481F" w14:textId="77777777" w:rsidR="002B7BFE" w:rsidRDefault="004749B5">
            <w:pPr>
              <w:pStyle w:val="TableParagraph"/>
              <w:spacing w:before="177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3:30-14:10</w:t>
            </w:r>
          </w:p>
        </w:tc>
        <w:tc>
          <w:tcPr>
            <w:tcW w:w="2098" w:type="dxa"/>
          </w:tcPr>
          <w:p w14:paraId="64A79292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721" w:type="dxa"/>
          </w:tcPr>
          <w:p w14:paraId="0BAEC58E" w14:textId="2E88EFC1" w:rsidR="002B7BFE" w:rsidRDefault="002B7BFE">
            <w:pPr>
              <w:pStyle w:val="TableParagraph"/>
              <w:spacing w:line="235" w:lineRule="auto"/>
              <w:ind w:left="136" w:right="197" w:hanging="3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3120" w:type="dxa"/>
          </w:tcPr>
          <w:p w14:paraId="4ADD9C3F" w14:textId="77777777" w:rsidR="002B7BFE" w:rsidRDefault="004749B5">
            <w:pPr>
              <w:pStyle w:val="TableParagraph"/>
              <w:spacing w:before="98"/>
              <w:ind w:left="383" w:right="35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I</w:t>
            </w:r>
          </w:p>
          <w:p w14:paraId="32BFF78D" w14:textId="77777777" w:rsidR="002B7BFE" w:rsidRDefault="004749B5">
            <w:pPr>
              <w:pStyle w:val="TableParagraph"/>
              <w:spacing w:before="2"/>
              <w:ind w:left="322" w:right="271" w:firstLine="297"/>
              <w:rPr>
                <w:sz w:val="18"/>
              </w:rPr>
            </w:pPr>
            <w:r>
              <w:rPr>
                <w:color w:val="00AD50"/>
                <w:sz w:val="18"/>
              </w:rPr>
              <w:t>Bacak ve Ayak Anatomisi Doç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</w:p>
          <w:p w14:paraId="0988ADD3" w14:textId="77777777" w:rsidR="002B7BFE" w:rsidRDefault="004749B5">
            <w:pPr>
              <w:pStyle w:val="TableParagraph"/>
              <w:spacing w:line="199" w:lineRule="exact"/>
              <w:ind w:left="378" w:right="35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ılmaz</w:t>
            </w:r>
          </w:p>
        </w:tc>
        <w:tc>
          <w:tcPr>
            <w:tcW w:w="3123" w:type="dxa"/>
          </w:tcPr>
          <w:p w14:paraId="5B8123B5" w14:textId="77777777" w:rsidR="002B7BFE" w:rsidRDefault="004749B5">
            <w:pPr>
              <w:pStyle w:val="TableParagraph"/>
              <w:spacing w:before="98"/>
              <w:ind w:left="95" w:right="11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II,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V</w:t>
            </w:r>
          </w:p>
          <w:p w14:paraId="0443CF78" w14:textId="77777777" w:rsidR="002B7BFE" w:rsidRDefault="004749B5">
            <w:pPr>
              <w:pStyle w:val="TableParagraph"/>
              <w:spacing w:before="2"/>
              <w:ind w:left="298" w:right="323" w:firstLine="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Kas kurulu kadavra anatomisi Doç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,</w:t>
            </w:r>
            <w:r>
              <w:rPr>
                <w:color w:val="00AD50"/>
                <w:spacing w:val="-6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8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 Nesibe</w:t>
            </w:r>
            <w:r>
              <w:rPr>
                <w:color w:val="00AD50"/>
                <w:spacing w:val="-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Yılmaz</w:t>
            </w:r>
          </w:p>
        </w:tc>
        <w:tc>
          <w:tcPr>
            <w:tcW w:w="1690" w:type="dxa"/>
            <w:vMerge/>
            <w:tcBorders>
              <w:top w:val="nil"/>
            </w:tcBorders>
          </w:tcPr>
          <w:p w14:paraId="387AD39C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6CD27AA0" w14:textId="77777777">
        <w:trPr>
          <w:trHeight w:val="1032"/>
        </w:trPr>
        <w:tc>
          <w:tcPr>
            <w:tcW w:w="1299" w:type="dxa"/>
          </w:tcPr>
          <w:p w14:paraId="498F821C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17F3ED2" w14:textId="77777777" w:rsidR="002B7BFE" w:rsidRDefault="004749B5">
            <w:pPr>
              <w:pStyle w:val="TableParagraph"/>
              <w:spacing w:before="177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4:20-15:00</w:t>
            </w:r>
          </w:p>
        </w:tc>
        <w:tc>
          <w:tcPr>
            <w:tcW w:w="2098" w:type="dxa"/>
          </w:tcPr>
          <w:p w14:paraId="2999BF2E" w14:textId="77777777" w:rsidR="002B7BFE" w:rsidRDefault="002B7BFE">
            <w:pPr>
              <w:pStyle w:val="TableParagraph"/>
              <w:rPr>
                <w:sz w:val="18"/>
              </w:rPr>
            </w:pPr>
          </w:p>
        </w:tc>
        <w:tc>
          <w:tcPr>
            <w:tcW w:w="2721" w:type="dxa"/>
          </w:tcPr>
          <w:p w14:paraId="0836DE32" w14:textId="5662901C" w:rsidR="002B7BFE" w:rsidRDefault="002B7BFE">
            <w:pPr>
              <w:pStyle w:val="TableParagraph"/>
              <w:spacing w:before="6" w:line="230" w:lineRule="auto"/>
              <w:ind w:left="180" w:right="246"/>
              <w:jc w:val="center"/>
              <w:rPr>
                <w:sz w:val="18"/>
              </w:rPr>
            </w:pPr>
          </w:p>
        </w:tc>
        <w:tc>
          <w:tcPr>
            <w:tcW w:w="3120" w:type="dxa"/>
          </w:tcPr>
          <w:p w14:paraId="3BF6E8B9" w14:textId="77777777" w:rsidR="002B7BFE" w:rsidRDefault="004749B5">
            <w:pPr>
              <w:pStyle w:val="TableParagraph"/>
              <w:spacing w:before="95"/>
              <w:ind w:left="383" w:right="35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7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I</w:t>
            </w:r>
          </w:p>
          <w:p w14:paraId="0A4AE2C4" w14:textId="77777777" w:rsidR="002B7BFE" w:rsidRDefault="004749B5">
            <w:pPr>
              <w:pStyle w:val="TableParagraph"/>
              <w:spacing w:before="5"/>
              <w:ind w:left="322" w:right="271" w:firstLine="297"/>
              <w:rPr>
                <w:sz w:val="18"/>
              </w:rPr>
            </w:pPr>
            <w:r>
              <w:rPr>
                <w:color w:val="00AD50"/>
                <w:sz w:val="18"/>
              </w:rPr>
              <w:t>Bacak ve Ayak Anatomisi Doç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12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,</w:t>
            </w:r>
            <w:r>
              <w:rPr>
                <w:color w:val="00AD50"/>
                <w:spacing w:val="-4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</w:t>
            </w:r>
          </w:p>
          <w:p w14:paraId="75EA3FB5" w14:textId="77777777" w:rsidR="002B7BFE" w:rsidRDefault="004749B5">
            <w:pPr>
              <w:pStyle w:val="TableParagraph"/>
              <w:spacing w:line="204" w:lineRule="exact"/>
              <w:ind w:left="378" w:right="357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Nesibe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pacing w:val="-2"/>
                <w:sz w:val="18"/>
              </w:rPr>
              <w:t>Yılmaz</w:t>
            </w:r>
          </w:p>
        </w:tc>
        <w:tc>
          <w:tcPr>
            <w:tcW w:w="3123" w:type="dxa"/>
          </w:tcPr>
          <w:p w14:paraId="369B0009" w14:textId="77777777" w:rsidR="002B7BFE" w:rsidRDefault="004749B5">
            <w:pPr>
              <w:pStyle w:val="TableParagraph"/>
              <w:spacing w:before="95"/>
              <w:ind w:left="95" w:right="113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Anatomi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PRATİK</w:t>
            </w:r>
            <w:r>
              <w:rPr>
                <w:color w:val="00AD50"/>
                <w:spacing w:val="-5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GRUP</w:t>
            </w:r>
            <w:r>
              <w:rPr>
                <w:color w:val="00AD50"/>
                <w:spacing w:val="-3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III,</w:t>
            </w:r>
            <w:r>
              <w:rPr>
                <w:color w:val="00AD50"/>
                <w:spacing w:val="-1"/>
                <w:sz w:val="18"/>
              </w:rPr>
              <w:t xml:space="preserve"> </w:t>
            </w:r>
            <w:r>
              <w:rPr>
                <w:color w:val="00AD50"/>
                <w:spacing w:val="-5"/>
                <w:sz w:val="18"/>
              </w:rPr>
              <w:t>IV</w:t>
            </w:r>
          </w:p>
          <w:p w14:paraId="735D27B7" w14:textId="77777777" w:rsidR="002B7BFE" w:rsidRDefault="004749B5">
            <w:pPr>
              <w:pStyle w:val="TableParagraph"/>
              <w:spacing w:before="5"/>
              <w:ind w:left="330" w:right="308" w:hanging="45"/>
              <w:jc w:val="center"/>
              <w:rPr>
                <w:sz w:val="18"/>
              </w:rPr>
            </w:pPr>
            <w:r>
              <w:rPr>
                <w:color w:val="00AD50"/>
                <w:sz w:val="18"/>
              </w:rPr>
              <w:t>Kas kurulu kadavra anatomisi</w:t>
            </w:r>
            <w:r>
              <w:rPr>
                <w:color w:val="00AD50"/>
                <w:spacing w:val="4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oç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Şeyma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TOY,</w:t>
            </w:r>
            <w:r>
              <w:rPr>
                <w:color w:val="00AD50"/>
                <w:spacing w:val="-10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D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Öğr.</w:t>
            </w:r>
            <w:r>
              <w:rPr>
                <w:color w:val="00AD50"/>
                <w:spacing w:val="-9"/>
                <w:sz w:val="18"/>
              </w:rPr>
              <w:t xml:space="preserve"> </w:t>
            </w:r>
            <w:r>
              <w:rPr>
                <w:color w:val="00AD50"/>
                <w:sz w:val="18"/>
              </w:rPr>
              <w:t>Ü. Nesibe Yılmaz</w:t>
            </w:r>
          </w:p>
        </w:tc>
        <w:tc>
          <w:tcPr>
            <w:tcW w:w="1690" w:type="dxa"/>
            <w:vMerge/>
            <w:tcBorders>
              <w:top w:val="nil"/>
            </w:tcBorders>
          </w:tcPr>
          <w:p w14:paraId="57C99E80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6A11FCA4" w14:textId="77777777">
        <w:trPr>
          <w:trHeight w:val="1036"/>
        </w:trPr>
        <w:tc>
          <w:tcPr>
            <w:tcW w:w="1299" w:type="dxa"/>
          </w:tcPr>
          <w:p w14:paraId="61B73C11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D884067" w14:textId="77777777" w:rsidR="002B7BFE" w:rsidRDefault="004749B5">
            <w:pPr>
              <w:pStyle w:val="TableParagraph"/>
              <w:spacing w:before="179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5:10-15:50</w:t>
            </w:r>
          </w:p>
        </w:tc>
        <w:tc>
          <w:tcPr>
            <w:tcW w:w="2098" w:type="dxa"/>
          </w:tcPr>
          <w:p w14:paraId="7F1B7C4A" w14:textId="77777777" w:rsidR="002B7BFE" w:rsidRDefault="004749B5">
            <w:pPr>
              <w:pStyle w:val="TableParagraph"/>
              <w:spacing w:before="155" w:line="278" w:lineRule="auto"/>
              <w:ind w:left="856" w:hanging="72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721" w:type="dxa"/>
          </w:tcPr>
          <w:p w14:paraId="53C926AE" w14:textId="1E3F6993" w:rsidR="002B7BFE" w:rsidRDefault="002B7BFE">
            <w:pPr>
              <w:pStyle w:val="TableParagraph"/>
              <w:spacing w:line="186" w:lineRule="exact"/>
              <w:ind w:left="666"/>
              <w:rPr>
                <w:sz w:val="18"/>
              </w:rPr>
            </w:pPr>
          </w:p>
        </w:tc>
        <w:tc>
          <w:tcPr>
            <w:tcW w:w="3120" w:type="dxa"/>
          </w:tcPr>
          <w:p w14:paraId="35EE0C57" w14:textId="3CBA145D" w:rsidR="002B7BFE" w:rsidRDefault="002B7BFE">
            <w:pPr>
              <w:pStyle w:val="TableParagraph"/>
              <w:spacing w:line="199" w:lineRule="exact"/>
              <w:ind w:left="378" w:right="357"/>
              <w:jc w:val="center"/>
              <w:rPr>
                <w:sz w:val="18"/>
              </w:rPr>
            </w:pPr>
          </w:p>
        </w:tc>
        <w:tc>
          <w:tcPr>
            <w:tcW w:w="3123" w:type="dxa"/>
          </w:tcPr>
          <w:p w14:paraId="546B3C10" w14:textId="0987E071" w:rsidR="002B7BFE" w:rsidRDefault="002B7BFE">
            <w:pPr>
              <w:pStyle w:val="TableParagraph"/>
              <w:spacing w:before="9"/>
              <w:ind w:left="330" w:right="308" w:hanging="47"/>
              <w:jc w:val="center"/>
              <w:rPr>
                <w:sz w:val="18"/>
              </w:rPr>
            </w:pPr>
          </w:p>
        </w:tc>
        <w:tc>
          <w:tcPr>
            <w:tcW w:w="1690" w:type="dxa"/>
            <w:vMerge/>
            <w:tcBorders>
              <w:top w:val="nil"/>
            </w:tcBorders>
          </w:tcPr>
          <w:p w14:paraId="30EC0895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6DF44AA6" w14:textId="77777777">
        <w:trPr>
          <w:trHeight w:val="1036"/>
        </w:trPr>
        <w:tc>
          <w:tcPr>
            <w:tcW w:w="1299" w:type="dxa"/>
          </w:tcPr>
          <w:p w14:paraId="4F16087A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B50158D" w14:textId="77777777" w:rsidR="002B7BFE" w:rsidRDefault="004749B5">
            <w:pPr>
              <w:pStyle w:val="TableParagraph"/>
              <w:spacing w:before="179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6:00-16:40</w:t>
            </w:r>
          </w:p>
        </w:tc>
        <w:tc>
          <w:tcPr>
            <w:tcW w:w="2098" w:type="dxa"/>
          </w:tcPr>
          <w:p w14:paraId="6A5784E8" w14:textId="77777777" w:rsidR="002B7BFE" w:rsidRDefault="004749B5">
            <w:pPr>
              <w:pStyle w:val="TableParagraph"/>
              <w:spacing w:before="174" w:line="278" w:lineRule="auto"/>
              <w:ind w:left="856" w:hanging="72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Program</w:t>
            </w:r>
            <w:r>
              <w:rPr>
                <w:rFonts w:ascii="Arial" w:hAnsi="Arial"/>
                <w:b/>
                <w:color w:val="FF000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Seçmeli 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>Ders</w:t>
            </w:r>
          </w:p>
        </w:tc>
        <w:tc>
          <w:tcPr>
            <w:tcW w:w="2721" w:type="dxa"/>
          </w:tcPr>
          <w:p w14:paraId="41E2F942" w14:textId="01C1F95C" w:rsidR="002B7BFE" w:rsidRDefault="002B7BFE">
            <w:pPr>
              <w:pStyle w:val="TableParagraph"/>
              <w:spacing w:before="12" w:line="192" w:lineRule="exact"/>
              <w:ind w:left="669" w:hanging="375"/>
              <w:rPr>
                <w:sz w:val="18"/>
              </w:rPr>
            </w:pPr>
          </w:p>
        </w:tc>
        <w:tc>
          <w:tcPr>
            <w:tcW w:w="3120" w:type="dxa"/>
          </w:tcPr>
          <w:p w14:paraId="01725616" w14:textId="665FC221" w:rsidR="002B7BFE" w:rsidRDefault="002B7BFE">
            <w:pPr>
              <w:pStyle w:val="TableParagraph"/>
              <w:spacing w:line="199" w:lineRule="exact"/>
              <w:ind w:left="378" w:right="357"/>
              <w:jc w:val="center"/>
              <w:rPr>
                <w:sz w:val="18"/>
              </w:rPr>
            </w:pPr>
          </w:p>
        </w:tc>
        <w:tc>
          <w:tcPr>
            <w:tcW w:w="3123" w:type="dxa"/>
          </w:tcPr>
          <w:p w14:paraId="04400AF6" w14:textId="49ABFEEE" w:rsidR="002B7BFE" w:rsidRDefault="002B7BFE">
            <w:pPr>
              <w:pStyle w:val="TableParagraph"/>
              <w:spacing w:before="4"/>
              <w:ind w:left="332" w:right="310" w:hanging="48"/>
              <w:jc w:val="center"/>
              <w:rPr>
                <w:sz w:val="18"/>
              </w:rPr>
            </w:pPr>
          </w:p>
        </w:tc>
        <w:tc>
          <w:tcPr>
            <w:tcW w:w="1690" w:type="dxa"/>
            <w:vMerge/>
            <w:tcBorders>
              <w:top w:val="nil"/>
            </w:tcBorders>
          </w:tcPr>
          <w:p w14:paraId="27F14517" w14:textId="77777777" w:rsidR="002B7BFE" w:rsidRDefault="002B7BFE">
            <w:pPr>
              <w:rPr>
                <w:sz w:val="2"/>
                <w:szCs w:val="2"/>
              </w:rPr>
            </w:pPr>
          </w:p>
        </w:tc>
      </w:tr>
    </w:tbl>
    <w:p w14:paraId="4FE0A8D8" w14:textId="77777777" w:rsidR="002B7BFE" w:rsidRDefault="002B7BFE">
      <w:pPr>
        <w:rPr>
          <w:sz w:val="2"/>
          <w:szCs w:val="2"/>
        </w:rPr>
        <w:sectPr w:rsidR="002B7BFE">
          <w:pgSz w:w="16850" w:h="11920" w:orient="landscape"/>
          <w:pgMar w:top="700" w:right="820" w:bottom="1140" w:left="1140" w:header="0" w:footer="927" w:gutter="0"/>
          <w:cols w:space="708"/>
        </w:sectPr>
      </w:pPr>
    </w:p>
    <w:p w14:paraId="78BA434D" w14:textId="77777777" w:rsidR="002B7BFE" w:rsidRDefault="002B7BFE">
      <w:pPr>
        <w:pStyle w:val="GvdeMetni"/>
        <w:spacing w:before="5"/>
        <w:rPr>
          <w:b/>
          <w:sz w:val="2"/>
        </w:rPr>
      </w:pPr>
    </w:p>
    <w:tbl>
      <w:tblPr>
        <w:tblStyle w:val="TableNormal"/>
        <w:tblW w:w="0" w:type="auto"/>
        <w:tblInd w:w="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99"/>
        <w:gridCol w:w="2098"/>
        <w:gridCol w:w="2914"/>
        <w:gridCol w:w="2640"/>
        <w:gridCol w:w="2844"/>
        <w:gridCol w:w="2256"/>
      </w:tblGrid>
      <w:tr w:rsidR="002B7BFE" w14:paraId="4315C984" w14:textId="77777777">
        <w:trPr>
          <w:trHeight w:val="340"/>
        </w:trPr>
        <w:tc>
          <w:tcPr>
            <w:tcW w:w="1299" w:type="dxa"/>
            <w:shd w:val="clear" w:color="auto" w:fill="48ACC5"/>
          </w:tcPr>
          <w:p w14:paraId="1CB4E333" w14:textId="77777777" w:rsidR="002B7BFE" w:rsidRDefault="004749B5">
            <w:pPr>
              <w:pStyle w:val="TableParagraph"/>
              <w:spacing w:before="43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7.</w:t>
            </w:r>
            <w:r>
              <w:rPr>
                <w:rFonts w:ascii="Arial"/>
                <w:b/>
                <w:spacing w:val="-2"/>
                <w:sz w:val="20"/>
              </w:rPr>
              <w:t xml:space="preserve"> Hafta</w:t>
            </w:r>
          </w:p>
        </w:tc>
        <w:tc>
          <w:tcPr>
            <w:tcW w:w="2098" w:type="dxa"/>
            <w:shd w:val="clear" w:color="auto" w:fill="48ACC5"/>
          </w:tcPr>
          <w:p w14:paraId="627CE9AD" w14:textId="77777777" w:rsidR="002B7BFE" w:rsidRDefault="004749B5">
            <w:pPr>
              <w:pStyle w:val="TableParagraph"/>
              <w:spacing w:before="43"/>
              <w:ind w:left="11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2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914" w:type="dxa"/>
            <w:shd w:val="clear" w:color="auto" w:fill="48ACC5"/>
          </w:tcPr>
          <w:p w14:paraId="6D1D7CFE" w14:textId="77777777" w:rsidR="002B7BFE" w:rsidRDefault="004749B5">
            <w:pPr>
              <w:pStyle w:val="TableParagraph"/>
              <w:spacing w:before="43"/>
              <w:ind w:left="11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3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640" w:type="dxa"/>
            <w:shd w:val="clear" w:color="auto" w:fill="48ACC5"/>
          </w:tcPr>
          <w:p w14:paraId="1F5112BD" w14:textId="77777777" w:rsidR="002B7BFE" w:rsidRDefault="004749B5">
            <w:pPr>
              <w:pStyle w:val="TableParagraph"/>
              <w:spacing w:before="43"/>
              <w:ind w:left="11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4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844" w:type="dxa"/>
            <w:shd w:val="clear" w:color="auto" w:fill="48ACC5"/>
          </w:tcPr>
          <w:p w14:paraId="044896E2" w14:textId="77777777" w:rsidR="002B7BFE" w:rsidRDefault="004749B5">
            <w:pPr>
              <w:pStyle w:val="TableParagraph"/>
              <w:spacing w:before="43"/>
              <w:ind w:left="119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5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  <w:tc>
          <w:tcPr>
            <w:tcW w:w="2256" w:type="dxa"/>
            <w:shd w:val="clear" w:color="auto" w:fill="48ACC5"/>
          </w:tcPr>
          <w:p w14:paraId="6FD114BF" w14:textId="77777777" w:rsidR="002B7BFE" w:rsidRDefault="004749B5">
            <w:pPr>
              <w:pStyle w:val="TableParagraph"/>
              <w:spacing w:before="43"/>
              <w:ind w:left="115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26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ayıs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20"/>
              </w:rPr>
              <w:t>2023</w:t>
            </w:r>
          </w:p>
        </w:tc>
      </w:tr>
      <w:tr w:rsidR="002B7BFE" w14:paraId="083D20B6" w14:textId="77777777">
        <w:trPr>
          <w:trHeight w:val="340"/>
        </w:trPr>
        <w:tc>
          <w:tcPr>
            <w:tcW w:w="1299" w:type="dxa"/>
          </w:tcPr>
          <w:p w14:paraId="35E0969C" w14:textId="77777777" w:rsidR="002B7BFE" w:rsidRDefault="004749B5">
            <w:pPr>
              <w:pStyle w:val="TableParagraph"/>
              <w:spacing w:before="56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8:50-09:30</w:t>
            </w:r>
          </w:p>
        </w:tc>
        <w:tc>
          <w:tcPr>
            <w:tcW w:w="2098" w:type="dxa"/>
          </w:tcPr>
          <w:p w14:paraId="03FEA75B" w14:textId="77777777" w:rsidR="002B7BFE" w:rsidRDefault="004749B5">
            <w:pPr>
              <w:pStyle w:val="TableParagraph"/>
              <w:spacing w:before="42"/>
              <w:ind w:left="153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2"/>
                <w:sz w:val="20"/>
              </w:rPr>
              <w:t>Pazartesi</w:t>
            </w:r>
          </w:p>
        </w:tc>
        <w:tc>
          <w:tcPr>
            <w:tcW w:w="2914" w:type="dxa"/>
          </w:tcPr>
          <w:p w14:paraId="5B6708E0" w14:textId="77777777" w:rsidR="002B7BFE" w:rsidRDefault="004749B5">
            <w:pPr>
              <w:pStyle w:val="TableParagraph"/>
              <w:spacing w:before="42"/>
              <w:ind w:left="11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4"/>
                <w:sz w:val="20"/>
              </w:rPr>
              <w:t>Salı</w:t>
            </w:r>
          </w:p>
        </w:tc>
        <w:tc>
          <w:tcPr>
            <w:tcW w:w="2640" w:type="dxa"/>
          </w:tcPr>
          <w:p w14:paraId="1ACC69C5" w14:textId="77777777" w:rsidR="002B7BFE" w:rsidRDefault="004749B5">
            <w:pPr>
              <w:pStyle w:val="TableParagraph"/>
              <w:spacing w:before="42"/>
              <w:ind w:left="112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Çarşamba</w:t>
            </w:r>
          </w:p>
        </w:tc>
        <w:tc>
          <w:tcPr>
            <w:tcW w:w="2844" w:type="dxa"/>
          </w:tcPr>
          <w:p w14:paraId="2F026FBA" w14:textId="77777777" w:rsidR="002B7BFE" w:rsidRDefault="004749B5">
            <w:pPr>
              <w:pStyle w:val="TableParagraph"/>
              <w:spacing w:before="42"/>
              <w:ind w:left="119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pacing w:val="-2"/>
                <w:sz w:val="20"/>
              </w:rPr>
              <w:t>Perşembe</w:t>
            </w:r>
          </w:p>
        </w:tc>
        <w:tc>
          <w:tcPr>
            <w:tcW w:w="2256" w:type="dxa"/>
          </w:tcPr>
          <w:p w14:paraId="0B84FF27" w14:textId="77777777" w:rsidR="002B7BFE" w:rsidRDefault="004749B5">
            <w:pPr>
              <w:pStyle w:val="TableParagraph"/>
              <w:spacing w:before="42"/>
              <w:ind w:left="11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Cuma</w:t>
            </w:r>
          </w:p>
        </w:tc>
      </w:tr>
      <w:tr w:rsidR="002B7BFE" w14:paraId="15C34D5D" w14:textId="77777777">
        <w:trPr>
          <w:trHeight w:val="681"/>
        </w:trPr>
        <w:tc>
          <w:tcPr>
            <w:tcW w:w="1299" w:type="dxa"/>
          </w:tcPr>
          <w:p w14:paraId="2C1C99AB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9"/>
              </w:rPr>
            </w:pPr>
          </w:p>
          <w:p w14:paraId="60400DC2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09:40-10:20</w:t>
            </w:r>
          </w:p>
        </w:tc>
        <w:tc>
          <w:tcPr>
            <w:tcW w:w="2098" w:type="dxa"/>
            <w:vMerge w:val="restart"/>
          </w:tcPr>
          <w:p w14:paraId="145CC71C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64F4BC6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B1AB329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A5809A0" w14:textId="77777777" w:rsidR="002B7BFE" w:rsidRDefault="004749B5">
            <w:pPr>
              <w:pStyle w:val="TableParagraph"/>
              <w:spacing w:before="130"/>
              <w:ind w:left="508" w:right="208" w:hanging="272"/>
              <w:rPr>
                <w:b/>
                <w:sz w:val="18"/>
              </w:rPr>
            </w:pPr>
            <w:r>
              <w:rPr>
                <w:b/>
                <w:sz w:val="18"/>
              </w:rPr>
              <w:t>ANATOMİ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PRATİK SINAVI 09:30</w:t>
            </w:r>
          </w:p>
        </w:tc>
        <w:tc>
          <w:tcPr>
            <w:tcW w:w="2914" w:type="dxa"/>
            <w:vMerge w:val="restart"/>
          </w:tcPr>
          <w:p w14:paraId="1E764852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3AC13BBE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221DCC94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C3E1A76" w14:textId="77777777" w:rsidR="002B7BFE" w:rsidRDefault="004749B5">
            <w:pPr>
              <w:pStyle w:val="TableParagraph"/>
              <w:spacing w:before="130"/>
              <w:ind w:left="1211" w:hanging="999"/>
              <w:rPr>
                <w:b/>
                <w:sz w:val="18"/>
              </w:rPr>
            </w:pPr>
            <w:r>
              <w:rPr>
                <w:b/>
                <w:sz w:val="18"/>
              </w:rPr>
              <w:t>HİSTOLOJİ</w:t>
            </w:r>
            <w:r>
              <w:rPr>
                <w:b/>
                <w:spacing w:val="-12"/>
                <w:sz w:val="18"/>
              </w:rPr>
              <w:t xml:space="preserve"> </w:t>
            </w:r>
            <w:r>
              <w:rPr>
                <w:b/>
                <w:sz w:val="18"/>
              </w:rPr>
              <w:t>PRATİK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SINAVI </w:t>
            </w:r>
            <w:r>
              <w:rPr>
                <w:b/>
                <w:spacing w:val="-2"/>
                <w:sz w:val="18"/>
              </w:rPr>
              <w:t>09:30</w:t>
            </w:r>
          </w:p>
        </w:tc>
        <w:tc>
          <w:tcPr>
            <w:tcW w:w="2640" w:type="dxa"/>
          </w:tcPr>
          <w:p w14:paraId="258A12C3" w14:textId="77777777" w:rsidR="002B7BFE" w:rsidRDefault="002B7BFE">
            <w:pPr>
              <w:pStyle w:val="TableParagraph"/>
            </w:pPr>
          </w:p>
        </w:tc>
        <w:tc>
          <w:tcPr>
            <w:tcW w:w="2844" w:type="dxa"/>
            <w:shd w:val="clear" w:color="auto" w:fill="FFEFCC"/>
          </w:tcPr>
          <w:p w14:paraId="3CFE79EA" w14:textId="77777777" w:rsidR="002B7BFE" w:rsidRDefault="004749B5">
            <w:pPr>
              <w:pStyle w:val="TableParagraph"/>
              <w:spacing w:line="278" w:lineRule="auto"/>
              <w:ind w:left="938" w:right="902" w:firstLine="292"/>
              <w:rPr>
                <w:sz w:val="18"/>
              </w:rPr>
            </w:pPr>
            <w:r>
              <w:rPr>
                <w:sz w:val="18"/>
              </w:rPr>
              <w:t xml:space="preserve">AİT I </w:t>
            </w:r>
            <w:r>
              <w:rPr>
                <w:spacing w:val="-2"/>
                <w:sz w:val="18"/>
              </w:rPr>
              <w:t>(09.10-10.15)</w:t>
            </w:r>
          </w:p>
          <w:p w14:paraId="0997CCE5" w14:textId="77777777" w:rsidR="002B7BFE" w:rsidRDefault="004749B5">
            <w:pPr>
              <w:pStyle w:val="TableParagraph"/>
              <w:spacing w:line="177" w:lineRule="exact"/>
              <w:ind w:left="782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256" w:type="dxa"/>
            <w:vMerge w:val="restart"/>
          </w:tcPr>
          <w:p w14:paraId="1F9C1A3A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2A6DCEA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675DF8B" w14:textId="77777777" w:rsidR="002B7BFE" w:rsidRDefault="002B7BFE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430D8581" w14:textId="77777777" w:rsidR="002B7BFE" w:rsidRDefault="002B7BFE">
            <w:pPr>
              <w:pStyle w:val="TableParagraph"/>
              <w:spacing w:before="1"/>
              <w:rPr>
                <w:rFonts w:ascii="Arial"/>
                <w:b/>
                <w:sz w:val="20"/>
              </w:rPr>
            </w:pPr>
          </w:p>
          <w:p w14:paraId="78C76D91" w14:textId="77777777" w:rsidR="002B7BFE" w:rsidRDefault="004749B5">
            <w:pPr>
              <w:pStyle w:val="TableParagraph"/>
              <w:ind w:left="216"/>
              <w:rPr>
                <w:b/>
                <w:sz w:val="18"/>
              </w:rPr>
            </w:pPr>
            <w:r>
              <w:rPr>
                <w:b/>
                <w:sz w:val="18"/>
              </w:rPr>
              <w:t>TEORİK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z w:val="18"/>
              </w:rPr>
              <w:t>SINAV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pacing w:val="-4"/>
                <w:sz w:val="18"/>
              </w:rPr>
              <w:t>10.00</w:t>
            </w:r>
          </w:p>
        </w:tc>
      </w:tr>
      <w:tr w:rsidR="002B7BFE" w14:paraId="7E32C1C8" w14:textId="77777777">
        <w:trPr>
          <w:trHeight w:val="681"/>
        </w:trPr>
        <w:tc>
          <w:tcPr>
            <w:tcW w:w="1299" w:type="dxa"/>
          </w:tcPr>
          <w:p w14:paraId="007B9BAA" w14:textId="77777777" w:rsidR="002B7BFE" w:rsidRDefault="002B7BFE">
            <w:pPr>
              <w:pStyle w:val="TableParagraph"/>
              <w:spacing w:before="6"/>
              <w:rPr>
                <w:rFonts w:ascii="Arial"/>
                <w:b/>
                <w:sz w:val="19"/>
              </w:rPr>
            </w:pPr>
          </w:p>
          <w:p w14:paraId="210F890C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0:30-11:10</w:t>
            </w:r>
          </w:p>
        </w:tc>
        <w:tc>
          <w:tcPr>
            <w:tcW w:w="2098" w:type="dxa"/>
            <w:vMerge/>
            <w:tcBorders>
              <w:top w:val="nil"/>
            </w:tcBorders>
          </w:tcPr>
          <w:p w14:paraId="6C09655A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914" w:type="dxa"/>
            <w:vMerge/>
            <w:tcBorders>
              <w:top w:val="nil"/>
            </w:tcBorders>
          </w:tcPr>
          <w:p w14:paraId="3F822ACA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40" w:type="dxa"/>
          </w:tcPr>
          <w:p w14:paraId="7FB057A1" w14:textId="77777777" w:rsidR="002B7BFE" w:rsidRDefault="002B7BFE">
            <w:pPr>
              <w:pStyle w:val="TableParagraph"/>
            </w:pPr>
          </w:p>
        </w:tc>
        <w:tc>
          <w:tcPr>
            <w:tcW w:w="2844" w:type="dxa"/>
            <w:shd w:val="clear" w:color="auto" w:fill="FFEFCC"/>
          </w:tcPr>
          <w:p w14:paraId="2B1EA9EF" w14:textId="77777777" w:rsidR="002B7BFE" w:rsidRDefault="004749B5">
            <w:pPr>
              <w:pStyle w:val="TableParagraph"/>
              <w:spacing w:line="278" w:lineRule="auto"/>
              <w:ind w:left="941" w:right="900" w:hanging="3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Türk Dili I </w:t>
            </w:r>
            <w:r>
              <w:rPr>
                <w:spacing w:val="-2"/>
                <w:sz w:val="18"/>
              </w:rPr>
              <w:t>(10.25-11.15)</w:t>
            </w:r>
          </w:p>
          <w:p w14:paraId="526A05C6" w14:textId="77777777" w:rsidR="002B7BFE" w:rsidRDefault="004749B5">
            <w:pPr>
              <w:pStyle w:val="TableParagraph"/>
              <w:spacing w:line="180" w:lineRule="exact"/>
              <w:ind w:left="775" w:right="746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256" w:type="dxa"/>
            <w:vMerge/>
            <w:tcBorders>
              <w:top w:val="nil"/>
            </w:tcBorders>
          </w:tcPr>
          <w:p w14:paraId="486C4F80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6007E732" w14:textId="77777777">
        <w:trPr>
          <w:trHeight w:val="686"/>
        </w:trPr>
        <w:tc>
          <w:tcPr>
            <w:tcW w:w="1299" w:type="dxa"/>
          </w:tcPr>
          <w:p w14:paraId="7C40FF27" w14:textId="77777777" w:rsidR="002B7BFE" w:rsidRDefault="002B7BFE">
            <w:pPr>
              <w:pStyle w:val="TableParagraph"/>
              <w:spacing w:before="9"/>
              <w:rPr>
                <w:rFonts w:ascii="Arial"/>
                <w:b/>
                <w:sz w:val="19"/>
              </w:rPr>
            </w:pPr>
          </w:p>
          <w:p w14:paraId="648971C7" w14:textId="77777777" w:rsidR="002B7BFE" w:rsidRDefault="004749B5">
            <w:pPr>
              <w:pStyle w:val="TableParagraph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1:20-12:00</w:t>
            </w:r>
          </w:p>
        </w:tc>
        <w:tc>
          <w:tcPr>
            <w:tcW w:w="2098" w:type="dxa"/>
            <w:vMerge/>
            <w:tcBorders>
              <w:top w:val="nil"/>
            </w:tcBorders>
          </w:tcPr>
          <w:p w14:paraId="07DECDD1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914" w:type="dxa"/>
            <w:vMerge/>
            <w:tcBorders>
              <w:top w:val="nil"/>
            </w:tcBorders>
          </w:tcPr>
          <w:p w14:paraId="098A7B55" w14:textId="77777777" w:rsidR="002B7BFE" w:rsidRDefault="002B7BFE">
            <w:pPr>
              <w:rPr>
                <w:sz w:val="2"/>
                <w:szCs w:val="2"/>
              </w:rPr>
            </w:pPr>
          </w:p>
        </w:tc>
        <w:tc>
          <w:tcPr>
            <w:tcW w:w="2640" w:type="dxa"/>
          </w:tcPr>
          <w:p w14:paraId="20AA2C65" w14:textId="77777777" w:rsidR="002B7BFE" w:rsidRDefault="002B7BFE">
            <w:pPr>
              <w:pStyle w:val="TableParagraph"/>
            </w:pPr>
          </w:p>
        </w:tc>
        <w:tc>
          <w:tcPr>
            <w:tcW w:w="2844" w:type="dxa"/>
            <w:shd w:val="clear" w:color="auto" w:fill="FFEFCC"/>
          </w:tcPr>
          <w:p w14:paraId="3B75E13A" w14:textId="77777777" w:rsidR="002B7BFE" w:rsidRDefault="004749B5">
            <w:pPr>
              <w:pStyle w:val="TableParagraph"/>
              <w:spacing w:line="278" w:lineRule="auto"/>
              <w:ind w:left="941" w:right="900" w:hanging="2"/>
              <w:jc w:val="center"/>
              <w:rPr>
                <w:sz w:val="18"/>
              </w:rPr>
            </w:pPr>
            <w:r>
              <w:rPr>
                <w:sz w:val="18"/>
              </w:rPr>
              <w:t>Yabancı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Dil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 xml:space="preserve">I </w:t>
            </w:r>
            <w:r>
              <w:rPr>
                <w:spacing w:val="-2"/>
                <w:sz w:val="18"/>
              </w:rPr>
              <w:t>(11.30-12.35)</w:t>
            </w:r>
          </w:p>
          <w:p w14:paraId="344E534D" w14:textId="77777777" w:rsidR="002B7BFE" w:rsidRDefault="004749B5">
            <w:pPr>
              <w:pStyle w:val="TableParagraph"/>
              <w:spacing w:line="178" w:lineRule="exact"/>
              <w:ind w:left="775" w:right="746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zaktan</w:t>
            </w:r>
            <w:r>
              <w:rPr>
                <w:rFonts w:ascii="Arial" w:hAnsi="Arial"/>
                <w:b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8"/>
              </w:rPr>
              <w:t>Eğitim</w:t>
            </w:r>
          </w:p>
        </w:tc>
        <w:tc>
          <w:tcPr>
            <w:tcW w:w="2256" w:type="dxa"/>
            <w:vMerge/>
            <w:tcBorders>
              <w:top w:val="nil"/>
            </w:tcBorders>
          </w:tcPr>
          <w:p w14:paraId="3BDE73A9" w14:textId="77777777" w:rsidR="002B7BFE" w:rsidRDefault="002B7BFE">
            <w:pPr>
              <w:rPr>
                <w:sz w:val="2"/>
                <w:szCs w:val="2"/>
              </w:rPr>
            </w:pPr>
          </w:p>
        </w:tc>
      </w:tr>
      <w:tr w:rsidR="002B7BFE" w14:paraId="644E31B5" w14:textId="77777777">
        <w:trPr>
          <w:trHeight w:val="455"/>
        </w:trPr>
        <w:tc>
          <w:tcPr>
            <w:tcW w:w="1299" w:type="dxa"/>
          </w:tcPr>
          <w:p w14:paraId="2A3D49F9" w14:textId="77777777" w:rsidR="002B7BFE" w:rsidRDefault="004749B5">
            <w:pPr>
              <w:pStyle w:val="TableParagraph"/>
              <w:spacing w:before="114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2:00-13:10</w:t>
            </w:r>
          </w:p>
        </w:tc>
        <w:tc>
          <w:tcPr>
            <w:tcW w:w="2098" w:type="dxa"/>
          </w:tcPr>
          <w:p w14:paraId="0C4BA303" w14:textId="77777777" w:rsidR="002B7BFE" w:rsidRDefault="004749B5">
            <w:pPr>
              <w:pStyle w:val="TableParagraph"/>
              <w:spacing w:before="92"/>
              <w:ind w:left="369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914" w:type="dxa"/>
          </w:tcPr>
          <w:p w14:paraId="4CB95D7D" w14:textId="77777777" w:rsidR="002B7BFE" w:rsidRDefault="004749B5">
            <w:pPr>
              <w:pStyle w:val="TableParagraph"/>
              <w:spacing w:before="92"/>
              <w:ind w:left="753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640" w:type="dxa"/>
          </w:tcPr>
          <w:p w14:paraId="7E447579" w14:textId="77777777" w:rsidR="002B7BFE" w:rsidRDefault="004749B5">
            <w:pPr>
              <w:pStyle w:val="TableParagraph"/>
              <w:spacing w:before="92"/>
              <w:ind w:left="638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4"/>
              </w:rPr>
              <w:t xml:space="preserve"> </w:t>
            </w:r>
            <w:r>
              <w:rPr>
                <w:b/>
                <w:color w:val="00AD50"/>
                <w:spacing w:val="-2"/>
              </w:rPr>
              <w:t>ARASI</w:t>
            </w:r>
          </w:p>
        </w:tc>
        <w:tc>
          <w:tcPr>
            <w:tcW w:w="2844" w:type="dxa"/>
          </w:tcPr>
          <w:p w14:paraId="235BA6D5" w14:textId="77777777" w:rsidR="002B7BFE" w:rsidRDefault="004749B5">
            <w:pPr>
              <w:pStyle w:val="TableParagraph"/>
              <w:spacing w:before="92"/>
              <w:ind w:left="720"/>
              <w:rPr>
                <w:b/>
              </w:rPr>
            </w:pPr>
            <w:r>
              <w:rPr>
                <w:b/>
                <w:color w:val="00AD50"/>
              </w:rPr>
              <w:t>ÖĞLE</w:t>
            </w:r>
            <w:r>
              <w:rPr>
                <w:b/>
                <w:color w:val="00AD50"/>
                <w:spacing w:val="-2"/>
              </w:rPr>
              <w:t xml:space="preserve"> ARASI</w:t>
            </w:r>
          </w:p>
        </w:tc>
        <w:tc>
          <w:tcPr>
            <w:tcW w:w="2256" w:type="dxa"/>
          </w:tcPr>
          <w:p w14:paraId="0E1C073C" w14:textId="77777777" w:rsidR="002B7BFE" w:rsidRDefault="002B7BFE">
            <w:pPr>
              <w:pStyle w:val="TableParagraph"/>
            </w:pPr>
          </w:p>
        </w:tc>
      </w:tr>
      <w:tr w:rsidR="002B7BFE" w14:paraId="3D9ECB32" w14:textId="77777777">
        <w:trPr>
          <w:trHeight w:val="460"/>
        </w:trPr>
        <w:tc>
          <w:tcPr>
            <w:tcW w:w="1299" w:type="dxa"/>
          </w:tcPr>
          <w:p w14:paraId="26D5CD57" w14:textId="77777777" w:rsidR="002B7BFE" w:rsidRDefault="004749B5">
            <w:pPr>
              <w:pStyle w:val="TableParagraph"/>
              <w:spacing w:before="119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3:30-14:10</w:t>
            </w:r>
          </w:p>
        </w:tc>
        <w:tc>
          <w:tcPr>
            <w:tcW w:w="2098" w:type="dxa"/>
          </w:tcPr>
          <w:p w14:paraId="73333B40" w14:textId="77777777" w:rsidR="002B7BFE" w:rsidRDefault="002B7BFE">
            <w:pPr>
              <w:pStyle w:val="TableParagraph"/>
            </w:pPr>
          </w:p>
        </w:tc>
        <w:tc>
          <w:tcPr>
            <w:tcW w:w="2914" w:type="dxa"/>
          </w:tcPr>
          <w:p w14:paraId="0F74EC61" w14:textId="77777777" w:rsidR="002B7BFE" w:rsidRDefault="002B7BFE">
            <w:pPr>
              <w:pStyle w:val="TableParagraph"/>
            </w:pPr>
          </w:p>
        </w:tc>
        <w:tc>
          <w:tcPr>
            <w:tcW w:w="2640" w:type="dxa"/>
            <w:shd w:val="clear" w:color="auto" w:fill="DFECD9"/>
          </w:tcPr>
          <w:p w14:paraId="139D0EE5" w14:textId="77777777" w:rsidR="002B7BFE" w:rsidRDefault="004749B5">
            <w:pPr>
              <w:pStyle w:val="TableParagraph"/>
              <w:spacing w:before="119"/>
              <w:ind w:right="260"/>
              <w:jc w:val="right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natomi</w:t>
            </w:r>
          </w:p>
        </w:tc>
        <w:tc>
          <w:tcPr>
            <w:tcW w:w="2844" w:type="dxa"/>
          </w:tcPr>
          <w:p w14:paraId="0B512FE0" w14:textId="77777777" w:rsidR="002B7BFE" w:rsidRDefault="002B7BFE">
            <w:pPr>
              <w:pStyle w:val="TableParagraph"/>
            </w:pPr>
          </w:p>
        </w:tc>
        <w:tc>
          <w:tcPr>
            <w:tcW w:w="2256" w:type="dxa"/>
          </w:tcPr>
          <w:p w14:paraId="44A65F32" w14:textId="77777777" w:rsidR="002B7BFE" w:rsidRDefault="002B7BFE">
            <w:pPr>
              <w:pStyle w:val="TableParagraph"/>
            </w:pPr>
          </w:p>
        </w:tc>
      </w:tr>
      <w:tr w:rsidR="002B7BFE" w14:paraId="3921ECB7" w14:textId="77777777">
        <w:trPr>
          <w:trHeight w:val="458"/>
        </w:trPr>
        <w:tc>
          <w:tcPr>
            <w:tcW w:w="1299" w:type="dxa"/>
          </w:tcPr>
          <w:p w14:paraId="0FE60253" w14:textId="77777777" w:rsidR="002B7BFE" w:rsidRDefault="004749B5">
            <w:pPr>
              <w:pStyle w:val="TableParagraph"/>
              <w:spacing w:before="114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4:20-15:00</w:t>
            </w:r>
          </w:p>
        </w:tc>
        <w:tc>
          <w:tcPr>
            <w:tcW w:w="2098" w:type="dxa"/>
          </w:tcPr>
          <w:p w14:paraId="05F3F6BC" w14:textId="77777777" w:rsidR="002B7BFE" w:rsidRDefault="002B7BFE">
            <w:pPr>
              <w:pStyle w:val="TableParagraph"/>
            </w:pPr>
          </w:p>
        </w:tc>
        <w:tc>
          <w:tcPr>
            <w:tcW w:w="2914" w:type="dxa"/>
          </w:tcPr>
          <w:p w14:paraId="7B4D2FD5" w14:textId="77777777" w:rsidR="002B7BFE" w:rsidRDefault="002B7BFE">
            <w:pPr>
              <w:pStyle w:val="TableParagraph"/>
            </w:pPr>
          </w:p>
        </w:tc>
        <w:tc>
          <w:tcPr>
            <w:tcW w:w="2640" w:type="dxa"/>
            <w:shd w:val="clear" w:color="auto" w:fill="DFECD9"/>
          </w:tcPr>
          <w:p w14:paraId="5B30FEA8" w14:textId="77777777" w:rsidR="002B7BFE" w:rsidRDefault="004749B5">
            <w:pPr>
              <w:pStyle w:val="TableParagraph"/>
              <w:spacing w:before="9"/>
              <w:ind w:right="260"/>
              <w:jc w:val="right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natomi</w:t>
            </w:r>
          </w:p>
        </w:tc>
        <w:tc>
          <w:tcPr>
            <w:tcW w:w="2844" w:type="dxa"/>
          </w:tcPr>
          <w:p w14:paraId="01A64BAD" w14:textId="77777777" w:rsidR="002B7BFE" w:rsidRDefault="002B7BFE">
            <w:pPr>
              <w:pStyle w:val="TableParagraph"/>
            </w:pPr>
          </w:p>
        </w:tc>
        <w:tc>
          <w:tcPr>
            <w:tcW w:w="2256" w:type="dxa"/>
          </w:tcPr>
          <w:p w14:paraId="63B1DAC0" w14:textId="77777777" w:rsidR="002B7BFE" w:rsidRDefault="002B7BFE">
            <w:pPr>
              <w:pStyle w:val="TableParagraph"/>
            </w:pPr>
          </w:p>
        </w:tc>
      </w:tr>
      <w:tr w:rsidR="002B7BFE" w14:paraId="2AC1A5CB" w14:textId="77777777">
        <w:trPr>
          <w:trHeight w:val="460"/>
        </w:trPr>
        <w:tc>
          <w:tcPr>
            <w:tcW w:w="1299" w:type="dxa"/>
          </w:tcPr>
          <w:p w14:paraId="6582FC2C" w14:textId="77777777" w:rsidR="002B7BFE" w:rsidRDefault="004749B5">
            <w:pPr>
              <w:pStyle w:val="TableParagraph"/>
              <w:spacing w:before="117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5:10-15:50</w:t>
            </w:r>
          </w:p>
        </w:tc>
        <w:tc>
          <w:tcPr>
            <w:tcW w:w="2098" w:type="dxa"/>
          </w:tcPr>
          <w:p w14:paraId="6D112010" w14:textId="77777777" w:rsidR="002B7BFE" w:rsidRDefault="002B7BFE">
            <w:pPr>
              <w:pStyle w:val="TableParagraph"/>
            </w:pPr>
          </w:p>
        </w:tc>
        <w:tc>
          <w:tcPr>
            <w:tcW w:w="2914" w:type="dxa"/>
          </w:tcPr>
          <w:p w14:paraId="4507FE39" w14:textId="77777777" w:rsidR="002B7BFE" w:rsidRDefault="002B7BFE">
            <w:pPr>
              <w:pStyle w:val="TableParagraph"/>
            </w:pPr>
          </w:p>
        </w:tc>
        <w:tc>
          <w:tcPr>
            <w:tcW w:w="2640" w:type="dxa"/>
            <w:shd w:val="clear" w:color="auto" w:fill="DFECD9"/>
          </w:tcPr>
          <w:p w14:paraId="5EB0A6A6" w14:textId="77777777" w:rsidR="002B7BFE" w:rsidRDefault="004749B5">
            <w:pPr>
              <w:pStyle w:val="TableParagraph"/>
              <w:spacing w:before="117"/>
              <w:ind w:right="260"/>
              <w:jc w:val="right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natomi</w:t>
            </w:r>
          </w:p>
        </w:tc>
        <w:tc>
          <w:tcPr>
            <w:tcW w:w="2844" w:type="dxa"/>
          </w:tcPr>
          <w:p w14:paraId="39F61542" w14:textId="77777777" w:rsidR="002B7BFE" w:rsidRDefault="002B7BFE">
            <w:pPr>
              <w:pStyle w:val="TableParagraph"/>
            </w:pPr>
          </w:p>
        </w:tc>
        <w:tc>
          <w:tcPr>
            <w:tcW w:w="2256" w:type="dxa"/>
          </w:tcPr>
          <w:p w14:paraId="309A4E7C" w14:textId="77777777" w:rsidR="002B7BFE" w:rsidRDefault="002B7BFE">
            <w:pPr>
              <w:pStyle w:val="TableParagraph"/>
            </w:pPr>
          </w:p>
        </w:tc>
      </w:tr>
      <w:tr w:rsidR="002B7BFE" w14:paraId="45AE0DF0" w14:textId="77777777">
        <w:trPr>
          <w:trHeight w:val="460"/>
        </w:trPr>
        <w:tc>
          <w:tcPr>
            <w:tcW w:w="1299" w:type="dxa"/>
          </w:tcPr>
          <w:p w14:paraId="62021FCE" w14:textId="77777777" w:rsidR="002B7BFE" w:rsidRDefault="004749B5">
            <w:pPr>
              <w:pStyle w:val="TableParagraph"/>
              <w:spacing w:before="114"/>
              <w:ind w:left="11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pacing w:val="-2"/>
                <w:sz w:val="18"/>
              </w:rPr>
              <w:t>16:00-16:40</w:t>
            </w:r>
          </w:p>
        </w:tc>
        <w:tc>
          <w:tcPr>
            <w:tcW w:w="2098" w:type="dxa"/>
          </w:tcPr>
          <w:p w14:paraId="068B117C" w14:textId="77777777" w:rsidR="002B7BFE" w:rsidRDefault="002B7BFE">
            <w:pPr>
              <w:pStyle w:val="TableParagraph"/>
            </w:pPr>
          </w:p>
        </w:tc>
        <w:tc>
          <w:tcPr>
            <w:tcW w:w="2914" w:type="dxa"/>
          </w:tcPr>
          <w:p w14:paraId="202A67E3" w14:textId="77777777" w:rsidR="002B7BFE" w:rsidRDefault="002B7BFE">
            <w:pPr>
              <w:pStyle w:val="TableParagraph"/>
            </w:pPr>
          </w:p>
        </w:tc>
        <w:tc>
          <w:tcPr>
            <w:tcW w:w="2640" w:type="dxa"/>
            <w:shd w:val="clear" w:color="auto" w:fill="DFECD9"/>
          </w:tcPr>
          <w:p w14:paraId="15E03EE4" w14:textId="77777777" w:rsidR="002B7BFE" w:rsidRDefault="004749B5">
            <w:pPr>
              <w:pStyle w:val="TableParagraph"/>
              <w:spacing w:before="117"/>
              <w:ind w:right="260"/>
              <w:jc w:val="right"/>
              <w:rPr>
                <w:sz w:val="18"/>
              </w:rPr>
            </w:pPr>
            <w:r>
              <w:rPr>
                <w:sz w:val="18"/>
              </w:rPr>
              <w:t>Bağımsız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Öğren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natomi</w:t>
            </w:r>
          </w:p>
        </w:tc>
        <w:tc>
          <w:tcPr>
            <w:tcW w:w="2844" w:type="dxa"/>
          </w:tcPr>
          <w:p w14:paraId="56D978FC" w14:textId="77777777" w:rsidR="002B7BFE" w:rsidRDefault="002B7BFE">
            <w:pPr>
              <w:pStyle w:val="TableParagraph"/>
            </w:pPr>
          </w:p>
        </w:tc>
        <w:tc>
          <w:tcPr>
            <w:tcW w:w="2256" w:type="dxa"/>
          </w:tcPr>
          <w:p w14:paraId="70033250" w14:textId="77777777" w:rsidR="002B7BFE" w:rsidRDefault="002B7BFE">
            <w:pPr>
              <w:pStyle w:val="TableParagraph"/>
            </w:pPr>
          </w:p>
        </w:tc>
      </w:tr>
    </w:tbl>
    <w:p w14:paraId="4159992A" w14:textId="77777777" w:rsidR="002B7BFE" w:rsidRDefault="002B7BFE">
      <w:pPr>
        <w:pStyle w:val="GvdeMetni"/>
        <w:rPr>
          <w:b/>
          <w:sz w:val="20"/>
        </w:rPr>
      </w:pPr>
    </w:p>
    <w:p w14:paraId="2555A618" w14:textId="77777777" w:rsidR="002B7BFE" w:rsidRDefault="002B7BFE">
      <w:pPr>
        <w:pStyle w:val="GvdeMetni"/>
        <w:rPr>
          <w:b/>
          <w:sz w:val="18"/>
        </w:rPr>
      </w:pPr>
    </w:p>
    <w:p w14:paraId="61D1A548" w14:textId="77777777" w:rsidR="002B7BFE" w:rsidRDefault="004749B5">
      <w:pPr>
        <w:pStyle w:val="GvdeMetni"/>
        <w:spacing w:before="92"/>
        <w:ind w:right="464"/>
        <w:jc w:val="center"/>
      </w:pPr>
      <w:r>
        <w:rPr>
          <w:color w:val="FF0000"/>
          <w:spacing w:val="-12"/>
        </w:rPr>
        <w:t>DÖNEM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2"/>
        </w:rPr>
        <w:t>1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2"/>
        </w:rPr>
        <w:t>FİNAL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12"/>
        </w:rPr>
        <w:t>SINAVLARI</w:t>
      </w:r>
    </w:p>
    <w:p w14:paraId="42BEAEB2" w14:textId="77777777" w:rsidR="002B7BFE" w:rsidRDefault="002B7BFE">
      <w:pPr>
        <w:pStyle w:val="GvdeMetni"/>
        <w:spacing w:before="3"/>
      </w:pPr>
    </w:p>
    <w:tbl>
      <w:tblPr>
        <w:tblStyle w:val="TableNormal"/>
        <w:tblW w:w="0" w:type="auto"/>
        <w:tblInd w:w="1923" w:type="dxa"/>
        <w:tblLayout w:type="fixed"/>
        <w:tblLook w:val="01E0" w:firstRow="1" w:lastRow="1" w:firstColumn="1" w:lastColumn="1" w:noHBand="0" w:noVBand="0"/>
      </w:tblPr>
      <w:tblGrid>
        <w:gridCol w:w="3443"/>
        <w:gridCol w:w="4210"/>
        <w:gridCol w:w="2946"/>
      </w:tblGrid>
      <w:tr w:rsidR="002B7BFE" w14:paraId="34BF1B73" w14:textId="77777777">
        <w:trPr>
          <w:trHeight w:val="319"/>
        </w:trPr>
        <w:tc>
          <w:tcPr>
            <w:tcW w:w="3443" w:type="dxa"/>
          </w:tcPr>
          <w:p w14:paraId="2840BFF4" w14:textId="77777777" w:rsidR="002B7BFE" w:rsidRDefault="004749B5">
            <w:pPr>
              <w:pStyle w:val="TableParagraph"/>
              <w:spacing w:line="299" w:lineRule="exact"/>
              <w:ind w:left="50"/>
              <w:rPr>
                <w:rFonts w:ascii="Arial" w:hAnsi="Arial"/>
                <w:sz w:val="28"/>
              </w:rPr>
            </w:pPr>
            <w:r>
              <w:rPr>
                <w:rFonts w:ascii="Arial" w:hAnsi="Arial"/>
                <w:sz w:val="28"/>
              </w:rPr>
              <w:t>Anatomi</w:t>
            </w:r>
            <w:r>
              <w:rPr>
                <w:rFonts w:ascii="Arial" w:hAnsi="Arial"/>
                <w:spacing w:val="-13"/>
                <w:sz w:val="28"/>
              </w:rPr>
              <w:t xml:space="preserve"> </w:t>
            </w:r>
            <w:r>
              <w:rPr>
                <w:rFonts w:ascii="Arial" w:hAnsi="Arial"/>
                <w:sz w:val="28"/>
              </w:rPr>
              <w:t>Pratik</w:t>
            </w:r>
            <w:r>
              <w:rPr>
                <w:rFonts w:ascii="Arial" w:hAnsi="Arial"/>
                <w:spacing w:val="-5"/>
                <w:sz w:val="28"/>
              </w:rPr>
              <w:t xml:space="preserve"> </w:t>
            </w:r>
            <w:r>
              <w:rPr>
                <w:rFonts w:ascii="Arial" w:hAnsi="Arial"/>
                <w:spacing w:val="-2"/>
                <w:sz w:val="28"/>
              </w:rPr>
              <w:t>Sınavı:</w:t>
            </w:r>
          </w:p>
        </w:tc>
        <w:tc>
          <w:tcPr>
            <w:tcW w:w="4210" w:type="dxa"/>
          </w:tcPr>
          <w:p w14:paraId="5710AC96" w14:textId="77777777" w:rsidR="002B7BFE" w:rsidRDefault="004749B5">
            <w:pPr>
              <w:pStyle w:val="TableParagraph"/>
              <w:spacing w:line="299" w:lineRule="exact"/>
              <w:ind w:left="634"/>
              <w:rPr>
                <w:rFonts w:ascii="Arial" w:hAnsi="Arial"/>
                <w:sz w:val="28"/>
              </w:rPr>
            </w:pPr>
            <w:r>
              <w:rPr>
                <w:rFonts w:ascii="Arial" w:hAnsi="Arial"/>
                <w:w w:val="90"/>
                <w:sz w:val="28"/>
              </w:rPr>
              <w:t>05</w:t>
            </w:r>
            <w:r>
              <w:rPr>
                <w:rFonts w:ascii="Arial" w:hAnsi="Arial"/>
                <w:spacing w:val="-1"/>
                <w:w w:val="90"/>
                <w:sz w:val="28"/>
              </w:rPr>
              <w:t xml:space="preserve"> </w:t>
            </w:r>
            <w:r>
              <w:rPr>
                <w:rFonts w:ascii="Arial" w:hAnsi="Arial"/>
                <w:w w:val="90"/>
                <w:sz w:val="28"/>
              </w:rPr>
              <w:t>HAZİRAN</w:t>
            </w:r>
            <w:r>
              <w:rPr>
                <w:rFonts w:ascii="Arial" w:hAnsi="Arial"/>
                <w:spacing w:val="1"/>
                <w:sz w:val="28"/>
              </w:rPr>
              <w:t xml:space="preserve"> </w:t>
            </w:r>
            <w:r>
              <w:rPr>
                <w:rFonts w:ascii="Arial" w:hAnsi="Arial"/>
                <w:spacing w:val="-4"/>
                <w:w w:val="90"/>
                <w:sz w:val="28"/>
              </w:rPr>
              <w:t>2023</w:t>
            </w:r>
          </w:p>
        </w:tc>
        <w:tc>
          <w:tcPr>
            <w:tcW w:w="2946" w:type="dxa"/>
          </w:tcPr>
          <w:p w14:paraId="35B9D221" w14:textId="77777777" w:rsidR="002B7BFE" w:rsidRDefault="004749B5">
            <w:pPr>
              <w:pStyle w:val="TableParagraph"/>
              <w:spacing w:line="299" w:lineRule="exact"/>
              <w:ind w:right="52"/>
              <w:jc w:val="right"/>
              <w:rPr>
                <w:rFonts w:ascii="Arial"/>
                <w:sz w:val="28"/>
              </w:rPr>
            </w:pPr>
            <w:r>
              <w:rPr>
                <w:rFonts w:ascii="Arial"/>
                <w:sz w:val="28"/>
              </w:rPr>
              <w:t>Saat:</w:t>
            </w:r>
            <w:r>
              <w:rPr>
                <w:rFonts w:ascii="Arial"/>
                <w:spacing w:val="-12"/>
                <w:sz w:val="28"/>
              </w:rPr>
              <w:t xml:space="preserve"> </w:t>
            </w:r>
            <w:r>
              <w:rPr>
                <w:rFonts w:ascii="Arial"/>
                <w:spacing w:val="-2"/>
                <w:sz w:val="28"/>
              </w:rPr>
              <w:t>09.30</w:t>
            </w:r>
          </w:p>
        </w:tc>
      </w:tr>
      <w:tr w:rsidR="002B7BFE" w14:paraId="07BC8574" w14:textId="77777777">
        <w:trPr>
          <w:trHeight w:val="325"/>
        </w:trPr>
        <w:tc>
          <w:tcPr>
            <w:tcW w:w="3443" w:type="dxa"/>
          </w:tcPr>
          <w:p w14:paraId="228CCDFD" w14:textId="77777777" w:rsidR="002B7BFE" w:rsidRDefault="004749B5">
            <w:pPr>
              <w:pStyle w:val="TableParagraph"/>
              <w:spacing w:line="306" w:lineRule="exact"/>
              <w:ind w:left="50"/>
              <w:rPr>
                <w:rFonts w:ascii="Arial" w:hAnsi="Arial"/>
                <w:sz w:val="28"/>
              </w:rPr>
            </w:pPr>
            <w:r>
              <w:rPr>
                <w:rFonts w:ascii="Arial" w:hAnsi="Arial"/>
                <w:sz w:val="28"/>
              </w:rPr>
              <w:t>Histoloji</w:t>
            </w:r>
            <w:r>
              <w:rPr>
                <w:rFonts w:ascii="Arial" w:hAnsi="Arial"/>
                <w:spacing w:val="-11"/>
                <w:sz w:val="28"/>
              </w:rPr>
              <w:t xml:space="preserve"> </w:t>
            </w:r>
            <w:r>
              <w:rPr>
                <w:rFonts w:ascii="Arial" w:hAnsi="Arial"/>
                <w:sz w:val="28"/>
              </w:rPr>
              <w:t>Pratik</w:t>
            </w:r>
            <w:r>
              <w:rPr>
                <w:rFonts w:ascii="Arial" w:hAnsi="Arial"/>
                <w:spacing w:val="-14"/>
                <w:sz w:val="28"/>
              </w:rPr>
              <w:t xml:space="preserve"> </w:t>
            </w:r>
            <w:r>
              <w:rPr>
                <w:rFonts w:ascii="Arial" w:hAnsi="Arial"/>
                <w:spacing w:val="-2"/>
                <w:sz w:val="28"/>
              </w:rPr>
              <w:t>Sınavı:</w:t>
            </w:r>
          </w:p>
        </w:tc>
        <w:tc>
          <w:tcPr>
            <w:tcW w:w="4210" w:type="dxa"/>
          </w:tcPr>
          <w:p w14:paraId="0EC73A21" w14:textId="77777777" w:rsidR="002B7BFE" w:rsidRDefault="004749B5">
            <w:pPr>
              <w:pStyle w:val="TableParagraph"/>
              <w:spacing w:line="306" w:lineRule="exact"/>
              <w:ind w:left="634"/>
              <w:rPr>
                <w:rFonts w:ascii="Arial" w:hAnsi="Arial"/>
                <w:sz w:val="28"/>
              </w:rPr>
            </w:pPr>
            <w:r>
              <w:rPr>
                <w:rFonts w:ascii="Arial" w:hAnsi="Arial"/>
                <w:w w:val="90"/>
                <w:sz w:val="28"/>
              </w:rPr>
              <w:t>06</w:t>
            </w:r>
            <w:r>
              <w:rPr>
                <w:rFonts w:ascii="Arial" w:hAnsi="Arial"/>
                <w:spacing w:val="-1"/>
                <w:w w:val="90"/>
                <w:sz w:val="28"/>
              </w:rPr>
              <w:t xml:space="preserve"> </w:t>
            </w:r>
            <w:r>
              <w:rPr>
                <w:rFonts w:ascii="Arial" w:hAnsi="Arial"/>
                <w:w w:val="90"/>
                <w:sz w:val="28"/>
              </w:rPr>
              <w:t>HAZİRAN</w:t>
            </w:r>
            <w:r>
              <w:rPr>
                <w:rFonts w:ascii="Arial" w:hAnsi="Arial"/>
                <w:spacing w:val="1"/>
                <w:sz w:val="28"/>
              </w:rPr>
              <w:t xml:space="preserve"> </w:t>
            </w:r>
            <w:r>
              <w:rPr>
                <w:rFonts w:ascii="Arial" w:hAnsi="Arial"/>
                <w:spacing w:val="-4"/>
                <w:w w:val="90"/>
                <w:sz w:val="28"/>
              </w:rPr>
              <w:t>2022</w:t>
            </w:r>
          </w:p>
        </w:tc>
        <w:tc>
          <w:tcPr>
            <w:tcW w:w="2946" w:type="dxa"/>
          </w:tcPr>
          <w:p w14:paraId="0C0DC7F4" w14:textId="77777777" w:rsidR="002B7BFE" w:rsidRDefault="004749B5">
            <w:pPr>
              <w:pStyle w:val="TableParagraph"/>
              <w:spacing w:line="306" w:lineRule="exact"/>
              <w:ind w:right="52"/>
              <w:jc w:val="right"/>
              <w:rPr>
                <w:rFonts w:ascii="Arial"/>
                <w:sz w:val="28"/>
              </w:rPr>
            </w:pPr>
            <w:r>
              <w:rPr>
                <w:rFonts w:ascii="Arial"/>
                <w:sz w:val="28"/>
              </w:rPr>
              <w:t>Saat:</w:t>
            </w:r>
            <w:r>
              <w:rPr>
                <w:rFonts w:ascii="Arial"/>
                <w:spacing w:val="-12"/>
                <w:sz w:val="28"/>
              </w:rPr>
              <w:t xml:space="preserve"> </w:t>
            </w:r>
            <w:r>
              <w:rPr>
                <w:rFonts w:ascii="Arial"/>
                <w:spacing w:val="-2"/>
                <w:sz w:val="28"/>
              </w:rPr>
              <w:t>09.30</w:t>
            </w:r>
          </w:p>
        </w:tc>
      </w:tr>
      <w:tr w:rsidR="002B7BFE" w14:paraId="3A8DB197" w14:textId="77777777">
        <w:trPr>
          <w:trHeight w:val="320"/>
        </w:trPr>
        <w:tc>
          <w:tcPr>
            <w:tcW w:w="3443" w:type="dxa"/>
          </w:tcPr>
          <w:p w14:paraId="66587440" w14:textId="77777777" w:rsidR="002B7BFE" w:rsidRDefault="004749B5">
            <w:pPr>
              <w:pStyle w:val="TableParagraph"/>
              <w:spacing w:line="300" w:lineRule="exact"/>
              <w:ind w:left="50"/>
              <w:rPr>
                <w:rFonts w:ascii="Arial" w:hAnsi="Arial"/>
                <w:sz w:val="28"/>
              </w:rPr>
            </w:pPr>
            <w:r>
              <w:rPr>
                <w:rFonts w:ascii="Arial" w:hAnsi="Arial"/>
                <w:sz w:val="28"/>
              </w:rPr>
              <w:t>Final</w:t>
            </w:r>
            <w:r>
              <w:rPr>
                <w:rFonts w:ascii="Arial" w:hAnsi="Arial"/>
                <w:spacing w:val="-13"/>
                <w:sz w:val="28"/>
              </w:rPr>
              <w:t xml:space="preserve"> </w:t>
            </w:r>
            <w:r>
              <w:rPr>
                <w:rFonts w:ascii="Arial" w:hAnsi="Arial"/>
                <w:sz w:val="28"/>
              </w:rPr>
              <w:t>Teorik</w:t>
            </w:r>
            <w:r>
              <w:rPr>
                <w:rFonts w:ascii="Arial" w:hAnsi="Arial"/>
                <w:spacing w:val="-6"/>
                <w:sz w:val="28"/>
              </w:rPr>
              <w:t xml:space="preserve"> </w:t>
            </w:r>
            <w:r>
              <w:rPr>
                <w:rFonts w:ascii="Arial" w:hAnsi="Arial"/>
                <w:spacing w:val="-2"/>
                <w:sz w:val="28"/>
              </w:rPr>
              <w:t>Sınavı:</w:t>
            </w:r>
          </w:p>
        </w:tc>
        <w:tc>
          <w:tcPr>
            <w:tcW w:w="4210" w:type="dxa"/>
          </w:tcPr>
          <w:p w14:paraId="6A70B588" w14:textId="77777777" w:rsidR="002B7BFE" w:rsidRDefault="004749B5">
            <w:pPr>
              <w:pStyle w:val="TableParagraph"/>
              <w:spacing w:line="300" w:lineRule="exact"/>
              <w:ind w:left="634"/>
              <w:rPr>
                <w:rFonts w:ascii="Arial" w:hAnsi="Arial"/>
                <w:sz w:val="28"/>
              </w:rPr>
            </w:pPr>
            <w:r>
              <w:rPr>
                <w:rFonts w:ascii="Arial" w:hAnsi="Arial"/>
                <w:w w:val="90"/>
                <w:sz w:val="28"/>
              </w:rPr>
              <w:t>12</w:t>
            </w:r>
            <w:r>
              <w:rPr>
                <w:rFonts w:ascii="Arial" w:hAnsi="Arial"/>
                <w:spacing w:val="-3"/>
                <w:w w:val="90"/>
                <w:sz w:val="28"/>
              </w:rPr>
              <w:t xml:space="preserve"> </w:t>
            </w:r>
            <w:r>
              <w:rPr>
                <w:rFonts w:ascii="Arial" w:hAnsi="Arial"/>
                <w:w w:val="90"/>
                <w:sz w:val="28"/>
              </w:rPr>
              <w:t>HAZİRAN</w:t>
            </w:r>
            <w:r>
              <w:rPr>
                <w:rFonts w:ascii="Arial" w:hAnsi="Arial"/>
                <w:spacing w:val="2"/>
                <w:sz w:val="28"/>
              </w:rPr>
              <w:t xml:space="preserve"> </w:t>
            </w:r>
            <w:r>
              <w:rPr>
                <w:rFonts w:ascii="Arial" w:hAnsi="Arial"/>
                <w:spacing w:val="-4"/>
                <w:w w:val="90"/>
                <w:sz w:val="28"/>
              </w:rPr>
              <w:t>2023</w:t>
            </w:r>
          </w:p>
        </w:tc>
        <w:tc>
          <w:tcPr>
            <w:tcW w:w="2946" w:type="dxa"/>
          </w:tcPr>
          <w:p w14:paraId="00F10D09" w14:textId="77777777" w:rsidR="002B7BFE" w:rsidRDefault="004749B5">
            <w:pPr>
              <w:pStyle w:val="TableParagraph"/>
              <w:spacing w:line="300" w:lineRule="exact"/>
              <w:ind w:right="47"/>
              <w:jc w:val="right"/>
              <w:rPr>
                <w:rFonts w:ascii="Arial"/>
                <w:sz w:val="28"/>
              </w:rPr>
            </w:pPr>
            <w:r>
              <w:rPr>
                <w:rFonts w:ascii="Arial"/>
                <w:sz w:val="28"/>
              </w:rPr>
              <w:t>Saat:</w:t>
            </w:r>
            <w:r>
              <w:rPr>
                <w:rFonts w:ascii="Arial"/>
                <w:spacing w:val="-7"/>
                <w:sz w:val="28"/>
              </w:rPr>
              <w:t xml:space="preserve"> </w:t>
            </w:r>
            <w:r>
              <w:rPr>
                <w:rFonts w:ascii="Arial"/>
                <w:spacing w:val="-2"/>
                <w:sz w:val="28"/>
              </w:rPr>
              <w:t>09.30</w:t>
            </w:r>
          </w:p>
        </w:tc>
      </w:tr>
    </w:tbl>
    <w:p w14:paraId="68E2C4D9" w14:textId="77777777" w:rsidR="002B7BFE" w:rsidRDefault="002B7BFE">
      <w:pPr>
        <w:pStyle w:val="GvdeMetni"/>
        <w:spacing w:before="6"/>
        <w:rPr>
          <w:sz w:val="27"/>
        </w:rPr>
      </w:pPr>
    </w:p>
    <w:p w14:paraId="5EA699B6" w14:textId="77777777" w:rsidR="002B7BFE" w:rsidRDefault="004749B5">
      <w:pPr>
        <w:pStyle w:val="GvdeMetni"/>
        <w:spacing w:line="322" w:lineRule="exact"/>
        <w:ind w:right="467"/>
        <w:jc w:val="center"/>
      </w:pPr>
      <w:r>
        <w:rPr>
          <w:color w:val="FF0000"/>
        </w:rPr>
        <w:t>DÖNEM</w:t>
      </w:r>
      <w:r>
        <w:rPr>
          <w:color w:val="FF0000"/>
          <w:spacing w:val="-8"/>
        </w:rPr>
        <w:t xml:space="preserve"> </w:t>
      </w:r>
      <w:r>
        <w:rPr>
          <w:color w:val="FF0000"/>
        </w:rPr>
        <w:t>1</w:t>
      </w:r>
      <w:r>
        <w:rPr>
          <w:color w:val="FF0000"/>
          <w:spacing w:val="-12"/>
        </w:rPr>
        <w:t xml:space="preserve"> </w:t>
      </w:r>
      <w:r>
        <w:rPr>
          <w:color w:val="FF0000"/>
        </w:rPr>
        <w:t>BÜTÜNLEME</w:t>
      </w:r>
      <w:r>
        <w:rPr>
          <w:color w:val="FF0000"/>
          <w:spacing w:val="-10"/>
        </w:rPr>
        <w:t xml:space="preserve"> </w:t>
      </w:r>
      <w:r>
        <w:rPr>
          <w:color w:val="FF0000"/>
          <w:spacing w:val="-2"/>
        </w:rPr>
        <w:t>SINAVLARI</w:t>
      </w:r>
    </w:p>
    <w:p w14:paraId="3863D600" w14:textId="77777777" w:rsidR="002B7BFE" w:rsidRDefault="004749B5">
      <w:pPr>
        <w:pStyle w:val="GvdeMetni"/>
        <w:tabs>
          <w:tab w:val="left" w:pos="4027"/>
          <w:tab w:val="left" w:pos="9071"/>
        </w:tabs>
        <w:ind w:right="452"/>
        <w:jc w:val="center"/>
      </w:pPr>
      <w:r>
        <w:t>Anatomi</w:t>
      </w:r>
      <w:r>
        <w:rPr>
          <w:spacing w:val="-13"/>
        </w:rPr>
        <w:t xml:space="preserve"> </w:t>
      </w:r>
      <w:r>
        <w:t>Pratik</w:t>
      </w:r>
      <w:r>
        <w:rPr>
          <w:spacing w:val="-5"/>
        </w:rPr>
        <w:t xml:space="preserve"> </w:t>
      </w:r>
      <w:r>
        <w:rPr>
          <w:spacing w:val="-2"/>
        </w:rPr>
        <w:t>Sınavı:</w:t>
      </w:r>
      <w:r>
        <w:tab/>
        <w:t>03</w:t>
      </w:r>
      <w:r>
        <w:rPr>
          <w:spacing w:val="-16"/>
        </w:rPr>
        <w:t xml:space="preserve"> </w:t>
      </w:r>
      <w:r>
        <w:t>TEMMUZ</w:t>
      </w:r>
      <w:r>
        <w:rPr>
          <w:spacing w:val="-2"/>
        </w:rPr>
        <w:t xml:space="preserve"> </w:t>
      </w:r>
      <w:r>
        <w:rPr>
          <w:spacing w:val="-4"/>
        </w:rPr>
        <w:t>2023</w:t>
      </w:r>
      <w:r>
        <w:tab/>
        <w:t>Saat:</w:t>
      </w:r>
      <w:r>
        <w:rPr>
          <w:spacing w:val="-14"/>
        </w:rPr>
        <w:t xml:space="preserve"> </w:t>
      </w:r>
      <w:r>
        <w:rPr>
          <w:spacing w:val="-2"/>
        </w:rPr>
        <w:t>09.30</w:t>
      </w:r>
    </w:p>
    <w:p w14:paraId="691593A4" w14:textId="77777777" w:rsidR="002B7BFE" w:rsidRDefault="004749B5">
      <w:pPr>
        <w:pStyle w:val="GvdeMetni"/>
        <w:tabs>
          <w:tab w:val="left" w:pos="4027"/>
          <w:tab w:val="left" w:pos="9071"/>
        </w:tabs>
        <w:spacing w:before="4"/>
        <w:ind w:right="452"/>
        <w:jc w:val="center"/>
      </w:pPr>
      <w:r>
        <w:t>Histoloji</w:t>
      </w:r>
      <w:r>
        <w:rPr>
          <w:spacing w:val="-11"/>
        </w:rPr>
        <w:t xml:space="preserve"> </w:t>
      </w:r>
      <w:r>
        <w:t>Pratik</w:t>
      </w:r>
      <w:r>
        <w:rPr>
          <w:spacing w:val="-14"/>
        </w:rPr>
        <w:t xml:space="preserve"> </w:t>
      </w:r>
      <w:r>
        <w:rPr>
          <w:spacing w:val="-2"/>
        </w:rPr>
        <w:t>Sınavı:</w:t>
      </w:r>
      <w:r>
        <w:tab/>
        <w:t>04</w:t>
      </w:r>
      <w:r>
        <w:rPr>
          <w:spacing w:val="-16"/>
        </w:rPr>
        <w:t xml:space="preserve"> </w:t>
      </w:r>
      <w:r>
        <w:t>TEMMUZ</w:t>
      </w:r>
      <w:r>
        <w:rPr>
          <w:spacing w:val="-2"/>
        </w:rPr>
        <w:t xml:space="preserve"> </w:t>
      </w:r>
      <w:r>
        <w:rPr>
          <w:spacing w:val="-4"/>
        </w:rPr>
        <w:t>2023</w:t>
      </w:r>
      <w:r>
        <w:tab/>
        <w:t>Saat:</w:t>
      </w:r>
      <w:r>
        <w:rPr>
          <w:spacing w:val="-14"/>
        </w:rPr>
        <w:t xml:space="preserve"> </w:t>
      </w:r>
      <w:r>
        <w:rPr>
          <w:spacing w:val="-2"/>
        </w:rPr>
        <w:t>09.30</w:t>
      </w:r>
    </w:p>
    <w:p w14:paraId="7BCDEC04" w14:textId="77777777" w:rsidR="002B7BFE" w:rsidRDefault="004749B5">
      <w:pPr>
        <w:pStyle w:val="GvdeMetni"/>
        <w:tabs>
          <w:tab w:val="left" w:pos="4027"/>
          <w:tab w:val="left" w:pos="9071"/>
        </w:tabs>
        <w:spacing w:before="5"/>
        <w:ind w:right="452"/>
        <w:jc w:val="center"/>
      </w:pPr>
      <w:r>
        <w:t>Bütünleme</w:t>
      </w:r>
      <w:r>
        <w:rPr>
          <w:spacing w:val="-19"/>
        </w:rPr>
        <w:t xml:space="preserve"> </w:t>
      </w:r>
      <w:r>
        <w:t>Teorik</w:t>
      </w:r>
      <w:r>
        <w:rPr>
          <w:spacing w:val="-11"/>
        </w:rPr>
        <w:t xml:space="preserve"> </w:t>
      </w:r>
      <w:r>
        <w:rPr>
          <w:spacing w:val="-2"/>
        </w:rPr>
        <w:t>Sınavı:</w:t>
      </w:r>
      <w:r>
        <w:tab/>
        <w:t>05</w:t>
      </w:r>
      <w:r>
        <w:rPr>
          <w:spacing w:val="-16"/>
        </w:rPr>
        <w:t xml:space="preserve"> </w:t>
      </w:r>
      <w:r>
        <w:t>TEMMUZ</w:t>
      </w:r>
      <w:r>
        <w:rPr>
          <w:spacing w:val="-2"/>
        </w:rPr>
        <w:t xml:space="preserve"> </w:t>
      </w:r>
      <w:r>
        <w:rPr>
          <w:spacing w:val="-4"/>
        </w:rPr>
        <w:t>2023</w:t>
      </w:r>
      <w:r>
        <w:tab/>
        <w:t>Saat:</w:t>
      </w:r>
      <w:r>
        <w:rPr>
          <w:spacing w:val="-14"/>
        </w:rPr>
        <w:t xml:space="preserve"> </w:t>
      </w:r>
      <w:r>
        <w:rPr>
          <w:spacing w:val="-2"/>
        </w:rPr>
        <w:t>09.30</w:t>
      </w:r>
    </w:p>
    <w:sectPr w:rsidR="002B7BFE">
      <w:pgSz w:w="16850" w:h="11920" w:orient="landscape"/>
      <w:pgMar w:top="920" w:right="820" w:bottom="1140" w:left="1140" w:header="0" w:footer="92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3AD45" w14:textId="77777777" w:rsidR="00CB46F8" w:rsidRDefault="00CB46F8">
      <w:r>
        <w:separator/>
      </w:r>
    </w:p>
  </w:endnote>
  <w:endnote w:type="continuationSeparator" w:id="0">
    <w:p w14:paraId="65B77DC8" w14:textId="77777777" w:rsidR="00CB46F8" w:rsidRDefault="00CB46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B633C" w14:textId="51D18006" w:rsidR="002B7BFE" w:rsidRDefault="00951759">
    <w:pPr>
      <w:pStyle w:val="GvdeMetni"/>
      <w:spacing w:line="14" w:lineRule="auto"/>
      <w:rPr>
        <w:sz w:val="20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482516480" behindDoc="1" locked="0" layoutInCell="1" allowOverlap="1" wp14:anchorId="513FA872" wp14:editId="335EAAF6">
              <wp:simplePos x="0" y="0"/>
              <wp:positionH relativeFrom="page">
                <wp:posOffset>5374640</wp:posOffset>
              </wp:positionH>
              <wp:positionV relativeFrom="page">
                <wp:posOffset>6815455</wp:posOffset>
              </wp:positionV>
              <wp:extent cx="144145" cy="139700"/>
              <wp:effectExtent l="0" t="0" r="0" b="0"/>
              <wp:wrapNone/>
              <wp:docPr id="5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1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B787BD" w14:textId="77777777" w:rsidR="002B7BFE" w:rsidRDefault="004749B5">
                          <w:pPr>
                            <w:spacing w:before="15"/>
                            <w:ind w:left="60"/>
                            <w:rPr>
                              <w:rFonts w:ascii="Arial"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w w:val="97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w w:val="97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w w:val="97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Fonts w:ascii="Arial"/>
                              <w:noProof/>
                              <w:w w:val="97"/>
                              <w:sz w:val="16"/>
                            </w:rPr>
                            <w:t>1</w:t>
                          </w:r>
                          <w:r>
                            <w:rPr>
                              <w:rFonts w:ascii="Arial"/>
                              <w:w w:val="97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3FA872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423.2pt;margin-top:536.65pt;width:11.35pt;height:11pt;z-index:-20800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" filled="f" stroked="f">
              <v:textbox inset="0,0,0,0">
                <w:txbxContent>
                  <w:p w14:paraId="7FB787BD" w14:textId="77777777" w:rsidR="002B7BFE" w:rsidRDefault="004749B5">
                    <w:pPr>
                      <w:spacing w:before="15"/>
                      <w:ind w:left="60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w w:val="97"/>
                        <w:sz w:val="16"/>
                      </w:rPr>
                      <w:fldChar w:fldCharType="begin"/>
                    </w:r>
                    <w:r>
                      <w:rPr>
                        <w:rFonts w:ascii="Arial"/>
                        <w:w w:val="97"/>
                        <w:sz w:val="16"/>
                      </w:rPr>
                      <w:instrText xml:space="preserve"> PAGE </w:instrText>
                    </w:r>
                    <w:r>
                      <w:rPr>
                        <w:rFonts w:ascii="Arial"/>
                        <w:w w:val="97"/>
                        <w:sz w:val="16"/>
                      </w:rPr>
                      <w:fldChar w:fldCharType="separate"/>
                    </w:r>
                    <w:r>
                      <w:rPr>
                        <w:rFonts w:ascii="Arial"/>
                        <w:noProof/>
                        <w:w w:val="97"/>
                        <w:sz w:val="16"/>
                      </w:rPr>
                      <w:t>1</w:t>
                    </w:r>
                    <w:r>
                      <w:rPr>
                        <w:rFonts w:ascii="Arial"/>
                        <w:w w:val="97"/>
                        <w:sz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6571B" w14:textId="3E81A597" w:rsidR="002B7BFE" w:rsidRDefault="00951759">
    <w:pPr>
      <w:pStyle w:val="GvdeMetni"/>
      <w:spacing w:line="14" w:lineRule="auto"/>
      <w:rPr>
        <w:sz w:val="20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482516992" behindDoc="1" locked="0" layoutInCell="1" allowOverlap="1" wp14:anchorId="122E0EDC" wp14:editId="352744A8">
              <wp:simplePos x="0" y="0"/>
              <wp:positionH relativeFrom="page">
                <wp:posOffset>5374640</wp:posOffset>
              </wp:positionH>
              <wp:positionV relativeFrom="page">
                <wp:posOffset>6815455</wp:posOffset>
              </wp:positionV>
              <wp:extent cx="144145" cy="139700"/>
              <wp:effectExtent l="0" t="0" r="0" b="0"/>
              <wp:wrapNone/>
              <wp:docPr id="4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1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82CBA8" w14:textId="77777777" w:rsidR="002B7BFE" w:rsidRDefault="004749B5">
                          <w:pPr>
                            <w:spacing w:before="15"/>
                            <w:ind w:left="60"/>
                            <w:rPr>
                              <w:rFonts w:ascii="Arial"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w w:val="97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w w:val="97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w w:val="97"/>
                              <w:sz w:val="16"/>
                            </w:rPr>
                            <w:fldChar w:fldCharType="separate"/>
                          </w:r>
                          <w:r w:rsidR="00A23610">
                            <w:rPr>
                              <w:rFonts w:ascii="Arial"/>
                              <w:noProof/>
                              <w:w w:val="97"/>
                              <w:sz w:val="16"/>
                            </w:rPr>
                            <w:t>7</w:t>
                          </w:r>
                          <w:r>
                            <w:rPr>
                              <w:rFonts w:ascii="Arial"/>
                              <w:w w:val="97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2E0EDC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7" type="#_x0000_t202" style="position:absolute;margin-left:423.2pt;margin-top:536.65pt;width:11.35pt;height:11pt;z-index:-2079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" filled="f" stroked="f">
              <v:textbox inset="0,0,0,0">
                <w:txbxContent>
                  <w:p w14:paraId="1882CBA8" w14:textId="77777777" w:rsidR="002B7BFE" w:rsidRDefault="004749B5">
                    <w:pPr>
                      <w:spacing w:before="15"/>
                      <w:ind w:left="60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w w:val="97"/>
                        <w:sz w:val="16"/>
                      </w:rPr>
                      <w:fldChar w:fldCharType="begin"/>
                    </w:r>
                    <w:r>
                      <w:rPr>
                        <w:rFonts w:ascii="Arial"/>
                        <w:w w:val="97"/>
                        <w:sz w:val="16"/>
                      </w:rPr>
                      <w:instrText xml:space="preserve"> PAGE </w:instrText>
                    </w:r>
                    <w:r>
                      <w:rPr>
                        <w:rFonts w:ascii="Arial"/>
                        <w:w w:val="97"/>
                        <w:sz w:val="16"/>
                      </w:rPr>
                      <w:fldChar w:fldCharType="separate"/>
                    </w:r>
                    <w:r w:rsidR="00A23610">
                      <w:rPr>
                        <w:rFonts w:ascii="Arial"/>
                        <w:noProof/>
                        <w:w w:val="97"/>
                        <w:sz w:val="16"/>
                      </w:rPr>
                      <w:t>7</w:t>
                    </w:r>
                    <w:r>
                      <w:rPr>
                        <w:rFonts w:ascii="Arial"/>
                        <w:w w:val="97"/>
                        <w:sz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B34F8" w14:textId="1D6074B2" w:rsidR="002B7BFE" w:rsidRDefault="00951759">
    <w:pPr>
      <w:pStyle w:val="GvdeMetni"/>
      <w:spacing w:line="14" w:lineRule="auto"/>
      <w:rPr>
        <w:sz w:val="20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482517504" behindDoc="1" locked="0" layoutInCell="1" allowOverlap="1" wp14:anchorId="0BFCC18D" wp14:editId="4B4E7EBA">
              <wp:simplePos x="0" y="0"/>
              <wp:positionH relativeFrom="page">
                <wp:posOffset>5347335</wp:posOffset>
              </wp:positionH>
              <wp:positionV relativeFrom="page">
                <wp:posOffset>6815455</wp:posOffset>
              </wp:positionV>
              <wp:extent cx="201930" cy="139700"/>
              <wp:effectExtent l="0" t="0" r="0" b="0"/>
              <wp:wrapNone/>
              <wp:docPr id="3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93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5F059B" w14:textId="77777777" w:rsidR="002B7BFE" w:rsidRDefault="004749B5">
                          <w:pPr>
                            <w:spacing w:before="15"/>
                            <w:ind w:left="60"/>
                            <w:rPr>
                              <w:rFonts w:ascii="Arial"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fldChar w:fldCharType="separate"/>
                          </w:r>
                          <w:r w:rsidR="00A23610">
                            <w:rPr>
                              <w:rFonts w:ascii="Arial"/>
                              <w:noProof/>
                              <w:spacing w:val="-5"/>
                              <w:sz w:val="16"/>
                            </w:rPr>
                            <w:t>18</w:t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FCC18D" id="_x0000_t202" coordsize="21600,21600" o:spt="202" path="m,l,21600r21600,l21600,xe">
              <v:stroke joinstyle="miter"/>
              <v:path gradientshapeok="t" o:connecttype="rect"/>
            </v:shapetype>
            <v:shape id="docshape3" o:spid="_x0000_s1028" type="#_x0000_t202" style="position:absolute;margin-left:421.05pt;margin-top:536.65pt;width:15.9pt;height:11pt;z-index:-20798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" filled="f" stroked="f">
              <v:textbox inset="0,0,0,0">
                <w:txbxContent>
                  <w:p w14:paraId="5E5F059B" w14:textId="77777777" w:rsidR="002B7BFE" w:rsidRDefault="004749B5">
                    <w:pPr>
                      <w:spacing w:before="15"/>
                      <w:ind w:left="60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pacing w:val="-5"/>
                        <w:sz w:val="16"/>
                      </w:rPr>
                      <w:fldChar w:fldCharType="begin"/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instrText xml:space="preserve"> PAGE </w:instrTex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fldChar w:fldCharType="separate"/>
                    </w:r>
                    <w:r w:rsidR="00A23610">
                      <w:rPr>
                        <w:rFonts w:ascii="Arial"/>
                        <w:noProof/>
                        <w:spacing w:val="-5"/>
                        <w:sz w:val="16"/>
                      </w:rPr>
                      <w:t>18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125CF" w14:textId="49518D1D" w:rsidR="002B7BFE" w:rsidRDefault="00951759">
    <w:pPr>
      <w:pStyle w:val="GvdeMetni"/>
      <w:spacing w:line="14" w:lineRule="auto"/>
      <w:rPr>
        <w:sz w:val="17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482518016" behindDoc="1" locked="0" layoutInCell="1" allowOverlap="1" wp14:anchorId="7A99F777" wp14:editId="63F857EA">
              <wp:simplePos x="0" y="0"/>
              <wp:positionH relativeFrom="page">
                <wp:posOffset>5374640</wp:posOffset>
              </wp:positionH>
              <wp:positionV relativeFrom="page">
                <wp:posOffset>6815455</wp:posOffset>
              </wp:positionV>
              <wp:extent cx="144145" cy="139700"/>
              <wp:effectExtent l="0" t="0" r="0" b="0"/>
              <wp:wrapNone/>
              <wp:docPr id="2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1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683B50" w14:textId="77777777" w:rsidR="002B7BFE" w:rsidRDefault="004749B5">
                          <w:pPr>
                            <w:spacing w:before="15"/>
                            <w:ind w:left="60"/>
                            <w:rPr>
                              <w:rFonts w:ascii="Arial"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w w:val="97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w w:val="97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w w:val="97"/>
                              <w:sz w:val="16"/>
                            </w:rPr>
                            <w:fldChar w:fldCharType="separate"/>
                          </w:r>
                          <w:r w:rsidR="00376CE5">
                            <w:rPr>
                              <w:rFonts w:ascii="Arial"/>
                              <w:noProof/>
                              <w:w w:val="97"/>
                              <w:sz w:val="16"/>
                            </w:rPr>
                            <w:t>7</w:t>
                          </w:r>
                          <w:r>
                            <w:rPr>
                              <w:rFonts w:ascii="Arial"/>
                              <w:w w:val="97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99F777" id="_x0000_t202" coordsize="21600,21600" o:spt="202" path="m,l,21600r21600,l21600,xe">
              <v:stroke joinstyle="miter"/>
              <v:path gradientshapeok="t" o:connecttype="rect"/>
            </v:shapetype>
            <v:shape id="docshape4" o:spid="_x0000_s1029" type="#_x0000_t202" style="position:absolute;margin-left:423.2pt;margin-top:536.65pt;width:11.35pt;height:11pt;z-index:-2079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" filled="f" stroked="f">
              <v:textbox inset="0,0,0,0">
                <w:txbxContent>
                  <w:p w14:paraId="51683B50" w14:textId="77777777" w:rsidR="002B7BFE" w:rsidRDefault="004749B5">
                    <w:pPr>
                      <w:spacing w:before="15"/>
                      <w:ind w:left="60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w w:val="97"/>
                        <w:sz w:val="16"/>
                      </w:rPr>
                      <w:fldChar w:fldCharType="begin"/>
                    </w:r>
                    <w:r>
                      <w:rPr>
                        <w:rFonts w:ascii="Arial"/>
                        <w:w w:val="97"/>
                        <w:sz w:val="16"/>
                      </w:rPr>
                      <w:instrText xml:space="preserve"> PAGE </w:instrText>
                    </w:r>
                    <w:r>
                      <w:rPr>
                        <w:rFonts w:ascii="Arial"/>
                        <w:w w:val="97"/>
                        <w:sz w:val="16"/>
                      </w:rPr>
                      <w:fldChar w:fldCharType="separate"/>
                    </w:r>
                    <w:r w:rsidR="00376CE5">
                      <w:rPr>
                        <w:rFonts w:ascii="Arial"/>
                        <w:noProof/>
                        <w:w w:val="97"/>
                        <w:sz w:val="16"/>
                      </w:rPr>
                      <w:t>7</w:t>
                    </w:r>
                    <w:r>
                      <w:rPr>
                        <w:rFonts w:ascii="Arial"/>
                        <w:w w:val="97"/>
                        <w:sz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08F4A" w14:textId="77777777" w:rsidR="00CB46F8" w:rsidRDefault="00CB46F8">
      <w:r>
        <w:separator/>
      </w:r>
    </w:p>
  </w:footnote>
  <w:footnote w:type="continuationSeparator" w:id="0">
    <w:p w14:paraId="46AC71C9" w14:textId="77777777" w:rsidR="00CB46F8" w:rsidRDefault="00CB46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81225A"/>
    <w:multiLevelType w:val="hybridMultilevel"/>
    <w:tmpl w:val="1CBCB3D8"/>
    <w:lvl w:ilvl="0" w:tplc="0730FBD8">
      <w:start w:val="1"/>
      <w:numFmt w:val="upperRoman"/>
      <w:lvlText w:val="%1."/>
      <w:lvlJc w:val="left"/>
      <w:pPr>
        <w:ind w:left="4640" w:hanging="269"/>
        <w:jc w:val="right"/>
      </w:pPr>
      <w:rPr>
        <w:rFonts w:ascii="Arial" w:eastAsia="Arial" w:hAnsi="Arial" w:cs="Arial" w:hint="default"/>
        <w:b/>
        <w:bCs/>
        <w:i w:val="0"/>
        <w:iCs w:val="0"/>
        <w:color w:val="4F81BA"/>
        <w:w w:val="96"/>
        <w:sz w:val="32"/>
        <w:szCs w:val="32"/>
        <w:lang w:val="tr-TR" w:eastAsia="en-US" w:bidi="ar-SA"/>
      </w:rPr>
    </w:lvl>
    <w:lvl w:ilvl="1" w:tplc="3BDCCCB2">
      <w:numFmt w:val="bullet"/>
      <w:lvlText w:val="•"/>
      <w:lvlJc w:val="left"/>
      <w:pPr>
        <w:ind w:left="5664" w:hanging="269"/>
      </w:pPr>
      <w:rPr>
        <w:rFonts w:hint="default"/>
        <w:lang w:val="tr-TR" w:eastAsia="en-US" w:bidi="ar-SA"/>
      </w:rPr>
    </w:lvl>
    <w:lvl w:ilvl="2" w:tplc="431AC342">
      <w:numFmt w:val="bullet"/>
      <w:lvlText w:val="•"/>
      <w:lvlJc w:val="left"/>
      <w:pPr>
        <w:ind w:left="6688" w:hanging="269"/>
      </w:pPr>
      <w:rPr>
        <w:rFonts w:hint="default"/>
        <w:lang w:val="tr-TR" w:eastAsia="en-US" w:bidi="ar-SA"/>
      </w:rPr>
    </w:lvl>
    <w:lvl w:ilvl="3" w:tplc="489E62A4">
      <w:numFmt w:val="bullet"/>
      <w:lvlText w:val="•"/>
      <w:lvlJc w:val="left"/>
      <w:pPr>
        <w:ind w:left="7712" w:hanging="269"/>
      </w:pPr>
      <w:rPr>
        <w:rFonts w:hint="default"/>
        <w:lang w:val="tr-TR" w:eastAsia="en-US" w:bidi="ar-SA"/>
      </w:rPr>
    </w:lvl>
    <w:lvl w:ilvl="4" w:tplc="C3924A80">
      <w:numFmt w:val="bullet"/>
      <w:lvlText w:val="•"/>
      <w:lvlJc w:val="left"/>
      <w:pPr>
        <w:ind w:left="8736" w:hanging="269"/>
      </w:pPr>
      <w:rPr>
        <w:rFonts w:hint="default"/>
        <w:lang w:val="tr-TR" w:eastAsia="en-US" w:bidi="ar-SA"/>
      </w:rPr>
    </w:lvl>
    <w:lvl w:ilvl="5" w:tplc="837C9DB8">
      <w:numFmt w:val="bullet"/>
      <w:lvlText w:val="•"/>
      <w:lvlJc w:val="left"/>
      <w:pPr>
        <w:ind w:left="9760" w:hanging="269"/>
      </w:pPr>
      <w:rPr>
        <w:rFonts w:hint="default"/>
        <w:lang w:val="tr-TR" w:eastAsia="en-US" w:bidi="ar-SA"/>
      </w:rPr>
    </w:lvl>
    <w:lvl w:ilvl="6" w:tplc="426EC84C">
      <w:numFmt w:val="bullet"/>
      <w:lvlText w:val="•"/>
      <w:lvlJc w:val="left"/>
      <w:pPr>
        <w:ind w:left="10784" w:hanging="269"/>
      </w:pPr>
      <w:rPr>
        <w:rFonts w:hint="default"/>
        <w:lang w:val="tr-TR" w:eastAsia="en-US" w:bidi="ar-SA"/>
      </w:rPr>
    </w:lvl>
    <w:lvl w:ilvl="7" w:tplc="C5D070C8">
      <w:numFmt w:val="bullet"/>
      <w:lvlText w:val="•"/>
      <w:lvlJc w:val="left"/>
      <w:pPr>
        <w:ind w:left="11808" w:hanging="269"/>
      </w:pPr>
      <w:rPr>
        <w:rFonts w:hint="default"/>
        <w:lang w:val="tr-TR" w:eastAsia="en-US" w:bidi="ar-SA"/>
      </w:rPr>
    </w:lvl>
    <w:lvl w:ilvl="8" w:tplc="422C1F16">
      <w:numFmt w:val="bullet"/>
      <w:lvlText w:val="•"/>
      <w:lvlJc w:val="left"/>
      <w:pPr>
        <w:ind w:left="12832" w:hanging="269"/>
      </w:pPr>
      <w:rPr>
        <w:rFonts w:hint="default"/>
        <w:lang w:val="tr-TR" w:eastAsia="en-US" w:bidi="ar-SA"/>
      </w:rPr>
    </w:lvl>
  </w:abstractNum>
  <w:num w:numId="1" w16cid:durableId="2119332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wNjI3M7EwNzAxsrBU0lEKTi0uzszPAykwrAUAucnsmSwAAAA="/>
  </w:docVars>
  <w:rsids>
    <w:rsidRoot w:val="002B7BFE"/>
    <w:rsid w:val="000D0428"/>
    <w:rsid w:val="001347D6"/>
    <w:rsid w:val="00144AAE"/>
    <w:rsid w:val="00271F34"/>
    <w:rsid w:val="002B7BFE"/>
    <w:rsid w:val="002C2E71"/>
    <w:rsid w:val="0037360D"/>
    <w:rsid w:val="00376CE5"/>
    <w:rsid w:val="004749B5"/>
    <w:rsid w:val="005F7264"/>
    <w:rsid w:val="00652C92"/>
    <w:rsid w:val="007178F7"/>
    <w:rsid w:val="007D5FA1"/>
    <w:rsid w:val="00815D70"/>
    <w:rsid w:val="00832561"/>
    <w:rsid w:val="008F2900"/>
    <w:rsid w:val="00951759"/>
    <w:rsid w:val="0097587E"/>
    <w:rsid w:val="00A23610"/>
    <w:rsid w:val="00CB46F8"/>
    <w:rsid w:val="00D40795"/>
    <w:rsid w:val="00D5448C"/>
    <w:rsid w:val="00E70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4985D4"/>
  <w15:docId w15:val="{D1D458BA-26CB-487A-850B-4AF0440A1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rFonts w:ascii="Arial" w:eastAsia="Arial" w:hAnsi="Arial" w:cs="Arial"/>
      <w:sz w:val="28"/>
      <w:szCs w:val="28"/>
    </w:rPr>
  </w:style>
  <w:style w:type="paragraph" w:styleId="ListeParagraf">
    <w:name w:val="List Paragraph"/>
    <w:basedOn w:val="Normal"/>
    <w:uiPriority w:val="1"/>
    <w:qFormat/>
    <w:pPr>
      <w:spacing w:before="73"/>
      <w:ind w:left="4640" w:hanging="480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652C9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52C92"/>
    <w:rPr>
      <w:rFonts w:ascii="Tahoma" w:eastAsia="Times New Roman" w:hAnsi="Tahoma" w:cs="Tahoma"/>
      <w:sz w:val="16"/>
      <w:szCs w:val="16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5</Pages>
  <Words>10250</Words>
  <Characters>58427</Characters>
  <Application>Microsoft Office Word</Application>
  <DocSecurity>0</DocSecurity>
  <Lines>486</Lines>
  <Paragraphs>13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ŞEYMA TOY</dc:creator>
  <cp:lastModifiedBy>Serap ARSLAN</cp:lastModifiedBy>
  <cp:revision>7</cp:revision>
  <dcterms:created xsi:type="dcterms:W3CDTF">2023-04-10T09:06:00Z</dcterms:created>
  <dcterms:modified xsi:type="dcterms:W3CDTF">2023-04-14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0T00:00:00Z</vt:filetime>
  </property>
  <property fmtid="{D5CDD505-2E9C-101B-9397-08002B2CF9AE}" pid="3" name="Creator">
    <vt:lpwstr>Microsoft® Word Microsoft 365 için</vt:lpwstr>
  </property>
  <property fmtid="{D5CDD505-2E9C-101B-9397-08002B2CF9AE}" pid="4" name="LastSaved">
    <vt:filetime>2023-02-23T00:00:00Z</vt:filetime>
  </property>
  <property fmtid="{D5CDD505-2E9C-101B-9397-08002B2CF9AE}" pid="5" name="Producer">
    <vt:lpwstr>Microsoft® Word Microsoft 365 için</vt:lpwstr>
  </property>
</Properties>
</file>